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ECE541" w14:textId="1295C58B" w:rsidR="00520FA7" w:rsidRPr="005E576A" w:rsidRDefault="00695A53" w:rsidP="00834129">
      <w:pPr>
        <w:pStyle w:val="Title"/>
        <w:spacing w:before="1560"/>
      </w:pPr>
      <w:r w:rsidRPr="00834129">
        <w:drawing>
          <wp:anchor distT="0" distB="0" distL="114300" distR="114300" simplePos="0" relativeHeight="251630592" behindDoc="1" locked="0" layoutInCell="1" allowOverlap="1" wp14:anchorId="55A76063" wp14:editId="56B9EEBA">
            <wp:simplePos x="0" y="0"/>
            <wp:positionH relativeFrom="column">
              <wp:posOffset>3658235</wp:posOffset>
            </wp:positionH>
            <wp:positionV relativeFrom="paragraph">
              <wp:posOffset>-394970</wp:posOffset>
            </wp:positionV>
            <wp:extent cx="2470785" cy="1361440"/>
            <wp:effectExtent l="0" t="0" r="5715" b="0"/>
            <wp:wrapTopAndBottom/>
            <wp:docPr id="6" name="Picture 3" descr="logo.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tiff"/>
                    <pic:cNvPicPr/>
                  </pic:nvPicPr>
                  <pic:blipFill>
                    <a:blip r:embed="rId8" cstate="print"/>
                    <a:stretch>
                      <a:fillRect/>
                    </a:stretch>
                  </pic:blipFill>
                  <pic:spPr>
                    <a:xfrm>
                      <a:off x="0" y="0"/>
                      <a:ext cx="2470785" cy="1361440"/>
                    </a:xfrm>
                    <a:prstGeom prst="rect">
                      <a:avLst/>
                    </a:prstGeom>
                  </pic:spPr>
                </pic:pic>
              </a:graphicData>
            </a:graphic>
          </wp:anchor>
        </w:drawing>
      </w:r>
      <w:r w:rsidR="00B712E9">
        <w:t>Mobile Assessment and Annotation Tool V2</w:t>
      </w:r>
    </w:p>
    <w:p w14:paraId="6423D5A3" w14:textId="0EC87461" w:rsidR="00371069" w:rsidRPr="005E576A" w:rsidRDefault="00B712E9" w:rsidP="00D07F8C">
      <w:pPr>
        <w:pStyle w:val="Subtitle"/>
      </w:pPr>
      <w:r>
        <w:t>Sibulele Khanya Kupelo</w:t>
      </w:r>
    </w:p>
    <w:p w14:paraId="4DC7C50D" w14:textId="5971AA02" w:rsidR="00067893" w:rsidRPr="00834129" w:rsidRDefault="00067893" w:rsidP="00834129">
      <w:pPr>
        <w:pStyle w:val="Subtitle"/>
        <w:spacing w:before="4800"/>
        <w:rPr>
          <w:rFonts w:asciiTheme="minorHAnsi" w:hAnsiTheme="minorHAnsi" w:cstheme="minorHAnsi"/>
          <w:b w:val="0"/>
          <w:sz w:val="20"/>
          <w:szCs w:val="20"/>
        </w:rPr>
      </w:pPr>
      <w:r w:rsidRPr="00834129">
        <w:rPr>
          <w:rFonts w:asciiTheme="minorHAnsi" w:hAnsiTheme="minorHAnsi" w:cstheme="minorHAnsi"/>
          <w:b w:val="0"/>
          <w:sz w:val="20"/>
          <w:szCs w:val="20"/>
        </w:rPr>
        <w:t xml:space="preserve">Submitted in </w:t>
      </w:r>
      <w:r w:rsidR="00B712E9">
        <w:rPr>
          <w:rFonts w:asciiTheme="minorHAnsi" w:hAnsiTheme="minorHAnsi" w:cstheme="minorHAnsi"/>
          <w:b w:val="0"/>
          <w:sz w:val="20"/>
          <w:szCs w:val="20"/>
        </w:rPr>
        <w:t>partial</w:t>
      </w:r>
      <w:r w:rsidR="002F6003">
        <w:rPr>
          <w:rFonts w:asciiTheme="minorHAnsi" w:hAnsiTheme="minorHAnsi" w:cstheme="minorHAnsi"/>
          <w:b w:val="0"/>
          <w:sz w:val="20"/>
          <w:szCs w:val="20"/>
        </w:rPr>
        <w:t xml:space="preserve"> fulfilment</w:t>
      </w:r>
      <w:r w:rsidRPr="00834129">
        <w:rPr>
          <w:rFonts w:asciiTheme="minorHAnsi" w:hAnsiTheme="minorHAnsi" w:cstheme="minorHAnsi"/>
          <w:b w:val="0"/>
          <w:sz w:val="20"/>
          <w:szCs w:val="20"/>
        </w:rPr>
        <w:t xml:space="preserve"> of the requirements for the degree of </w:t>
      </w:r>
      <w:r w:rsidRPr="00834129">
        <w:rPr>
          <w:rFonts w:asciiTheme="minorHAnsi" w:hAnsiTheme="minorHAnsi" w:cstheme="minorHAnsi"/>
          <w:b w:val="0"/>
          <w:sz w:val="20"/>
          <w:szCs w:val="20"/>
        </w:rPr>
        <w:br/>
      </w:r>
      <w:r w:rsidR="00B712E9">
        <w:rPr>
          <w:rFonts w:asciiTheme="minorHAnsi" w:hAnsiTheme="minorHAnsi" w:cstheme="minorHAnsi"/>
          <w:b w:val="0"/>
          <w:sz w:val="20"/>
          <w:szCs w:val="20"/>
        </w:rPr>
        <w:t>Bachelor of Commerce</w:t>
      </w:r>
      <w:r w:rsidR="00E13E63" w:rsidRPr="005E576A">
        <w:rPr>
          <w:rFonts w:asciiTheme="minorHAnsi" w:hAnsiTheme="minorHAnsi" w:cstheme="minorHAnsi"/>
          <w:b w:val="0"/>
          <w:sz w:val="20"/>
          <w:szCs w:val="20"/>
        </w:rPr>
        <w:br/>
      </w:r>
      <w:r w:rsidR="001208E5" w:rsidRPr="00834129">
        <w:rPr>
          <w:rFonts w:asciiTheme="minorHAnsi" w:hAnsiTheme="minorHAnsi" w:cstheme="minorHAnsi"/>
          <w:b w:val="0"/>
          <w:sz w:val="20"/>
          <w:szCs w:val="20"/>
        </w:rPr>
        <w:t>i</w:t>
      </w:r>
      <w:r w:rsidR="00E13E63" w:rsidRPr="00834129">
        <w:rPr>
          <w:rFonts w:asciiTheme="minorHAnsi" w:hAnsiTheme="minorHAnsi" w:cstheme="minorHAnsi"/>
          <w:b w:val="0"/>
          <w:sz w:val="20"/>
          <w:szCs w:val="20"/>
        </w:rPr>
        <w:t xml:space="preserve">n </w:t>
      </w:r>
      <w:r w:rsidRPr="00834129">
        <w:rPr>
          <w:rFonts w:asciiTheme="minorHAnsi" w:hAnsiTheme="minorHAnsi" w:cstheme="minorHAnsi"/>
          <w:b w:val="0"/>
          <w:sz w:val="20"/>
          <w:szCs w:val="20"/>
        </w:rPr>
        <w:t xml:space="preserve">the Faculty of Science </w:t>
      </w:r>
      <w:r w:rsidRPr="00834129">
        <w:rPr>
          <w:rFonts w:asciiTheme="minorHAnsi" w:hAnsiTheme="minorHAnsi" w:cstheme="minorHAnsi"/>
          <w:b w:val="0"/>
          <w:sz w:val="20"/>
          <w:szCs w:val="20"/>
        </w:rPr>
        <w:br/>
        <w:t>at the Nelson</w:t>
      </w:r>
      <w:r w:rsidR="006236E0" w:rsidRPr="00834129">
        <w:rPr>
          <w:rFonts w:asciiTheme="minorHAnsi" w:hAnsiTheme="minorHAnsi" w:cstheme="minorHAnsi"/>
          <w:b w:val="0"/>
          <w:sz w:val="20"/>
          <w:szCs w:val="20"/>
        </w:rPr>
        <w:t xml:space="preserve"> Mandela Metropolitan University</w:t>
      </w:r>
    </w:p>
    <w:p w14:paraId="03DF60B6" w14:textId="1C2B343A" w:rsidR="00067893" w:rsidRPr="00592013" w:rsidRDefault="005E7226" w:rsidP="00D07F8C">
      <w:pPr>
        <w:pStyle w:val="Subtitle"/>
        <w:rPr>
          <w:rFonts w:asciiTheme="minorHAnsi" w:hAnsiTheme="minorHAnsi" w:cstheme="minorHAnsi"/>
          <w:color w:val="548DD4" w:themeColor="text2" w:themeTint="99"/>
          <w:sz w:val="24"/>
          <w:szCs w:val="24"/>
        </w:rPr>
      </w:pPr>
      <w:r>
        <w:rPr>
          <w:rFonts w:asciiTheme="minorHAnsi" w:hAnsiTheme="minorHAnsi" w:cstheme="minorHAnsi"/>
          <w:b w:val="0"/>
          <w:sz w:val="24"/>
          <w:szCs w:val="24"/>
        </w:rPr>
        <w:t>Supervisor</w:t>
      </w:r>
      <w:r w:rsidR="00AB36C1" w:rsidRPr="00834129">
        <w:rPr>
          <w:rFonts w:asciiTheme="minorHAnsi" w:hAnsiTheme="minorHAnsi" w:cstheme="minorHAnsi"/>
          <w:b w:val="0"/>
          <w:sz w:val="24"/>
          <w:szCs w:val="24"/>
        </w:rPr>
        <w:t>:</w:t>
      </w:r>
      <w:r w:rsidR="00AB36C1" w:rsidRPr="00834129">
        <w:rPr>
          <w:rFonts w:asciiTheme="minorHAnsi" w:hAnsiTheme="minorHAnsi" w:cstheme="minorHAnsi"/>
          <w:sz w:val="24"/>
          <w:szCs w:val="24"/>
        </w:rPr>
        <w:t xml:space="preserve"> </w:t>
      </w:r>
      <w:r w:rsidR="001B5665">
        <w:rPr>
          <w:rFonts w:asciiTheme="minorHAnsi" w:hAnsiTheme="minorHAnsi" w:cstheme="minorHAnsi"/>
          <w:sz w:val="24"/>
          <w:szCs w:val="24"/>
        </w:rPr>
        <w:t>Charmain Cilliers</w:t>
      </w:r>
    </w:p>
    <w:p w14:paraId="2B8DE98E" w14:textId="509EE6F9" w:rsidR="00B22988" w:rsidRPr="005E576A" w:rsidRDefault="001B5665" w:rsidP="00D07F8C">
      <w:pPr>
        <w:pStyle w:val="Subtitle"/>
        <w:rPr>
          <w:rFonts w:asciiTheme="minorHAnsi" w:hAnsiTheme="minorHAnsi" w:cstheme="minorHAnsi"/>
          <w:b w:val="0"/>
          <w:sz w:val="20"/>
          <w:szCs w:val="20"/>
        </w:rPr>
      </w:pPr>
      <w:r>
        <w:rPr>
          <w:rFonts w:asciiTheme="minorHAnsi" w:hAnsiTheme="minorHAnsi" w:cstheme="minorHAnsi"/>
          <w:b w:val="0"/>
          <w:sz w:val="20"/>
          <w:szCs w:val="20"/>
        </w:rPr>
        <w:t>09 October 2017</w:t>
      </w:r>
    </w:p>
    <w:p w14:paraId="7E45B257" w14:textId="7D1ADFF0" w:rsidR="00491676" w:rsidRPr="005E576A" w:rsidRDefault="00491676" w:rsidP="00D07F8C">
      <w:pPr>
        <w:rPr>
          <w:sz w:val="20"/>
          <w:szCs w:val="20"/>
        </w:rPr>
        <w:sectPr w:rsidR="00491676" w:rsidRPr="005E576A" w:rsidSect="00FC2C59">
          <w:pgSz w:w="11906" w:h="16838" w:code="9"/>
          <w:pgMar w:top="1701" w:right="1134" w:bottom="1559" w:left="1247" w:header="425" w:footer="567" w:gutter="0"/>
          <w:cols w:space="708"/>
          <w:docGrid w:linePitch="360"/>
        </w:sectPr>
      </w:pPr>
    </w:p>
    <w:p w14:paraId="6D753A55" w14:textId="29838F99" w:rsidR="009A11E8" w:rsidRDefault="00EF2F3E" w:rsidP="001C7411">
      <w:pPr>
        <w:pStyle w:val="Heading1"/>
        <w:numPr>
          <w:ilvl w:val="0"/>
          <w:numId w:val="0"/>
        </w:numPr>
      </w:pPr>
      <w:r>
        <w:lastRenderedPageBreak/>
        <w:t>Abstract</w:t>
      </w:r>
    </w:p>
    <w:p w14:paraId="7F9990EE" w14:textId="21B5132E" w:rsidR="006E7F5D" w:rsidRPr="005A6BC1" w:rsidRDefault="00461284" w:rsidP="006E7F5D">
      <w:r>
        <w:t>Write your abstract here.</w:t>
      </w:r>
      <w:r w:rsidR="006E7F5D">
        <w:t xml:space="preserve"> </w:t>
      </w:r>
    </w:p>
    <w:p w14:paraId="415A042E" w14:textId="77777777" w:rsidR="006E7F5D" w:rsidRPr="00B418C9" w:rsidRDefault="006E7F5D" w:rsidP="00B418C9">
      <w:pPr>
        <w:pStyle w:val="Heading2"/>
        <w:numPr>
          <w:ilvl w:val="0"/>
          <w:numId w:val="0"/>
        </w:numPr>
      </w:pPr>
      <w:r w:rsidRPr="00B418C9">
        <w:t>Keywords</w:t>
      </w:r>
    </w:p>
    <w:p w14:paraId="355F2D28" w14:textId="7C6F3D8A" w:rsidR="006E7F5D" w:rsidRPr="00281C4D" w:rsidRDefault="00461284" w:rsidP="006E7F5D">
      <w:r>
        <w:t>List of keywords here</w:t>
      </w:r>
      <w:r w:rsidR="006E7F5D">
        <w:t>.</w:t>
      </w:r>
    </w:p>
    <w:p w14:paraId="0E5AEA34" w14:textId="77777777" w:rsidR="0034528F" w:rsidRPr="0034528F" w:rsidRDefault="0034528F" w:rsidP="0034528F"/>
    <w:p w14:paraId="50D79785" w14:textId="77777777" w:rsidR="000075DB" w:rsidRPr="00553AF3" w:rsidRDefault="000075DB" w:rsidP="00D07F8C">
      <w:pPr>
        <w:sectPr w:rsidR="000075DB" w:rsidRPr="00553AF3" w:rsidSect="00D43090">
          <w:headerReference w:type="default" r:id="rId9"/>
          <w:footerReference w:type="default" r:id="rId10"/>
          <w:pgSz w:w="11906" w:h="16838" w:code="9"/>
          <w:pgMar w:top="1701" w:right="1134" w:bottom="1134" w:left="1247" w:header="425" w:footer="567" w:gutter="0"/>
          <w:pgNumType w:fmt="lowerRoman" w:start="1"/>
          <w:cols w:space="708"/>
          <w:docGrid w:linePitch="360"/>
        </w:sectPr>
      </w:pPr>
    </w:p>
    <w:p w14:paraId="148F4020" w14:textId="22369855" w:rsidR="00BA617C" w:rsidRDefault="00493B08" w:rsidP="007F1A0A">
      <w:pPr>
        <w:pStyle w:val="Heading1"/>
        <w:numPr>
          <w:ilvl w:val="0"/>
          <w:numId w:val="43"/>
        </w:numPr>
        <w:spacing w:line="360" w:lineRule="auto"/>
      </w:pPr>
      <w:bookmarkStart w:id="0" w:name="_Ref495532969"/>
      <w:r w:rsidRPr="009312B9">
        <w:lastRenderedPageBreak/>
        <w:t>I</w:t>
      </w:r>
      <w:r w:rsidR="002B76D0" w:rsidRPr="009312B9">
        <w:t>ntroduction</w:t>
      </w:r>
      <w:bookmarkEnd w:id="0"/>
    </w:p>
    <w:p w14:paraId="28B654DD" w14:textId="7AF311D9" w:rsidR="0023329A" w:rsidRDefault="0023329A" w:rsidP="007F1A0A">
      <w:pPr>
        <w:spacing w:line="360" w:lineRule="auto"/>
        <w:rPr>
          <w:noProof/>
        </w:rPr>
      </w:pPr>
      <w:r>
        <w:t xml:space="preserve">The third report of the Mobile assessment annotation tool was focused on two activities of the Design science research methodology, namely, Outline and </w:t>
      </w:r>
      <w:r w:rsidR="0020468A">
        <w:t>define requirements activity, the</w:t>
      </w:r>
      <w:r>
        <w:t xml:space="preserve"> Design and develop artefact activity</w:t>
      </w:r>
      <w:r w:rsidR="0020468A">
        <w:t xml:space="preserve"> and the Demonstrate artefact activity</w:t>
      </w:r>
      <w:r>
        <w:t>. The Outline and define requirements activity focused on identifying an</w:t>
      </w:r>
      <w:r w:rsidR="007238EF">
        <w:t>d</w:t>
      </w:r>
      <w:r>
        <w:t xml:space="preserve"> outlining an artefact that can be used to solve a problem and to define system requirements. The </w:t>
      </w:r>
      <w:r w:rsidR="006248E0">
        <w:t>Design</w:t>
      </w:r>
      <w:r>
        <w:t xml:space="preserve"> and </w:t>
      </w:r>
      <w:r w:rsidR="006248E0">
        <w:t>develop</w:t>
      </w:r>
      <w:r>
        <w:t xml:space="preserve"> artefact activity focused on creating a prototype that can be used to address the requirements defined in the outline and define requirements activity</w:t>
      </w:r>
      <w:r w:rsidR="006248E0">
        <w:t xml:space="preserve"> </w:t>
      </w:r>
      <w:sdt>
        <w:sdtPr>
          <w:id w:val="1197670654"/>
          <w:citation/>
        </w:sdtPr>
        <w:sdtContent>
          <w:r w:rsidR="006248E0">
            <w:fldChar w:fldCharType="begin"/>
          </w:r>
          <w:r w:rsidR="006248E0">
            <w:instrText xml:space="preserve"> CITATION Joh12 \l 7177 </w:instrText>
          </w:r>
          <w:r w:rsidR="006248E0">
            <w:fldChar w:fldCharType="separate"/>
          </w:r>
          <w:r w:rsidR="006248E0">
            <w:rPr>
              <w:noProof/>
            </w:rPr>
            <w:t>(Johannesson &amp; Perjons, 2012)</w:t>
          </w:r>
          <w:r w:rsidR="006248E0">
            <w:fldChar w:fldCharType="end"/>
          </w:r>
        </w:sdtContent>
      </w:sdt>
      <w:r>
        <w:t>.</w:t>
      </w:r>
      <w:r w:rsidR="0020468A">
        <w:t xml:space="preserve"> Th</w:t>
      </w:r>
      <w:r w:rsidR="00B31295">
        <w:t>e</w:t>
      </w:r>
      <w:r w:rsidR="00B31295">
        <w:rPr>
          <w:noProof/>
        </w:rPr>
        <w:t xml:space="preserve"> aim of the D</w:t>
      </w:r>
      <w:r w:rsidR="0020468A">
        <w:rPr>
          <w:noProof/>
        </w:rPr>
        <w:t xml:space="preserve">emonstrate artefact </w:t>
      </w:r>
      <w:r w:rsidR="00B31295">
        <w:rPr>
          <w:noProof/>
        </w:rPr>
        <w:t>was</w:t>
      </w:r>
      <w:r w:rsidR="0020468A">
        <w:rPr>
          <w:noProof/>
        </w:rPr>
        <w:t xml:space="preserve"> to use the </w:t>
      </w:r>
      <w:r w:rsidR="00B31295">
        <w:rPr>
          <w:noProof/>
        </w:rPr>
        <w:t>components created for the prototype developed for report three in order to prove their</w:t>
      </w:r>
      <w:r w:rsidR="0020468A">
        <w:rPr>
          <w:noProof/>
        </w:rPr>
        <w:t xml:space="preserve"> feasibility. In general, the </w:t>
      </w:r>
      <w:r w:rsidR="00B31295">
        <w:rPr>
          <w:noProof/>
        </w:rPr>
        <w:t xml:space="preserve">activity was used to </w:t>
      </w:r>
      <w:r w:rsidR="00B31295" w:rsidRPr="001A2882">
        <w:rPr>
          <w:noProof/>
        </w:rPr>
        <w:t>answer</w:t>
      </w:r>
      <w:r w:rsidR="0020468A" w:rsidRPr="001A2882">
        <w:rPr>
          <w:noProof/>
        </w:rPr>
        <w:t xml:space="preserve"> the</w:t>
      </w:r>
      <w:r w:rsidR="0020468A">
        <w:rPr>
          <w:noProof/>
        </w:rPr>
        <w:t xml:space="preserve"> question: How can the developed </w:t>
      </w:r>
      <w:r w:rsidR="00B31295">
        <w:rPr>
          <w:noProof/>
        </w:rPr>
        <w:t>components</w:t>
      </w:r>
      <w:r w:rsidR="0020468A">
        <w:rPr>
          <w:noProof/>
        </w:rPr>
        <w:t xml:space="preserve"> be used to addre</w:t>
      </w:r>
      <w:r w:rsidR="00B31295">
        <w:rPr>
          <w:noProof/>
        </w:rPr>
        <w:t xml:space="preserve">ss the explicated problem </w:t>
      </w:r>
      <w:sdt>
        <w:sdtPr>
          <w:rPr>
            <w:noProof/>
          </w:rPr>
          <w:id w:val="-1679504246"/>
          <w:citation/>
        </w:sdtPr>
        <w:sdtContent>
          <w:r w:rsidR="00B31295">
            <w:rPr>
              <w:noProof/>
            </w:rPr>
            <w:fldChar w:fldCharType="begin"/>
          </w:r>
          <w:r w:rsidR="00B31295">
            <w:rPr>
              <w:noProof/>
              <w:lang w:val="en-US"/>
            </w:rPr>
            <w:instrText xml:space="preserve"> CITATION Joh12 \l 1033 </w:instrText>
          </w:r>
          <w:r w:rsidR="00B31295">
            <w:rPr>
              <w:noProof/>
            </w:rPr>
            <w:fldChar w:fldCharType="separate"/>
          </w:r>
          <w:r w:rsidR="00B31295" w:rsidRPr="00B31295">
            <w:rPr>
              <w:noProof/>
              <w:lang w:val="en-US"/>
            </w:rPr>
            <w:t>(Johannesson &amp; Perjons, 2012)</w:t>
          </w:r>
          <w:r w:rsidR="00B31295">
            <w:rPr>
              <w:noProof/>
            </w:rPr>
            <w:fldChar w:fldCharType="end"/>
          </w:r>
        </w:sdtContent>
      </w:sdt>
      <w:r w:rsidR="0020468A">
        <w:rPr>
          <w:noProof/>
        </w:rPr>
        <w:t xml:space="preserve">? </w:t>
      </w:r>
    </w:p>
    <w:p w14:paraId="19747196" w14:textId="388ED414" w:rsidR="007238EF" w:rsidRDefault="007238EF" w:rsidP="001A2882">
      <w:pPr>
        <w:spacing w:line="360" w:lineRule="auto"/>
      </w:pPr>
      <w:r>
        <w:t xml:space="preserve">Below is a list of requirements defined for the Mobile assessment and annotation tool: </w:t>
      </w:r>
    </w:p>
    <w:p w14:paraId="23363833" w14:textId="79BB7A35" w:rsidR="007238EF" w:rsidRPr="007238EF" w:rsidRDefault="007238EF" w:rsidP="007F1A0A">
      <w:pPr>
        <w:pStyle w:val="Default"/>
        <w:numPr>
          <w:ilvl w:val="0"/>
          <w:numId w:val="64"/>
        </w:numPr>
        <w:spacing w:after="169" w:line="360" w:lineRule="auto"/>
        <w:jc w:val="both"/>
        <w:rPr>
          <w:rFonts w:cs="Times New Roman"/>
          <w:color w:val="auto"/>
          <w:lang w:eastAsia="en-GB"/>
        </w:rPr>
      </w:pPr>
      <w:r w:rsidRPr="007238EF">
        <w:rPr>
          <w:rFonts w:cs="Times New Roman"/>
          <w:b/>
          <w:color w:val="auto"/>
          <w:lang w:eastAsia="en-GB"/>
        </w:rPr>
        <w:t>Assess Images:</w:t>
      </w:r>
      <w:r w:rsidRPr="007238EF">
        <w:rPr>
          <w:rFonts w:cs="Times New Roman"/>
          <w:color w:val="auto"/>
          <w:lang w:eastAsia="en-GB"/>
        </w:rPr>
        <w:t xml:space="preserve"> The system should allow users to assess image submissions. </w:t>
      </w:r>
    </w:p>
    <w:p w14:paraId="7216B28C" w14:textId="70415AEB" w:rsidR="007238EF" w:rsidRPr="007238EF" w:rsidRDefault="007238EF" w:rsidP="007F1A0A">
      <w:pPr>
        <w:pStyle w:val="Default"/>
        <w:numPr>
          <w:ilvl w:val="0"/>
          <w:numId w:val="64"/>
        </w:numPr>
        <w:spacing w:after="169" w:line="360" w:lineRule="auto"/>
        <w:jc w:val="both"/>
        <w:rPr>
          <w:rFonts w:cs="Times New Roman"/>
          <w:color w:val="auto"/>
          <w:lang w:eastAsia="en-GB"/>
        </w:rPr>
      </w:pPr>
      <w:r w:rsidRPr="007238EF">
        <w:rPr>
          <w:rFonts w:cs="Times New Roman"/>
          <w:b/>
          <w:color w:val="auto"/>
          <w:lang w:eastAsia="en-GB"/>
        </w:rPr>
        <w:t xml:space="preserve">Generate submissions: </w:t>
      </w:r>
      <w:r w:rsidRPr="007238EF">
        <w:rPr>
          <w:rFonts w:cs="Times New Roman"/>
          <w:color w:val="auto"/>
          <w:lang w:eastAsia="en-GB"/>
        </w:rPr>
        <w:t xml:space="preserve">the generation of submission files from source files on importing. For example, the programming and web modules have text files </w:t>
      </w:r>
      <w:r w:rsidR="00F614CE" w:rsidRPr="007238EF">
        <w:rPr>
          <w:rFonts w:cs="Times New Roman"/>
          <w:color w:val="auto"/>
          <w:lang w:eastAsia="en-GB"/>
        </w:rPr>
        <w:t xml:space="preserve">(. cs, </w:t>
      </w:r>
      <w:r w:rsidR="00770B80">
        <w:rPr>
          <w:rFonts w:cs="Times New Roman"/>
          <w:noProof/>
          <w:color w:val="auto"/>
          <w:lang w:eastAsia="en-GB"/>
        </w:rPr>
        <w:t>J</w:t>
      </w:r>
      <w:r w:rsidR="00F614CE" w:rsidRPr="00770B80">
        <w:rPr>
          <w:rFonts w:cs="Times New Roman"/>
          <w:noProof/>
          <w:color w:val="auto"/>
          <w:lang w:eastAsia="en-GB"/>
        </w:rPr>
        <w:t>ava</w:t>
      </w:r>
      <w:r w:rsidR="00F614CE" w:rsidRPr="007238EF">
        <w:rPr>
          <w:rFonts w:cs="Times New Roman"/>
          <w:color w:val="auto"/>
          <w:lang w:eastAsia="en-GB"/>
        </w:rPr>
        <w:t xml:space="preserve">, </w:t>
      </w:r>
      <w:r w:rsidR="001A2882">
        <w:rPr>
          <w:rFonts w:cs="Times New Roman"/>
          <w:noProof/>
          <w:color w:val="auto"/>
          <w:lang w:eastAsia="en-GB"/>
        </w:rPr>
        <w:t>XML</w:t>
      </w:r>
      <w:r w:rsidR="00F614CE" w:rsidRPr="007238EF">
        <w:rPr>
          <w:rFonts w:cs="Times New Roman"/>
          <w:color w:val="auto"/>
          <w:lang w:eastAsia="en-GB"/>
        </w:rPr>
        <w:t xml:space="preserve">, </w:t>
      </w:r>
      <w:r w:rsidR="00F614CE" w:rsidRPr="001A2882">
        <w:rPr>
          <w:rFonts w:cs="Times New Roman"/>
          <w:noProof/>
          <w:color w:val="auto"/>
          <w:lang w:eastAsia="en-GB"/>
        </w:rPr>
        <w:t>fxml</w:t>
      </w:r>
      <w:r w:rsidRPr="007238EF">
        <w:rPr>
          <w:rFonts w:cs="Times New Roman"/>
          <w:color w:val="auto"/>
          <w:lang w:eastAsia="en-GB"/>
        </w:rPr>
        <w:t xml:space="preserve">, .html, etc.) that need to be collated into a single submission file. Instead of having the student copy and paste files into a document, then exporting it, the system should allow a project to be imported and a submission file is generated from the source files. </w:t>
      </w:r>
    </w:p>
    <w:p w14:paraId="079D3F30" w14:textId="77777777" w:rsidR="007238EF" w:rsidRPr="007238EF" w:rsidRDefault="007238EF" w:rsidP="007F1A0A">
      <w:pPr>
        <w:pStyle w:val="Default"/>
        <w:numPr>
          <w:ilvl w:val="0"/>
          <w:numId w:val="64"/>
        </w:numPr>
        <w:spacing w:after="169" w:line="360" w:lineRule="auto"/>
        <w:jc w:val="both"/>
        <w:rPr>
          <w:rFonts w:cs="Times New Roman"/>
          <w:color w:val="auto"/>
          <w:lang w:eastAsia="en-GB"/>
        </w:rPr>
      </w:pPr>
      <w:r w:rsidRPr="007238EF">
        <w:rPr>
          <w:rFonts w:cs="Times New Roman"/>
          <w:b/>
          <w:color w:val="auto"/>
          <w:lang w:eastAsia="en-GB"/>
        </w:rPr>
        <w:t xml:space="preserve">Moodle Integration: </w:t>
      </w:r>
      <w:r w:rsidRPr="007238EF">
        <w:rPr>
          <w:rFonts w:cs="Times New Roman"/>
          <w:color w:val="auto"/>
          <w:lang w:eastAsia="en-GB"/>
        </w:rPr>
        <w:t xml:space="preserve">The system must allow an examiner to upload files and download submission from the Moodle system. The system will not allow a moderator to perform this task since a moderator can only work with files that have been assessed by an examiner. </w:t>
      </w:r>
    </w:p>
    <w:p w14:paraId="24AE8AF2" w14:textId="7145095F" w:rsidR="007238EF" w:rsidRPr="007238EF" w:rsidRDefault="007238EF" w:rsidP="007F1A0A">
      <w:pPr>
        <w:pStyle w:val="Default"/>
        <w:numPr>
          <w:ilvl w:val="0"/>
          <w:numId w:val="64"/>
        </w:numPr>
        <w:spacing w:after="169" w:line="360" w:lineRule="auto"/>
        <w:jc w:val="both"/>
        <w:rPr>
          <w:rFonts w:cs="Times New Roman"/>
          <w:color w:val="auto"/>
          <w:lang w:eastAsia="en-GB"/>
        </w:rPr>
      </w:pPr>
      <w:r w:rsidRPr="007238EF">
        <w:rPr>
          <w:rFonts w:cs="Times New Roman"/>
          <w:b/>
          <w:color w:val="auto"/>
          <w:lang w:eastAsia="en-GB"/>
        </w:rPr>
        <w:t>Automatic emailing:</w:t>
      </w:r>
      <w:r w:rsidRPr="007238EF">
        <w:rPr>
          <w:rFonts w:cs="Times New Roman"/>
          <w:color w:val="auto"/>
          <w:lang w:eastAsia="en-GB"/>
        </w:rPr>
        <w:t xml:space="preserve"> The system must allow an assessor to automatically email feedback files to every student that made a submission. A student must not receive other feedback files that belong to other students. </w:t>
      </w:r>
    </w:p>
    <w:p w14:paraId="2761F1D2" w14:textId="0CECE0BF" w:rsidR="007238EF" w:rsidRPr="007238EF" w:rsidRDefault="001720A6" w:rsidP="007F1A0A">
      <w:pPr>
        <w:pStyle w:val="Default"/>
        <w:numPr>
          <w:ilvl w:val="0"/>
          <w:numId w:val="64"/>
        </w:numPr>
        <w:spacing w:after="169" w:line="360" w:lineRule="auto"/>
        <w:jc w:val="both"/>
        <w:rPr>
          <w:rFonts w:cs="Times New Roman"/>
          <w:color w:val="auto"/>
          <w:lang w:eastAsia="en-GB"/>
        </w:rPr>
      </w:pPr>
      <w:r>
        <w:rPr>
          <w:rFonts w:cs="Times New Roman"/>
          <w:b/>
          <w:color w:val="auto"/>
          <w:lang w:eastAsia="en-GB"/>
        </w:rPr>
        <w:t>Mark adjustment</w:t>
      </w:r>
      <w:r w:rsidR="007238EF" w:rsidRPr="007238EF">
        <w:rPr>
          <w:rFonts w:cs="Times New Roman"/>
          <w:b/>
          <w:color w:val="auto"/>
          <w:lang w:eastAsia="en-GB"/>
        </w:rPr>
        <w:t>:</w:t>
      </w:r>
      <w:r w:rsidR="007238EF" w:rsidRPr="007238EF">
        <w:rPr>
          <w:rFonts w:cs="Times New Roman"/>
          <w:color w:val="auto"/>
          <w:lang w:eastAsia="en-GB"/>
        </w:rPr>
        <w:t xml:space="preserve"> Adjust marks when a check mark has been removed. </w:t>
      </w:r>
    </w:p>
    <w:p w14:paraId="5FA9E0EE" w14:textId="00857AC0" w:rsidR="007238EF" w:rsidRPr="007238EF" w:rsidRDefault="007238EF" w:rsidP="007F1A0A">
      <w:pPr>
        <w:pStyle w:val="Default"/>
        <w:numPr>
          <w:ilvl w:val="0"/>
          <w:numId w:val="64"/>
        </w:numPr>
        <w:spacing w:after="169" w:line="360" w:lineRule="auto"/>
        <w:jc w:val="both"/>
        <w:rPr>
          <w:rFonts w:cs="Times New Roman"/>
          <w:color w:val="auto"/>
          <w:lang w:eastAsia="en-GB"/>
        </w:rPr>
      </w:pPr>
      <w:r w:rsidRPr="007238EF">
        <w:rPr>
          <w:rFonts w:cs="Times New Roman"/>
          <w:b/>
          <w:color w:val="auto"/>
          <w:lang w:eastAsia="en-GB"/>
        </w:rPr>
        <w:t>Moderating using different Colour:</w:t>
      </w:r>
      <w:r w:rsidRPr="007238EF">
        <w:rPr>
          <w:rFonts w:cs="Times New Roman"/>
          <w:color w:val="auto"/>
          <w:lang w:eastAsia="en-GB"/>
        </w:rPr>
        <w:t xml:space="preserve"> Moderator uses a different colour to moderate submissions and they should not be allowed to modify original markers’ annotations. </w:t>
      </w:r>
    </w:p>
    <w:p w14:paraId="1326EEA5" w14:textId="03FF0AB6" w:rsidR="007238EF" w:rsidRPr="007238EF" w:rsidRDefault="007238EF" w:rsidP="007F1A0A">
      <w:pPr>
        <w:pStyle w:val="Default"/>
        <w:numPr>
          <w:ilvl w:val="0"/>
          <w:numId w:val="64"/>
        </w:numPr>
        <w:spacing w:line="360" w:lineRule="auto"/>
        <w:jc w:val="both"/>
        <w:rPr>
          <w:rFonts w:cs="Times New Roman"/>
          <w:color w:val="auto"/>
          <w:lang w:eastAsia="en-GB"/>
        </w:rPr>
      </w:pPr>
      <w:r w:rsidRPr="007238EF">
        <w:rPr>
          <w:rFonts w:cs="Times New Roman"/>
          <w:b/>
          <w:color w:val="auto"/>
          <w:lang w:eastAsia="en-GB"/>
        </w:rPr>
        <w:lastRenderedPageBreak/>
        <w:t>Symbol recognition:</w:t>
      </w:r>
      <w:r w:rsidRPr="007238EF">
        <w:rPr>
          <w:rFonts w:cs="Times New Roman"/>
          <w:color w:val="auto"/>
          <w:lang w:eastAsia="en-GB"/>
        </w:rPr>
        <w:t xml:space="preserve"> The system should be able to recognise symbols drawn by the users</w:t>
      </w:r>
      <w:r w:rsidR="005B69F4">
        <w:rPr>
          <w:rFonts w:cs="Times New Roman"/>
          <w:color w:val="auto"/>
          <w:lang w:eastAsia="en-GB"/>
        </w:rPr>
        <w:t xml:space="preserve"> </w:t>
      </w:r>
      <w:sdt>
        <w:sdtPr>
          <w:rPr>
            <w:rFonts w:cs="Times New Roman"/>
            <w:color w:val="auto"/>
            <w:lang w:eastAsia="en-GB"/>
          </w:rPr>
          <w:id w:val="-1596472994"/>
          <w:citation/>
        </w:sdtPr>
        <w:sdtContent>
          <w:r w:rsidR="005B69F4">
            <w:rPr>
              <w:rFonts w:cs="Times New Roman"/>
              <w:color w:val="auto"/>
              <w:lang w:eastAsia="en-GB"/>
            </w:rPr>
            <w:fldChar w:fldCharType="begin"/>
          </w:r>
          <w:r w:rsidR="005B69F4">
            <w:rPr>
              <w:rFonts w:cs="Times New Roman"/>
              <w:color w:val="auto"/>
              <w:lang w:eastAsia="en-GB"/>
            </w:rPr>
            <w:instrText xml:space="preserve"> CITATION Kup17 \l 7177 </w:instrText>
          </w:r>
          <w:r w:rsidR="005B69F4">
            <w:rPr>
              <w:rFonts w:cs="Times New Roman"/>
              <w:color w:val="auto"/>
              <w:lang w:eastAsia="en-GB"/>
            </w:rPr>
            <w:fldChar w:fldCharType="separate"/>
          </w:r>
          <w:r w:rsidR="005B69F4" w:rsidRPr="005B69F4">
            <w:rPr>
              <w:rFonts w:cs="Times New Roman"/>
              <w:noProof/>
              <w:color w:val="auto"/>
              <w:lang w:eastAsia="en-GB"/>
            </w:rPr>
            <w:t>(Kupelo, 2017)</w:t>
          </w:r>
          <w:r w:rsidR="005B69F4">
            <w:rPr>
              <w:rFonts w:cs="Times New Roman"/>
              <w:color w:val="auto"/>
              <w:lang w:eastAsia="en-GB"/>
            </w:rPr>
            <w:fldChar w:fldCharType="end"/>
          </w:r>
        </w:sdtContent>
      </w:sdt>
      <w:r w:rsidRPr="007238EF">
        <w:rPr>
          <w:rFonts w:cs="Times New Roman"/>
          <w:color w:val="auto"/>
          <w:lang w:eastAsia="en-GB"/>
        </w:rPr>
        <w:t xml:space="preserve">. </w:t>
      </w:r>
    </w:p>
    <w:p w14:paraId="72622BF8" w14:textId="0A577245" w:rsidR="00D52B60" w:rsidRDefault="000D14B0" w:rsidP="007F1A0A">
      <w:pPr>
        <w:spacing w:line="360" w:lineRule="auto"/>
      </w:pPr>
      <w:r>
        <w:t xml:space="preserve">The third report focused on </w:t>
      </w:r>
      <w:r w:rsidR="005159BC">
        <w:t xml:space="preserve">the assess images, generate submissions, Moodle integration, automatic emailing and symbol recognition requirement. The use case diagram in </w:t>
      </w:r>
      <w:r w:rsidR="00C15359">
        <w:fldChar w:fldCharType="begin"/>
      </w:r>
      <w:r w:rsidR="00C15359">
        <w:instrText xml:space="preserve"> REF _Ref495171386 \h </w:instrText>
      </w:r>
      <w:r w:rsidR="007F1A0A">
        <w:instrText xml:space="preserve"> \* MERGEFORMAT </w:instrText>
      </w:r>
      <w:r w:rsidR="00C15359">
        <w:fldChar w:fldCharType="separate"/>
      </w:r>
      <w:r w:rsidR="0083035A">
        <w:t xml:space="preserve">Figure </w:t>
      </w:r>
      <w:r w:rsidR="0083035A">
        <w:rPr>
          <w:noProof/>
        </w:rPr>
        <w:t>1</w:t>
      </w:r>
      <w:r w:rsidR="00C15359">
        <w:fldChar w:fldCharType="end"/>
      </w:r>
      <w:r w:rsidR="00C15359">
        <w:t xml:space="preserve"> </w:t>
      </w:r>
      <w:r w:rsidR="005159BC">
        <w:t>was used to contextualise these requirements</w:t>
      </w:r>
      <w:r w:rsidR="005B69F4">
        <w:t>. In</w:t>
      </w:r>
      <w:r w:rsidR="00FB619B">
        <w:t xml:space="preserve"> the third</w:t>
      </w:r>
      <w:r w:rsidR="005B69F4">
        <w:t xml:space="preserve"> </w:t>
      </w:r>
      <w:r w:rsidR="005B69F4" w:rsidRPr="00FB619B">
        <w:rPr>
          <w:noProof/>
        </w:rPr>
        <w:t>report</w:t>
      </w:r>
      <w:r w:rsidR="00FB619B">
        <w:rPr>
          <w:noProof/>
        </w:rPr>
        <w:t xml:space="preserve">, </w:t>
      </w:r>
      <w:r w:rsidR="005B69F4">
        <w:t>Kupelo (2017) stated that the requirement assess images is associated with the use case called “Load information” and the use case called “Marking Submissions”. Kupelo (2017) further argued that</w:t>
      </w:r>
      <w:r w:rsidR="00D52B60">
        <w:t xml:space="preserve"> in this requirement if the image and pdf file submitted for assessment are different files then the image file must be named as </w:t>
      </w:r>
      <w:r w:rsidR="00D52B60" w:rsidRPr="00D52B60">
        <w:t>“Assignment Nam</w:t>
      </w:r>
      <w:r w:rsidR="00D52B60">
        <w:t xml:space="preserve">e_ Subject Name_ Student Number_ </w:t>
      </w:r>
      <w:r w:rsidR="00D52B60" w:rsidRPr="00D52B60">
        <w:t>Question Number”</w:t>
      </w:r>
      <w:r w:rsidR="00D52B60">
        <w:t>. The purpose of this naming is for ensuring that the image file is inserted in a correct pdf submission file. Once the image has been attached to the pdf document a user must be able to draw annotations on it.</w:t>
      </w:r>
    </w:p>
    <w:p w14:paraId="7D796A2A" w14:textId="0AC9B867" w:rsidR="008A5B74" w:rsidRDefault="001B2747" w:rsidP="007F1A0A">
      <w:pPr>
        <w:spacing w:line="360" w:lineRule="auto"/>
      </w:pPr>
      <w:r>
        <w:t>In report three the Moodle integration requirement was associated with the use case named “Download and upload files on Moodle”. It was further discussed that under this requirement an assessor can only upload</w:t>
      </w:r>
      <w:r w:rsidR="00C15359">
        <w:t xml:space="preserve"> submission </w:t>
      </w:r>
      <w:r w:rsidR="00D1764B">
        <w:t xml:space="preserve">files </w:t>
      </w:r>
      <w:r w:rsidR="00C15359">
        <w:t>into Moodle if they</w:t>
      </w:r>
      <w:r w:rsidR="00D1764B">
        <w:t xml:space="preserve"> have been marked and each submission must be uploaded to a student account that corresponds with the way the file is named.</w:t>
      </w:r>
      <w:r w:rsidR="008A5B74">
        <w:t xml:space="preserve"> Moreover, students must not receive feedback files that belong to other students. It was also further discussed that the download part of this requirement is associated with the “Load information” use case. Once the examiner has downloaded the files from will be saved </w:t>
      </w:r>
      <w:r w:rsidR="00EA0F63">
        <w:rPr>
          <w:noProof/>
        </w:rPr>
        <w:t>o</w:t>
      </w:r>
      <w:r w:rsidR="008A5B74" w:rsidRPr="00EA0F63">
        <w:rPr>
          <w:noProof/>
        </w:rPr>
        <w:t>n</w:t>
      </w:r>
      <w:r w:rsidR="00EA0F63">
        <w:t xml:space="preserve"> a</w:t>
      </w:r>
      <w:r w:rsidR="008A5B74">
        <w:t xml:space="preserve"> </w:t>
      </w:r>
      <w:r w:rsidR="008A5B74" w:rsidRPr="00EA0F63">
        <w:rPr>
          <w:noProof/>
        </w:rPr>
        <w:t>tablet</w:t>
      </w:r>
      <w:r w:rsidR="008A5B74">
        <w:t xml:space="preserve"> </w:t>
      </w:r>
      <w:r w:rsidR="008A5B74" w:rsidRPr="00EA0F63">
        <w:rPr>
          <w:noProof/>
        </w:rPr>
        <w:t>device</w:t>
      </w:r>
      <w:r w:rsidR="008A5B74">
        <w:t xml:space="preserve"> so that they can be uploaded into the Mobile assessment and annotation tool app.</w:t>
      </w:r>
    </w:p>
    <w:p w14:paraId="1A532173" w14:textId="77777777" w:rsidR="0064732E" w:rsidRDefault="00C15359" w:rsidP="007F1A0A">
      <w:pPr>
        <w:spacing w:line="360" w:lineRule="auto"/>
      </w:pPr>
      <w:r>
        <w:t>Furthermore</w:t>
      </w:r>
      <w:r w:rsidR="008A5B74">
        <w:t xml:space="preserve">, in the third </w:t>
      </w:r>
      <w:r w:rsidR="008A5B74" w:rsidRPr="00EA0F63">
        <w:rPr>
          <w:noProof/>
        </w:rPr>
        <w:t>report</w:t>
      </w:r>
      <w:r w:rsidR="00EA0F63">
        <w:rPr>
          <w:noProof/>
        </w:rPr>
        <w:t>,</w:t>
      </w:r>
      <w:r w:rsidR="008A5B74">
        <w:t xml:space="preserve"> it was discussed that the generate submissions requirement is associated with “Load information” use case and the “Marking Submissions”</w:t>
      </w:r>
      <w:r w:rsidR="00A52B28">
        <w:t xml:space="preserve"> use case. This requirement is mainly performed by the system, an assessor only saves the source code into the tablet and the app imports the source files into a pdf document and loads the files into the app for marking.</w:t>
      </w:r>
      <w:r w:rsidR="0077068E">
        <w:t xml:space="preserve"> Additionally, in the previous </w:t>
      </w:r>
      <w:r w:rsidR="0077068E" w:rsidRPr="00EA0F63">
        <w:rPr>
          <w:noProof/>
        </w:rPr>
        <w:t>report</w:t>
      </w:r>
      <w:r w:rsidR="00EA0F63">
        <w:rPr>
          <w:noProof/>
        </w:rPr>
        <w:t>,</w:t>
      </w:r>
      <w:r w:rsidR="0077068E">
        <w:t xml:space="preserve"> it was also discussed that the automatic emailing requirement is associated with the “Automatic emailing of feedback files” use case. Only an assessor can perform this </w:t>
      </w:r>
      <w:r w:rsidR="0077068E" w:rsidRPr="00770B80">
        <w:rPr>
          <w:noProof/>
        </w:rPr>
        <w:t>functionality</w:t>
      </w:r>
      <w:r w:rsidR="0077068E">
        <w:t xml:space="preserve"> and only students who submitted files for an assessment can be emailed feedback files.</w:t>
      </w:r>
      <w:r w:rsidR="000C7EA3">
        <w:t xml:space="preserve"> Lastly, </w:t>
      </w:r>
      <w:r w:rsidR="00CC0C63">
        <w:t xml:space="preserve">Kupelo (2017) stated that symbol recognition is associated with the “Marking submissions” use case. In the </w:t>
      </w:r>
      <w:r w:rsidR="008D7471">
        <w:t>report,</w:t>
      </w:r>
      <w:r w:rsidR="00CC0C63">
        <w:t xml:space="preserve"> it was mentioned that two symbols will be </w:t>
      </w:r>
      <w:r w:rsidR="00CC0C63">
        <w:lastRenderedPageBreak/>
        <w:t>recognised, namely, cross symbols and check marks.  Where</w:t>
      </w:r>
      <w:r w:rsidR="00EA0F63">
        <w:t xml:space="preserve"> the</w:t>
      </w:r>
      <w:r w:rsidR="00CC0C63">
        <w:t xml:space="preserve"> </w:t>
      </w:r>
      <w:r w:rsidR="00CC0C63" w:rsidRPr="00EA0F63">
        <w:rPr>
          <w:noProof/>
        </w:rPr>
        <w:t>cross</w:t>
      </w:r>
      <w:r w:rsidR="00CC0C63">
        <w:t xml:space="preserve"> symbol is used for</w:t>
      </w:r>
      <w:r w:rsidR="00EA0F63">
        <w:t xml:space="preserve"> indicating that an answer provided by a student is incorrect.</w:t>
      </w:r>
      <w:r w:rsidR="000C7EA3">
        <w:t xml:space="preserve">  </w:t>
      </w:r>
    </w:p>
    <w:p w14:paraId="45E5EC06" w14:textId="47C3DB1C" w:rsidR="0064732E" w:rsidRDefault="00801A28" w:rsidP="007F1A0A">
      <w:pPr>
        <w:spacing w:line="360" w:lineRule="auto"/>
      </w:pPr>
      <w:r>
        <w:rPr>
          <w:noProof/>
          <w:lang w:eastAsia="en-ZA"/>
        </w:rPr>
        <mc:AlternateContent>
          <mc:Choice Requires="wpg">
            <w:drawing>
              <wp:anchor distT="0" distB="0" distL="114300" distR="114300" simplePos="0" relativeHeight="251666432" behindDoc="0" locked="0" layoutInCell="1" allowOverlap="1" wp14:anchorId="0AB62E63" wp14:editId="174D1A8D">
                <wp:simplePos x="0" y="0"/>
                <wp:positionH relativeFrom="margin">
                  <wp:posOffset>122555</wp:posOffset>
                </wp:positionH>
                <wp:positionV relativeFrom="paragraph">
                  <wp:posOffset>526415</wp:posOffset>
                </wp:positionV>
                <wp:extent cx="6210935" cy="499110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6210935" cy="4991100"/>
                          <a:chOff x="0" y="0"/>
                          <a:chExt cx="6658610" cy="5068570"/>
                        </a:xfrm>
                      </wpg:grpSpPr>
                      <pic:pic xmlns:pic="http://schemas.openxmlformats.org/drawingml/2006/picture">
                        <pic:nvPicPr>
                          <pic:cNvPr id="22" name="Picture 2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89863" y="0"/>
                            <a:ext cx="6546154" cy="4698394"/>
                          </a:xfrm>
                          <a:prstGeom prst="rect">
                            <a:avLst/>
                          </a:prstGeom>
                        </pic:spPr>
                      </pic:pic>
                      <wps:wsp>
                        <wps:cNvPr id="23" name="Text Box 23"/>
                        <wps:cNvSpPr txBox="1"/>
                        <wps:spPr>
                          <a:xfrm>
                            <a:off x="0" y="4752975"/>
                            <a:ext cx="6658610" cy="315595"/>
                          </a:xfrm>
                          <a:prstGeom prst="rect">
                            <a:avLst/>
                          </a:prstGeom>
                          <a:solidFill>
                            <a:prstClr val="white"/>
                          </a:solidFill>
                          <a:ln>
                            <a:noFill/>
                          </a:ln>
                        </wps:spPr>
                        <wps:txbx>
                          <w:txbxContent>
                            <w:p w14:paraId="0D1579E7" w14:textId="7F4B3CE4" w:rsidR="00D03297" w:rsidRPr="00EB0698" w:rsidRDefault="00D03297" w:rsidP="0064732E">
                              <w:pPr>
                                <w:pStyle w:val="Caption"/>
                                <w:rPr>
                                  <w:noProof/>
                                  <w:sz w:val="24"/>
                                  <w:szCs w:val="24"/>
                                </w:rPr>
                              </w:pPr>
                              <w:bookmarkStart w:id="1" w:name="_Ref495171386"/>
                              <w:r>
                                <w:t xml:space="preserve">Figure </w:t>
                              </w:r>
                              <w:fldSimple w:instr=" SEQ Figure \* ARABIC ">
                                <w:r w:rsidR="0083035A">
                                  <w:rPr>
                                    <w:noProof/>
                                  </w:rPr>
                                  <w:t>1</w:t>
                                </w:r>
                              </w:fldSimple>
                              <w:bookmarkEnd w:id="1"/>
                              <w:r>
                                <w:t>: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B62E63" id="Group 24" o:spid="_x0000_s1026" style="position:absolute;left:0;text-align:left;margin-left:9.65pt;margin-top:41.45pt;width:489.05pt;height:393pt;z-index:251666432;mso-position-horizontal-relative:margin;mso-width-relative:margin;mso-height-relative:margin" coordsize="66586,5068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ucsv8Ajxt/+uS/yro65yy/48bf/rkv8qxq7oiW50dF&#13;&#10;FFbFhRRRQAUUUUAFFFFABRRRQAUUUUAFFFFABRRRQAUUUUAFFFFABRRRQAUUUUAFFFFABRRRQAUU&#13;&#10;UUAFFFFABRRRQAUUUUAUb3/j+03/AK7t/wCinq9VG9/4/tN/67t/6Ker1THd/wBdEJbsKKKKoY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898;width:65462;height:469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">
                  <v:imagedata r:id="rId12" o:title=""/>
                </v:shape>
                <v:shapetype id="_x0000_t202" coordsize="21600,21600" o:spt="202" path="m,l,21600r21600,l21600,xe">
                  <v:stroke joinstyle="miter"/>
                  <v:path gradientshapeok="t" o:connecttype="rect"/>
                </v:shapetype>
                <v:shape id="Text Box 23" o:spid="_x0000_s1028" type="#_x0000_t202" style="position:absolute;top:47529;width:66586;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" stroked="f">
                  <v:textbox inset="0,0,0,0">
                    <w:txbxContent>
                      <w:p w14:paraId="0D1579E7" w14:textId="7F4B3CE4" w:rsidR="00D03297" w:rsidRPr="00EB0698" w:rsidRDefault="00D03297" w:rsidP="0064732E">
                        <w:pPr>
                          <w:pStyle w:val="Caption"/>
                          <w:rPr>
                            <w:noProof/>
                            <w:sz w:val="24"/>
                            <w:szCs w:val="24"/>
                          </w:rPr>
                        </w:pPr>
                        <w:bookmarkStart w:id="2" w:name="_Ref495171386"/>
                        <w:r>
                          <w:t xml:space="preserve">Figure </w:t>
                        </w:r>
                        <w:fldSimple w:instr=" SEQ Figure \* ARABIC ">
                          <w:r w:rsidR="0083035A">
                            <w:rPr>
                              <w:noProof/>
                            </w:rPr>
                            <w:t>1</w:t>
                          </w:r>
                        </w:fldSimple>
                        <w:bookmarkEnd w:id="2"/>
                        <w:r>
                          <w:t>: Use case diagram</w:t>
                        </w:r>
                      </w:p>
                    </w:txbxContent>
                  </v:textbox>
                </v:shape>
                <w10:wrap type="square" anchorx="margin"/>
              </v:group>
            </w:pict>
          </mc:Fallback>
        </mc:AlternateContent>
      </w:r>
    </w:p>
    <w:p w14:paraId="296D5BEB" w14:textId="4A314B9C" w:rsidR="0064732E" w:rsidRDefault="0064732E" w:rsidP="007F1A0A">
      <w:pPr>
        <w:spacing w:line="360" w:lineRule="auto"/>
      </w:pPr>
    </w:p>
    <w:p w14:paraId="385BD341" w14:textId="775BD26D" w:rsidR="001A1A89" w:rsidRDefault="00B31295" w:rsidP="007F1A0A">
      <w:pPr>
        <w:spacing w:line="360" w:lineRule="auto"/>
      </w:pPr>
      <w:r>
        <w:t>After demonstrating the prototype developed for the third report</w:t>
      </w:r>
      <w:r w:rsidR="0064732E">
        <w:t xml:space="preserve">, the project stakeholder made a made few valuable suggestions that could help in ensuring that the prototype </w:t>
      </w:r>
      <w:r w:rsidR="0064732E" w:rsidRPr="001A2882">
        <w:rPr>
          <w:noProof/>
        </w:rPr>
        <w:t>is perform</w:t>
      </w:r>
      <w:r w:rsidR="001A2882" w:rsidRPr="001A2882">
        <w:rPr>
          <w:noProof/>
        </w:rPr>
        <w:t>ing</w:t>
      </w:r>
      <w:r w:rsidR="0064732E">
        <w:t xml:space="preserve"> effectively and efficiently. After taking these suggestions into considerations few changes </w:t>
      </w:r>
      <w:r w:rsidR="001A1A89">
        <w:t>were made on the prototype developed for report three and these changes affected the following requirements:</w:t>
      </w:r>
    </w:p>
    <w:p w14:paraId="04C88408" w14:textId="12B98F3E" w:rsidR="001A1A89" w:rsidRDefault="001A1A89" w:rsidP="007F1A0A">
      <w:pPr>
        <w:pStyle w:val="ListParagraph"/>
        <w:numPr>
          <w:ilvl w:val="0"/>
          <w:numId w:val="65"/>
        </w:numPr>
        <w:spacing w:line="360" w:lineRule="auto"/>
      </w:pPr>
      <w:r>
        <w:t>Assess images</w:t>
      </w:r>
    </w:p>
    <w:p w14:paraId="5CE1823F" w14:textId="0C1046E3" w:rsidR="001A1A89" w:rsidRDefault="001A1A89" w:rsidP="007F1A0A">
      <w:pPr>
        <w:pStyle w:val="ListParagraph"/>
        <w:numPr>
          <w:ilvl w:val="0"/>
          <w:numId w:val="65"/>
        </w:numPr>
        <w:spacing w:line="360" w:lineRule="auto"/>
      </w:pPr>
      <w:r>
        <w:t>generate submissions</w:t>
      </w:r>
    </w:p>
    <w:p w14:paraId="43B2B1D6" w14:textId="687838A3" w:rsidR="007238EF" w:rsidRDefault="001A1A89" w:rsidP="007F1A0A">
      <w:pPr>
        <w:pStyle w:val="ListParagraph"/>
        <w:numPr>
          <w:ilvl w:val="0"/>
          <w:numId w:val="65"/>
        </w:numPr>
        <w:spacing w:line="360" w:lineRule="auto"/>
      </w:pPr>
      <w:r>
        <w:lastRenderedPageBreak/>
        <w:t>Symbol recognition</w:t>
      </w:r>
    </w:p>
    <w:p w14:paraId="0B69CF35" w14:textId="7F30E829" w:rsidR="007F1A0A" w:rsidRDefault="00C15359" w:rsidP="007F1A0A">
      <w:pPr>
        <w:pStyle w:val="ListParagraph"/>
        <w:numPr>
          <w:ilvl w:val="0"/>
          <w:numId w:val="65"/>
        </w:numPr>
        <w:spacing w:line="360" w:lineRule="auto"/>
      </w:pPr>
      <w:r>
        <w:t>Mark adjustment</w:t>
      </w:r>
    </w:p>
    <w:p w14:paraId="76ECEEA3" w14:textId="60DE1ABE" w:rsidR="00153847" w:rsidRDefault="001A1A89" w:rsidP="007F1A0A">
      <w:pPr>
        <w:spacing w:line="360" w:lineRule="auto"/>
      </w:pPr>
      <w:r>
        <w:t xml:space="preserve">This report will provide detailed information about the changes made on the </w:t>
      </w:r>
      <w:r w:rsidRPr="00EA0F63">
        <w:rPr>
          <w:noProof/>
        </w:rPr>
        <w:t>prototype</w:t>
      </w:r>
      <w:r w:rsidR="00153847" w:rsidRPr="00EA0F63">
        <w:rPr>
          <w:noProof/>
        </w:rPr>
        <w:t xml:space="preserve"> developed</w:t>
      </w:r>
      <w:r w:rsidR="00153847">
        <w:t xml:space="preserve"> for report three </w:t>
      </w:r>
      <w:r w:rsidR="00EA0F63">
        <w:t xml:space="preserve">and </w:t>
      </w:r>
      <w:r w:rsidR="00153847">
        <w:t xml:space="preserve">how these changes affected the abovementioned requirements. </w:t>
      </w:r>
      <w:r w:rsidR="00153847" w:rsidRPr="00EA0F63">
        <w:rPr>
          <w:noProof/>
        </w:rPr>
        <w:t>Moreover</w:t>
      </w:r>
      <w:r w:rsidR="00EA0F63">
        <w:rPr>
          <w:noProof/>
        </w:rPr>
        <w:t>,</w:t>
      </w:r>
      <w:r w:rsidR="00153847">
        <w:t xml:space="preserve"> this report will discuss the</w:t>
      </w:r>
      <w:r w:rsidR="00092AA2">
        <w:t xml:space="preserve"> </w:t>
      </w:r>
      <w:r w:rsidR="00731228">
        <w:t>evaluate artefact activity</w:t>
      </w:r>
      <w:r w:rsidR="00153847">
        <w:t xml:space="preserve"> of the design science research methodology, the evaluate artefact activity attempts to describe how well a developed artefact can solve a given problem. </w:t>
      </w:r>
      <w:r w:rsidR="00731228">
        <w:t xml:space="preserve">The Evaluate artefact has two </w:t>
      </w:r>
      <w:r w:rsidR="00731228" w:rsidRPr="00770B80">
        <w:rPr>
          <w:noProof/>
        </w:rPr>
        <w:t>sub</w:t>
      </w:r>
      <w:r w:rsidR="00770B80">
        <w:rPr>
          <w:noProof/>
        </w:rPr>
        <w:t>-</w:t>
      </w:r>
      <w:r w:rsidR="00731228" w:rsidRPr="00770B80">
        <w:rPr>
          <w:noProof/>
        </w:rPr>
        <w:t>activities</w:t>
      </w:r>
      <w:r w:rsidR="00731228">
        <w:t xml:space="preserve">, namely, </w:t>
      </w:r>
      <w:r w:rsidR="00F614CE">
        <w:t>the Choose</w:t>
      </w:r>
      <w:r w:rsidR="00731228">
        <w:t xml:space="preserve"> evaluation strategy and </w:t>
      </w:r>
      <w:r w:rsidR="000D1FD9">
        <w:t>Carry out the evaluation.</w:t>
      </w:r>
      <w:r w:rsidR="00BA4C31">
        <w:t xml:space="preserve"> </w:t>
      </w:r>
    </w:p>
    <w:p w14:paraId="6600DC8A" w14:textId="7FEE3ACF" w:rsidR="00955ECC" w:rsidRDefault="00264DE3" w:rsidP="00EB5C76">
      <w:pPr>
        <w:pStyle w:val="Heading1"/>
        <w:numPr>
          <w:ilvl w:val="0"/>
          <w:numId w:val="43"/>
        </w:numPr>
        <w:spacing w:line="360" w:lineRule="auto"/>
        <w:jc w:val="both"/>
      </w:pPr>
      <w:bookmarkStart w:id="3" w:name="_Ref495626714"/>
      <w:r w:rsidRPr="00964B8E">
        <w:t>Improvements on</w:t>
      </w:r>
      <w:r w:rsidR="00831692" w:rsidRPr="00964B8E">
        <w:t xml:space="preserve"> the</w:t>
      </w:r>
      <w:r w:rsidRPr="00964B8E">
        <w:t xml:space="preserve"> Previous Prototype</w:t>
      </w:r>
      <w:bookmarkEnd w:id="3"/>
    </w:p>
    <w:p w14:paraId="715313F4" w14:textId="30816E59" w:rsidR="00772486" w:rsidRDefault="00EB5C76" w:rsidP="00EB5C76">
      <w:pPr>
        <w:spacing w:line="360" w:lineRule="auto"/>
      </w:pPr>
      <w:r>
        <w:t>A few</w:t>
      </w:r>
      <w:r w:rsidR="00772486">
        <w:t xml:space="preserve"> improvements were made on the prototype developed for the third report, and these improvements affected some of the system requirements, namely:</w:t>
      </w:r>
    </w:p>
    <w:p w14:paraId="2E723DFA" w14:textId="77777777" w:rsidR="00772486" w:rsidRDefault="00772486" w:rsidP="00EB5C76">
      <w:pPr>
        <w:pStyle w:val="ListParagraph"/>
        <w:numPr>
          <w:ilvl w:val="0"/>
          <w:numId w:val="65"/>
        </w:numPr>
        <w:spacing w:line="360" w:lineRule="auto"/>
      </w:pPr>
      <w:r>
        <w:t>Assess images</w:t>
      </w:r>
    </w:p>
    <w:p w14:paraId="6FC05FF5" w14:textId="77777777" w:rsidR="00772486" w:rsidRDefault="00772486" w:rsidP="00EB5C76">
      <w:pPr>
        <w:pStyle w:val="ListParagraph"/>
        <w:numPr>
          <w:ilvl w:val="0"/>
          <w:numId w:val="65"/>
        </w:numPr>
        <w:spacing w:line="360" w:lineRule="auto"/>
      </w:pPr>
      <w:r>
        <w:t>generate submissions</w:t>
      </w:r>
    </w:p>
    <w:p w14:paraId="422E266D" w14:textId="77777777" w:rsidR="00772486" w:rsidRDefault="00772486" w:rsidP="00EB5C76">
      <w:pPr>
        <w:pStyle w:val="ListParagraph"/>
        <w:numPr>
          <w:ilvl w:val="0"/>
          <w:numId w:val="65"/>
        </w:numPr>
        <w:spacing w:line="360" w:lineRule="auto"/>
      </w:pPr>
      <w:r>
        <w:t>Symbol recognition</w:t>
      </w:r>
    </w:p>
    <w:p w14:paraId="7F84F724" w14:textId="77777777" w:rsidR="00772486" w:rsidRDefault="00772486" w:rsidP="00EB5C76">
      <w:pPr>
        <w:pStyle w:val="ListParagraph"/>
        <w:numPr>
          <w:ilvl w:val="0"/>
          <w:numId w:val="65"/>
        </w:numPr>
        <w:spacing w:line="360" w:lineRule="auto"/>
      </w:pPr>
      <w:r>
        <w:t>Mark adjustment</w:t>
      </w:r>
    </w:p>
    <w:p w14:paraId="5DE451C6" w14:textId="53FB78D6" w:rsidR="00772486" w:rsidRPr="00772486" w:rsidRDefault="00772486" w:rsidP="00EB5C76">
      <w:pPr>
        <w:spacing w:line="360" w:lineRule="auto"/>
      </w:pPr>
      <w:r>
        <w:t>This section of the report provides detailed information about these prototype improvements and how the above-mentioned requirements were affected by these improvements.</w:t>
      </w:r>
    </w:p>
    <w:p w14:paraId="323266B2" w14:textId="3D8EBE96" w:rsidR="00452FB0" w:rsidRPr="00964B8E" w:rsidRDefault="00452FB0" w:rsidP="00EB5C76">
      <w:pPr>
        <w:pStyle w:val="Heading1"/>
        <w:numPr>
          <w:ilvl w:val="1"/>
          <w:numId w:val="43"/>
        </w:numPr>
        <w:spacing w:line="360" w:lineRule="auto"/>
        <w:jc w:val="both"/>
        <w:rPr>
          <w:sz w:val="24"/>
          <w:szCs w:val="24"/>
        </w:rPr>
      </w:pPr>
      <w:r w:rsidRPr="00964B8E">
        <w:rPr>
          <w:sz w:val="24"/>
          <w:szCs w:val="24"/>
        </w:rPr>
        <w:t xml:space="preserve">Symbol Recognition </w:t>
      </w:r>
    </w:p>
    <w:p w14:paraId="50126B2B" w14:textId="2482C3E3" w:rsidR="00264DE3" w:rsidRPr="008410B1" w:rsidRDefault="004A05D5" w:rsidP="00EB5C76">
      <w:pPr>
        <w:spacing w:line="360" w:lineRule="auto"/>
      </w:pPr>
      <w:r>
        <w:t>In report three</w:t>
      </w:r>
      <w:r w:rsidR="00831692" w:rsidRPr="008410B1">
        <w:rPr>
          <w:noProof/>
        </w:rPr>
        <w:t>,</w:t>
      </w:r>
      <w:r w:rsidR="00452FB0" w:rsidRPr="008410B1">
        <w:t xml:space="preserve"> it was discussed that an intensive research will </w:t>
      </w:r>
      <w:r w:rsidR="00111B8B" w:rsidRPr="008410B1">
        <w:t>be</w:t>
      </w:r>
      <w:r w:rsidR="00452FB0" w:rsidRPr="008410B1">
        <w:t xml:space="preserve"> conducted </w:t>
      </w:r>
      <w:r w:rsidR="00111B8B" w:rsidRPr="008410B1">
        <w:t xml:space="preserve">on Android gesture recognition and event handlers </w:t>
      </w:r>
      <w:sdt>
        <w:sdtPr>
          <w:id w:val="-1122148643"/>
          <w:citation/>
        </w:sdtPr>
        <w:sdtContent>
          <w:r w:rsidR="00111B8B" w:rsidRPr="008410B1">
            <w:fldChar w:fldCharType="begin"/>
          </w:r>
          <w:r w:rsidR="00111B8B" w:rsidRPr="008410B1">
            <w:instrText xml:space="preserve"> CITATION Kup17 \l 7177 </w:instrText>
          </w:r>
          <w:r w:rsidR="00111B8B" w:rsidRPr="008410B1">
            <w:fldChar w:fldCharType="separate"/>
          </w:r>
          <w:r w:rsidR="00693757" w:rsidRPr="008410B1">
            <w:rPr>
              <w:noProof/>
            </w:rPr>
            <w:t>(Kupelo, 2017)</w:t>
          </w:r>
          <w:r w:rsidR="00111B8B" w:rsidRPr="008410B1">
            <w:fldChar w:fldCharType="end"/>
          </w:r>
        </w:sdtContent>
      </w:sdt>
      <w:r w:rsidR="00111B8B" w:rsidRPr="008410B1">
        <w:t>. The main reason for conducting this research was to try to find ways that can be used for</w:t>
      </w:r>
      <w:r w:rsidR="00B03E47">
        <w:t xml:space="preserve"> substituting the symbol recognition</w:t>
      </w:r>
      <w:r w:rsidR="00C57367">
        <w:t xml:space="preserve"> functionality</w:t>
      </w:r>
      <w:r w:rsidR="00213AEE">
        <w:t xml:space="preserve"> since the developer did not have enough time and lacked the expertise for developing the functionality</w:t>
      </w:r>
      <w:r w:rsidR="00C57367">
        <w:t>.</w:t>
      </w:r>
      <w:r w:rsidR="00213AEE">
        <w:t xml:space="preserve"> </w:t>
      </w:r>
      <w:r w:rsidR="00C57367">
        <w:t xml:space="preserve"> For this </w:t>
      </w:r>
      <w:r w:rsidR="00C57367" w:rsidRPr="008433B7">
        <w:rPr>
          <w:noProof/>
        </w:rPr>
        <w:t>project</w:t>
      </w:r>
      <w:r w:rsidR="008433B7">
        <w:rPr>
          <w:noProof/>
        </w:rPr>
        <w:t>,</w:t>
      </w:r>
      <w:r w:rsidR="00C57367">
        <w:t xml:space="preserve"> symbol recognition refers to</w:t>
      </w:r>
      <w:r w:rsidR="008433B7">
        <w:t xml:space="preserve"> the</w:t>
      </w:r>
      <w:r w:rsidR="00C57367">
        <w:t xml:space="preserve"> </w:t>
      </w:r>
      <w:r w:rsidR="00C57367" w:rsidRPr="008433B7">
        <w:rPr>
          <w:noProof/>
        </w:rPr>
        <w:t>case</w:t>
      </w:r>
      <w:r w:rsidR="00C57367">
        <w:t xml:space="preserve"> whereby the app </w:t>
      </w:r>
      <w:r w:rsidR="0020468A">
        <w:t>can</w:t>
      </w:r>
      <w:r w:rsidR="00C57367" w:rsidRPr="008433B7">
        <w:rPr>
          <w:noProof/>
        </w:rPr>
        <w:t xml:space="preserve"> </w:t>
      </w:r>
      <w:r w:rsidR="008433B7" w:rsidRPr="008433B7">
        <w:rPr>
          <w:noProof/>
        </w:rPr>
        <w:t>differentiate</w:t>
      </w:r>
      <w:r w:rsidR="00C57367">
        <w:t xml:space="preserve"> </w:t>
      </w:r>
      <w:r w:rsidR="00213AEE">
        <w:t xml:space="preserve">in real time </w:t>
      </w:r>
      <w:r w:rsidR="00C57367">
        <w:t xml:space="preserve">between a check mark or cross symbol drawn by </w:t>
      </w:r>
      <w:r w:rsidR="00213AEE">
        <w:t>a user when they assess a</w:t>
      </w:r>
      <w:r w:rsidR="00C57367">
        <w:t xml:space="preserve"> student submission</w:t>
      </w:r>
      <w:r w:rsidR="009042BF">
        <w:t xml:space="preserve"> using the Mobile assessment and tool app</w:t>
      </w:r>
      <w:r w:rsidR="00C57367">
        <w:t xml:space="preserve">. </w:t>
      </w:r>
      <w:r w:rsidR="000F5416" w:rsidRPr="008410B1">
        <w:t>According to Android (</w:t>
      </w:r>
      <w:r w:rsidR="000F5416" w:rsidRPr="008410B1">
        <w:rPr>
          <w:noProof/>
        </w:rPr>
        <w:t>n.d.)</w:t>
      </w:r>
      <w:r w:rsidR="00831692" w:rsidRPr="008410B1">
        <w:rPr>
          <w:noProof/>
        </w:rPr>
        <w:t>,</w:t>
      </w:r>
      <w:r w:rsidR="000F5416" w:rsidRPr="008410B1">
        <w:t xml:space="preserve"> there</w:t>
      </w:r>
      <w:r w:rsidR="008726F7" w:rsidRPr="008410B1">
        <w:t xml:space="preserve"> are</w:t>
      </w:r>
      <w:r w:rsidR="000F5416" w:rsidRPr="008410B1">
        <w:t xml:space="preserve"> </w:t>
      </w:r>
      <w:r w:rsidR="008726F7" w:rsidRPr="008410B1">
        <w:t>seven</w:t>
      </w:r>
      <w:r w:rsidR="000F5416" w:rsidRPr="008410B1">
        <w:t xml:space="preserve"> gestures supported by devices running on the Android operating system, namely:</w:t>
      </w:r>
    </w:p>
    <w:p w14:paraId="2F670855" w14:textId="066A1B16" w:rsidR="000F5416" w:rsidRPr="0080649D" w:rsidRDefault="000F5416" w:rsidP="00EB5C76">
      <w:pPr>
        <w:pStyle w:val="ListParagraph"/>
        <w:numPr>
          <w:ilvl w:val="0"/>
          <w:numId w:val="26"/>
        </w:numPr>
        <w:spacing w:line="360" w:lineRule="auto"/>
      </w:pPr>
      <w:r w:rsidRPr="0080649D">
        <w:lastRenderedPageBreak/>
        <w:t>Scrolling</w:t>
      </w:r>
      <w:r w:rsidR="00AA4213" w:rsidRPr="0080649D">
        <w:t xml:space="preserve">: </w:t>
      </w:r>
      <w:r w:rsidR="00726C98">
        <w:t>This gesture is executed when the user presses</w:t>
      </w:r>
      <w:r w:rsidR="008F1D39">
        <w:t xml:space="preserve"> down on the device screen and then </w:t>
      </w:r>
      <w:r w:rsidR="00A6649D">
        <w:t>the user</w:t>
      </w:r>
      <w:r w:rsidR="008F1D39">
        <w:t xml:space="preserve"> move</w:t>
      </w:r>
      <w:r w:rsidR="00A6649D">
        <w:t>s his or he</w:t>
      </w:r>
      <w:r w:rsidR="008F1D39">
        <w:t>r finger as if they are dragging an item</w:t>
      </w:r>
    </w:p>
    <w:p w14:paraId="4BF8A086" w14:textId="085062B8" w:rsidR="000F5416" w:rsidRPr="0080649D" w:rsidRDefault="000F5416" w:rsidP="00EB5C76">
      <w:pPr>
        <w:pStyle w:val="ListParagraph"/>
        <w:numPr>
          <w:ilvl w:val="0"/>
          <w:numId w:val="26"/>
        </w:numPr>
        <w:spacing w:line="360" w:lineRule="auto"/>
      </w:pPr>
      <w:r w:rsidRPr="0080649D">
        <w:t>Swiping or Flinging</w:t>
      </w:r>
    </w:p>
    <w:p w14:paraId="3A9817BE" w14:textId="310CBB7E" w:rsidR="000F5416" w:rsidRPr="0080649D" w:rsidRDefault="00726C98" w:rsidP="00EB5C76">
      <w:pPr>
        <w:pStyle w:val="ListParagraph"/>
        <w:numPr>
          <w:ilvl w:val="0"/>
          <w:numId w:val="26"/>
        </w:numPr>
        <w:spacing w:line="360" w:lineRule="auto"/>
      </w:pPr>
      <w:r>
        <w:t>Long press: This gesture</w:t>
      </w:r>
      <w:r w:rsidR="008F1D39">
        <w:t xml:space="preserve"> occurs when a user touches the screen for a few seconds without moving their finger.</w:t>
      </w:r>
    </w:p>
    <w:p w14:paraId="1B4D2A6D" w14:textId="35DE3F9F" w:rsidR="000F5416" w:rsidRPr="0080649D" w:rsidRDefault="000F5416" w:rsidP="00EB5C76">
      <w:pPr>
        <w:pStyle w:val="ListParagraph"/>
        <w:numPr>
          <w:ilvl w:val="0"/>
          <w:numId w:val="26"/>
        </w:numPr>
        <w:spacing w:line="360" w:lineRule="auto"/>
      </w:pPr>
      <w:r w:rsidRPr="0080649D">
        <w:t>Show press</w:t>
      </w:r>
      <w:r w:rsidR="00AA4213" w:rsidRPr="0080649D">
        <w:t>:</w:t>
      </w:r>
      <w:r w:rsidRPr="0080649D">
        <w:t xml:space="preserve"> Pressing down without moving the finger up left, right or up</w:t>
      </w:r>
    </w:p>
    <w:p w14:paraId="6CF3A147" w14:textId="00E31BA8" w:rsidR="000F5416" w:rsidRPr="0080649D" w:rsidRDefault="00726C98" w:rsidP="00EB5C76">
      <w:pPr>
        <w:pStyle w:val="ListParagraph"/>
        <w:numPr>
          <w:ilvl w:val="0"/>
          <w:numId w:val="26"/>
        </w:numPr>
        <w:spacing w:line="360" w:lineRule="auto"/>
      </w:pPr>
      <w:r>
        <w:t>Tap: This gesture refers to a light touch on the device’s screen with your finger.</w:t>
      </w:r>
    </w:p>
    <w:p w14:paraId="49098119" w14:textId="00F58254" w:rsidR="000F5416" w:rsidRDefault="000F5416" w:rsidP="00EB5C76">
      <w:pPr>
        <w:pStyle w:val="ListParagraph"/>
        <w:numPr>
          <w:ilvl w:val="0"/>
          <w:numId w:val="26"/>
        </w:numPr>
        <w:spacing w:line="360" w:lineRule="auto"/>
      </w:pPr>
      <w:r w:rsidRPr="0080649D">
        <w:t xml:space="preserve">Double </w:t>
      </w:r>
      <w:r w:rsidR="00726C98">
        <w:t>tap: This gesture occurs when a user touches the screen rapidly twice.</w:t>
      </w:r>
    </w:p>
    <w:p w14:paraId="659580D8" w14:textId="29201DDD" w:rsidR="00726C98" w:rsidRPr="0080649D" w:rsidRDefault="00726C98" w:rsidP="00EB5C76">
      <w:pPr>
        <w:pStyle w:val="ListParagraph"/>
        <w:numPr>
          <w:ilvl w:val="0"/>
          <w:numId w:val="26"/>
        </w:numPr>
        <w:spacing w:line="360" w:lineRule="auto"/>
      </w:pPr>
      <w:r>
        <w:t xml:space="preserve">Pinch: </w:t>
      </w:r>
      <w:r w:rsidR="008F1D39">
        <w:t xml:space="preserve"> This ges</w:t>
      </w:r>
      <w:r w:rsidR="00A6649D">
        <w:t>ture involves using two fingers, typically used for zooming in or out.</w:t>
      </w:r>
    </w:p>
    <w:p w14:paraId="02CA320A" w14:textId="1CC5A3CA" w:rsidR="008726F7" w:rsidRDefault="008726F7" w:rsidP="00EB5C76">
      <w:pPr>
        <w:spacing w:line="360" w:lineRule="auto"/>
      </w:pPr>
      <w:r w:rsidRPr="008410B1">
        <w:t>The initial objective was to use</w:t>
      </w:r>
      <w:r w:rsidR="009042BF">
        <w:t xml:space="preserve"> two of </w:t>
      </w:r>
      <w:r w:rsidR="009042BF" w:rsidRPr="008410B1">
        <w:t>the</w:t>
      </w:r>
      <w:r w:rsidR="00D421E9" w:rsidRPr="008410B1">
        <w:t xml:space="preserve"> </w:t>
      </w:r>
      <w:r w:rsidR="00D421E9" w:rsidRPr="008410B1">
        <w:rPr>
          <w:noProof/>
        </w:rPr>
        <w:t>above</w:t>
      </w:r>
      <w:r w:rsidR="00831692" w:rsidRPr="008410B1">
        <w:rPr>
          <w:noProof/>
        </w:rPr>
        <w:t>-</w:t>
      </w:r>
      <w:r w:rsidR="00D421E9" w:rsidRPr="008410B1">
        <w:rPr>
          <w:noProof/>
        </w:rPr>
        <w:t>mentioned</w:t>
      </w:r>
      <w:r w:rsidR="00D421E9" w:rsidRPr="008410B1">
        <w:t xml:space="preserve"> A</w:t>
      </w:r>
      <w:r w:rsidRPr="008410B1">
        <w:t>ndroid gestures</w:t>
      </w:r>
      <w:r w:rsidR="00402F1C">
        <w:t xml:space="preserve"> and standard symbols used for assessing submissions to replace the </w:t>
      </w:r>
      <w:r w:rsidRPr="008410B1">
        <w:t>symbol recognition</w:t>
      </w:r>
      <w:r w:rsidR="00402F1C">
        <w:t xml:space="preserve"> functionality</w:t>
      </w:r>
      <w:r w:rsidR="009042BF">
        <w:t>, namely</w:t>
      </w:r>
      <w:r w:rsidR="005B4FA8">
        <w:t>,</w:t>
      </w:r>
      <w:r w:rsidR="009042BF">
        <w:t xml:space="preserve"> scrolling and swiping</w:t>
      </w:r>
      <w:r w:rsidRPr="008410B1">
        <w:t xml:space="preserve">. </w:t>
      </w:r>
      <w:r w:rsidR="009042BF">
        <w:t xml:space="preserve"> </w:t>
      </w:r>
      <w:r w:rsidR="003C54A4">
        <w:t xml:space="preserve">Where the scrolling gesture was going to be used for drawing the cross symbol for indicating that </w:t>
      </w:r>
      <w:r w:rsidR="005B4FA8">
        <w:t>no mark has been allocated</w:t>
      </w:r>
      <w:r w:rsidR="003C54A4">
        <w:t xml:space="preserve">. </w:t>
      </w:r>
      <w:r w:rsidR="0059771F">
        <w:t xml:space="preserve">In the first version of Mobile assessment and annotation tool </w:t>
      </w:r>
      <w:r w:rsidR="0059771F" w:rsidRPr="0059771F">
        <w:rPr>
          <w:noProof/>
        </w:rPr>
        <w:t>app</w:t>
      </w:r>
      <w:r w:rsidR="0059771F">
        <w:rPr>
          <w:noProof/>
        </w:rPr>
        <w:t>,</w:t>
      </w:r>
      <w:r w:rsidR="0059771F">
        <w:t xml:space="preserve"> </w:t>
      </w:r>
      <w:r w:rsidR="00955F44">
        <w:t xml:space="preserve">the action up motion event was used to allocate mark for a submission after a user drew a check mark. The action up motion event occurs when the user releases the finger used to touch a view. </w:t>
      </w:r>
      <w:r w:rsidR="0059771F">
        <w:t xml:space="preserve">On this version of the </w:t>
      </w:r>
      <w:r w:rsidR="0059771F" w:rsidRPr="0059771F">
        <w:rPr>
          <w:noProof/>
        </w:rPr>
        <w:t>mobile app,</w:t>
      </w:r>
      <w:r w:rsidR="0059771F">
        <w:rPr>
          <w:noProof/>
        </w:rPr>
        <w:t xml:space="preserve"> </w:t>
      </w:r>
      <w:r w:rsidR="0059771F" w:rsidRPr="0059771F">
        <w:rPr>
          <w:noProof/>
        </w:rPr>
        <w:t xml:space="preserve"> a</w:t>
      </w:r>
      <w:r w:rsidR="0059771F">
        <w:rPr>
          <w:noProof/>
        </w:rPr>
        <w:t xml:space="preserve"> positive mark for a submission can only be </w:t>
      </w:r>
      <w:r w:rsidR="0059771F" w:rsidRPr="0059771F">
        <w:rPr>
          <w:noProof/>
        </w:rPr>
        <w:t>allocated if a check is drawn by</w:t>
      </w:r>
      <w:r w:rsidR="00247979">
        <w:rPr>
          <w:noProof/>
        </w:rPr>
        <w:t xml:space="preserve"> using the swiping gesture</w:t>
      </w:r>
      <w:r w:rsidR="0059771F" w:rsidRPr="0059771F">
        <w:rPr>
          <w:noProof/>
        </w:rPr>
        <w:t>.</w:t>
      </w:r>
      <w:r w:rsidR="0059771F">
        <w:rPr>
          <w:noProof/>
        </w:rPr>
        <w:t xml:space="preserve"> </w:t>
      </w:r>
      <w:r w:rsidR="001834D5" w:rsidRPr="008410B1">
        <w:t xml:space="preserve">Because the </w:t>
      </w:r>
      <w:r w:rsidR="001834D5" w:rsidRPr="008410B1">
        <w:rPr>
          <w:noProof/>
        </w:rPr>
        <w:t>third</w:t>
      </w:r>
      <w:r w:rsidR="00831692" w:rsidRPr="008410B1">
        <w:rPr>
          <w:noProof/>
        </w:rPr>
        <w:t>-</w:t>
      </w:r>
      <w:r w:rsidR="001834D5" w:rsidRPr="008410B1">
        <w:rPr>
          <w:noProof/>
        </w:rPr>
        <w:t>party</w:t>
      </w:r>
      <w:r w:rsidR="001834D5" w:rsidRPr="008410B1">
        <w:t xml:space="preserve"> software development kit (</w:t>
      </w:r>
      <w:proofErr w:type="spellStart"/>
      <w:r w:rsidR="001834D5" w:rsidRPr="008410B1">
        <w:t>PDFTron</w:t>
      </w:r>
      <w:proofErr w:type="spellEnd"/>
      <w:r w:rsidR="001834D5" w:rsidRPr="008410B1">
        <w:t xml:space="preserve"> </w:t>
      </w:r>
      <w:proofErr w:type="spellStart"/>
      <w:r w:rsidR="001834D5" w:rsidRPr="008410B1">
        <w:t>PDFNet</w:t>
      </w:r>
      <w:proofErr w:type="spellEnd"/>
      <w:r w:rsidR="001834D5" w:rsidRPr="008410B1">
        <w:t xml:space="preserve">) used to implement the Mobile assessment and annotation tool already has </w:t>
      </w:r>
      <w:r w:rsidR="007A637A" w:rsidRPr="008410B1">
        <w:t>its</w:t>
      </w:r>
      <w:r w:rsidR="001834D5" w:rsidRPr="008410B1">
        <w:t xml:space="preserve"> own gestures the developer </w:t>
      </w:r>
      <w:r w:rsidR="00B670C2" w:rsidRPr="008410B1">
        <w:t xml:space="preserve">could not use the Android gestures. Implementing the </w:t>
      </w:r>
      <w:r w:rsidR="004418F5" w:rsidRPr="008410B1">
        <w:t xml:space="preserve">Android gestures clashed with the methods that come with the </w:t>
      </w:r>
      <w:r w:rsidR="005879DA" w:rsidRPr="008410B1">
        <w:t>third-party</w:t>
      </w:r>
      <w:r w:rsidR="004418F5" w:rsidRPr="008410B1">
        <w:t xml:space="preserve"> SDK, thus there </w:t>
      </w:r>
      <w:r w:rsidR="005879DA">
        <w:t>were</w:t>
      </w:r>
      <w:r w:rsidR="004418F5" w:rsidRPr="008410B1">
        <w:t xml:space="preserve"> </w:t>
      </w:r>
      <w:r w:rsidR="005879DA" w:rsidRPr="008410B1">
        <w:t>many</w:t>
      </w:r>
      <w:r w:rsidR="004418F5" w:rsidRPr="008410B1">
        <w:t xml:space="preserve"> </w:t>
      </w:r>
      <w:r w:rsidR="004418F5" w:rsidRPr="008410B1">
        <w:rPr>
          <w:noProof/>
        </w:rPr>
        <w:t>compile</w:t>
      </w:r>
      <w:r w:rsidR="00831692" w:rsidRPr="008410B1">
        <w:rPr>
          <w:noProof/>
        </w:rPr>
        <w:t>-</w:t>
      </w:r>
      <w:r w:rsidR="004418F5" w:rsidRPr="008410B1">
        <w:rPr>
          <w:noProof/>
        </w:rPr>
        <w:t>time</w:t>
      </w:r>
      <w:r w:rsidR="004418F5" w:rsidRPr="008410B1">
        <w:t xml:space="preserve"> errors. </w:t>
      </w:r>
    </w:p>
    <w:p w14:paraId="0D1CCCDE" w14:textId="00A2BB4B" w:rsidR="009B255B" w:rsidRPr="009B255B" w:rsidRDefault="005B4FA8" w:rsidP="00EB5C76">
      <w:pPr>
        <w:pStyle w:val="Heading2"/>
        <w:numPr>
          <w:ilvl w:val="2"/>
          <w:numId w:val="43"/>
        </w:numPr>
        <w:spacing w:line="360" w:lineRule="auto"/>
        <w:jc w:val="both"/>
        <w:rPr>
          <w:sz w:val="24"/>
        </w:rPr>
      </w:pPr>
      <w:r w:rsidRPr="009B255B">
        <w:rPr>
          <w:sz w:val="24"/>
        </w:rPr>
        <w:t>Implementation</w:t>
      </w:r>
    </w:p>
    <w:p w14:paraId="2F7B766A" w14:textId="21BC9726" w:rsidR="004B7D18" w:rsidRDefault="004418F5" w:rsidP="00EB5C76">
      <w:pPr>
        <w:spacing w:line="360" w:lineRule="auto"/>
      </w:pPr>
      <w:r w:rsidRPr="008410B1">
        <w:t xml:space="preserve">To overcome the above-mentioned issue the developer decided to use the </w:t>
      </w:r>
      <w:r w:rsidR="005879DA" w:rsidRPr="008410B1">
        <w:t>third-party</w:t>
      </w:r>
      <w:r w:rsidRPr="008410B1">
        <w:t xml:space="preserve"> SDK’s gesture detectors</w:t>
      </w:r>
      <w:r w:rsidR="00EF007D">
        <w:t xml:space="preserve"> since most core functionalities of the mobile app are developed using the </w:t>
      </w:r>
      <w:r w:rsidR="005879DA">
        <w:t>third-party</w:t>
      </w:r>
      <w:r w:rsidR="00EF007D">
        <w:t xml:space="preserve"> </w:t>
      </w:r>
      <w:r w:rsidR="00EF007D" w:rsidRPr="00EF007D">
        <w:rPr>
          <w:noProof/>
        </w:rPr>
        <w:t xml:space="preserve">SDK </w:t>
      </w:r>
      <w:sdt>
        <w:sdtPr>
          <w:rPr>
            <w:noProof/>
          </w:rPr>
          <w:id w:val="799118730"/>
          <w:citation/>
        </w:sdtPr>
        <w:sdtContent>
          <w:r w:rsidR="00EF007D" w:rsidRPr="00EF007D">
            <w:rPr>
              <w:noProof/>
            </w:rPr>
            <w:fldChar w:fldCharType="begin"/>
          </w:r>
          <w:r w:rsidR="00EF007D" w:rsidRPr="00EF007D">
            <w:rPr>
              <w:noProof/>
            </w:rPr>
            <w:instrText xml:space="preserve"> CITATION Adr16 \l 7177 </w:instrText>
          </w:r>
          <w:r w:rsidR="00EF007D" w:rsidRPr="00EF007D">
            <w:rPr>
              <w:noProof/>
            </w:rPr>
            <w:fldChar w:fldCharType="separate"/>
          </w:r>
          <w:r w:rsidR="00EF007D" w:rsidRPr="00EF007D">
            <w:rPr>
              <w:noProof/>
            </w:rPr>
            <w:t>(Wildervanck, 2016)</w:t>
          </w:r>
          <w:r w:rsidR="00EF007D" w:rsidRPr="00EF007D">
            <w:rPr>
              <w:noProof/>
            </w:rPr>
            <w:fldChar w:fldCharType="end"/>
          </w:r>
        </w:sdtContent>
      </w:sdt>
      <w:r w:rsidRPr="00EF007D">
        <w:rPr>
          <w:noProof/>
        </w:rPr>
        <w:t>.</w:t>
      </w:r>
      <w:r w:rsidRPr="008410B1">
        <w:t xml:space="preserve">  The issue with gestures provided by this SDK was that it does not have the scrolling gesture</w:t>
      </w:r>
      <w:r w:rsidR="008A3161" w:rsidRPr="008410B1">
        <w:t xml:space="preserve"> </w:t>
      </w:r>
      <w:r w:rsidR="00EF007D" w:rsidRPr="008410B1">
        <w:rPr>
          <w:noProof/>
        </w:rPr>
        <w:t>(Developer, 2014)</w:t>
      </w:r>
      <w:r w:rsidRPr="008410B1">
        <w:t xml:space="preserve">. </w:t>
      </w:r>
      <w:r w:rsidR="005879DA" w:rsidRPr="008410B1">
        <w:t>Thus,</w:t>
      </w:r>
      <w:r w:rsidRPr="008410B1">
        <w:t xml:space="preserve"> </w:t>
      </w:r>
      <w:r w:rsidR="004B7D18">
        <w:t xml:space="preserve">instead of using the </w:t>
      </w:r>
      <w:r w:rsidR="006406F4">
        <w:t xml:space="preserve">swiping </w:t>
      </w:r>
      <w:r w:rsidR="004B7D18">
        <w:t xml:space="preserve">and </w:t>
      </w:r>
      <w:r w:rsidR="006406F4">
        <w:t xml:space="preserve">scrolling </w:t>
      </w:r>
      <w:r w:rsidR="004B7D18" w:rsidRPr="00446509">
        <w:rPr>
          <w:noProof/>
        </w:rPr>
        <w:t>gesture</w:t>
      </w:r>
      <w:r w:rsidR="006406F4" w:rsidRPr="00446509">
        <w:rPr>
          <w:noProof/>
        </w:rPr>
        <w:t>s</w:t>
      </w:r>
      <w:r w:rsidR="00446509">
        <w:rPr>
          <w:noProof/>
        </w:rPr>
        <w:t>,</w:t>
      </w:r>
      <w:r w:rsidR="004B7D18">
        <w:t xml:space="preserve"> the</w:t>
      </w:r>
      <w:r w:rsidRPr="008410B1">
        <w:t xml:space="preserve"> developer </w:t>
      </w:r>
      <w:r w:rsidR="00EF007D">
        <w:t>solved</w:t>
      </w:r>
      <w:r w:rsidR="00EF007D" w:rsidRPr="008410B1">
        <w:t xml:space="preserve"> </w:t>
      </w:r>
      <w:r w:rsidR="00EF007D">
        <w:t xml:space="preserve">this issue by deciding </w:t>
      </w:r>
      <w:r w:rsidRPr="008410B1">
        <w:t xml:space="preserve">to use </w:t>
      </w:r>
      <w:r w:rsidR="004B7D18">
        <w:t xml:space="preserve">a combination of the swiping and the </w:t>
      </w:r>
      <w:r w:rsidRPr="008410B1">
        <w:t>long press gesture</w:t>
      </w:r>
      <w:r w:rsidR="006406F4">
        <w:t>, for a</w:t>
      </w:r>
      <w:r w:rsidR="005B4FA8">
        <w:t>llocating a positive mark and indicating that no mark is allocated, respectively</w:t>
      </w:r>
      <w:r w:rsidR="004B7D18">
        <w:t>.</w:t>
      </w:r>
    </w:p>
    <w:p w14:paraId="12C150B9" w14:textId="1A6974AC" w:rsidR="008724A0" w:rsidRDefault="008E3E91" w:rsidP="00EB5C76">
      <w:pPr>
        <w:spacing w:line="360" w:lineRule="auto"/>
      </w:pPr>
      <w:r>
        <w:rPr>
          <w:noProof/>
          <w:lang w:eastAsia="en-ZA"/>
        </w:rPr>
        <w:lastRenderedPageBreak/>
        <mc:AlternateContent>
          <mc:Choice Requires="wpg">
            <w:drawing>
              <wp:anchor distT="0" distB="0" distL="114300" distR="114300" simplePos="0" relativeHeight="251654144" behindDoc="0" locked="0" layoutInCell="1" allowOverlap="1" wp14:anchorId="5B10905F" wp14:editId="5BEFC7D4">
                <wp:simplePos x="0" y="0"/>
                <wp:positionH relativeFrom="margin">
                  <wp:align>right</wp:align>
                </wp:positionH>
                <wp:positionV relativeFrom="paragraph">
                  <wp:posOffset>739775</wp:posOffset>
                </wp:positionV>
                <wp:extent cx="6176010" cy="5460365"/>
                <wp:effectExtent l="0" t="0" r="0" b="6985"/>
                <wp:wrapSquare wrapText="bothSides"/>
                <wp:docPr id="30" name="Group 30"/>
                <wp:cNvGraphicFramePr/>
                <a:graphic xmlns:a="http://schemas.openxmlformats.org/drawingml/2006/main">
                  <a:graphicData uri="http://schemas.microsoft.com/office/word/2010/wordprocessingGroup">
                    <wpg:wgp>
                      <wpg:cNvGrpSpPr/>
                      <wpg:grpSpPr>
                        <a:xfrm>
                          <a:off x="0" y="0"/>
                          <a:ext cx="6176010" cy="5460365"/>
                          <a:chOff x="0" y="0"/>
                          <a:chExt cx="6091507" cy="4464004"/>
                        </a:xfrm>
                      </wpg:grpSpPr>
                      <pic:pic xmlns:pic="http://schemas.openxmlformats.org/drawingml/2006/picture">
                        <pic:nvPicPr>
                          <pic:cNvPr id="29" name="Picture 2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3132" y="0"/>
                            <a:ext cx="6048375" cy="3780155"/>
                          </a:xfrm>
                          <a:prstGeom prst="rect">
                            <a:avLst/>
                          </a:prstGeom>
                        </pic:spPr>
                      </pic:pic>
                      <wps:wsp>
                        <wps:cNvPr id="1" name="Text Box 1"/>
                        <wps:cNvSpPr txBox="1"/>
                        <wps:spPr>
                          <a:xfrm>
                            <a:off x="0" y="3955369"/>
                            <a:ext cx="6048375" cy="508635"/>
                          </a:xfrm>
                          <a:prstGeom prst="rect">
                            <a:avLst/>
                          </a:prstGeom>
                          <a:solidFill>
                            <a:prstClr val="white"/>
                          </a:solidFill>
                          <a:ln>
                            <a:noFill/>
                          </a:ln>
                        </wps:spPr>
                        <wps:txbx>
                          <w:txbxContent>
                            <w:p w14:paraId="5F809E70" w14:textId="7A8BEE10" w:rsidR="00D03297" w:rsidRPr="007F234D" w:rsidRDefault="00D03297" w:rsidP="00AE2F35">
                              <w:pPr>
                                <w:pStyle w:val="Caption"/>
                                <w:ind w:left="0"/>
                                <w:rPr>
                                  <w:noProof/>
                                  <w:sz w:val="24"/>
                                  <w:szCs w:val="24"/>
                                </w:rPr>
                              </w:pPr>
                              <w:bookmarkStart w:id="4" w:name="_Ref495285427"/>
                              <w:r>
                                <w:t xml:space="preserve">Figure </w:t>
                              </w:r>
                              <w:fldSimple w:instr=" SEQ Figure \* ARABIC ">
                                <w:r w:rsidR="0083035A">
                                  <w:rPr>
                                    <w:noProof/>
                                  </w:rPr>
                                  <w:t>2</w:t>
                                </w:r>
                              </w:fldSimple>
                              <w:bookmarkEnd w:id="4"/>
                              <w:r>
                                <w:t>: Screen containing the cross symbol, alpha symbol, alpha button and menu that displays after a long p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10905F" id="Group 30" o:spid="_x0000_s1029" style="position:absolute;left:0;text-align:left;margin-left:435.1pt;margin-top:58.25pt;width:486.3pt;height:429.95pt;z-index:251654144;mso-position-horizontal:right;mso-position-horizontal-relative:margin;mso-width-relative:margin;mso-height-relative:margin" coordsize="60915,446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">
                <v:shape id="Picture 29" o:spid="_x0000_s1030" type="#_x0000_t75" style="position:absolute;left:431;width:60484;height:378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">
                  <v:imagedata r:id="rId14" o:title=""/>
                </v:shape>
                <v:shape id="Text Box 1" o:spid="_x0000_s1031" type="#_x0000_t202" style="position:absolute;top:39553;width:60483;height:50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" stroked="f">
                  <v:textbox inset="0,0,0,0">
                    <w:txbxContent>
                      <w:p w14:paraId="5F809E70" w14:textId="7A8BEE10" w:rsidR="00D03297" w:rsidRPr="007F234D" w:rsidRDefault="00D03297" w:rsidP="00AE2F35">
                        <w:pPr>
                          <w:pStyle w:val="Caption"/>
                          <w:ind w:left="0"/>
                          <w:rPr>
                            <w:noProof/>
                            <w:sz w:val="24"/>
                            <w:szCs w:val="24"/>
                          </w:rPr>
                        </w:pPr>
                        <w:bookmarkStart w:id="5" w:name="_Ref495285427"/>
                        <w:r>
                          <w:t xml:space="preserve">Figure </w:t>
                        </w:r>
                        <w:fldSimple w:instr=" SEQ Figure \* ARABIC ">
                          <w:r w:rsidR="0083035A">
                            <w:rPr>
                              <w:noProof/>
                            </w:rPr>
                            <w:t>2</w:t>
                          </w:r>
                        </w:fldSimple>
                        <w:bookmarkEnd w:id="5"/>
                        <w:r>
                          <w:t>: Screen containing the cross symbol, alpha symbol, alpha button and menu that displays after a long press</w:t>
                        </w:r>
                      </w:p>
                    </w:txbxContent>
                  </v:textbox>
                </v:shape>
                <w10:wrap type="square" anchorx="margin"/>
              </v:group>
            </w:pict>
          </mc:Fallback>
        </mc:AlternateContent>
      </w:r>
      <w:r w:rsidR="005879DA">
        <w:t>For</w:t>
      </w:r>
      <w:r w:rsidR="006406F4">
        <w:t xml:space="preserve"> a user to successfully allocate a positive mark for a submission, </w:t>
      </w:r>
      <w:r w:rsidR="007E2ED3">
        <w:t>the user</w:t>
      </w:r>
      <w:r w:rsidR="006406F4">
        <w:t xml:space="preserve"> must activate the pen marking button and </w:t>
      </w:r>
      <w:r w:rsidR="001720A6">
        <w:t xml:space="preserve">draw a check mark by using the swiping gesture. </w:t>
      </w:r>
      <w:r w:rsidR="006406F4">
        <w:t xml:space="preserve"> </w:t>
      </w:r>
      <w:r w:rsidR="008F3CF4">
        <w:t>To draw the</w:t>
      </w:r>
      <w:r w:rsidR="007E2ED3">
        <w:t xml:space="preserve"> symbol</w:t>
      </w:r>
      <w:r w:rsidR="0022722E">
        <w:t xml:space="preserve"> for indicating that a mark has not been allocated the </w:t>
      </w:r>
      <w:r w:rsidR="00446509">
        <w:t>button for activating the pen tool</w:t>
      </w:r>
      <w:r w:rsidR="0022722E">
        <w:t xml:space="preserve"> must be deactivated</w:t>
      </w:r>
      <w:r w:rsidR="00446509">
        <w:t xml:space="preserve">, this prevents the app from awarding a mark when a user draws the symbol. After deactivating </w:t>
      </w:r>
      <w:r w:rsidR="00446509" w:rsidRPr="0049590E">
        <w:rPr>
          <w:noProof/>
        </w:rPr>
        <w:t xml:space="preserve">the </w:t>
      </w:r>
      <w:r w:rsidR="0049590E">
        <w:rPr>
          <w:noProof/>
        </w:rPr>
        <w:t>button</w:t>
      </w:r>
      <w:r w:rsidR="0022722E">
        <w:t xml:space="preserve"> the user must perform </w:t>
      </w:r>
      <w:r w:rsidR="008158B2">
        <w:t>a long pres</w:t>
      </w:r>
      <w:r w:rsidR="0049590E">
        <w:t xml:space="preserve">s on the screen, this </w:t>
      </w:r>
      <w:r w:rsidR="008158B2">
        <w:t xml:space="preserve">gesture will display a </w:t>
      </w:r>
      <w:r w:rsidR="008B691D">
        <w:t>menu</w:t>
      </w:r>
      <w:r w:rsidR="00AE2F35">
        <w:t xml:space="preserve"> shown in </w:t>
      </w:r>
      <w:r w:rsidR="00AE2F35">
        <w:fldChar w:fldCharType="begin"/>
      </w:r>
      <w:r w:rsidR="00AE2F35">
        <w:instrText xml:space="preserve"> REF _Ref495285427 \h </w:instrText>
      </w:r>
      <w:r w:rsidR="00EB5C76">
        <w:instrText xml:space="preserve"> \* MERGEFORMAT </w:instrText>
      </w:r>
      <w:r w:rsidR="00AE2F35">
        <w:fldChar w:fldCharType="separate"/>
      </w:r>
      <w:r w:rsidR="0083035A">
        <w:t xml:space="preserve">Figure </w:t>
      </w:r>
      <w:r w:rsidR="0083035A">
        <w:rPr>
          <w:noProof/>
        </w:rPr>
        <w:t>2</w:t>
      </w:r>
      <w:r w:rsidR="00AE2F35">
        <w:fldChar w:fldCharType="end"/>
      </w:r>
      <w:r w:rsidR="008B691D">
        <w:t xml:space="preserve">, </w:t>
      </w:r>
      <w:r w:rsidR="0049590E">
        <w:t>and from</w:t>
      </w:r>
      <w:r w:rsidR="008B691D">
        <w:t xml:space="preserve"> the displayed menu options the user must select the “</w:t>
      </w:r>
      <w:r w:rsidR="00083140">
        <w:t>Draw Cross S</w:t>
      </w:r>
      <w:r w:rsidR="008B691D">
        <w:t>ymbol” menu item</w:t>
      </w:r>
      <w:r w:rsidR="0049590E">
        <w:t xml:space="preserve">. This menu item activates the pen </w:t>
      </w:r>
      <w:r w:rsidR="001720A6">
        <w:t>for drawing the cross symbol</w:t>
      </w:r>
      <w:r w:rsidR="008B691D">
        <w:t xml:space="preserve">. </w:t>
      </w:r>
    </w:p>
    <w:p w14:paraId="3FDC8FBD" w14:textId="5FD0ECD6" w:rsidR="007A5119" w:rsidRDefault="00083140" w:rsidP="00EB5C76">
      <w:pPr>
        <w:spacing w:line="360" w:lineRule="auto"/>
      </w:pPr>
      <w:r>
        <w:t xml:space="preserve"> Drawing the cross symbol will require the user to </w:t>
      </w:r>
      <w:r w:rsidR="00EB14E0">
        <w:t>perform</w:t>
      </w:r>
      <w:r>
        <w:t xml:space="preserve"> the long press </w:t>
      </w:r>
      <w:r w:rsidR="00EB14E0">
        <w:t xml:space="preserve">gesture and the other succeeding steps twice because when a user </w:t>
      </w:r>
      <w:r w:rsidR="005879DA">
        <w:t>lifts</w:t>
      </w:r>
      <w:r w:rsidR="00EB14E0">
        <w:t xml:space="preserve"> the finger used for drawing the pen tool deactivates.  </w:t>
      </w:r>
      <w:r w:rsidR="008B1C84">
        <w:t xml:space="preserve">To minimise the number of steps the user can draw a symbol that looks like an </w:t>
      </w:r>
      <w:r w:rsidR="008B1C84" w:rsidRPr="0049590E">
        <w:rPr>
          <w:noProof/>
        </w:rPr>
        <w:t>alpha</w:t>
      </w:r>
      <w:r w:rsidR="008B1C84">
        <w:t xml:space="preserve"> </w:t>
      </w:r>
      <w:r w:rsidR="008B1C84">
        <w:lastRenderedPageBreak/>
        <w:t>since it can also be used to indicate that a mark has not been allocated</w:t>
      </w:r>
      <w:r w:rsidR="00AE2F35">
        <w:t xml:space="preserve">, refer to </w:t>
      </w:r>
      <w:r w:rsidR="00AE2F35">
        <w:fldChar w:fldCharType="begin"/>
      </w:r>
      <w:r w:rsidR="00AE2F35">
        <w:instrText xml:space="preserve"> REF _Ref495285427 \h </w:instrText>
      </w:r>
      <w:r w:rsidR="00EB5C76">
        <w:instrText xml:space="preserve"> \* MERGEFORMAT </w:instrText>
      </w:r>
      <w:r w:rsidR="00AE2F35">
        <w:fldChar w:fldCharType="separate"/>
      </w:r>
      <w:r w:rsidR="0083035A">
        <w:t xml:space="preserve">Figure </w:t>
      </w:r>
      <w:r w:rsidR="0083035A">
        <w:rPr>
          <w:noProof/>
        </w:rPr>
        <w:t>2</w:t>
      </w:r>
      <w:r w:rsidR="00AE2F35">
        <w:fldChar w:fldCharType="end"/>
      </w:r>
      <w:r w:rsidR="008B1C84">
        <w:t>.</w:t>
      </w:r>
      <w:r w:rsidR="0049590E">
        <w:t xml:space="preserve"> The button with an alpha symbol in </w:t>
      </w:r>
      <w:r w:rsidR="0049590E">
        <w:fldChar w:fldCharType="begin"/>
      </w:r>
      <w:r w:rsidR="0049590E">
        <w:instrText xml:space="preserve"> REF _Ref495285427 \h </w:instrText>
      </w:r>
      <w:r w:rsidR="00EB5C76">
        <w:instrText xml:space="preserve"> \* MERGEFORMAT </w:instrText>
      </w:r>
      <w:r w:rsidR="0049590E">
        <w:fldChar w:fldCharType="separate"/>
      </w:r>
      <w:r w:rsidR="0083035A">
        <w:t xml:space="preserve">Figure </w:t>
      </w:r>
      <w:r w:rsidR="0083035A">
        <w:rPr>
          <w:noProof/>
        </w:rPr>
        <w:t>2</w:t>
      </w:r>
      <w:r w:rsidR="0049590E">
        <w:fldChar w:fldCharType="end"/>
      </w:r>
      <w:r w:rsidR="0049590E">
        <w:t xml:space="preserve"> can be used as a</w:t>
      </w:r>
      <w:r w:rsidR="007A5119">
        <w:t xml:space="preserve">n alternate way </w:t>
      </w:r>
      <w:r w:rsidR="0049590E">
        <w:rPr>
          <w:noProof/>
        </w:rPr>
        <w:t xml:space="preserve">for activating the pen tool used for </w:t>
      </w:r>
      <w:r w:rsidR="007A5119">
        <w:t>drawing the alpha symbol</w:t>
      </w:r>
      <w:r w:rsidR="0049590E">
        <w:t>.</w:t>
      </w:r>
    </w:p>
    <w:p w14:paraId="6893FB63" w14:textId="4F824534" w:rsidR="002B1FB1" w:rsidRDefault="007A5119" w:rsidP="00EB5C76">
      <w:pPr>
        <w:spacing w:line="360" w:lineRule="auto"/>
        <w:rPr>
          <w:noProof/>
        </w:rPr>
      </w:pPr>
      <w:r>
        <w:t xml:space="preserve">The alpha button added on the app </w:t>
      </w:r>
      <w:r w:rsidR="00635A2F">
        <w:t>acts as an interface metaphor for the alternate symbol</w:t>
      </w:r>
      <w:r w:rsidR="007F1A0A">
        <w:t xml:space="preserve"> used to indicate that a mark has not been awarded.</w:t>
      </w:r>
      <w:r w:rsidR="00031976">
        <w:t xml:space="preserve"> </w:t>
      </w:r>
      <w:r w:rsidR="0049590E">
        <w:rPr>
          <w:noProof/>
        </w:rPr>
        <w:t>I</w:t>
      </w:r>
      <w:r w:rsidR="00031976" w:rsidRPr="0049590E">
        <w:rPr>
          <w:noProof/>
        </w:rPr>
        <w:t>nterface metaphors</w:t>
      </w:r>
      <w:r w:rsidR="00031976">
        <w:t xml:space="preserve"> </w:t>
      </w:r>
      <w:r w:rsidR="00D12383">
        <w:t>are</w:t>
      </w:r>
      <w:r w:rsidR="00031976">
        <w:t xml:space="preserve"> user interface elements that are created to be comparable to real-world objects and utilised to take advantage of existing information from users </w:t>
      </w:r>
      <w:sdt>
        <w:sdtPr>
          <w:id w:val="1947260580"/>
          <w:citation/>
        </w:sdtPr>
        <w:sdtContent>
          <w:r w:rsidR="00031976">
            <w:fldChar w:fldCharType="begin"/>
          </w:r>
          <w:r w:rsidR="00031976">
            <w:instrText xml:space="preserve"> CITATION Ave07 \l 7177 </w:instrText>
          </w:r>
          <w:r w:rsidR="00031976">
            <w:fldChar w:fldCharType="separate"/>
          </w:r>
          <w:r w:rsidR="00031976">
            <w:rPr>
              <w:noProof/>
            </w:rPr>
            <w:t>(Averbukh, et al., 2007)</w:t>
          </w:r>
          <w:r w:rsidR="00031976">
            <w:fldChar w:fldCharType="end"/>
          </w:r>
        </w:sdtContent>
      </w:sdt>
      <w:r w:rsidR="00031976">
        <w:t>.</w:t>
      </w:r>
      <w:r w:rsidR="008612EA">
        <w:t xml:space="preserve"> According to </w:t>
      </w:r>
      <w:r w:rsidR="008612EA">
        <w:rPr>
          <w:noProof/>
        </w:rPr>
        <w:t xml:space="preserve">Marcus (2014), systems that make </w:t>
      </w:r>
      <w:r w:rsidR="00DB4288">
        <w:rPr>
          <w:noProof/>
        </w:rPr>
        <w:t>use</w:t>
      </w:r>
      <w:r w:rsidR="008612EA">
        <w:rPr>
          <w:noProof/>
        </w:rPr>
        <w:t xml:space="preserve"> of interface metaphors makes it easy for users to</w:t>
      </w:r>
      <w:r w:rsidR="0028667C">
        <w:rPr>
          <w:noProof/>
        </w:rPr>
        <w:t xml:space="preserve"> learn and</w:t>
      </w:r>
      <w:r w:rsidR="008612EA">
        <w:rPr>
          <w:noProof/>
        </w:rPr>
        <w:t xml:space="preserve"> understand how a system work</w:t>
      </w:r>
      <w:r w:rsidR="0028667C">
        <w:rPr>
          <w:noProof/>
        </w:rPr>
        <w:t>s. Moreover</w:t>
      </w:r>
      <w:r w:rsidR="00DB4288">
        <w:rPr>
          <w:noProof/>
        </w:rPr>
        <w:t>,</w:t>
      </w:r>
      <w:r w:rsidR="0028667C">
        <w:rPr>
          <w:noProof/>
        </w:rPr>
        <w:t xml:space="preserve"> a system that has interface metaphors make</w:t>
      </w:r>
      <w:r w:rsidR="00DB4288">
        <w:rPr>
          <w:noProof/>
        </w:rPr>
        <w:t>s</w:t>
      </w:r>
      <w:r w:rsidR="0028667C">
        <w:rPr>
          <w:noProof/>
        </w:rPr>
        <w:t xml:space="preserve"> it easy for</w:t>
      </w:r>
      <w:r w:rsidR="0049590E">
        <w:rPr>
          <w:noProof/>
        </w:rPr>
        <w:t xml:space="preserve"> the</w:t>
      </w:r>
      <w:r w:rsidR="0028667C">
        <w:rPr>
          <w:noProof/>
        </w:rPr>
        <w:t xml:space="preserve"> </w:t>
      </w:r>
      <w:r w:rsidR="0028667C" w:rsidRPr="0049590E">
        <w:rPr>
          <w:noProof/>
        </w:rPr>
        <w:t>user</w:t>
      </w:r>
      <w:r w:rsidR="0028667C">
        <w:rPr>
          <w:noProof/>
        </w:rPr>
        <w:t xml:space="preserve"> to memorise certain parts of the system.</w:t>
      </w:r>
    </w:p>
    <w:p w14:paraId="6A0CB864" w14:textId="5BF9A3F2" w:rsidR="001720A6" w:rsidRDefault="001720A6" w:rsidP="00EB5C76">
      <w:pPr>
        <w:spacing w:line="360" w:lineRule="auto"/>
        <w:rPr>
          <w:noProof/>
        </w:rPr>
      </w:pPr>
      <w:r>
        <w:rPr>
          <w:noProof/>
        </w:rPr>
        <w:t>These changes affected the mark adjustment requirement associated with use case named “Reduce mark by removing the check mark”</w:t>
      </w:r>
      <w:r w:rsidR="00703045">
        <w:rPr>
          <w:noProof/>
        </w:rPr>
        <w:t xml:space="preserve"> in </w:t>
      </w:r>
      <w:r w:rsidR="00703045">
        <w:rPr>
          <w:noProof/>
        </w:rPr>
        <w:fldChar w:fldCharType="begin"/>
      </w:r>
      <w:r w:rsidR="00703045">
        <w:rPr>
          <w:noProof/>
        </w:rPr>
        <w:instrText xml:space="preserve"> REF _Ref495171386 \h </w:instrText>
      </w:r>
      <w:r w:rsidR="00EB5C76">
        <w:rPr>
          <w:noProof/>
        </w:rPr>
        <w:instrText xml:space="preserve"> \* MERGEFORMAT </w:instrText>
      </w:r>
      <w:r w:rsidR="00703045">
        <w:rPr>
          <w:noProof/>
        </w:rPr>
      </w:r>
      <w:r w:rsidR="00703045">
        <w:rPr>
          <w:noProof/>
        </w:rPr>
        <w:fldChar w:fldCharType="separate"/>
      </w:r>
      <w:r w:rsidR="0083035A">
        <w:t xml:space="preserve">Figure </w:t>
      </w:r>
      <w:r w:rsidR="0083035A">
        <w:rPr>
          <w:noProof/>
        </w:rPr>
        <w:t>1</w:t>
      </w:r>
      <w:r w:rsidR="00703045">
        <w:rPr>
          <w:noProof/>
        </w:rPr>
        <w:fldChar w:fldCharType="end"/>
      </w:r>
      <w:r>
        <w:rPr>
          <w:noProof/>
        </w:rPr>
        <w:t>.  Prior the newly added funct</w:t>
      </w:r>
      <w:r w:rsidR="00515183">
        <w:rPr>
          <w:noProof/>
        </w:rPr>
        <w:t>ionalities to adjust a mark by removing a check mark a user had to perform the following two steps:</w:t>
      </w:r>
    </w:p>
    <w:p w14:paraId="6C08F4A7" w14:textId="2B8AC8E2" w:rsidR="00515183" w:rsidRDefault="00515183" w:rsidP="00EB5C76">
      <w:pPr>
        <w:pStyle w:val="ListParagraph"/>
        <w:numPr>
          <w:ilvl w:val="0"/>
          <w:numId w:val="68"/>
        </w:numPr>
        <w:spacing w:line="360" w:lineRule="auto"/>
        <w:rPr>
          <w:noProof/>
        </w:rPr>
      </w:pPr>
      <w:r>
        <w:rPr>
          <w:noProof/>
        </w:rPr>
        <w:t>Select check mark</w:t>
      </w:r>
    </w:p>
    <w:p w14:paraId="6AEC1A5C" w14:textId="1DD3ED99" w:rsidR="00515183" w:rsidRDefault="00515183" w:rsidP="00EB5C76">
      <w:pPr>
        <w:pStyle w:val="ListParagraph"/>
        <w:numPr>
          <w:ilvl w:val="0"/>
          <w:numId w:val="68"/>
        </w:numPr>
        <w:spacing w:line="360" w:lineRule="auto"/>
        <w:rPr>
          <w:noProof/>
        </w:rPr>
      </w:pPr>
      <w:r>
        <w:rPr>
          <w:noProof/>
        </w:rPr>
        <w:t>Click delete button</w:t>
      </w:r>
    </w:p>
    <w:p w14:paraId="664ED7F4" w14:textId="5B01D438" w:rsidR="00515183" w:rsidRDefault="00515183" w:rsidP="00EB5C76">
      <w:pPr>
        <w:spacing w:line="360" w:lineRule="auto"/>
        <w:rPr>
          <w:noProof/>
        </w:rPr>
      </w:pPr>
      <w:r>
        <w:rPr>
          <w:noProof/>
        </w:rPr>
        <w:t xml:space="preserve">To prevent the app from reducing marks when a user removes the cross or alpha symbol </w:t>
      </w:r>
      <w:r w:rsidR="006C1D6F">
        <w:rPr>
          <w:noProof/>
        </w:rPr>
        <w:t>a</w:t>
      </w:r>
      <w:r>
        <w:rPr>
          <w:noProof/>
        </w:rPr>
        <w:t xml:space="preserve"> new extra step was added when a user </w:t>
      </w:r>
      <w:r w:rsidRPr="006C1D6F">
        <w:rPr>
          <w:noProof/>
        </w:rPr>
        <w:t>perform</w:t>
      </w:r>
      <w:r w:rsidR="006C1D6F">
        <w:rPr>
          <w:noProof/>
        </w:rPr>
        <w:t>s</w:t>
      </w:r>
      <w:r>
        <w:rPr>
          <w:noProof/>
        </w:rPr>
        <w:t xml:space="preserve"> the reduce mark by </w:t>
      </w:r>
      <w:r w:rsidRPr="006C1D6F">
        <w:rPr>
          <w:noProof/>
        </w:rPr>
        <w:t>removing check</w:t>
      </w:r>
      <w:r>
        <w:rPr>
          <w:noProof/>
        </w:rPr>
        <w:t xml:space="preserve"> mark use case. The new steps for performing this use case are as follows:</w:t>
      </w:r>
    </w:p>
    <w:p w14:paraId="5A16B271" w14:textId="0585859F" w:rsidR="00515183" w:rsidRDefault="00515183" w:rsidP="00EB5C76">
      <w:pPr>
        <w:pStyle w:val="ListParagraph"/>
        <w:numPr>
          <w:ilvl w:val="0"/>
          <w:numId w:val="69"/>
        </w:numPr>
        <w:spacing w:line="360" w:lineRule="auto"/>
        <w:rPr>
          <w:noProof/>
        </w:rPr>
      </w:pPr>
      <w:r>
        <w:rPr>
          <w:noProof/>
        </w:rPr>
        <w:t>Select check mark</w:t>
      </w:r>
    </w:p>
    <w:p w14:paraId="6E63EAE4" w14:textId="4FD08289" w:rsidR="00515183" w:rsidRDefault="00515183" w:rsidP="00EB5C76">
      <w:pPr>
        <w:pStyle w:val="ListParagraph"/>
        <w:numPr>
          <w:ilvl w:val="0"/>
          <w:numId w:val="69"/>
        </w:numPr>
        <w:spacing w:line="360" w:lineRule="auto"/>
        <w:rPr>
          <w:noProof/>
        </w:rPr>
      </w:pPr>
      <w:r>
        <w:rPr>
          <w:noProof/>
        </w:rPr>
        <w:t>Activate pen tool</w:t>
      </w:r>
    </w:p>
    <w:p w14:paraId="0D2C93E5" w14:textId="03A17DA5" w:rsidR="00515183" w:rsidRPr="008410B1" w:rsidRDefault="00515183" w:rsidP="00EB5C76">
      <w:pPr>
        <w:pStyle w:val="ListParagraph"/>
        <w:numPr>
          <w:ilvl w:val="0"/>
          <w:numId w:val="69"/>
        </w:numPr>
        <w:spacing w:line="360" w:lineRule="auto"/>
        <w:rPr>
          <w:noProof/>
        </w:rPr>
      </w:pPr>
      <w:r>
        <w:rPr>
          <w:noProof/>
        </w:rPr>
        <w:t>Click delete button</w:t>
      </w:r>
    </w:p>
    <w:p w14:paraId="3E2CEA22" w14:textId="72D9B288" w:rsidR="00D65009" w:rsidRPr="008410B1" w:rsidRDefault="00FC4391" w:rsidP="00EB5C76">
      <w:pPr>
        <w:spacing w:line="360" w:lineRule="auto"/>
      </w:pPr>
      <w:r>
        <w:t xml:space="preserve">Lastly, the steps for removing the alpha or cross symbol are different from the steps executed when removing a check mark. To remove the cross or alpha symbol the user must select the symbol and then click the delete button. </w:t>
      </w:r>
    </w:p>
    <w:p w14:paraId="4C669A47" w14:textId="406A928C" w:rsidR="000F5416" w:rsidRDefault="009C13EF" w:rsidP="00EB5C76">
      <w:pPr>
        <w:pStyle w:val="Heading1"/>
        <w:numPr>
          <w:ilvl w:val="1"/>
          <w:numId w:val="43"/>
        </w:numPr>
        <w:spacing w:line="360" w:lineRule="auto"/>
        <w:rPr>
          <w:sz w:val="24"/>
        </w:rPr>
      </w:pPr>
      <w:r w:rsidRPr="008410B1">
        <w:rPr>
          <w:sz w:val="24"/>
        </w:rPr>
        <w:t>Assessing submissions with Images</w:t>
      </w:r>
    </w:p>
    <w:p w14:paraId="3DC25051" w14:textId="784F5754" w:rsidR="00EB5C76" w:rsidRDefault="00C76424" w:rsidP="00EB5C76">
      <w:pPr>
        <w:spacing w:line="360" w:lineRule="auto"/>
      </w:pPr>
      <w:r>
        <w:t xml:space="preserve">After consulting with project </w:t>
      </w:r>
      <w:r w:rsidR="0080404C">
        <w:t>stakeholders,</w:t>
      </w:r>
      <w:r>
        <w:t xml:space="preserve"> it was found that the assessing submissions with images requirement </w:t>
      </w:r>
      <w:r w:rsidRPr="006C1D6F">
        <w:rPr>
          <w:noProof/>
        </w:rPr>
        <w:t>was</w:t>
      </w:r>
      <w:r>
        <w:t xml:space="preserve"> </w:t>
      </w:r>
      <w:r w:rsidR="007D4936">
        <w:t>misinterpreted</w:t>
      </w:r>
      <w:r>
        <w:t xml:space="preserve">. Instead of the system processing a separate image and </w:t>
      </w:r>
      <w:r w:rsidR="00250B22">
        <w:lastRenderedPageBreak/>
        <w:t xml:space="preserve">submission and combining them together to form a single submission, the system should process a submission that already has images inserted </w:t>
      </w:r>
      <w:r w:rsidR="006C1D6F">
        <w:t>in</w:t>
      </w:r>
      <w:r w:rsidR="00250B22" w:rsidRPr="006C1D6F">
        <w:rPr>
          <w:noProof/>
        </w:rPr>
        <w:t>to</w:t>
      </w:r>
      <w:r w:rsidR="00250B22">
        <w:t xml:space="preserve"> it. </w:t>
      </w:r>
      <w:r w:rsidR="00031E4A">
        <w:t xml:space="preserve">This section will provide detailed information about the improvements made </w:t>
      </w:r>
      <w:r w:rsidR="006C1D6F">
        <w:rPr>
          <w:noProof/>
        </w:rPr>
        <w:t>i</w:t>
      </w:r>
      <w:r w:rsidR="00031E4A" w:rsidRPr="006C1D6F">
        <w:rPr>
          <w:noProof/>
        </w:rPr>
        <w:t>n</w:t>
      </w:r>
      <w:r w:rsidR="006C1D6F">
        <w:t xml:space="preserve"> the implementation</w:t>
      </w:r>
      <w:r w:rsidR="00031E4A">
        <w:t xml:space="preserve"> that </w:t>
      </w:r>
      <w:r w:rsidR="00031E4A" w:rsidRPr="006C1D6F">
        <w:rPr>
          <w:noProof/>
        </w:rPr>
        <w:t>addres</w:t>
      </w:r>
      <w:r w:rsidR="006C1D6F">
        <w:rPr>
          <w:noProof/>
        </w:rPr>
        <w:t>se</w:t>
      </w:r>
      <w:r w:rsidR="00031E4A" w:rsidRPr="006C1D6F">
        <w:rPr>
          <w:noProof/>
        </w:rPr>
        <w:t>s</w:t>
      </w:r>
      <w:r w:rsidR="00031E4A">
        <w:t xml:space="preserve"> this requirement.</w:t>
      </w:r>
    </w:p>
    <w:p w14:paraId="6C2EDA75" w14:textId="236133D7" w:rsidR="00C12A1D" w:rsidRDefault="00EB5C76" w:rsidP="00EB5C76">
      <w:pPr>
        <w:spacing w:line="360" w:lineRule="auto"/>
        <w:rPr>
          <w:noProof/>
        </w:rPr>
      </w:pPr>
      <w:r>
        <w:rPr>
          <w:noProof/>
          <w:lang w:eastAsia="en-ZA"/>
        </w:rPr>
        <mc:AlternateContent>
          <mc:Choice Requires="wpg">
            <w:drawing>
              <wp:anchor distT="0" distB="0" distL="114300" distR="114300" simplePos="0" relativeHeight="251658240" behindDoc="0" locked="0" layoutInCell="1" allowOverlap="1" wp14:anchorId="78608853" wp14:editId="245B8B41">
                <wp:simplePos x="0" y="0"/>
                <wp:positionH relativeFrom="margin">
                  <wp:align>left</wp:align>
                </wp:positionH>
                <wp:positionV relativeFrom="paragraph">
                  <wp:posOffset>2879090</wp:posOffset>
                </wp:positionV>
                <wp:extent cx="6048375" cy="3912235"/>
                <wp:effectExtent l="0" t="0" r="9525" b="0"/>
                <wp:wrapSquare wrapText="bothSides"/>
                <wp:docPr id="13" name="Group 13"/>
                <wp:cNvGraphicFramePr/>
                <a:graphic xmlns:a="http://schemas.openxmlformats.org/drawingml/2006/main">
                  <a:graphicData uri="http://schemas.microsoft.com/office/word/2010/wordprocessingGroup">
                    <wpg:wgp>
                      <wpg:cNvGrpSpPr/>
                      <wpg:grpSpPr>
                        <a:xfrm>
                          <a:off x="0" y="0"/>
                          <a:ext cx="6048375" cy="3912235"/>
                          <a:chOff x="0" y="0"/>
                          <a:chExt cx="6048375" cy="4154170"/>
                        </a:xfrm>
                      </wpg:grpSpPr>
                      <pic:pic xmlns:pic="http://schemas.openxmlformats.org/drawingml/2006/picture">
                        <pic:nvPicPr>
                          <pic:cNvPr id="11" name="Picture 1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048375" cy="3780155"/>
                          </a:xfrm>
                          <a:prstGeom prst="rect">
                            <a:avLst/>
                          </a:prstGeom>
                        </pic:spPr>
                      </pic:pic>
                      <wps:wsp>
                        <wps:cNvPr id="12" name="Text Box 12"/>
                        <wps:cNvSpPr txBox="1"/>
                        <wps:spPr>
                          <a:xfrm>
                            <a:off x="0" y="3838575"/>
                            <a:ext cx="6048375" cy="315595"/>
                          </a:xfrm>
                          <a:prstGeom prst="rect">
                            <a:avLst/>
                          </a:prstGeom>
                          <a:solidFill>
                            <a:prstClr val="white"/>
                          </a:solidFill>
                          <a:ln>
                            <a:noFill/>
                          </a:ln>
                        </wps:spPr>
                        <wps:txbx>
                          <w:txbxContent>
                            <w:p w14:paraId="7F87530B" w14:textId="3C3FCF5E" w:rsidR="00D03297" w:rsidRPr="001F5B4F" w:rsidRDefault="00D03297" w:rsidP="00EB5C76">
                              <w:pPr>
                                <w:pStyle w:val="Caption"/>
                                <w:rPr>
                                  <w:noProof/>
                                  <w:sz w:val="24"/>
                                  <w:szCs w:val="24"/>
                                </w:rPr>
                              </w:pPr>
                              <w:bookmarkStart w:id="6" w:name="_Ref495447106"/>
                              <w:r>
                                <w:t xml:space="preserve">Figure </w:t>
                              </w:r>
                              <w:fldSimple w:instr=" SEQ Figure \* ARABIC ">
                                <w:r w:rsidR="0083035A">
                                  <w:rPr>
                                    <w:noProof/>
                                  </w:rPr>
                                  <w:t>3</w:t>
                                </w:r>
                              </w:fldSimple>
                              <w:bookmarkEnd w:id="6"/>
                              <w:r>
                                <w:t>: Student answer for question 1 with an image enclosed within square bracke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8608853" id="Group 13" o:spid="_x0000_s1032" style="position:absolute;left:0;text-align:left;margin-left:0;margin-top:226.7pt;width:476.25pt;height:308.05pt;z-index:251658240;mso-position-horizontal:left;mso-position-horizontal-relative:margin;mso-height-relative:margin" coordsize="60483,415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">
                <v:shape id="Picture 11" o:spid="_x0000_s1033" type="#_x0000_t75" style="position:absolute;width:60483;height:378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">
                  <v:imagedata r:id="rId16" o:title=""/>
                </v:shape>
                <v:shape id="Text Box 12" o:spid="_x0000_s1034" type="#_x0000_t202" style="position:absolute;top:38385;width:60483;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7F87530B" w14:textId="3C3FCF5E" w:rsidR="00D03297" w:rsidRPr="001F5B4F" w:rsidRDefault="00D03297" w:rsidP="00EB5C76">
                        <w:pPr>
                          <w:pStyle w:val="Caption"/>
                          <w:rPr>
                            <w:noProof/>
                            <w:sz w:val="24"/>
                            <w:szCs w:val="24"/>
                          </w:rPr>
                        </w:pPr>
                        <w:bookmarkStart w:id="7" w:name="_Ref495447106"/>
                        <w:r>
                          <w:t xml:space="preserve">Figure </w:t>
                        </w:r>
                        <w:fldSimple w:instr=" SEQ Figure \* ARABIC ">
                          <w:r w:rsidR="0083035A">
                            <w:rPr>
                              <w:noProof/>
                            </w:rPr>
                            <w:t>3</w:t>
                          </w:r>
                        </w:fldSimple>
                        <w:bookmarkEnd w:id="7"/>
                        <w:r>
                          <w:t>: Student answer for question 1 with an image enclosed within square brackets</w:t>
                        </w:r>
                      </w:p>
                    </w:txbxContent>
                  </v:textbox>
                </v:shape>
                <w10:wrap type="square" anchorx="margin"/>
              </v:group>
            </w:pict>
          </mc:Fallback>
        </mc:AlternateContent>
      </w:r>
      <w:r w:rsidR="00C12A1D">
        <w:t xml:space="preserve">In the first version of the mobile the first version Mobile assessment and annotation tool </w:t>
      </w:r>
      <w:r w:rsidR="00A265EB">
        <w:t>for a user to perform the use case “Marking submission” the developer implemented a functionality that splits a submission file into smaller P</w:t>
      </w:r>
      <w:r w:rsidR="006C1D6F">
        <w:t>DF files containing students</w:t>
      </w:r>
      <w:r w:rsidR="00A265EB">
        <w:t xml:space="preserve">’ answers </w:t>
      </w:r>
      <w:r w:rsidR="006C1D6F">
        <w:t>associated with</w:t>
      </w:r>
      <w:r w:rsidR="00A265EB">
        <w:t xml:space="preserve"> a</w:t>
      </w:r>
      <w:r w:rsidR="006C1D6F">
        <w:t xml:space="preserve"> certain</w:t>
      </w:r>
      <w:r w:rsidR="00A265EB">
        <w:t xml:space="preserve"> question </w:t>
      </w:r>
      <w:sdt>
        <w:sdtPr>
          <w:id w:val="-1699623381"/>
          <w:citation/>
        </w:sdtPr>
        <w:sdtContent>
          <w:r w:rsidR="00A265EB">
            <w:fldChar w:fldCharType="begin"/>
          </w:r>
          <w:r w:rsidR="00A265EB">
            <w:rPr>
              <w:lang w:val="en-US"/>
            </w:rPr>
            <w:instrText xml:space="preserve"> CITATION Adr16 \l 1033 </w:instrText>
          </w:r>
          <w:r w:rsidR="00A265EB">
            <w:fldChar w:fldCharType="separate"/>
          </w:r>
          <w:r w:rsidR="00A265EB" w:rsidRPr="00A265EB">
            <w:rPr>
              <w:noProof/>
              <w:lang w:val="en-US"/>
            </w:rPr>
            <w:t>(Wildervanck, 2016)</w:t>
          </w:r>
          <w:r w:rsidR="00A265EB">
            <w:fldChar w:fldCharType="end"/>
          </w:r>
        </w:sdtContent>
      </w:sdt>
      <w:r w:rsidR="00A265EB">
        <w:t xml:space="preserve">. </w:t>
      </w:r>
      <w:r w:rsidR="00C12A1D">
        <w:rPr>
          <w:noProof/>
        </w:rPr>
        <w:t xml:space="preserve">To create these PDF files the app first extracts the text </w:t>
      </w:r>
      <w:r w:rsidR="006C1D6F">
        <w:rPr>
          <w:noProof/>
        </w:rPr>
        <w:t>from</w:t>
      </w:r>
      <w:r w:rsidR="00C12A1D">
        <w:rPr>
          <w:noProof/>
        </w:rPr>
        <w:t xml:space="preserve"> the original PDF file and then the app inserts the text into a new PDF file. The</w:t>
      </w:r>
      <w:r w:rsidR="00666601">
        <w:rPr>
          <w:noProof/>
        </w:rPr>
        <w:t>se new PDF files containing student answers are then displayed on</w:t>
      </w:r>
      <w:r w:rsidR="00FB0813">
        <w:rPr>
          <w:noProof/>
        </w:rPr>
        <w:t xml:space="preserve"> the</w:t>
      </w:r>
      <w:r w:rsidR="00666601">
        <w:rPr>
          <w:noProof/>
        </w:rPr>
        <w:t xml:space="preserve"> app using a PDF </w:t>
      </w:r>
      <w:r w:rsidR="00666601" w:rsidRPr="006C1D6F">
        <w:rPr>
          <w:noProof/>
        </w:rPr>
        <w:t>view</w:t>
      </w:r>
      <w:r w:rsidR="00666601">
        <w:rPr>
          <w:noProof/>
        </w:rPr>
        <w:t xml:space="preserve"> that allows a user to assess and annotate the</w:t>
      </w:r>
      <w:r w:rsidR="00666601" w:rsidRPr="006C1D6F">
        <w:rPr>
          <w:noProof/>
        </w:rPr>
        <w:t xml:space="preserve"> file</w:t>
      </w:r>
      <w:r w:rsidR="00666601">
        <w:rPr>
          <w:noProof/>
        </w:rPr>
        <w:t xml:space="preserve"> containing a student’s answer</w:t>
      </w:r>
      <w:r w:rsidR="00C12A1D">
        <w:rPr>
          <w:noProof/>
        </w:rPr>
        <w:t xml:space="preserve"> </w:t>
      </w:r>
      <w:sdt>
        <w:sdtPr>
          <w:rPr>
            <w:noProof/>
          </w:rPr>
          <w:id w:val="-1413079428"/>
          <w:citation/>
        </w:sdtPr>
        <w:sdtContent>
          <w:r w:rsidR="00C12A1D">
            <w:rPr>
              <w:noProof/>
            </w:rPr>
            <w:fldChar w:fldCharType="begin"/>
          </w:r>
          <w:r w:rsidR="00C12A1D">
            <w:rPr>
              <w:noProof/>
            </w:rPr>
            <w:instrText xml:space="preserve"> CITATION Adr16 \l 7177 </w:instrText>
          </w:r>
          <w:r w:rsidR="00C12A1D">
            <w:rPr>
              <w:noProof/>
            </w:rPr>
            <w:fldChar w:fldCharType="separate"/>
          </w:r>
          <w:r w:rsidR="00C12A1D">
            <w:rPr>
              <w:noProof/>
            </w:rPr>
            <w:t>(Wildervanck, 2016)</w:t>
          </w:r>
          <w:r w:rsidR="00C12A1D">
            <w:rPr>
              <w:noProof/>
            </w:rPr>
            <w:fldChar w:fldCharType="end"/>
          </w:r>
        </w:sdtContent>
      </w:sdt>
      <w:r w:rsidR="00C12A1D">
        <w:rPr>
          <w:noProof/>
        </w:rPr>
        <w:t xml:space="preserve">. </w:t>
      </w:r>
      <w:r w:rsidR="00FB0813">
        <w:rPr>
          <w:noProof/>
        </w:rPr>
        <w:t xml:space="preserve"> </w:t>
      </w:r>
      <w:r w:rsidR="00FB0813" w:rsidRPr="00FB0813">
        <w:rPr>
          <w:noProof/>
        </w:rPr>
        <w:t>When the user compiles the feedback files after marking the student answers</w:t>
      </w:r>
      <w:r w:rsidR="00FB0813">
        <w:rPr>
          <w:noProof/>
        </w:rPr>
        <w:t>,</w:t>
      </w:r>
      <w:r w:rsidR="00FB0813" w:rsidRPr="00FB0813">
        <w:rPr>
          <w:noProof/>
        </w:rPr>
        <w:t xml:space="preserve"> the smaller PDF files </w:t>
      </w:r>
      <w:r w:rsidR="00FB0813" w:rsidRPr="006C1D6F">
        <w:rPr>
          <w:noProof/>
        </w:rPr>
        <w:t>conta</w:t>
      </w:r>
      <w:r w:rsidR="006C1D6F">
        <w:rPr>
          <w:noProof/>
        </w:rPr>
        <w:t>in</w:t>
      </w:r>
      <w:r w:rsidR="00FB0813" w:rsidRPr="006C1D6F">
        <w:rPr>
          <w:noProof/>
        </w:rPr>
        <w:t>ing</w:t>
      </w:r>
      <w:r w:rsidR="00FB0813" w:rsidRPr="00FB0813">
        <w:rPr>
          <w:noProof/>
        </w:rPr>
        <w:t xml:space="preserve"> the assessed and annotated answers are merged to form a single submission file</w:t>
      </w:r>
      <w:r w:rsidR="00FB0813">
        <w:rPr>
          <w:noProof/>
        </w:rPr>
        <w:t xml:space="preserve"> for each student</w:t>
      </w:r>
      <w:r w:rsidR="00FB0813" w:rsidRPr="00FB0813">
        <w:rPr>
          <w:noProof/>
        </w:rPr>
        <w:t>.</w:t>
      </w:r>
    </w:p>
    <w:p w14:paraId="20D0C5A7" w14:textId="5F353216" w:rsidR="00EB5C76" w:rsidRDefault="00EB5C76" w:rsidP="00EB5C76">
      <w:pPr>
        <w:spacing w:line="360" w:lineRule="auto"/>
        <w:rPr>
          <w:noProof/>
        </w:rPr>
      </w:pPr>
    </w:p>
    <w:p w14:paraId="3580AFF8" w14:textId="21ACEBF7" w:rsidR="00EB5C76" w:rsidRDefault="00C54C36" w:rsidP="00EB5C76">
      <w:pPr>
        <w:spacing w:line="360" w:lineRule="auto"/>
        <w:rPr>
          <w:noProof/>
          <w:lang w:val="en-US"/>
        </w:rPr>
      </w:pPr>
      <w:r>
        <w:rPr>
          <w:noProof/>
        </w:rPr>
        <w:lastRenderedPageBreak/>
        <w:t xml:space="preserve">To address the assess submissions with images </w:t>
      </w:r>
      <w:r w:rsidR="003247A2">
        <w:rPr>
          <w:noProof/>
        </w:rPr>
        <w:t xml:space="preserve">requirement an additional functionality was added to the functionality developed by </w:t>
      </w:r>
      <w:r w:rsidR="003247A2">
        <w:rPr>
          <w:noProof/>
          <w:lang w:val="en-US"/>
        </w:rPr>
        <w:t>Wildervanck (</w:t>
      </w:r>
      <w:r w:rsidR="003247A2" w:rsidRPr="003247A2">
        <w:rPr>
          <w:noProof/>
          <w:lang w:val="en-US"/>
        </w:rPr>
        <w:t>2016)</w:t>
      </w:r>
      <w:r w:rsidR="003247A2">
        <w:rPr>
          <w:noProof/>
          <w:lang w:val="en-US"/>
        </w:rPr>
        <w:t xml:space="preserve">. This new functionality extracts images from a submission file and inserts them </w:t>
      </w:r>
      <w:r w:rsidR="00D03297">
        <w:rPr>
          <w:noProof/>
          <w:lang w:val="en-US"/>
        </w:rPr>
        <w:t>into</w:t>
      </w:r>
      <w:r w:rsidR="003247A2">
        <w:rPr>
          <w:noProof/>
          <w:lang w:val="en-US"/>
        </w:rPr>
        <w:t xml:space="preserve"> the new PDF fil</w:t>
      </w:r>
      <w:r w:rsidR="00D03297">
        <w:rPr>
          <w:noProof/>
          <w:lang w:val="en-US"/>
        </w:rPr>
        <w:t>e containing a student’s answer</w:t>
      </w:r>
      <w:r w:rsidR="003247A2">
        <w:rPr>
          <w:noProof/>
          <w:lang w:val="en-US"/>
        </w:rPr>
        <w:t xml:space="preserve">. When the PDF file containing a student’s answer is loaded on the app’s PDF view the image associated with the </w:t>
      </w:r>
      <w:r w:rsidR="00FB0813">
        <w:rPr>
          <w:noProof/>
          <w:lang w:val="en-US"/>
        </w:rPr>
        <w:t xml:space="preserve">answer </w:t>
      </w:r>
      <w:r w:rsidR="003247A2">
        <w:rPr>
          <w:noProof/>
          <w:lang w:val="en-US"/>
        </w:rPr>
        <w:t>is</w:t>
      </w:r>
      <w:r w:rsidR="00FB0813">
        <w:rPr>
          <w:noProof/>
          <w:lang w:val="en-US"/>
        </w:rPr>
        <w:t xml:space="preserve"> also</w:t>
      </w:r>
      <w:r w:rsidR="003247A2">
        <w:rPr>
          <w:noProof/>
          <w:lang w:val="en-US"/>
        </w:rPr>
        <w:t xml:space="preserve"> displayed and the system user is able to assess and annotate the image.</w:t>
      </w:r>
    </w:p>
    <w:p w14:paraId="5A462692" w14:textId="69AFE39E" w:rsidR="00136F79" w:rsidRDefault="003247A2" w:rsidP="00EB5C76">
      <w:pPr>
        <w:spacing w:line="360" w:lineRule="auto"/>
        <w:rPr>
          <w:noProof/>
        </w:rPr>
      </w:pPr>
      <w:r>
        <w:rPr>
          <w:noProof/>
          <w:lang w:val="en-US"/>
        </w:rPr>
        <w:t xml:space="preserve">In order for this new functionality to work successfully, in the </w:t>
      </w:r>
      <w:r w:rsidR="00FB0813">
        <w:rPr>
          <w:noProof/>
          <w:lang w:val="en-US"/>
        </w:rPr>
        <w:t xml:space="preserve">original </w:t>
      </w:r>
      <w:r>
        <w:rPr>
          <w:noProof/>
          <w:lang w:val="en-US"/>
        </w:rPr>
        <w:t xml:space="preserve">submission </w:t>
      </w:r>
      <w:r w:rsidRPr="00D03297">
        <w:rPr>
          <w:noProof/>
          <w:lang w:val="en-US"/>
        </w:rPr>
        <w:t>file</w:t>
      </w:r>
      <w:r w:rsidR="00D03297">
        <w:rPr>
          <w:noProof/>
          <w:lang w:val="en-US"/>
        </w:rPr>
        <w:t>,</w:t>
      </w:r>
      <w:r>
        <w:rPr>
          <w:noProof/>
          <w:lang w:val="en-US"/>
        </w:rPr>
        <w:t xml:space="preserve"> the image must be enclosed </w:t>
      </w:r>
      <w:r w:rsidRPr="00D03297">
        <w:rPr>
          <w:noProof/>
          <w:lang w:val="en-US"/>
        </w:rPr>
        <w:t>in</w:t>
      </w:r>
      <w:r>
        <w:rPr>
          <w:noProof/>
          <w:lang w:val="en-US"/>
        </w:rPr>
        <w:t xml:space="preserve"> </w:t>
      </w:r>
      <w:r w:rsidR="00FB0813">
        <w:rPr>
          <w:noProof/>
          <w:lang w:val="en-US"/>
        </w:rPr>
        <w:t>square brackets, as seen in</w:t>
      </w:r>
      <w:r w:rsidR="00136F79">
        <w:rPr>
          <w:noProof/>
          <w:lang w:val="en-US"/>
        </w:rPr>
        <w:t xml:space="preserve"> </w:t>
      </w:r>
      <w:r w:rsidR="00136F79">
        <w:rPr>
          <w:noProof/>
          <w:lang w:val="en-US"/>
        </w:rPr>
        <w:fldChar w:fldCharType="begin"/>
      </w:r>
      <w:r w:rsidR="00136F79">
        <w:rPr>
          <w:noProof/>
          <w:lang w:val="en-US"/>
        </w:rPr>
        <w:instrText xml:space="preserve"> REF _Ref495447106 \h </w:instrText>
      </w:r>
      <w:r w:rsidR="00136F79">
        <w:rPr>
          <w:noProof/>
          <w:lang w:val="en-US"/>
        </w:rPr>
      </w:r>
      <w:r w:rsidR="00136F79">
        <w:rPr>
          <w:noProof/>
          <w:lang w:val="en-US"/>
        </w:rPr>
        <w:fldChar w:fldCharType="separate"/>
      </w:r>
      <w:r w:rsidR="0083035A">
        <w:t xml:space="preserve">Figure </w:t>
      </w:r>
      <w:r w:rsidR="0083035A">
        <w:rPr>
          <w:noProof/>
        </w:rPr>
        <w:t>3</w:t>
      </w:r>
      <w:r w:rsidR="00136F79">
        <w:rPr>
          <w:noProof/>
          <w:lang w:val="en-US"/>
        </w:rPr>
        <w:fldChar w:fldCharType="end"/>
      </w:r>
      <w:r w:rsidR="00FB0813">
        <w:rPr>
          <w:noProof/>
          <w:lang w:val="en-US"/>
        </w:rPr>
        <w:t xml:space="preserve">. The square </w:t>
      </w:r>
      <w:r w:rsidR="00FB0813" w:rsidRPr="00D03297">
        <w:rPr>
          <w:noProof/>
          <w:lang w:val="en-US"/>
        </w:rPr>
        <w:t>brackets</w:t>
      </w:r>
      <w:r w:rsidR="001A7FBB" w:rsidRPr="00D03297">
        <w:rPr>
          <w:noProof/>
          <w:lang w:val="en-US"/>
        </w:rPr>
        <w:t xml:space="preserve"> are</w:t>
      </w:r>
      <w:r w:rsidR="001A7FBB">
        <w:rPr>
          <w:noProof/>
          <w:lang w:val="en-US"/>
        </w:rPr>
        <w:t xml:space="preserve"> </w:t>
      </w:r>
      <w:r w:rsidR="001A7FBB" w:rsidRPr="00D03297">
        <w:rPr>
          <w:noProof/>
          <w:lang w:val="en-US"/>
        </w:rPr>
        <w:t>om</w:t>
      </w:r>
      <w:r w:rsidR="00D03297">
        <w:rPr>
          <w:noProof/>
          <w:lang w:val="en-US"/>
        </w:rPr>
        <w:t>it</w:t>
      </w:r>
      <w:r w:rsidR="001A7FBB" w:rsidRPr="00D03297">
        <w:rPr>
          <w:noProof/>
          <w:lang w:val="en-US"/>
        </w:rPr>
        <w:t>ted</w:t>
      </w:r>
      <w:r w:rsidR="001A7FBB">
        <w:rPr>
          <w:noProof/>
          <w:lang w:val="en-US"/>
        </w:rPr>
        <w:t xml:space="preserve"> on the new PDF file,  the main purpose of </w:t>
      </w:r>
      <w:r w:rsidR="001A7FBB" w:rsidRPr="00D03297">
        <w:rPr>
          <w:noProof/>
          <w:lang w:val="en-US"/>
        </w:rPr>
        <w:t>thes</w:t>
      </w:r>
      <w:r w:rsidR="00D03297" w:rsidRPr="00D03297">
        <w:rPr>
          <w:noProof/>
          <w:lang w:val="en-US"/>
        </w:rPr>
        <w:t>e</w:t>
      </w:r>
      <w:r w:rsidR="00D03297">
        <w:rPr>
          <w:noProof/>
          <w:lang w:val="en-US"/>
        </w:rPr>
        <w:t xml:space="preserve"> </w:t>
      </w:r>
      <w:r w:rsidR="001A7FBB" w:rsidRPr="00D03297">
        <w:rPr>
          <w:noProof/>
          <w:lang w:val="en-US"/>
        </w:rPr>
        <w:t>brack</w:t>
      </w:r>
      <w:r w:rsidR="00D03297">
        <w:rPr>
          <w:noProof/>
          <w:lang w:val="en-US"/>
        </w:rPr>
        <w:t>et</w:t>
      </w:r>
      <w:r w:rsidR="001A7FBB" w:rsidRPr="00D03297">
        <w:rPr>
          <w:noProof/>
          <w:lang w:val="en-US"/>
        </w:rPr>
        <w:t>s</w:t>
      </w:r>
      <w:r w:rsidR="001A7FBB">
        <w:rPr>
          <w:noProof/>
          <w:lang w:val="en-US"/>
        </w:rPr>
        <w:t xml:space="preserve"> is </w:t>
      </w:r>
      <w:r w:rsidR="00D03297">
        <w:rPr>
          <w:noProof/>
          <w:lang w:val="en-US"/>
        </w:rPr>
        <w:t xml:space="preserve">to </w:t>
      </w:r>
      <w:r w:rsidR="00FB0813" w:rsidRPr="00D03297">
        <w:rPr>
          <w:noProof/>
        </w:rPr>
        <w:t>ensure</w:t>
      </w:r>
      <w:r w:rsidR="00FB0813">
        <w:rPr>
          <w:noProof/>
        </w:rPr>
        <w:t xml:space="preserve"> that an image is inserted into the correct position in the new PDF file</w:t>
      </w:r>
      <w:r w:rsidR="001A7FBB">
        <w:rPr>
          <w:noProof/>
          <w:lang w:val="en-US"/>
        </w:rPr>
        <w:t xml:space="preserve">. </w:t>
      </w:r>
      <w:r w:rsidR="00136F79">
        <w:rPr>
          <w:noProof/>
          <w:lang w:val="en-US"/>
        </w:rPr>
        <w:fldChar w:fldCharType="begin"/>
      </w:r>
      <w:r w:rsidR="00136F79">
        <w:rPr>
          <w:noProof/>
          <w:lang w:val="en-US"/>
        </w:rPr>
        <w:instrText xml:space="preserve"> REF _Ref495447294 \h </w:instrText>
      </w:r>
      <w:r w:rsidR="00136F79">
        <w:rPr>
          <w:noProof/>
          <w:lang w:val="en-US"/>
        </w:rPr>
      </w:r>
      <w:r w:rsidR="00136F79">
        <w:rPr>
          <w:noProof/>
          <w:lang w:val="en-US"/>
        </w:rPr>
        <w:fldChar w:fldCharType="separate"/>
      </w:r>
      <w:r w:rsidR="0083035A">
        <w:t xml:space="preserve">Figure </w:t>
      </w:r>
      <w:r w:rsidR="0083035A">
        <w:rPr>
          <w:noProof/>
        </w:rPr>
        <w:t>4</w:t>
      </w:r>
      <w:r w:rsidR="00136F79">
        <w:rPr>
          <w:noProof/>
          <w:lang w:val="en-US"/>
        </w:rPr>
        <w:fldChar w:fldCharType="end"/>
      </w:r>
      <w:r w:rsidR="00136F79">
        <w:rPr>
          <w:noProof/>
          <w:lang w:val="en-US"/>
        </w:rPr>
        <w:t xml:space="preserve"> </w:t>
      </w:r>
      <w:r w:rsidR="001A7FBB">
        <w:rPr>
          <w:noProof/>
          <w:lang w:val="en-US"/>
        </w:rPr>
        <w:t xml:space="preserve">shows </w:t>
      </w:r>
      <w:r w:rsidR="00136F79">
        <w:rPr>
          <w:noProof/>
          <w:lang w:val="en-US"/>
        </w:rPr>
        <w:t xml:space="preserve">how the </w:t>
      </w:r>
      <w:r w:rsidR="00DF54D5">
        <w:rPr>
          <w:noProof/>
          <w:lang w:val="en-US"/>
        </w:rPr>
        <w:t>student answer</w:t>
      </w:r>
      <w:r w:rsidR="00136F79">
        <w:rPr>
          <w:noProof/>
          <w:lang w:val="en-US"/>
        </w:rPr>
        <w:t xml:space="preserve"> with images is displayed when the user is marking the answer.</w:t>
      </w:r>
      <w:r w:rsidR="004B5F00">
        <w:rPr>
          <w:noProof/>
        </w:rPr>
        <w:t xml:space="preserve"> </w:t>
      </w:r>
      <w:r w:rsidR="00F2207F">
        <w:rPr>
          <w:noProof/>
        </w:rPr>
        <w:t xml:space="preserve"> </w:t>
      </w:r>
    </w:p>
    <w:p w14:paraId="53D8BCB8" w14:textId="25599B28" w:rsidR="001D7DB2" w:rsidRDefault="008E3E91" w:rsidP="00EB5C76">
      <w:pPr>
        <w:spacing w:line="360" w:lineRule="auto"/>
        <w:rPr>
          <w:noProof/>
        </w:rPr>
      </w:pPr>
      <w:r>
        <w:rPr>
          <w:noProof/>
          <w:lang w:eastAsia="en-ZA"/>
        </w:rPr>
        <w:drawing>
          <wp:anchor distT="0" distB="0" distL="114300" distR="114300" simplePos="0" relativeHeight="251659264" behindDoc="0" locked="0" layoutInCell="1" allowOverlap="1" wp14:anchorId="2772D84C" wp14:editId="12B40DFD">
            <wp:simplePos x="0" y="0"/>
            <wp:positionH relativeFrom="margin">
              <wp:align>right</wp:align>
            </wp:positionH>
            <wp:positionV relativeFrom="paragraph">
              <wp:posOffset>329565</wp:posOffset>
            </wp:positionV>
            <wp:extent cx="6279515" cy="3780155"/>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rking mode.png"/>
                    <pic:cNvPicPr/>
                  </pic:nvPicPr>
                  <pic:blipFill>
                    <a:blip r:embed="rId17">
                      <a:extLst>
                        <a:ext uri="{28A0092B-C50C-407E-A947-70E740481C1C}">
                          <a14:useLocalDpi xmlns:a14="http://schemas.microsoft.com/office/drawing/2010/main" val="0"/>
                        </a:ext>
                      </a:extLst>
                    </a:blip>
                    <a:stretch>
                      <a:fillRect/>
                    </a:stretch>
                  </pic:blipFill>
                  <pic:spPr>
                    <a:xfrm>
                      <a:off x="0" y="0"/>
                      <a:ext cx="6279515" cy="3780155"/>
                    </a:xfrm>
                    <a:prstGeom prst="rect">
                      <a:avLst/>
                    </a:prstGeom>
                  </pic:spPr>
                </pic:pic>
              </a:graphicData>
            </a:graphic>
            <wp14:sizeRelH relativeFrom="margin">
              <wp14:pctWidth>0</wp14:pctWidth>
            </wp14:sizeRelH>
          </wp:anchor>
        </w:drawing>
      </w:r>
      <w:r w:rsidR="00136F79">
        <w:rPr>
          <w:noProof/>
          <w:lang w:eastAsia="en-ZA"/>
        </w:rPr>
        <mc:AlternateContent>
          <mc:Choice Requires="wps">
            <w:drawing>
              <wp:anchor distT="0" distB="0" distL="114300" distR="114300" simplePos="0" relativeHeight="251661312" behindDoc="0" locked="0" layoutInCell="1" allowOverlap="1" wp14:anchorId="6678DFE6" wp14:editId="70A2CA16">
                <wp:simplePos x="0" y="0"/>
                <wp:positionH relativeFrom="column">
                  <wp:posOffset>-238125</wp:posOffset>
                </wp:positionH>
                <wp:positionV relativeFrom="paragraph">
                  <wp:posOffset>4170680</wp:posOffset>
                </wp:positionV>
                <wp:extent cx="604837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6048375" cy="635"/>
                        </a:xfrm>
                        <a:prstGeom prst="rect">
                          <a:avLst/>
                        </a:prstGeom>
                        <a:solidFill>
                          <a:prstClr val="white"/>
                        </a:solidFill>
                        <a:ln>
                          <a:noFill/>
                        </a:ln>
                      </wps:spPr>
                      <wps:txbx>
                        <w:txbxContent>
                          <w:p w14:paraId="067CCD5B" w14:textId="53FFA3C2" w:rsidR="00D03297" w:rsidRPr="00D61CDC" w:rsidRDefault="00D03297" w:rsidP="00136F79">
                            <w:pPr>
                              <w:pStyle w:val="Caption"/>
                              <w:rPr>
                                <w:noProof/>
                                <w:sz w:val="24"/>
                                <w:szCs w:val="24"/>
                              </w:rPr>
                            </w:pPr>
                            <w:bookmarkStart w:id="8" w:name="_Ref495447294"/>
                            <w:r>
                              <w:t xml:space="preserve">Figure </w:t>
                            </w:r>
                            <w:fldSimple w:instr=" SEQ Figure \* ARABIC ">
                              <w:r w:rsidR="0083035A">
                                <w:rPr>
                                  <w:noProof/>
                                </w:rPr>
                                <w:t>4</w:t>
                              </w:r>
                            </w:fldSimple>
                            <w:bookmarkEnd w:id="8"/>
                            <w:r>
                              <w:t>: Student answer with assessed and annotated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8DFE6" id="Text Box 15" o:spid="_x0000_s1035" type="#_x0000_t202" style="position:absolute;left:0;text-align:left;margin-left:-18.75pt;margin-top:328.4pt;width:476.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" stroked="f">
                <v:textbox style="mso-fit-shape-to-text:t" inset="0,0,0,0">
                  <w:txbxContent>
                    <w:p w14:paraId="067CCD5B" w14:textId="53FFA3C2" w:rsidR="00D03297" w:rsidRPr="00D61CDC" w:rsidRDefault="00D03297" w:rsidP="00136F79">
                      <w:pPr>
                        <w:pStyle w:val="Caption"/>
                        <w:rPr>
                          <w:noProof/>
                          <w:sz w:val="24"/>
                          <w:szCs w:val="24"/>
                        </w:rPr>
                      </w:pPr>
                      <w:bookmarkStart w:id="9" w:name="_Ref495447294"/>
                      <w:r>
                        <w:t xml:space="preserve">Figure </w:t>
                      </w:r>
                      <w:fldSimple w:instr=" SEQ Figure \* ARABIC ">
                        <w:r w:rsidR="0083035A">
                          <w:rPr>
                            <w:noProof/>
                          </w:rPr>
                          <w:t>4</w:t>
                        </w:r>
                      </w:fldSimple>
                      <w:bookmarkEnd w:id="9"/>
                      <w:r>
                        <w:t>: Student answer with assessed and annotated image</w:t>
                      </w:r>
                    </w:p>
                  </w:txbxContent>
                </v:textbox>
                <w10:wrap type="square"/>
              </v:shape>
            </w:pict>
          </mc:Fallback>
        </mc:AlternateContent>
      </w:r>
    </w:p>
    <w:p w14:paraId="45414DEB" w14:textId="2135879C" w:rsidR="00377B57" w:rsidRPr="005330CC" w:rsidRDefault="00377B57" w:rsidP="005330CC">
      <w:pPr>
        <w:rPr>
          <w:noProof/>
        </w:rPr>
      </w:pPr>
    </w:p>
    <w:p w14:paraId="643F81F1" w14:textId="7F74A3E4" w:rsidR="00922D18" w:rsidRPr="00964B8E" w:rsidRDefault="00922D18" w:rsidP="002431DD">
      <w:pPr>
        <w:pStyle w:val="Heading1"/>
        <w:numPr>
          <w:ilvl w:val="1"/>
          <w:numId w:val="43"/>
        </w:numPr>
        <w:spacing w:line="360" w:lineRule="auto"/>
        <w:jc w:val="both"/>
        <w:rPr>
          <w:sz w:val="24"/>
          <w:szCs w:val="24"/>
        </w:rPr>
      </w:pPr>
      <w:r w:rsidRPr="00964B8E">
        <w:rPr>
          <w:sz w:val="24"/>
          <w:szCs w:val="24"/>
        </w:rPr>
        <w:t>Generate submissions files from source files</w:t>
      </w:r>
    </w:p>
    <w:p w14:paraId="53AEBDDC" w14:textId="206F3885" w:rsidR="00545493" w:rsidRDefault="00CD2FF6" w:rsidP="009312B9">
      <w:pPr>
        <w:spacing w:line="360" w:lineRule="auto"/>
      </w:pPr>
      <w:r>
        <w:lastRenderedPageBreak/>
        <w:t>The prototype developed for the third report made use of a library call</w:t>
      </w:r>
      <w:r w:rsidR="003D46F2">
        <w:t xml:space="preserve">ed </w:t>
      </w:r>
      <w:proofErr w:type="spellStart"/>
      <w:r w:rsidR="003D46F2">
        <w:t>Aspose</w:t>
      </w:r>
      <w:proofErr w:type="spellEnd"/>
      <w:r w:rsidR="00545493">
        <w:t xml:space="preserve"> to address the generate submission requirement. To generate the submission files the library </w:t>
      </w:r>
      <w:r w:rsidR="003D46F2">
        <w:t>convert</w:t>
      </w:r>
      <w:r w:rsidR="00545493">
        <w:t>ed</w:t>
      </w:r>
      <w:r w:rsidR="003D46F2">
        <w:t xml:space="preserve"> source files into PDF formats. After the conversion was successful the converted files were then merged to form a single submission file. The usage of this</w:t>
      </w:r>
      <w:r w:rsidR="00545493">
        <w:t xml:space="preserve"> library</w:t>
      </w:r>
      <w:r w:rsidR="003D46F2">
        <w:t xml:space="preserve"> was discontinued because it only converted three source files</w:t>
      </w:r>
      <w:r w:rsidR="00545493">
        <w:t>, namely, HTML, XML and XHTML (Aspose,2015). After the usage of this library was terminated a new functionality was implemented to address requirement. This section will provide information on how the new functionality addresses the requirement.</w:t>
      </w:r>
    </w:p>
    <w:p w14:paraId="03E44540" w14:textId="681D545B" w:rsidR="00CC650F" w:rsidRDefault="00142510" w:rsidP="008E1C8C">
      <w:pPr>
        <w:spacing w:line="360" w:lineRule="auto"/>
      </w:pPr>
      <w:r>
        <w:t xml:space="preserve">To address the requirement, </w:t>
      </w:r>
      <w:r w:rsidR="008E1C8C">
        <w:t xml:space="preserve">the </w:t>
      </w:r>
      <w:r w:rsidR="008E1C8C" w:rsidRPr="00D03297">
        <w:rPr>
          <w:noProof/>
        </w:rPr>
        <w:t>new</w:t>
      </w:r>
      <w:r w:rsidR="00D03297">
        <w:rPr>
          <w:noProof/>
        </w:rPr>
        <w:t>ly</w:t>
      </w:r>
      <w:r w:rsidR="008E1C8C">
        <w:t xml:space="preserve"> implemented </w:t>
      </w:r>
      <w:r>
        <w:t>functionality creates a PDF file that contains source code</w:t>
      </w:r>
      <w:r w:rsidR="00CC650F">
        <w:t xml:space="preserve"> extracted from the source files </w:t>
      </w:r>
      <w:r>
        <w:t>saved in the student’s submission folder</w:t>
      </w:r>
      <w:r w:rsidR="00CC650F">
        <w:t>. For this new functionality to successful</w:t>
      </w:r>
      <w:r w:rsidR="0033317B">
        <w:t xml:space="preserve">ly address the requirement, five </w:t>
      </w:r>
      <w:r w:rsidR="00CC650F">
        <w:t>rules must be followed</w:t>
      </w:r>
      <w:r w:rsidR="00C01DE6">
        <w:t>, these are:</w:t>
      </w:r>
    </w:p>
    <w:p w14:paraId="4C51DD13" w14:textId="2306D03F" w:rsidR="00C01DE6" w:rsidRDefault="00EA58F4" w:rsidP="00C01DE6">
      <w:pPr>
        <w:pStyle w:val="ListParagraph"/>
        <w:numPr>
          <w:ilvl w:val="0"/>
          <w:numId w:val="71"/>
        </w:numPr>
        <w:spacing w:line="360" w:lineRule="auto"/>
      </w:pPr>
      <w:r>
        <w:t xml:space="preserve">The student’s submission </w:t>
      </w:r>
      <w:r w:rsidR="00610676">
        <w:t xml:space="preserve">folder </w:t>
      </w:r>
      <w:r>
        <w:t xml:space="preserve">containing source files must be </w:t>
      </w:r>
      <w:r w:rsidR="00610676">
        <w:t xml:space="preserve">named </w:t>
      </w:r>
      <w:r w:rsidR="00610676" w:rsidRPr="00D03297">
        <w:rPr>
          <w:noProof/>
        </w:rPr>
        <w:t>as</w:t>
      </w:r>
      <w:r w:rsidR="00C01DE6">
        <w:t xml:space="preserve"> &lt;NMU_ Module Name _ Assessment Name_ Student Name _Student Number&gt;</w:t>
      </w:r>
      <w:r w:rsidR="00CA5463">
        <w:t xml:space="preserve">, refer to </w:t>
      </w:r>
      <w:r w:rsidR="00CA5463">
        <w:fldChar w:fldCharType="begin"/>
      </w:r>
      <w:r w:rsidR="00CA5463">
        <w:instrText xml:space="preserve"> REF _Ref495508511 \h </w:instrText>
      </w:r>
      <w:r w:rsidR="00CA5463">
        <w:fldChar w:fldCharType="separate"/>
      </w:r>
      <w:r w:rsidR="0083035A">
        <w:t xml:space="preserve">Figure </w:t>
      </w:r>
      <w:r w:rsidR="0083035A">
        <w:rPr>
          <w:noProof/>
        </w:rPr>
        <w:t>5</w:t>
      </w:r>
      <w:r w:rsidR="00CA5463">
        <w:fldChar w:fldCharType="end"/>
      </w:r>
      <w:r w:rsidR="00C01DE6">
        <w:t xml:space="preserve">. </w:t>
      </w:r>
      <w:r w:rsidR="00D03297">
        <w:t>The</w:t>
      </w:r>
      <w:r w:rsidR="00A43FAB">
        <w:t xml:space="preserve"> name of this folder is then used as the name of the new PDF file containing source code.</w:t>
      </w:r>
    </w:p>
    <w:p w14:paraId="091BFAA8" w14:textId="3E354E57" w:rsidR="00C01DE6" w:rsidRDefault="00C01DE6" w:rsidP="00C01DE6">
      <w:pPr>
        <w:pStyle w:val="ListParagraph"/>
        <w:numPr>
          <w:ilvl w:val="0"/>
          <w:numId w:val="71"/>
        </w:numPr>
        <w:spacing w:line="360" w:lineRule="auto"/>
      </w:pPr>
      <w:r>
        <w:t>Th</w:t>
      </w:r>
      <w:r w:rsidR="00F8648F">
        <w:t xml:space="preserve">e </w:t>
      </w:r>
      <w:r w:rsidR="00610676">
        <w:t>source files must be organised in subfolders in the student’s submission folder. For example, if the source files submitted are answers for question 1 then the source files must be saved in a subfolder called “Question 1” or “Q 1”</w:t>
      </w:r>
      <w:r w:rsidR="00CA5463">
        <w:t xml:space="preserve">, this is depicted in </w:t>
      </w:r>
      <w:r w:rsidR="00CA5463">
        <w:fldChar w:fldCharType="begin"/>
      </w:r>
      <w:r w:rsidR="00CA5463">
        <w:instrText xml:space="preserve"> REF _Ref495508511 \h </w:instrText>
      </w:r>
      <w:r w:rsidR="00CA5463">
        <w:fldChar w:fldCharType="separate"/>
      </w:r>
      <w:r w:rsidR="0083035A">
        <w:t xml:space="preserve">Figure </w:t>
      </w:r>
      <w:r w:rsidR="0083035A">
        <w:rPr>
          <w:noProof/>
        </w:rPr>
        <w:t>5</w:t>
      </w:r>
      <w:r w:rsidR="00CA5463">
        <w:fldChar w:fldCharType="end"/>
      </w:r>
      <w:r w:rsidR="00610676">
        <w:t>.</w:t>
      </w:r>
      <w:r w:rsidR="00FF00EA">
        <w:t xml:space="preserve">  Storing the source files this way allows the</w:t>
      </w:r>
      <w:r w:rsidR="00F971C4">
        <w:t xml:space="preserve"> functionality</w:t>
      </w:r>
      <w:r w:rsidR="00FF00EA">
        <w:t xml:space="preserve"> to take</w:t>
      </w:r>
      <w:r w:rsidR="00F971C4">
        <w:t xml:space="preserve"> the subfolder name and make the name a question number for the PDF </w:t>
      </w:r>
      <w:r w:rsidR="00F971C4" w:rsidRPr="00043E16">
        <w:rPr>
          <w:noProof/>
        </w:rPr>
        <w:t>document</w:t>
      </w:r>
      <w:r w:rsidR="00043E16" w:rsidRPr="00043E16">
        <w:rPr>
          <w:noProof/>
        </w:rPr>
        <w:t>,</w:t>
      </w:r>
      <w:r w:rsidR="00D6553C">
        <w:t xml:space="preserve"> before the subfolder name is made a question number the n</w:t>
      </w:r>
      <w:r w:rsidR="00F971C4">
        <w:t>on-numeric characters are removed</w:t>
      </w:r>
      <w:r w:rsidR="00D6553C">
        <w:t>.</w:t>
      </w:r>
      <w:r w:rsidR="00FF00EA">
        <w:t xml:space="preserve"> After the question number has been set the functionality extracts source code from source files </w:t>
      </w:r>
      <w:r w:rsidR="00A46229">
        <w:t xml:space="preserve">and inserts </w:t>
      </w:r>
      <w:r w:rsidR="009508EB">
        <w:t>the code</w:t>
      </w:r>
      <w:r w:rsidR="00A46229">
        <w:t xml:space="preserve"> </w:t>
      </w:r>
      <w:r w:rsidR="00043E16">
        <w:t>in</w:t>
      </w:r>
      <w:r w:rsidR="00A46229" w:rsidRPr="00043E16">
        <w:rPr>
          <w:noProof/>
        </w:rPr>
        <w:t>to</w:t>
      </w:r>
      <w:r w:rsidR="00A46229">
        <w:t xml:space="preserve"> the PDF document.</w:t>
      </w:r>
    </w:p>
    <w:p w14:paraId="06E4B09A" w14:textId="23E51857" w:rsidR="00610676" w:rsidRDefault="00614238" w:rsidP="00C01DE6">
      <w:pPr>
        <w:pStyle w:val="ListParagraph"/>
        <w:numPr>
          <w:ilvl w:val="0"/>
          <w:numId w:val="71"/>
        </w:numPr>
        <w:spacing w:line="360" w:lineRule="auto"/>
      </w:pPr>
      <w:r>
        <w:t xml:space="preserve">The user must ensure that there is a memorandum that has the same number of questions as the </w:t>
      </w:r>
      <w:r w:rsidR="00255241">
        <w:t xml:space="preserve">student’s submission. The memorandum must be named </w:t>
      </w:r>
      <w:r w:rsidR="00255241" w:rsidRPr="00043E16">
        <w:rPr>
          <w:noProof/>
        </w:rPr>
        <w:t>as</w:t>
      </w:r>
      <w:r w:rsidR="00255241">
        <w:t xml:space="preserve"> &lt;NMU_ Memo _Module Name _ Assessment Name&gt;  </w:t>
      </w:r>
      <w:sdt>
        <w:sdtPr>
          <w:id w:val="-367063115"/>
          <w:citation/>
        </w:sdtPr>
        <w:sdtContent>
          <w:r w:rsidR="00255241">
            <w:fldChar w:fldCharType="begin"/>
          </w:r>
          <w:r w:rsidR="00255241">
            <w:rPr>
              <w:lang w:val="en-US"/>
            </w:rPr>
            <w:instrText xml:space="preserve"> CITATION Adr16 \l 1033 </w:instrText>
          </w:r>
          <w:r w:rsidR="00255241">
            <w:fldChar w:fldCharType="separate"/>
          </w:r>
          <w:r w:rsidR="00255241" w:rsidRPr="00255241">
            <w:rPr>
              <w:noProof/>
              <w:lang w:val="en-US"/>
            </w:rPr>
            <w:t>(Wildervanck, 2016)</w:t>
          </w:r>
          <w:r w:rsidR="00255241">
            <w:fldChar w:fldCharType="end"/>
          </w:r>
        </w:sdtContent>
      </w:sdt>
      <w:r w:rsidR="00255241">
        <w:t xml:space="preserve">. </w:t>
      </w:r>
    </w:p>
    <w:p w14:paraId="4F64F577" w14:textId="1590C74C" w:rsidR="00A43FAB" w:rsidRDefault="00255241" w:rsidP="00A43FAB">
      <w:pPr>
        <w:pStyle w:val="ListParagraph"/>
        <w:numPr>
          <w:ilvl w:val="0"/>
          <w:numId w:val="71"/>
        </w:numPr>
        <w:spacing w:line="360" w:lineRule="auto"/>
      </w:pPr>
      <w:r>
        <w:t xml:space="preserve">In the </w:t>
      </w:r>
      <w:r w:rsidR="00A43FAB">
        <w:t>tablet device, the student’s submission folder must be saved in the following path:</w:t>
      </w:r>
      <w:r w:rsidR="00A43FAB">
        <w:rPr>
          <w:noProof/>
        </w:rPr>
        <w:t xml:space="preserve"> MobileAssessmentToolPdfs -&gt; Module Name_Assignment Name Folder -&gt; student’s submission folder</w:t>
      </w:r>
      <w:r w:rsidR="00CA5463">
        <w:rPr>
          <w:noProof/>
        </w:rPr>
        <w:t xml:space="preserve">, refer to </w:t>
      </w:r>
      <w:r w:rsidR="00CA5463">
        <w:rPr>
          <w:noProof/>
        </w:rPr>
        <w:fldChar w:fldCharType="begin"/>
      </w:r>
      <w:r w:rsidR="00CA5463">
        <w:rPr>
          <w:noProof/>
        </w:rPr>
        <w:instrText xml:space="preserve"> REF _Ref495508511 \h </w:instrText>
      </w:r>
      <w:r w:rsidR="00CA5463">
        <w:rPr>
          <w:noProof/>
        </w:rPr>
      </w:r>
      <w:r w:rsidR="00CA5463">
        <w:rPr>
          <w:noProof/>
        </w:rPr>
        <w:fldChar w:fldCharType="separate"/>
      </w:r>
      <w:r w:rsidR="0083035A">
        <w:t xml:space="preserve">Figure </w:t>
      </w:r>
      <w:r w:rsidR="0083035A">
        <w:rPr>
          <w:noProof/>
        </w:rPr>
        <w:t>5</w:t>
      </w:r>
      <w:r w:rsidR="00CA5463">
        <w:rPr>
          <w:noProof/>
        </w:rPr>
        <w:fldChar w:fldCharType="end"/>
      </w:r>
      <w:r w:rsidR="00A43FAB">
        <w:rPr>
          <w:noProof/>
        </w:rPr>
        <w:t>.</w:t>
      </w:r>
    </w:p>
    <w:p w14:paraId="76A99459" w14:textId="22E61A37" w:rsidR="009508EB" w:rsidRDefault="00370B36" w:rsidP="00370B36">
      <w:pPr>
        <w:spacing w:line="360" w:lineRule="auto"/>
      </w:pPr>
      <w:r>
        <w:t>These rules help to ensure that the newly implemented functionality adheres to the question recognition algo</w:t>
      </w:r>
      <w:r w:rsidR="00045D24">
        <w:t xml:space="preserve">rithm. </w:t>
      </w:r>
      <w:proofErr w:type="spellStart"/>
      <w:r w:rsidR="00045D24">
        <w:t>Wildervanck</w:t>
      </w:r>
      <w:proofErr w:type="spellEnd"/>
      <w:r w:rsidR="00045D24">
        <w:t xml:space="preserve"> (2016) defines question recognition as a method whereby </w:t>
      </w:r>
      <w:r w:rsidR="00045D24">
        <w:lastRenderedPageBreak/>
        <w:t>individual questions and answers can be identified from the text and separated from another. Question recognition</w:t>
      </w:r>
      <w:r w:rsidR="00043E16">
        <w:t xml:space="preserve"> also</w:t>
      </w:r>
      <w:r w:rsidR="00045D24">
        <w:t xml:space="preserve"> helps to ensure that the system meets all other system </w:t>
      </w:r>
      <w:r w:rsidR="00045D24" w:rsidRPr="00043E16">
        <w:rPr>
          <w:noProof/>
        </w:rPr>
        <w:t>requirements</w:t>
      </w:r>
      <w:r w:rsidR="00043E16">
        <w:rPr>
          <w:noProof/>
        </w:rPr>
        <w:t>,</w:t>
      </w:r>
      <w:r w:rsidR="00045D24">
        <w:t xml:space="preserve"> for example, assessing and annotating submissions, generating and emailing feedback files </w:t>
      </w:r>
      <w:sdt>
        <w:sdtPr>
          <w:id w:val="-329449870"/>
          <w:citation/>
        </w:sdtPr>
        <w:sdtContent>
          <w:r w:rsidR="00045D24">
            <w:fldChar w:fldCharType="begin"/>
          </w:r>
          <w:r w:rsidR="00045D24">
            <w:rPr>
              <w:lang w:val="en-US"/>
            </w:rPr>
            <w:instrText xml:space="preserve"> CITATION Adr16 \l 1033 </w:instrText>
          </w:r>
          <w:r w:rsidR="00045D24">
            <w:fldChar w:fldCharType="separate"/>
          </w:r>
          <w:r w:rsidR="00045D24" w:rsidRPr="00045D24">
            <w:rPr>
              <w:noProof/>
              <w:lang w:val="en-US"/>
            </w:rPr>
            <w:t>(Wildervanck, 2016)</w:t>
          </w:r>
          <w:r w:rsidR="00045D24">
            <w:fldChar w:fldCharType="end"/>
          </w:r>
        </w:sdtContent>
      </w:sdt>
      <w:r w:rsidR="00045D24">
        <w:t>.</w:t>
      </w:r>
    </w:p>
    <w:p w14:paraId="4105FF72" w14:textId="473EA6D6" w:rsidR="00F465C0" w:rsidRDefault="008E3E91" w:rsidP="00A43FAB">
      <w:pPr>
        <w:spacing w:line="360" w:lineRule="auto"/>
      </w:pPr>
      <w:r>
        <w:rPr>
          <w:noProof/>
          <w:lang w:eastAsia="en-ZA"/>
        </w:rPr>
        <mc:AlternateContent>
          <mc:Choice Requires="wpg">
            <w:drawing>
              <wp:anchor distT="0" distB="0" distL="114300" distR="114300" simplePos="0" relativeHeight="251665408" behindDoc="0" locked="0" layoutInCell="1" allowOverlap="1" wp14:anchorId="6248B098" wp14:editId="0DC67B7B">
                <wp:simplePos x="0" y="0"/>
                <wp:positionH relativeFrom="margin">
                  <wp:align>right</wp:align>
                </wp:positionH>
                <wp:positionV relativeFrom="paragraph">
                  <wp:posOffset>408305</wp:posOffset>
                </wp:positionV>
                <wp:extent cx="6047105" cy="4154170"/>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6047105" cy="4154170"/>
                          <a:chOff x="0" y="0"/>
                          <a:chExt cx="6572250" cy="4154170"/>
                        </a:xfrm>
                      </wpg:grpSpPr>
                      <pic:pic xmlns:pic="http://schemas.openxmlformats.org/drawingml/2006/picture">
                        <pic:nvPicPr>
                          <pic:cNvPr id="7"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572250" cy="3780155"/>
                          </a:xfrm>
                          <a:prstGeom prst="rect">
                            <a:avLst/>
                          </a:prstGeom>
                        </pic:spPr>
                      </pic:pic>
                      <wps:wsp>
                        <wps:cNvPr id="9" name="Text Box 9"/>
                        <wps:cNvSpPr txBox="1"/>
                        <wps:spPr>
                          <a:xfrm>
                            <a:off x="0" y="3838575"/>
                            <a:ext cx="6572250" cy="315595"/>
                          </a:xfrm>
                          <a:prstGeom prst="rect">
                            <a:avLst/>
                          </a:prstGeom>
                          <a:solidFill>
                            <a:prstClr val="white"/>
                          </a:solidFill>
                          <a:ln>
                            <a:noFill/>
                          </a:ln>
                        </wps:spPr>
                        <wps:txbx>
                          <w:txbxContent>
                            <w:p w14:paraId="6F88B252" w14:textId="46F8A8E7" w:rsidR="00D03297" w:rsidRPr="00A33E79" w:rsidRDefault="00D03297" w:rsidP="00CA5463">
                              <w:pPr>
                                <w:pStyle w:val="Caption"/>
                                <w:rPr>
                                  <w:noProof/>
                                  <w:sz w:val="24"/>
                                  <w:szCs w:val="24"/>
                                </w:rPr>
                              </w:pPr>
                              <w:bookmarkStart w:id="10" w:name="_Ref495508511"/>
                              <w:r>
                                <w:t xml:space="preserve">Figure </w:t>
                              </w:r>
                              <w:fldSimple w:instr=" SEQ Figure \* ARABIC ">
                                <w:r w:rsidR="0083035A">
                                  <w:rPr>
                                    <w:noProof/>
                                  </w:rPr>
                                  <w:t>5</w:t>
                                </w:r>
                              </w:fldSimple>
                              <w:bookmarkEnd w:id="10"/>
                              <w:r>
                                <w:t>: Student’s submission folder containing source fi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248B098" id="Group 10" o:spid="_x0000_s1036" style="position:absolute;left:0;text-align:left;margin-left:424.95pt;margin-top:32.15pt;width:476.15pt;height:327.1pt;z-index:251665408;mso-position-horizontal:right;mso-position-horizontal-relative:margin;mso-width-relative:margin" coordsize="65722,415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">
                <v:shape id="Picture 7" o:spid="_x0000_s1037" type="#_x0000_t75" style="position:absolute;width:65722;height:378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">
                  <v:imagedata r:id="rId19" o:title=""/>
                </v:shape>
                <v:shape id="Text Box 9" o:spid="_x0000_s1038" type="#_x0000_t202" style="position:absolute;top:38385;width:65722;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" stroked="f">
                  <v:textbox inset="0,0,0,0">
                    <w:txbxContent>
                      <w:p w14:paraId="6F88B252" w14:textId="46F8A8E7" w:rsidR="00D03297" w:rsidRPr="00A33E79" w:rsidRDefault="00D03297" w:rsidP="00CA5463">
                        <w:pPr>
                          <w:pStyle w:val="Caption"/>
                          <w:rPr>
                            <w:noProof/>
                            <w:sz w:val="24"/>
                            <w:szCs w:val="24"/>
                          </w:rPr>
                        </w:pPr>
                        <w:bookmarkStart w:id="11" w:name="_Ref495508511"/>
                        <w:r>
                          <w:t xml:space="preserve">Figure </w:t>
                        </w:r>
                        <w:fldSimple w:instr=" SEQ Figure \* ARABIC ">
                          <w:r w:rsidR="0083035A">
                            <w:rPr>
                              <w:noProof/>
                            </w:rPr>
                            <w:t>5</w:t>
                          </w:r>
                        </w:fldSimple>
                        <w:bookmarkEnd w:id="11"/>
                        <w:r>
                          <w:t>: Student’s submission folder containing source files</w:t>
                        </w:r>
                      </w:p>
                    </w:txbxContent>
                  </v:textbox>
                </v:shape>
                <w10:wrap type="square" anchorx="margin"/>
              </v:group>
            </w:pict>
          </mc:Fallback>
        </mc:AlternateContent>
      </w:r>
    </w:p>
    <w:p w14:paraId="76BD8C4A" w14:textId="2AF9ABC0" w:rsidR="00F465C0" w:rsidRDefault="00F465C0" w:rsidP="00F465C0">
      <w:pPr>
        <w:spacing w:line="360" w:lineRule="auto"/>
      </w:pPr>
    </w:p>
    <w:p w14:paraId="107AF09A" w14:textId="77777777" w:rsidR="00F465C0" w:rsidRDefault="00F465C0" w:rsidP="00F465C0">
      <w:pPr>
        <w:spacing w:line="360" w:lineRule="auto"/>
      </w:pPr>
    </w:p>
    <w:p w14:paraId="2E7C48C7" w14:textId="40D2EC3C" w:rsidR="00667E9B" w:rsidRPr="00964B8E" w:rsidRDefault="00667E9B" w:rsidP="00EC5F74">
      <w:pPr>
        <w:pStyle w:val="Heading1"/>
        <w:numPr>
          <w:ilvl w:val="0"/>
          <w:numId w:val="43"/>
        </w:numPr>
        <w:spacing w:line="360" w:lineRule="auto"/>
        <w:jc w:val="both"/>
      </w:pPr>
      <w:bookmarkStart w:id="12" w:name="_Ref495626937"/>
      <w:r w:rsidRPr="00964B8E">
        <w:t>Evaluate Artefact</w:t>
      </w:r>
      <w:bookmarkEnd w:id="12"/>
      <w:r w:rsidRPr="00964B8E">
        <w:t xml:space="preserve"> </w:t>
      </w:r>
    </w:p>
    <w:p w14:paraId="7100D88D" w14:textId="2918F934" w:rsidR="00667E9B" w:rsidRDefault="00667E9B" w:rsidP="00EC5F74">
      <w:pPr>
        <w:spacing w:line="360" w:lineRule="auto"/>
        <w:rPr>
          <w:noProof/>
          <w:lang w:val="en-US"/>
        </w:rPr>
      </w:pPr>
      <w:r w:rsidRPr="00394A09">
        <w:rPr>
          <w:lang w:val="en-US"/>
        </w:rPr>
        <w:t xml:space="preserve">This section focuses on the fifth phase of the design science research methodology, which is, evaluate artefact. According to </w:t>
      </w:r>
      <w:r w:rsidRPr="00394A09">
        <w:rPr>
          <w:noProof/>
          <w:lang w:val="en-US"/>
        </w:rPr>
        <w:t>Johannesson &amp; Perjons (2012),</w:t>
      </w:r>
      <w:r>
        <w:rPr>
          <w:noProof/>
          <w:lang w:val="en-US"/>
        </w:rPr>
        <w:t xml:space="preserve"> in this phase researchers are </w:t>
      </w:r>
      <w:r w:rsidRPr="00CD320C">
        <w:rPr>
          <w:noProof/>
          <w:lang w:val="en-US"/>
        </w:rPr>
        <w:t>most</w:t>
      </w:r>
      <w:r>
        <w:rPr>
          <w:noProof/>
          <w:lang w:val="en-US"/>
        </w:rPr>
        <w:t xml:space="preserve"> interested in finding out how well can the developed activity solve the explicated</w:t>
      </w:r>
      <w:r w:rsidR="008E3F40">
        <w:rPr>
          <w:noProof/>
          <w:lang w:val="en-US"/>
        </w:rPr>
        <w:t xml:space="preserve"> </w:t>
      </w:r>
      <w:r>
        <w:rPr>
          <w:noProof/>
          <w:lang w:val="en-US"/>
        </w:rPr>
        <w:t xml:space="preserve">problem and the researchers also want to know the degree in which the developed </w:t>
      </w:r>
      <w:r w:rsidRPr="00CD320C">
        <w:rPr>
          <w:noProof/>
          <w:lang w:val="en-US"/>
        </w:rPr>
        <w:t>artefact</w:t>
      </w:r>
      <w:r>
        <w:rPr>
          <w:noProof/>
          <w:lang w:val="en-US"/>
        </w:rPr>
        <w:t xml:space="preserve"> meets the defined </w:t>
      </w:r>
      <w:r>
        <w:rPr>
          <w:noProof/>
          <w:lang w:val="en-US"/>
        </w:rPr>
        <w:lastRenderedPageBreak/>
        <w:t>requirements.</w:t>
      </w:r>
      <w:r w:rsidRPr="00394A09">
        <w:rPr>
          <w:noProof/>
          <w:lang w:val="en-US"/>
        </w:rPr>
        <w:t xml:space="preserve"> The main output of this activity is an evaluated activity, together with information that describes how well the developed </w:t>
      </w:r>
      <w:r w:rsidRPr="00CD320C">
        <w:rPr>
          <w:noProof/>
          <w:lang w:val="en-US"/>
        </w:rPr>
        <w:t>ar</w:t>
      </w:r>
      <w:r w:rsidR="00CD320C">
        <w:rPr>
          <w:noProof/>
          <w:lang w:val="en-US"/>
        </w:rPr>
        <w:t>te</w:t>
      </w:r>
      <w:r w:rsidRPr="00CD320C">
        <w:rPr>
          <w:noProof/>
          <w:lang w:val="en-US"/>
        </w:rPr>
        <w:t>fact</w:t>
      </w:r>
      <w:r w:rsidRPr="00394A09">
        <w:rPr>
          <w:noProof/>
          <w:lang w:val="en-US"/>
        </w:rPr>
        <w:t xml:space="preserve"> works and why.</w:t>
      </w:r>
    </w:p>
    <w:p w14:paraId="48808665" w14:textId="77777777" w:rsidR="00667E9B" w:rsidRDefault="00667E9B" w:rsidP="00EC5F74">
      <w:pPr>
        <w:spacing w:line="360" w:lineRule="auto"/>
        <w:rPr>
          <w:noProof/>
          <w:lang w:val="en-US"/>
        </w:rPr>
      </w:pPr>
      <w:r>
        <w:rPr>
          <w:noProof/>
          <w:lang w:val="en-US"/>
        </w:rPr>
        <w:t xml:space="preserve">The Evaluate artefact phase is made up of two subactivities, namely: </w:t>
      </w:r>
    </w:p>
    <w:p w14:paraId="05B09D32" w14:textId="77777777" w:rsidR="00667E9B" w:rsidRDefault="00667E9B" w:rsidP="00EC5F74">
      <w:pPr>
        <w:pStyle w:val="ListParagraph"/>
        <w:numPr>
          <w:ilvl w:val="0"/>
          <w:numId w:val="34"/>
        </w:numPr>
        <w:spacing w:before="0" w:after="160" w:line="360" w:lineRule="auto"/>
        <w:rPr>
          <w:lang w:val="en-US"/>
        </w:rPr>
      </w:pPr>
      <w:r>
        <w:rPr>
          <w:lang w:val="en-US"/>
        </w:rPr>
        <w:t>Choose Evaluating strategy: Determines how the evaluation is to be conducted</w:t>
      </w:r>
    </w:p>
    <w:p w14:paraId="638B4C19" w14:textId="77777777" w:rsidR="00667E9B" w:rsidRDefault="00667E9B" w:rsidP="00EC5F74">
      <w:pPr>
        <w:pStyle w:val="ListParagraph"/>
        <w:numPr>
          <w:ilvl w:val="0"/>
          <w:numId w:val="34"/>
        </w:numPr>
        <w:spacing w:before="0" w:after="160" w:line="360" w:lineRule="auto"/>
        <w:rPr>
          <w:lang w:val="en-US"/>
        </w:rPr>
      </w:pPr>
      <w:r>
        <w:rPr>
          <w:lang w:val="en-US"/>
        </w:rPr>
        <w:t>Carry out the evaluation: Performing the actual evaluation</w:t>
      </w:r>
      <w:sdt>
        <w:sdtPr>
          <w:rPr>
            <w:lang w:val="en-US"/>
          </w:rPr>
          <w:id w:val="-784350630"/>
          <w:citation/>
        </w:sdtPr>
        <w:sdtContent>
          <w:r>
            <w:rPr>
              <w:lang w:val="en-US"/>
            </w:rPr>
            <w:fldChar w:fldCharType="begin"/>
          </w:r>
          <w:r>
            <w:rPr>
              <w:lang w:val="en-US"/>
            </w:rPr>
            <w:instrText xml:space="preserve"> CITATION Joh12 \l 1033 </w:instrText>
          </w:r>
          <w:r>
            <w:rPr>
              <w:lang w:val="en-US"/>
            </w:rPr>
            <w:fldChar w:fldCharType="separate"/>
          </w:r>
          <w:r>
            <w:rPr>
              <w:noProof/>
              <w:lang w:val="en-US"/>
            </w:rPr>
            <w:t xml:space="preserve"> </w:t>
          </w:r>
          <w:r w:rsidRPr="00D83905">
            <w:rPr>
              <w:noProof/>
              <w:lang w:val="en-US"/>
            </w:rPr>
            <w:t>(Johannesson &amp; Perjons, 2012)</w:t>
          </w:r>
          <w:r>
            <w:rPr>
              <w:lang w:val="en-US"/>
            </w:rPr>
            <w:fldChar w:fldCharType="end"/>
          </w:r>
        </w:sdtContent>
      </w:sdt>
      <w:r>
        <w:rPr>
          <w:lang w:val="en-US"/>
        </w:rPr>
        <w:t>.</w:t>
      </w:r>
    </w:p>
    <w:p w14:paraId="71F3391D" w14:textId="2B987AD0" w:rsidR="00667E9B" w:rsidRPr="00667E9B" w:rsidRDefault="00667E9B" w:rsidP="00EC5F74">
      <w:pPr>
        <w:pStyle w:val="Heading2"/>
        <w:numPr>
          <w:ilvl w:val="1"/>
          <w:numId w:val="43"/>
        </w:numPr>
        <w:spacing w:line="360" w:lineRule="auto"/>
        <w:jc w:val="both"/>
        <w:rPr>
          <w:sz w:val="24"/>
        </w:rPr>
      </w:pPr>
      <w:r w:rsidRPr="00667E9B">
        <w:rPr>
          <w:sz w:val="24"/>
        </w:rPr>
        <w:t>Choose Evaluation Strategy</w:t>
      </w:r>
    </w:p>
    <w:p w14:paraId="1AE30C2B" w14:textId="7DC43BB0" w:rsidR="00667E9B" w:rsidRDefault="00667E9B" w:rsidP="00EC5F74">
      <w:pPr>
        <w:spacing w:line="360" w:lineRule="auto"/>
        <w:rPr>
          <w:noProof/>
          <w:lang w:val="en-US"/>
        </w:rPr>
      </w:pPr>
      <w:r w:rsidRPr="00394A09">
        <w:rPr>
          <w:noProof/>
          <w:lang w:val="en-US"/>
        </w:rPr>
        <w:t>Johannesson &amp; Perjons (2012)</w:t>
      </w:r>
      <w:r>
        <w:rPr>
          <w:noProof/>
          <w:lang w:val="en-US"/>
        </w:rPr>
        <w:t xml:space="preserve"> further argue that there are two strategies that can be used to evaluate an artefact, namely, </w:t>
      </w:r>
      <w:r w:rsidRPr="00CD320C">
        <w:rPr>
          <w:noProof/>
          <w:lang w:val="en-US"/>
        </w:rPr>
        <w:t>ex</w:t>
      </w:r>
      <w:r w:rsidR="00CD320C">
        <w:rPr>
          <w:noProof/>
          <w:lang w:val="en-US"/>
        </w:rPr>
        <w:t>-</w:t>
      </w:r>
      <w:r w:rsidRPr="00CD320C">
        <w:rPr>
          <w:noProof/>
          <w:lang w:val="en-US"/>
        </w:rPr>
        <w:t>ante</w:t>
      </w:r>
      <w:r>
        <w:rPr>
          <w:noProof/>
          <w:lang w:val="en-US"/>
        </w:rPr>
        <w:t xml:space="preserve"> evaluation and </w:t>
      </w:r>
      <w:r w:rsidRPr="00CD320C">
        <w:rPr>
          <w:noProof/>
          <w:lang w:val="en-US"/>
        </w:rPr>
        <w:t>ex</w:t>
      </w:r>
      <w:r w:rsidR="00CD320C">
        <w:rPr>
          <w:noProof/>
          <w:lang w:val="en-US"/>
        </w:rPr>
        <w:t>-</w:t>
      </w:r>
      <w:r w:rsidRPr="00CD320C">
        <w:rPr>
          <w:noProof/>
          <w:lang w:val="en-US"/>
        </w:rPr>
        <w:t>post</w:t>
      </w:r>
      <w:r>
        <w:rPr>
          <w:noProof/>
          <w:lang w:val="en-US"/>
        </w:rPr>
        <w:t xml:space="preserve"> evaluation. In an </w:t>
      </w:r>
      <w:r w:rsidRPr="00CD320C">
        <w:rPr>
          <w:noProof/>
          <w:lang w:val="en-US"/>
        </w:rPr>
        <w:t>ex</w:t>
      </w:r>
      <w:r w:rsidR="00CD320C">
        <w:rPr>
          <w:noProof/>
          <w:lang w:val="en-US"/>
        </w:rPr>
        <w:t>-</w:t>
      </w:r>
      <w:r w:rsidRPr="00CD320C">
        <w:rPr>
          <w:noProof/>
          <w:lang w:val="en-US"/>
        </w:rPr>
        <w:t>ante</w:t>
      </w:r>
      <w:r>
        <w:rPr>
          <w:noProof/>
          <w:lang w:val="en-US"/>
        </w:rPr>
        <w:t xml:space="preserve"> </w:t>
      </w:r>
      <w:r w:rsidRPr="00043E16">
        <w:rPr>
          <w:noProof/>
          <w:lang w:val="en-US"/>
        </w:rPr>
        <w:t>evalu</w:t>
      </w:r>
      <w:r w:rsidR="00CD320C" w:rsidRPr="00043E16">
        <w:rPr>
          <w:noProof/>
          <w:lang w:val="en-US"/>
        </w:rPr>
        <w:t>a</w:t>
      </w:r>
      <w:r w:rsidRPr="00043E16">
        <w:rPr>
          <w:noProof/>
          <w:lang w:val="en-US"/>
        </w:rPr>
        <w:t>tion</w:t>
      </w:r>
      <w:r w:rsidR="00043E16">
        <w:rPr>
          <w:noProof/>
          <w:lang w:val="en-US"/>
        </w:rPr>
        <w:t>,</w:t>
      </w:r>
      <w:r>
        <w:rPr>
          <w:noProof/>
          <w:lang w:val="en-US"/>
        </w:rPr>
        <w:t xml:space="preserve"> the artefact is evaluated without being used. The </w:t>
      </w:r>
      <w:r w:rsidRPr="00CD320C">
        <w:rPr>
          <w:noProof/>
          <w:lang w:val="en-US"/>
        </w:rPr>
        <w:t>ex</w:t>
      </w:r>
      <w:r w:rsidR="00CD320C">
        <w:rPr>
          <w:noProof/>
          <w:lang w:val="en-US"/>
        </w:rPr>
        <w:t>-</w:t>
      </w:r>
      <w:r w:rsidRPr="00CD320C">
        <w:rPr>
          <w:noProof/>
          <w:lang w:val="en-US"/>
        </w:rPr>
        <w:t>post</w:t>
      </w:r>
      <w:r>
        <w:rPr>
          <w:noProof/>
          <w:lang w:val="en-US"/>
        </w:rPr>
        <w:t xml:space="preserve"> </w:t>
      </w:r>
      <w:r w:rsidRPr="00CD320C">
        <w:rPr>
          <w:noProof/>
          <w:lang w:val="en-US"/>
        </w:rPr>
        <w:t>evaluation</w:t>
      </w:r>
      <w:r w:rsidR="00CD320C">
        <w:rPr>
          <w:noProof/>
          <w:lang w:val="en-US"/>
        </w:rPr>
        <w:t>,</w:t>
      </w:r>
      <w:r>
        <w:rPr>
          <w:noProof/>
          <w:lang w:val="en-US"/>
        </w:rPr>
        <w:t xml:space="preserve"> on the other hand, requires the artefact to be utilised. For evaluating the Mobile assessment and annotation tool app, the researchers will </w:t>
      </w:r>
      <w:r w:rsidR="00043E16">
        <w:rPr>
          <w:noProof/>
          <w:lang w:val="en-US"/>
        </w:rPr>
        <w:t xml:space="preserve">evaluate in the </w:t>
      </w:r>
      <w:r w:rsidRPr="00043E16">
        <w:rPr>
          <w:noProof/>
          <w:lang w:val="en-US"/>
        </w:rPr>
        <w:t>ex</w:t>
      </w:r>
      <w:r w:rsidR="00CD320C" w:rsidRPr="00043E16">
        <w:rPr>
          <w:noProof/>
          <w:lang w:val="en-US"/>
        </w:rPr>
        <w:t>-</w:t>
      </w:r>
      <w:r w:rsidRPr="00043E16">
        <w:rPr>
          <w:noProof/>
          <w:lang w:val="en-US"/>
        </w:rPr>
        <w:t>post</w:t>
      </w:r>
      <w:r>
        <w:rPr>
          <w:noProof/>
          <w:lang w:val="en-US"/>
        </w:rPr>
        <w:t xml:space="preserve"> evaluation. </w:t>
      </w:r>
      <w:r w:rsidR="000D1FD9">
        <w:rPr>
          <w:noProof/>
          <w:lang w:val="en-US"/>
        </w:rPr>
        <w:t>Evaluating in</w:t>
      </w:r>
      <w:r>
        <w:rPr>
          <w:noProof/>
          <w:lang w:val="en-US"/>
        </w:rPr>
        <w:t xml:space="preserve"> </w:t>
      </w:r>
      <w:r w:rsidRPr="00CD320C">
        <w:rPr>
          <w:noProof/>
          <w:lang w:val="en-US"/>
        </w:rPr>
        <w:t>ex</w:t>
      </w:r>
      <w:r w:rsidR="00CD320C">
        <w:rPr>
          <w:noProof/>
          <w:lang w:val="en-US"/>
        </w:rPr>
        <w:t>-</w:t>
      </w:r>
      <w:r w:rsidRPr="00CD320C">
        <w:rPr>
          <w:noProof/>
          <w:lang w:val="en-US"/>
        </w:rPr>
        <w:t>post</w:t>
      </w:r>
      <w:r>
        <w:rPr>
          <w:noProof/>
          <w:lang w:val="en-US"/>
        </w:rPr>
        <w:t xml:space="preserve"> evaluation </w:t>
      </w:r>
      <w:r w:rsidRPr="00CD320C">
        <w:rPr>
          <w:noProof/>
          <w:lang w:val="en-US"/>
        </w:rPr>
        <w:t>strategy will</w:t>
      </w:r>
      <w:r>
        <w:rPr>
          <w:noProof/>
          <w:lang w:val="en-US"/>
        </w:rPr>
        <w:t xml:space="preserve"> help the researcher to evaluate the usability, </w:t>
      </w:r>
      <w:r w:rsidRPr="00CD320C">
        <w:rPr>
          <w:noProof/>
          <w:lang w:val="en-US"/>
        </w:rPr>
        <w:t>comprehens</w:t>
      </w:r>
      <w:r w:rsidR="00CD320C">
        <w:rPr>
          <w:noProof/>
          <w:lang w:val="en-US"/>
        </w:rPr>
        <w:t>i</w:t>
      </w:r>
      <w:r w:rsidRPr="00CD320C">
        <w:rPr>
          <w:noProof/>
          <w:lang w:val="en-US"/>
        </w:rPr>
        <w:t>bility</w:t>
      </w:r>
      <w:r>
        <w:rPr>
          <w:noProof/>
          <w:lang w:val="en-US"/>
        </w:rPr>
        <w:t xml:space="preserve"> and </w:t>
      </w:r>
      <w:r w:rsidRPr="00CD320C">
        <w:rPr>
          <w:noProof/>
          <w:lang w:val="en-US"/>
        </w:rPr>
        <w:t>learnabil</w:t>
      </w:r>
      <w:r w:rsidR="00CD320C">
        <w:rPr>
          <w:noProof/>
          <w:lang w:val="en-US"/>
        </w:rPr>
        <w:t>i</w:t>
      </w:r>
      <w:r w:rsidRPr="00CD320C">
        <w:rPr>
          <w:noProof/>
          <w:lang w:val="en-US"/>
        </w:rPr>
        <w:t>ty</w:t>
      </w:r>
      <w:r>
        <w:rPr>
          <w:noProof/>
          <w:lang w:val="en-US"/>
        </w:rPr>
        <w:t xml:space="preserve"> of the artefact.</w:t>
      </w:r>
    </w:p>
    <w:p w14:paraId="13568033" w14:textId="012AAD8D" w:rsidR="00667E9B" w:rsidRDefault="00667E9B" w:rsidP="00EC5F74">
      <w:pPr>
        <w:spacing w:line="360" w:lineRule="auto"/>
        <w:rPr>
          <w:noProof/>
          <w:lang w:val="en-US"/>
        </w:rPr>
      </w:pPr>
      <w:r>
        <w:rPr>
          <w:noProof/>
          <w:lang w:val="en-US"/>
        </w:rPr>
        <w:t>For the evaluation of this artefact, the researcher will make use</w:t>
      </w:r>
      <w:r w:rsidR="001E10D1">
        <w:rPr>
          <w:noProof/>
          <w:lang w:val="en-US"/>
        </w:rPr>
        <w:t xml:space="preserve"> of a survey research strategy, and the data generation method </w:t>
      </w:r>
      <w:r w:rsidR="008C70AF">
        <w:rPr>
          <w:noProof/>
          <w:lang w:val="en-US"/>
        </w:rPr>
        <w:t xml:space="preserve">to be used is a </w:t>
      </w:r>
      <w:r w:rsidR="008C70AF" w:rsidRPr="00AB0858">
        <w:rPr>
          <w:noProof/>
          <w:lang w:val="en-US"/>
        </w:rPr>
        <w:t>question</w:t>
      </w:r>
      <w:r w:rsidR="000274F5" w:rsidRPr="00AB0858">
        <w:rPr>
          <w:noProof/>
          <w:lang w:val="en-US"/>
        </w:rPr>
        <w:t>n</w:t>
      </w:r>
      <w:r w:rsidR="008C70AF" w:rsidRPr="00AB0858">
        <w:rPr>
          <w:noProof/>
          <w:lang w:val="en-US"/>
        </w:rPr>
        <w:t>air</w:t>
      </w:r>
      <w:r w:rsidR="00AB0858">
        <w:rPr>
          <w:noProof/>
          <w:lang w:val="en-US"/>
        </w:rPr>
        <w:t>e</w:t>
      </w:r>
      <w:r w:rsidR="008C70AF">
        <w:rPr>
          <w:noProof/>
          <w:lang w:val="en-US"/>
        </w:rPr>
        <w:t xml:space="preserve">. </w:t>
      </w:r>
      <w:r w:rsidRPr="00D72BF3">
        <w:rPr>
          <w:noProof/>
          <w:lang w:val="en-US"/>
        </w:rPr>
        <w:t>Researc</w:t>
      </w:r>
      <w:r>
        <w:rPr>
          <w:noProof/>
          <w:lang w:val="en-US"/>
        </w:rPr>
        <w:t>h Methods</w:t>
      </w:r>
      <w:r w:rsidR="008C70AF">
        <w:rPr>
          <w:noProof/>
          <w:lang w:val="en-US"/>
        </w:rPr>
        <w:t xml:space="preserve"> Knowledge Base (2006), </w:t>
      </w:r>
      <w:r>
        <w:rPr>
          <w:noProof/>
          <w:lang w:val="en-US"/>
        </w:rPr>
        <w:t xml:space="preserve">defines a </w:t>
      </w:r>
      <w:r w:rsidRPr="00CD320C">
        <w:rPr>
          <w:noProof/>
          <w:lang w:val="en-US"/>
        </w:rPr>
        <w:t>question</w:t>
      </w:r>
      <w:r w:rsidR="00CD320C">
        <w:rPr>
          <w:noProof/>
          <w:lang w:val="en-US"/>
        </w:rPr>
        <w:t>naire</w:t>
      </w:r>
      <w:r>
        <w:rPr>
          <w:noProof/>
          <w:lang w:val="en-US"/>
        </w:rPr>
        <w:t xml:space="preserve"> as a simple paper and pencil based instrument completed by respondents. The</w:t>
      </w:r>
      <w:r w:rsidR="008C70AF">
        <w:rPr>
          <w:noProof/>
          <w:lang w:val="en-US"/>
        </w:rPr>
        <w:t xml:space="preserve"> main reason for choosing a questionnaire as a </w:t>
      </w:r>
      <w:r>
        <w:rPr>
          <w:noProof/>
          <w:lang w:val="en-US"/>
        </w:rPr>
        <w:t>data generation method</w:t>
      </w:r>
      <w:r w:rsidR="008C70AF">
        <w:rPr>
          <w:noProof/>
          <w:lang w:val="en-US"/>
        </w:rPr>
        <w:t xml:space="preserve"> for the survey it is because of the advantages it offers, these are:</w:t>
      </w:r>
    </w:p>
    <w:p w14:paraId="056967D2" w14:textId="77777777" w:rsidR="00667E9B" w:rsidRDefault="00667E9B" w:rsidP="00EC5F74">
      <w:pPr>
        <w:pStyle w:val="ListParagraph"/>
        <w:numPr>
          <w:ilvl w:val="0"/>
          <w:numId w:val="35"/>
        </w:numPr>
        <w:spacing w:before="0" w:after="160" w:line="360" w:lineRule="auto"/>
        <w:rPr>
          <w:noProof/>
          <w:lang w:val="en-US"/>
        </w:rPr>
      </w:pPr>
      <w:r>
        <w:rPr>
          <w:noProof/>
          <w:lang w:val="en-US"/>
        </w:rPr>
        <w:t>Low costs</w:t>
      </w:r>
    </w:p>
    <w:p w14:paraId="37C086BB" w14:textId="4EDB2DA2" w:rsidR="00667E9B" w:rsidRDefault="00FC6D39" w:rsidP="00EC5F74">
      <w:pPr>
        <w:pStyle w:val="ListParagraph"/>
        <w:numPr>
          <w:ilvl w:val="0"/>
          <w:numId w:val="35"/>
        </w:numPr>
        <w:spacing w:before="0" w:after="160" w:line="360" w:lineRule="auto"/>
        <w:rPr>
          <w:noProof/>
          <w:lang w:val="en-US"/>
        </w:rPr>
      </w:pPr>
      <w:r>
        <w:rPr>
          <w:noProof/>
          <w:lang w:val="en-US"/>
        </w:rPr>
        <w:t xml:space="preserve">Makes gathering data </w:t>
      </w:r>
      <w:r w:rsidRPr="00AB0858">
        <w:rPr>
          <w:noProof/>
          <w:lang w:val="en-US"/>
        </w:rPr>
        <w:t>conv</w:t>
      </w:r>
      <w:r w:rsidR="00AB0858">
        <w:rPr>
          <w:noProof/>
          <w:lang w:val="en-US"/>
        </w:rPr>
        <w:t>e</w:t>
      </w:r>
      <w:r w:rsidRPr="00AB0858">
        <w:rPr>
          <w:noProof/>
          <w:lang w:val="en-US"/>
        </w:rPr>
        <w:t>nient</w:t>
      </w:r>
      <w:r>
        <w:rPr>
          <w:noProof/>
          <w:lang w:val="en-US"/>
        </w:rPr>
        <w:t xml:space="preserve"> </w:t>
      </w:r>
    </w:p>
    <w:p w14:paraId="6FFD8A8C" w14:textId="6A263ECE" w:rsidR="00667E9B" w:rsidRDefault="00FC6D39" w:rsidP="00EC5F74">
      <w:pPr>
        <w:pStyle w:val="ListParagraph"/>
        <w:numPr>
          <w:ilvl w:val="0"/>
          <w:numId w:val="35"/>
        </w:numPr>
        <w:spacing w:before="0" w:after="160" w:line="360" w:lineRule="auto"/>
        <w:rPr>
          <w:noProof/>
          <w:lang w:val="en-US"/>
        </w:rPr>
      </w:pPr>
      <w:r w:rsidRPr="00AB0858">
        <w:rPr>
          <w:noProof/>
          <w:lang w:val="en-US"/>
        </w:rPr>
        <w:t>Provi</w:t>
      </w:r>
      <w:r w:rsidR="00AB0858">
        <w:rPr>
          <w:noProof/>
          <w:lang w:val="en-US"/>
        </w:rPr>
        <w:t>d</w:t>
      </w:r>
      <w:r w:rsidRPr="00AB0858">
        <w:rPr>
          <w:noProof/>
          <w:lang w:val="en-US"/>
        </w:rPr>
        <w:t>es</w:t>
      </w:r>
      <w:r>
        <w:rPr>
          <w:noProof/>
          <w:lang w:val="en-US"/>
        </w:rPr>
        <w:t xml:space="preserve"> accurate</w:t>
      </w:r>
      <w:r w:rsidR="00667E9B">
        <w:rPr>
          <w:noProof/>
          <w:lang w:val="en-US"/>
        </w:rPr>
        <w:t xml:space="preserve"> </w:t>
      </w:r>
      <w:r>
        <w:rPr>
          <w:noProof/>
          <w:lang w:val="en-US"/>
        </w:rPr>
        <w:t>findings</w:t>
      </w:r>
    </w:p>
    <w:p w14:paraId="6CB91C29" w14:textId="12412D84" w:rsidR="00667E9B" w:rsidRDefault="00FC6D39" w:rsidP="00EC5F74">
      <w:pPr>
        <w:pStyle w:val="ListParagraph"/>
        <w:numPr>
          <w:ilvl w:val="0"/>
          <w:numId w:val="35"/>
        </w:numPr>
        <w:spacing w:before="0" w:after="160" w:line="360" w:lineRule="auto"/>
        <w:rPr>
          <w:noProof/>
          <w:lang w:val="en-US"/>
        </w:rPr>
      </w:pPr>
      <w:r>
        <w:rPr>
          <w:noProof/>
          <w:lang w:val="en-US"/>
        </w:rPr>
        <w:t xml:space="preserve">There is little or no </w:t>
      </w:r>
      <w:r w:rsidRPr="00AB0858">
        <w:rPr>
          <w:noProof/>
          <w:lang w:val="en-US"/>
        </w:rPr>
        <w:t>resea</w:t>
      </w:r>
      <w:r w:rsidR="00AB0858">
        <w:rPr>
          <w:noProof/>
          <w:lang w:val="en-US"/>
        </w:rPr>
        <w:t>r</w:t>
      </w:r>
      <w:r w:rsidRPr="00AB0858">
        <w:rPr>
          <w:noProof/>
          <w:lang w:val="en-US"/>
        </w:rPr>
        <w:t>cher</w:t>
      </w:r>
      <w:r>
        <w:rPr>
          <w:noProof/>
          <w:lang w:val="en-US"/>
        </w:rPr>
        <w:t xml:space="preserve"> </w:t>
      </w:r>
      <w:r w:rsidRPr="00AB0858">
        <w:rPr>
          <w:noProof/>
          <w:lang w:val="en-US"/>
        </w:rPr>
        <w:t>bias</w:t>
      </w:r>
      <w:r w:rsidR="00AB0858">
        <w:rPr>
          <w:noProof/>
          <w:lang w:val="en-US"/>
        </w:rPr>
        <w:t>e</w:t>
      </w:r>
      <w:r w:rsidRPr="00AB0858">
        <w:rPr>
          <w:noProof/>
          <w:lang w:val="en-US"/>
        </w:rPr>
        <w:t>s</w:t>
      </w:r>
    </w:p>
    <w:p w14:paraId="147A421D" w14:textId="00E8CFC0" w:rsidR="00667E9B" w:rsidRDefault="00FC6D39" w:rsidP="00EC5F74">
      <w:pPr>
        <w:pStyle w:val="ListParagraph"/>
        <w:numPr>
          <w:ilvl w:val="0"/>
          <w:numId w:val="35"/>
        </w:numPr>
        <w:spacing w:before="0" w:after="160" w:line="360" w:lineRule="auto"/>
        <w:rPr>
          <w:lang w:val="en-US"/>
        </w:rPr>
      </w:pPr>
      <w:r>
        <w:rPr>
          <w:noProof/>
          <w:lang w:val="en-US"/>
        </w:rPr>
        <w:t xml:space="preserve">It is easy to find results that are statistically important </w:t>
      </w:r>
      <w:r w:rsidR="00667E9B">
        <w:rPr>
          <w:noProof/>
          <w:lang w:val="en-US"/>
        </w:rPr>
        <w:t xml:space="preserve"> </w:t>
      </w:r>
      <w:sdt>
        <w:sdtPr>
          <w:rPr>
            <w:noProof/>
            <w:lang w:val="en-US"/>
          </w:rPr>
          <w:id w:val="2114625436"/>
          <w:citation/>
        </w:sdtPr>
        <w:sdtContent>
          <w:r>
            <w:rPr>
              <w:noProof/>
              <w:lang w:val="en-US"/>
            </w:rPr>
            <w:fldChar w:fldCharType="begin"/>
          </w:r>
          <w:r>
            <w:rPr>
              <w:noProof/>
              <w:lang w:val="en-US"/>
            </w:rPr>
            <w:instrText xml:space="preserve"> CITATION Exp17 \l 1033 </w:instrText>
          </w:r>
          <w:r>
            <w:rPr>
              <w:noProof/>
              <w:lang w:val="en-US"/>
            </w:rPr>
            <w:fldChar w:fldCharType="separate"/>
          </w:r>
          <w:r w:rsidRPr="00FC6D39">
            <w:rPr>
              <w:noProof/>
              <w:lang w:val="en-US"/>
            </w:rPr>
            <w:t>(Explorable, 2017)</w:t>
          </w:r>
          <w:r>
            <w:rPr>
              <w:noProof/>
              <w:lang w:val="en-US"/>
            </w:rPr>
            <w:fldChar w:fldCharType="end"/>
          </w:r>
        </w:sdtContent>
      </w:sdt>
      <w:r w:rsidR="00667E9B">
        <w:rPr>
          <w:noProof/>
          <w:lang w:val="en-US"/>
        </w:rPr>
        <w:t>.</w:t>
      </w:r>
      <w:r w:rsidR="00667E9B" w:rsidRPr="00D83905">
        <w:rPr>
          <w:lang w:val="en-US"/>
        </w:rPr>
        <w:t xml:space="preserve"> </w:t>
      </w:r>
    </w:p>
    <w:p w14:paraId="314717B2" w14:textId="18988A4B" w:rsidR="00667E9B" w:rsidRDefault="00667E9B" w:rsidP="00EC5F74">
      <w:pPr>
        <w:spacing w:line="360" w:lineRule="auto"/>
        <w:rPr>
          <w:noProof/>
          <w:lang w:val="en-US"/>
        </w:rPr>
      </w:pPr>
      <w:r>
        <w:rPr>
          <w:noProof/>
          <w:lang w:val="en-US"/>
        </w:rPr>
        <w:t xml:space="preserve">Lastly, </w:t>
      </w:r>
      <w:r w:rsidRPr="00394A09">
        <w:rPr>
          <w:noProof/>
          <w:lang w:val="en-US"/>
        </w:rPr>
        <w:t>Johannesson &amp; Perjons (2012)</w:t>
      </w:r>
      <w:r w:rsidR="00157EC3">
        <w:rPr>
          <w:noProof/>
          <w:lang w:val="en-US"/>
        </w:rPr>
        <w:t xml:space="preserve"> argue that</w:t>
      </w:r>
      <w:r>
        <w:rPr>
          <w:noProof/>
          <w:lang w:val="en-US"/>
        </w:rPr>
        <w:t xml:space="preserve">, although </w:t>
      </w:r>
      <w:r w:rsidRPr="00CD320C">
        <w:rPr>
          <w:noProof/>
          <w:lang w:val="en-US"/>
        </w:rPr>
        <w:t>question</w:t>
      </w:r>
      <w:r w:rsidR="00CD320C">
        <w:rPr>
          <w:noProof/>
          <w:lang w:val="en-US"/>
        </w:rPr>
        <w:t>naire</w:t>
      </w:r>
      <w:r w:rsidRPr="00CD320C">
        <w:rPr>
          <w:noProof/>
          <w:lang w:val="en-US"/>
        </w:rPr>
        <w:t>s</w:t>
      </w:r>
      <w:r>
        <w:rPr>
          <w:noProof/>
          <w:lang w:val="en-US"/>
        </w:rPr>
        <w:t xml:space="preserve"> are considered as superficial and restrictive to </w:t>
      </w:r>
      <w:r w:rsidRPr="00CD320C">
        <w:rPr>
          <w:noProof/>
          <w:lang w:val="en-US"/>
        </w:rPr>
        <w:t>re</w:t>
      </w:r>
      <w:r w:rsidR="00CD320C">
        <w:rPr>
          <w:noProof/>
          <w:lang w:val="en-US"/>
        </w:rPr>
        <w:t>sear</w:t>
      </w:r>
      <w:r w:rsidRPr="00CD320C">
        <w:rPr>
          <w:noProof/>
          <w:lang w:val="en-US"/>
        </w:rPr>
        <w:t>chers</w:t>
      </w:r>
      <w:r>
        <w:rPr>
          <w:noProof/>
          <w:lang w:val="en-US"/>
        </w:rPr>
        <w:t xml:space="preserve"> in terms of gaining rich insights from the views provided by respondents, they are highly efficient in gathering views and insights about an artefact. </w:t>
      </w:r>
    </w:p>
    <w:p w14:paraId="3AC778F8" w14:textId="77777777" w:rsidR="00667E9B" w:rsidRDefault="00667E9B" w:rsidP="00EC5F74">
      <w:pPr>
        <w:spacing w:line="360" w:lineRule="auto"/>
        <w:rPr>
          <w:noProof/>
        </w:rPr>
      </w:pPr>
    </w:p>
    <w:p w14:paraId="7E6FA600" w14:textId="59EFAC33" w:rsidR="00F14721" w:rsidRDefault="00585998" w:rsidP="00EC5F74">
      <w:pPr>
        <w:pStyle w:val="Heading2"/>
        <w:numPr>
          <w:ilvl w:val="1"/>
          <w:numId w:val="43"/>
        </w:numPr>
        <w:spacing w:line="360" w:lineRule="auto"/>
        <w:jc w:val="both"/>
      </w:pPr>
      <w:r>
        <w:rPr>
          <w:sz w:val="24"/>
        </w:rPr>
        <w:t>Carry</w:t>
      </w:r>
      <w:r w:rsidR="00730A22">
        <w:rPr>
          <w:sz w:val="24"/>
        </w:rPr>
        <w:t xml:space="preserve"> </w:t>
      </w:r>
      <w:r w:rsidRPr="00585998">
        <w:rPr>
          <w:sz w:val="24"/>
        </w:rPr>
        <w:t>out evaluation</w:t>
      </w:r>
    </w:p>
    <w:p w14:paraId="7BC2B007" w14:textId="110426CC" w:rsidR="00F14721" w:rsidRDefault="00F14721" w:rsidP="00EC5F74">
      <w:pPr>
        <w:spacing w:line="360" w:lineRule="auto"/>
      </w:pPr>
      <w:r>
        <w:lastRenderedPageBreak/>
        <w:t>This section is divided into four subsections, these are:</w:t>
      </w:r>
    </w:p>
    <w:p w14:paraId="67511C5A" w14:textId="78DA67C6" w:rsidR="00F14721" w:rsidRDefault="00F14721" w:rsidP="00EC5F74">
      <w:pPr>
        <w:pStyle w:val="ListParagraph"/>
        <w:numPr>
          <w:ilvl w:val="0"/>
          <w:numId w:val="72"/>
        </w:numPr>
        <w:spacing w:line="360" w:lineRule="auto"/>
      </w:pPr>
      <w:r>
        <w:t>Evaluation process design</w:t>
      </w:r>
    </w:p>
    <w:p w14:paraId="6DCC133C" w14:textId="522F795E" w:rsidR="00F14721" w:rsidRDefault="00F14721" w:rsidP="00EC5F74">
      <w:pPr>
        <w:pStyle w:val="ListParagraph"/>
        <w:numPr>
          <w:ilvl w:val="0"/>
          <w:numId w:val="72"/>
        </w:numPr>
        <w:spacing w:line="360" w:lineRule="auto"/>
      </w:pPr>
      <w:r>
        <w:t>Evaluation methodology</w:t>
      </w:r>
    </w:p>
    <w:p w14:paraId="024FDFE5" w14:textId="2B8687C8" w:rsidR="00F14721" w:rsidRDefault="000454C6" w:rsidP="00EC5F74">
      <w:pPr>
        <w:pStyle w:val="ListParagraph"/>
        <w:numPr>
          <w:ilvl w:val="0"/>
          <w:numId w:val="72"/>
        </w:numPr>
        <w:spacing w:line="360" w:lineRule="auto"/>
      </w:pPr>
      <w:r>
        <w:t xml:space="preserve">Evaluation </w:t>
      </w:r>
      <w:r w:rsidR="00F52667">
        <w:t xml:space="preserve">results </w:t>
      </w:r>
    </w:p>
    <w:p w14:paraId="1BAD17AE" w14:textId="4D36EDC8" w:rsidR="000454C6" w:rsidRDefault="000454C6" w:rsidP="00EC5F74">
      <w:pPr>
        <w:pStyle w:val="ListParagraph"/>
        <w:numPr>
          <w:ilvl w:val="0"/>
          <w:numId w:val="72"/>
        </w:numPr>
        <w:spacing w:line="360" w:lineRule="auto"/>
      </w:pPr>
      <w:r>
        <w:t>Findings and recommendations</w:t>
      </w:r>
    </w:p>
    <w:p w14:paraId="7F970BD6" w14:textId="56D189C9" w:rsidR="000454C6" w:rsidRDefault="000454C6" w:rsidP="00EC5F74">
      <w:pPr>
        <w:spacing w:line="360" w:lineRule="auto"/>
      </w:pPr>
      <w:r>
        <w:t xml:space="preserve">The evaluation process design subsection </w:t>
      </w:r>
      <w:r w:rsidR="00680421" w:rsidRPr="00CD320C">
        <w:rPr>
          <w:noProof/>
        </w:rPr>
        <w:t>discusses</w:t>
      </w:r>
      <w:r w:rsidR="00680421">
        <w:t xml:space="preserve"> how the evaluation for</w:t>
      </w:r>
      <w:r w:rsidR="00802A24">
        <w:t xml:space="preserve"> the final prototype of the M</w:t>
      </w:r>
      <w:r w:rsidR="00680421">
        <w:t xml:space="preserve">obile assessment and annotation tool was conducted and the equipment used during the evaluation. </w:t>
      </w:r>
      <w:r>
        <w:t>Th</w:t>
      </w:r>
      <w:r w:rsidR="00802A24">
        <w:t>is</w:t>
      </w:r>
      <w:r>
        <w:t xml:space="preserve"> subsection will also provide d</w:t>
      </w:r>
      <w:r w:rsidR="00680421">
        <w:t xml:space="preserve">etailed information about </w:t>
      </w:r>
      <w:r>
        <w:t>the tasks performed by the</w:t>
      </w:r>
      <w:r w:rsidR="00680421">
        <w:t xml:space="preserve"> research moderator </w:t>
      </w:r>
      <w:r>
        <w:t>during the evaluation phase</w:t>
      </w:r>
      <w:r w:rsidR="00680421">
        <w:t xml:space="preserve">. </w:t>
      </w:r>
      <w:r>
        <w:t>The evaluation methodology sub</w:t>
      </w:r>
      <w:r w:rsidR="00680421">
        <w:t xml:space="preserve">section provides information about the metrics that were collected during the evaluation of the system. </w:t>
      </w:r>
      <w:r w:rsidR="00680421" w:rsidRPr="00CD320C">
        <w:rPr>
          <w:noProof/>
        </w:rPr>
        <w:t>Moreover</w:t>
      </w:r>
      <w:r w:rsidR="00CD320C">
        <w:rPr>
          <w:noProof/>
        </w:rPr>
        <w:t>,</w:t>
      </w:r>
      <w:r w:rsidR="00680421">
        <w:t xml:space="preserve"> the section provides demographic data of the participants who participated </w:t>
      </w:r>
      <w:r w:rsidR="00CD320C">
        <w:rPr>
          <w:noProof/>
        </w:rPr>
        <w:t>i</w:t>
      </w:r>
      <w:r w:rsidR="00680421" w:rsidRPr="00CD320C">
        <w:rPr>
          <w:noProof/>
        </w:rPr>
        <w:t>n</w:t>
      </w:r>
      <w:r w:rsidR="00680421">
        <w:t xml:space="preserve"> the evaluation of the mobile app.</w:t>
      </w:r>
    </w:p>
    <w:p w14:paraId="23146798" w14:textId="37E68418" w:rsidR="00680421" w:rsidRPr="00680421" w:rsidRDefault="00667E70" w:rsidP="00EC5F74">
      <w:pPr>
        <w:spacing w:line="360" w:lineRule="auto"/>
      </w:pPr>
      <w:r>
        <w:t xml:space="preserve"> Lastly</w:t>
      </w:r>
      <w:r w:rsidR="00680421">
        <w:t xml:space="preserve">, the </w:t>
      </w:r>
      <w:r w:rsidR="00F52667">
        <w:t>evaluation results sub</w:t>
      </w:r>
      <w:r w:rsidR="00680421">
        <w:t xml:space="preserve">section provides qualitative and quantitative results </w:t>
      </w:r>
      <w:r w:rsidR="005167E9">
        <w:t>of the</w:t>
      </w:r>
      <w:r w:rsidR="00680421">
        <w:t xml:space="preserve"> data </w:t>
      </w:r>
      <w:r w:rsidR="00F52667">
        <w:t xml:space="preserve">collected during the evaluation. The findings and recommendations subsection </w:t>
      </w:r>
      <w:r w:rsidR="00680421">
        <w:t>provides a list of findings and recommendations from the collected quantitative and qualitative data.</w:t>
      </w:r>
    </w:p>
    <w:p w14:paraId="55B94AB1" w14:textId="66C29C30" w:rsidR="00585998" w:rsidRDefault="00230A1A">
      <w:pPr>
        <w:pStyle w:val="Heading3"/>
        <w:numPr>
          <w:ilvl w:val="2"/>
          <w:numId w:val="43"/>
        </w:numPr>
        <w:spacing w:line="360" w:lineRule="auto"/>
        <w:jc w:val="both"/>
        <w:pPrChange w:id="13" w:author="Kupelo, Sibulele, (Mr) (s212301195)" w:date="2017-10-01T00:02:00Z">
          <w:pPr>
            <w:spacing w:line="360" w:lineRule="auto"/>
          </w:pPr>
        </w:pPrChange>
      </w:pPr>
      <w:r>
        <w:rPr>
          <w:caps w:val="0"/>
        </w:rPr>
        <w:t>Evaluation Process Design</w:t>
      </w:r>
    </w:p>
    <w:p w14:paraId="62AB43C2" w14:textId="31002E87" w:rsidR="00F801C4" w:rsidRDefault="00730A22" w:rsidP="00F801C4">
      <w:r>
        <w:t>The evaluat</w:t>
      </w:r>
      <w:r w:rsidR="00043E16">
        <w:t>ion carried out by the research moderator</w:t>
      </w:r>
      <w:r>
        <w:t xml:space="preserve"> involved the second version of the Mobile assessment and annotation tool </w:t>
      </w:r>
      <w:r w:rsidR="00006C96">
        <w:t xml:space="preserve">Android </w:t>
      </w:r>
      <w:r>
        <w:t>app</w:t>
      </w:r>
      <w:r w:rsidR="00B50253">
        <w:t xml:space="preserve"> which</w:t>
      </w:r>
      <w:r w:rsidR="009312B9">
        <w:t xml:space="preserve"> is intended for users who will be assessing</w:t>
      </w:r>
      <w:r w:rsidR="00B50253">
        <w:t xml:space="preserve"> and annotating</w:t>
      </w:r>
      <w:r w:rsidR="009312B9">
        <w:t xml:space="preserve"> student submissions.</w:t>
      </w:r>
      <w:r w:rsidR="00F801C4" w:rsidRPr="00F801C4">
        <w:t xml:space="preserve"> </w:t>
      </w:r>
      <w:r w:rsidR="00F801C4">
        <w:t xml:space="preserve">During the evaluation study of the mobile </w:t>
      </w:r>
      <w:r w:rsidR="00F801C4" w:rsidRPr="00043E16">
        <w:rPr>
          <w:noProof/>
        </w:rPr>
        <w:t>app</w:t>
      </w:r>
      <w:r w:rsidR="00043E16">
        <w:rPr>
          <w:noProof/>
        </w:rPr>
        <w:t>,</w:t>
      </w:r>
      <w:r w:rsidR="00F801C4">
        <w:t xml:space="preserve"> the system requirements listed below formed part of the evaluation. Each requirement is associated with at least one task provided from the list of tasks found appendix c. </w:t>
      </w:r>
    </w:p>
    <w:p w14:paraId="5F536734" w14:textId="77777777" w:rsidR="00F801C4" w:rsidRDefault="00F801C4" w:rsidP="00F801C4"/>
    <w:p w14:paraId="1DAB2E27" w14:textId="77777777" w:rsidR="00F801C4" w:rsidRPr="007238EF" w:rsidRDefault="00F801C4" w:rsidP="00F801C4">
      <w:pPr>
        <w:pStyle w:val="Default"/>
        <w:numPr>
          <w:ilvl w:val="0"/>
          <w:numId w:val="83"/>
        </w:numPr>
        <w:spacing w:after="169" w:line="360" w:lineRule="auto"/>
        <w:jc w:val="both"/>
        <w:rPr>
          <w:rFonts w:cs="Times New Roman"/>
          <w:color w:val="auto"/>
          <w:lang w:eastAsia="en-GB"/>
        </w:rPr>
      </w:pPr>
      <w:r w:rsidRPr="007238EF">
        <w:rPr>
          <w:rFonts w:cs="Times New Roman"/>
          <w:b/>
          <w:color w:val="auto"/>
          <w:lang w:eastAsia="en-GB"/>
        </w:rPr>
        <w:t>Assess Images:</w:t>
      </w:r>
      <w:r w:rsidRPr="007238EF">
        <w:rPr>
          <w:rFonts w:cs="Times New Roman"/>
          <w:color w:val="auto"/>
          <w:lang w:eastAsia="en-GB"/>
        </w:rPr>
        <w:t xml:space="preserve"> The system should allow users to assess image submissions. </w:t>
      </w:r>
    </w:p>
    <w:p w14:paraId="4B165619" w14:textId="6166C25B" w:rsidR="00F801C4" w:rsidRPr="007238EF" w:rsidRDefault="00F801C4" w:rsidP="00F801C4">
      <w:pPr>
        <w:pStyle w:val="Default"/>
        <w:numPr>
          <w:ilvl w:val="0"/>
          <w:numId w:val="83"/>
        </w:numPr>
        <w:spacing w:after="169" w:line="360" w:lineRule="auto"/>
        <w:jc w:val="both"/>
        <w:rPr>
          <w:rFonts w:cs="Times New Roman"/>
          <w:color w:val="auto"/>
          <w:lang w:eastAsia="en-GB"/>
        </w:rPr>
      </w:pPr>
      <w:r w:rsidRPr="007238EF">
        <w:rPr>
          <w:rFonts w:cs="Times New Roman"/>
          <w:b/>
          <w:color w:val="auto"/>
          <w:lang w:eastAsia="en-GB"/>
        </w:rPr>
        <w:t xml:space="preserve">Generate submissions: </w:t>
      </w:r>
      <w:r w:rsidRPr="007238EF">
        <w:rPr>
          <w:rFonts w:cs="Times New Roman"/>
          <w:color w:val="auto"/>
          <w:lang w:eastAsia="en-GB"/>
        </w:rPr>
        <w:t xml:space="preserve">the generation of submission files from source files on importing. For example, the programming and web modules have text files (. cs, java, </w:t>
      </w:r>
      <w:r w:rsidR="00F046E6">
        <w:rPr>
          <w:rFonts w:cs="Times New Roman"/>
          <w:noProof/>
          <w:color w:val="auto"/>
          <w:lang w:eastAsia="en-GB"/>
        </w:rPr>
        <w:t>XML</w:t>
      </w:r>
      <w:r w:rsidRPr="007238EF">
        <w:rPr>
          <w:rFonts w:cs="Times New Roman"/>
          <w:color w:val="auto"/>
          <w:lang w:eastAsia="en-GB"/>
        </w:rPr>
        <w:t xml:space="preserve">, </w:t>
      </w:r>
      <w:proofErr w:type="spellStart"/>
      <w:r w:rsidRPr="007238EF">
        <w:rPr>
          <w:rFonts w:cs="Times New Roman"/>
          <w:color w:val="auto"/>
          <w:lang w:eastAsia="en-GB"/>
        </w:rPr>
        <w:t>fxml</w:t>
      </w:r>
      <w:proofErr w:type="spellEnd"/>
      <w:r w:rsidRPr="007238EF">
        <w:rPr>
          <w:rFonts w:cs="Times New Roman"/>
          <w:color w:val="auto"/>
          <w:lang w:eastAsia="en-GB"/>
        </w:rPr>
        <w:t xml:space="preserve">, .html, etc.) that need to be collated into a single submission file. Instead of having the student copy and paste files into a document, then exporting it, the system should allow a project to be imported and a submission file is generated from the source files. </w:t>
      </w:r>
    </w:p>
    <w:p w14:paraId="32F1E54F" w14:textId="77777777" w:rsidR="00F801C4" w:rsidRPr="007238EF" w:rsidRDefault="00F801C4" w:rsidP="00F801C4">
      <w:pPr>
        <w:pStyle w:val="Default"/>
        <w:numPr>
          <w:ilvl w:val="0"/>
          <w:numId w:val="83"/>
        </w:numPr>
        <w:spacing w:after="169" w:line="360" w:lineRule="auto"/>
        <w:jc w:val="both"/>
        <w:rPr>
          <w:rFonts w:cs="Times New Roman"/>
          <w:color w:val="auto"/>
          <w:lang w:eastAsia="en-GB"/>
        </w:rPr>
      </w:pPr>
      <w:r w:rsidRPr="007238EF">
        <w:rPr>
          <w:rFonts w:cs="Times New Roman"/>
          <w:b/>
          <w:color w:val="auto"/>
          <w:lang w:eastAsia="en-GB"/>
        </w:rPr>
        <w:lastRenderedPageBreak/>
        <w:t>Automatic emailing:</w:t>
      </w:r>
      <w:r w:rsidRPr="007238EF">
        <w:rPr>
          <w:rFonts w:cs="Times New Roman"/>
          <w:color w:val="auto"/>
          <w:lang w:eastAsia="en-GB"/>
        </w:rPr>
        <w:t xml:space="preserve"> The system must allow an assessor to automatically email feedback files to every student that made a submission. A student must not receive other feedback files that belong to other students. </w:t>
      </w:r>
    </w:p>
    <w:p w14:paraId="04F6D494" w14:textId="77777777" w:rsidR="00F801C4" w:rsidRPr="007238EF" w:rsidRDefault="00F801C4" w:rsidP="00F801C4">
      <w:pPr>
        <w:pStyle w:val="Default"/>
        <w:numPr>
          <w:ilvl w:val="0"/>
          <w:numId w:val="83"/>
        </w:numPr>
        <w:spacing w:after="169" w:line="360" w:lineRule="auto"/>
        <w:jc w:val="both"/>
        <w:rPr>
          <w:rFonts w:cs="Times New Roman"/>
          <w:color w:val="auto"/>
          <w:lang w:eastAsia="en-GB"/>
        </w:rPr>
      </w:pPr>
      <w:r>
        <w:rPr>
          <w:rFonts w:cs="Times New Roman"/>
          <w:b/>
          <w:color w:val="auto"/>
          <w:lang w:eastAsia="en-GB"/>
        </w:rPr>
        <w:t>Mark adjustment</w:t>
      </w:r>
      <w:r w:rsidRPr="007238EF">
        <w:rPr>
          <w:rFonts w:cs="Times New Roman"/>
          <w:b/>
          <w:color w:val="auto"/>
          <w:lang w:eastAsia="en-GB"/>
        </w:rPr>
        <w:t>:</w:t>
      </w:r>
      <w:r w:rsidRPr="007238EF">
        <w:rPr>
          <w:rFonts w:cs="Times New Roman"/>
          <w:color w:val="auto"/>
          <w:lang w:eastAsia="en-GB"/>
        </w:rPr>
        <w:t xml:space="preserve"> Adjust marks when a check mark has been removed. </w:t>
      </w:r>
    </w:p>
    <w:p w14:paraId="0C45F32E" w14:textId="77777777" w:rsidR="00F801C4" w:rsidRPr="007238EF" w:rsidRDefault="00F801C4" w:rsidP="00F801C4">
      <w:pPr>
        <w:pStyle w:val="Default"/>
        <w:numPr>
          <w:ilvl w:val="0"/>
          <w:numId w:val="83"/>
        </w:numPr>
        <w:spacing w:after="169" w:line="360" w:lineRule="auto"/>
        <w:jc w:val="both"/>
        <w:rPr>
          <w:rFonts w:cs="Times New Roman"/>
          <w:color w:val="auto"/>
          <w:lang w:eastAsia="en-GB"/>
        </w:rPr>
      </w:pPr>
      <w:r w:rsidRPr="007238EF">
        <w:rPr>
          <w:rFonts w:cs="Times New Roman"/>
          <w:b/>
          <w:color w:val="auto"/>
          <w:lang w:eastAsia="en-GB"/>
        </w:rPr>
        <w:t>Moderating using different Colour:</w:t>
      </w:r>
      <w:r w:rsidRPr="007238EF">
        <w:rPr>
          <w:rFonts w:cs="Times New Roman"/>
          <w:color w:val="auto"/>
          <w:lang w:eastAsia="en-GB"/>
        </w:rPr>
        <w:t xml:space="preserve"> Moderator uses a different colour to moderate submissions and they should not be allowed to modify original markers’ annotations. </w:t>
      </w:r>
    </w:p>
    <w:p w14:paraId="728EF523" w14:textId="77777777" w:rsidR="00F801C4" w:rsidRDefault="00F801C4" w:rsidP="00F801C4">
      <w:pPr>
        <w:pStyle w:val="Default"/>
        <w:numPr>
          <w:ilvl w:val="0"/>
          <w:numId w:val="83"/>
        </w:numPr>
        <w:spacing w:line="360" w:lineRule="auto"/>
        <w:jc w:val="both"/>
        <w:rPr>
          <w:rFonts w:cs="Times New Roman"/>
          <w:color w:val="auto"/>
          <w:lang w:eastAsia="en-GB"/>
        </w:rPr>
      </w:pPr>
      <w:r w:rsidRPr="007238EF">
        <w:rPr>
          <w:rFonts w:cs="Times New Roman"/>
          <w:b/>
          <w:color w:val="auto"/>
          <w:lang w:eastAsia="en-GB"/>
        </w:rPr>
        <w:t>Symbol recognition:</w:t>
      </w:r>
      <w:r w:rsidRPr="007238EF">
        <w:rPr>
          <w:rFonts w:cs="Times New Roman"/>
          <w:color w:val="auto"/>
          <w:lang w:eastAsia="en-GB"/>
        </w:rPr>
        <w:t xml:space="preserve"> The system should be able to recognise symbols drawn by the users</w:t>
      </w:r>
      <w:r>
        <w:rPr>
          <w:rFonts w:cs="Times New Roman"/>
          <w:color w:val="auto"/>
          <w:lang w:eastAsia="en-GB"/>
        </w:rPr>
        <w:t xml:space="preserve"> </w:t>
      </w:r>
      <w:sdt>
        <w:sdtPr>
          <w:rPr>
            <w:rFonts w:cs="Times New Roman"/>
            <w:color w:val="auto"/>
            <w:lang w:eastAsia="en-GB"/>
          </w:rPr>
          <w:id w:val="-546760060"/>
          <w:citation/>
        </w:sdtPr>
        <w:sdtContent>
          <w:r>
            <w:rPr>
              <w:rFonts w:cs="Times New Roman"/>
              <w:color w:val="auto"/>
              <w:lang w:eastAsia="en-GB"/>
            </w:rPr>
            <w:fldChar w:fldCharType="begin"/>
          </w:r>
          <w:r>
            <w:rPr>
              <w:rFonts w:cs="Times New Roman"/>
              <w:color w:val="auto"/>
              <w:lang w:eastAsia="en-GB"/>
            </w:rPr>
            <w:instrText xml:space="preserve"> CITATION Kup17 \l 7177 </w:instrText>
          </w:r>
          <w:r>
            <w:rPr>
              <w:rFonts w:cs="Times New Roman"/>
              <w:color w:val="auto"/>
              <w:lang w:eastAsia="en-GB"/>
            </w:rPr>
            <w:fldChar w:fldCharType="separate"/>
          </w:r>
          <w:r w:rsidRPr="005B69F4">
            <w:rPr>
              <w:rFonts w:cs="Times New Roman"/>
              <w:noProof/>
              <w:color w:val="auto"/>
              <w:lang w:eastAsia="en-GB"/>
            </w:rPr>
            <w:t>(Kupelo, 2017)</w:t>
          </w:r>
          <w:r>
            <w:rPr>
              <w:rFonts w:cs="Times New Roman"/>
              <w:color w:val="auto"/>
              <w:lang w:eastAsia="en-GB"/>
            </w:rPr>
            <w:fldChar w:fldCharType="end"/>
          </w:r>
        </w:sdtContent>
      </w:sdt>
      <w:r w:rsidRPr="007238EF">
        <w:rPr>
          <w:rFonts w:cs="Times New Roman"/>
          <w:color w:val="auto"/>
          <w:lang w:eastAsia="en-GB"/>
        </w:rPr>
        <w:t xml:space="preserve">. </w:t>
      </w:r>
    </w:p>
    <w:p w14:paraId="2720474E" w14:textId="3971550B" w:rsidR="00927F44" w:rsidRDefault="00F801C4" w:rsidP="00927F44">
      <w:pPr>
        <w:spacing w:line="360" w:lineRule="auto"/>
      </w:pPr>
      <w:r>
        <w:t xml:space="preserve">Firstly the assess images, generate submissions, moderating using different colour and mark adjustment requirement </w:t>
      </w:r>
      <w:r w:rsidR="00F046E6">
        <w:rPr>
          <w:noProof/>
        </w:rPr>
        <w:t>is</w:t>
      </w:r>
      <w:r>
        <w:t xml:space="preserve"> associated with task 1, 2, 3, 5, 6, 7, 8, in these </w:t>
      </w:r>
      <w:r w:rsidRPr="00F046E6">
        <w:rPr>
          <w:noProof/>
        </w:rPr>
        <w:t>tasks</w:t>
      </w:r>
      <w:r w:rsidR="00F046E6">
        <w:rPr>
          <w:noProof/>
        </w:rPr>
        <w:t>,</w:t>
      </w:r>
      <w:r>
        <w:t xml:space="preserve"> participants were required to assess submissions by adding and removing standard icons used for assessing submissions both as a moderator and assessor. Two submission files were provided to each participant for assessing and annotating, the first submission contained both images and text and the second submission was a PDF file with source code.  </w:t>
      </w:r>
    </w:p>
    <w:p w14:paraId="7F033B70" w14:textId="5B137CF9" w:rsidR="00134CD2" w:rsidRPr="007238EF" w:rsidRDefault="00F801C4" w:rsidP="00927F44">
      <w:pPr>
        <w:spacing w:line="360" w:lineRule="auto"/>
      </w:pPr>
      <w:r>
        <w:t>The Automatic emailing requirement is associated with task 4 where the participant had to email feedback files to students. Lastly, the symbol recognition requirement is associated with task 1, 3, 6, 7 and 8, whereby the user had to draw standard symbols used for assessing by using gestures.</w:t>
      </w:r>
      <w:r w:rsidR="00927F44">
        <w:t xml:space="preserve"> Lastly, th</w:t>
      </w:r>
      <w:r w:rsidR="00134CD2">
        <w:t>e questions provided in the PSSUQ in appendix B is based on the newly added functionalities used to address the list of requirements above not the entire system.</w:t>
      </w:r>
    </w:p>
    <w:p w14:paraId="713A4EAB" w14:textId="26C546E6" w:rsidR="00730A22" w:rsidRDefault="00730A22" w:rsidP="00EC5F74">
      <w:pPr>
        <w:spacing w:line="360" w:lineRule="auto"/>
      </w:pPr>
      <w:r>
        <w:t xml:space="preserve"> </w:t>
      </w:r>
      <w:r w:rsidR="00FD34B7">
        <w:t>The evaluation for the mobile app was conducted in an office</w:t>
      </w:r>
      <w:r w:rsidR="008124BF">
        <w:t xml:space="preserve"> at</w:t>
      </w:r>
      <w:r w:rsidR="00F801C4">
        <w:t xml:space="preserve"> the Nelson Mandela University C</w:t>
      </w:r>
      <w:r w:rsidR="008124BF">
        <w:t>omputing sciences department. Conducting the evaluation in t</w:t>
      </w:r>
      <w:r w:rsidR="00FD34B7">
        <w:t xml:space="preserve">his helped the participants to take on the role of actual end users and </w:t>
      </w:r>
      <w:r w:rsidR="008124BF">
        <w:t xml:space="preserve">it also helped </w:t>
      </w:r>
      <w:r w:rsidR="00FD34B7">
        <w:t xml:space="preserve">in ensuring that the test results will be a greater predictor of the mobile app’s performance in the place where it is normally used </w:t>
      </w:r>
      <w:sdt>
        <w:sdtPr>
          <w:id w:val="-338848079"/>
          <w:citation/>
        </w:sdtPr>
        <w:sdtContent>
          <w:r w:rsidR="00FD34B7">
            <w:fldChar w:fldCharType="begin"/>
          </w:r>
          <w:r w:rsidR="00FD34B7">
            <w:instrText xml:space="preserve"> CITATION Rub08 \l 7177 </w:instrText>
          </w:r>
          <w:r w:rsidR="00FD34B7">
            <w:fldChar w:fldCharType="separate"/>
          </w:r>
          <w:r w:rsidR="00FD34B7">
            <w:rPr>
              <w:noProof/>
            </w:rPr>
            <w:t>(Rubin &amp; Chisnelll, 2008)</w:t>
          </w:r>
          <w:r w:rsidR="00FD34B7">
            <w:fldChar w:fldCharType="end"/>
          </w:r>
        </w:sdtContent>
      </w:sdt>
      <w:r w:rsidR="00FD34B7">
        <w:t>.</w:t>
      </w:r>
      <w:r w:rsidR="008124BF">
        <w:t xml:space="preserve"> </w:t>
      </w:r>
    </w:p>
    <w:p w14:paraId="73B90A3D" w14:textId="32471A15" w:rsidR="008124BF" w:rsidRDefault="008124BF" w:rsidP="00EC5F74">
      <w:pPr>
        <w:spacing w:line="360" w:lineRule="auto"/>
      </w:pPr>
      <w:r>
        <w:t>To perform the list of tasks</w:t>
      </w:r>
      <w:r w:rsidR="009171B0">
        <w:t xml:space="preserve"> (Appendix C)</w:t>
      </w:r>
      <w:r w:rsidR="00F046E6">
        <w:t xml:space="preserve"> provided by </w:t>
      </w:r>
      <w:r w:rsidR="00F046E6" w:rsidRPr="00F046E6">
        <w:rPr>
          <w:noProof/>
        </w:rPr>
        <w:t>the  research</w:t>
      </w:r>
      <w:r>
        <w:t xml:space="preserve"> moderator participants used a Samsung tablet. The tablet device used by the participants during the evaluation was running on Android version 5.0.2 (Lollipop).</w:t>
      </w:r>
      <w:r w:rsidR="005F4B18">
        <w:t xml:space="preserve"> Participants also completed a questionnaire</w:t>
      </w:r>
      <w:r w:rsidR="009171B0">
        <w:t xml:space="preserve"> (Appendix B)</w:t>
      </w:r>
      <w:r w:rsidR="005F4B18">
        <w:t xml:space="preserve"> related to the tasks they performed</w:t>
      </w:r>
      <w:r w:rsidR="005F4B18" w:rsidRPr="009171B0">
        <w:t>.</w:t>
      </w:r>
      <w:r w:rsidR="009171B0">
        <w:t xml:space="preserve"> </w:t>
      </w:r>
    </w:p>
    <w:p w14:paraId="421A71F9" w14:textId="2ED7BD6A" w:rsidR="00856B86" w:rsidRDefault="00856B86" w:rsidP="00EC5F74">
      <w:pPr>
        <w:spacing w:line="360" w:lineRule="auto"/>
      </w:pPr>
      <w:r>
        <w:lastRenderedPageBreak/>
        <w:t xml:space="preserve">During the </w:t>
      </w:r>
      <w:r w:rsidR="00F614CE">
        <w:t>evaluation,</w:t>
      </w:r>
      <w:r>
        <w:t xml:space="preserve"> the moderator performed the following tasks:</w:t>
      </w:r>
    </w:p>
    <w:p w14:paraId="5E0B25A6" w14:textId="10B25EC2" w:rsidR="00856B86" w:rsidRDefault="00856B86">
      <w:pPr>
        <w:pStyle w:val="ListParagraph"/>
        <w:numPr>
          <w:ilvl w:val="0"/>
          <w:numId w:val="41"/>
        </w:numPr>
        <w:spacing w:line="360" w:lineRule="auto"/>
        <w:pPrChange w:id="14" w:author="Kupelo, Sibulele, (Mr) (s212301195)" w:date="2017-10-01T02:02:00Z">
          <w:pPr>
            <w:spacing w:line="360" w:lineRule="auto"/>
          </w:pPr>
        </w:pPrChange>
      </w:pPr>
      <w:r>
        <w:t xml:space="preserve">Introduced the session to each participant and provided a detailed explanation about the purpose of the mobile app to be evaluated. </w:t>
      </w:r>
    </w:p>
    <w:p w14:paraId="26C30E24" w14:textId="05EDE5EB" w:rsidR="005F4B18" w:rsidRPr="009171B0" w:rsidRDefault="005F4B18" w:rsidP="00EC5F74">
      <w:pPr>
        <w:pStyle w:val="ListParagraph"/>
        <w:numPr>
          <w:ilvl w:val="0"/>
          <w:numId w:val="41"/>
        </w:numPr>
        <w:spacing w:line="360" w:lineRule="auto"/>
      </w:pPr>
      <w:r w:rsidRPr="009171B0">
        <w:t xml:space="preserve">Provided a participant with a consent form </w:t>
      </w:r>
      <w:r w:rsidR="0024606C" w:rsidRPr="009171B0">
        <w:t>(</w:t>
      </w:r>
      <w:r w:rsidR="009171B0">
        <w:t>Appendix A</w:t>
      </w:r>
      <w:r w:rsidR="0024606C" w:rsidRPr="009171B0">
        <w:t>)</w:t>
      </w:r>
    </w:p>
    <w:p w14:paraId="46C7DD45" w14:textId="0FBED376" w:rsidR="00856B86" w:rsidRDefault="00856B86">
      <w:pPr>
        <w:pStyle w:val="ListParagraph"/>
        <w:numPr>
          <w:ilvl w:val="0"/>
          <w:numId w:val="41"/>
        </w:numPr>
        <w:spacing w:line="360" w:lineRule="auto"/>
        <w:pPrChange w:id="15" w:author="Kupelo, Sibulele, (Mr) (s212301195)" w:date="2017-10-01T02:02:00Z">
          <w:pPr>
            <w:spacing w:line="360" w:lineRule="auto"/>
          </w:pPr>
        </w:pPrChange>
      </w:pPr>
      <w:r>
        <w:t>Explained the tasks to be performed by each participant during the evaluation</w:t>
      </w:r>
    </w:p>
    <w:p w14:paraId="08008419" w14:textId="2233B9CA" w:rsidR="00856B86" w:rsidRDefault="00495A57" w:rsidP="00EC5F74">
      <w:pPr>
        <w:pStyle w:val="ListParagraph"/>
        <w:numPr>
          <w:ilvl w:val="0"/>
          <w:numId w:val="41"/>
        </w:numPr>
        <w:spacing w:line="360" w:lineRule="auto"/>
      </w:pPr>
      <w:r>
        <w:t xml:space="preserve">Recorded the amount of time a </w:t>
      </w:r>
      <w:r w:rsidR="00F614CE">
        <w:t>participant took</w:t>
      </w:r>
      <w:r>
        <w:t xml:space="preserve"> to complete a task</w:t>
      </w:r>
      <w:r w:rsidR="00F046E6">
        <w:t xml:space="preserve"> using a </w:t>
      </w:r>
      <w:r w:rsidR="00F046E6" w:rsidRPr="00F046E6">
        <w:rPr>
          <w:noProof/>
        </w:rPr>
        <w:t>stopwatch</w:t>
      </w:r>
    </w:p>
    <w:p w14:paraId="425CA287" w14:textId="16B7AEA2" w:rsidR="00495A57" w:rsidRDefault="00495A57" w:rsidP="00EC5F74">
      <w:pPr>
        <w:pStyle w:val="ListParagraph"/>
        <w:numPr>
          <w:ilvl w:val="0"/>
          <w:numId w:val="41"/>
        </w:numPr>
        <w:spacing w:line="360" w:lineRule="auto"/>
      </w:pPr>
      <w:r>
        <w:t>Assisted in cases where the participant needs clarification with certain user interface elements</w:t>
      </w:r>
    </w:p>
    <w:p w14:paraId="381A4A73" w14:textId="267A30D1" w:rsidR="00495A57" w:rsidRPr="00730A22" w:rsidRDefault="009312B9" w:rsidP="00EC5F74">
      <w:pPr>
        <w:spacing w:line="360" w:lineRule="auto"/>
      </w:pPr>
      <w:r>
        <w:t xml:space="preserve">A subset of the components of the Mobile assessment and annotation tool </w:t>
      </w:r>
      <w:r w:rsidRPr="00CD320C">
        <w:rPr>
          <w:noProof/>
        </w:rPr>
        <w:t>w</w:t>
      </w:r>
      <w:r w:rsidR="00CD320C">
        <w:rPr>
          <w:noProof/>
        </w:rPr>
        <w:t>as</w:t>
      </w:r>
      <w:r>
        <w:t xml:space="preserve"> evaluated, the evaluation was more focused on the newly added functionalities of the mobile app.</w:t>
      </w:r>
      <w:r w:rsidR="00964B8E">
        <w:t xml:space="preserve"> </w:t>
      </w:r>
      <w:r w:rsidR="00802A24">
        <w:t xml:space="preserve">The requirement </w:t>
      </w:r>
      <w:r w:rsidR="00AB0858">
        <w:rPr>
          <w:noProof/>
        </w:rPr>
        <w:t>Ge</w:t>
      </w:r>
      <w:r w:rsidR="00802A24" w:rsidRPr="00AB0858">
        <w:rPr>
          <w:noProof/>
        </w:rPr>
        <w:t>nerate</w:t>
      </w:r>
      <w:r w:rsidR="00AB0858">
        <w:rPr>
          <w:noProof/>
        </w:rPr>
        <w:t>s</w:t>
      </w:r>
      <w:r w:rsidR="00802A24">
        <w:t xml:space="preserve"> </w:t>
      </w:r>
      <w:r w:rsidR="00AB0858">
        <w:t>submissions discussed</w:t>
      </w:r>
      <w:r w:rsidR="002070B7">
        <w:t xml:space="preserve"> in section </w:t>
      </w:r>
      <w:r w:rsidR="002070B7">
        <w:fldChar w:fldCharType="begin"/>
      </w:r>
      <w:r w:rsidR="002070B7">
        <w:instrText xml:space="preserve"> REF _Ref495532969 \r \h </w:instrText>
      </w:r>
      <w:r w:rsidR="00EC5F74">
        <w:instrText xml:space="preserve"> \* MERGEFORMAT </w:instrText>
      </w:r>
      <w:r w:rsidR="002070B7">
        <w:fldChar w:fldCharType="separate"/>
      </w:r>
      <w:r w:rsidR="0083035A">
        <w:t>1</w:t>
      </w:r>
      <w:r w:rsidR="002070B7">
        <w:fldChar w:fldCharType="end"/>
      </w:r>
      <w:r w:rsidR="002070B7">
        <w:t xml:space="preserve"> </w:t>
      </w:r>
      <w:r w:rsidR="00802A24">
        <w:t>was not e</w:t>
      </w:r>
      <w:r w:rsidR="002070B7">
        <w:t xml:space="preserve">valuated because this is a functionality performed by the system. </w:t>
      </w:r>
      <w:r w:rsidR="002070B7" w:rsidRPr="00AB0858">
        <w:rPr>
          <w:noProof/>
        </w:rPr>
        <w:t>Instead</w:t>
      </w:r>
      <w:r w:rsidR="00AB0858">
        <w:rPr>
          <w:noProof/>
        </w:rPr>
        <w:t>,</w:t>
      </w:r>
      <w:r w:rsidR="002070B7">
        <w:t xml:space="preserve"> users were evaluated on the output generated by the functionality handling this requirement. </w:t>
      </w:r>
      <w:r w:rsidR="00964B8E">
        <w:t xml:space="preserve">The </w:t>
      </w:r>
      <w:r w:rsidR="0024606C">
        <w:t>first objective</w:t>
      </w:r>
      <w:r w:rsidR="00964B8E">
        <w:t xml:space="preserve"> for conducting the evaluation was to discover and fix the mobile app’s usability deficiencies.</w:t>
      </w:r>
      <w:r w:rsidR="0024606C">
        <w:t xml:space="preserve">  The second objective was to eliminate any difficulties and frustrations triggered by the way the mobile app has been designed. </w:t>
      </w:r>
      <w:r w:rsidR="00964B8E">
        <w:t xml:space="preserve"> </w:t>
      </w:r>
    </w:p>
    <w:p w14:paraId="16C7172F" w14:textId="0F7AA725" w:rsidR="00585998" w:rsidRDefault="00E92570">
      <w:pPr>
        <w:pStyle w:val="Heading3"/>
        <w:numPr>
          <w:ilvl w:val="2"/>
          <w:numId w:val="43"/>
        </w:numPr>
        <w:spacing w:line="360" w:lineRule="auto"/>
        <w:jc w:val="both"/>
        <w:pPrChange w:id="16" w:author="Kupelo, Sibulele, (Mr) (s212301195)" w:date="2017-10-01T00:02:00Z">
          <w:pPr>
            <w:spacing w:line="360" w:lineRule="auto"/>
          </w:pPr>
        </w:pPrChange>
      </w:pPr>
      <w:r>
        <w:rPr>
          <w:caps w:val="0"/>
        </w:rPr>
        <w:t>Evaluation m</w:t>
      </w:r>
      <w:r w:rsidR="00585998" w:rsidRPr="00585998">
        <w:rPr>
          <w:caps w:val="0"/>
          <w:rPrChange w:id="17" w:author="Kupelo, Sibulele, (Mr) (s212301195)" w:date="2017-10-01T00:01:00Z">
            <w:rPr>
              <w:b/>
            </w:rPr>
          </w:rPrChange>
        </w:rPr>
        <w:t>ethodology</w:t>
      </w:r>
    </w:p>
    <w:p w14:paraId="47528428" w14:textId="03FBAF78" w:rsidR="000F3FA8" w:rsidRDefault="00135F72" w:rsidP="00EC5F74">
      <w:pPr>
        <w:spacing w:line="360" w:lineRule="auto"/>
        <w:rPr>
          <w:noProof/>
        </w:rPr>
      </w:pPr>
      <w:r>
        <w:t xml:space="preserve">This section provides a detailed discussion of how the evaluation was carried out and the metrics that were collected during the evaluation. Moreover, this section provides detailed demographic data of the </w:t>
      </w:r>
      <w:r w:rsidR="008D3CAD">
        <w:t>research</w:t>
      </w:r>
      <w:r w:rsidR="00421143">
        <w:t xml:space="preserve"> </w:t>
      </w:r>
      <w:r>
        <w:t>participants</w:t>
      </w:r>
      <w:r w:rsidR="008D3CAD">
        <w:t xml:space="preserve"> </w:t>
      </w:r>
      <w:sdt>
        <w:sdtPr>
          <w:id w:val="1659344154"/>
          <w:citation/>
        </w:sdtPr>
        <w:sdtContent>
          <w:r w:rsidR="008D3CAD">
            <w:fldChar w:fldCharType="begin"/>
          </w:r>
          <w:r w:rsidR="008D3CAD">
            <w:instrText xml:space="preserve"> CITATION Jus16 \l 7177 </w:instrText>
          </w:r>
          <w:r w:rsidR="008D3CAD">
            <w:fldChar w:fldCharType="separate"/>
          </w:r>
          <w:r w:rsidR="008D3CAD">
            <w:rPr>
              <w:noProof/>
            </w:rPr>
            <w:t>(Musfid, 2016)</w:t>
          </w:r>
          <w:r w:rsidR="008D3CAD">
            <w:fldChar w:fldCharType="end"/>
          </w:r>
        </w:sdtContent>
      </w:sdt>
      <w:r w:rsidR="00421143">
        <w:t>.</w:t>
      </w:r>
      <w:r>
        <w:t xml:space="preserve"> </w:t>
      </w:r>
      <w:r w:rsidR="003F4BAD">
        <w:t>The within-</w:t>
      </w:r>
      <w:r w:rsidR="00813DEE">
        <w:t>group design</w:t>
      </w:r>
      <w:r w:rsidR="003F4BAD">
        <w:t xml:space="preserve"> evaluation technique</w:t>
      </w:r>
      <w:r w:rsidR="00813DEE">
        <w:t xml:space="preserve"> was used t</w:t>
      </w:r>
      <w:r w:rsidR="008D3CAD">
        <w:t>o conduct the evaluation wit</w:t>
      </w:r>
      <w:r w:rsidR="00813DEE">
        <w:t xml:space="preserve">h research participants. </w:t>
      </w:r>
      <w:r w:rsidR="00813DEE">
        <w:rPr>
          <w:noProof/>
        </w:rPr>
        <w:t>Rubin and Chisnelll (2008) describe this evaluation technique as</w:t>
      </w:r>
      <w:r w:rsidR="00CD320C">
        <w:rPr>
          <w:noProof/>
        </w:rPr>
        <w:t xml:space="preserve"> a</w:t>
      </w:r>
      <w:r w:rsidR="00813DEE">
        <w:rPr>
          <w:noProof/>
        </w:rPr>
        <w:t xml:space="preserve"> </w:t>
      </w:r>
      <w:r w:rsidR="00813DEE" w:rsidRPr="00CD320C">
        <w:rPr>
          <w:noProof/>
        </w:rPr>
        <w:t>method</w:t>
      </w:r>
      <w:r w:rsidR="00813DEE">
        <w:rPr>
          <w:noProof/>
        </w:rPr>
        <w:t xml:space="preserve"> where each participant performs all the given set of tasks. </w:t>
      </w:r>
    </w:p>
    <w:p w14:paraId="60D8E1A9" w14:textId="6170FD0C" w:rsidR="000F3FA8" w:rsidRDefault="00813DEE" w:rsidP="00EC5F74">
      <w:pPr>
        <w:spacing w:line="360" w:lineRule="auto"/>
        <w:rPr>
          <w:noProof/>
        </w:rPr>
      </w:pPr>
      <w:r>
        <w:rPr>
          <w:noProof/>
        </w:rPr>
        <w:t xml:space="preserve">The </w:t>
      </w:r>
      <w:r w:rsidRPr="00CD320C">
        <w:rPr>
          <w:noProof/>
        </w:rPr>
        <w:t>evalu</w:t>
      </w:r>
      <w:r w:rsidR="00CD320C">
        <w:rPr>
          <w:noProof/>
        </w:rPr>
        <w:t>a</w:t>
      </w:r>
      <w:r w:rsidRPr="00CD320C">
        <w:rPr>
          <w:noProof/>
        </w:rPr>
        <w:t>tion</w:t>
      </w:r>
      <w:r>
        <w:rPr>
          <w:noProof/>
        </w:rPr>
        <w:t xml:space="preserve"> took a maximum of </w:t>
      </w:r>
      <w:r w:rsidR="00B0404A">
        <w:rPr>
          <w:noProof/>
        </w:rPr>
        <w:t>20</w:t>
      </w:r>
      <w:r>
        <w:rPr>
          <w:noProof/>
        </w:rPr>
        <w:t xml:space="preserve"> minutes, on the first 5 minutes of the session the </w:t>
      </w:r>
      <w:r w:rsidR="00CD320C">
        <w:rPr>
          <w:noProof/>
        </w:rPr>
        <w:t>research</w:t>
      </w:r>
      <w:r>
        <w:rPr>
          <w:noProof/>
        </w:rPr>
        <w:t xml:space="preserve"> moderator explained </w:t>
      </w:r>
      <w:r w:rsidR="00B0404A">
        <w:rPr>
          <w:noProof/>
        </w:rPr>
        <w:t xml:space="preserve">to the participant the main purpose of the system and requested the participants </w:t>
      </w:r>
      <w:r w:rsidR="00B0404A" w:rsidRPr="00CD320C">
        <w:rPr>
          <w:noProof/>
        </w:rPr>
        <w:t>to complete</w:t>
      </w:r>
      <w:r w:rsidR="00B0404A">
        <w:rPr>
          <w:noProof/>
        </w:rPr>
        <w:t xml:space="preserve"> a consent form. </w:t>
      </w:r>
      <w:r w:rsidR="003F4BAD">
        <w:rPr>
          <w:noProof/>
        </w:rPr>
        <w:t>Additionally</w:t>
      </w:r>
      <w:r w:rsidR="00B0404A">
        <w:rPr>
          <w:noProof/>
        </w:rPr>
        <w:t>, the remain</w:t>
      </w:r>
      <w:r w:rsidR="003F4BAD">
        <w:rPr>
          <w:noProof/>
        </w:rPr>
        <w:t>ing</w:t>
      </w:r>
      <w:r w:rsidR="00B0404A">
        <w:rPr>
          <w:noProof/>
        </w:rPr>
        <w:t xml:space="preserve"> 15 minutes was used for performing the </w:t>
      </w:r>
      <w:r w:rsidR="00B0404A" w:rsidRPr="00CD320C">
        <w:rPr>
          <w:noProof/>
        </w:rPr>
        <w:t>tasks</w:t>
      </w:r>
      <w:r w:rsidR="000F3FA8" w:rsidRPr="00CD320C">
        <w:rPr>
          <w:noProof/>
        </w:rPr>
        <w:t xml:space="preserve"> provided</w:t>
      </w:r>
      <w:r w:rsidR="000F3FA8">
        <w:rPr>
          <w:noProof/>
        </w:rPr>
        <w:t xml:space="preserve"> in</w:t>
      </w:r>
      <w:r w:rsidR="000F3FA8" w:rsidRPr="00F046E6">
        <w:rPr>
          <w:noProof/>
        </w:rPr>
        <w:t xml:space="preserve"> </w:t>
      </w:r>
      <w:r w:rsidR="00F046E6">
        <w:rPr>
          <w:noProof/>
        </w:rPr>
        <w:t>a</w:t>
      </w:r>
      <w:r w:rsidR="009171B0" w:rsidRPr="00F046E6">
        <w:rPr>
          <w:noProof/>
        </w:rPr>
        <w:t>ppendix</w:t>
      </w:r>
      <w:r w:rsidR="009171B0">
        <w:rPr>
          <w:noProof/>
        </w:rPr>
        <w:t xml:space="preserve"> C</w:t>
      </w:r>
      <w:r w:rsidR="000F3FA8">
        <w:rPr>
          <w:noProof/>
        </w:rPr>
        <w:t xml:space="preserve"> </w:t>
      </w:r>
      <w:r w:rsidR="00B0404A">
        <w:rPr>
          <w:noProof/>
        </w:rPr>
        <w:t>and to complete an evaluation questionnaire.</w:t>
      </w:r>
      <w:r w:rsidR="000F3FA8">
        <w:rPr>
          <w:noProof/>
        </w:rPr>
        <w:t xml:space="preserve"> </w:t>
      </w:r>
      <w:r w:rsidR="003F4BAD">
        <w:rPr>
          <w:noProof/>
        </w:rPr>
        <w:t>During the evaluation, t</w:t>
      </w:r>
      <w:r w:rsidR="000F3FA8">
        <w:rPr>
          <w:noProof/>
        </w:rPr>
        <w:t>hree usability metrics were collected</w:t>
      </w:r>
      <w:r w:rsidR="00AD5060">
        <w:rPr>
          <w:noProof/>
        </w:rPr>
        <w:t>,</w:t>
      </w:r>
      <w:r w:rsidR="000F3FA8">
        <w:rPr>
          <w:noProof/>
        </w:rPr>
        <w:t xml:space="preserve"> namely, effectiveness, efficiency and satisfaction</w:t>
      </w:r>
      <w:r w:rsidR="00D37D62">
        <w:rPr>
          <w:noProof/>
        </w:rPr>
        <w:t xml:space="preserve"> </w:t>
      </w:r>
      <w:sdt>
        <w:sdtPr>
          <w:rPr>
            <w:noProof/>
          </w:rPr>
          <w:id w:val="-989410179"/>
          <w:citation/>
        </w:sdtPr>
        <w:sdtContent>
          <w:r w:rsidR="00D37D62">
            <w:rPr>
              <w:noProof/>
            </w:rPr>
            <w:fldChar w:fldCharType="begin"/>
          </w:r>
          <w:r w:rsidR="00D37D62">
            <w:rPr>
              <w:noProof/>
            </w:rPr>
            <w:instrText xml:space="preserve"> CITATION NIS01 \l 7177 </w:instrText>
          </w:r>
          <w:r w:rsidR="00D37D62">
            <w:rPr>
              <w:noProof/>
            </w:rPr>
            <w:fldChar w:fldCharType="separate"/>
          </w:r>
          <w:r w:rsidR="00D37D62">
            <w:rPr>
              <w:noProof/>
            </w:rPr>
            <w:t>(NIST Industry USability Reporting project, 2001)</w:t>
          </w:r>
          <w:r w:rsidR="00D37D62">
            <w:rPr>
              <w:noProof/>
            </w:rPr>
            <w:fldChar w:fldCharType="end"/>
          </w:r>
        </w:sdtContent>
      </w:sdt>
      <w:r w:rsidR="000F3FA8">
        <w:rPr>
          <w:noProof/>
        </w:rPr>
        <w:t>.</w:t>
      </w:r>
    </w:p>
    <w:p w14:paraId="2842BCBB" w14:textId="62851782" w:rsidR="00D60DB7" w:rsidRDefault="00F852AB" w:rsidP="00EC5F74">
      <w:pPr>
        <w:spacing w:line="360" w:lineRule="auto"/>
        <w:rPr>
          <w:noProof/>
        </w:rPr>
      </w:pPr>
      <w:r>
        <w:rPr>
          <w:noProof/>
        </w:rPr>
        <w:lastRenderedPageBreak/>
        <w:t xml:space="preserve">The effectiveness usability metric </w:t>
      </w:r>
      <w:r w:rsidR="003F4BAD">
        <w:rPr>
          <w:noProof/>
        </w:rPr>
        <w:t>was</w:t>
      </w:r>
      <w:r>
        <w:rPr>
          <w:noProof/>
        </w:rPr>
        <w:t xml:space="preserve"> used by</w:t>
      </w:r>
      <w:r w:rsidR="003F4BAD">
        <w:rPr>
          <w:noProof/>
        </w:rPr>
        <w:t xml:space="preserve"> the </w:t>
      </w:r>
      <w:r w:rsidR="005B0483" w:rsidRPr="005B0483">
        <w:rPr>
          <w:noProof/>
        </w:rPr>
        <w:t>re</w:t>
      </w:r>
      <w:r w:rsidR="003F4BAD" w:rsidRPr="005B0483">
        <w:rPr>
          <w:noProof/>
        </w:rPr>
        <w:t>s</w:t>
      </w:r>
      <w:r w:rsidR="005B0483" w:rsidRPr="005B0483">
        <w:rPr>
          <w:noProof/>
        </w:rPr>
        <w:t>ea</w:t>
      </w:r>
      <w:r w:rsidR="005B0483">
        <w:rPr>
          <w:noProof/>
        </w:rPr>
        <w:t>r</w:t>
      </w:r>
      <w:r w:rsidR="003F4BAD" w:rsidRPr="005B0483">
        <w:rPr>
          <w:noProof/>
        </w:rPr>
        <w:t>cher</w:t>
      </w:r>
      <w:r w:rsidR="003F4BAD">
        <w:rPr>
          <w:noProof/>
        </w:rPr>
        <w:t xml:space="preserve"> </w:t>
      </w:r>
      <w:r>
        <w:rPr>
          <w:noProof/>
        </w:rPr>
        <w:t>to relate system usage goals to the precision and comprehensiveness with which these goals can be achieved.</w:t>
      </w:r>
      <w:r w:rsidR="00526169">
        <w:rPr>
          <w:noProof/>
        </w:rPr>
        <w:t xml:space="preserve"> The effectiveness of a system can be </w:t>
      </w:r>
      <w:r w:rsidR="00526169" w:rsidRPr="005B0483">
        <w:rPr>
          <w:noProof/>
        </w:rPr>
        <w:t>measured</w:t>
      </w:r>
      <w:r w:rsidR="00526169">
        <w:rPr>
          <w:noProof/>
        </w:rPr>
        <w:t xml:space="preserve"> by the </w:t>
      </w:r>
      <w:r w:rsidR="00526169" w:rsidRPr="005B0483">
        <w:rPr>
          <w:noProof/>
        </w:rPr>
        <w:t>perc</w:t>
      </w:r>
      <w:r w:rsidR="005B0483">
        <w:rPr>
          <w:noProof/>
        </w:rPr>
        <w:t>e</w:t>
      </w:r>
      <w:r w:rsidR="00526169" w:rsidRPr="005B0483">
        <w:rPr>
          <w:noProof/>
        </w:rPr>
        <w:t>ntage</w:t>
      </w:r>
      <w:r w:rsidR="00526169">
        <w:rPr>
          <w:noProof/>
        </w:rPr>
        <w:t xml:space="preserve"> of task completion, the </w:t>
      </w:r>
      <w:r w:rsidR="00275BBA">
        <w:rPr>
          <w:noProof/>
        </w:rPr>
        <w:t>number</w:t>
      </w:r>
      <w:r w:rsidR="00526169">
        <w:rPr>
          <w:noProof/>
        </w:rPr>
        <w:t xml:space="preserve"> of errors, </w:t>
      </w:r>
      <w:r w:rsidR="00062ADF">
        <w:rPr>
          <w:noProof/>
        </w:rPr>
        <w:t xml:space="preserve">the </w:t>
      </w:r>
      <w:r w:rsidR="00653215">
        <w:rPr>
          <w:noProof/>
        </w:rPr>
        <w:t xml:space="preserve">rate of recurrence </w:t>
      </w:r>
      <w:r w:rsidR="00062ADF">
        <w:rPr>
          <w:noProof/>
        </w:rPr>
        <w:t xml:space="preserve">of assists to the participant form the testers and the </w:t>
      </w:r>
      <w:r w:rsidR="00653215">
        <w:rPr>
          <w:noProof/>
        </w:rPr>
        <w:t>rate</w:t>
      </w:r>
      <w:r w:rsidR="00062ADF">
        <w:rPr>
          <w:noProof/>
        </w:rPr>
        <w:t xml:space="preserve"> of </w:t>
      </w:r>
      <w:r w:rsidR="00062ADF" w:rsidRPr="005B0483">
        <w:rPr>
          <w:noProof/>
        </w:rPr>
        <w:t>access</w:t>
      </w:r>
      <w:r w:rsidR="00062ADF">
        <w:rPr>
          <w:noProof/>
        </w:rPr>
        <w:t xml:space="preserve"> to help or documentation</w:t>
      </w:r>
      <w:r w:rsidR="00653215">
        <w:rPr>
          <w:noProof/>
        </w:rPr>
        <w:t xml:space="preserve"> </w:t>
      </w:r>
      <w:sdt>
        <w:sdtPr>
          <w:rPr>
            <w:noProof/>
          </w:rPr>
          <w:id w:val="1534762567"/>
          <w:citation/>
        </w:sdtPr>
        <w:sdtContent>
          <w:r w:rsidR="00653215">
            <w:rPr>
              <w:noProof/>
            </w:rPr>
            <w:fldChar w:fldCharType="begin"/>
          </w:r>
          <w:r w:rsidR="00653215">
            <w:rPr>
              <w:noProof/>
            </w:rPr>
            <w:instrText xml:space="preserve"> CITATION NIS01 \l 7177 </w:instrText>
          </w:r>
          <w:r w:rsidR="00653215">
            <w:rPr>
              <w:noProof/>
            </w:rPr>
            <w:fldChar w:fldCharType="separate"/>
          </w:r>
          <w:r w:rsidR="00653215">
            <w:rPr>
              <w:noProof/>
            </w:rPr>
            <w:t>(NIST Industry USability Reporting project, 2001)</w:t>
          </w:r>
          <w:r w:rsidR="00653215">
            <w:rPr>
              <w:noProof/>
            </w:rPr>
            <w:fldChar w:fldCharType="end"/>
          </w:r>
        </w:sdtContent>
      </w:sdt>
      <w:r w:rsidR="00062ADF">
        <w:rPr>
          <w:noProof/>
        </w:rPr>
        <w:t>.</w:t>
      </w:r>
      <w:r w:rsidR="00703462">
        <w:rPr>
          <w:noProof/>
        </w:rPr>
        <w:t xml:space="preserve"> This evaluation only focused on </w:t>
      </w:r>
      <w:r w:rsidR="00F046E6">
        <w:rPr>
          <w:noProof/>
        </w:rPr>
        <w:t xml:space="preserve">three </w:t>
      </w:r>
      <w:r w:rsidR="00703462">
        <w:rPr>
          <w:noProof/>
        </w:rPr>
        <w:t xml:space="preserve"> measures of effectiveness,</w:t>
      </w:r>
      <w:r w:rsidR="00F046E6">
        <w:rPr>
          <w:noProof/>
        </w:rPr>
        <w:t xml:space="preserve"> task completion rate, time taken to complete a task and </w:t>
      </w:r>
      <w:r w:rsidR="005B0483">
        <w:rPr>
          <w:noProof/>
        </w:rPr>
        <w:t xml:space="preserve">the </w:t>
      </w:r>
      <w:r w:rsidR="00275BBA" w:rsidRPr="005B0483">
        <w:rPr>
          <w:noProof/>
        </w:rPr>
        <w:t>number</w:t>
      </w:r>
      <w:r w:rsidR="00275BBA">
        <w:rPr>
          <w:noProof/>
        </w:rPr>
        <w:t xml:space="preserve"> of errors.</w:t>
      </w:r>
    </w:p>
    <w:p w14:paraId="425BED98" w14:textId="6A6A04E0" w:rsidR="00D60DB7" w:rsidRPr="005D6AF1" w:rsidRDefault="00D60DB7" w:rsidP="00EC5F74">
      <w:pPr>
        <w:spacing w:line="360" w:lineRule="auto"/>
        <w:rPr>
          <w:noProof/>
        </w:rPr>
      </w:pPr>
      <w:r w:rsidRPr="005D6AF1">
        <w:rPr>
          <w:noProof/>
        </w:rPr>
        <w:t xml:space="preserve">The completion rate </w:t>
      </w:r>
      <w:r w:rsidR="00C94A4D">
        <w:rPr>
          <w:noProof/>
        </w:rPr>
        <w:t>was</w:t>
      </w:r>
      <w:r w:rsidRPr="005D6AF1">
        <w:rPr>
          <w:noProof/>
        </w:rPr>
        <w:t xml:space="preserve"> used to measure how well a task was completed by the participants. The 3-score measurement was used to determine the level of completion as indicated below:</w:t>
      </w:r>
    </w:p>
    <w:p w14:paraId="5BB6C55F" w14:textId="55DA2404" w:rsidR="00D60DB7" w:rsidRPr="005D6AF1" w:rsidRDefault="005D6AF1" w:rsidP="00EC5F74">
      <w:pPr>
        <w:pStyle w:val="ListParagraph"/>
        <w:numPr>
          <w:ilvl w:val="0"/>
          <w:numId w:val="55"/>
        </w:numPr>
        <w:spacing w:line="360" w:lineRule="auto"/>
        <w:rPr>
          <w:noProof/>
        </w:rPr>
      </w:pPr>
      <w:r>
        <w:rPr>
          <w:noProof/>
        </w:rPr>
        <w:t xml:space="preserve">1- </w:t>
      </w:r>
      <w:r w:rsidR="00D60DB7" w:rsidRPr="005D6AF1">
        <w:rPr>
          <w:noProof/>
        </w:rPr>
        <w:t>Successful</w:t>
      </w:r>
    </w:p>
    <w:p w14:paraId="0DBEAF99" w14:textId="77777777" w:rsidR="00D60DB7" w:rsidRPr="005D6AF1" w:rsidRDefault="00D60DB7" w:rsidP="00EC5F74">
      <w:pPr>
        <w:pStyle w:val="ListParagraph"/>
        <w:numPr>
          <w:ilvl w:val="0"/>
          <w:numId w:val="55"/>
        </w:numPr>
        <w:spacing w:line="360" w:lineRule="auto"/>
        <w:rPr>
          <w:noProof/>
        </w:rPr>
      </w:pPr>
      <w:r w:rsidRPr="005D6AF1">
        <w:rPr>
          <w:noProof/>
        </w:rPr>
        <w:t xml:space="preserve">0.5- Completed with minor errors </w:t>
      </w:r>
    </w:p>
    <w:p w14:paraId="67632B24" w14:textId="49B3B897" w:rsidR="00D60DB7" w:rsidRPr="005D6AF1" w:rsidRDefault="005D6AF1" w:rsidP="00EC5F74">
      <w:pPr>
        <w:pStyle w:val="ListParagraph"/>
        <w:numPr>
          <w:ilvl w:val="0"/>
          <w:numId w:val="55"/>
        </w:numPr>
        <w:spacing w:line="360" w:lineRule="auto"/>
        <w:rPr>
          <w:noProof/>
        </w:rPr>
      </w:pPr>
      <w:r>
        <w:rPr>
          <w:noProof/>
        </w:rPr>
        <w:t xml:space="preserve">0- </w:t>
      </w:r>
      <w:r w:rsidR="00D60DB7" w:rsidRPr="005D6AF1">
        <w:rPr>
          <w:noProof/>
        </w:rPr>
        <w:t>Failed to complete the task</w:t>
      </w:r>
    </w:p>
    <w:p w14:paraId="44A19FEC" w14:textId="3CC0F329" w:rsidR="00AE6836" w:rsidRDefault="00D14988" w:rsidP="00EC5F74">
      <w:pPr>
        <w:spacing w:line="360" w:lineRule="auto"/>
        <w:rPr>
          <w:noProof/>
        </w:rPr>
      </w:pPr>
      <w:r w:rsidRPr="005D6AF1">
        <w:rPr>
          <w:noProof/>
        </w:rPr>
        <w:t>Errors refer to cases where the evaluation participants were unable to successful</w:t>
      </w:r>
      <w:r w:rsidR="005D6AF1">
        <w:rPr>
          <w:noProof/>
        </w:rPr>
        <w:t xml:space="preserve">ly complete a given task or cases whereby </w:t>
      </w:r>
      <w:r w:rsidRPr="005D6AF1">
        <w:rPr>
          <w:noProof/>
        </w:rPr>
        <w:t>participants had to</w:t>
      </w:r>
      <w:r w:rsidR="005D6AF1">
        <w:rPr>
          <w:noProof/>
        </w:rPr>
        <w:t xml:space="preserve"> attempts to perform certain parts of the task more than once.</w:t>
      </w:r>
      <w:r w:rsidRPr="005D6AF1">
        <w:rPr>
          <w:noProof/>
        </w:rPr>
        <w:t xml:space="preserve"> </w:t>
      </w:r>
      <w:r w:rsidR="005D6AF1">
        <w:rPr>
          <w:noProof/>
        </w:rPr>
        <w:t xml:space="preserve"> The other measure that was used for the </w:t>
      </w:r>
      <w:r w:rsidR="004C3515">
        <w:rPr>
          <w:noProof/>
        </w:rPr>
        <w:t xml:space="preserve">measuring </w:t>
      </w:r>
      <w:r w:rsidR="00C94A4D">
        <w:rPr>
          <w:noProof/>
        </w:rPr>
        <w:t>is</w:t>
      </w:r>
      <w:r w:rsidR="004C3515">
        <w:rPr>
          <w:noProof/>
        </w:rPr>
        <w:t xml:space="preserve"> “assists”. Assists refer to cases whereby the participant cannot continue with a </w:t>
      </w:r>
      <w:r w:rsidR="004C3515" w:rsidRPr="00C94A4D">
        <w:rPr>
          <w:noProof/>
        </w:rPr>
        <w:t>task,</w:t>
      </w:r>
      <w:r w:rsidR="004C3515">
        <w:rPr>
          <w:noProof/>
        </w:rPr>
        <w:t xml:space="preserve"> the evaluation moderator then provides immediate practical assistance in </w:t>
      </w:r>
      <w:r w:rsidR="004C3515" w:rsidRPr="00C94A4D">
        <w:rPr>
          <w:noProof/>
        </w:rPr>
        <w:t>o</w:t>
      </w:r>
      <w:r w:rsidR="00C94A4D">
        <w:rPr>
          <w:noProof/>
        </w:rPr>
        <w:t>r</w:t>
      </w:r>
      <w:r w:rsidR="004C3515" w:rsidRPr="00C94A4D">
        <w:rPr>
          <w:noProof/>
        </w:rPr>
        <w:t>der</w:t>
      </w:r>
      <w:r w:rsidR="004C3515">
        <w:rPr>
          <w:noProof/>
        </w:rPr>
        <w:t xml:space="preserve"> for the evaluation to proceed </w:t>
      </w:r>
      <w:sdt>
        <w:sdtPr>
          <w:rPr>
            <w:noProof/>
          </w:rPr>
          <w:id w:val="-370379636"/>
          <w:citation/>
        </w:sdtPr>
        <w:sdtContent>
          <w:r w:rsidR="004C3515">
            <w:rPr>
              <w:noProof/>
            </w:rPr>
            <w:fldChar w:fldCharType="begin"/>
          </w:r>
          <w:r w:rsidR="004C3515">
            <w:rPr>
              <w:noProof/>
            </w:rPr>
            <w:instrText xml:space="preserve"> CITATION NIS01 \l 7177 </w:instrText>
          </w:r>
          <w:r w:rsidR="004C3515">
            <w:rPr>
              <w:noProof/>
            </w:rPr>
            <w:fldChar w:fldCharType="separate"/>
          </w:r>
          <w:r w:rsidR="004C3515">
            <w:rPr>
              <w:noProof/>
            </w:rPr>
            <w:t>(NIST Industry USability Reporting project, 2001)</w:t>
          </w:r>
          <w:r w:rsidR="004C3515">
            <w:rPr>
              <w:noProof/>
            </w:rPr>
            <w:fldChar w:fldCharType="end"/>
          </w:r>
        </w:sdtContent>
      </w:sdt>
      <w:r w:rsidR="004C3515">
        <w:rPr>
          <w:noProof/>
        </w:rPr>
        <w:t xml:space="preserve">. </w:t>
      </w:r>
    </w:p>
    <w:p w14:paraId="05FCBBF9" w14:textId="300C3978" w:rsidR="00AE6836" w:rsidRDefault="00AD5060" w:rsidP="00EC5F74">
      <w:pPr>
        <w:spacing w:line="360" w:lineRule="auto"/>
        <w:rPr>
          <w:noProof/>
        </w:rPr>
      </w:pPr>
      <w:r>
        <w:rPr>
          <w:noProof/>
        </w:rPr>
        <w:t>According to  NIST Industry Us</w:t>
      </w:r>
      <w:r w:rsidR="00AE6836">
        <w:rPr>
          <w:noProof/>
        </w:rPr>
        <w:t xml:space="preserve">ability Reporting project (2001) efficiency metric associates the effectiveness level achieved to the total amount of resources used. </w:t>
      </w:r>
      <w:r w:rsidR="00AE6836" w:rsidRPr="00DB2E7D">
        <w:rPr>
          <w:noProof/>
        </w:rPr>
        <w:t>Mean</w:t>
      </w:r>
      <w:r w:rsidR="00DB2E7D" w:rsidRPr="00DB2E7D">
        <w:rPr>
          <w:noProof/>
        </w:rPr>
        <w:t>-</w:t>
      </w:r>
      <w:r w:rsidR="00AE6836" w:rsidRPr="00DB2E7D">
        <w:rPr>
          <w:noProof/>
        </w:rPr>
        <w:t>time</w:t>
      </w:r>
      <w:r w:rsidR="00AE6836">
        <w:rPr>
          <w:noProof/>
        </w:rPr>
        <w:t xml:space="preserve"> taken to complete a task is used as a measure of </w:t>
      </w:r>
      <w:r w:rsidR="00AE6836" w:rsidRPr="00DB2E7D">
        <w:rPr>
          <w:noProof/>
        </w:rPr>
        <w:t>efficiency</w:t>
      </w:r>
      <w:r w:rsidR="00AE6836">
        <w:rPr>
          <w:noProof/>
        </w:rPr>
        <w:t xml:space="preserve">. </w:t>
      </w:r>
      <w:r w:rsidR="001569E5">
        <w:rPr>
          <w:noProof/>
        </w:rPr>
        <w:t xml:space="preserve"> Satisfaction describes a subjective response </w:t>
      </w:r>
      <w:r w:rsidR="001569E5" w:rsidRPr="00DB2E7D">
        <w:rPr>
          <w:noProof/>
        </w:rPr>
        <w:t>f</w:t>
      </w:r>
      <w:r w:rsidR="00DB2E7D">
        <w:rPr>
          <w:noProof/>
        </w:rPr>
        <w:t>ro</w:t>
      </w:r>
      <w:r w:rsidR="001569E5" w:rsidRPr="00DB2E7D">
        <w:rPr>
          <w:noProof/>
        </w:rPr>
        <w:t>m</w:t>
      </w:r>
      <w:r w:rsidR="001569E5">
        <w:rPr>
          <w:noProof/>
        </w:rPr>
        <w:t xml:space="preserve"> the user when they use the mobile and to questionnaires are used as measures for this metric.</w:t>
      </w:r>
    </w:p>
    <w:p w14:paraId="7FF82383" w14:textId="1CAC33DF" w:rsidR="00EC5F74" w:rsidRDefault="007C62C0" w:rsidP="00F465C0">
      <w:pPr>
        <w:spacing w:line="360" w:lineRule="auto"/>
        <w:rPr>
          <w:noProof/>
        </w:rPr>
      </w:pPr>
      <w:r>
        <w:rPr>
          <w:noProof/>
        </w:rPr>
        <w:t xml:space="preserve">Lastly, for evaluating the Mobile assessment and annotation tool app, a maximum of five lecturers from the Nelson Mandela </w:t>
      </w:r>
      <w:r w:rsidR="004A6539">
        <w:rPr>
          <w:noProof/>
        </w:rPr>
        <w:t>U</w:t>
      </w:r>
      <w:r w:rsidRPr="004A6539">
        <w:rPr>
          <w:noProof/>
        </w:rPr>
        <w:t>niversity</w:t>
      </w:r>
      <w:r>
        <w:rPr>
          <w:noProof/>
        </w:rPr>
        <w:t xml:space="preserve"> computing science </w:t>
      </w:r>
      <w:r w:rsidRPr="004A6539">
        <w:rPr>
          <w:noProof/>
        </w:rPr>
        <w:t>depar</w:t>
      </w:r>
      <w:r w:rsidR="004A6539">
        <w:rPr>
          <w:noProof/>
        </w:rPr>
        <w:t>t</w:t>
      </w:r>
      <w:r w:rsidRPr="004A6539">
        <w:rPr>
          <w:noProof/>
        </w:rPr>
        <w:t>ment</w:t>
      </w:r>
      <w:r>
        <w:rPr>
          <w:noProof/>
        </w:rPr>
        <w:t xml:space="preserve"> </w:t>
      </w:r>
      <w:r w:rsidRPr="004A6539">
        <w:rPr>
          <w:noProof/>
        </w:rPr>
        <w:t>w</w:t>
      </w:r>
      <w:r w:rsidR="004A6539">
        <w:rPr>
          <w:noProof/>
        </w:rPr>
        <w:t>as</w:t>
      </w:r>
      <w:r>
        <w:rPr>
          <w:noProof/>
        </w:rPr>
        <w:t xml:space="preserve"> selected as </w:t>
      </w:r>
      <w:r w:rsidRPr="004A6539">
        <w:rPr>
          <w:noProof/>
        </w:rPr>
        <w:t>evalu</w:t>
      </w:r>
      <w:r w:rsidR="004A6539">
        <w:rPr>
          <w:noProof/>
        </w:rPr>
        <w:t>a</w:t>
      </w:r>
      <w:r w:rsidRPr="004A6539">
        <w:rPr>
          <w:noProof/>
        </w:rPr>
        <w:t>tion</w:t>
      </w:r>
      <w:r>
        <w:rPr>
          <w:noProof/>
        </w:rPr>
        <w:t xml:space="preserve"> participants. Rubin and Chisnelll (2008) argue that research has shown that if four to five participants have been selected to represent the entire </w:t>
      </w:r>
      <w:r w:rsidRPr="004A6539">
        <w:rPr>
          <w:noProof/>
        </w:rPr>
        <w:t>end</w:t>
      </w:r>
      <w:r w:rsidR="004A6539">
        <w:rPr>
          <w:noProof/>
        </w:rPr>
        <w:t>-</w:t>
      </w:r>
      <w:r w:rsidRPr="004A6539">
        <w:rPr>
          <w:noProof/>
        </w:rPr>
        <w:t>user</w:t>
      </w:r>
      <w:r>
        <w:rPr>
          <w:noProof/>
        </w:rPr>
        <w:t xml:space="preserve"> population</w:t>
      </w:r>
      <w:r w:rsidR="004A6539">
        <w:rPr>
          <w:noProof/>
        </w:rPr>
        <w:t>,</w:t>
      </w:r>
      <w:r>
        <w:rPr>
          <w:noProof/>
        </w:rPr>
        <w:t xml:space="preserve"> </w:t>
      </w:r>
      <w:r w:rsidRPr="00E5592F">
        <w:rPr>
          <w:noProof/>
        </w:rPr>
        <w:t>then</w:t>
      </w:r>
      <w:r>
        <w:rPr>
          <w:noProof/>
        </w:rPr>
        <w:t xml:space="preserve"> 80 percent of </w:t>
      </w:r>
      <w:r w:rsidRPr="004A6539">
        <w:rPr>
          <w:noProof/>
        </w:rPr>
        <w:t>defic</w:t>
      </w:r>
      <w:r w:rsidR="004A6539">
        <w:rPr>
          <w:noProof/>
        </w:rPr>
        <w:t>ienci</w:t>
      </w:r>
      <w:r w:rsidRPr="004A6539">
        <w:rPr>
          <w:noProof/>
        </w:rPr>
        <w:t>es</w:t>
      </w:r>
      <w:r>
        <w:rPr>
          <w:noProof/>
        </w:rPr>
        <w:t xml:space="preserve"> associated with the usability of a system can be</w:t>
      </w:r>
      <w:r w:rsidRPr="00FD47CA">
        <w:rPr>
          <w:noProof/>
        </w:rPr>
        <w:t xml:space="preserve"> </w:t>
      </w:r>
      <w:r>
        <w:rPr>
          <w:noProof/>
        </w:rPr>
        <w:t xml:space="preserve">revealed. The selected participants all had solid knowledge about how to use a smartphone or tablet device. </w:t>
      </w:r>
      <w:r w:rsidRPr="004A6539">
        <w:rPr>
          <w:noProof/>
        </w:rPr>
        <w:t>Additionally</w:t>
      </w:r>
      <w:r w:rsidR="004A6539">
        <w:rPr>
          <w:noProof/>
        </w:rPr>
        <w:t>,</w:t>
      </w:r>
      <w:r>
        <w:rPr>
          <w:noProof/>
        </w:rPr>
        <w:t xml:space="preserve"> the participants </w:t>
      </w:r>
      <w:r>
        <w:rPr>
          <w:noProof/>
        </w:rPr>
        <w:lastRenderedPageBreak/>
        <w:t xml:space="preserve">had at least one year experience of marking </w:t>
      </w:r>
      <w:r w:rsidRPr="004A6539">
        <w:rPr>
          <w:noProof/>
        </w:rPr>
        <w:t>paper</w:t>
      </w:r>
      <w:r w:rsidR="004A6539">
        <w:rPr>
          <w:noProof/>
        </w:rPr>
        <w:t>-</w:t>
      </w:r>
      <w:r w:rsidRPr="004A6539">
        <w:rPr>
          <w:noProof/>
        </w:rPr>
        <w:t>based</w:t>
      </w:r>
      <w:r>
        <w:rPr>
          <w:noProof/>
        </w:rPr>
        <w:t xml:space="preserve"> submissions.  </w:t>
      </w:r>
      <w:r w:rsidRPr="00D36C6C">
        <w:rPr>
          <w:noProof/>
        </w:rPr>
        <w:t xml:space="preserve">The table below </w:t>
      </w:r>
      <w:r>
        <w:rPr>
          <w:noProof/>
        </w:rPr>
        <w:t xml:space="preserve">summarises the demographic information </w:t>
      </w:r>
      <w:r w:rsidRPr="004A6539">
        <w:rPr>
          <w:noProof/>
        </w:rPr>
        <w:t>obt</w:t>
      </w:r>
      <w:r w:rsidR="004A6539">
        <w:rPr>
          <w:noProof/>
        </w:rPr>
        <w:t>ai</w:t>
      </w:r>
      <w:r w:rsidRPr="004A6539">
        <w:rPr>
          <w:noProof/>
        </w:rPr>
        <w:t>ned</w:t>
      </w:r>
      <w:r>
        <w:rPr>
          <w:noProof/>
        </w:rPr>
        <w:t xml:space="preserve"> from the participants</w:t>
      </w:r>
      <w:r w:rsidRPr="00D36C6C">
        <w:rPr>
          <w:noProof/>
        </w:rPr>
        <w:t>, where a participant’s name is represented using a number to maintain their anonymity.</w:t>
      </w:r>
    </w:p>
    <w:p w14:paraId="63BE6C51" w14:textId="77777777" w:rsidR="00EC5F74" w:rsidRPr="005D6AF1" w:rsidRDefault="00EC5F74" w:rsidP="007C62C0">
      <w:pPr>
        <w:rPr>
          <w:noProof/>
        </w:rPr>
      </w:pPr>
    </w:p>
    <w:p w14:paraId="2ABEA0E0" w14:textId="1BEB8955" w:rsidR="005B4CA3" w:rsidRDefault="005B4CA3" w:rsidP="005B4CA3">
      <w:pPr>
        <w:pStyle w:val="Caption"/>
        <w:keepNext/>
      </w:pPr>
      <w:r>
        <w:t xml:space="preserve">Table </w:t>
      </w:r>
      <w:fldSimple w:instr=" SEQ Table \* ARABIC ">
        <w:r w:rsidR="0083035A">
          <w:rPr>
            <w:noProof/>
          </w:rPr>
          <w:t>1</w:t>
        </w:r>
      </w:fldSimple>
      <w:r>
        <w:t>: Participant data</w:t>
      </w:r>
    </w:p>
    <w:tbl>
      <w:tblPr>
        <w:tblStyle w:val="GridTable6ColourfulAccent4"/>
        <w:tblW w:w="9634" w:type="dxa"/>
        <w:tblLook w:val="04A0" w:firstRow="1" w:lastRow="0" w:firstColumn="1" w:lastColumn="0" w:noHBand="0" w:noVBand="1"/>
      </w:tblPr>
      <w:tblGrid>
        <w:gridCol w:w="1943"/>
        <w:gridCol w:w="1309"/>
        <w:gridCol w:w="1521"/>
        <w:gridCol w:w="2452"/>
        <w:gridCol w:w="2409"/>
      </w:tblGrid>
      <w:tr w:rsidR="00BF56D4" w:rsidRPr="00D36C6C" w14:paraId="0295D2AF" w14:textId="77777777" w:rsidTr="00B7084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43" w:type="dxa"/>
            <w:noWrap/>
            <w:hideMark/>
          </w:tcPr>
          <w:p w14:paraId="5FFCA599"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Participant Number</w:t>
            </w:r>
          </w:p>
        </w:tc>
        <w:tc>
          <w:tcPr>
            <w:tcW w:w="1309" w:type="dxa"/>
            <w:noWrap/>
            <w:hideMark/>
          </w:tcPr>
          <w:p w14:paraId="7A69D710" w14:textId="77777777" w:rsidR="00BF56D4" w:rsidRPr="00D36C6C" w:rsidRDefault="00BF56D4" w:rsidP="005644A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Gender</w:t>
            </w:r>
          </w:p>
        </w:tc>
        <w:tc>
          <w:tcPr>
            <w:tcW w:w="1521" w:type="dxa"/>
            <w:noWrap/>
            <w:hideMark/>
          </w:tcPr>
          <w:p w14:paraId="496C8403" w14:textId="77777777" w:rsidR="00BF56D4" w:rsidRPr="00D36C6C" w:rsidRDefault="00BF56D4" w:rsidP="005644A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Profession</w:t>
            </w:r>
          </w:p>
        </w:tc>
        <w:tc>
          <w:tcPr>
            <w:tcW w:w="2452" w:type="dxa"/>
            <w:hideMark/>
          </w:tcPr>
          <w:p w14:paraId="63114306" w14:textId="77777777" w:rsidR="00BF56D4" w:rsidRPr="00D36C6C" w:rsidRDefault="00BF56D4" w:rsidP="005644A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Paper-based marking experience (Years)</w:t>
            </w:r>
          </w:p>
        </w:tc>
        <w:tc>
          <w:tcPr>
            <w:tcW w:w="2409" w:type="dxa"/>
          </w:tcPr>
          <w:p w14:paraId="28453883" w14:textId="77777777" w:rsidR="00BF56D4" w:rsidRPr="00D36C6C" w:rsidRDefault="00BF56D4" w:rsidP="005644A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Electronic-Based Marking experience (Years)</w:t>
            </w:r>
          </w:p>
        </w:tc>
      </w:tr>
      <w:tr w:rsidR="00BF56D4" w:rsidRPr="00D36C6C" w14:paraId="4E18BAB1" w14:textId="77777777" w:rsidTr="00B708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43" w:type="dxa"/>
            <w:noWrap/>
            <w:hideMark/>
          </w:tcPr>
          <w:p w14:paraId="48C035ED"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01</w:t>
            </w:r>
          </w:p>
        </w:tc>
        <w:tc>
          <w:tcPr>
            <w:tcW w:w="1309" w:type="dxa"/>
            <w:noWrap/>
            <w:hideMark/>
          </w:tcPr>
          <w:p w14:paraId="10E1A157"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Male</w:t>
            </w:r>
          </w:p>
        </w:tc>
        <w:tc>
          <w:tcPr>
            <w:tcW w:w="1521" w:type="dxa"/>
            <w:noWrap/>
            <w:hideMark/>
          </w:tcPr>
          <w:p w14:paraId="3AF741B9"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Lecturer</w:t>
            </w:r>
          </w:p>
        </w:tc>
        <w:tc>
          <w:tcPr>
            <w:tcW w:w="2452" w:type="dxa"/>
            <w:noWrap/>
            <w:hideMark/>
          </w:tcPr>
          <w:p w14:paraId="3AA13C1C"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1</w:t>
            </w:r>
          </w:p>
        </w:tc>
        <w:tc>
          <w:tcPr>
            <w:tcW w:w="2409" w:type="dxa"/>
          </w:tcPr>
          <w:p w14:paraId="568BD935"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0</w:t>
            </w:r>
          </w:p>
        </w:tc>
      </w:tr>
      <w:tr w:rsidR="00BF56D4" w:rsidRPr="00D36C6C" w14:paraId="488CA16C" w14:textId="77777777" w:rsidTr="00B70848">
        <w:trPr>
          <w:trHeight w:val="20"/>
        </w:trPr>
        <w:tc>
          <w:tcPr>
            <w:cnfStyle w:val="001000000000" w:firstRow="0" w:lastRow="0" w:firstColumn="1" w:lastColumn="0" w:oddVBand="0" w:evenVBand="0" w:oddHBand="0" w:evenHBand="0" w:firstRowFirstColumn="0" w:firstRowLastColumn="0" w:lastRowFirstColumn="0" w:lastRowLastColumn="0"/>
            <w:tcW w:w="1943" w:type="dxa"/>
            <w:noWrap/>
            <w:hideMark/>
          </w:tcPr>
          <w:p w14:paraId="25BEFC7B"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02</w:t>
            </w:r>
          </w:p>
        </w:tc>
        <w:tc>
          <w:tcPr>
            <w:tcW w:w="1309" w:type="dxa"/>
            <w:noWrap/>
            <w:hideMark/>
          </w:tcPr>
          <w:p w14:paraId="2AE8CEE8" w14:textId="77777777" w:rsidR="00BF56D4" w:rsidRPr="00D36C6C" w:rsidRDefault="00BF56D4"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Female</w:t>
            </w:r>
          </w:p>
        </w:tc>
        <w:tc>
          <w:tcPr>
            <w:tcW w:w="1521" w:type="dxa"/>
            <w:noWrap/>
            <w:hideMark/>
          </w:tcPr>
          <w:p w14:paraId="4056540D" w14:textId="77777777" w:rsidR="00BF56D4" w:rsidRPr="00D36C6C" w:rsidRDefault="00BF56D4"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Lecturer</w:t>
            </w:r>
          </w:p>
        </w:tc>
        <w:tc>
          <w:tcPr>
            <w:tcW w:w="2452" w:type="dxa"/>
            <w:noWrap/>
            <w:hideMark/>
          </w:tcPr>
          <w:p w14:paraId="4AE35249" w14:textId="77777777" w:rsidR="00BF56D4" w:rsidRPr="00D36C6C" w:rsidRDefault="00BF56D4"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20</w:t>
            </w:r>
          </w:p>
        </w:tc>
        <w:tc>
          <w:tcPr>
            <w:tcW w:w="2409" w:type="dxa"/>
          </w:tcPr>
          <w:p w14:paraId="0DD89303" w14:textId="77777777" w:rsidR="00BF56D4" w:rsidRPr="00D36C6C" w:rsidRDefault="00BF56D4"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10</w:t>
            </w:r>
          </w:p>
        </w:tc>
      </w:tr>
      <w:tr w:rsidR="00BF56D4" w:rsidRPr="00D36C6C" w14:paraId="75629455" w14:textId="77777777" w:rsidTr="00B708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43" w:type="dxa"/>
            <w:noWrap/>
            <w:hideMark/>
          </w:tcPr>
          <w:p w14:paraId="56198313"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03</w:t>
            </w:r>
          </w:p>
        </w:tc>
        <w:tc>
          <w:tcPr>
            <w:tcW w:w="1309" w:type="dxa"/>
            <w:noWrap/>
            <w:hideMark/>
          </w:tcPr>
          <w:p w14:paraId="2BC65DC0"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Female</w:t>
            </w:r>
          </w:p>
        </w:tc>
        <w:tc>
          <w:tcPr>
            <w:tcW w:w="1521" w:type="dxa"/>
            <w:noWrap/>
            <w:hideMark/>
          </w:tcPr>
          <w:p w14:paraId="74074D2A"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sidRPr="00D36C6C">
              <w:rPr>
                <w:rFonts w:ascii="Times New Roman" w:hAnsi="Times New Roman"/>
                <w:color w:val="000000" w:themeColor="text1"/>
              </w:rPr>
              <w:t>Lecturer</w:t>
            </w:r>
          </w:p>
        </w:tc>
        <w:tc>
          <w:tcPr>
            <w:tcW w:w="2452" w:type="dxa"/>
            <w:noWrap/>
            <w:hideMark/>
          </w:tcPr>
          <w:p w14:paraId="572829DC"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w:t>
            </w:r>
          </w:p>
        </w:tc>
        <w:tc>
          <w:tcPr>
            <w:tcW w:w="2409" w:type="dxa"/>
          </w:tcPr>
          <w:p w14:paraId="3ADAC273" w14:textId="77777777" w:rsidR="00BF56D4" w:rsidRPr="00D36C6C" w:rsidRDefault="00BF56D4"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w:t>
            </w:r>
          </w:p>
        </w:tc>
      </w:tr>
      <w:tr w:rsidR="00BF56D4" w:rsidRPr="00D36C6C" w14:paraId="0CF58FC7" w14:textId="77777777" w:rsidTr="00B70848">
        <w:trPr>
          <w:trHeight w:val="20"/>
        </w:trPr>
        <w:tc>
          <w:tcPr>
            <w:cnfStyle w:val="001000000000" w:firstRow="0" w:lastRow="0" w:firstColumn="1" w:lastColumn="0" w:oddVBand="0" w:evenVBand="0" w:oddHBand="0" w:evenHBand="0" w:firstRowFirstColumn="0" w:firstRowLastColumn="0" w:lastRowFirstColumn="0" w:lastRowLastColumn="0"/>
            <w:tcW w:w="1943" w:type="dxa"/>
            <w:noWrap/>
            <w:hideMark/>
          </w:tcPr>
          <w:p w14:paraId="61E189EC"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04</w:t>
            </w:r>
          </w:p>
        </w:tc>
        <w:tc>
          <w:tcPr>
            <w:tcW w:w="1309" w:type="dxa"/>
            <w:noWrap/>
            <w:hideMark/>
          </w:tcPr>
          <w:p w14:paraId="2475051E" w14:textId="5E1F9881" w:rsidR="00BF56D4" w:rsidRPr="00D36C6C" w:rsidRDefault="005262A7"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Male</w:t>
            </w:r>
          </w:p>
        </w:tc>
        <w:tc>
          <w:tcPr>
            <w:tcW w:w="1521" w:type="dxa"/>
            <w:noWrap/>
            <w:hideMark/>
          </w:tcPr>
          <w:p w14:paraId="38521655" w14:textId="05EB5E60" w:rsidR="00BF56D4" w:rsidRPr="00D36C6C" w:rsidRDefault="005262A7"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Lecturer</w:t>
            </w:r>
          </w:p>
        </w:tc>
        <w:tc>
          <w:tcPr>
            <w:tcW w:w="2452" w:type="dxa"/>
            <w:noWrap/>
            <w:hideMark/>
          </w:tcPr>
          <w:p w14:paraId="402F8AD4" w14:textId="33C207AB" w:rsidR="00BF56D4" w:rsidRPr="00D36C6C" w:rsidRDefault="005262A7"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22</w:t>
            </w:r>
          </w:p>
        </w:tc>
        <w:tc>
          <w:tcPr>
            <w:tcW w:w="2409" w:type="dxa"/>
          </w:tcPr>
          <w:p w14:paraId="7AEDB995" w14:textId="23F93C36" w:rsidR="00BF56D4" w:rsidRPr="00D36C6C" w:rsidRDefault="005262A7" w:rsidP="005644A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5</w:t>
            </w:r>
          </w:p>
        </w:tc>
      </w:tr>
      <w:tr w:rsidR="00BF56D4" w:rsidRPr="00D36C6C" w14:paraId="1430BBA1" w14:textId="77777777" w:rsidTr="00B7084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43" w:type="dxa"/>
            <w:noWrap/>
          </w:tcPr>
          <w:p w14:paraId="43998881" w14:textId="77777777" w:rsidR="00BF56D4" w:rsidRPr="00D36C6C" w:rsidRDefault="00BF56D4" w:rsidP="005644A8">
            <w:pPr>
              <w:spacing w:line="360" w:lineRule="auto"/>
              <w:rPr>
                <w:rFonts w:ascii="Times New Roman" w:hAnsi="Times New Roman"/>
                <w:color w:val="000000" w:themeColor="text1"/>
              </w:rPr>
            </w:pPr>
            <w:r w:rsidRPr="00D36C6C">
              <w:rPr>
                <w:rFonts w:ascii="Times New Roman" w:hAnsi="Times New Roman"/>
                <w:color w:val="000000" w:themeColor="text1"/>
              </w:rPr>
              <w:t>05</w:t>
            </w:r>
          </w:p>
        </w:tc>
        <w:tc>
          <w:tcPr>
            <w:tcW w:w="1309" w:type="dxa"/>
            <w:noWrap/>
          </w:tcPr>
          <w:p w14:paraId="74169414" w14:textId="4BAB8BCF" w:rsidR="00BF56D4" w:rsidRPr="00D36C6C" w:rsidRDefault="005262A7"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Female</w:t>
            </w:r>
          </w:p>
        </w:tc>
        <w:tc>
          <w:tcPr>
            <w:tcW w:w="1521" w:type="dxa"/>
            <w:noWrap/>
          </w:tcPr>
          <w:p w14:paraId="213BAD97" w14:textId="7CC7C067" w:rsidR="00BF56D4" w:rsidRPr="00D36C6C" w:rsidRDefault="005262A7"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Lecturer</w:t>
            </w:r>
          </w:p>
        </w:tc>
        <w:tc>
          <w:tcPr>
            <w:tcW w:w="2452" w:type="dxa"/>
            <w:noWrap/>
          </w:tcPr>
          <w:p w14:paraId="097F4A1B" w14:textId="38D98A94" w:rsidR="00BF56D4" w:rsidRPr="00D36C6C" w:rsidRDefault="005262A7"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Many</w:t>
            </w:r>
          </w:p>
        </w:tc>
        <w:tc>
          <w:tcPr>
            <w:tcW w:w="2409" w:type="dxa"/>
          </w:tcPr>
          <w:p w14:paraId="734AB5E3" w14:textId="30369F2E" w:rsidR="00BF56D4" w:rsidRPr="00D36C6C" w:rsidRDefault="005262A7" w:rsidP="005644A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rPr>
            </w:pPr>
            <w:r>
              <w:rPr>
                <w:rFonts w:ascii="Times New Roman" w:hAnsi="Times New Roman"/>
                <w:color w:val="000000" w:themeColor="text1"/>
              </w:rPr>
              <w:t>8</w:t>
            </w:r>
          </w:p>
        </w:tc>
      </w:tr>
    </w:tbl>
    <w:p w14:paraId="502E8A15" w14:textId="5A0F10B2" w:rsidR="00E05087" w:rsidRDefault="00E05087" w:rsidP="00FD47CA">
      <w:pPr>
        <w:rPr>
          <w:noProof/>
        </w:rPr>
      </w:pPr>
    </w:p>
    <w:p w14:paraId="2E0A760E" w14:textId="4FBD5E39" w:rsidR="00585998" w:rsidRDefault="002D5671">
      <w:pPr>
        <w:pStyle w:val="Heading3"/>
        <w:numPr>
          <w:ilvl w:val="2"/>
          <w:numId w:val="43"/>
        </w:numPr>
        <w:spacing w:line="360" w:lineRule="auto"/>
        <w:jc w:val="both"/>
        <w:pPrChange w:id="18" w:author="Kupelo, Sibulele, (Mr) (s212301195)" w:date="2017-10-01T00:02:00Z">
          <w:pPr>
            <w:spacing w:line="360" w:lineRule="auto"/>
          </w:pPr>
        </w:pPrChange>
      </w:pPr>
      <w:r>
        <w:rPr>
          <w:caps w:val="0"/>
        </w:rPr>
        <w:t>Evaluation</w:t>
      </w:r>
      <w:r w:rsidR="00585998" w:rsidRPr="00585998">
        <w:rPr>
          <w:caps w:val="0"/>
          <w:rPrChange w:id="19" w:author="Kupelo, Sibulele, (Mr) (s212301195)" w:date="2017-10-01T00:01:00Z">
            <w:rPr>
              <w:b/>
            </w:rPr>
          </w:rPrChange>
        </w:rPr>
        <w:t xml:space="preserve"> results</w:t>
      </w:r>
    </w:p>
    <w:p w14:paraId="6243C942" w14:textId="7C86DB4A" w:rsidR="007F45AE" w:rsidRDefault="00C25FFC" w:rsidP="00C25FFC">
      <w:r>
        <w:t xml:space="preserve">This section provides information about the usability evaluation of the Mobile assessment and annotation tool.  The section is further divided into </w:t>
      </w:r>
      <w:r w:rsidR="0070215A">
        <w:t xml:space="preserve">two subsections, namely, quantitative analysis and user qualitative analysis. The rate at which tasks were completed by participants will be discussed quantitative analysis subsection. Additionally, the quantitative analysis </w:t>
      </w:r>
      <w:r w:rsidR="007F45AE">
        <w:t xml:space="preserve">also </w:t>
      </w:r>
      <w:r w:rsidR="007F45AE" w:rsidRPr="00CD320C">
        <w:rPr>
          <w:noProof/>
        </w:rPr>
        <w:t>contain</w:t>
      </w:r>
      <w:r w:rsidR="00CD320C">
        <w:rPr>
          <w:noProof/>
        </w:rPr>
        <w:t>s</w:t>
      </w:r>
      <w:r w:rsidR="007F45AE">
        <w:t xml:space="preserve"> the time taken to complete each </w:t>
      </w:r>
      <w:r w:rsidR="00CD320C">
        <w:t>t</w:t>
      </w:r>
      <w:r w:rsidR="007F45AE" w:rsidRPr="00CD320C">
        <w:rPr>
          <w:noProof/>
        </w:rPr>
        <w:t>ask</w:t>
      </w:r>
      <w:r w:rsidR="00F046E6">
        <w:rPr>
          <w:noProof/>
        </w:rPr>
        <w:t xml:space="preserve"> and the number of errors incured when performing a task</w:t>
      </w:r>
      <w:r w:rsidR="007F45AE">
        <w:t xml:space="preserve">. </w:t>
      </w:r>
      <w:r w:rsidR="007F45AE" w:rsidRPr="00CD320C">
        <w:rPr>
          <w:noProof/>
        </w:rPr>
        <w:t>Lastly</w:t>
      </w:r>
      <w:r w:rsidR="00CD320C">
        <w:rPr>
          <w:noProof/>
        </w:rPr>
        <w:t>,</w:t>
      </w:r>
      <w:r w:rsidR="007F45AE">
        <w:t xml:space="preserve"> the qualitative analysis section contains the results collected using the </w:t>
      </w:r>
      <w:r w:rsidR="004E1DFA" w:rsidRPr="00CD320C">
        <w:rPr>
          <w:noProof/>
        </w:rPr>
        <w:t>post</w:t>
      </w:r>
      <w:r w:rsidR="00CD320C">
        <w:rPr>
          <w:noProof/>
        </w:rPr>
        <w:t>-</w:t>
      </w:r>
      <w:r w:rsidR="004E1DFA" w:rsidRPr="00CD320C">
        <w:rPr>
          <w:noProof/>
        </w:rPr>
        <w:t>study</w:t>
      </w:r>
      <w:r w:rsidR="004E1DFA">
        <w:t xml:space="preserve"> system usability questionnaire (PSSUQ).</w:t>
      </w:r>
    </w:p>
    <w:p w14:paraId="403CEB21" w14:textId="7B690155" w:rsidR="004E1DFA" w:rsidRDefault="004E1DFA" w:rsidP="002431DD">
      <w:pPr>
        <w:pStyle w:val="Heading3"/>
        <w:numPr>
          <w:ilvl w:val="3"/>
          <w:numId w:val="43"/>
        </w:numPr>
        <w:spacing w:line="360" w:lineRule="auto"/>
        <w:jc w:val="both"/>
        <w:rPr>
          <w:caps w:val="0"/>
        </w:rPr>
      </w:pPr>
      <w:bookmarkStart w:id="20" w:name="_Ref494741855"/>
      <w:r w:rsidRPr="004E1DFA">
        <w:rPr>
          <w:caps w:val="0"/>
        </w:rPr>
        <w:t>Quantitative analysis</w:t>
      </w:r>
      <w:bookmarkEnd w:id="20"/>
    </w:p>
    <w:p w14:paraId="06651943" w14:textId="5D021DE7" w:rsidR="008F4583" w:rsidRPr="008F4583" w:rsidRDefault="008F4583" w:rsidP="008F4583">
      <w:pPr>
        <w:pStyle w:val="Heading3"/>
        <w:numPr>
          <w:ilvl w:val="4"/>
          <w:numId w:val="43"/>
        </w:numPr>
        <w:spacing w:line="360" w:lineRule="auto"/>
        <w:jc w:val="both"/>
        <w:rPr>
          <w:caps w:val="0"/>
        </w:rPr>
      </w:pPr>
      <w:bookmarkStart w:id="21" w:name="_Ref495606523"/>
      <w:r w:rsidRPr="008F4583">
        <w:rPr>
          <w:caps w:val="0"/>
        </w:rPr>
        <w:t>Task completion time</w:t>
      </w:r>
      <w:bookmarkEnd w:id="21"/>
    </w:p>
    <w:p w14:paraId="3B18B8D0" w14:textId="77777777" w:rsidR="005D5455" w:rsidRDefault="005D5455" w:rsidP="00C25FFC"/>
    <w:p w14:paraId="162F1E04" w14:textId="3B7E08A7" w:rsidR="005D5455" w:rsidRDefault="00C75CFB" w:rsidP="00C25FFC">
      <w:r>
        <w:rPr>
          <w:noProof/>
          <w:lang w:eastAsia="en-ZA"/>
        </w:rPr>
        <w:lastRenderedPageBreak/>
        <mc:AlternateContent>
          <mc:Choice Requires="wpg">
            <w:drawing>
              <wp:anchor distT="0" distB="0" distL="114300" distR="114300" simplePos="0" relativeHeight="251682816" behindDoc="0" locked="0" layoutInCell="1" allowOverlap="1" wp14:anchorId="4BEE06BD" wp14:editId="24EC9637">
                <wp:simplePos x="0" y="0"/>
                <wp:positionH relativeFrom="margin">
                  <wp:align>left</wp:align>
                </wp:positionH>
                <wp:positionV relativeFrom="paragraph">
                  <wp:posOffset>230505</wp:posOffset>
                </wp:positionV>
                <wp:extent cx="5753735" cy="6692900"/>
                <wp:effectExtent l="0" t="0" r="0" b="0"/>
                <wp:wrapSquare wrapText="bothSides"/>
                <wp:docPr id="28" name="Group 28"/>
                <wp:cNvGraphicFramePr/>
                <a:graphic xmlns:a="http://schemas.openxmlformats.org/drawingml/2006/main">
                  <a:graphicData uri="http://schemas.microsoft.com/office/word/2010/wordprocessingGroup">
                    <wpg:wgp>
                      <wpg:cNvGrpSpPr/>
                      <wpg:grpSpPr>
                        <a:xfrm>
                          <a:off x="0" y="0"/>
                          <a:ext cx="5753735" cy="6692900"/>
                          <a:chOff x="76200" y="0"/>
                          <a:chExt cx="6515100" cy="7811770"/>
                        </a:xfrm>
                      </wpg:grpSpPr>
                      <wpg:grpSp>
                        <wpg:cNvPr id="17" name="Group 17"/>
                        <wpg:cNvGrpSpPr/>
                        <wpg:grpSpPr>
                          <a:xfrm>
                            <a:off x="514833" y="0"/>
                            <a:ext cx="6076467" cy="3238500"/>
                            <a:chOff x="514833" y="0"/>
                            <a:chExt cx="6076467" cy="3977609"/>
                          </a:xfrm>
                        </wpg:grpSpPr>
                        <pic:pic xmlns:pic="http://schemas.openxmlformats.org/drawingml/2006/picture">
                          <pic:nvPicPr>
                            <pic:cNvPr id="19" name="Picture 19"/>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514833" y="0"/>
                              <a:ext cx="5843421" cy="3104515"/>
                            </a:xfrm>
                            <a:prstGeom prst="rect">
                              <a:avLst/>
                            </a:prstGeom>
                            <a:noFill/>
                            <a:ln>
                              <a:noFill/>
                            </a:ln>
                          </pic:spPr>
                        </pic:pic>
                        <wps:wsp>
                          <wps:cNvPr id="20" name="Text Box 20"/>
                          <wps:cNvSpPr txBox="1"/>
                          <wps:spPr>
                            <a:xfrm>
                              <a:off x="631843" y="3343275"/>
                              <a:ext cx="5959457" cy="634334"/>
                            </a:xfrm>
                            <a:prstGeom prst="rect">
                              <a:avLst/>
                            </a:prstGeom>
                            <a:solidFill>
                              <a:prstClr val="white"/>
                            </a:solidFill>
                            <a:ln>
                              <a:noFill/>
                            </a:ln>
                          </wps:spPr>
                          <wps:txbx>
                            <w:txbxContent>
                              <w:p w14:paraId="53CB211E" w14:textId="714E15B9" w:rsidR="00D03297" w:rsidRDefault="00D03297" w:rsidP="001B7A21">
                                <w:pPr>
                                  <w:pStyle w:val="Caption"/>
                                  <w:ind w:left="0"/>
                                  <w:rPr>
                                    <w:sz w:val="24"/>
                                    <w:szCs w:val="24"/>
                                  </w:rPr>
                                </w:pPr>
                                <w:r>
                                  <w:t xml:space="preserve">  </w:t>
                                </w:r>
                                <w:bookmarkStart w:id="22" w:name="_Ref495588622"/>
                                <w:r>
                                  <w:t xml:space="preserve">Table </w:t>
                                </w:r>
                                <w:fldSimple w:instr=" SEQ Table \* ARABIC ">
                                  <w:r w:rsidR="0083035A">
                                    <w:rPr>
                                      <w:noProof/>
                                    </w:rPr>
                                    <w:t>2</w:t>
                                  </w:r>
                                </w:fldSimple>
                                <w:bookmarkEnd w:id="22"/>
                                <w:r>
                                  <w:t>: Table showing average time spent by a participant performing the tasks. The table also shows the average time for spent by participants on each task.</w:t>
                                </w:r>
                              </w:p>
                              <w:p w14:paraId="32C2585C" w14:textId="77777777" w:rsidR="00D03297" w:rsidRPr="00FE1E78" w:rsidRDefault="00D03297" w:rsidP="001B7A21">
                                <w:pPr>
                                  <w:pStyle w:val="Caption"/>
                                  <w:rPr>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7" name="Group 27"/>
                        <wpg:cNvGrpSpPr/>
                        <wpg:grpSpPr>
                          <a:xfrm>
                            <a:off x="76200" y="3705225"/>
                            <a:ext cx="6486525" cy="4106545"/>
                            <a:chOff x="0" y="0"/>
                            <a:chExt cx="6486525" cy="4439920"/>
                          </a:xfrm>
                        </wpg:grpSpPr>
                        <pic:pic xmlns:pic="http://schemas.openxmlformats.org/drawingml/2006/picture">
                          <pic:nvPicPr>
                            <pic:cNvPr id="25" name="Picture 2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259222" y="0"/>
                              <a:ext cx="6227303" cy="4066540"/>
                            </a:xfrm>
                            <a:prstGeom prst="rect">
                              <a:avLst/>
                            </a:prstGeom>
                            <a:noFill/>
                          </pic:spPr>
                        </pic:pic>
                        <wps:wsp>
                          <wps:cNvPr id="26" name="Text Box 26"/>
                          <wps:cNvSpPr txBox="1"/>
                          <wps:spPr>
                            <a:xfrm>
                              <a:off x="0" y="4124325"/>
                              <a:ext cx="6486525" cy="315595"/>
                            </a:xfrm>
                            <a:prstGeom prst="rect">
                              <a:avLst/>
                            </a:prstGeom>
                            <a:solidFill>
                              <a:prstClr val="white"/>
                            </a:solidFill>
                            <a:ln>
                              <a:noFill/>
                            </a:ln>
                          </wps:spPr>
                          <wps:txbx>
                            <w:txbxContent>
                              <w:p w14:paraId="1BF67C0A" w14:textId="4782FD17" w:rsidR="00D03297" w:rsidRPr="009B1123" w:rsidRDefault="00D03297" w:rsidP="00326744">
                                <w:pPr>
                                  <w:pStyle w:val="Caption"/>
                                  <w:rPr>
                                    <w:noProof/>
                                    <w:sz w:val="24"/>
                                    <w:szCs w:val="24"/>
                                  </w:rPr>
                                </w:pPr>
                                <w:bookmarkStart w:id="23" w:name="_Ref495591516"/>
                                <w:r>
                                  <w:t xml:space="preserve">Figure </w:t>
                                </w:r>
                                <w:fldSimple w:instr=" SEQ Figure \* ARABIC ">
                                  <w:r w:rsidR="0083035A">
                                    <w:rPr>
                                      <w:noProof/>
                                    </w:rPr>
                                    <w:t>6</w:t>
                                  </w:r>
                                </w:fldSimple>
                                <w:bookmarkEnd w:id="23"/>
                                <w:r>
                                  <w:t>: Task Time Stam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BEE06BD" id="Group 28" o:spid="_x0000_s1039" style="position:absolute;left:0;text-align:left;margin-left:0;margin-top:18.15pt;width:453.05pt;height:527pt;z-index:251682816;mso-position-horizontal:left;mso-position-horizontal-relative:margin;mso-width-relative:margin;mso-height-relative:margin" coordorigin="762" coordsize="65151,78117" o:gfxdata="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">
                <v:group id="Group 17" o:spid="_x0000_s1040" style="position:absolute;left:5148;width:60765;height:32385" coordorigin="5148" coordsize="60764,397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Picture 19" o:spid="_x0000_s1041" type="#_x0000_t75" style="position:absolute;left:5148;width:58434;height:310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">
                    <v:imagedata r:id="rId22" o:title=""/>
                  </v:shape>
                  <v:shape id="Text Box 20" o:spid="_x0000_s1042" type="#_x0000_t202" style="position:absolute;left:6318;top:33432;width:59595;height:63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" stroked="f">
                    <v:textbox inset="0,0,0,0">
                      <w:txbxContent>
                        <w:p w14:paraId="53CB211E" w14:textId="714E15B9" w:rsidR="00D03297" w:rsidRDefault="00D03297" w:rsidP="001B7A21">
                          <w:pPr>
                            <w:pStyle w:val="Caption"/>
                            <w:ind w:left="0"/>
                            <w:rPr>
                              <w:sz w:val="24"/>
                              <w:szCs w:val="24"/>
                            </w:rPr>
                          </w:pPr>
                          <w:r>
                            <w:t xml:space="preserve">  </w:t>
                          </w:r>
                          <w:bookmarkStart w:id="24" w:name="_Ref495588622"/>
                          <w:r>
                            <w:t xml:space="preserve">Table </w:t>
                          </w:r>
                          <w:fldSimple w:instr=" SEQ Table \* ARABIC ">
                            <w:r w:rsidR="0083035A">
                              <w:rPr>
                                <w:noProof/>
                              </w:rPr>
                              <w:t>2</w:t>
                            </w:r>
                          </w:fldSimple>
                          <w:bookmarkEnd w:id="24"/>
                          <w:r>
                            <w:t>: Table showing average time spent by a participant performing the tasks. The table also shows the average time for spent by participants on each task.</w:t>
                          </w:r>
                        </w:p>
                        <w:p w14:paraId="32C2585C" w14:textId="77777777" w:rsidR="00D03297" w:rsidRPr="00FE1E78" w:rsidRDefault="00D03297" w:rsidP="001B7A21">
                          <w:pPr>
                            <w:pStyle w:val="Caption"/>
                            <w:rPr>
                              <w:sz w:val="24"/>
                              <w:szCs w:val="24"/>
                            </w:rPr>
                          </w:pPr>
                        </w:p>
                      </w:txbxContent>
                    </v:textbox>
                  </v:shape>
                </v:group>
                <v:group id="Group 27" o:spid="_x0000_s1043" style="position:absolute;left:762;top:37052;width:64865;height:41065" coordsize="64865,443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">
                  <v:shape id="Picture 25" o:spid="_x0000_s1044" type="#_x0000_t75" style="position:absolute;left:2592;width:62273;height:406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">
                    <v:imagedata r:id="rId23" o:title=""/>
                  </v:shape>
                  <v:shape id="Text Box 26" o:spid="_x0000_s1045" type="#_x0000_t202" style="position:absolute;top:41243;width:64865;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" stroked="f">
                    <v:textbox inset="0,0,0,0">
                      <w:txbxContent>
                        <w:p w14:paraId="1BF67C0A" w14:textId="4782FD17" w:rsidR="00D03297" w:rsidRPr="009B1123" w:rsidRDefault="00D03297" w:rsidP="00326744">
                          <w:pPr>
                            <w:pStyle w:val="Caption"/>
                            <w:rPr>
                              <w:noProof/>
                              <w:sz w:val="24"/>
                              <w:szCs w:val="24"/>
                            </w:rPr>
                          </w:pPr>
                          <w:bookmarkStart w:id="25" w:name="_Ref495591516"/>
                          <w:r>
                            <w:t xml:space="preserve">Figure </w:t>
                          </w:r>
                          <w:fldSimple w:instr=" SEQ Figure \* ARABIC ">
                            <w:r w:rsidR="0083035A">
                              <w:rPr>
                                <w:noProof/>
                              </w:rPr>
                              <w:t>6</w:t>
                            </w:r>
                          </w:fldSimple>
                          <w:bookmarkEnd w:id="25"/>
                          <w:r>
                            <w:t>: Task Time Stamps</w:t>
                          </w:r>
                        </w:p>
                      </w:txbxContent>
                    </v:textbox>
                  </v:shape>
                </v:group>
                <w10:wrap type="square" anchorx="margin"/>
              </v:group>
            </w:pict>
          </mc:Fallback>
        </mc:AlternateContent>
      </w:r>
    </w:p>
    <w:p w14:paraId="144639BF" w14:textId="23BD9807" w:rsidR="005D5455" w:rsidRDefault="005D5455" w:rsidP="00C25FFC"/>
    <w:p w14:paraId="25B1A63B" w14:textId="2711CC40" w:rsidR="00B70848" w:rsidRDefault="005D5455" w:rsidP="00C25FFC">
      <w:r>
        <w:t>The amount</w:t>
      </w:r>
      <w:r w:rsidR="00A80D19">
        <w:t xml:space="preserve"> of time taken by a participant to complete a task was recorded by the research moderator, the recorded time included tasks in which the participants were assisted </w:t>
      </w:r>
      <w:r w:rsidR="005927C7">
        <w:t>when they perform the given set of tasks. The mean time it took all participants to complet</w:t>
      </w:r>
      <w:r w:rsidR="00693825">
        <w:t>e the given set of tasks is 12</w:t>
      </w:r>
      <w:r w:rsidR="005927C7">
        <w:t xml:space="preserve"> seconds</w:t>
      </w:r>
      <w:r w:rsidR="00E541AE">
        <w:t xml:space="preserve"> with a standard deviation of 6</w:t>
      </w:r>
      <w:r w:rsidR="005927C7">
        <w:t xml:space="preserve"> seconds.</w:t>
      </w:r>
      <w:r w:rsidR="001B7A21">
        <w:t xml:space="preserve"> </w:t>
      </w:r>
      <w:r w:rsidR="00416C7E">
        <w:rPr>
          <w:lang w:val="en-US"/>
        </w:rPr>
        <w:t xml:space="preserve">Task 4, which required a participant to email feedback files students can be considered as the worst performed task since it has the largest </w:t>
      </w:r>
      <w:r w:rsidR="00416C7E">
        <w:rPr>
          <w:lang w:val="en-US"/>
        </w:rPr>
        <w:lastRenderedPageBreak/>
        <w:t xml:space="preserve">mean time of 21.60 seconds, refer to </w:t>
      </w:r>
      <w:r w:rsidR="00416C7E">
        <w:rPr>
          <w:lang w:val="en-US"/>
        </w:rPr>
        <w:fldChar w:fldCharType="begin"/>
      </w:r>
      <w:r w:rsidR="00416C7E">
        <w:rPr>
          <w:lang w:val="en-US"/>
        </w:rPr>
        <w:instrText xml:space="preserve"> REF _Ref495588622 \h </w:instrText>
      </w:r>
      <w:r w:rsidR="00416C7E">
        <w:rPr>
          <w:lang w:val="en-US"/>
        </w:rPr>
      </w:r>
      <w:r w:rsidR="00416C7E">
        <w:rPr>
          <w:lang w:val="en-US"/>
        </w:rPr>
        <w:fldChar w:fldCharType="separate"/>
      </w:r>
      <w:r w:rsidR="0083035A">
        <w:t xml:space="preserve">Table </w:t>
      </w:r>
      <w:r w:rsidR="0083035A">
        <w:rPr>
          <w:noProof/>
        </w:rPr>
        <w:t>2</w:t>
      </w:r>
      <w:r w:rsidR="00416C7E">
        <w:rPr>
          <w:lang w:val="en-US"/>
        </w:rPr>
        <w:fldChar w:fldCharType="end"/>
      </w:r>
      <w:r w:rsidR="005927C7">
        <w:t>.</w:t>
      </w:r>
      <w:r w:rsidR="00094D37">
        <w:t xml:space="preserve"> </w:t>
      </w:r>
      <w:r w:rsidR="009B2E64">
        <w:t xml:space="preserve">As can be seen in </w:t>
      </w:r>
      <w:r w:rsidR="00B70848">
        <w:fldChar w:fldCharType="begin"/>
      </w:r>
      <w:r w:rsidR="00B70848">
        <w:instrText xml:space="preserve"> REF _Ref495591516 \h </w:instrText>
      </w:r>
      <w:r w:rsidR="00B70848">
        <w:fldChar w:fldCharType="separate"/>
      </w:r>
      <w:r w:rsidR="0083035A">
        <w:t xml:space="preserve">Figure </w:t>
      </w:r>
      <w:r w:rsidR="0083035A">
        <w:rPr>
          <w:noProof/>
        </w:rPr>
        <w:t>6</w:t>
      </w:r>
      <w:r w:rsidR="00B70848">
        <w:fldChar w:fldCharType="end"/>
      </w:r>
      <w:r w:rsidR="00B70848">
        <w:t xml:space="preserve"> </w:t>
      </w:r>
      <w:r w:rsidR="009B2E64">
        <w:t xml:space="preserve">the amount of time taken by </w:t>
      </w:r>
      <w:r w:rsidR="00076F93">
        <w:t>most of the</w:t>
      </w:r>
      <w:r w:rsidR="009B2E64">
        <w:t xml:space="preserve"> participants</w:t>
      </w:r>
      <w:r w:rsidR="00076F93">
        <w:t xml:space="preserve"> was excessively long and the outcomes this task differed a lot between the participants, with participant </w:t>
      </w:r>
      <w:r w:rsidR="009B2E64">
        <w:t xml:space="preserve">four having the largest </w:t>
      </w:r>
      <w:r w:rsidR="00076F93">
        <w:t>outcome.</w:t>
      </w:r>
    </w:p>
    <w:p w14:paraId="6C194769" w14:textId="59CE6083" w:rsidR="00326744" w:rsidRPr="00326744" w:rsidRDefault="009B2E64" w:rsidP="00326744">
      <w:r>
        <w:t xml:space="preserve">Task 2 is the </w:t>
      </w:r>
      <w:r w:rsidR="00416C7E">
        <w:t xml:space="preserve">second worst </w:t>
      </w:r>
      <w:r>
        <w:t>performed task by the participant</w:t>
      </w:r>
      <w:r w:rsidR="00416C7E">
        <w:t>, the goal of this task was to reduce a m</w:t>
      </w:r>
      <w:r>
        <w:t>ark by removing a check mark and it took participants an average of 19.20 seconds to complete it.</w:t>
      </w:r>
      <w:r w:rsidR="00416C7E">
        <w:t xml:space="preserve"> </w:t>
      </w:r>
      <w:r w:rsidR="008F4583">
        <w:t xml:space="preserve">Lastly, </w:t>
      </w:r>
      <w:r w:rsidR="00AF0046">
        <w:t xml:space="preserve">as seen in </w:t>
      </w:r>
      <w:r w:rsidR="00AF0046">
        <w:fldChar w:fldCharType="begin"/>
      </w:r>
      <w:r w:rsidR="00AF0046">
        <w:instrText xml:space="preserve"> REF _Ref495588622 \h </w:instrText>
      </w:r>
      <w:r w:rsidR="00AF0046">
        <w:fldChar w:fldCharType="separate"/>
      </w:r>
      <w:r w:rsidR="0083035A">
        <w:t xml:space="preserve">Table </w:t>
      </w:r>
      <w:r w:rsidR="0083035A">
        <w:rPr>
          <w:noProof/>
        </w:rPr>
        <w:t>2</w:t>
      </w:r>
      <w:r w:rsidR="00AF0046">
        <w:fldChar w:fldCharType="end"/>
      </w:r>
      <w:r w:rsidR="00AF0046">
        <w:t xml:space="preserve"> </w:t>
      </w:r>
      <w:r w:rsidR="008F4583">
        <w:t xml:space="preserve">task 1 is the third worst performed task, the goal of this </w:t>
      </w:r>
      <w:r w:rsidR="00AF0046">
        <w:t xml:space="preserve">was to use the swipe gesture to allocate a positive mark for a submission. The mean time it took participants to complete this task is 13.80 seconds. </w:t>
      </w:r>
    </w:p>
    <w:p w14:paraId="67552529" w14:textId="2E46A1B5" w:rsidR="00334C04" w:rsidRPr="000A2A84" w:rsidRDefault="008F4583" w:rsidP="00C25FFC">
      <w:pPr>
        <w:pStyle w:val="Heading3"/>
        <w:numPr>
          <w:ilvl w:val="4"/>
          <w:numId w:val="43"/>
        </w:numPr>
        <w:spacing w:line="360" w:lineRule="auto"/>
        <w:jc w:val="both"/>
        <w:rPr>
          <w:caps w:val="0"/>
        </w:rPr>
      </w:pPr>
      <w:r w:rsidRPr="008F4583">
        <w:rPr>
          <w:caps w:val="0"/>
        </w:rPr>
        <w:t xml:space="preserve">Task </w:t>
      </w:r>
      <w:r w:rsidR="006C297C">
        <w:rPr>
          <w:caps w:val="0"/>
        </w:rPr>
        <w:t>success</w:t>
      </w:r>
      <w:r w:rsidRPr="008F4583">
        <w:rPr>
          <w:caps w:val="0"/>
        </w:rPr>
        <w:t xml:space="preserve"> rate</w:t>
      </w:r>
    </w:p>
    <w:p w14:paraId="58215394" w14:textId="703B3A9C" w:rsidR="00EA5043" w:rsidRDefault="00EA5043" w:rsidP="00C25FFC">
      <w:r>
        <w:t>The second measurement that was also recorded during</w:t>
      </w:r>
      <w:r w:rsidR="00F046E6">
        <w:t xml:space="preserve"> the</w:t>
      </w:r>
      <w:r>
        <w:t xml:space="preserve"> </w:t>
      </w:r>
      <w:r w:rsidRPr="00F046E6">
        <w:rPr>
          <w:noProof/>
        </w:rPr>
        <w:t>evaluation</w:t>
      </w:r>
      <w:r>
        <w:t xml:space="preserve"> is the </w:t>
      </w:r>
      <w:r w:rsidR="006C297C">
        <w:t xml:space="preserve">task success rate, a task was considered successful if a participant did not get any form of assistance from the </w:t>
      </w:r>
      <w:r w:rsidR="008A35BB">
        <w:t>research moderator.</w:t>
      </w:r>
      <w:r w:rsidR="0039014E">
        <w:t xml:space="preserve"> </w:t>
      </w:r>
      <w:r w:rsidR="0073455B">
        <w:t>Judging from the data in</w:t>
      </w:r>
      <w:r w:rsidR="00334C04">
        <w:t xml:space="preserve"> </w:t>
      </w:r>
      <w:r w:rsidR="00334C04">
        <w:fldChar w:fldCharType="begin"/>
      </w:r>
      <w:r w:rsidR="00334C04">
        <w:instrText xml:space="preserve"> REF _Ref495598128 \h </w:instrText>
      </w:r>
      <w:r w:rsidR="00334C04">
        <w:fldChar w:fldCharType="separate"/>
      </w:r>
      <w:r w:rsidR="0083035A">
        <w:t xml:space="preserve">Table </w:t>
      </w:r>
      <w:r w:rsidR="0083035A">
        <w:rPr>
          <w:noProof/>
        </w:rPr>
        <w:t>3</w:t>
      </w:r>
      <w:r w:rsidR="00334C04">
        <w:fldChar w:fldCharType="end"/>
      </w:r>
      <w:r w:rsidR="0073455B">
        <w:t xml:space="preserve"> and the graph </w:t>
      </w:r>
      <w:r w:rsidR="00334C04">
        <w:t xml:space="preserve">in </w:t>
      </w:r>
      <w:r w:rsidR="00334C04">
        <w:fldChar w:fldCharType="begin"/>
      </w:r>
      <w:r w:rsidR="00334C04">
        <w:instrText xml:space="preserve"> REF _Ref495598441 \h </w:instrText>
      </w:r>
      <w:r w:rsidR="00334C04">
        <w:fldChar w:fldCharType="separate"/>
      </w:r>
      <w:r w:rsidR="0083035A">
        <w:t xml:space="preserve">Figure </w:t>
      </w:r>
      <w:r w:rsidR="0083035A">
        <w:rPr>
          <w:noProof/>
        </w:rPr>
        <w:t>7</w:t>
      </w:r>
      <w:r w:rsidR="00334C04">
        <w:fldChar w:fldCharType="end"/>
      </w:r>
      <w:r w:rsidR="00334C04">
        <w:t xml:space="preserve"> </w:t>
      </w:r>
      <w:r w:rsidR="0073455B">
        <w:t>Task 2 is considered as the worst performed task with a success rate of 70%</w:t>
      </w:r>
      <w:r w:rsidR="00A84748">
        <w:t>, while task 3 which required a participant to mark a student answer as incorrect had an average success rate of 90%. Task 4 and Task 5 had the same success rate as task 3, the goal of task 5 was to switch from assessing as an assessor to assessing as a moderator. Lastly, all other tasks had a success rate of 100% and th</w:t>
      </w:r>
      <w:r w:rsidR="0073455B">
        <w:t xml:space="preserve">e overall </w:t>
      </w:r>
      <w:r w:rsidR="00A84748">
        <w:t xml:space="preserve">task </w:t>
      </w:r>
      <w:r w:rsidR="0073455B">
        <w:t>success rate for all the</w:t>
      </w:r>
      <w:r w:rsidR="00A84748">
        <w:t xml:space="preserve"> participants is 91.3%.</w:t>
      </w:r>
      <w:r w:rsidR="006444DE">
        <w:t xml:space="preserve"> </w:t>
      </w:r>
    </w:p>
    <w:p w14:paraId="083B86D5" w14:textId="67DF37DA" w:rsidR="00334C04" w:rsidRDefault="00334C04" w:rsidP="00C25FFC">
      <w:r>
        <w:rPr>
          <w:noProof/>
          <w:lang w:eastAsia="en-ZA"/>
        </w:rPr>
        <mc:AlternateContent>
          <mc:Choice Requires="wpg">
            <w:drawing>
              <wp:anchor distT="0" distB="0" distL="114300" distR="114300" simplePos="0" relativeHeight="251687936" behindDoc="0" locked="0" layoutInCell="1" allowOverlap="1" wp14:anchorId="796EA412" wp14:editId="0B8CDD14">
                <wp:simplePos x="0" y="0"/>
                <wp:positionH relativeFrom="margin">
                  <wp:posOffset>10160</wp:posOffset>
                </wp:positionH>
                <wp:positionV relativeFrom="paragraph">
                  <wp:posOffset>487045</wp:posOffset>
                </wp:positionV>
                <wp:extent cx="6296660" cy="2972435"/>
                <wp:effectExtent l="0" t="0" r="8890" b="0"/>
                <wp:wrapSquare wrapText="bothSides"/>
                <wp:docPr id="21" name="Group 21"/>
                <wp:cNvGraphicFramePr/>
                <a:graphic xmlns:a="http://schemas.openxmlformats.org/drawingml/2006/main">
                  <a:graphicData uri="http://schemas.microsoft.com/office/word/2010/wordprocessingGroup">
                    <wpg:wgp>
                      <wpg:cNvGrpSpPr/>
                      <wpg:grpSpPr>
                        <a:xfrm>
                          <a:off x="0" y="0"/>
                          <a:ext cx="6296660" cy="2972435"/>
                          <a:chOff x="0" y="0"/>
                          <a:chExt cx="6572885" cy="2972435"/>
                        </a:xfrm>
                      </wpg:grpSpPr>
                      <pic:pic xmlns:pic="http://schemas.openxmlformats.org/drawingml/2006/picture">
                        <pic:nvPicPr>
                          <pic:cNvPr id="33" name="Picture 3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72885" cy="2596515"/>
                          </a:xfrm>
                          <a:prstGeom prst="rect">
                            <a:avLst/>
                          </a:prstGeom>
                          <a:noFill/>
                          <a:ln>
                            <a:noFill/>
                          </a:ln>
                        </pic:spPr>
                      </pic:pic>
                      <wps:wsp>
                        <wps:cNvPr id="18" name="Text Box 18"/>
                        <wps:cNvSpPr txBox="1"/>
                        <wps:spPr>
                          <a:xfrm>
                            <a:off x="0" y="2656840"/>
                            <a:ext cx="6572885" cy="315595"/>
                          </a:xfrm>
                          <a:prstGeom prst="rect">
                            <a:avLst/>
                          </a:prstGeom>
                          <a:solidFill>
                            <a:prstClr val="white"/>
                          </a:solidFill>
                          <a:ln>
                            <a:noFill/>
                          </a:ln>
                        </wps:spPr>
                        <wps:txbx>
                          <w:txbxContent>
                            <w:p w14:paraId="150D993D" w14:textId="32CC8218" w:rsidR="00D03297" w:rsidRPr="00492D6D" w:rsidRDefault="00D03297" w:rsidP="00334C04">
                              <w:pPr>
                                <w:pStyle w:val="Caption"/>
                                <w:rPr>
                                  <w:noProof/>
                                  <w:sz w:val="24"/>
                                  <w:szCs w:val="24"/>
                                </w:rPr>
                              </w:pPr>
                              <w:bookmarkStart w:id="26" w:name="_Ref495598128"/>
                              <w:r>
                                <w:t xml:space="preserve">Table </w:t>
                              </w:r>
                              <w:fldSimple w:instr=" SEQ Table \* ARABIC ">
                                <w:r w:rsidR="0083035A">
                                  <w:rPr>
                                    <w:noProof/>
                                  </w:rPr>
                                  <w:t>3</w:t>
                                </w:r>
                              </w:fldSimple>
                              <w:bookmarkEnd w:id="26"/>
                              <w:r>
                                <w:t>: Task Completion Rat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96EA412" id="Group 21" o:spid="_x0000_s1046" style="position:absolute;left:0;text-align:left;margin-left:.8pt;margin-top:38.35pt;width:495.8pt;height:234.05pt;z-index:251687936;mso-position-horizontal-relative:margin;mso-width-relative:margin" coordsize="65728,29724"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">
                <v:shape id="Picture 33" o:spid="_x0000_s1047" type="#_x0000_t75" style="position:absolute;width:65728;height:259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">
                  <v:imagedata r:id="rId25" o:title=""/>
                </v:shape>
                <v:shape id="Text Box 18" o:spid="_x0000_s1048" type="#_x0000_t202" style="position:absolute;top:26568;width:65728;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150D993D" w14:textId="32CC8218" w:rsidR="00D03297" w:rsidRPr="00492D6D" w:rsidRDefault="00D03297" w:rsidP="00334C04">
                        <w:pPr>
                          <w:pStyle w:val="Caption"/>
                          <w:rPr>
                            <w:noProof/>
                            <w:sz w:val="24"/>
                            <w:szCs w:val="24"/>
                          </w:rPr>
                        </w:pPr>
                        <w:bookmarkStart w:id="27" w:name="_Ref495598128"/>
                        <w:r>
                          <w:t xml:space="preserve">Table </w:t>
                        </w:r>
                        <w:fldSimple w:instr=" SEQ Table \* ARABIC ">
                          <w:r w:rsidR="0083035A">
                            <w:rPr>
                              <w:noProof/>
                            </w:rPr>
                            <w:t>3</w:t>
                          </w:r>
                        </w:fldSimple>
                        <w:bookmarkEnd w:id="27"/>
                        <w:r>
                          <w:t>: Task Completion Rate Data</w:t>
                        </w:r>
                      </w:p>
                    </w:txbxContent>
                  </v:textbox>
                </v:shape>
                <w10:wrap type="square" anchorx="margin"/>
              </v:group>
            </w:pict>
          </mc:Fallback>
        </mc:AlternateContent>
      </w:r>
    </w:p>
    <w:p w14:paraId="0E902225" w14:textId="7D62E974" w:rsidR="00334C04" w:rsidRDefault="00334C04" w:rsidP="00C25FFC"/>
    <w:p w14:paraId="0696B882" w14:textId="0501874E" w:rsidR="00334C04" w:rsidRDefault="00334C04" w:rsidP="00C25FFC">
      <w:r>
        <w:rPr>
          <w:noProof/>
          <w:lang w:eastAsia="en-ZA"/>
        </w:rPr>
        <w:lastRenderedPageBreak/>
        <mc:AlternateContent>
          <mc:Choice Requires="wpg">
            <w:drawing>
              <wp:anchor distT="0" distB="0" distL="114300" distR="114300" simplePos="0" relativeHeight="251692032" behindDoc="0" locked="0" layoutInCell="1" allowOverlap="1" wp14:anchorId="26B070D6" wp14:editId="0819D50E">
                <wp:simplePos x="0" y="0"/>
                <wp:positionH relativeFrom="margin">
                  <wp:align>right</wp:align>
                </wp:positionH>
                <wp:positionV relativeFrom="paragraph">
                  <wp:posOffset>0</wp:posOffset>
                </wp:positionV>
                <wp:extent cx="6040755" cy="4222750"/>
                <wp:effectExtent l="0" t="0" r="0" b="6350"/>
                <wp:wrapSquare wrapText="bothSides"/>
                <wp:docPr id="37" name="Group 37"/>
                <wp:cNvGraphicFramePr/>
                <a:graphic xmlns:a="http://schemas.openxmlformats.org/drawingml/2006/main">
                  <a:graphicData uri="http://schemas.microsoft.com/office/word/2010/wordprocessingGroup">
                    <wpg:wgp>
                      <wpg:cNvGrpSpPr/>
                      <wpg:grpSpPr>
                        <a:xfrm>
                          <a:off x="0" y="0"/>
                          <a:ext cx="6040755" cy="4222750"/>
                          <a:chOff x="0" y="0"/>
                          <a:chExt cx="7227570" cy="4222750"/>
                        </a:xfrm>
                      </wpg:grpSpPr>
                      <pic:pic xmlns:pic="http://schemas.openxmlformats.org/drawingml/2006/picture">
                        <pic:nvPicPr>
                          <pic:cNvPr id="35" name="Picture 35"/>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227570" cy="3846195"/>
                          </a:xfrm>
                          <a:prstGeom prst="rect">
                            <a:avLst/>
                          </a:prstGeom>
                          <a:noFill/>
                        </pic:spPr>
                      </pic:pic>
                      <wps:wsp>
                        <wps:cNvPr id="36" name="Text Box 36"/>
                        <wps:cNvSpPr txBox="1"/>
                        <wps:spPr>
                          <a:xfrm>
                            <a:off x="0" y="3907155"/>
                            <a:ext cx="7227570" cy="315595"/>
                          </a:xfrm>
                          <a:prstGeom prst="rect">
                            <a:avLst/>
                          </a:prstGeom>
                          <a:solidFill>
                            <a:prstClr val="white"/>
                          </a:solidFill>
                          <a:ln>
                            <a:noFill/>
                          </a:ln>
                        </wps:spPr>
                        <wps:txbx>
                          <w:txbxContent>
                            <w:p w14:paraId="4EF33C51" w14:textId="58EBC2F7" w:rsidR="00D03297" w:rsidRPr="000C06A0" w:rsidRDefault="00D03297" w:rsidP="00334C04">
                              <w:pPr>
                                <w:pStyle w:val="Caption"/>
                                <w:rPr>
                                  <w:noProof/>
                                  <w:sz w:val="24"/>
                                  <w:szCs w:val="24"/>
                                </w:rPr>
                              </w:pPr>
                              <w:bookmarkStart w:id="28" w:name="_Ref495598441"/>
                              <w:r>
                                <w:t xml:space="preserve">Figure </w:t>
                              </w:r>
                              <w:fldSimple w:instr=" SEQ Figure \* ARABIC ">
                                <w:r w:rsidR="0083035A">
                                  <w:rPr>
                                    <w:noProof/>
                                  </w:rPr>
                                  <w:t>7</w:t>
                                </w:r>
                              </w:fldSimple>
                              <w:bookmarkEnd w:id="28"/>
                              <w:r>
                                <w:t>: Graphical Representation of Task Completion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6B070D6" id="Group 37" o:spid="_x0000_s1049" style="position:absolute;left:0;text-align:left;margin-left:424.45pt;margin-top:0;width:475.65pt;height:332.5pt;z-index:251692032;mso-position-horizontal:right;mso-position-horizontal-relative:margin;mso-width-relative:margin" coordsize="72275,4222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">
                <v:shape id="Picture 35" o:spid="_x0000_s1050" type="#_x0000_t75" style="position:absolute;width:72275;height:3846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">
                  <v:imagedata r:id="rId27" o:title=""/>
                </v:shape>
                <v:shape id="Text Box 36" o:spid="_x0000_s1051" type="#_x0000_t202" style="position:absolute;top:39071;width:72275;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h6SyAAAAOAAAAAPAAAAZHJzL2Rvd25yZXYueG1sRI9Pi8Iw&#13;&#10;FMTvC36H8AQvi6arUK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DGmh6SyAAAAOAA&#13;&#10;AAAPAAAAAAAAAAAAAAAAAAcCAABkcnMvZG93bnJldi54bWxQSwUGAAAAAAMAAwC3AAAA/AIAAAAA&#13;&#10;" stroked="f">
                  <v:textbox inset="0,0,0,0">
                    <w:txbxContent>
                      <w:p w14:paraId="4EF33C51" w14:textId="58EBC2F7" w:rsidR="00D03297" w:rsidRPr="000C06A0" w:rsidRDefault="00D03297" w:rsidP="00334C04">
                        <w:pPr>
                          <w:pStyle w:val="Caption"/>
                          <w:rPr>
                            <w:noProof/>
                            <w:sz w:val="24"/>
                            <w:szCs w:val="24"/>
                          </w:rPr>
                        </w:pPr>
                        <w:bookmarkStart w:id="29" w:name="_Ref495598441"/>
                        <w:r>
                          <w:t xml:space="preserve">Figure </w:t>
                        </w:r>
                        <w:fldSimple w:instr=" SEQ Figure \* ARABIC ">
                          <w:r w:rsidR="0083035A">
                            <w:rPr>
                              <w:noProof/>
                            </w:rPr>
                            <w:t>7</w:t>
                          </w:r>
                        </w:fldSimple>
                        <w:bookmarkEnd w:id="29"/>
                        <w:r>
                          <w:t>: Graphical Representation of Task Completion Rate</w:t>
                        </w:r>
                      </w:p>
                    </w:txbxContent>
                  </v:textbox>
                </v:shape>
                <w10:wrap type="square" anchorx="margin"/>
              </v:group>
            </w:pict>
          </mc:Fallback>
        </mc:AlternateContent>
      </w:r>
    </w:p>
    <w:p w14:paraId="69CD829A" w14:textId="70186E13" w:rsidR="00EA5043" w:rsidRDefault="000A2A84" w:rsidP="000A2A84">
      <w:pPr>
        <w:pStyle w:val="Heading3"/>
        <w:numPr>
          <w:ilvl w:val="4"/>
          <w:numId w:val="43"/>
        </w:numPr>
        <w:spacing w:line="360" w:lineRule="auto"/>
        <w:jc w:val="both"/>
        <w:rPr>
          <w:caps w:val="0"/>
        </w:rPr>
      </w:pPr>
      <w:r w:rsidRPr="000A2A84">
        <w:rPr>
          <w:caps w:val="0"/>
        </w:rPr>
        <w:t>Number of Errors</w:t>
      </w:r>
    </w:p>
    <w:p w14:paraId="5D011390" w14:textId="77777777" w:rsidR="00F50E57" w:rsidRDefault="00F50E57" w:rsidP="00F50E57">
      <w:pPr>
        <w:keepNext/>
      </w:pPr>
      <w:r w:rsidRPr="002E3B41">
        <w:rPr>
          <w:noProof/>
          <w:lang w:eastAsia="en-ZA"/>
        </w:rPr>
        <w:drawing>
          <wp:inline distT="0" distB="0" distL="0" distR="0" wp14:anchorId="42A9030A" wp14:editId="5E7FF0E0">
            <wp:extent cx="6107502" cy="2397760"/>
            <wp:effectExtent l="0" t="0" r="762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61961" cy="2458399"/>
                    </a:xfrm>
                    <a:prstGeom prst="rect">
                      <a:avLst/>
                    </a:prstGeom>
                    <a:noFill/>
                    <a:ln>
                      <a:noFill/>
                    </a:ln>
                  </pic:spPr>
                </pic:pic>
              </a:graphicData>
            </a:graphic>
          </wp:inline>
        </w:drawing>
      </w:r>
    </w:p>
    <w:p w14:paraId="7443C49D" w14:textId="5E38CC32" w:rsidR="00F50E57" w:rsidRPr="00F50E57" w:rsidRDefault="00F50E57" w:rsidP="00F50E57">
      <w:pPr>
        <w:pStyle w:val="Caption"/>
        <w:jc w:val="both"/>
      </w:pPr>
      <w:bookmarkStart w:id="30" w:name="_Ref495602009"/>
      <w:r>
        <w:t xml:space="preserve">Table </w:t>
      </w:r>
      <w:fldSimple w:instr=" SEQ Table \* ARABIC ">
        <w:r w:rsidR="0083035A">
          <w:rPr>
            <w:noProof/>
          </w:rPr>
          <w:t>4</w:t>
        </w:r>
      </w:fldSimple>
      <w:bookmarkEnd w:id="30"/>
      <w:r>
        <w:t xml:space="preserve">: </w:t>
      </w:r>
      <w:r w:rsidR="00686E7F">
        <w:t xml:space="preserve"> Task </w:t>
      </w:r>
      <w:r>
        <w:t>Error Rate Data</w:t>
      </w:r>
    </w:p>
    <w:p w14:paraId="3E1823A1" w14:textId="37FD1B15" w:rsidR="00C75CFB" w:rsidRDefault="00C75CFB" w:rsidP="00C25FFC"/>
    <w:p w14:paraId="4C065DA2" w14:textId="3E680827" w:rsidR="002E3B41" w:rsidRDefault="000A2A84" w:rsidP="00C25FFC">
      <w:r>
        <w:lastRenderedPageBreak/>
        <w:t xml:space="preserve">The number of errors per task and per participant was the very last logged quantitative measure during the evaluation.  From </w:t>
      </w:r>
      <w:r w:rsidR="00554A69">
        <w:fldChar w:fldCharType="begin"/>
      </w:r>
      <w:r w:rsidR="00554A69">
        <w:instrText xml:space="preserve"> REF _Ref495602155 \h </w:instrText>
      </w:r>
      <w:r w:rsidR="00554A69">
        <w:fldChar w:fldCharType="separate"/>
      </w:r>
      <w:r w:rsidR="0083035A">
        <w:t xml:space="preserve">Figure </w:t>
      </w:r>
      <w:r w:rsidR="0083035A">
        <w:rPr>
          <w:noProof/>
        </w:rPr>
        <w:t>8</w:t>
      </w:r>
      <w:r w:rsidR="00554A69">
        <w:fldChar w:fldCharType="end"/>
      </w:r>
      <w:r w:rsidR="00554A69">
        <w:t xml:space="preserve"> i</w:t>
      </w:r>
      <w:r w:rsidR="00BE20A6">
        <w:t>t can also be seen that Task 2 had the highest error rate with</w:t>
      </w:r>
      <w:r w:rsidR="00332F08">
        <w:t xml:space="preserve"> a</w:t>
      </w:r>
      <w:r w:rsidR="00BE20A6">
        <w:t xml:space="preserve"> </w:t>
      </w:r>
      <w:r w:rsidR="00BE20A6" w:rsidRPr="00332F08">
        <w:rPr>
          <w:noProof/>
        </w:rPr>
        <w:t>mean</w:t>
      </w:r>
      <w:r w:rsidR="00BE20A6">
        <w:t xml:space="preserve"> of 0.60 errors made by each participant</w:t>
      </w:r>
      <w:r w:rsidR="002E3B41">
        <w:t>, while task 6, 7 and 8 had an error rate of rate of 0 meaning no errors were incurred when participants were performing these tasks</w:t>
      </w:r>
      <w:r w:rsidR="00BE20A6">
        <w:t xml:space="preserve">. </w:t>
      </w:r>
      <w:r w:rsidR="002E3B41">
        <w:t xml:space="preserve">From </w:t>
      </w:r>
      <w:r w:rsidR="00686E7F">
        <w:fldChar w:fldCharType="begin"/>
      </w:r>
      <w:r w:rsidR="00686E7F">
        <w:instrText xml:space="preserve"> REF _Ref495602009 \h </w:instrText>
      </w:r>
      <w:r w:rsidR="00686E7F">
        <w:fldChar w:fldCharType="separate"/>
      </w:r>
      <w:r w:rsidR="0083035A">
        <w:t xml:space="preserve">Table </w:t>
      </w:r>
      <w:r w:rsidR="0083035A">
        <w:rPr>
          <w:noProof/>
        </w:rPr>
        <w:t>4</w:t>
      </w:r>
      <w:r w:rsidR="00686E7F">
        <w:fldChar w:fldCharType="end"/>
      </w:r>
      <w:r w:rsidR="00686E7F">
        <w:t xml:space="preserve"> </w:t>
      </w:r>
      <w:r w:rsidR="002E3B41">
        <w:t>participant 2, 4 and 5 had the</w:t>
      </w:r>
      <w:r w:rsidR="00BE20A6">
        <w:t xml:space="preserve"> highest error rate per participant </w:t>
      </w:r>
      <w:r w:rsidR="002E3B41">
        <w:t xml:space="preserve">this </w:t>
      </w:r>
      <w:r w:rsidR="00BE20A6">
        <w:t>was found to be 0.</w:t>
      </w:r>
      <w:r w:rsidR="002E3B41">
        <w:t>25</w:t>
      </w:r>
      <w:r w:rsidR="00BE20A6">
        <w:t xml:space="preserve"> </w:t>
      </w:r>
      <w:r w:rsidR="002E3B41">
        <w:t>errors. The</w:t>
      </w:r>
      <w:r w:rsidR="00BD0E76">
        <w:t xml:space="preserve"> least was an error rate of 0 per task (no errors). The mean error rate among all tasks and participants was found to be 0.42.</w:t>
      </w:r>
    </w:p>
    <w:p w14:paraId="263BAC83" w14:textId="3452AFDE" w:rsidR="00FE3D7E" w:rsidRDefault="00C75CFB" w:rsidP="00FE3D7E">
      <w:pPr>
        <w:rPr>
          <w:rFonts w:ascii="Times New Roman" w:hAnsi="Times New Roman"/>
          <w:sz w:val="20"/>
          <w:szCs w:val="20"/>
          <w:lang w:eastAsia="en-ZA"/>
        </w:rPr>
      </w:pPr>
      <w:r>
        <w:rPr>
          <w:noProof/>
          <w:lang w:eastAsia="en-ZA"/>
        </w:rPr>
        <mc:AlternateContent>
          <mc:Choice Requires="wpg">
            <w:drawing>
              <wp:anchor distT="0" distB="0" distL="114300" distR="114300" simplePos="0" relativeHeight="251696128" behindDoc="0" locked="0" layoutInCell="1" allowOverlap="1" wp14:anchorId="75A992C8" wp14:editId="0FDC2852">
                <wp:simplePos x="0" y="0"/>
                <wp:positionH relativeFrom="margin">
                  <wp:align>right</wp:align>
                </wp:positionH>
                <wp:positionV relativeFrom="paragraph">
                  <wp:posOffset>363220</wp:posOffset>
                </wp:positionV>
                <wp:extent cx="6038215" cy="5511800"/>
                <wp:effectExtent l="0" t="0" r="635" b="0"/>
                <wp:wrapSquare wrapText="bothSides"/>
                <wp:docPr id="54" name="Group 54"/>
                <wp:cNvGraphicFramePr/>
                <a:graphic xmlns:a="http://schemas.openxmlformats.org/drawingml/2006/main">
                  <a:graphicData uri="http://schemas.microsoft.com/office/word/2010/wordprocessingGroup">
                    <wpg:wgp>
                      <wpg:cNvGrpSpPr/>
                      <wpg:grpSpPr>
                        <a:xfrm>
                          <a:off x="0" y="0"/>
                          <a:ext cx="6038215" cy="5511800"/>
                          <a:chOff x="0" y="0"/>
                          <a:chExt cx="6485890" cy="3636645"/>
                        </a:xfrm>
                      </wpg:grpSpPr>
                      <pic:pic xmlns:pic="http://schemas.openxmlformats.org/drawingml/2006/picture">
                        <pic:nvPicPr>
                          <pic:cNvPr id="39" name="Picture 39"/>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85890" cy="3267075"/>
                          </a:xfrm>
                          <a:prstGeom prst="rect">
                            <a:avLst/>
                          </a:prstGeom>
                          <a:noFill/>
                        </pic:spPr>
                      </pic:pic>
                      <wps:wsp>
                        <wps:cNvPr id="40" name="Text Box 40"/>
                        <wps:cNvSpPr txBox="1"/>
                        <wps:spPr>
                          <a:xfrm>
                            <a:off x="0" y="3321050"/>
                            <a:ext cx="6485890" cy="315595"/>
                          </a:xfrm>
                          <a:prstGeom prst="rect">
                            <a:avLst/>
                          </a:prstGeom>
                          <a:solidFill>
                            <a:prstClr val="white"/>
                          </a:solidFill>
                          <a:ln>
                            <a:noFill/>
                          </a:ln>
                        </wps:spPr>
                        <wps:txbx>
                          <w:txbxContent>
                            <w:p w14:paraId="774B8A64" w14:textId="13F3C30F" w:rsidR="00D03297" w:rsidRPr="00D90CA5" w:rsidRDefault="00D03297" w:rsidP="00686E7F">
                              <w:pPr>
                                <w:pStyle w:val="Caption"/>
                                <w:rPr>
                                  <w:sz w:val="24"/>
                                  <w:szCs w:val="24"/>
                                </w:rPr>
                              </w:pPr>
                              <w:bookmarkStart w:id="31" w:name="_Ref495602155"/>
                              <w:r>
                                <w:t xml:space="preserve">Figure </w:t>
                              </w:r>
                              <w:fldSimple w:instr=" SEQ Figure \* ARABIC ">
                                <w:r w:rsidR="0083035A">
                                  <w:rPr>
                                    <w:noProof/>
                                  </w:rPr>
                                  <w:t>8</w:t>
                                </w:r>
                              </w:fldSimple>
                              <w:bookmarkEnd w:id="31"/>
                              <w:r>
                                <w:t>: Graphical Representation of Task error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A992C8" id="Group 54" o:spid="_x0000_s1052" style="position:absolute;left:0;text-align:left;margin-left:424.25pt;margin-top:28.6pt;width:475.45pt;height:434pt;z-index:251696128;mso-position-horizontal:right;mso-position-horizontal-relative:margin;mso-width-relative:margin;mso-height-relative:margin" coordsize="64858,363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">
                <v:shape id="Picture 39" o:spid="_x0000_s1053" type="#_x0000_t75" style="position:absolute;width:64858;height:326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">
                  <v:imagedata r:id="rId30" o:title=""/>
                </v:shape>
                <v:shape id="Text Box 40" o:spid="_x0000_s1054" type="#_x0000_t202" style="position:absolute;top:33210;width:64858;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" stroked="f">
                  <v:textbox inset="0,0,0,0">
                    <w:txbxContent>
                      <w:p w14:paraId="774B8A64" w14:textId="13F3C30F" w:rsidR="00D03297" w:rsidRPr="00D90CA5" w:rsidRDefault="00D03297" w:rsidP="00686E7F">
                        <w:pPr>
                          <w:pStyle w:val="Caption"/>
                          <w:rPr>
                            <w:sz w:val="24"/>
                            <w:szCs w:val="24"/>
                          </w:rPr>
                        </w:pPr>
                        <w:bookmarkStart w:id="32" w:name="_Ref495602155"/>
                        <w:r>
                          <w:t xml:space="preserve">Figure </w:t>
                        </w:r>
                        <w:fldSimple w:instr=" SEQ Figure \* ARABIC ">
                          <w:r w:rsidR="0083035A">
                            <w:rPr>
                              <w:noProof/>
                            </w:rPr>
                            <w:t>8</w:t>
                          </w:r>
                        </w:fldSimple>
                        <w:bookmarkEnd w:id="32"/>
                        <w:r>
                          <w:t>: Graphical Representation of Task error rate</w:t>
                        </w:r>
                      </w:p>
                    </w:txbxContent>
                  </v:textbox>
                </v:shape>
                <w10:wrap type="square" anchorx="margin"/>
              </v:group>
            </w:pict>
          </mc:Fallback>
        </mc:AlternateContent>
      </w:r>
      <w:r w:rsidR="002E3B41" w:rsidRPr="002E3B41">
        <w:t xml:space="preserve"> </w:t>
      </w:r>
    </w:p>
    <w:p w14:paraId="0CE2D3F8" w14:textId="61B693D8" w:rsidR="00F35D82" w:rsidRDefault="00F35D82" w:rsidP="00B16E23">
      <w:pPr>
        <w:keepNext/>
      </w:pPr>
    </w:p>
    <w:p w14:paraId="248EA904" w14:textId="47A9AC76" w:rsidR="00F35D82" w:rsidRDefault="00F758E9" w:rsidP="002431DD">
      <w:pPr>
        <w:pStyle w:val="Heading3"/>
        <w:numPr>
          <w:ilvl w:val="3"/>
          <w:numId w:val="43"/>
        </w:numPr>
        <w:spacing w:line="360" w:lineRule="auto"/>
        <w:jc w:val="both"/>
        <w:rPr>
          <w:caps w:val="0"/>
        </w:rPr>
      </w:pPr>
      <w:r>
        <w:rPr>
          <w:caps w:val="0"/>
          <w:noProof/>
          <w:lang w:eastAsia="en-ZA"/>
        </w:rPr>
        <mc:AlternateContent>
          <mc:Choice Requires="wpg">
            <w:drawing>
              <wp:anchor distT="0" distB="0" distL="114300" distR="114300" simplePos="0" relativeHeight="251700224" behindDoc="0" locked="0" layoutInCell="1" allowOverlap="1" wp14:anchorId="5349FCFD" wp14:editId="547E2607">
                <wp:simplePos x="0" y="0"/>
                <wp:positionH relativeFrom="margin">
                  <wp:align>right</wp:align>
                </wp:positionH>
                <wp:positionV relativeFrom="paragraph">
                  <wp:posOffset>662305</wp:posOffset>
                </wp:positionV>
                <wp:extent cx="6357620" cy="2777490"/>
                <wp:effectExtent l="0" t="0" r="5080" b="3810"/>
                <wp:wrapSquare wrapText="bothSides"/>
                <wp:docPr id="44" name="Group 44"/>
                <wp:cNvGraphicFramePr/>
                <a:graphic xmlns:a="http://schemas.openxmlformats.org/drawingml/2006/main">
                  <a:graphicData uri="http://schemas.microsoft.com/office/word/2010/wordprocessingGroup">
                    <wpg:wgp>
                      <wpg:cNvGrpSpPr/>
                      <wpg:grpSpPr>
                        <a:xfrm>
                          <a:off x="0" y="0"/>
                          <a:ext cx="6357620" cy="2777490"/>
                          <a:chOff x="0" y="0"/>
                          <a:chExt cx="6607175" cy="2032000"/>
                        </a:xfrm>
                      </wpg:grpSpPr>
                      <pic:pic xmlns:pic="http://schemas.openxmlformats.org/drawingml/2006/picture">
                        <pic:nvPicPr>
                          <pic:cNvPr id="41" name="Picture 41"/>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07175" cy="1663065"/>
                          </a:xfrm>
                          <a:prstGeom prst="rect">
                            <a:avLst/>
                          </a:prstGeom>
                          <a:noFill/>
                          <a:ln>
                            <a:noFill/>
                          </a:ln>
                        </pic:spPr>
                      </pic:pic>
                      <wps:wsp>
                        <wps:cNvPr id="43" name="Text Box 43"/>
                        <wps:cNvSpPr txBox="1"/>
                        <wps:spPr>
                          <a:xfrm>
                            <a:off x="0" y="1716405"/>
                            <a:ext cx="6607175" cy="315595"/>
                          </a:xfrm>
                          <a:prstGeom prst="rect">
                            <a:avLst/>
                          </a:prstGeom>
                          <a:solidFill>
                            <a:prstClr val="white"/>
                          </a:solidFill>
                          <a:ln>
                            <a:noFill/>
                          </a:ln>
                        </wps:spPr>
                        <wps:txbx>
                          <w:txbxContent>
                            <w:p w14:paraId="608BCCC9" w14:textId="1C0374D8" w:rsidR="00D03297" w:rsidRPr="00FB0B70" w:rsidRDefault="00D03297" w:rsidP="00F758E9">
                              <w:pPr>
                                <w:pStyle w:val="Caption"/>
                                <w:rPr>
                                  <w:rFonts w:ascii="Cambria" w:hAnsi="Cambria"/>
                                  <w:caps/>
                                  <w:kern w:val="32"/>
                                </w:rPr>
                              </w:pPr>
                              <w:bookmarkStart w:id="33" w:name="_Ref495602932"/>
                              <w:r>
                                <w:t xml:space="preserve">Table </w:t>
                              </w:r>
                              <w:fldSimple w:instr=" SEQ Table \* ARABIC ">
                                <w:r w:rsidR="0083035A">
                                  <w:rPr>
                                    <w:noProof/>
                                  </w:rPr>
                                  <w:t>5</w:t>
                                </w:r>
                              </w:fldSimple>
                              <w:bookmarkEnd w:id="33"/>
                              <w:r>
                                <w:t>: User Satisfac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49FCFD" id="Group 44" o:spid="_x0000_s1055" style="position:absolute;left:0;text-align:left;margin-left:449.4pt;margin-top:52.15pt;width:500.6pt;height:218.7pt;z-index:251700224;mso-position-horizontal:right;mso-position-horizontal-relative:margin;mso-width-relative:margin;mso-height-relative:margin" coordsize="66071,2032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">
                <v:shape id="Picture 41" o:spid="_x0000_s1056" type="#_x0000_t75" style="position:absolute;width:66071;height:166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">
                  <v:imagedata r:id="rId32" o:title=""/>
                </v:shape>
                <v:shape id="Text Box 43" o:spid="_x0000_s1057" type="#_x0000_t202" style="position:absolute;top:17164;width:66071;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" stroked="f">
                  <v:textbox inset="0,0,0,0">
                    <w:txbxContent>
                      <w:p w14:paraId="608BCCC9" w14:textId="1C0374D8" w:rsidR="00D03297" w:rsidRPr="00FB0B70" w:rsidRDefault="00D03297" w:rsidP="00F758E9">
                        <w:pPr>
                          <w:pStyle w:val="Caption"/>
                          <w:rPr>
                            <w:rFonts w:ascii="Cambria" w:hAnsi="Cambria"/>
                            <w:caps/>
                            <w:kern w:val="32"/>
                          </w:rPr>
                        </w:pPr>
                        <w:bookmarkStart w:id="34" w:name="_Ref495602932"/>
                        <w:r>
                          <w:t xml:space="preserve">Table </w:t>
                        </w:r>
                        <w:fldSimple w:instr=" SEQ Table \* ARABIC ">
                          <w:r w:rsidR="0083035A">
                            <w:rPr>
                              <w:noProof/>
                            </w:rPr>
                            <w:t>5</w:t>
                          </w:r>
                        </w:fldSimple>
                        <w:bookmarkEnd w:id="34"/>
                        <w:r>
                          <w:t>: User Satisfaction Data</w:t>
                        </w:r>
                      </w:p>
                    </w:txbxContent>
                  </v:textbox>
                </v:shape>
                <w10:wrap type="square" anchorx="margin"/>
              </v:group>
            </w:pict>
          </mc:Fallback>
        </mc:AlternateContent>
      </w:r>
      <w:r w:rsidR="00F35D82" w:rsidRPr="00C8086D">
        <w:rPr>
          <w:caps w:val="0"/>
        </w:rPr>
        <w:t>Qualitative Analysis</w:t>
      </w:r>
    </w:p>
    <w:p w14:paraId="6539E4AC" w14:textId="22C77221" w:rsidR="00B16E23" w:rsidRPr="00B16E23" w:rsidRDefault="008E3E91" w:rsidP="00B16E23">
      <w:r>
        <w:rPr>
          <w:noProof/>
          <w:lang w:eastAsia="en-ZA"/>
        </w:rPr>
        <w:drawing>
          <wp:anchor distT="0" distB="0" distL="114300" distR="114300" simplePos="0" relativeHeight="251701248" behindDoc="0" locked="0" layoutInCell="1" allowOverlap="1" wp14:anchorId="7A8FBC96" wp14:editId="7355494B">
            <wp:simplePos x="0" y="0"/>
            <wp:positionH relativeFrom="margin">
              <wp:posOffset>-343535</wp:posOffset>
            </wp:positionH>
            <wp:positionV relativeFrom="paragraph">
              <wp:posOffset>3314700</wp:posOffset>
            </wp:positionV>
            <wp:extent cx="6383020" cy="309689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83020" cy="3096895"/>
                    </a:xfrm>
                    <a:prstGeom prst="rect">
                      <a:avLst/>
                    </a:prstGeom>
                    <a:noFill/>
                  </pic:spPr>
                </pic:pic>
              </a:graphicData>
            </a:graphic>
            <wp14:sizeRelH relativeFrom="margin">
              <wp14:pctWidth>0</wp14:pctWidth>
            </wp14:sizeRelH>
          </wp:anchor>
        </w:drawing>
      </w:r>
    </w:p>
    <w:p w14:paraId="1673EB3D" w14:textId="36101A23" w:rsidR="00F758E9" w:rsidRDefault="00F758E9" w:rsidP="00823A1C">
      <w:pPr>
        <w:rPr>
          <w:noProof/>
          <w:lang w:eastAsia="en-ZA"/>
        </w:rPr>
      </w:pPr>
      <w:r>
        <w:rPr>
          <w:noProof/>
          <w:lang w:eastAsia="en-ZA"/>
        </w:rPr>
        <mc:AlternateContent>
          <mc:Choice Requires="wps">
            <w:drawing>
              <wp:anchor distT="0" distB="0" distL="114300" distR="114300" simplePos="0" relativeHeight="251703296" behindDoc="0" locked="0" layoutInCell="1" allowOverlap="1" wp14:anchorId="5DC16E57" wp14:editId="19110BCB">
                <wp:simplePos x="0" y="0"/>
                <wp:positionH relativeFrom="column">
                  <wp:posOffset>-603885</wp:posOffset>
                </wp:positionH>
                <wp:positionV relativeFrom="paragraph">
                  <wp:posOffset>3154045</wp:posOffset>
                </wp:positionV>
                <wp:extent cx="7366635"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7366635" cy="635"/>
                        </a:xfrm>
                        <a:prstGeom prst="rect">
                          <a:avLst/>
                        </a:prstGeom>
                        <a:solidFill>
                          <a:prstClr val="white"/>
                        </a:solidFill>
                        <a:ln>
                          <a:noFill/>
                        </a:ln>
                      </wps:spPr>
                      <wps:txbx>
                        <w:txbxContent>
                          <w:p w14:paraId="21E1180E" w14:textId="322DE3ED" w:rsidR="00D03297" w:rsidRPr="00E36AE8" w:rsidRDefault="00D03297" w:rsidP="00F758E9">
                            <w:pPr>
                              <w:pStyle w:val="Caption"/>
                              <w:rPr>
                                <w:noProof/>
                                <w:sz w:val="24"/>
                                <w:szCs w:val="24"/>
                              </w:rPr>
                            </w:pPr>
                            <w:r>
                              <w:t xml:space="preserve">Figure </w:t>
                            </w:r>
                            <w:fldSimple w:instr=" SEQ Figure \* ARABIC ">
                              <w:r w:rsidR="0083035A">
                                <w:rPr>
                                  <w:noProof/>
                                </w:rPr>
                                <w:t>9</w:t>
                              </w:r>
                            </w:fldSimple>
                            <w:r>
                              <w:t>: Graphical representation of user satisfaction per particip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C16E57" id="Text Box 47" o:spid="_x0000_s1058" type="#_x0000_t202" style="position:absolute;left:0;text-align:left;margin-left:-47.55pt;margin-top:248.35pt;width:580.0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" stroked="f">
                <v:textbox style="mso-fit-shape-to-text:t" inset="0,0,0,0">
                  <w:txbxContent>
                    <w:p w14:paraId="21E1180E" w14:textId="322DE3ED" w:rsidR="00D03297" w:rsidRPr="00E36AE8" w:rsidRDefault="00D03297" w:rsidP="00F758E9">
                      <w:pPr>
                        <w:pStyle w:val="Caption"/>
                        <w:rPr>
                          <w:noProof/>
                          <w:sz w:val="24"/>
                          <w:szCs w:val="24"/>
                        </w:rPr>
                      </w:pPr>
                      <w:r>
                        <w:t xml:space="preserve">Figure </w:t>
                      </w:r>
                      <w:fldSimple w:instr=" SEQ Figure \* ARABIC ">
                        <w:r w:rsidR="0083035A">
                          <w:rPr>
                            <w:noProof/>
                          </w:rPr>
                          <w:t>9</w:t>
                        </w:r>
                      </w:fldSimple>
                      <w:r>
                        <w:t>: Graphical representation of user satisfaction per participant</w:t>
                      </w:r>
                    </w:p>
                  </w:txbxContent>
                </v:textbox>
                <w10:wrap type="square"/>
              </v:shape>
            </w:pict>
          </mc:Fallback>
        </mc:AlternateContent>
      </w:r>
    </w:p>
    <w:p w14:paraId="14B732E5" w14:textId="1C993BC8" w:rsidR="00FE3D7E" w:rsidRPr="00FE3D7E" w:rsidRDefault="000F12DD" w:rsidP="00823A1C">
      <w:pPr>
        <w:rPr>
          <w:noProof/>
          <w:lang w:eastAsia="en-ZA"/>
        </w:rPr>
      </w:pPr>
      <w:r>
        <w:rPr>
          <w:noProof/>
          <w:lang w:eastAsia="en-ZA"/>
        </w:rPr>
        <w:t>Th</w:t>
      </w:r>
      <w:r w:rsidR="00332F08">
        <w:rPr>
          <w:noProof/>
          <w:lang w:eastAsia="en-ZA"/>
        </w:rPr>
        <w:t>is</w:t>
      </w:r>
      <w:r>
        <w:rPr>
          <w:noProof/>
          <w:lang w:eastAsia="en-ZA"/>
        </w:rPr>
        <w:t xml:space="preserve"> section provides a brief analysis of the dat</w:t>
      </w:r>
      <w:r w:rsidR="00C71E56">
        <w:rPr>
          <w:noProof/>
          <w:lang w:eastAsia="en-ZA"/>
        </w:rPr>
        <w:t>a collected using PSSUQ, this questionnaire was distributed to participants after they have performed the</w:t>
      </w:r>
      <w:r w:rsidR="00C71E56" w:rsidRPr="00332F08">
        <w:rPr>
          <w:noProof/>
          <w:lang w:eastAsia="en-ZA"/>
        </w:rPr>
        <w:t xml:space="preserve"> given</w:t>
      </w:r>
      <w:r w:rsidR="00332F08">
        <w:rPr>
          <w:noProof/>
          <w:lang w:eastAsia="en-ZA"/>
        </w:rPr>
        <w:t xml:space="preserve"> set of task. The</w:t>
      </w:r>
      <w:r w:rsidR="00C71E56">
        <w:rPr>
          <w:noProof/>
          <w:lang w:eastAsia="en-ZA"/>
        </w:rPr>
        <w:t xml:space="preserve"> PSSUQ </w:t>
      </w:r>
      <w:r w:rsidR="00332F08">
        <w:rPr>
          <w:noProof/>
          <w:lang w:eastAsia="en-ZA"/>
        </w:rPr>
        <w:t xml:space="preserve">consisted </w:t>
      </w:r>
      <w:r w:rsidR="00332F08">
        <w:rPr>
          <w:noProof/>
          <w:lang w:eastAsia="en-ZA"/>
        </w:rPr>
        <w:lastRenderedPageBreak/>
        <w:t>of</w:t>
      </w:r>
      <w:r w:rsidR="00C71E56">
        <w:rPr>
          <w:noProof/>
          <w:lang w:eastAsia="en-ZA"/>
        </w:rPr>
        <w:t xml:space="preserve"> 10 different questions which are </w:t>
      </w:r>
      <w:r w:rsidR="00C71E56" w:rsidRPr="00332F08">
        <w:rPr>
          <w:noProof/>
          <w:lang w:eastAsia="en-ZA"/>
        </w:rPr>
        <w:t>mea</w:t>
      </w:r>
      <w:r w:rsidR="00332F08" w:rsidRPr="00332F08">
        <w:rPr>
          <w:noProof/>
          <w:lang w:eastAsia="en-ZA"/>
        </w:rPr>
        <w:t>su</w:t>
      </w:r>
      <w:r w:rsidR="00C71E56" w:rsidRPr="00332F08">
        <w:rPr>
          <w:noProof/>
          <w:lang w:eastAsia="en-ZA"/>
        </w:rPr>
        <w:t>re</w:t>
      </w:r>
      <w:r w:rsidR="00332F08">
        <w:rPr>
          <w:noProof/>
          <w:lang w:eastAsia="en-ZA"/>
        </w:rPr>
        <w:t>d</w:t>
      </w:r>
      <w:r w:rsidR="00C71E56">
        <w:rPr>
          <w:noProof/>
          <w:lang w:eastAsia="en-ZA"/>
        </w:rPr>
        <w:t xml:space="preserve"> </w:t>
      </w:r>
      <w:r w:rsidR="00C71E56" w:rsidRPr="00332F08">
        <w:rPr>
          <w:noProof/>
          <w:lang w:eastAsia="en-ZA"/>
        </w:rPr>
        <w:t>throug</w:t>
      </w:r>
      <w:r w:rsidR="00332F08">
        <w:rPr>
          <w:noProof/>
          <w:lang w:eastAsia="en-ZA"/>
        </w:rPr>
        <w:t>h</w:t>
      </w:r>
      <w:r w:rsidR="00C71E56">
        <w:rPr>
          <w:noProof/>
          <w:lang w:eastAsia="en-ZA"/>
        </w:rPr>
        <w:t xml:space="preserve"> a 5 point </w:t>
      </w:r>
      <w:r w:rsidR="00332F08">
        <w:rPr>
          <w:noProof/>
          <w:lang w:eastAsia="en-ZA"/>
        </w:rPr>
        <w:t>L</w:t>
      </w:r>
      <w:r w:rsidR="00C71E56" w:rsidRPr="00332F08">
        <w:rPr>
          <w:noProof/>
          <w:lang w:eastAsia="en-ZA"/>
        </w:rPr>
        <w:t>ikert</w:t>
      </w:r>
      <w:r w:rsidR="00C71E56">
        <w:rPr>
          <w:noProof/>
          <w:lang w:eastAsia="en-ZA"/>
        </w:rPr>
        <w:t xml:space="preserve"> scale.</w:t>
      </w:r>
      <w:r>
        <w:rPr>
          <w:noProof/>
          <w:lang w:eastAsia="en-ZA"/>
        </w:rPr>
        <w:t xml:space="preserve"> From the data represented in </w:t>
      </w:r>
      <w:r w:rsidR="00F758E9">
        <w:rPr>
          <w:noProof/>
          <w:lang w:eastAsia="en-ZA"/>
        </w:rPr>
        <w:fldChar w:fldCharType="begin"/>
      </w:r>
      <w:r w:rsidR="00F758E9">
        <w:rPr>
          <w:noProof/>
          <w:lang w:eastAsia="en-ZA"/>
        </w:rPr>
        <w:instrText xml:space="preserve"> REF _Ref495602932 \h </w:instrText>
      </w:r>
      <w:r w:rsidR="00F758E9">
        <w:rPr>
          <w:noProof/>
          <w:lang w:eastAsia="en-ZA"/>
        </w:rPr>
      </w:r>
      <w:r w:rsidR="00F758E9">
        <w:rPr>
          <w:noProof/>
          <w:lang w:eastAsia="en-ZA"/>
        </w:rPr>
        <w:fldChar w:fldCharType="separate"/>
      </w:r>
      <w:r w:rsidR="0083035A">
        <w:t xml:space="preserve">Table </w:t>
      </w:r>
      <w:r w:rsidR="0083035A">
        <w:rPr>
          <w:noProof/>
        </w:rPr>
        <w:t>5</w:t>
      </w:r>
      <w:r w:rsidR="00F758E9">
        <w:rPr>
          <w:noProof/>
          <w:lang w:eastAsia="en-ZA"/>
        </w:rPr>
        <w:fldChar w:fldCharType="end"/>
      </w:r>
      <w:r w:rsidR="00F758E9">
        <w:rPr>
          <w:noProof/>
          <w:lang w:eastAsia="en-ZA"/>
        </w:rPr>
        <w:t xml:space="preserve"> </w:t>
      </w:r>
      <w:r>
        <w:rPr>
          <w:noProof/>
          <w:lang w:eastAsia="en-ZA"/>
        </w:rPr>
        <w:t xml:space="preserve">the overall satisfaction of users after they have used the system was found to be </w:t>
      </w:r>
      <w:r w:rsidR="00F758E9">
        <w:rPr>
          <w:noProof/>
          <w:lang w:eastAsia="en-ZA"/>
        </w:rPr>
        <w:t>62.4</w:t>
      </w:r>
      <w:r>
        <w:rPr>
          <w:noProof/>
          <w:lang w:eastAsia="en-ZA"/>
        </w:rPr>
        <w:t>%</w:t>
      </w:r>
      <w:r w:rsidR="00C37FAE">
        <w:rPr>
          <w:noProof/>
          <w:lang w:eastAsia="en-ZA"/>
        </w:rPr>
        <w:t xml:space="preserve"> with an ov</w:t>
      </w:r>
      <w:r w:rsidR="00F758E9">
        <w:rPr>
          <w:noProof/>
          <w:lang w:eastAsia="en-ZA"/>
        </w:rPr>
        <w:t>erall standard deviation of 6</w:t>
      </w:r>
      <w:r w:rsidR="00C37FAE">
        <w:rPr>
          <w:noProof/>
          <w:lang w:eastAsia="en-ZA"/>
        </w:rPr>
        <w:t>%.</w:t>
      </w:r>
      <w:r w:rsidR="00A0301F">
        <w:rPr>
          <w:noProof/>
          <w:lang w:eastAsia="en-ZA"/>
        </w:rPr>
        <w:t xml:space="preserve"> </w:t>
      </w:r>
      <w:r w:rsidR="00332F08">
        <w:rPr>
          <w:noProof/>
          <w:lang w:eastAsia="en-ZA"/>
        </w:rPr>
        <w:t>Based on</w:t>
      </w:r>
      <w:r w:rsidR="00A0301F">
        <w:rPr>
          <w:noProof/>
          <w:lang w:eastAsia="en-ZA"/>
        </w:rPr>
        <w:t xml:space="preserve"> the system usability scale</w:t>
      </w:r>
      <w:r w:rsidR="003665E8">
        <w:rPr>
          <w:noProof/>
          <w:lang w:eastAsia="en-ZA"/>
        </w:rPr>
        <w:t xml:space="preserve"> (SUS)</w:t>
      </w:r>
      <w:r w:rsidR="00A0301F">
        <w:rPr>
          <w:noProof/>
          <w:lang w:eastAsia="en-ZA"/>
        </w:rPr>
        <w:t xml:space="preserve"> the mean overall user satisfaction value is </w:t>
      </w:r>
      <w:r w:rsidR="003665E8">
        <w:rPr>
          <w:noProof/>
          <w:lang w:eastAsia="en-ZA"/>
        </w:rPr>
        <w:t>below</w:t>
      </w:r>
      <w:r w:rsidR="00A0301F">
        <w:rPr>
          <w:noProof/>
          <w:lang w:eastAsia="en-ZA"/>
        </w:rPr>
        <w:t xml:space="preserve"> the </w:t>
      </w:r>
      <w:r w:rsidR="00A0301F" w:rsidRPr="00F04BE2">
        <w:rPr>
          <w:noProof/>
          <w:lang w:eastAsia="en-ZA"/>
        </w:rPr>
        <w:t>standard</w:t>
      </w:r>
      <w:r w:rsidR="00A0301F">
        <w:rPr>
          <w:noProof/>
          <w:lang w:eastAsia="en-ZA"/>
        </w:rPr>
        <w:t xml:space="preserve"> </w:t>
      </w:r>
      <w:r w:rsidR="003665E8">
        <w:rPr>
          <w:noProof/>
          <w:lang w:eastAsia="en-ZA"/>
        </w:rPr>
        <w:t xml:space="preserve">SUS </w:t>
      </w:r>
      <w:r w:rsidR="00A0301F">
        <w:rPr>
          <w:noProof/>
          <w:lang w:eastAsia="en-ZA"/>
        </w:rPr>
        <w:t>score which is 68%</w:t>
      </w:r>
      <w:r w:rsidR="00345239">
        <w:rPr>
          <w:noProof/>
          <w:lang w:eastAsia="en-ZA"/>
        </w:rPr>
        <w:t xml:space="preserve"> </w:t>
      </w:r>
      <w:sdt>
        <w:sdtPr>
          <w:rPr>
            <w:noProof/>
            <w:lang w:eastAsia="en-ZA"/>
          </w:rPr>
          <w:id w:val="1332415367"/>
          <w:citation/>
        </w:sdtPr>
        <w:sdtContent>
          <w:r w:rsidR="003665E8">
            <w:rPr>
              <w:noProof/>
              <w:lang w:eastAsia="en-ZA"/>
            </w:rPr>
            <w:fldChar w:fldCharType="begin"/>
          </w:r>
          <w:r w:rsidR="003665E8">
            <w:rPr>
              <w:noProof/>
              <w:lang w:eastAsia="en-ZA"/>
            </w:rPr>
            <w:instrText xml:space="preserve"> CITATION Jef11 \l 7177 </w:instrText>
          </w:r>
          <w:r w:rsidR="003665E8">
            <w:rPr>
              <w:noProof/>
              <w:lang w:eastAsia="en-ZA"/>
            </w:rPr>
            <w:fldChar w:fldCharType="separate"/>
          </w:r>
          <w:r w:rsidR="003665E8">
            <w:rPr>
              <w:noProof/>
              <w:lang w:eastAsia="en-ZA"/>
            </w:rPr>
            <w:t>(Sauro, 2011)</w:t>
          </w:r>
          <w:r w:rsidR="003665E8">
            <w:rPr>
              <w:noProof/>
              <w:lang w:eastAsia="en-ZA"/>
            </w:rPr>
            <w:fldChar w:fldCharType="end"/>
          </w:r>
        </w:sdtContent>
      </w:sdt>
      <w:r w:rsidR="00A0301F">
        <w:rPr>
          <w:noProof/>
          <w:lang w:eastAsia="en-ZA"/>
        </w:rPr>
        <w:t xml:space="preserve">.  </w:t>
      </w:r>
      <w:r w:rsidR="00A0301F" w:rsidRPr="00F04BE2">
        <w:rPr>
          <w:noProof/>
          <w:lang w:eastAsia="en-ZA"/>
        </w:rPr>
        <w:t>This</w:t>
      </w:r>
      <w:r w:rsidR="00F04BE2">
        <w:rPr>
          <w:noProof/>
          <w:lang w:eastAsia="en-ZA"/>
        </w:rPr>
        <w:t>, therefore,</w:t>
      </w:r>
      <w:r w:rsidR="00A0301F">
        <w:rPr>
          <w:noProof/>
          <w:lang w:eastAsia="en-ZA"/>
        </w:rPr>
        <w:t xml:space="preserve"> means the </w:t>
      </w:r>
      <w:r w:rsidR="00F758E9">
        <w:rPr>
          <w:noProof/>
          <w:lang w:eastAsia="en-ZA"/>
        </w:rPr>
        <w:t>62.4</w:t>
      </w:r>
      <w:r w:rsidR="00A0301F">
        <w:rPr>
          <w:noProof/>
          <w:lang w:eastAsia="en-ZA"/>
        </w:rPr>
        <w:t xml:space="preserve">% percent is </w:t>
      </w:r>
      <w:r w:rsidR="00F758E9">
        <w:rPr>
          <w:noProof/>
          <w:lang w:eastAsia="en-ZA"/>
        </w:rPr>
        <w:t>regarded as</w:t>
      </w:r>
      <w:r w:rsidR="00A0301F">
        <w:rPr>
          <w:noProof/>
          <w:lang w:eastAsia="en-ZA"/>
        </w:rPr>
        <w:t xml:space="preserve"> </w:t>
      </w:r>
      <w:r w:rsidR="00F758E9">
        <w:rPr>
          <w:noProof/>
          <w:lang w:eastAsia="en-ZA"/>
        </w:rPr>
        <w:t>un</w:t>
      </w:r>
      <w:r w:rsidR="00A0301F">
        <w:rPr>
          <w:noProof/>
          <w:lang w:eastAsia="en-ZA"/>
        </w:rPr>
        <w:t xml:space="preserve">acceptable and the </w:t>
      </w:r>
      <w:r w:rsidR="00F758E9">
        <w:rPr>
          <w:noProof/>
          <w:lang w:eastAsia="en-ZA"/>
        </w:rPr>
        <w:t>general</w:t>
      </w:r>
      <w:r w:rsidR="00A0301F">
        <w:rPr>
          <w:noProof/>
          <w:lang w:eastAsia="en-ZA"/>
        </w:rPr>
        <w:t xml:space="preserve"> user satisfaction has a </w:t>
      </w:r>
      <w:r w:rsidR="00F758E9">
        <w:rPr>
          <w:noProof/>
          <w:lang w:eastAsia="en-ZA"/>
        </w:rPr>
        <w:t>negative</w:t>
      </w:r>
      <w:r w:rsidR="00A0301F">
        <w:rPr>
          <w:noProof/>
          <w:lang w:eastAsia="en-ZA"/>
        </w:rPr>
        <w:t xml:space="preserve"> outcome.</w:t>
      </w:r>
    </w:p>
    <w:p w14:paraId="5A02A030" w14:textId="4BA9B0E1" w:rsidR="00F35D82" w:rsidRDefault="00F35D82" w:rsidP="00823A1C"/>
    <w:p w14:paraId="59CB087C" w14:textId="3EDD7E25" w:rsidR="00A74A0C" w:rsidRPr="00F801C4" w:rsidRDefault="00585998" w:rsidP="00532B91">
      <w:pPr>
        <w:pStyle w:val="Heading3"/>
        <w:numPr>
          <w:ilvl w:val="2"/>
          <w:numId w:val="43"/>
        </w:numPr>
        <w:spacing w:line="360" w:lineRule="auto"/>
        <w:jc w:val="both"/>
        <w:rPr>
          <w:caps w:val="0"/>
        </w:rPr>
      </w:pPr>
      <w:r w:rsidRPr="00585998">
        <w:rPr>
          <w:caps w:val="0"/>
          <w:rPrChange w:id="35" w:author="Kupelo, Sibulele, (Mr) (s212301195)" w:date="2017-10-01T00:01:00Z">
            <w:rPr/>
          </w:rPrChange>
        </w:rPr>
        <w:t>Finding</w:t>
      </w:r>
      <w:r w:rsidR="00964B8E">
        <w:rPr>
          <w:caps w:val="0"/>
        </w:rPr>
        <w:t>s</w:t>
      </w:r>
      <w:r w:rsidRPr="00585998">
        <w:rPr>
          <w:caps w:val="0"/>
          <w:rPrChange w:id="36" w:author="Kupelo, Sibulele, (Mr) (s212301195)" w:date="2017-10-01T00:01:00Z">
            <w:rPr/>
          </w:rPrChange>
        </w:rPr>
        <w:t xml:space="preserve"> and recommendations</w:t>
      </w:r>
    </w:p>
    <w:p w14:paraId="61F014E0" w14:textId="7475DD13" w:rsidR="00002A9E" w:rsidRPr="00002A9E" w:rsidRDefault="00002A9E" w:rsidP="00002A9E">
      <w:pPr>
        <w:pStyle w:val="Heading3"/>
        <w:numPr>
          <w:ilvl w:val="3"/>
          <w:numId w:val="43"/>
        </w:numPr>
        <w:spacing w:line="360" w:lineRule="auto"/>
        <w:jc w:val="both"/>
        <w:rPr>
          <w:caps w:val="0"/>
          <w:rPrChange w:id="37" w:author="Kupelo, Sibulele, (Mr) (s212301195)" w:date="2017-10-01T00:01:00Z">
            <w:rPr>
              <w:noProof/>
            </w:rPr>
          </w:rPrChange>
        </w:rPr>
      </w:pPr>
      <w:r w:rsidRPr="00002A9E">
        <w:rPr>
          <w:caps w:val="0"/>
        </w:rPr>
        <w:t xml:space="preserve">Findings </w:t>
      </w:r>
    </w:p>
    <w:p w14:paraId="5188E6A9" w14:textId="198A9414" w:rsidR="00E30EA5" w:rsidRDefault="008975E5" w:rsidP="000E6DBB">
      <w:r>
        <w:t>This</w:t>
      </w:r>
      <w:r w:rsidR="00760B3C">
        <w:t xml:space="preserve"> section provides a list of findings and recommendations generated from the qualitative data</w:t>
      </w:r>
      <w:r>
        <w:t xml:space="preserve"> and quantitative</w:t>
      </w:r>
      <w:r w:rsidR="00760B3C">
        <w:t xml:space="preserve"> </w:t>
      </w:r>
      <w:r>
        <w:t>data gathered during the evaluation of the mobile app.</w:t>
      </w:r>
      <w:r w:rsidR="00030E8D">
        <w:t xml:space="preserve"> As</w:t>
      </w:r>
      <w:r w:rsidR="000E6DBB">
        <w:t xml:space="preserve"> can be seen from the quantitative data in section </w:t>
      </w:r>
      <w:r>
        <w:fldChar w:fldCharType="begin"/>
      </w:r>
      <w:r>
        <w:instrText xml:space="preserve"> REF _Ref495606523 \r \h </w:instrText>
      </w:r>
      <w:r>
        <w:fldChar w:fldCharType="separate"/>
      </w:r>
      <w:r w:rsidR="0083035A">
        <w:t>3.2.3.1.1</w:t>
      </w:r>
      <w:r>
        <w:fldChar w:fldCharType="end"/>
      </w:r>
      <w:r w:rsidR="000E6DBB">
        <w:t xml:space="preserve"> participants </w:t>
      </w:r>
      <w:r>
        <w:t xml:space="preserve">took the longest time to complete task 4. Two factors were identified as the main cause of the highest completion time, firstly users tried compiling feedback on submissions that have not been marked </w:t>
      </w:r>
      <w:r w:rsidRPr="00F45C7C">
        <w:rPr>
          <w:noProof/>
        </w:rPr>
        <w:t>complete</w:t>
      </w:r>
      <w:r>
        <w:t xml:space="preserve">, </w:t>
      </w:r>
      <w:r w:rsidRPr="00F45C7C">
        <w:rPr>
          <w:noProof/>
        </w:rPr>
        <w:t>secondly</w:t>
      </w:r>
      <w:r w:rsidR="00F45C7C">
        <w:rPr>
          <w:noProof/>
        </w:rPr>
        <w:t>,</w:t>
      </w:r>
      <w:r>
        <w:t xml:space="preserve"> users tr</w:t>
      </w:r>
      <w:r w:rsidR="00F45C7C">
        <w:t>ied</w:t>
      </w:r>
      <w:r>
        <w:t xml:space="preserve"> to email submissions without compiling feedback files.</w:t>
      </w:r>
    </w:p>
    <w:p w14:paraId="68122560" w14:textId="0EE2171C" w:rsidR="00E30EA5" w:rsidRDefault="00E30EA5" w:rsidP="000E6DBB">
      <w:r>
        <w:t xml:space="preserve">Task 2 in section </w:t>
      </w:r>
      <w:r>
        <w:fldChar w:fldCharType="begin"/>
      </w:r>
      <w:r>
        <w:instrText xml:space="preserve"> REF _Ref495606523 \r \h </w:instrText>
      </w:r>
      <w:r>
        <w:fldChar w:fldCharType="separate"/>
      </w:r>
      <w:r w:rsidR="0083035A">
        <w:t>3.2.3.1.1</w:t>
      </w:r>
      <w:r>
        <w:fldChar w:fldCharType="end"/>
      </w:r>
      <w:r>
        <w:t xml:space="preserve"> was also listed as one of the tasks that were performed poorly by participants. In this </w:t>
      </w:r>
      <w:r w:rsidRPr="00F45C7C">
        <w:rPr>
          <w:noProof/>
        </w:rPr>
        <w:t>task</w:t>
      </w:r>
      <w:r w:rsidR="00F45C7C">
        <w:rPr>
          <w:noProof/>
        </w:rPr>
        <w:t>,</w:t>
      </w:r>
      <w:r>
        <w:t xml:space="preserve"> participants were required to reduce a mark by removing a check mark. Participants kept on forgetting to activate the pen marking button to enable mark reduction. Moreover, most participants found the steps followed for reducing a mark tedious and confusing. </w:t>
      </w:r>
      <w:r w:rsidR="00F45C7C">
        <w:t>Therefore, t</w:t>
      </w:r>
      <w:r>
        <w:t>hese usability issues were the major contributors to the high error rate for this task.</w:t>
      </w:r>
    </w:p>
    <w:p w14:paraId="34310C81" w14:textId="3FA68B9D" w:rsidR="00002A9E" w:rsidRDefault="003259E4" w:rsidP="000E6DBB">
      <w:r>
        <w:t>In task 1, two usability issues were identified</w:t>
      </w:r>
      <w:r w:rsidR="0067203B">
        <w:t xml:space="preserve"> which contributed to high error rate for this task</w:t>
      </w:r>
      <w:r>
        <w:t>, the first one was that participants kept on confusing the button for activating the highlighter tool with the button for activating the pen tool.</w:t>
      </w:r>
      <w:r w:rsidR="0067203B">
        <w:t xml:space="preserve"> Secondly, instead of swiping to allocate a mark, participants scrolled and this resulted </w:t>
      </w:r>
      <w:r w:rsidR="00F45C7C">
        <w:rPr>
          <w:noProof/>
        </w:rPr>
        <w:t>i</w:t>
      </w:r>
      <w:r w:rsidR="0067203B" w:rsidRPr="00F45C7C">
        <w:rPr>
          <w:noProof/>
        </w:rPr>
        <w:t>n</w:t>
      </w:r>
      <w:r w:rsidR="0067203B">
        <w:t xml:space="preserve"> a mark not being allocated for a submission.</w:t>
      </w:r>
    </w:p>
    <w:p w14:paraId="5BEBBDDC" w14:textId="7E33D428" w:rsidR="00002A9E" w:rsidRPr="00002A9E" w:rsidRDefault="00002A9E" w:rsidP="00002A9E">
      <w:pPr>
        <w:pStyle w:val="Heading3"/>
        <w:numPr>
          <w:ilvl w:val="3"/>
          <w:numId w:val="43"/>
        </w:numPr>
        <w:spacing w:line="360" w:lineRule="auto"/>
        <w:jc w:val="both"/>
        <w:rPr>
          <w:caps w:val="0"/>
        </w:rPr>
      </w:pPr>
      <w:r w:rsidRPr="00002A9E">
        <w:rPr>
          <w:caps w:val="0"/>
        </w:rPr>
        <w:t>Recommendations</w:t>
      </w:r>
    </w:p>
    <w:p w14:paraId="5CB657FB" w14:textId="688BAFE7" w:rsidR="002E3199" w:rsidRDefault="00002A9E" w:rsidP="002E3199">
      <w:pPr>
        <w:rPr>
          <w:rFonts w:ascii="Cambria" w:hAnsi="Cambria"/>
          <w:b/>
          <w:bCs/>
          <w:kern w:val="32"/>
          <w:sz w:val="32"/>
          <w:szCs w:val="28"/>
        </w:rPr>
      </w:pPr>
      <w:commentRangeStart w:id="38"/>
      <w:r>
        <w:t xml:space="preserve">Based on the user feedback from the evaluation conducted with five participants, the researcher has decided to take these recommendations into consideration and the following changes have been adopted. </w:t>
      </w:r>
      <w:commentRangeEnd w:id="38"/>
      <w:r>
        <w:rPr>
          <w:rStyle w:val="CommentReference"/>
        </w:rPr>
        <w:commentReference w:id="38"/>
      </w:r>
      <w:r w:rsidR="00C166DF" w:rsidRPr="002E3199">
        <w:rPr>
          <w:b/>
          <w:bCs/>
        </w:rPr>
        <w:br w:type="page"/>
      </w:r>
      <w:r w:rsidR="002E3199" w:rsidRPr="002E3199">
        <w:rPr>
          <w:rFonts w:ascii="Cambria" w:hAnsi="Cambria"/>
          <w:b/>
          <w:bCs/>
          <w:kern w:val="32"/>
          <w:sz w:val="32"/>
          <w:szCs w:val="28"/>
        </w:rPr>
        <w:lastRenderedPageBreak/>
        <w:t>4. Summary</w:t>
      </w:r>
    </w:p>
    <w:p w14:paraId="51E82ECC" w14:textId="77777777" w:rsidR="002E3199" w:rsidRDefault="002E3199" w:rsidP="002E3199"/>
    <w:p w14:paraId="5A5A2B6C" w14:textId="1E67F62E" w:rsidR="002E3199" w:rsidRDefault="002E3199" w:rsidP="002E3199">
      <w:pPr>
        <w:spacing w:before="0" w:line="360" w:lineRule="auto"/>
      </w:pPr>
      <w:r>
        <w:t>This report was divided into two sections, the first section (</w:t>
      </w:r>
      <w:r>
        <w:fldChar w:fldCharType="begin"/>
      </w:r>
      <w:r>
        <w:instrText xml:space="preserve"> REF _Ref495626714 \h  \* MERGEFORMAT </w:instrText>
      </w:r>
      <w:r>
        <w:fldChar w:fldCharType="separate"/>
      </w:r>
      <w:r w:rsidR="0083035A" w:rsidRPr="00964B8E">
        <w:t>Improvements on the Previous Prototype</w:t>
      </w:r>
      <w:r>
        <w:fldChar w:fldCharType="end"/>
      </w:r>
      <w:r>
        <w:t>) provided detailed information about the changes made on the prototype which was developed for the third report. Moreover, the section also provided details on how the changes made on the prototype developed for the previous report affected the system requirements.</w:t>
      </w:r>
    </w:p>
    <w:p w14:paraId="5040B602" w14:textId="32AAC01B" w:rsidR="002E3199" w:rsidRDefault="002E3199" w:rsidP="002E3199">
      <w:pPr>
        <w:spacing w:line="360" w:lineRule="auto"/>
      </w:pPr>
      <w:r>
        <w:t>The second section (</w:t>
      </w:r>
      <w:r>
        <w:fldChar w:fldCharType="begin"/>
      </w:r>
      <w:r>
        <w:instrText xml:space="preserve"> REF _Ref495626937 \h  \* MERGEFORMAT </w:instrText>
      </w:r>
      <w:r>
        <w:fldChar w:fldCharType="separate"/>
      </w:r>
      <w:r w:rsidR="0083035A" w:rsidRPr="00964B8E">
        <w:t>Evaluate Artefact</w:t>
      </w:r>
      <w:r>
        <w:fldChar w:fldCharType="end"/>
      </w:r>
      <w:r>
        <w:t xml:space="preserve">) of the </w:t>
      </w:r>
      <w:r w:rsidRPr="00F45C7C">
        <w:rPr>
          <w:noProof/>
        </w:rPr>
        <w:t>report provided</w:t>
      </w:r>
      <w:r>
        <w:t xml:space="preserve"> detailed information about how the evaluation for the Mobile assessment and annotation tool was evaluated and the equipment used to carry out the evaluation. The purpose of this evaluation was to determine if the final prototype meets the proposed system requirements. A maximum of eight tasks </w:t>
      </w:r>
      <w:r w:rsidRPr="00F45C7C">
        <w:rPr>
          <w:noProof/>
        </w:rPr>
        <w:t>w</w:t>
      </w:r>
      <w:r w:rsidR="00F45C7C">
        <w:rPr>
          <w:noProof/>
        </w:rPr>
        <w:t>as</w:t>
      </w:r>
      <w:r>
        <w:t xml:space="preserve"> given to 5 participants who are lecturers in the department of computing sciences at Nelson Mandela University and after performing the tasks the participants were asked to complete a </w:t>
      </w:r>
      <w:r w:rsidRPr="00F45C7C">
        <w:rPr>
          <w:noProof/>
        </w:rPr>
        <w:t>post</w:t>
      </w:r>
      <w:r w:rsidR="00F45C7C">
        <w:rPr>
          <w:noProof/>
        </w:rPr>
        <w:t>-</w:t>
      </w:r>
      <w:r w:rsidRPr="00F45C7C">
        <w:rPr>
          <w:noProof/>
        </w:rPr>
        <w:t>study</w:t>
      </w:r>
      <w:r>
        <w:t xml:space="preserve"> system usability questionnaire. </w:t>
      </w:r>
    </w:p>
    <w:p w14:paraId="5D935A85" w14:textId="2518345C" w:rsidR="002E3199" w:rsidRDefault="002E3199" w:rsidP="002E3199">
      <w:pPr>
        <w:spacing w:line="360" w:lineRule="auto"/>
      </w:pPr>
      <w:r>
        <w:t xml:space="preserve">During the evaluation </w:t>
      </w:r>
      <w:r w:rsidR="00F45C7C">
        <w:t>four</w:t>
      </w:r>
      <w:r>
        <w:t xml:space="preserve"> metrics were </w:t>
      </w:r>
      <w:r w:rsidRPr="00F45C7C">
        <w:rPr>
          <w:noProof/>
        </w:rPr>
        <w:t>measure</w:t>
      </w:r>
      <w:r w:rsidR="00F45C7C" w:rsidRPr="00F45C7C">
        <w:rPr>
          <w:noProof/>
        </w:rPr>
        <w:t>d</w:t>
      </w:r>
      <w:r>
        <w:t xml:space="preserve"> for each participant, these are:</w:t>
      </w:r>
    </w:p>
    <w:p w14:paraId="79047A74" w14:textId="6EAB4926" w:rsidR="002E3199" w:rsidRDefault="002E3199" w:rsidP="002E3199">
      <w:pPr>
        <w:pStyle w:val="ListParagraph"/>
        <w:numPr>
          <w:ilvl w:val="0"/>
          <w:numId w:val="84"/>
        </w:numPr>
        <w:spacing w:line="360" w:lineRule="auto"/>
      </w:pPr>
      <w:r>
        <w:t>Time</w:t>
      </w:r>
      <w:r w:rsidR="00F45C7C">
        <w:t>-</w:t>
      </w:r>
      <w:r>
        <w:t xml:space="preserve"> </w:t>
      </w:r>
      <w:r w:rsidRPr="00F45C7C">
        <w:rPr>
          <w:noProof/>
        </w:rPr>
        <w:t>taken</w:t>
      </w:r>
      <w:r>
        <w:t xml:space="preserve"> to complete a task</w:t>
      </w:r>
    </w:p>
    <w:p w14:paraId="3BDAA1B0" w14:textId="77777777" w:rsidR="002E3199" w:rsidRDefault="002E3199" w:rsidP="002E3199">
      <w:pPr>
        <w:pStyle w:val="ListParagraph"/>
        <w:numPr>
          <w:ilvl w:val="0"/>
          <w:numId w:val="84"/>
        </w:numPr>
        <w:spacing w:line="360" w:lineRule="auto"/>
      </w:pPr>
      <w:r>
        <w:t>Task completion rate</w:t>
      </w:r>
    </w:p>
    <w:p w14:paraId="4D79A5FE" w14:textId="77777777" w:rsidR="002E3199" w:rsidRDefault="002E3199" w:rsidP="002E3199">
      <w:pPr>
        <w:pStyle w:val="ListParagraph"/>
        <w:numPr>
          <w:ilvl w:val="0"/>
          <w:numId w:val="84"/>
        </w:numPr>
        <w:spacing w:line="360" w:lineRule="auto"/>
      </w:pPr>
      <w:r>
        <w:t>Number of errors per task</w:t>
      </w:r>
    </w:p>
    <w:p w14:paraId="4EE1DEEF" w14:textId="77777777" w:rsidR="002E3199" w:rsidRDefault="002E3199" w:rsidP="002E3199">
      <w:pPr>
        <w:pStyle w:val="ListParagraph"/>
        <w:numPr>
          <w:ilvl w:val="0"/>
          <w:numId w:val="84"/>
        </w:numPr>
        <w:spacing w:line="360" w:lineRule="auto"/>
      </w:pPr>
      <w:r>
        <w:t>User satisfaction</w:t>
      </w:r>
    </w:p>
    <w:p w14:paraId="4A32529C" w14:textId="490E2699" w:rsidR="002E3199" w:rsidRDefault="002E3199" w:rsidP="002E3199">
      <w:pPr>
        <w:spacing w:line="360" w:lineRule="auto"/>
      </w:pPr>
      <w:r>
        <w:t>The metric</w:t>
      </w:r>
      <w:r w:rsidR="00F45C7C">
        <w:t>s</w:t>
      </w:r>
      <w:r>
        <w:t xml:space="preserve"> above were </w:t>
      </w:r>
      <w:r w:rsidR="00F45C7C">
        <w:t>grouped</w:t>
      </w:r>
      <w:r>
        <w:t xml:space="preserve"> into two parts, namely, quantitative analysis and qualitative analysis. </w:t>
      </w:r>
      <w:r w:rsidR="00F45C7C">
        <w:rPr>
          <w:noProof/>
        </w:rPr>
        <w:t>The q</w:t>
      </w:r>
      <w:r w:rsidRPr="00F45C7C">
        <w:rPr>
          <w:noProof/>
        </w:rPr>
        <w:t>uantitative</w:t>
      </w:r>
      <w:r>
        <w:t xml:space="preserve"> analysis provided tabular and graphical results of the time taken to complete a task, task completion and the number of errors metric. The qualitative</w:t>
      </w:r>
      <w:r w:rsidR="00F45C7C">
        <w:t xml:space="preserve"> analysis</w:t>
      </w:r>
      <w:r>
        <w:t xml:space="preserve"> metric provided tabular and graphical results of the user satisfaction metric. </w:t>
      </w:r>
      <w:r w:rsidRPr="00F45C7C">
        <w:rPr>
          <w:noProof/>
        </w:rPr>
        <w:t>Lastly</w:t>
      </w:r>
      <w:r w:rsidR="00F45C7C">
        <w:rPr>
          <w:noProof/>
        </w:rPr>
        <w:t>,</w:t>
      </w:r>
      <w:r>
        <w:t xml:space="preserve"> this </w:t>
      </w:r>
      <w:r w:rsidR="00F45C7C">
        <w:t>report</w:t>
      </w:r>
      <w:r>
        <w:t xml:space="preserve"> provided a list of findings and recommendations acquired during evaluation.</w:t>
      </w:r>
    </w:p>
    <w:p w14:paraId="4BE6E457" w14:textId="1C349224" w:rsidR="00C166DF" w:rsidRDefault="00C166DF" w:rsidP="00DE25B1">
      <w:pPr>
        <w:spacing w:before="0" w:line="360" w:lineRule="auto"/>
      </w:pPr>
    </w:p>
    <w:p w14:paraId="5154A641" w14:textId="77777777" w:rsidR="008941E5" w:rsidRDefault="008941E5" w:rsidP="000E6DBB"/>
    <w:p w14:paraId="084CBFC1" w14:textId="31D7C2D2" w:rsidR="00002A9E" w:rsidRDefault="00002A9E" w:rsidP="000E6DBB"/>
    <w:p w14:paraId="3D59C2D6" w14:textId="2C6CD0A7" w:rsidR="00002A9E" w:rsidRDefault="00002A9E" w:rsidP="000E6DBB"/>
    <w:sdt>
      <w:sdtPr>
        <w:rPr>
          <w:rFonts w:ascii="Calibri" w:hAnsi="Calibri"/>
          <w:b w:val="0"/>
          <w:bCs w:val="0"/>
          <w:kern w:val="0"/>
          <w:sz w:val="24"/>
          <w:szCs w:val="24"/>
        </w:rPr>
        <w:id w:val="799267504"/>
        <w:docPartObj>
          <w:docPartGallery w:val="Bibliographies"/>
          <w:docPartUnique/>
        </w:docPartObj>
      </w:sdtPr>
      <w:sdtContent>
        <w:p w14:paraId="08DA15A5" w14:textId="2462FEC5" w:rsidR="004A20BC" w:rsidRDefault="004A20BC" w:rsidP="00002A9E">
          <w:pPr>
            <w:pStyle w:val="Heading1"/>
            <w:numPr>
              <w:ilvl w:val="0"/>
              <w:numId w:val="43"/>
            </w:numPr>
          </w:pPr>
          <w:r>
            <w:t>References</w:t>
          </w:r>
        </w:p>
        <w:sdt>
          <w:sdtPr>
            <w:id w:val="-573587230"/>
            <w:bibliography/>
          </w:sdtPr>
          <w:sdtContent>
            <w:p w14:paraId="1BD81EF0" w14:textId="77777777" w:rsidR="004A20BC" w:rsidRDefault="004A20BC" w:rsidP="004A20BC">
              <w:pPr>
                <w:pStyle w:val="Bibliography"/>
                <w:rPr>
                  <w:noProof/>
                </w:rPr>
              </w:pPr>
              <w:r>
                <w:fldChar w:fldCharType="begin"/>
              </w:r>
              <w:r>
                <w:instrText xml:space="preserve"> BIBLIOGRAPHY </w:instrText>
              </w:r>
              <w:r>
                <w:fldChar w:fldCharType="separate"/>
              </w:r>
              <w:r>
                <w:rPr>
                  <w:noProof/>
                </w:rPr>
                <w:t xml:space="preserve">Aspose, 2015. </w:t>
              </w:r>
              <w:r>
                <w:rPr>
                  <w:i/>
                  <w:iCs/>
                  <w:noProof/>
                </w:rPr>
                <w:t xml:space="preserve">File Formats and Conversions. </w:t>
              </w:r>
              <w:r>
                <w:rPr>
                  <w:noProof/>
                </w:rPr>
                <w:t xml:space="preserve">[Online] </w:t>
              </w:r>
              <w:r>
                <w:rPr>
                  <w:noProof/>
                </w:rPr>
                <w:br/>
                <w:t xml:space="preserve">Available at: </w:t>
              </w:r>
              <w:r>
                <w:rPr>
                  <w:noProof/>
                  <w:u w:val="single"/>
                </w:rPr>
                <w:t>https://docs.aspose.com/display/wordsjava/File+Formats+and+Conversions</w:t>
              </w:r>
              <w:r>
                <w:rPr>
                  <w:noProof/>
                </w:rPr>
                <w:br/>
                <w:t>[Accessed 15 August 2017].</w:t>
              </w:r>
            </w:p>
            <w:p w14:paraId="4D2796F5" w14:textId="77777777" w:rsidR="004A20BC" w:rsidRDefault="004A20BC" w:rsidP="004A20BC">
              <w:pPr>
                <w:pStyle w:val="Bibliography"/>
                <w:rPr>
                  <w:noProof/>
                </w:rPr>
              </w:pPr>
              <w:r>
                <w:rPr>
                  <w:noProof/>
                </w:rPr>
                <w:t xml:space="preserve">Android, n.d. </w:t>
              </w:r>
              <w:r>
                <w:rPr>
                  <w:i/>
                  <w:iCs/>
                  <w:noProof/>
                </w:rPr>
                <w:t xml:space="preserve">Detecting Common Gestures. </w:t>
              </w:r>
              <w:r>
                <w:rPr>
                  <w:noProof/>
                </w:rPr>
                <w:t xml:space="preserve">[Online] </w:t>
              </w:r>
              <w:r>
                <w:rPr>
                  <w:noProof/>
                </w:rPr>
                <w:br/>
                <w:t xml:space="preserve">Available at: </w:t>
              </w:r>
              <w:r>
                <w:rPr>
                  <w:noProof/>
                  <w:u w:val="single"/>
                </w:rPr>
                <w:t>https://developer.android.com/training/gestures/detector.html</w:t>
              </w:r>
              <w:r>
                <w:rPr>
                  <w:noProof/>
                </w:rPr>
                <w:br/>
                <w:t>[Accessed 3 September 2017].</w:t>
              </w:r>
            </w:p>
            <w:p w14:paraId="02D71092" w14:textId="77777777" w:rsidR="004A20BC" w:rsidRDefault="004A20BC" w:rsidP="004A20BC">
              <w:pPr>
                <w:pStyle w:val="Bibliography"/>
                <w:rPr>
                  <w:noProof/>
                </w:rPr>
              </w:pPr>
              <w:r>
                <w:rPr>
                  <w:noProof/>
                </w:rPr>
                <w:t xml:space="preserve">Canary Learning, 2016. </w:t>
              </w:r>
              <w:r>
                <w:rPr>
                  <w:i/>
                  <w:iCs/>
                  <w:noProof/>
                </w:rPr>
                <w:t xml:space="preserve">Software designed to make teachers’ work easier. </w:t>
              </w:r>
              <w:r>
                <w:rPr>
                  <w:noProof/>
                </w:rPr>
                <w:t xml:space="preserve">[Online] </w:t>
              </w:r>
              <w:r>
                <w:rPr>
                  <w:noProof/>
                </w:rPr>
                <w:br/>
                <w:t xml:space="preserve">Available at: </w:t>
              </w:r>
              <w:r>
                <w:rPr>
                  <w:noProof/>
                  <w:u w:val="single"/>
                </w:rPr>
                <w:t>http://canarylearning.com/features/canarygrading/</w:t>
              </w:r>
              <w:r>
                <w:rPr>
                  <w:noProof/>
                </w:rPr>
                <w:br/>
                <w:t>[Accessed 21 September 2017].</w:t>
              </w:r>
            </w:p>
            <w:p w14:paraId="0FA3632B" w14:textId="77777777" w:rsidR="004A20BC" w:rsidRDefault="004A20BC" w:rsidP="004A20BC">
              <w:pPr>
                <w:pStyle w:val="Bibliography"/>
                <w:rPr>
                  <w:noProof/>
                </w:rPr>
              </w:pPr>
              <w:r w:rsidRPr="00F45C7C">
                <w:rPr>
                  <w:noProof/>
                </w:rPr>
                <w:t>Developer</w:t>
              </w:r>
              <w:r>
                <w:rPr>
                  <w:noProof/>
                </w:rPr>
                <w:t xml:space="preserve">, P., 2014. </w:t>
              </w:r>
              <w:r>
                <w:rPr>
                  <w:i/>
                  <w:iCs/>
                  <w:noProof/>
                </w:rPr>
                <w:t xml:space="preserve">[Xamarin - Android] How can </w:t>
              </w:r>
              <w:r w:rsidRPr="00F04BE2">
                <w:rPr>
                  <w:i/>
                  <w:iCs/>
                  <w:noProof/>
                </w:rPr>
                <w:t>i</w:t>
              </w:r>
              <w:r>
                <w:rPr>
                  <w:i/>
                  <w:iCs/>
                  <w:noProof/>
                </w:rPr>
                <w:t xml:space="preserve"> use onScrollChanged and onScale. </w:t>
              </w:r>
              <w:r>
                <w:rPr>
                  <w:noProof/>
                </w:rPr>
                <w:t xml:space="preserve">[Online] </w:t>
              </w:r>
              <w:r>
                <w:rPr>
                  <w:noProof/>
                </w:rPr>
                <w:br/>
                <w:t xml:space="preserve">Available at: </w:t>
              </w:r>
              <w:r>
                <w:rPr>
                  <w:noProof/>
                  <w:u w:val="single"/>
                </w:rPr>
                <w:t xml:space="preserve">https://groups.google.com/forum/#!searchin/pdfnet-sdk/onscrollchanged%7Csort:relevance/pdfnet-sdk/jnjc1q4KNuI/tAFxix2VBTMJ </w:t>
              </w:r>
              <w:r>
                <w:rPr>
                  <w:noProof/>
                </w:rPr>
                <w:br/>
                <w:t>[Accessed 3 September 2017].</w:t>
              </w:r>
            </w:p>
            <w:p w14:paraId="0A202FF5" w14:textId="77777777" w:rsidR="004A20BC" w:rsidRDefault="004A20BC" w:rsidP="004A20BC">
              <w:pPr>
                <w:pStyle w:val="Bibliography"/>
                <w:rPr>
                  <w:noProof/>
                </w:rPr>
              </w:pPr>
              <w:r>
                <w:rPr>
                  <w:noProof/>
                </w:rPr>
                <w:t xml:space="preserve">Johannesson, P. &amp; Perjons, E., 2012. </w:t>
              </w:r>
              <w:r>
                <w:rPr>
                  <w:i/>
                  <w:iCs/>
                  <w:noProof/>
                </w:rPr>
                <w:t xml:space="preserve">A design Science Premier. </w:t>
              </w:r>
              <w:r>
                <w:rPr>
                  <w:noProof/>
                </w:rPr>
                <w:t>1st ed. s.l.:s.n.</w:t>
              </w:r>
            </w:p>
            <w:p w14:paraId="0FDC917D" w14:textId="77777777" w:rsidR="004A20BC" w:rsidRDefault="004A20BC" w:rsidP="004A20BC">
              <w:pPr>
                <w:pStyle w:val="Bibliography"/>
                <w:rPr>
                  <w:noProof/>
                </w:rPr>
              </w:pPr>
              <w:r>
                <w:rPr>
                  <w:noProof/>
                </w:rPr>
                <w:t xml:space="preserve">Kupelo, S. K., 2017. </w:t>
              </w:r>
              <w:r>
                <w:rPr>
                  <w:i/>
                  <w:iCs/>
                  <w:noProof/>
                </w:rPr>
                <w:t xml:space="preserve">Mobile Assesment and Annotation Tool V2, </w:t>
              </w:r>
              <w:r>
                <w:rPr>
                  <w:noProof/>
                </w:rPr>
                <w:t xml:space="preserve">Port Elizabeth: Nelson Mandela </w:t>
              </w:r>
              <w:r w:rsidRPr="00F04BE2">
                <w:rPr>
                  <w:noProof/>
                </w:rPr>
                <w:t>university</w:t>
              </w:r>
              <w:r>
                <w:rPr>
                  <w:noProof/>
                </w:rPr>
                <w:t>. (Unpublished Honours Report 3).</w:t>
              </w:r>
            </w:p>
            <w:p w14:paraId="1BC626D4" w14:textId="77777777" w:rsidR="004A20BC" w:rsidRDefault="004A20BC" w:rsidP="004A20BC">
              <w:pPr>
                <w:pStyle w:val="Bibliography"/>
                <w:rPr>
                  <w:noProof/>
                </w:rPr>
              </w:pPr>
              <w:r w:rsidRPr="00F04BE2">
                <w:rPr>
                  <w:noProof/>
                </w:rPr>
                <w:t>Musfid</w:t>
              </w:r>
              <w:r>
                <w:rPr>
                  <w:noProof/>
                </w:rPr>
                <w:t xml:space="preserve">, J., 2016. </w:t>
              </w:r>
              <w:r>
                <w:rPr>
                  <w:i/>
                  <w:iCs/>
                  <w:noProof/>
                </w:rPr>
                <w:t xml:space="preserve">Usability Testing Of Mobile Applications: A Step-By-Step Guide. </w:t>
              </w:r>
              <w:r>
                <w:rPr>
                  <w:noProof/>
                </w:rPr>
                <w:t xml:space="preserve">[Online] </w:t>
              </w:r>
              <w:r>
                <w:rPr>
                  <w:noProof/>
                </w:rPr>
                <w:br/>
                <w:t xml:space="preserve">Available at: </w:t>
              </w:r>
              <w:r>
                <w:rPr>
                  <w:noProof/>
                  <w:u w:val="single"/>
                </w:rPr>
                <w:t>https://usabilitygeek.com/usability-testing-mobile-applications/</w:t>
              </w:r>
              <w:r>
                <w:rPr>
                  <w:noProof/>
                </w:rPr>
                <w:br/>
                <w:t>[Accessed 01 October 2017].</w:t>
              </w:r>
            </w:p>
            <w:p w14:paraId="1BCC5242" w14:textId="77777777" w:rsidR="004A20BC" w:rsidRDefault="004A20BC" w:rsidP="004A20BC">
              <w:pPr>
                <w:pStyle w:val="Bibliography"/>
                <w:rPr>
                  <w:noProof/>
                </w:rPr>
              </w:pPr>
              <w:r>
                <w:rPr>
                  <w:noProof/>
                </w:rPr>
                <w:t xml:space="preserve">NIST Industry USability Reporting project, 2001. </w:t>
              </w:r>
              <w:r>
                <w:rPr>
                  <w:i/>
                  <w:iCs/>
                  <w:noProof/>
                </w:rPr>
                <w:t xml:space="preserve">Common Industry Format for Usability Test, </w:t>
              </w:r>
              <w:r>
                <w:rPr>
                  <w:noProof/>
                </w:rPr>
                <w:t>s.l.: NIST Industry USability Reporting project.</w:t>
              </w:r>
            </w:p>
            <w:p w14:paraId="087C6D25" w14:textId="77777777" w:rsidR="004A20BC" w:rsidRDefault="004A20BC" w:rsidP="004A20BC">
              <w:pPr>
                <w:pStyle w:val="Bibliography"/>
                <w:rPr>
                  <w:noProof/>
                </w:rPr>
              </w:pPr>
              <w:r w:rsidRPr="00F04BE2">
                <w:rPr>
                  <w:noProof/>
                </w:rPr>
                <w:t>NMMUa</w:t>
              </w:r>
              <w:r>
                <w:rPr>
                  <w:noProof/>
                </w:rPr>
                <w:t xml:space="preserve">, 2016. </w:t>
              </w:r>
              <w:r>
                <w:rPr>
                  <w:i/>
                  <w:iCs/>
                  <w:noProof/>
                </w:rPr>
                <w:t xml:space="preserve">Corporate ID. </w:t>
              </w:r>
              <w:r>
                <w:rPr>
                  <w:noProof/>
                </w:rPr>
                <w:t xml:space="preserve">[Online] </w:t>
              </w:r>
              <w:r>
                <w:rPr>
                  <w:noProof/>
                </w:rPr>
                <w:br/>
                <w:t xml:space="preserve">Available at: </w:t>
              </w:r>
              <w:r>
                <w:rPr>
                  <w:noProof/>
                  <w:u w:val="single"/>
                </w:rPr>
                <w:t>http://corpid.nmmu.ac.za/</w:t>
              </w:r>
            </w:p>
            <w:p w14:paraId="2873DCA4" w14:textId="77777777" w:rsidR="004A20BC" w:rsidRDefault="004A20BC" w:rsidP="004A20BC">
              <w:pPr>
                <w:pStyle w:val="Bibliography"/>
                <w:rPr>
                  <w:noProof/>
                </w:rPr>
              </w:pPr>
              <w:r>
                <w:rPr>
                  <w:noProof/>
                </w:rPr>
                <w:t xml:space="preserve">NMMUb, 2016. </w:t>
              </w:r>
              <w:r>
                <w:rPr>
                  <w:i/>
                  <w:iCs/>
                  <w:noProof/>
                </w:rPr>
                <w:t xml:space="preserve">General Prospectus for 2016. </w:t>
              </w:r>
              <w:r>
                <w:rPr>
                  <w:noProof/>
                </w:rPr>
                <w:t xml:space="preserve">[Online] </w:t>
              </w:r>
              <w:r>
                <w:rPr>
                  <w:noProof/>
                </w:rPr>
                <w:br/>
                <w:t xml:space="preserve">Available at: </w:t>
              </w:r>
              <w:r>
                <w:rPr>
                  <w:noProof/>
                  <w:u w:val="single"/>
                </w:rPr>
                <w:t>http://www.nmmu.ac.za/www/media/Store/documents/apply/admission/quickdoc/prospectus/1-2016-General-Prospectus.pdf</w:t>
              </w:r>
            </w:p>
            <w:p w14:paraId="7FE43BE4" w14:textId="77777777" w:rsidR="004A20BC" w:rsidRDefault="004A20BC" w:rsidP="004A20BC">
              <w:pPr>
                <w:pStyle w:val="Bibliography"/>
                <w:rPr>
                  <w:noProof/>
                </w:rPr>
              </w:pPr>
              <w:r>
                <w:rPr>
                  <w:noProof/>
                </w:rPr>
                <w:lastRenderedPageBreak/>
                <w:t xml:space="preserve">PDFTron, n.d. </w:t>
              </w:r>
              <w:r>
                <w:rPr>
                  <w:i/>
                  <w:iCs/>
                  <w:noProof/>
                </w:rPr>
                <w:t xml:space="preserve">PDFTron Mobile PDF SDK. </w:t>
              </w:r>
              <w:r>
                <w:rPr>
                  <w:noProof/>
                </w:rPr>
                <w:t xml:space="preserve">[Online] </w:t>
              </w:r>
              <w:r>
                <w:rPr>
                  <w:noProof/>
                </w:rPr>
                <w:br/>
                <w:t xml:space="preserve">Available at: </w:t>
              </w:r>
              <w:r>
                <w:rPr>
                  <w:noProof/>
                  <w:u w:val="single"/>
                </w:rPr>
                <w:t>http://www.pdftron.com/pdfnet/mobile/android_pdf_library.html</w:t>
              </w:r>
              <w:r>
                <w:rPr>
                  <w:noProof/>
                </w:rPr>
                <w:br/>
                <w:t>[Accessed 2017 April 2017].</w:t>
              </w:r>
            </w:p>
            <w:p w14:paraId="71DAA27F" w14:textId="77777777" w:rsidR="004A20BC" w:rsidRDefault="004A20BC" w:rsidP="004A20BC">
              <w:pPr>
                <w:pStyle w:val="Bibliography"/>
                <w:rPr>
                  <w:noProof/>
                </w:rPr>
              </w:pPr>
              <w:r>
                <w:rPr>
                  <w:noProof/>
                </w:rPr>
                <w:t xml:space="preserve">Rubin, J. &amp; Chisnelll, D., 2008. </w:t>
              </w:r>
              <w:r>
                <w:rPr>
                  <w:i/>
                  <w:iCs/>
                  <w:noProof/>
                </w:rPr>
                <w:t xml:space="preserve">Handbook of usability testing: How to plan, design and concduct effective tests. </w:t>
              </w:r>
              <w:r>
                <w:rPr>
                  <w:noProof/>
                </w:rPr>
                <w:t>2nd ed. Indianapolis: Wiley Publishing, Inc..</w:t>
              </w:r>
            </w:p>
            <w:p w14:paraId="6B98C7F6" w14:textId="77777777" w:rsidR="004A20BC" w:rsidRDefault="004A20BC" w:rsidP="004A20BC">
              <w:pPr>
                <w:pStyle w:val="Bibliography"/>
                <w:rPr>
                  <w:noProof/>
                </w:rPr>
              </w:pPr>
              <w:r>
                <w:rPr>
                  <w:noProof/>
                </w:rPr>
                <w:t xml:space="preserve">Usability.gov, 2017. </w:t>
              </w:r>
              <w:r>
                <w:rPr>
                  <w:i/>
                  <w:iCs/>
                  <w:noProof/>
                </w:rPr>
                <w:t xml:space="preserve">System Usability Scale (SUS). </w:t>
              </w:r>
              <w:r>
                <w:rPr>
                  <w:noProof/>
                </w:rPr>
                <w:t xml:space="preserve">[Online] </w:t>
              </w:r>
              <w:r>
                <w:rPr>
                  <w:noProof/>
                </w:rPr>
                <w:br/>
                <w:t xml:space="preserve">Available at: </w:t>
              </w:r>
              <w:r>
                <w:rPr>
                  <w:noProof/>
                  <w:u w:val="single"/>
                </w:rPr>
                <w:t>https://www.usability.gov/how-to-and-tools/methods/system-usability-scale.html</w:t>
              </w:r>
              <w:r>
                <w:rPr>
                  <w:noProof/>
                </w:rPr>
                <w:br/>
                <w:t>[Accessed 02 October 2017].</w:t>
              </w:r>
            </w:p>
            <w:p w14:paraId="5F3C22E0" w14:textId="77777777" w:rsidR="004A20BC" w:rsidRDefault="004A20BC" w:rsidP="004A20BC">
              <w:pPr>
                <w:pStyle w:val="Bibliography"/>
                <w:rPr>
                  <w:noProof/>
                </w:rPr>
              </w:pPr>
              <w:r>
                <w:rPr>
                  <w:noProof/>
                </w:rPr>
                <w:t xml:space="preserve">Wildervanck, A. F., 2016. </w:t>
              </w:r>
              <w:r>
                <w:rPr>
                  <w:i/>
                  <w:iCs/>
                  <w:noProof/>
                </w:rPr>
                <w:t xml:space="preserve">Mobile Assessment &amp; Annotation Tool. </w:t>
              </w:r>
              <w:r>
                <w:rPr>
                  <w:noProof/>
                </w:rPr>
                <w:t>Port Elizabeth: s.n.</w:t>
              </w:r>
            </w:p>
            <w:p w14:paraId="2112C49E" w14:textId="77777777" w:rsidR="004A20BC" w:rsidRDefault="004A20BC" w:rsidP="004A20BC">
              <w:pPr>
                <w:pStyle w:val="Bibliography"/>
                <w:rPr>
                  <w:noProof/>
                </w:rPr>
              </w:pPr>
              <w:r>
                <w:rPr>
                  <w:noProof/>
                </w:rPr>
                <w:t xml:space="preserve">Wilkinson, W., 2017. </w:t>
              </w:r>
              <w:r>
                <w:rPr>
                  <w:i/>
                  <w:iCs/>
                  <w:noProof/>
                </w:rPr>
                <w:t xml:space="preserve">Organization of a Traditional Academic Paper. </w:t>
              </w:r>
              <w:r>
                <w:rPr>
                  <w:noProof/>
                </w:rPr>
                <w:t xml:space="preserve">[Online] </w:t>
              </w:r>
              <w:r>
                <w:rPr>
                  <w:noProof/>
                </w:rPr>
                <w:br/>
                <w:t xml:space="preserve">Available at: </w:t>
              </w:r>
              <w:r>
                <w:rPr>
                  <w:noProof/>
                  <w:u w:val="single"/>
                </w:rPr>
                <w:t>http://uncw.edu/ulc/documents/OrganizationofanAcademicPaper.pdf</w:t>
              </w:r>
            </w:p>
            <w:p w14:paraId="680DA1AF" w14:textId="77777777" w:rsidR="004A20BC" w:rsidRDefault="004A20BC" w:rsidP="004A20BC">
              <w:pPr>
                <w:pStyle w:val="Bibliography"/>
                <w:rPr>
                  <w:noProof/>
                </w:rPr>
              </w:pPr>
              <w:r>
                <w:rPr>
                  <w:noProof/>
                </w:rPr>
                <w:t xml:space="preserve">Writing Guide, 2017. </w:t>
              </w:r>
              <w:r>
                <w:rPr>
                  <w:i/>
                  <w:iCs/>
                  <w:noProof/>
                </w:rPr>
                <w:t xml:space="preserve">Academic report/Thesis. </w:t>
              </w:r>
              <w:r>
                <w:rPr>
                  <w:noProof/>
                </w:rPr>
                <w:t xml:space="preserve">[Online] </w:t>
              </w:r>
              <w:r>
                <w:rPr>
                  <w:noProof/>
                </w:rPr>
                <w:br/>
                <w:t xml:space="preserve">Available at: </w:t>
              </w:r>
              <w:r>
                <w:rPr>
                  <w:noProof/>
                  <w:u w:val="single"/>
                </w:rPr>
                <w:t>http://writingguide.se/writing-process/academicreport</w:t>
              </w:r>
            </w:p>
            <w:p w14:paraId="6E00B0EE" w14:textId="77777777" w:rsidR="004A20BC" w:rsidRDefault="004A20BC" w:rsidP="004A20BC">
              <w:pPr>
                <w:pStyle w:val="Bibliography"/>
                <w:rPr>
                  <w:noProof/>
                </w:rPr>
              </w:pPr>
              <w:r>
                <w:rPr>
                  <w:noProof/>
                </w:rPr>
                <w:t xml:space="preserve">Writing Skills, 2017. </w:t>
              </w:r>
              <w:r>
                <w:rPr>
                  <w:i/>
                  <w:iCs/>
                  <w:noProof/>
                </w:rPr>
                <w:t xml:space="preserve">The structure of a report. </w:t>
              </w:r>
              <w:r>
                <w:rPr>
                  <w:noProof/>
                </w:rPr>
                <w:t xml:space="preserve">[Online] </w:t>
              </w:r>
              <w:r>
                <w:rPr>
                  <w:noProof/>
                </w:rPr>
                <w:br/>
                <w:t xml:space="preserve">Available at: </w:t>
              </w:r>
              <w:r>
                <w:rPr>
                  <w:noProof/>
                  <w:u w:val="single"/>
                </w:rPr>
                <w:t>http://libweb.surrey.ac.uk/library/skills/writing%20Skills%20Leicester/page_76.htm</w:t>
              </w:r>
            </w:p>
            <w:p w14:paraId="317D0F9E" w14:textId="6359B6A5" w:rsidR="004A20BC" w:rsidRDefault="004A20BC" w:rsidP="004A20BC">
              <w:r>
                <w:rPr>
                  <w:b/>
                  <w:bCs/>
                  <w:noProof/>
                </w:rPr>
                <w:fldChar w:fldCharType="end"/>
              </w:r>
            </w:p>
          </w:sdtContent>
        </w:sdt>
      </w:sdtContent>
    </w:sdt>
    <w:p w14:paraId="113D590C" w14:textId="7939D757" w:rsidR="00BB1976" w:rsidRDefault="00BB1976" w:rsidP="000E6DBB"/>
    <w:p w14:paraId="3B072748" w14:textId="77777777" w:rsidR="00BB1976" w:rsidRDefault="00BB1976">
      <w:pPr>
        <w:spacing w:before="0" w:line="240" w:lineRule="auto"/>
        <w:jc w:val="left"/>
      </w:pPr>
      <w:r>
        <w:br w:type="page"/>
      </w:r>
    </w:p>
    <w:p w14:paraId="26574D34" w14:textId="0DEF26CA" w:rsidR="00BB1976" w:rsidRPr="009171B0" w:rsidRDefault="00BB1976" w:rsidP="00BB1976">
      <w:pPr>
        <w:pStyle w:val="activityName"/>
        <w:numPr>
          <w:ilvl w:val="0"/>
          <w:numId w:val="0"/>
        </w:numPr>
        <w:ind w:left="567" w:hanging="425"/>
        <w:rPr>
          <w:rFonts w:ascii="Cambria" w:hAnsi="Cambria"/>
          <w:bCs/>
          <w:kern w:val="32"/>
          <w:sz w:val="32"/>
          <w:szCs w:val="28"/>
        </w:rPr>
      </w:pPr>
      <w:r w:rsidRPr="009171B0">
        <w:rPr>
          <w:rFonts w:ascii="Cambria" w:hAnsi="Cambria"/>
          <w:bCs/>
          <w:kern w:val="32"/>
          <w:sz w:val="32"/>
          <w:szCs w:val="28"/>
        </w:rPr>
        <w:lastRenderedPageBreak/>
        <w:t>Appendix A: Consent Form</w:t>
      </w:r>
    </w:p>
    <w:p w14:paraId="2AAFC895" w14:textId="36A2F505" w:rsidR="00BB1976" w:rsidRDefault="00BB1976" w:rsidP="000E6DBB">
      <w:r>
        <w:rPr>
          <w:noProof/>
          <w:lang w:eastAsia="en-ZA"/>
        </w:rPr>
        <w:drawing>
          <wp:inline distT="0" distB="0" distL="0" distR="0" wp14:anchorId="3884BB89" wp14:editId="0DE0B24D">
            <wp:extent cx="6048375" cy="7289321"/>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nsent Form.PNG"/>
                    <pic:cNvPicPr/>
                  </pic:nvPicPr>
                  <pic:blipFill>
                    <a:blip r:embed="rId37">
                      <a:extLst>
                        <a:ext uri="{28A0092B-C50C-407E-A947-70E740481C1C}">
                          <a14:useLocalDpi xmlns:a14="http://schemas.microsoft.com/office/drawing/2010/main" val="0"/>
                        </a:ext>
                      </a:extLst>
                    </a:blip>
                    <a:stretch>
                      <a:fillRect/>
                    </a:stretch>
                  </pic:blipFill>
                  <pic:spPr>
                    <a:xfrm>
                      <a:off x="0" y="0"/>
                      <a:ext cx="6049717" cy="7290938"/>
                    </a:xfrm>
                    <a:prstGeom prst="rect">
                      <a:avLst/>
                    </a:prstGeom>
                  </pic:spPr>
                </pic:pic>
              </a:graphicData>
            </a:graphic>
          </wp:inline>
        </w:drawing>
      </w:r>
    </w:p>
    <w:p w14:paraId="249E8E72" w14:textId="6BE7AF18" w:rsidR="00BB1976" w:rsidRDefault="00BB1976" w:rsidP="000E6DBB"/>
    <w:p w14:paraId="32352DA5" w14:textId="7BADAB41" w:rsidR="00BB1976" w:rsidRDefault="00BB1976" w:rsidP="000E6DBB"/>
    <w:p w14:paraId="508FCD4E" w14:textId="2D7D3358" w:rsidR="00BB1976" w:rsidRPr="009171B0" w:rsidRDefault="00BB1976" w:rsidP="00BB1976">
      <w:pPr>
        <w:pStyle w:val="activityName"/>
        <w:numPr>
          <w:ilvl w:val="0"/>
          <w:numId w:val="0"/>
        </w:numPr>
        <w:ind w:left="567" w:hanging="425"/>
        <w:rPr>
          <w:rFonts w:ascii="Cambria" w:hAnsi="Cambria"/>
          <w:bCs/>
          <w:kern w:val="32"/>
          <w:sz w:val="32"/>
          <w:szCs w:val="28"/>
        </w:rPr>
      </w:pPr>
      <w:r w:rsidRPr="009171B0">
        <w:rPr>
          <w:rFonts w:ascii="Cambria" w:hAnsi="Cambria"/>
          <w:bCs/>
          <w:kern w:val="32"/>
          <w:sz w:val="32"/>
          <w:szCs w:val="28"/>
        </w:rPr>
        <w:lastRenderedPageBreak/>
        <w:t>Appendix B: Questionnaire</w:t>
      </w:r>
    </w:p>
    <w:p w14:paraId="0FC17FDC" w14:textId="531BD32A" w:rsidR="00BB1976" w:rsidRDefault="00BB1976" w:rsidP="000E6DBB">
      <w:r>
        <w:rPr>
          <w:noProof/>
          <w:lang w:eastAsia="en-ZA"/>
        </w:rPr>
        <w:drawing>
          <wp:inline distT="0" distB="0" distL="0" distR="0" wp14:anchorId="46B51110" wp14:editId="5DF205C2">
            <wp:extent cx="6048237" cy="7556739"/>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Usability Questionnaire-1.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53268" cy="7563025"/>
                    </a:xfrm>
                    <a:prstGeom prst="rect">
                      <a:avLst/>
                    </a:prstGeom>
                  </pic:spPr>
                </pic:pic>
              </a:graphicData>
            </a:graphic>
          </wp:inline>
        </w:drawing>
      </w:r>
    </w:p>
    <w:p w14:paraId="6D80DD07" w14:textId="755107E1" w:rsidR="00BB1976" w:rsidRDefault="00BB1976" w:rsidP="000E6DBB">
      <w:r>
        <w:rPr>
          <w:noProof/>
          <w:lang w:eastAsia="en-ZA"/>
        </w:rPr>
        <w:lastRenderedPageBreak/>
        <w:drawing>
          <wp:inline distT="0" distB="0" distL="0" distR="0" wp14:anchorId="43C38503" wp14:editId="7259111A">
            <wp:extent cx="6048375" cy="85534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sability Questionnaire-2.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48375" cy="8553450"/>
                    </a:xfrm>
                    <a:prstGeom prst="rect">
                      <a:avLst/>
                    </a:prstGeom>
                  </pic:spPr>
                </pic:pic>
              </a:graphicData>
            </a:graphic>
          </wp:inline>
        </w:drawing>
      </w:r>
    </w:p>
    <w:p w14:paraId="40A826C5" w14:textId="4EDD9A44" w:rsidR="00BB1976" w:rsidRPr="009171B0" w:rsidRDefault="00BB1976" w:rsidP="00BB1976">
      <w:pPr>
        <w:pStyle w:val="activityName"/>
        <w:numPr>
          <w:ilvl w:val="0"/>
          <w:numId w:val="0"/>
        </w:numPr>
        <w:ind w:left="567" w:hanging="425"/>
        <w:rPr>
          <w:rFonts w:ascii="Cambria" w:hAnsi="Cambria"/>
          <w:bCs/>
          <w:kern w:val="32"/>
          <w:sz w:val="32"/>
          <w:szCs w:val="28"/>
        </w:rPr>
      </w:pPr>
      <w:r w:rsidRPr="009171B0">
        <w:rPr>
          <w:rFonts w:ascii="Cambria" w:hAnsi="Cambria"/>
          <w:bCs/>
          <w:kern w:val="32"/>
          <w:sz w:val="32"/>
          <w:szCs w:val="28"/>
        </w:rPr>
        <w:lastRenderedPageBreak/>
        <w:t>Appendix C: Usability evaluation Task List</w:t>
      </w:r>
    </w:p>
    <w:p w14:paraId="26740EC0" w14:textId="0F383AD9" w:rsidR="00BB1976" w:rsidRDefault="00BB1976" w:rsidP="00BB1976">
      <w:pPr>
        <w:pStyle w:val="activityName"/>
        <w:numPr>
          <w:ilvl w:val="0"/>
          <w:numId w:val="0"/>
        </w:numPr>
        <w:ind w:left="567" w:hanging="425"/>
      </w:pPr>
      <w:r>
        <w:rPr>
          <w:noProof/>
          <w:lang w:eastAsia="en-ZA"/>
        </w:rPr>
        <w:drawing>
          <wp:inline distT="0" distB="0" distL="0" distR="0" wp14:anchorId="71EC1307" wp14:editId="4F184D44">
            <wp:extent cx="6048375" cy="71685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Task List-1.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048876" cy="7169145"/>
                    </a:xfrm>
                    <a:prstGeom prst="rect">
                      <a:avLst/>
                    </a:prstGeom>
                  </pic:spPr>
                </pic:pic>
              </a:graphicData>
            </a:graphic>
          </wp:inline>
        </w:drawing>
      </w:r>
    </w:p>
    <w:p w14:paraId="7B364270" w14:textId="44D7B83C" w:rsidR="00BB1976" w:rsidRPr="000E6DBB" w:rsidRDefault="00BB1976" w:rsidP="00BB1976">
      <w:pPr>
        <w:pStyle w:val="activityName"/>
        <w:numPr>
          <w:ilvl w:val="0"/>
          <w:numId w:val="0"/>
        </w:numPr>
        <w:ind w:left="567" w:hanging="425"/>
      </w:pPr>
      <w:r>
        <w:rPr>
          <w:noProof/>
          <w:lang w:eastAsia="en-ZA"/>
        </w:rPr>
        <w:lastRenderedPageBreak/>
        <w:drawing>
          <wp:inline distT="0" distB="0" distL="0" distR="0" wp14:anchorId="22C3A4D9" wp14:editId="50EA7F09">
            <wp:extent cx="6048375" cy="85534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Task List-2.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048375" cy="8553450"/>
                    </a:xfrm>
                    <a:prstGeom prst="rect">
                      <a:avLst/>
                    </a:prstGeom>
                  </pic:spPr>
                </pic:pic>
              </a:graphicData>
            </a:graphic>
          </wp:inline>
        </w:drawing>
      </w:r>
    </w:p>
    <w:sectPr w:rsidR="00BB1976" w:rsidRPr="000E6DBB" w:rsidSect="002B76D0">
      <w:pgSz w:w="11906" w:h="16838" w:code="9"/>
      <w:pgMar w:top="1701" w:right="1134" w:bottom="1559" w:left="1247" w:header="425"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8" w:author="Kupelo, Sibulele, (Mr) (s212301195)" w:date="2017-10-12T22:31:00Z" w:initials="KS((">
    <w:p w14:paraId="6CAF9A1D" w14:textId="0DC3715D" w:rsidR="00D03297" w:rsidRDefault="00D03297">
      <w:pPr>
        <w:pStyle w:val="CommentText"/>
      </w:pPr>
      <w:r>
        <w:rPr>
          <w:rStyle w:val="CommentReference"/>
        </w:rPr>
        <w:annotationRef/>
      </w:r>
      <w:r>
        <w:t>Currently implemen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CAF9A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CAF9A1D" w16cid:durableId="6CAF9A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44C84" w14:textId="77777777" w:rsidR="006E0103" w:rsidRDefault="006E0103" w:rsidP="00D07F8C">
      <w:r>
        <w:separator/>
      </w:r>
    </w:p>
  </w:endnote>
  <w:endnote w:type="continuationSeparator" w:id="0">
    <w:p w14:paraId="35AF02DF" w14:textId="77777777" w:rsidR="006E0103" w:rsidRDefault="006E0103" w:rsidP="00D07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B7942" w14:textId="633F0AE5" w:rsidR="00D03297" w:rsidRDefault="00D03297" w:rsidP="00D07F8C">
    <w:pPr>
      <w:pStyle w:val="Footer"/>
    </w:pPr>
    <w:r>
      <w:tab/>
    </w:r>
    <w:r>
      <w:tab/>
    </w:r>
    <w:r>
      <w:t xml:space="preserve">Page </w:t>
    </w:r>
    <w:r>
      <w:fldChar w:fldCharType="begin"/>
    </w:r>
    <w:r>
      <w:instrText xml:space="preserve"> PAGE   \* MERGEFORMAT </w:instrText>
    </w:r>
    <w:r>
      <w:fldChar w:fldCharType="separate"/>
    </w:r>
    <w:r w:rsidR="00F45C7C">
      <w:rPr>
        <w:noProof/>
      </w:rPr>
      <w:t>2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CC0C0" w14:textId="77777777" w:rsidR="006E0103" w:rsidRDefault="006E0103" w:rsidP="00D07F8C">
      <w:r>
        <w:separator/>
      </w:r>
    </w:p>
  </w:footnote>
  <w:footnote w:type="continuationSeparator" w:id="0">
    <w:p w14:paraId="01FB34B5" w14:textId="77777777" w:rsidR="006E0103" w:rsidRDefault="006E0103" w:rsidP="00D07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B71AE" w14:textId="7F650EC0" w:rsidR="00D03297" w:rsidRPr="000405BB" w:rsidRDefault="00D03297" w:rsidP="00D07F8C">
    <w:pPr>
      <w:pStyle w:val="Header"/>
      <w:rPr>
        <w:lang w:val="en-ZA"/>
      </w:rPr>
    </w:pPr>
    <w:r>
      <w:rPr>
        <w:lang w:val="en-ZA"/>
      </w:rPr>
      <w:t>Mobile Assessment and Annotation Tool V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D96716C"/>
    <w:lvl w:ilvl="0">
      <w:start w:val="1"/>
      <w:numFmt w:val="decimal"/>
      <w:lvlText w:val="%1."/>
      <w:lvlJc w:val="left"/>
      <w:pPr>
        <w:tabs>
          <w:tab w:val="num" w:pos="360"/>
        </w:tabs>
        <w:ind w:left="360" w:hanging="360"/>
      </w:pPr>
    </w:lvl>
  </w:abstractNum>
  <w:abstractNum w:abstractNumId="1" w15:restartNumberingAfterBreak="0">
    <w:nsid w:val="01456B12"/>
    <w:multiLevelType w:val="multilevel"/>
    <w:tmpl w:val="B3A683D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4A02E6B"/>
    <w:multiLevelType w:val="hybridMultilevel"/>
    <w:tmpl w:val="608C46F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6941271"/>
    <w:multiLevelType w:val="hybridMultilevel"/>
    <w:tmpl w:val="86841B46"/>
    <w:lvl w:ilvl="0" w:tplc="2DA47A48">
      <w:start w:val="1"/>
      <w:numFmt w:val="decimal"/>
      <w:pStyle w:val="SGList"/>
      <w:lvlText w:val="%1."/>
      <w:lvlJc w:val="left"/>
      <w:pPr>
        <w:tabs>
          <w:tab w:val="num" w:pos="720"/>
        </w:tabs>
        <w:ind w:left="720" w:hanging="720"/>
      </w:pPr>
    </w:lvl>
    <w:lvl w:ilvl="1" w:tplc="1C090019">
      <w:start w:val="1"/>
      <w:numFmt w:val="lowerLetter"/>
      <w:lvlText w:val="%2."/>
      <w:lvlJc w:val="left"/>
      <w:pPr>
        <w:tabs>
          <w:tab w:val="num" w:pos="1440"/>
        </w:tabs>
        <w:ind w:left="1440" w:hanging="360"/>
      </w:pPr>
    </w:lvl>
    <w:lvl w:ilvl="2" w:tplc="1C09001B">
      <w:start w:val="1"/>
      <w:numFmt w:val="lowerRoman"/>
      <w:lvlText w:val="%3."/>
      <w:lvlJc w:val="right"/>
      <w:pPr>
        <w:tabs>
          <w:tab w:val="num" w:pos="2160"/>
        </w:tabs>
        <w:ind w:left="2160" w:hanging="180"/>
      </w:pPr>
    </w:lvl>
    <w:lvl w:ilvl="3" w:tplc="1C09000F">
      <w:start w:val="1"/>
      <w:numFmt w:val="decimal"/>
      <w:lvlText w:val="%4."/>
      <w:lvlJc w:val="left"/>
      <w:pPr>
        <w:tabs>
          <w:tab w:val="num" w:pos="2880"/>
        </w:tabs>
        <w:ind w:left="2880" w:hanging="360"/>
      </w:pPr>
    </w:lvl>
    <w:lvl w:ilvl="4" w:tplc="1C090019">
      <w:start w:val="1"/>
      <w:numFmt w:val="lowerLetter"/>
      <w:lvlText w:val="%5."/>
      <w:lvlJc w:val="left"/>
      <w:pPr>
        <w:tabs>
          <w:tab w:val="num" w:pos="3600"/>
        </w:tabs>
        <w:ind w:left="3600" w:hanging="360"/>
      </w:pPr>
    </w:lvl>
    <w:lvl w:ilvl="5" w:tplc="1C09001B">
      <w:start w:val="1"/>
      <w:numFmt w:val="lowerRoman"/>
      <w:lvlText w:val="%6."/>
      <w:lvlJc w:val="right"/>
      <w:pPr>
        <w:tabs>
          <w:tab w:val="num" w:pos="4320"/>
        </w:tabs>
        <w:ind w:left="4320" w:hanging="180"/>
      </w:pPr>
    </w:lvl>
    <w:lvl w:ilvl="6" w:tplc="1C09000F">
      <w:start w:val="1"/>
      <w:numFmt w:val="decimal"/>
      <w:lvlText w:val="%7."/>
      <w:lvlJc w:val="left"/>
      <w:pPr>
        <w:tabs>
          <w:tab w:val="num" w:pos="5040"/>
        </w:tabs>
        <w:ind w:left="5040" w:hanging="360"/>
      </w:pPr>
    </w:lvl>
    <w:lvl w:ilvl="7" w:tplc="1C090019">
      <w:start w:val="1"/>
      <w:numFmt w:val="lowerLetter"/>
      <w:lvlText w:val="%8."/>
      <w:lvlJc w:val="left"/>
      <w:pPr>
        <w:tabs>
          <w:tab w:val="num" w:pos="5760"/>
        </w:tabs>
        <w:ind w:left="5760" w:hanging="360"/>
      </w:pPr>
    </w:lvl>
    <w:lvl w:ilvl="8" w:tplc="1C09001B">
      <w:start w:val="1"/>
      <w:numFmt w:val="lowerRoman"/>
      <w:lvlText w:val="%9."/>
      <w:lvlJc w:val="right"/>
      <w:pPr>
        <w:tabs>
          <w:tab w:val="num" w:pos="6480"/>
        </w:tabs>
        <w:ind w:left="6480" w:hanging="180"/>
      </w:pPr>
    </w:lvl>
  </w:abstractNum>
  <w:abstractNum w:abstractNumId="4" w15:restartNumberingAfterBreak="0">
    <w:nsid w:val="09CB4ECF"/>
    <w:multiLevelType w:val="hybridMultilevel"/>
    <w:tmpl w:val="22BCD7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866E55"/>
    <w:multiLevelType w:val="hybridMultilevel"/>
    <w:tmpl w:val="1A00E91E"/>
    <w:lvl w:ilvl="0" w:tplc="E5CC618A">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CEB582A"/>
    <w:multiLevelType w:val="hybridMultilevel"/>
    <w:tmpl w:val="59964B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21D045A"/>
    <w:multiLevelType w:val="hybridMultilevel"/>
    <w:tmpl w:val="1C7E701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4C32F1A"/>
    <w:multiLevelType w:val="hybridMultilevel"/>
    <w:tmpl w:val="1BD29F3C"/>
    <w:lvl w:ilvl="0" w:tplc="3F06372E">
      <w:start w:val="1"/>
      <w:numFmt w:val="bullet"/>
      <w:pStyle w:val="ListBullet2"/>
      <w:lvlText w:val=""/>
      <w:lvlJc w:val="left"/>
      <w:pPr>
        <w:ind w:left="1003" w:hanging="360"/>
      </w:pPr>
      <w:rPr>
        <w:rFonts w:ascii="Symbol" w:hAnsi="Symbol" w:hint="default"/>
      </w:rPr>
    </w:lvl>
    <w:lvl w:ilvl="1" w:tplc="1C090003" w:tentative="1">
      <w:start w:val="1"/>
      <w:numFmt w:val="bullet"/>
      <w:lvlText w:val="o"/>
      <w:lvlJc w:val="left"/>
      <w:pPr>
        <w:ind w:left="1723" w:hanging="360"/>
      </w:pPr>
      <w:rPr>
        <w:rFonts w:ascii="Courier New" w:hAnsi="Courier New" w:cs="Courier New" w:hint="default"/>
      </w:rPr>
    </w:lvl>
    <w:lvl w:ilvl="2" w:tplc="1C090005" w:tentative="1">
      <w:start w:val="1"/>
      <w:numFmt w:val="bullet"/>
      <w:lvlText w:val=""/>
      <w:lvlJc w:val="left"/>
      <w:pPr>
        <w:ind w:left="2443" w:hanging="360"/>
      </w:pPr>
      <w:rPr>
        <w:rFonts w:ascii="Wingdings" w:hAnsi="Wingdings" w:hint="default"/>
      </w:rPr>
    </w:lvl>
    <w:lvl w:ilvl="3" w:tplc="1C090001" w:tentative="1">
      <w:start w:val="1"/>
      <w:numFmt w:val="bullet"/>
      <w:lvlText w:val=""/>
      <w:lvlJc w:val="left"/>
      <w:pPr>
        <w:ind w:left="3163" w:hanging="360"/>
      </w:pPr>
      <w:rPr>
        <w:rFonts w:ascii="Symbol" w:hAnsi="Symbol" w:hint="default"/>
      </w:rPr>
    </w:lvl>
    <w:lvl w:ilvl="4" w:tplc="1C090003" w:tentative="1">
      <w:start w:val="1"/>
      <w:numFmt w:val="bullet"/>
      <w:lvlText w:val="o"/>
      <w:lvlJc w:val="left"/>
      <w:pPr>
        <w:ind w:left="3883" w:hanging="360"/>
      </w:pPr>
      <w:rPr>
        <w:rFonts w:ascii="Courier New" w:hAnsi="Courier New" w:cs="Courier New" w:hint="default"/>
      </w:rPr>
    </w:lvl>
    <w:lvl w:ilvl="5" w:tplc="1C090005" w:tentative="1">
      <w:start w:val="1"/>
      <w:numFmt w:val="bullet"/>
      <w:lvlText w:val=""/>
      <w:lvlJc w:val="left"/>
      <w:pPr>
        <w:ind w:left="4603" w:hanging="360"/>
      </w:pPr>
      <w:rPr>
        <w:rFonts w:ascii="Wingdings" w:hAnsi="Wingdings" w:hint="default"/>
      </w:rPr>
    </w:lvl>
    <w:lvl w:ilvl="6" w:tplc="1C090001" w:tentative="1">
      <w:start w:val="1"/>
      <w:numFmt w:val="bullet"/>
      <w:lvlText w:val=""/>
      <w:lvlJc w:val="left"/>
      <w:pPr>
        <w:ind w:left="5323" w:hanging="360"/>
      </w:pPr>
      <w:rPr>
        <w:rFonts w:ascii="Symbol" w:hAnsi="Symbol" w:hint="default"/>
      </w:rPr>
    </w:lvl>
    <w:lvl w:ilvl="7" w:tplc="1C090003" w:tentative="1">
      <w:start w:val="1"/>
      <w:numFmt w:val="bullet"/>
      <w:lvlText w:val="o"/>
      <w:lvlJc w:val="left"/>
      <w:pPr>
        <w:ind w:left="6043" w:hanging="360"/>
      </w:pPr>
      <w:rPr>
        <w:rFonts w:ascii="Courier New" w:hAnsi="Courier New" w:cs="Courier New" w:hint="default"/>
      </w:rPr>
    </w:lvl>
    <w:lvl w:ilvl="8" w:tplc="1C090005" w:tentative="1">
      <w:start w:val="1"/>
      <w:numFmt w:val="bullet"/>
      <w:lvlText w:val=""/>
      <w:lvlJc w:val="left"/>
      <w:pPr>
        <w:ind w:left="6763" w:hanging="360"/>
      </w:pPr>
      <w:rPr>
        <w:rFonts w:ascii="Wingdings" w:hAnsi="Wingdings" w:hint="default"/>
      </w:rPr>
    </w:lvl>
  </w:abstractNum>
  <w:abstractNum w:abstractNumId="9" w15:restartNumberingAfterBreak="0">
    <w:nsid w:val="15F3524B"/>
    <w:multiLevelType w:val="hybridMultilevel"/>
    <w:tmpl w:val="7BD4D3C4"/>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90E5DCE"/>
    <w:multiLevelType w:val="hybridMultilevel"/>
    <w:tmpl w:val="E7E010AE"/>
    <w:lvl w:ilvl="0" w:tplc="5F34B178">
      <w:start w:val="1"/>
      <w:numFmt w:val="decimal"/>
      <w:pStyle w:val="tableNumb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C593272"/>
    <w:multiLevelType w:val="hybridMultilevel"/>
    <w:tmpl w:val="031A43D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0637D9"/>
    <w:multiLevelType w:val="hybridMultilevel"/>
    <w:tmpl w:val="18BC46FC"/>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3" w15:restartNumberingAfterBreak="0">
    <w:nsid w:val="1D9F17D2"/>
    <w:multiLevelType w:val="hybridMultilevel"/>
    <w:tmpl w:val="18BC46FC"/>
    <w:lvl w:ilvl="0" w:tplc="1C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15:restartNumberingAfterBreak="0">
    <w:nsid w:val="1E4504AA"/>
    <w:multiLevelType w:val="hybridMultilevel"/>
    <w:tmpl w:val="1542E3C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E6822ED"/>
    <w:multiLevelType w:val="multilevel"/>
    <w:tmpl w:val="10A269A2"/>
    <w:lvl w:ilvl="0">
      <w:start w:val="1"/>
      <w:numFmt w:val="bullet"/>
      <w:lvlText w:val=""/>
      <w:lvlJc w:val="left"/>
      <w:pPr>
        <w:ind w:left="0" w:firstLine="0"/>
      </w:pPr>
      <w:rPr>
        <w:rFonts w:ascii="Symbol" w:hAnsi="Symbol" w:hint="default"/>
        <w:b/>
        <w:i w:val="0"/>
        <w:spacing w:val="70"/>
        <w:sz w:val="32"/>
      </w:rPr>
    </w:lvl>
    <w:lvl w:ilvl="1">
      <w:start w:val="1"/>
      <w:numFmt w:val="decimal"/>
      <w:lvlText w:val="%1.%2"/>
      <w:lvlJc w:val="left"/>
      <w:pPr>
        <w:tabs>
          <w:tab w:val="num" w:pos="567"/>
        </w:tabs>
        <w:ind w:left="0" w:firstLine="0"/>
      </w:pPr>
      <w:rPr>
        <w:rFonts w:hint="default"/>
      </w:rPr>
    </w:lvl>
    <w:lvl w:ilvl="2">
      <w:start w:val="1"/>
      <w:numFmt w:val="decimal"/>
      <w:lvlText w:val="%1.%2.%3"/>
      <w:lvlJc w:val="left"/>
      <w:pPr>
        <w:tabs>
          <w:tab w:val="num" w:pos="851"/>
        </w:tabs>
        <w:ind w:left="0" w:firstLine="0"/>
      </w:pPr>
      <w:rPr>
        <w:rFonts w:hint="default"/>
      </w:rPr>
    </w:lvl>
    <w:lvl w:ilvl="3">
      <w:start w:val="1"/>
      <w:numFmt w:val="decimal"/>
      <w:lvlText w:val="%1.%2.%3.%4"/>
      <w:lvlJc w:val="left"/>
      <w:pPr>
        <w:tabs>
          <w:tab w:val="num" w:pos="1134"/>
        </w:tabs>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1EB124EE"/>
    <w:multiLevelType w:val="multilevel"/>
    <w:tmpl w:val="350EA7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30C4278"/>
    <w:multiLevelType w:val="multilevel"/>
    <w:tmpl w:val="1C4E327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3180E1B"/>
    <w:multiLevelType w:val="hybridMultilevel"/>
    <w:tmpl w:val="BF92DED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4CB3C6C"/>
    <w:multiLevelType w:val="hybridMultilevel"/>
    <w:tmpl w:val="1C7E701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28660952"/>
    <w:multiLevelType w:val="hybridMultilevel"/>
    <w:tmpl w:val="DDD857B2"/>
    <w:lvl w:ilvl="0" w:tplc="CA28EDC4">
      <w:start w:val="1"/>
      <w:numFmt w:val="bullet"/>
      <w:pStyle w:val="ListBullet"/>
      <w:lvlText w:val=""/>
      <w:lvlJc w:val="left"/>
      <w:pPr>
        <w:ind w:left="1072" w:hanging="360"/>
      </w:pPr>
      <w:rPr>
        <w:rFonts w:ascii="Symbol" w:hAnsi="Symbol" w:hint="default"/>
      </w:rPr>
    </w:lvl>
    <w:lvl w:ilvl="1" w:tplc="CEC28EFC">
      <w:start w:val="1"/>
      <w:numFmt w:val="bullet"/>
      <w:lvlText w:val="•"/>
      <w:lvlJc w:val="left"/>
      <w:pPr>
        <w:ind w:left="1792" w:hanging="360"/>
      </w:pPr>
      <w:rPr>
        <w:rFonts w:ascii="Calibri" w:hAnsi="Calibri" w:hint="default"/>
      </w:rPr>
    </w:lvl>
    <w:lvl w:ilvl="2" w:tplc="1C090005">
      <w:start w:val="1"/>
      <w:numFmt w:val="bullet"/>
      <w:lvlText w:val=""/>
      <w:lvlJc w:val="left"/>
      <w:pPr>
        <w:ind w:left="2512" w:hanging="360"/>
      </w:pPr>
      <w:rPr>
        <w:rFonts w:ascii="Wingdings" w:hAnsi="Wingdings" w:hint="default"/>
      </w:rPr>
    </w:lvl>
    <w:lvl w:ilvl="3" w:tplc="1C090001">
      <w:start w:val="1"/>
      <w:numFmt w:val="bullet"/>
      <w:lvlText w:val=""/>
      <w:lvlJc w:val="left"/>
      <w:pPr>
        <w:ind w:left="3232" w:hanging="360"/>
      </w:pPr>
      <w:rPr>
        <w:rFonts w:ascii="Symbol" w:hAnsi="Symbol" w:hint="default"/>
      </w:rPr>
    </w:lvl>
    <w:lvl w:ilvl="4" w:tplc="1C090003" w:tentative="1">
      <w:start w:val="1"/>
      <w:numFmt w:val="bullet"/>
      <w:lvlText w:val="o"/>
      <w:lvlJc w:val="left"/>
      <w:pPr>
        <w:ind w:left="3952" w:hanging="360"/>
      </w:pPr>
      <w:rPr>
        <w:rFonts w:ascii="Courier New" w:hAnsi="Courier New" w:cs="Courier New" w:hint="default"/>
      </w:rPr>
    </w:lvl>
    <w:lvl w:ilvl="5" w:tplc="1C090005">
      <w:start w:val="1"/>
      <w:numFmt w:val="bullet"/>
      <w:lvlText w:val=""/>
      <w:lvlJc w:val="left"/>
      <w:pPr>
        <w:ind w:left="4672" w:hanging="360"/>
      </w:pPr>
      <w:rPr>
        <w:rFonts w:ascii="Wingdings" w:hAnsi="Wingdings" w:hint="default"/>
      </w:rPr>
    </w:lvl>
    <w:lvl w:ilvl="6" w:tplc="1C090001" w:tentative="1">
      <w:start w:val="1"/>
      <w:numFmt w:val="bullet"/>
      <w:lvlText w:val=""/>
      <w:lvlJc w:val="left"/>
      <w:pPr>
        <w:ind w:left="5392" w:hanging="360"/>
      </w:pPr>
      <w:rPr>
        <w:rFonts w:ascii="Symbol" w:hAnsi="Symbol" w:hint="default"/>
      </w:rPr>
    </w:lvl>
    <w:lvl w:ilvl="7" w:tplc="1C090003" w:tentative="1">
      <w:start w:val="1"/>
      <w:numFmt w:val="bullet"/>
      <w:lvlText w:val="o"/>
      <w:lvlJc w:val="left"/>
      <w:pPr>
        <w:ind w:left="6112" w:hanging="360"/>
      </w:pPr>
      <w:rPr>
        <w:rFonts w:ascii="Courier New" w:hAnsi="Courier New" w:cs="Courier New" w:hint="default"/>
      </w:rPr>
    </w:lvl>
    <w:lvl w:ilvl="8" w:tplc="1C090005" w:tentative="1">
      <w:start w:val="1"/>
      <w:numFmt w:val="bullet"/>
      <w:lvlText w:val=""/>
      <w:lvlJc w:val="left"/>
      <w:pPr>
        <w:ind w:left="6832" w:hanging="360"/>
      </w:pPr>
      <w:rPr>
        <w:rFonts w:ascii="Wingdings" w:hAnsi="Wingdings" w:hint="default"/>
      </w:rPr>
    </w:lvl>
  </w:abstractNum>
  <w:abstractNum w:abstractNumId="21" w15:restartNumberingAfterBreak="0">
    <w:nsid w:val="2B3D6E7B"/>
    <w:multiLevelType w:val="hybridMultilevel"/>
    <w:tmpl w:val="21B4449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2C1E3C35"/>
    <w:multiLevelType w:val="hybridMultilevel"/>
    <w:tmpl w:val="FCAE3F0E"/>
    <w:lvl w:ilvl="0" w:tplc="78C6A19E">
      <w:start w:val="1"/>
      <w:numFmt w:val="bullet"/>
      <w:lvlText w:val="□"/>
      <w:lvlJc w:val="left"/>
      <w:pPr>
        <w:ind w:left="360" w:hanging="360"/>
      </w:pPr>
      <w:rPr>
        <w:rFonts w:ascii="Calibri" w:hAnsi="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2D526343"/>
    <w:multiLevelType w:val="hybridMultilevel"/>
    <w:tmpl w:val="97A40EE6"/>
    <w:lvl w:ilvl="0" w:tplc="F526593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2E0B1443"/>
    <w:multiLevelType w:val="hybridMultilevel"/>
    <w:tmpl w:val="E5F0EB46"/>
    <w:lvl w:ilvl="0" w:tplc="1C09000F">
      <w:start w:val="1"/>
      <w:numFmt w:val="decimal"/>
      <w:lvlText w:val="%1."/>
      <w:lvlJc w:val="left"/>
      <w:pPr>
        <w:ind w:left="774" w:hanging="360"/>
      </w:pPr>
    </w:lvl>
    <w:lvl w:ilvl="1" w:tplc="1C090019" w:tentative="1">
      <w:start w:val="1"/>
      <w:numFmt w:val="lowerLetter"/>
      <w:lvlText w:val="%2."/>
      <w:lvlJc w:val="left"/>
      <w:pPr>
        <w:ind w:left="1494" w:hanging="360"/>
      </w:pPr>
    </w:lvl>
    <w:lvl w:ilvl="2" w:tplc="1C09001B" w:tentative="1">
      <w:start w:val="1"/>
      <w:numFmt w:val="lowerRoman"/>
      <w:lvlText w:val="%3."/>
      <w:lvlJc w:val="right"/>
      <w:pPr>
        <w:ind w:left="2214" w:hanging="180"/>
      </w:pPr>
    </w:lvl>
    <w:lvl w:ilvl="3" w:tplc="1C09000F" w:tentative="1">
      <w:start w:val="1"/>
      <w:numFmt w:val="decimal"/>
      <w:lvlText w:val="%4."/>
      <w:lvlJc w:val="left"/>
      <w:pPr>
        <w:ind w:left="2934" w:hanging="360"/>
      </w:pPr>
    </w:lvl>
    <w:lvl w:ilvl="4" w:tplc="1C090019" w:tentative="1">
      <w:start w:val="1"/>
      <w:numFmt w:val="lowerLetter"/>
      <w:lvlText w:val="%5."/>
      <w:lvlJc w:val="left"/>
      <w:pPr>
        <w:ind w:left="3654" w:hanging="360"/>
      </w:pPr>
    </w:lvl>
    <w:lvl w:ilvl="5" w:tplc="1C09001B" w:tentative="1">
      <w:start w:val="1"/>
      <w:numFmt w:val="lowerRoman"/>
      <w:lvlText w:val="%6."/>
      <w:lvlJc w:val="right"/>
      <w:pPr>
        <w:ind w:left="4374" w:hanging="180"/>
      </w:pPr>
    </w:lvl>
    <w:lvl w:ilvl="6" w:tplc="1C09000F" w:tentative="1">
      <w:start w:val="1"/>
      <w:numFmt w:val="decimal"/>
      <w:lvlText w:val="%7."/>
      <w:lvlJc w:val="left"/>
      <w:pPr>
        <w:ind w:left="5094" w:hanging="360"/>
      </w:pPr>
    </w:lvl>
    <w:lvl w:ilvl="7" w:tplc="1C090019" w:tentative="1">
      <w:start w:val="1"/>
      <w:numFmt w:val="lowerLetter"/>
      <w:lvlText w:val="%8."/>
      <w:lvlJc w:val="left"/>
      <w:pPr>
        <w:ind w:left="5814" w:hanging="360"/>
      </w:pPr>
    </w:lvl>
    <w:lvl w:ilvl="8" w:tplc="1C09001B" w:tentative="1">
      <w:start w:val="1"/>
      <w:numFmt w:val="lowerRoman"/>
      <w:lvlText w:val="%9."/>
      <w:lvlJc w:val="right"/>
      <w:pPr>
        <w:ind w:left="6534" w:hanging="180"/>
      </w:pPr>
    </w:lvl>
  </w:abstractNum>
  <w:abstractNum w:abstractNumId="25" w15:restartNumberingAfterBreak="0">
    <w:nsid w:val="2F191CEB"/>
    <w:multiLevelType w:val="hybridMultilevel"/>
    <w:tmpl w:val="3A1A525C"/>
    <w:lvl w:ilvl="0" w:tplc="1C09001B">
      <w:start w:val="1"/>
      <w:numFmt w:val="lowerRoman"/>
      <w:lvlText w:val="%1."/>
      <w:lvlJc w:val="right"/>
      <w:pPr>
        <w:ind w:left="720" w:hanging="360"/>
      </w:pPr>
    </w:lvl>
    <w:lvl w:ilvl="1" w:tplc="256E5EEE">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0695EF5"/>
    <w:multiLevelType w:val="hybridMultilevel"/>
    <w:tmpl w:val="639EFB8A"/>
    <w:lvl w:ilvl="0" w:tplc="1C09001B">
      <w:start w:val="1"/>
      <w:numFmt w:val="lowerRoman"/>
      <w:lvlText w:val="%1."/>
      <w:lvlJc w:val="right"/>
      <w:pPr>
        <w:ind w:left="780" w:hanging="360"/>
      </w:pPr>
    </w:lvl>
    <w:lvl w:ilvl="1" w:tplc="67C68E62">
      <w:start w:val="1"/>
      <w:numFmt w:val="decimal"/>
      <w:lvlText w:val="%2-"/>
      <w:lvlJc w:val="left"/>
      <w:pPr>
        <w:ind w:left="1500" w:hanging="360"/>
      </w:pPr>
      <w:rPr>
        <w:rFonts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7" w15:restartNumberingAfterBreak="0">
    <w:nsid w:val="37D80EA6"/>
    <w:multiLevelType w:val="hybridMultilevel"/>
    <w:tmpl w:val="6BE47C1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7D92D4A"/>
    <w:multiLevelType w:val="hybridMultilevel"/>
    <w:tmpl w:val="7BD044CC"/>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9" w15:restartNumberingAfterBreak="0">
    <w:nsid w:val="3CFE2AE5"/>
    <w:multiLevelType w:val="hybridMultilevel"/>
    <w:tmpl w:val="8012A0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13416F2"/>
    <w:multiLevelType w:val="hybridMultilevel"/>
    <w:tmpl w:val="ED7C6146"/>
    <w:lvl w:ilvl="0" w:tplc="78C6A19E">
      <w:start w:val="1"/>
      <w:numFmt w:val="bullet"/>
      <w:lvlText w:val="□"/>
      <w:lvlJc w:val="left"/>
      <w:pPr>
        <w:ind w:left="360" w:hanging="360"/>
      </w:pPr>
      <w:rPr>
        <w:rFonts w:ascii="Calibri" w:hAnsi="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28A69C8"/>
    <w:multiLevelType w:val="hybridMultilevel"/>
    <w:tmpl w:val="EA4AE15C"/>
    <w:lvl w:ilvl="0" w:tplc="5832E950">
      <w:start w:val="1"/>
      <w:numFmt w:val="decimal"/>
      <w:pStyle w:val="ListNumb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6D63370"/>
    <w:multiLevelType w:val="hybridMultilevel"/>
    <w:tmpl w:val="3842C5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85D5BC4"/>
    <w:multiLevelType w:val="hybridMultilevel"/>
    <w:tmpl w:val="C742CDD2"/>
    <w:lvl w:ilvl="0" w:tplc="92CADDE6">
      <w:start w:val="1"/>
      <w:numFmt w:val="bullet"/>
      <w:pStyle w:val="extractBullet"/>
      <w:lvlText w:val=""/>
      <w:lvlJc w:val="left"/>
      <w:pPr>
        <w:ind w:left="2138" w:hanging="360"/>
      </w:pPr>
      <w:rPr>
        <w:rFonts w:ascii="Symbol" w:hAnsi="Symbol" w:hint="default"/>
      </w:rPr>
    </w:lvl>
    <w:lvl w:ilvl="1" w:tplc="1C090003" w:tentative="1">
      <w:start w:val="1"/>
      <w:numFmt w:val="bullet"/>
      <w:lvlText w:val="o"/>
      <w:lvlJc w:val="left"/>
      <w:pPr>
        <w:ind w:left="2858" w:hanging="360"/>
      </w:pPr>
      <w:rPr>
        <w:rFonts w:ascii="Courier New" w:hAnsi="Courier New" w:cs="Courier New" w:hint="default"/>
      </w:rPr>
    </w:lvl>
    <w:lvl w:ilvl="2" w:tplc="1C090005" w:tentative="1">
      <w:start w:val="1"/>
      <w:numFmt w:val="bullet"/>
      <w:lvlText w:val=""/>
      <w:lvlJc w:val="left"/>
      <w:pPr>
        <w:ind w:left="3578" w:hanging="360"/>
      </w:pPr>
      <w:rPr>
        <w:rFonts w:ascii="Wingdings" w:hAnsi="Wingdings" w:hint="default"/>
      </w:rPr>
    </w:lvl>
    <w:lvl w:ilvl="3" w:tplc="1C090001" w:tentative="1">
      <w:start w:val="1"/>
      <w:numFmt w:val="bullet"/>
      <w:lvlText w:val=""/>
      <w:lvlJc w:val="left"/>
      <w:pPr>
        <w:ind w:left="4298" w:hanging="360"/>
      </w:pPr>
      <w:rPr>
        <w:rFonts w:ascii="Symbol" w:hAnsi="Symbol" w:hint="default"/>
      </w:rPr>
    </w:lvl>
    <w:lvl w:ilvl="4" w:tplc="1C090003" w:tentative="1">
      <w:start w:val="1"/>
      <w:numFmt w:val="bullet"/>
      <w:lvlText w:val="o"/>
      <w:lvlJc w:val="left"/>
      <w:pPr>
        <w:ind w:left="5018" w:hanging="360"/>
      </w:pPr>
      <w:rPr>
        <w:rFonts w:ascii="Courier New" w:hAnsi="Courier New" w:cs="Courier New" w:hint="default"/>
      </w:rPr>
    </w:lvl>
    <w:lvl w:ilvl="5" w:tplc="1C090005" w:tentative="1">
      <w:start w:val="1"/>
      <w:numFmt w:val="bullet"/>
      <w:lvlText w:val=""/>
      <w:lvlJc w:val="left"/>
      <w:pPr>
        <w:ind w:left="5738" w:hanging="360"/>
      </w:pPr>
      <w:rPr>
        <w:rFonts w:ascii="Wingdings" w:hAnsi="Wingdings" w:hint="default"/>
      </w:rPr>
    </w:lvl>
    <w:lvl w:ilvl="6" w:tplc="1C090001" w:tentative="1">
      <w:start w:val="1"/>
      <w:numFmt w:val="bullet"/>
      <w:lvlText w:val=""/>
      <w:lvlJc w:val="left"/>
      <w:pPr>
        <w:ind w:left="6458" w:hanging="360"/>
      </w:pPr>
      <w:rPr>
        <w:rFonts w:ascii="Symbol" w:hAnsi="Symbol" w:hint="default"/>
      </w:rPr>
    </w:lvl>
    <w:lvl w:ilvl="7" w:tplc="1C090003" w:tentative="1">
      <w:start w:val="1"/>
      <w:numFmt w:val="bullet"/>
      <w:lvlText w:val="o"/>
      <w:lvlJc w:val="left"/>
      <w:pPr>
        <w:ind w:left="7178" w:hanging="360"/>
      </w:pPr>
      <w:rPr>
        <w:rFonts w:ascii="Courier New" w:hAnsi="Courier New" w:cs="Courier New" w:hint="default"/>
      </w:rPr>
    </w:lvl>
    <w:lvl w:ilvl="8" w:tplc="1C090005" w:tentative="1">
      <w:start w:val="1"/>
      <w:numFmt w:val="bullet"/>
      <w:lvlText w:val=""/>
      <w:lvlJc w:val="left"/>
      <w:pPr>
        <w:ind w:left="7898" w:hanging="360"/>
      </w:pPr>
      <w:rPr>
        <w:rFonts w:ascii="Wingdings" w:hAnsi="Wingdings" w:hint="default"/>
      </w:rPr>
    </w:lvl>
  </w:abstractNum>
  <w:abstractNum w:abstractNumId="34" w15:restartNumberingAfterBreak="0">
    <w:nsid w:val="4A100240"/>
    <w:multiLevelType w:val="multilevel"/>
    <w:tmpl w:val="350EA7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4ADF02D0"/>
    <w:multiLevelType w:val="hybridMultilevel"/>
    <w:tmpl w:val="3CA844FE"/>
    <w:lvl w:ilvl="0" w:tplc="1C090001">
      <w:start w:val="1"/>
      <w:numFmt w:val="bullet"/>
      <w:lvlText w:val=""/>
      <w:lvlJc w:val="left"/>
      <w:pPr>
        <w:ind w:left="1510" w:hanging="360"/>
      </w:pPr>
      <w:rPr>
        <w:rFonts w:ascii="Symbol" w:hAnsi="Symbol" w:hint="default"/>
      </w:rPr>
    </w:lvl>
    <w:lvl w:ilvl="1" w:tplc="1C090003" w:tentative="1">
      <w:start w:val="1"/>
      <w:numFmt w:val="bullet"/>
      <w:lvlText w:val="o"/>
      <w:lvlJc w:val="left"/>
      <w:pPr>
        <w:ind w:left="2230" w:hanging="360"/>
      </w:pPr>
      <w:rPr>
        <w:rFonts w:ascii="Courier New" w:hAnsi="Courier New" w:cs="Courier New" w:hint="default"/>
      </w:rPr>
    </w:lvl>
    <w:lvl w:ilvl="2" w:tplc="1C090005" w:tentative="1">
      <w:start w:val="1"/>
      <w:numFmt w:val="bullet"/>
      <w:lvlText w:val=""/>
      <w:lvlJc w:val="left"/>
      <w:pPr>
        <w:ind w:left="2950" w:hanging="360"/>
      </w:pPr>
      <w:rPr>
        <w:rFonts w:ascii="Wingdings" w:hAnsi="Wingdings" w:hint="default"/>
      </w:rPr>
    </w:lvl>
    <w:lvl w:ilvl="3" w:tplc="1C090001" w:tentative="1">
      <w:start w:val="1"/>
      <w:numFmt w:val="bullet"/>
      <w:lvlText w:val=""/>
      <w:lvlJc w:val="left"/>
      <w:pPr>
        <w:ind w:left="3670" w:hanging="360"/>
      </w:pPr>
      <w:rPr>
        <w:rFonts w:ascii="Symbol" w:hAnsi="Symbol" w:hint="default"/>
      </w:rPr>
    </w:lvl>
    <w:lvl w:ilvl="4" w:tplc="1C090003" w:tentative="1">
      <w:start w:val="1"/>
      <w:numFmt w:val="bullet"/>
      <w:lvlText w:val="o"/>
      <w:lvlJc w:val="left"/>
      <w:pPr>
        <w:ind w:left="4390" w:hanging="360"/>
      </w:pPr>
      <w:rPr>
        <w:rFonts w:ascii="Courier New" w:hAnsi="Courier New" w:cs="Courier New" w:hint="default"/>
      </w:rPr>
    </w:lvl>
    <w:lvl w:ilvl="5" w:tplc="1C090005" w:tentative="1">
      <w:start w:val="1"/>
      <w:numFmt w:val="bullet"/>
      <w:lvlText w:val=""/>
      <w:lvlJc w:val="left"/>
      <w:pPr>
        <w:ind w:left="5110" w:hanging="360"/>
      </w:pPr>
      <w:rPr>
        <w:rFonts w:ascii="Wingdings" w:hAnsi="Wingdings" w:hint="default"/>
      </w:rPr>
    </w:lvl>
    <w:lvl w:ilvl="6" w:tplc="1C090001" w:tentative="1">
      <w:start w:val="1"/>
      <w:numFmt w:val="bullet"/>
      <w:lvlText w:val=""/>
      <w:lvlJc w:val="left"/>
      <w:pPr>
        <w:ind w:left="5830" w:hanging="360"/>
      </w:pPr>
      <w:rPr>
        <w:rFonts w:ascii="Symbol" w:hAnsi="Symbol" w:hint="default"/>
      </w:rPr>
    </w:lvl>
    <w:lvl w:ilvl="7" w:tplc="1C090003" w:tentative="1">
      <w:start w:val="1"/>
      <w:numFmt w:val="bullet"/>
      <w:lvlText w:val="o"/>
      <w:lvlJc w:val="left"/>
      <w:pPr>
        <w:ind w:left="6550" w:hanging="360"/>
      </w:pPr>
      <w:rPr>
        <w:rFonts w:ascii="Courier New" w:hAnsi="Courier New" w:cs="Courier New" w:hint="default"/>
      </w:rPr>
    </w:lvl>
    <w:lvl w:ilvl="8" w:tplc="1C090005" w:tentative="1">
      <w:start w:val="1"/>
      <w:numFmt w:val="bullet"/>
      <w:lvlText w:val=""/>
      <w:lvlJc w:val="left"/>
      <w:pPr>
        <w:ind w:left="7270" w:hanging="360"/>
      </w:pPr>
      <w:rPr>
        <w:rFonts w:ascii="Wingdings" w:hAnsi="Wingdings" w:hint="default"/>
      </w:rPr>
    </w:lvl>
  </w:abstractNum>
  <w:abstractNum w:abstractNumId="36" w15:restartNumberingAfterBreak="0">
    <w:nsid w:val="4CBE5230"/>
    <w:multiLevelType w:val="hybridMultilevel"/>
    <w:tmpl w:val="8116C61E"/>
    <w:lvl w:ilvl="0" w:tplc="1C090001">
      <w:start w:val="1"/>
      <w:numFmt w:val="bullet"/>
      <w:lvlText w:val=""/>
      <w:lvlJc w:val="left"/>
      <w:pPr>
        <w:ind w:left="720" w:hanging="360"/>
      </w:pPr>
      <w:rPr>
        <w:rFonts w:ascii="Symbol" w:hAnsi="Symbol" w:hint="default"/>
      </w:rPr>
    </w:lvl>
    <w:lvl w:ilvl="1" w:tplc="1C090017">
      <w:start w:val="1"/>
      <w:numFmt w:val="lowerLetter"/>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50273847"/>
    <w:multiLevelType w:val="hybridMultilevel"/>
    <w:tmpl w:val="A39AEE0A"/>
    <w:lvl w:ilvl="0" w:tplc="B43A890E">
      <w:start w:val="1"/>
      <w:numFmt w:val="lowerLetter"/>
      <w:lvlText w:val="%1)"/>
      <w:lvlJc w:val="left"/>
      <w:pPr>
        <w:ind w:left="1440" w:hanging="360"/>
      </w:pPr>
      <w:rPr>
        <w:b w:val="0"/>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5046640A"/>
    <w:multiLevelType w:val="hybridMultilevel"/>
    <w:tmpl w:val="3640A3F2"/>
    <w:lvl w:ilvl="0" w:tplc="78C6A19E">
      <w:start w:val="1"/>
      <w:numFmt w:val="bullet"/>
      <w:lvlText w:val="□"/>
      <w:lvlJc w:val="left"/>
      <w:pPr>
        <w:ind w:left="360" w:hanging="360"/>
      </w:pPr>
      <w:rPr>
        <w:rFonts w:ascii="Calibri" w:hAnsi="Calibri"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9" w15:restartNumberingAfterBreak="0">
    <w:nsid w:val="52303204"/>
    <w:multiLevelType w:val="hybridMultilevel"/>
    <w:tmpl w:val="FA88C0F2"/>
    <w:lvl w:ilvl="0" w:tplc="78C6A19E">
      <w:start w:val="1"/>
      <w:numFmt w:val="bullet"/>
      <w:lvlText w:val="□"/>
      <w:lvlJc w:val="left"/>
      <w:pPr>
        <w:ind w:left="360" w:hanging="360"/>
      </w:pPr>
      <w:rPr>
        <w:rFonts w:ascii="Calibri" w:hAnsi="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5246193F"/>
    <w:multiLevelType w:val="hybridMultilevel"/>
    <w:tmpl w:val="FE3841AE"/>
    <w:lvl w:ilvl="0" w:tplc="129097EA">
      <w:start w:val="1"/>
      <w:numFmt w:val="decimal"/>
      <w:pStyle w:val="activityName"/>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5688571F"/>
    <w:multiLevelType w:val="hybridMultilevel"/>
    <w:tmpl w:val="EB604A42"/>
    <w:lvl w:ilvl="0" w:tplc="1C090001">
      <w:start w:val="1"/>
      <w:numFmt w:val="bullet"/>
      <w:lvlText w:val=""/>
      <w:lvlJc w:val="left"/>
      <w:pPr>
        <w:ind w:left="774" w:hanging="360"/>
      </w:pPr>
      <w:rPr>
        <w:rFonts w:ascii="Symbol" w:hAnsi="Symbol" w:hint="default"/>
      </w:rPr>
    </w:lvl>
    <w:lvl w:ilvl="1" w:tplc="1C090003" w:tentative="1">
      <w:start w:val="1"/>
      <w:numFmt w:val="bullet"/>
      <w:lvlText w:val="o"/>
      <w:lvlJc w:val="left"/>
      <w:pPr>
        <w:ind w:left="1494" w:hanging="360"/>
      </w:pPr>
      <w:rPr>
        <w:rFonts w:ascii="Courier New" w:hAnsi="Courier New" w:cs="Courier New" w:hint="default"/>
      </w:rPr>
    </w:lvl>
    <w:lvl w:ilvl="2" w:tplc="1C090005" w:tentative="1">
      <w:start w:val="1"/>
      <w:numFmt w:val="bullet"/>
      <w:lvlText w:val=""/>
      <w:lvlJc w:val="left"/>
      <w:pPr>
        <w:ind w:left="2214" w:hanging="360"/>
      </w:pPr>
      <w:rPr>
        <w:rFonts w:ascii="Wingdings" w:hAnsi="Wingdings" w:hint="default"/>
      </w:rPr>
    </w:lvl>
    <w:lvl w:ilvl="3" w:tplc="1C090001" w:tentative="1">
      <w:start w:val="1"/>
      <w:numFmt w:val="bullet"/>
      <w:lvlText w:val=""/>
      <w:lvlJc w:val="left"/>
      <w:pPr>
        <w:ind w:left="2934" w:hanging="360"/>
      </w:pPr>
      <w:rPr>
        <w:rFonts w:ascii="Symbol" w:hAnsi="Symbol" w:hint="default"/>
      </w:rPr>
    </w:lvl>
    <w:lvl w:ilvl="4" w:tplc="1C090003" w:tentative="1">
      <w:start w:val="1"/>
      <w:numFmt w:val="bullet"/>
      <w:lvlText w:val="o"/>
      <w:lvlJc w:val="left"/>
      <w:pPr>
        <w:ind w:left="3654" w:hanging="360"/>
      </w:pPr>
      <w:rPr>
        <w:rFonts w:ascii="Courier New" w:hAnsi="Courier New" w:cs="Courier New" w:hint="default"/>
      </w:rPr>
    </w:lvl>
    <w:lvl w:ilvl="5" w:tplc="1C090005" w:tentative="1">
      <w:start w:val="1"/>
      <w:numFmt w:val="bullet"/>
      <w:lvlText w:val=""/>
      <w:lvlJc w:val="left"/>
      <w:pPr>
        <w:ind w:left="4374" w:hanging="360"/>
      </w:pPr>
      <w:rPr>
        <w:rFonts w:ascii="Wingdings" w:hAnsi="Wingdings" w:hint="default"/>
      </w:rPr>
    </w:lvl>
    <w:lvl w:ilvl="6" w:tplc="1C090001" w:tentative="1">
      <w:start w:val="1"/>
      <w:numFmt w:val="bullet"/>
      <w:lvlText w:val=""/>
      <w:lvlJc w:val="left"/>
      <w:pPr>
        <w:ind w:left="5094" w:hanging="360"/>
      </w:pPr>
      <w:rPr>
        <w:rFonts w:ascii="Symbol" w:hAnsi="Symbol" w:hint="default"/>
      </w:rPr>
    </w:lvl>
    <w:lvl w:ilvl="7" w:tplc="1C090003" w:tentative="1">
      <w:start w:val="1"/>
      <w:numFmt w:val="bullet"/>
      <w:lvlText w:val="o"/>
      <w:lvlJc w:val="left"/>
      <w:pPr>
        <w:ind w:left="5814" w:hanging="360"/>
      </w:pPr>
      <w:rPr>
        <w:rFonts w:ascii="Courier New" w:hAnsi="Courier New" w:cs="Courier New" w:hint="default"/>
      </w:rPr>
    </w:lvl>
    <w:lvl w:ilvl="8" w:tplc="1C090005" w:tentative="1">
      <w:start w:val="1"/>
      <w:numFmt w:val="bullet"/>
      <w:lvlText w:val=""/>
      <w:lvlJc w:val="left"/>
      <w:pPr>
        <w:ind w:left="6534" w:hanging="360"/>
      </w:pPr>
      <w:rPr>
        <w:rFonts w:ascii="Wingdings" w:hAnsi="Wingdings" w:hint="default"/>
      </w:rPr>
    </w:lvl>
  </w:abstractNum>
  <w:abstractNum w:abstractNumId="42" w15:restartNumberingAfterBreak="0">
    <w:nsid w:val="5E4F415C"/>
    <w:multiLevelType w:val="hybridMultilevel"/>
    <w:tmpl w:val="C00C405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627B481D"/>
    <w:multiLevelType w:val="hybridMultilevel"/>
    <w:tmpl w:val="A182A36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6A19077A"/>
    <w:multiLevelType w:val="multilevel"/>
    <w:tmpl w:val="2A74FC94"/>
    <w:lvl w:ilvl="0">
      <w:start w:val="1"/>
      <w:numFmt w:val="decimal"/>
      <w:pStyle w:val="Heading1"/>
      <w:suff w:val="space"/>
      <w:lvlText w:val="%1"/>
      <w:lvlJc w:val="left"/>
      <w:pPr>
        <w:ind w:left="0" w:firstLine="0"/>
      </w:pPr>
      <w:rPr>
        <w:rFonts w:hint="default"/>
        <w:b/>
        <w:i w:val="0"/>
        <w:spacing w:val="70"/>
        <w:sz w:val="32"/>
      </w:rPr>
    </w:lvl>
    <w:lvl w:ilvl="1">
      <w:start w:val="1"/>
      <w:numFmt w:val="decimal"/>
      <w:pStyle w:val="Heading2"/>
      <w:lvlText w:val="%1.%2"/>
      <w:lvlJc w:val="left"/>
      <w:pPr>
        <w:tabs>
          <w:tab w:val="num" w:pos="567"/>
        </w:tabs>
        <w:ind w:left="0" w:firstLine="0"/>
      </w:pPr>
      <w:rPr>
        <w:rFonts w:hint="default"/>
      </w:rPr>
    </w:lvl>
    <w:lvl w:ilvl="2">
      <w:start w:val="1"/>
      <w:numFmt w:val="decimal"/>
      <w:pStyle w:val="Heading3"/>
      <w:lvlText w:val="%1.%2.%3"/>
      <w:lvlJc w:val="left"/>
      <w:pPr>
        <w:tabs>
          <w:tab w:val="num" w:pos="851"/>
        </w:tabs>
        <w:ind w:left="0" w:firstLine="0"/>
      </w:pPr>
      <w:rPr>
        <w:rFonts w:hint="default"/>
      </w:rPr>
    </w:lvl>
    <w:lvl w:ilvl="3">
      <w:start w:val="1"/>
      <w:numFmt w:val="decimal"/>
      <w:pStyle w:val="Heading4"/>
      <w:lvlText w:val="%1.%2.%3.%4"/>
      <w:lvlJc w:val="left"/>
      <w:pPr>
        <w:tabs>
          <w:tab w:val="num" w:pos="1134"/>
        </w:tabs>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5" w15:restartNumberingAfterBreak="0">
    <w:nsid w:val="727E199D"/>
    <w:multiLevelType w:val="hybridMultilevel"/>
    <w:tmpl w:val="297285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3500559"/>
    <w:multiLevelType w:val="hybridMultilevel"/>
    <w:tmpl w:val="4C3058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4692A68"/>
    <w:multiLevelType w:val="hybridMultilevel"/>
    <w:tmpl w:val="4284298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8" w15:restartNumberingAfterBreak="0">
    <w:nsid w:val="786E667C"/>
    <w:multiLevelType w:val="hybridMultilevel"/>
    <w:tmpl w:val="1C7E701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9" w15:restartNumberingAfterBreak="0">
    <w:nsid w:val="7F5B0BCC"/>
    <w:multiLevelType w:val="hybridMultilevel"/>
    <w:tmpl w:val="7EFC1178"/>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98013313">
    <w:abstractNumId w:val="20"/>
  </w:num>
  <w:num w:numId="2" w16cid:durableId="1029186043">
    <w:abstractNumId w:val="8"/>
  </w:num>
  <w:num w:numId="3" w16cid:durableId="649670710">
    <w:abstractNumId w:val="44"/>
  </w:num>
  <w:num w:numId="4" w16cid:durableId="1630278078">
    <w:abstractNumId w:val="33"/>
  </w:num>
  <w:num w:numId="5" w16cid:durableId="1026059237">
    <w:abstractNumId w:val="40"/>
  </w:num>
  <w:num w:numId="6" w16cid:durableId="1260724578">
    <w:abstractNumId w:val="10"/>
  </w:num>
  <w:num w:numId="7" w16cid:durableId="316998418">
    <w:abstractNumId w:val="31"/>
  </w:num>
  <w:num w:numId="8" w16cid:durableId="1538859647">
    <w:abstractNumId w:val="5"/>
  </w:num>
  <w:num w:numId="9" w16cid:durableId="805009846">
    <w:abstractNumId w:val="36"/>
  </w:num>
  <w:num w:numId="10" w16cid:durableId="1553346205">
    <w:abstractNumId w:val="37"/>
  </w:num>
  <w:num w:numId="11" w16cid:durableId="1809005308">
    <w:abstractNumId w:val="35"/>
  </w:num>
  <w:num w:numId="12" w16cid:durableId="2042969262">
    <w:abstractNumId w:val="13"/>
  </w:num>
  <w:num w:numId="13" w16cid:durableId="334379830">
    <w:abstractNumId w:val="12"/>
  </w:num>
  <w:num w:numId="14" w16cid:durableId="2123721804">
    <w:abstractNumId w:val="18"/>
  </w:num>
  <w:num w:numId="15" w16cid:durableId="385378929">
    <w:abstractNumId w:val="39"/>
  </w:num>
  <w:num w:numId="16" w16cid:durableId="1596208654">
    <w:abstractNumId w:val="22"/>
  </w:num>
  <w:num w:numId="17" w16cid:durableId="1885830234">
    <w:abstractNumId w:val="30"/>
  </w:num>
  <w:num w:numId="18" w16cid:durableId="929894129">
    <w:abstractNumId w:val="38"/>
  </w:num>
  <w:num w:numId="19" w16cid:durableId="15523513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42764427">
    <w:abstractNumId w:val="3"/>
  </w:num>
  <w:num w:numId="21" w16cid:durableId="992875951">
    <w:abstractNumId w:val="15"/>
  </w:num>
  <w:num w:numId="22" w16cid:durableId="1376923879">
    <w:abstractNumId w:val="0"/>
  </w:num>
  <w:num w:numId="23" w16cid:durableId="556866666">
    <w:abstractNumId w:val="0"/>
    <w:lvlOverride w:ilvl="0">
      <w:startOverride w:val="1"/>
    </w:lvlOverride>
  </w:num>
  <w:num w:numId="24" w16cid:durableId="697050368">
    <w:abstractNumId w:val="29"/>
  </w:num>
  <w:num w:numId="25" w16cid:durableId="427628451">
    <w:abstractNumId w:val="44"/>
  </w:num>
  <w:num w:numId="26" w16cid:durableId="316542383">
    <w:abstractNumId w:val="43"/>
  </w:num>
  <w:num w:numId="27" w16cid:durableId="206068006">
    <w:abstractNumId w:val="1"/>
  </w:num>
  <w:num w:numId="28" w16cid:durableId="1711343579">
    <w:abstractNumId w:val="44"/>
  </w:num>
  <w:num w:numId="29" w16cid:durableId="1239557779">
    <w:abstractNumId w:val="44"/>
  </w:num>
  <w:num w:numId="30" w16cid:durableId="1226455823">
    <w:abstractNumId w:val="47"/>
  </w:num>
  <w:num w:numId="31" w16cid:durableId="1919166011">
    <w:abstractNumId w:val="44"/>
  </w:num>
  <w:num w:numId="32" w16cid:durableId="1900241611">
    <w:abstractNumId w:val="27"/>
  </w:num>
  <w:num w:numId="33" w16cid:durableId="1331132677">
    <w:abstractNumId w:val="2"/>
  </w:num>
  <w:num w:numId="34" w16cid:durableId="1424063403">
    <w:abstractNumId w:val="25"/>
  </w:num>
  <w:num w:numId="35" w16cid:durableId="1528715694">
    <w:abstractNumId w:val="26"/>
  </w:num>
  <w:num w:numId="36" w16cid:durableId="2080587826">
    <w:abstractNumId w:val="17"/>
  </w:num>
  <w:num w:numId="37" w16cid:durableId="711150466">
    <w:abstractNumId w:val="44"/>
  </w:num>
  <w:num w:numId="38" w16cid:durableId="34890726">
    <w:abstractNumId w:val="44"/>
  </w:num>
  <w:num w:numId="39" w16cid:durableId="1102146020">
    <w:abstractNumId w:val="44"/>
  </w:num>
  <w:num w:numId="40" w16cid:durableId="309679748">
    <w:abstractNumId w:val="44"/>
  </w:num>
  <w:num w:numId="41" w16cid:durableId="1330210659">
    <w:abstractNumId w:val="41"/>
  </w:num>
  <w:num w:numId="42" w16cid:durableId="134683444">
    <w:abstractNumId w:val="44"/>
  </w:num>
  <w:num w:numId="43" w16cid:durableId="1638535784">
    <w:abstractNumId w:val="34"/>
  </w:num>
  <w:num w:numId="44" w16cid:durableId="1853297861">
    <w:abstractNumId w:val="44"/>
  </w:num>
  <w:num w:numId="45" w16cid:durableId="108205259">
    <w:abstractNumId w:val="44"/>
  </w:num>
  <w:num w:numId="46" w16cid:durableId="988361035">
    <w:abstractNumId w:val="44"/>
  </w:num>
  <w:num w:numId="47" w16cid:durableId="196237582">
    <w:abstractNumId w:val="44"/>
  </w:num>
  <w:num w:numId="48" w16cid:durableId="675576233">
    <w:abstractNumId w:val="44"/>
  </w:num>
  <w:num w:numId="49" w16cid:durableId="1751732166">
    <w:abstractNumId w:val="44"/>
  </w:num>
  <w:num w:numId="50" w16cid:durableId="312567703">
    <w:abstractNumId w:val="44"/>
  </w:num>
  <w:num w:numId="51" w16cid:durableId="1116868155">
    <w:abstractNumId w:val="44"/>
  </w:num>
  <w:num w:numId="52" w16cid:durableId="581527230">
    <w:abstractNumId w:val="44"/>
  </w:num>
  <w:num w:numId="53" w16cid:durableId="1361739486">
    <w:abstractNumId w:val="44"/>
  </w:num>
  <w:num w:numId="54" w16cid:durableId="210964605">
    <w:abstractNumId w:val="14"/>
  </w:num>
  <w:num w:numId="55" w16cid:durableId="1489975322">
    <w:abstractNumId w:val="28"/>
  </w:num>
  <w:num w:numId="56" w16cid:durableId="1449815466">
    <w:abstractNumId w:val="44"/>
  </w:num>
  <w:num w:numId="57" w16cid:durableId="622351067">
    <w:abstractNumId w:val="44"/>
  </w:num>
  <w:num w:numId="58" w16cid:durableId="686249255">
    <w:abstractNumId w:val="44"/>
  </w:num>
  <w:num w:numId="59" w16cid:durableId="35008537">
    <w:abstractNumId w:val="44"/>
  </w:num>
  <w:num w:numId="60" w16cid:durableId="644237337">
    <w:abstractNumId w:val="16"/>
  </w:num>
  <w:num w:numId="61" w16cid:durableId="337394275">
    <w:abstractNumId w:val="49"/>
  </w:num>
  <w:num w:numId="62" w16cid:durableId="214051299">
    <w:abstractNumId w:val="23"/>
  </w:num>
  <w:num w:numId="63" w16cid:durableId="1223981640">
    <w:abstractNumId w:val="9"/>
  </w:num>
  <w:num w:numId="64" w16cid:durableId="415245273">
    <w:abstractNumId w:val="7"/>
  </w:num>
  <w:num w:numId="65" w16cid:durableId="1849295359">
    <w:abstractNumId w:val="32"/>
  </w:num>
  <w:num w:numId="66" w16cid:durableId="588269576">
    <w:abstractNumId w:val="24"/>
  </w:num>
  <w:num w:numId="67" w16cid:durableId="1823545041">
    <w:abstractNumId w:val="21"/>
  </w:num>
  <w:num w:numId="68" w16cid:durableId="1324166013">
    <w:abstractNumId w:val="42"/>
  </w:num>
  <w:num w:numId="69" w16cid:durableId="475299607">
    <w:abstractNumId w:val="6"/>
  </w:num>
  <w:num w:numId="70" w16cid:durableId="1373265298">
    <w:abstractNumId w:val="45"/>
  </w:num>
  <w:num w:numId="71" w16cid:durableId="1549102031">
    <w:abstractNumId w:val="11"/>
  </w:num>
  <w:num w:numId="72" w16cid:durableId="899512923">
    <w:abstractNumId w:val="46"/>
  </w:num>
  <w:num w:numId="73" w16cid:durableId="690448386">
    <w:abstractNumId w:val="44"/>
  </w:num>
  <w:num w:numId="74" w16cid:durableId="598368374">
    <w:abstractNumId w:val="44"/>
  </w:num>
  <w:num w:numId="75" w16cid:durableId="605695972">
    <w:abstractNumId w:val="44"/>
  </w:num>
  <w:num w:numId="76" w16cid:durableId="1429352906">
    <w:abstractNumId w:val="44"/>
  </w:num>
  <w:num w:numId="77" w16cid:durableId="1730953104">
    <w:abstractNumId w:val="44"/>
  </w:num>
  <w:num w:numId="78" w16cid:durableId="1593736683">
    <w:abstractNumId w:val="40"/>
  </w:num>
  <w:num w:numId="79" w16cid:durableId="1658656256">
    <w:abstractNumId w:val="40"/>
  </w:num>
  <w:num w:numId="80" w16cid:durableId="1476072211">
    <w:abstractNumId w:val="40"/>
  </w:num>
  <w:num w:numId="81" w16cid:durableId="14843180">
    <w:abstractNumId w:val="40"/>
  </w:num>
  <w:num w:numId="82" w16cid:durableId="1376002904">
    <w:abstractNumId w:val="19"/>
  </w:num>
  <w:num w:numId="83" w16cid:durableId="1860200122">
    <w:abstractNumId w:val="48"/>
  </w:num>
  <w:num w:numId="84" w16cid:durableId="1837063880">
    <w:abstractNumId w:val="4"/>
  </w:num>
  <w:num w:numId="85" w16cid:durableId="2036688964">
    <w:abstractNumId w:val="44"/>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upelo, Sibulele, (Mr) (s212301195)">
    <w15:presenceInfo w15:providerId="AD" w15:userId="S-1-5-21-2413616896-2787633659-1573850612-387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ZA" w:vendorID="64" w:dllVersion="6" w:nlCheck="1" w:checkStyle="1"/>
  <w:activeWritingStyle w:appName="MSWord" w:lang="en-US" w:vendorID="64" w:dllVersion="6" w:nlCheck="1" w:checkStyle="1"/>
  <w:activeWritingStyle w:appName="MSWord" w:lang="en-ZA"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A08" w:allStyles="0" w:customStyles="0" w:latentStyles="0" w:stylesInUse="1" w:headingStyles="0" w:numberingStyles="0" w:tableStyles="0" w:directFormattingOnRuns="0" w:directFormattingOnParagraphs="1" w:directFormattingOnNumbering="0" w:directFormattingOnTables="1" w:clearFormatting="1" w:top3HeadingStyles="0" w:visibleStyles="0" w:alternateStyleNames="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tjQ0NzE1t7C0sDBQ0lEKTi0uzszPAykwNK0FALpKz7QtAAAA"/>
    <w:docVar w:name="EN.Libraries" w:val="T"/>
  </w:docVars>
  <w:rsids>
    <w:rsidRoot w:val="0022034A"/>
    <w:rsid w:val="000002F2"/>
    <w:rsid w:val="000003F9"/>
    <w:rsid w:val="00000626"/>
    <w:rsid w:val="00000720"/>
    <w:rsid w:val="000008AC"/>
    <w:rsid w:val="00000BB2"/>
    <w:rsid w:val="00000C6D"/>
    <w:rsid w:val="00000C7C"/>
    <w:rsid w:val="00000E22"/>
    <w:rsid w:val="000012FE"/>
    <w:rsid w:val="00001378"/>
    <w:rsid w:val="000013EA"/>
    <w:rsid w:val="000013F5"/>
    <w:rsid w:val="00001716"/>
    <w:rsid w:val="00001A62"/>
    <w:rsid w:val="00001A8E"/>
    <w:rsid w:val="00001D4F"/>
    <w:rsid w:val="00001DA8"/>
    <w:rsid w:val="000023C5"/>
    <w:rsid w:val="000024CB"/>
    <w:rsid w:val="000025A9"/>
    <w:rsid w:val="00002651"/>
    <w:rsid w:val="000026AD"/>
    <w:rsid w:val="00002A9E"/>
    <w:rsid w:val="00002B69"/>
    <w:rsid w:val="00002F16"/>
    <w:rsid w:val="0000306A"/>
    <w:rsid w:val="000031A0"/>
    <w:rsid w:val="0000330A"/>
    <w:rsid w:val="00003355"/>
    <w:rsid w:val="00003A1C"/>
    <w:rsid w:val="00003B94"/>
    <w:rsid w:val="00003DA8"/>
    <w:rsid w:val="000042BD"/>
    <w:rsid w:val="000043EB"/>
    <w:rsid w:val="000044D1"/>
    <w:rsid w:val="000044D8"/>
    <w:rsid w:val="00004698"/>
    <w:rsid w:val="00004AC5"/>
    <w:rsid w:val="00004C14"/>
    <w:rsid w:val="00004DC7"/>
    <w:rsid w:val="0000514C"/>
    <w:rsid w:val="0000551A"/>
    <w:rsid w:val="00005AB5"/>
    <w:rsid w:val="00005B4E"/>
    <w:rsid w:val="00005B77"/>
    <w:rsid w:val="00005BA2"/>
    <w:rsid w:val="00005C8C"/>
    <w:rsid w:val="00005D7C"/>
    <w:rsid w:val="00005F4A"/>
    <w:rsid w:val="00005F83"/>
    <w:rsid w:val="000060D4"/>
    <w:rsid w:val="000061D2"/>
    <w:rsid w:val="00006561"/>
    <w:rsid w:val="000069B8"/>
    <w:rsid w:val="00006A2E"/>
    <w:rsid w:val="00006BDC"/>
    <w:rsid w:val="00006C96"/>
    <w:rsid w:val="00006DF8"/>
    <w:rsid w:val="000071EC"/>
    <w:rsid w:val="0000746F"/>
    <w:rsid w:val="000075DB"/>
    <w:rsid w:val="000076B8"/>
    <w:rsid w:val="00007ACF"/>
    <w:rsid w:val="00007EC0"/>
    <w:rsid w:val="000102E9"/>
    <w:rsid w:val="000106DB"/>
    <w:rsid w:val="000107E9"/>
    <w:rsid w:val="000109F5"/>
    <w:rsid w:val="00010CF8"/>
    <w:rsid w:val="00010E26"/>
    <w:rsid w:val="00011122"/>
    <w:rsid w:val="000111D0"/>
    <w:rsid w:val="00011242"/>
    <w:rsid w:val="00011299"/>
    <w:rsid w:val="000112FE"/>
    <w:rsid w:val="000114FA"/>
    <w:rsid w:val="000115DF"/>
    <w:rsid w:val="00011652"/>
    <w:rsid w:val="00011694"/>
    <w:rsid w:val="00011719"/>
    <w:rsid w:val="00011801"/>
    <w:rsid w:val="0001220A"/>
    <w:rsid w:val="00012542"/>
    <w:rsid w:val="00012595"/>
    <w:rsid w:val="000128B2"/>
    <w:rsid w:val="00012B65"/>
    <w:rsid w:val="00012C8D"/>
    <w:rsid w:val="00012C9F"/>
    <w:rsid w:val="00012D48"/>
    <w:rsid w:val="00012D98"/>
    <w:rsid w:val="00012DA1"/>
    <w:rsid w:val="00012E5D"/>
    <w:rsid w:val="00013F5E"/>
    <w:rsid w:val="00013F5F"/>
    <w:rsid w:val="0001446D"/>
    <w:rsid w:val="0001467B"/>
    <w:rsid w:val="000146A0"/>
    <w:rsid w:val="000147EA"/>
    <w:rsid w:val="000148FA"/>
    <w:rsid w:val="00014917"/>
    <w:rsid w:val="00014D88"/>
    <w:rsid w:val="00014D9E"/>
    <w:rsid w:val="00014EC5"/>
    <w:rsid w:val="00014F38"/>
    <w:rsid w:val="0001528E"/>
    <w:rsid w:val="00015608"/>
    <w:rsid w:val="00015813"/>
    <w:rsid w:val="00015B6C"/>
    <w:rsid w:val="00015C0D"/>
    <w:rsid w:val="00016122"/>
    <w:rsid w:val="0001648C"/>
    <w:rsid w:val="000169D0"/>
    <w:rsid w:val="00016B51"/>
    <w:rsid w:val="00017051"/>
    <w:rsid w:val="000170BF"/>
    <w:rsid w:val="0001721A"/>
    <w:rsid w:val="00017485"/>
    <w:rsid w:val="00017503"/>
    <w:rsid w:val="00017B7F"/>
    <w:rsid w:val="00017E58"/>
    <w:rsid w:val="00017F6F"/>
    <w:rsid w:val="000200A8"/>
    <w:rsid w:val="00020578"/>
    <w:rsid w:val="000207F8"/>
    <w:rsid w:val="000208E0"/>
    <w:rsid w:val="000209A7"/>
    <w:rsid w:val="00020BC9"/>
    <w:rsid w:val="00020BD8"/>
    <w:rsid w:val="00020E70"/>
    <w:rsid w:val="00021143"/>
    <w:rsid w:val="000211F9"/>
    <w:rsid w:val="000212F4"/>
    <w:rsid w:val="00021344"/>
    <w:rsid w:val="0002159B"/>
    <w:rsid w:val="000215A9"/>
    <w:rsid w:val="00021AB3"/>
    <w:rsid w:val="00021C31"/>
    <w:rsid w:val="00021D9E"/>
    <w:rsid w:val="00022061"/>
    <w:rsid w:val="0002214E"/>
    <w:rsid w:val="0002240D"/>
    <w:rsid w:val="0002267F"/>
    <w:rsid w:val="000226CE"/>
    <w:rsid w:val="000226EB"/>
    <w:rsid w:val="0002290C"/>
    <w:rsid w:val="00022A77"/>
    <w:rsid w:val="00022CA1"/>
    <w:rsid w:val="00022EA8"/>
    <w:rsid w:val="000236F8"/>
    <w:rsid w:val="00023707"/>
    <w:rsid w:val="00023A73"/>
    <w:rsid w:val="00023C9A"/>
    <w:rsid w:val="00023D62"/>
    <w:rsid w:val="00024231"/>
    <w:rsid w:val="00024595"/>
    <w:rsid w:val="00024825"/>
    <w:rsid w:val="00024CCA"/>
    <w:rsid w:val="00024CFC"/>
    <w:rsid w:val="00024F6A"/>
    <w:rsid w:val="00024F81"/>
    <w:rsid w:val="000254A7"/>
    <w:rsid w:val="0002556E"/>
    <w:rsid w:val="00025632"/>
    <w:rsid w:val="00025859"/>
    <w:rsid w:val="00025913"/>
    <w:rsid w:val="00025A7A"/>
    <w:rsid w:val="00025B3F"/>
    <w:rsid w:val="00025F7B"/>
    <w:rsid w:val="00026103"/>
    <w:rsid w:val="0002610F"/>
    <w:rsid w:val="000262AE"/>
    <w:rsid w:val="00026437"/>
    <w:rsid w:val="0002647C"/>
    <w:rsid w:val="00026542"/>
    <w:rsid w:val="0002663C"/>
    <w:rsid w:val="000267FF"/>
    <w:rsid w:val="00026927"/>
    <w:rsid w:val="000269E6"/>
    <w:rsid w:val="00026ACC"/>
    <w:rsid w:val="00026C1E"/>
    <w:rsid w:val="0002724A"/>
    <w:rsid w:val="000273FD"/>
    <w:rsid w:val="000274F5"/>
    <w:rsid w:val="000275F7"/>
    <w:rsid w:val="00027679"/>
    <w:rsid w:val="000277FE"/>
    <w:rsid w:val="00027823"/>
    <w:rsid w:val="000278F3"/>
    <w:rsid w:val="00027A79"/>
    <w:rsid w:val="00027B32"/>
    <w:rsid w:val="00027C6F"/>
    <w:rsid w:val="00027C83"/>
    <w:rsid w:val="00027CBA"/>
    <w:rsid w:val="00027E55"/>
    <w:rsid w:val="00027E7C"/>
    <w:rsid w:val="00030344"/>
    <w:rsid w:val="00030393"/>
    <w:rsid w:val="00030425"/>
    <w:rsid w:val="0003063D"/>
    <w:rsid w:val="00030C79"/>
    <w:rsid w:val="00030D7E"/>
    <w:rsid w:val="00030DEB"/>
    <w:rsid w:val="00030E8D"/>
    <w:rsid w:val="00030F7D"/>
    <w:rsid w:val="00031199"/>
    <w:rsid w:val="000312E6"/>
    <w:rsid w:val="000312F8"/>
    <w:rsid w:val="00031460"/>
    <w:rsid w:val="00031976"/>
    <w:rsid w:val="00031ABD"/>
    <w:rsid w:val="00031C13"/>
    <w:rsid w:val="00031E4A"/>
    <w:rsid w:val="00031F0A"/>
    <w:rsid w:val="00031F30"/>
    <w:rsid w:val="00032038"/>
    <w:rsid w:val="000320BD"/>
    <w:rsid w:val="00032360"/>
    <w:rsid w:val="0003250F"/>
    <w:rsid w:val="00032533"/>
    <w:rsid w:val="00032621"/>
    <w:rsid w:val="00032852"/>
    <w:rsid w:val="00032A5F"/>
    <w:rsid w:val="00032EFE"/>
    <w:rsid w:val="00033092"/>
    <w:rsid w:val="00033682"/>
    <w:rsid w:val="000336A1"/>
    <w:rsid w:val="00033BC0"/>
    <w:rsid w:val="00034006"/>
    <w:rsid w:val="000340AE"/>
    <w:rsid w:val="000347C4"/>
    <w:rsid w:val="00034CDF"/>
    <w:rsid w:val="00034E5A"/>
    <w:rsid w:val="00034EAF"/>
    <w:rsid w:val="00034FAF"/>
    <w:rsid w:val="00035063"/>
    <w:rsid w:val="00035507"/>
    <w:rsid w:val="0003590C"/>
    <w:rsid w:val="00035B43"/>
    <w:rsid w:val="00035B7F"/>
    <w:rsid w:val="00035CB5"/>
    <w:rsid w:val="00035CD6"/>
    <w:rsid w:val="000361DA"/>
    <w:rsid w:val="00036390"/>
    <w:rsid w:val="000363FE"/>
    <w:rsid w:val="000366A7"/>
    <w:rsid w:val="000369A8"/>
    <w:rsid w:val="00036A0F"/>
    <w:rsid w:val="00036BD4"/>
    <w:rsid w:val="00036DBA"/>
    <w:rsid w:val="00036F1B"/>
    <w:rsid w:val="00036F35"/>
    <w:rsid w:val="0003742D"/>
    <w:rsid w:val="00037457"/>
    <w:rsid w:val="00037B26"/>
    <w:rsid w:val="00037BA3"/>
    <w:rsid w:val="000403BB"/>
    <w:rsid w:val="000405BB"/>
    <w:rsid w:val="00040693"/>
    <w:rsid w:val="00040CE3"/>
    <w:rsid w:val="000413A9"/>
    <w:rsid w:val="00041430"/>
    <w:rsid w:val="00041659"/>
    <w:rsid w:val="000416F5"/>
    <w:rsid w:val="00041A0B"/>
    <w:rsid w:val="00041D5E"/>
    <w:rsid w:val="00042007"/>
    <w:rsid w:val="00042023"/>
    <w:rsid w:val="000421AB"/>
    <w:rsid w:val="0004244E"/>
    <w:rsid w:val="0004262E"/>
    <w:rsid w:val="000428BD"/>
    <w:rsid w:val="000428DB"/>
    <w:rsid w:val="00042BB0"/>
    <w:rsid w:val="00042C6F"/>
    <w:rsid w:val="00042C97"/>
    <w:rsid w:val="00042E0F"/>
    <w:rsid w:val="00042E43"/>
    <w:rsid w:val="000431CA"/>
    <w:rsid w:val="000435E5"/>
    <w:rsid w:val="000436FC"/>
    <w:rsid w:val="00043AC8"/>
    <w:rsid w:val="00043CAE"/>
    <w:rsid w:val="00043D27"/>
    <w:rsid w:val="00043D6E"/>
    <w:rsid w:val="00043E16"/>
    <w:rsid w:val="00043F18"/>
    <w:rsid w:val="000444C1"/>
    <w:rsid w:val="00044559"/>
    <w:rsid w:val="00044645"/>
    <w:rsid w:val="0004469E"/>
    <w:rsid w:val="00044878"/>
    <w:rsid w:val="00044886"/>
    <w:rsid w:val="00044B37"/>
    <w:rsid w:val="00044BC6"/>
    <w:rsid w:val="00044C6E"/>
    <w:rsid w:val="00044DAA"/>
    <w:rsid w:val="00044FEA"/>
    <w:rsid w:val="000453DF"/>
    <w:rsid w:val="0004540E"/>
    <w:rsid w:val="000454C6"/>
    <w:rsid w:val="0004578C"/>
    <w:rsid w:val="00045882"/>
    <w:rsid w:val="000458B5"/>
    <w:rsid w:val="000458D1"/>
    <w:rsid w:val="000459E1"/>
    <w:rsid w:val="00045C24"/>
    <w:rsid w:val="00045D24"/>
    <w:rsid w:val="00045F26"/>
    <w:rsid w:val="000467C0"/>
    <w:rsid w:val="000469E5"/>
    <w:rsid w:val="00046C5A"/>
    <w:rsid w:val="00046E7F"/>
    <w:rsid w:val="00046F86"/>
    <w:rsid w:val="00047016"/>
    <w:rsid w:val="00047058"/>
    <w:rsid w:val="000475E5"/>
    <w:rsid w:val="00047B05"/>
    <w:rsid w:val="00047D06"/>
    <w:rsid w:val="00047F9F"/>
    <w:rsid w:val="000503BB"/>
    <w:rsid w:val="00050426"/>
    <w:rsid w:val="00050E49"/>
    <w:rsid w:val="00050F25"/>
    <w:rsid w:val="0005111F"/>
    <w:rsid w:val="000511EF"/>
    <w:rsid w:val="000512B3"/>
    <w:rsid w:val="00051382"/>
    <w:rsid w:val="00051666"/>
    <w:rsid w:val="000518B7"/>
    <w:rsid w:val="00051DD0"/>
    <w:rsid w:val="0005205F"/>
    <w:rsid w:val="00052309"/>
    <w:rsid w:val="000525BA"/>
    <w:rsid w:val="000527F4"/>
    <w:rsid w:val="00052823"/>
    <w:rsid w:val="00052978"/>
    <w:rsid w:val="00052B53"/>
    <w:rsid w:val="00052B94"/>
    <w:rsid w:val="00052F1F"/>
    <w:rsid w:val="0005305E"/>
    <w:rsid w:val="000530B6"/>
    <w:rsid w:val="00053110"/>
    <w:rsid w:val="00053175"/>
    <w:rsid w:val="00053225"/>
    <w:rsid w:val="00053291"/>
    <w:rsid w:val="0005377A"/>
    <w:rsid w:val="00053922"/>
    <w:rsid w:val="00053C9A"/>
    <w:rsid w:val="00053D49"/>
    <w:rsid w:val="00053F7C"/>
    <w:rsid w:val="000546E1"/>
    <w:rsid w:val="00054863"/>
    <w:rsid w:val="00054A2C"/>
    <w:rsid w:val="00054B7B"/>
    <w:rsid w:val="00054D71"/>
    <w:rsid w:val="00054D75"/>
    <w:rsid w:val="00055013"/>
    <w:rsid w:val="0005534A"/>
    <w:rsid w:val="000559C7"/>
    <w:rsid w:val="00055AA5"/>
    <w:rsid w:val="00055D6F"/>
    <w:rsid w:val="00055F0E"/>
    <w:rsid w:val="00055FE4"/>
    <w:rsid w:val="0005601D"/>
    <w:rsid w:val="000561B3"/>
    <w:rsid w:val="0005642F"/>
    <w:rsid w:val="00056611"/>
    <w:rsid w:val="000568F5"/>
    <w:rsid w:val="00056996"/>
    <w:rsid w:val="00056F61"/>
    <w:rsid w:val="00057132"/>
    <w:rsid w:val="00057459"/>
    <w:rsid w:val="0005773A"/>
    <w:rsid w:val="00057901"/>
    <w:rsid w:val="00057A0E"/>
    <w:rsid w:val="00057F26"/>
    <w:rsid w:val="00057F70"/>
    <w:rsid w:val="00060351"/>
    <w:rsid w:val="000604A5"/>
    <w:rsid w:val="000606F8"/>
    <w:rsid w:val="00060726"/>
    <w:rsid w:val="00060908"/>
    <w:rsid w:val="00060A5E"/>
    <w:rsid w:val="00060A8A"/>
    <w:rsid w:val="00060D6A"/>
    <w:rsid w:val="00061446"/>
    <w:rsid w:val="0006155B"/>
    <w:rsid w:val="000615B5"/>
    <w:rsid w:val="00061965"/>
    <w:rsid w:val="00061AEF"/>
    <w:rsid w:val="00061D28"/>
    <w:rsid w:val="00061DDE"/>
    <w:rsid w:val="00061F1A"/>
    <w:rsid w:val="00061FE4"/>
    <w:rsid w:val="00062435"/>
    <w:rsid w:val="00062588"/>
    <w:rsid w:val="000628DE"/>
    <w:rsid w:val="0006290A"/>
    <w:rsid w:val="00062ADF"/>
    <w:rsid w:val="00062D78"/>
    <w:rsid w:val="00062F38"/>
    <w:rsid w:val="00063223"/>
    <w:rsid w:val="000633F4"/>
    <w:rsid w:val="000636D7"/>
    <w:rsid w:val="00063C39"/>
    <w:rsid w:val="000642DB"/>
    <w:rsid w:val="0006434D"/>
    <w:rsid w:val="0006480B"/>
    <w:rsid w:val="0006488E"/>
    <w:rsid w:val="00064C5A"/>
    <w:rsid w:val="00064CA0"/>
    <w:rsid w:val="00064E4F"/>
    <w:rsid w:val="00065359"/>
    <w:rsid w:val="00065529"/>
    <w:rsid w:val="000656FD"/>
    <w:rsid w:val="00065AB2"/>
    <w:rsid w:val="00065B97"/>
    <w:rsid w:val="00065BAB"/>
    <w:rsid w:val="00066015"/>
    <w:rsid w:val="00066211"/>
    <w:rsid w:val="0006633F"/>
    <w:rsid w:val="00066384"/>
    <w:rsid w:val="0006653A"/>
    <w:rsid w:val="000667AF"/>
    <w:rsid w:val="00066821"/>
    <w:rsid w:val="00066AD7"/>
    <w:rsid w:val="00066FE2"/>
    <w:rsid w:val="00067080"/>
    <w:rsid w:val="0006713E"/>
    <w:rsid w:val="00067350"/>
    <w:rsid w:val="000675AA"/>
    <w:rsid w:val="00067716"/>
    <w:rsid w:val="0006776E"/>
    <w:rsid w:val="0006785F"/>
    <w:rsid w:val="00067893"/>
    <w:rsid w:val="00067B75"/>
    <w:rsid w:val="000700D8"/>
    <w:rsid w:val="0007017D"/>
    <w:rsid w:val="000702E3"/>
    <w:rsid w:val="00070372"/>
    <w:rsid w:val="0007057E"/>
    <w:rsid w:val="000705A4"/>
    <w:rsid w:val="000706E5"/>
    <w:rsid w:val="0007075E"/>
    <w:rsid w:val="0007098E"/>
    <w:rsid w:val="00070AA1"/>
    <w:rsid w:val="00070CEE"/>
    <w:rsid w:val="00070EEC"/>
    <w:rsid w:val="00071174"/>
    <w:rsid w:val="00071272"/>
    <w:rsid w:val="00071316"/>
    <w:rsid w:val="00071429"/>
    <w:rsid w:val="000714CA"/>
    <w:rsid w:val="000715F4"/>
    <w:rsid w:val="000717F8"/>
    <w:rsid w:val="000717FE"/>
    <w:rsid w:val="000718E6"/>
    <w:rsid w:val="00071904"/>
    <w:rsid w:val="00071C5F"/>
    <w:rsid w:val="00071FDC"/>
    <w:rsid w:val="00071FF0"/>
    <w:rsid w:val="00072164"/>
    <w:rsid w:val="00072190"/>
    <w:rsid w:val="0007234F"/>
    <w:rsid w:val="0007238C"/>
    <w:rsid w:val="00072976"/>
    <w:rsid w:val="000729B2"/>
    <w:rsid w:val="00072A0D"/>
    <w:rsid w:val="00073076"/>
    <w:rsid w:val="000730B7"/>
    <w:rsid w:val="000730DC"/>
    <w:rsid w:val="00073216"/>
    <w:rsid w:val="000732B9"/>
    <w:rsid w:val="0007339A"/>
    <w:rsid w:val="000733C2"/>
    <w:rsid w:val="00073410"/>
    <w:rsid w:val="000734ED"/>
    <w:rsid w:val="00073687"/>
    <w:rsid w:val="000736B0"/>
    <w:rsid w:val="0007386A"/>
    <w:rsid w:val="00073B14"/>
    <w:rsid w:val="00073EA4"/>
    <w:rsid w:val="00073EA7"/>
    <w:rsid w:val="000740D2"/>
    <w:rsid w:val="00074453"/>
    <w:rsid w:val="000745DC"/>
    <w:rsid w:val="00074885"/>
    <w:rsid w:val="00074A70"/>
    <w:rsid w:val="00074B8E"/>
    <w:rsid w:val="00074CA2"/>
    <w:rsid w:val="00075131"/>
    <w:rsid w:val="000754A7"/>
    <w:rsid w:val="000755B6"/>
    <w:rsid w:val="00075B24"/>
    <w:rsid w:val="000761A4"/>
    <w:rsid w:val="000762A1"/>
    <w:rsid w:val="0007639D"/>
    <w:rsid w:val="0007666D"/>
    <w:rsid w:val="000768C2"/>
    <w:rsid w:val="00076942"/>
    <w:rsid w:val="000769E7"/>
    <w:rsid w:val="00076BA0"/>
    <w:rsid w:val="00076C00"/>
    <w:rsid w:val="00076CE4"/>
    <w:rsid w:val="00076EEF"/>
    <w:rsid w:val="00076F64"/>
    <w:rsid w:val="00076F93"/>
    <w:rsid w:val="00076FDE"/>
    <w:rsid w:val="00077128"/>
    <w:rsid w:val="00077142"/>
    <w:rsid w:val="000771D3"/>
    <w:rsid w:val="0007744B"/>
    <w:rsid w:val="000776E4"/>
    <w:rsid w:val="000777EC"/>
    <w:rsid w:val="00077887"/>
    <w:rsid w:val="000778F2"/>
    <w:rsid w:val="000778F7"/>
    <w:rsid w:val="00077BD9"/>
    <w:rsid w:val="00077DD2"/>
    <w:rsid w:val="00077E59"/>
    <w:rsid w:val="00080854"/>
    <w:rsid w:val="000809BE"/>
    <w:rsid w:val="00080D71"/>
    <w:rsid w:val="00081082"/>
    <w:rsid w:val="000813BD"/>
    <w:rsid w:val="000814A0"/>
    <w:rsid w:val="000815A1"/>
    <w:rsid w:val="0008185A"/>
    <w:rsid w:val="00081C27"/>
    <w:rsid w:val="00081D9A"/>
    <w:rsid w:val="000821A7"/>
    <w:rsid w:val="000821CF"/>
    <w:rsid w:val="000822D7"/>
    <w:rsid w:val="0008240D"/>
    <w:rsid w:val="00082441"/>
    <w:rsid w:val="0008256B"/>
    <w:rsid w:val="000825F5"/>
    <w:rsid w:val="000826C9"/>
    <w:rsid w:val="000827D7"/>
    <w:rsid w:val="00082B91"/>
    <w:rsid w:val="00082F4D"/>
    <w:rsid w:val="00083140"/>
    <w:rsid w:val="00083211"/>
    <w:rsid w:val="0008352B"/>
    <w:rsid w:val="000838F2"/>
    <w:rsid w:val="00083984"/>
    <w:rsid w:val="000839C3"/>
    <w:rsid w:val="00083B4B"/>
    <w:rsid w:val="00083E44"/>
    <w:rsid w:val="00083E79"/>
    <w:rsid w:val="00083F13"/>
    <w:rsid w:val="00083F97"/>
    <w:rsid w:val="0008424C"/>
    <w:rsid w:val="00084513"/>
    <w:rsid w:val="00084548"/>
    <w:rsid w:val="000845B6"/>
    <w:rsid w:val="000845BA"/>
    <w:rsid w:val="000848AC"/>
    <w:rsid w:val="0008494F"/>
    <w:rsid w:val="00084F95"/>
    <w:rsid w:val="000850EB"/>
    <w:rsid w:val="000851EA"/>
    <w:rsid w:val="000852DA"/>
    <w:rsid w:val="00085785"/>
    <w:rsid w:val="00085B40"/>
    <w:rsid w:val="00086059"/>
    <w:rsid w:val="00086123"/>
    <w:rsid w:val="00086143"/>
    <w:rsid w:val="000864E2"/>
    <w:rsid w:val="00086501"/>
    <w:rsid w:val="000865A2"/>
    <w:rsid w:val="0008684B"/>
    <w:rsid w:val="00086B18"/>
    <w:rsid w:val="00086BC2"/>
    <w:rsid w:val="00086CBD"/>
    <w:rsid w:val="00086F16"/>
    <w:rsid w:val="00087105"/>
    <w:rsid w:val="0008728A"/>
    <w:rsid w:val="00087446"/>
    <w:rsid w:val="00087682"/>
    <w:rsid w:val="0008790A"/>
    <w:rsid w:val="00087AF2"/>
    <w:rsid w:val="00087D75"/>
    <w:rsid w:val="00090024"/>
    <w:rsid w:val="000901EA"/>
    <w:rsid w:val="000904F4"/>
    <w:rsid w:val="000905A3"/>
    <w:rsid w:val="00090819"/>
    <w:rsid w:val="00090B7B"/>
    <w:rsid w:val="00090BCD"/>
    <w:rsid w:val="00091203"/>
    <w:rsid w:val="00091409"/>
    <w:rsid w:val="0009187C"/>
    <w:rsid w:val="000919E3"/>
    <w:rsid w:val="00091E4B"/>
    <w:rsid w:val="00092512"/>
    <w:rsid w:val="0009257E"/>
    <w:rsid w:val="00092654"/>
    <w:rsid w:val="00092AA2"/>
    <w:rsid w:val="00092BBA"/>
    <w:rsid w:val="00092C50"/>
    <w:rsid w:val="000934D4"/>
    <w:rsid w:val="00093A6C"/>
    <w:rsid w:val="00093B42"/>
    <w:rsid w:val="00093C33"/>
    <w:rsid w:val="00093C75"/>
    <w:rsid w:val="00094115"/>
    <w:rsid w:val="000942B4"/>
    <w:rsid w:val="00094578"/>
    <w:rsid w:val="00094674"/>
    <w:rsid w:val="000946BD"/>
    <w:rsid w:val="00094722"/>
    <w:rsid w:val="0009490F"/>
    <w:rsid w:val="00094957"/>
    <w:rsid w:val="00094D37"/>
    <w:rsid w:val="00094D3A"/>
    <w:rsid w:val="00094FB2"/>
    <w:rsid w:val="000950C3"/>
    <w:rsid w:val="000953FE"/>
    <w:rsid w:val="00095469"/>
    <w:rsid w:val="000954DB"/>
    <w:rsid w:val="00095524"/>
    <w:rsid w:val="00095882"/>
    <w:rsid w:val="00095CCF"/>
    <w:rsid w:val="00095DBE"/>
    <w:rsid w:val="00096053"/>
    <w:rsid w:val="000963BF"/>
    <w:rsid w:val="00096516"/>
    <w:rsid w:val="0009666B"/>
    <w:rsid w:val="000966A2"/>
    <w:rsid w:val="00096ABC"/>
    <w:rsid w:val="00097034"/>
    <w:rsid w:val="000970E6"/>
    <w:rsid w:val="00097120"/>
    <w:rsid w:val="00097436"/>
    <w:rsid w:val="0009772A"/>
    <w:rsid w:val="0009786D"/>
    <w:rsid w:val="000978AC"/>
    <w:rsid w:val="00097956"/>
    <w:rsid w:val="00097968"/>
    <w:rsid w:val="00097987"/>
    <w:rsid w:val="00097CCA"/>
    <w:rsid w:val="000A0104"/>
    <w:rsid w:val="000A0435"/>
    <w:rsid w:val="000A05B7"/>
    <w:rsid w:val="000A064D"/>
    <w:rsid w:val="000A065B"/>
    <w:rsid w:val="000A06A3"/>
    <w:rsid w:val="000A08FF"/>
    <w:rsid w:val="000A0912"/>
    <w:rsid w:val="000A095C"/>
    <w:rsid w:val="000A0D5C"/>
    <w:rsid w:val="000A0E67"/>
    <w:rsid w:val="000A0FC9"/>
    <w:rsid w:val="000A1100"/>
    <w:rsid w:val="000A11C4"/>
    <w:rsid w:val="000A15EE"/>
    <w:rsid w:val="000A1606"/>
    <w:rsid w:val="000A1B73"/>
    <w:rsid w:val="000A2003"/>
    <w:rsid w:val="000A2185"/>
    <w:rsid w:val="000A27AE"/>
    <w:rsid w:val="000A27FC"/>
    <w:rsid w:val="000A2904"/>
    <w:rsid w:val="000A2A52"/>
    <w:rsid w:val="000A2A84"/>
    <w:rsid w:val="000A2BBE"/>
    <w:rsid w:val="000A2EDA"/>
    <w:rsid w:val="000A322C"/>
    <w:rsid w:val="000A322F"/>
    <w:rsid w:val="000A323A"/>
    <w:rsid w:val="000A383F"/>
    <w:rsid w:val="000A3B83"/>
    <w:rsid w:val="000A3F71"/>
    <w:rsid w:val="000A45FF"/>
    <w:rsid w:val="000A47FD"/>
    <w:rsid w:val="000A4939"/>
    <w:rsid w:val="000A49A5"/>
    <w:rsid w:val="000A4B39"/>
    <w:rsid w:val="000A4CBB"/>
    <w:rsid w:val="000A4DA1"/>
    <w:rsid w:val="000A4E00"/>
    <w:rsid w:val="000A50DC"/>
    <w:rsid w:val="000A54BD"/>
    <w:rsid w:val="000A578A"/>
    <w:rsid w:val="000A584D"/>
    <w:rsid w:val="000A5BC0"/>
    <w:rsid w:val="000A5E04"/>
    <w:rsid w:val="000A5FC8"/>
    <w:rsid w:val="000A62FC"/>
    <w:rsid w:val="000A6482"/>
    <w:rsid w:val="000A67EB"/>
    <w:rsid w:val="000A6951"/>
    <w:rsid w:val="000A6B0D"/>
    <w:rsid w:val="000A6C82"/>
    <w:rsid w:val="000A6F6B"/>
    <w:rsid w:val="000A711A"/>
    <w:rsid w:val="000A772A"/>
    <w:rsid w:val="000A7B2B"/>
    <w:rsid w:val="000A7CC7"/>
    <w:rsid w:val="000A7E56"/>
    <w:rsid w:val="000B02BB"/>
    <w:rsid w:val="000B02D2"/>
    <w:rsid w:val="000B0A62"/>
    <w:rsid w:val="000B0D5F"/>
    <w:rsid w:val="000B0E78"/>
    <w:rsid w:val="000B11AC"/>
    <w:rsid w:val="000B121E"/>
    <w:rsid w:val="000B1352"/>
    <w:rsid w:val="000B1B5B"/>
    <w:rsid w:val="000B1C23"/>
    <w:rsid w:val="000B1DC0"/>
    <w:rsid w:val="000B1E4B"/>
    <w:rsid w:val="000B1E8E"/>
    <w:rsid w:val="000B1F42"/>
    <w:rsid w:val="000B221E"/>
    <w:rsid w:val="000B23CD"/>
    <w:rsid w:val="000B24E6"/>
    <w:rsid w:val="000B2592"/>
    <w:rsid w:val="000B2959"/>
    <w:rsid w:val="000B2A7E"/>
    <w:rsid w:val="000B2E70"/>
    <w:rsid w:val="000B2F21"/>
    <w:rsid w:val="000B3024"/>
    <w:rsid w:val="000B3090"/>
    <w:rsid w:val="000B30F7"/>
    <w:rsid w:val="000B3476"/>
    <w:rsid w:val="000B3477"/>
    <w:rsid w:val="000B3BE1"/>
    <w:rsid w:val="000B3FA9"/>
    <w:rsid w:val="000B433C"/>
    <w:rsid w:val="000B4A1D"/>
    <w:rsid w:val="000B4F44"/>
    <w:rsid w:val="000B4FFB"/>
    <w:rsid w:val="000B511E"/>
    <w:rsid w:val="000B5309"/>
    <w:rsid w:val="000B54EF"/>
    <w:rsid w:val="000B576A"/>
    <w:rsid w:val="000B57D1"/>
    <w:rsid w:val="000B5834"/>
    <w:rsid w:val="000B5DE8"/>
    <w:rsid w:val="000B5EAD"/>
    <w:rsid w:val="000B6361"/>
    <w:rsid w:val="000B63D1"/>
    <w:rsid w:val="000B64B3"/>
    <w:rsid w:val="000B65A4"/>
    <w:rsid w:val="000B65AC"/>
    <w:rsid w:val="000B6690"/>
    <w:rsid w:val="000B69A9"/>
    <w:rsid w:val="000B6DDC"/>
    <w:rsid w:val="000B7137"/>
    <w:rsid w:val="000B738E"/>
    <w:rsid w:val="000B7419"/>
    <w:rsid w:val="000B7AA2"/>
    <w:rsid w:val="000B7C8D"/>
    <w:rsid w:val="000B7CCE"/>
    <w:rsid w:val="000C0056"/>
    <w:rsid w:val="000C0089"/>
    <w:rsid w:val="000C0291"/>
    <w:rsid w:val="000C02FA"/>
    <w:rsid w:val="000C0583"/>
    <w:rsid w:val="000C08B9"/>
    <w:rsid w:val="000C0AE7"/>
    <w:rsid w:val="000C0BEB"/>
    <w:rsid w:val="000C0CCD"/>
    <w:rsid w:val="000C0D79"/>
    <w:rsid w:val="000C0E97"/>
    <w:rsid w:val="000C0E9A"/>
    <w:rsid w:val="000C11AC"/>
    <w:rsid w:val="000C12AE"/>
    <w:rsid w:val="000C17E9"/>
    <w:rsid w:val="000C18DC"/>
    <w:rsid w:val="000C1BC7"/>
    <w:rsid w:val="000C219C"/>
    <w:rsid w:val="000C2345"/>
    <w:rsid w:val="000C2349"/>
    <w:rsid w:val="000C2453"/>
    <w:rsid w:val="000C2472"/>
    <w:rsid w:val="000C2934"/>
    <w:rsid w:val="000C29C4"/>
    <w:rsid w:val="000C3516"/>
    <w:rsid w:val="000C355A"/>
    <w:rsid w:val="000C3712"/>
    <w:rsid w:val="000C3FA2"/>
    <w:rsid w:val="000C3FEE"/>
    <w:rsid w:val="000C4047"/>
    <w:rsid w:val="000C40DF"/>
    <w:rsid w:val="000C4521"/>
    <w:rsid w:val="000C474C"/>
    <w:rsid w:val="000C482D"/>
    <w:rsid w:val="000C4833"/>
    <w:rsid w:val="000C4A8B"/>
    <w:rsid w:val="000C4AA9"/>
    <w:rsid w:val="000C4B31"/>
    <w:rsid w:val="000C4B7A"/>
    <w:rsid w:val="000C4E9C"/>
    <w:rsid w:val="000C526C"/>
    <w:rsid w:val="000C535D"/>
    <w:rsid w:val="000C54D5"/>
    <w:rsid w:val="000C57A6"/>
    <w:rsid w:val="000C5899"/>
    <w:rsid w:val="000C591A"/>
    <w:rsid w:val="000C59AD"/>
    <w:rsid w:val="000C5DDB"/>
    <w:rsid w:val="000C6114"/>
    <w:rsid w:val="000C6369"/>
    <w:rsid w:val="000C69FB"/>
    <w:rsid w:val="000C6BD0"/>
    <w:rsid w:val="000C6D56"/>
    <w:rsid w:val="000C6E9C"/>
    <w:rsid w:val="000C6F9E"/>
    <w:rsid w:val="000C76DE"/>
    <w:rsid w:val="000C79D4"/>
    <w:rsid w:val="000C7CFD"/>
    <w:rsid w:val="000C7EA3"/>
    <w:rsid w:val="000C7F3F"/>
    <w:rsid w:val="000C7F90"/>
    <w:rsid w:val="000D0276"/>
    <w:rsid w:val="000D054C"/>
    <w:rsid w:val="000D05CC"/>
    <w:rsid w:val="000D0670"/>
    <w:rsid w:val="000D0756"/>
    <w:rsid w:val="000D0A07"/>
    <w:rsid w:val="000D0AD4"/>
    <w:rsid w:val="000D0C64"/>
    <w:rsid w:val="000D0EC0"/>
    <w:rsid w:val="000D0EC7"/>
    <w:rsid w:val="000D0F1D"/>
    <w:rsid w:val="000D1019"/>
    <w:rsid w:val="000D1123"/>
    <w:rsid w:val="000D14B0"/>
    <w:rsid w:val="000D1514"/>
    <w:rsid w:val="000D174A"/>
    <w:rsid w:val="000D17DE"/>
    <w:rsid w:val="000D182E"/>
    <w:rsid w:val="000D1AA3"/>
    <w:rsid w:val="000D1B04"/>
    <w:rsid w:val="000D1C7F"/>
    <w:rsid w:val="000D1D76"/>
    <w:rsid w:val="000D1F8E"/>
    <w:rsid w:val="000D1FD9"/>
    <w:rsid w:val="000D217C"/>
    <w:rsid w:val="000D21FC"/>
    <w:rsid w:val="000D23C5"/>
    <w:rsid w:val="000D28CB"/>
    <w:rsid w:val="000D2B81"/>
    <w:rsid w:val="000D2E0F"/>
    <w:rsid w:val="000D2E56"/>
    <w:rsid w:val="000D2E5C"/>
    <w:rsid w:val="000D30A9"/>
    <w:rsid w:val="000D31DE"/>
    <w:rsid w:val="000D3342"/>
    <w:rsid w:val="000D33BE"/>
    <w:rsid w:val="000D34FE"/>
    <w:rsid w:val="000D363D"/>
    <w:rsid w:val="000D3769"/>
    <w:rsid w:val="000D3B60"/>
    <w:rsid w:val="000D3C4E"/>
    <w:rsid w:val="000D3EC4"/>
    <w:rsid w:val="000D41AD"/>
    <w:rsid w:val="000D43ED"/>
    <w:rsid w:val="000D445A"/>
    <w:rsid w:val="000D4638"/>
    <w:rsid w:val="000D463A"/>
    <w:rsid w:val="000D487F"/>
    <w:rsid w:val="000D4C93"/>
    <w:rsid w:val="000D4D4F"/>
    <w:rsid w:val="000D4FB0"/>
    <w:rsid w:val="000D50D6"/>
    <w:rsid w:val="000D5278"/>
    <w:rsid w:val="000D5C30"/>
    <w:rsid w:val="000D5D4E"/>
    <w:rsid w:val="000D5DA5"/>
    <w:rsid w:val="000D5DF1"/>
    <w:rsid w:val="000D5F02"/>
    <w:rsid w:val="000D5F33"/>
    <w:rsid w:val="000D600B"/>
    <w:rsid w:val="000D6061"/>
    <w:rsid w:val="000D63D4"/>
    <w:rsid w:val="000D6562"/>
    <w:rsid w:val="000D6626"/>
    <w:rsid w:val="000D67BF"/>
    <w:rsid w:val="000D6955"/>
    <w:rsid w:val="000D6B15"/>
    <w:rsid w:val="000D6C61"/>
    <w:rsid w:val="000D6C62"/>
    <w:rsid w:val="000D6CB7"/>
    <w:rsid w:val="000D6F38"/>
    <w:rsid w:val="000D7215"/>
    <w:rsid w:val="000D73F6"/>
    <w:rsid w:val="000D75C7"/>
    <w:rsid w:val="000D7605"/>
    <w:rsid w:val="000D7B49"/>
    <w:rsid w:val="000D7E0F"/>
    <w:rsid w:val="000D7EB4"/>
    <w:rsid w:val="000E0014"/>
    <w:rsid w:val="000E00A0"/>
    <w:rsid w:val="000E047F"/>
    <w:rsid w:val="000E07A0"/>
    <w:rsid w:val="000E0C4F"/>
    <w:rsid w:val="000E0C87"/>
    <w:rsid w:val="000E13C4"/>
    <w:rsid w:val="000E1432"/>
    <w:rsid w:val="000E1447"/>
    <w:rsid w:val="000E17FC"/>
    <w:rsid w:val="000E1B1F"/>
    <w:rsid w:val="000E1C28"/>
    <w:rsid w:val="000E1ED1"/>
    <w:rsid w:val="000E2074"/>
    <w:rsid w:val="000E25D7"/>
    <w:rsid w:val="000E2932"/>
    <w:rsid w:val="000E2983"/>
    <w:rsid w:val="000E2ABB"/>
    <w:rsid w:val="000E2E09"/>
    <w:rsid w:val="000E2FC6"/>
    <w:rsid w:val="000E3683"/>
    <w:rsid w:val="000E3835"/>
    <w:rsid w:val="000E4029"/>
    <w:rsid w:val="000E41E1"/>
    <w:rsid w:val="000E44A1"/>
    <w:rsid w:val="000E4836"/>
    <w:rsid w:val="000E4916"/>
    <w:rsid w:val="000E4A87"/>
    <w:rsid w:val="000E4B46"/>
    <w:rsid w:val="000E4C72"/>
    <w:rsid w:val="000E4C7A"/>
    <w:rsid w:val="000E4F0D"/>
    <w:rsid w:val="000E5481"/>
    <w:rsid w:val="000E56E9"/>
    <w:rsid w:val="000E5C0E"/>
    <w:rsid w:val="000E62DE"/>
    <w:rsid w:val="000E644E"/>
    <w:rsid w:val="000E66CE"/>
    <w:rsid w:val="000E696C"/>
    <w:rsid w:val="000E6C16"/>
    <w:rsid w:val="000E6CD3"/>
    <w:rsid w:val="000E6DBB"/>
    <w:rsid w:val="000E6E54"/>
    <w:rsid w:val="000E7012"/>
    <w:rsid w:val="000E7590"/>
    <w:rsid w:val="000E75B4"/>
    <w:rsid w:val="000E7B0F"/>
    <w:rsid w:val="000E7CA2"/>
    <w:rsid w:val="000E7CCD"/>
    <w:rsid w:val="000E7F7C"/>
    <w:rsid w:val="000F035E"/>
    <w:rsid w:val="000F061B"/>
    <w:rsid w:val="000F0686"/>
    <w:rsid w:val="000F0802"/>
    <w:rsid w:val="000F080A"/>
    <w:rsid w:val="000F0B35"/>
    <w:rsid w:val="000F0D7A"/>
    <w:rsid w:val="000F0DE9"/>
    <w:rsid w:val="000F0EDB"/>
    <w:rsid w:val="000F10EF"/>
    <w:rsid w:val="000F113F"/>
    <w:rsid w:val="000F121B"/>
    <w:rsid w:val="000F122E"/>
    <w:rsid w:val="000F12DD"/>
    <w:rsid w:val="000F138D"/>
    <w:rsid w:val="000F14CE"/>
    <w:rsid w:val="000F183A"/>
    <w:rsid w:val="000F192E"/>
    <w:rsid w:val="000F1CFE"/>
    <w:rsid w:val="000F2078"/>
    <w:rsid w:val="000F2185"/>
    <w:rsid w:val="000F2261"/>
    <w:rsid w:val="000F2296"/>
    <w:rsid w:val="000F2834"/>
    <w:rsid w:val="000F2937"/>
    <w:rsid w:val="000F2A9B"/>
    <w:rsid w:val="000F2AA5"/>
    <w:rsid w:val="000F2B3D"/>
    <w:rsid w:val="000F2C44"/>
    <w:rsid w:val="000F2CCA"/>
    <w:rsid w:val="000F2DB1"/>
    <w:rsid w:val="000F2F8C"/>
    <w:rsid w:val="000F3304"/>
    <w:rsid w:val="000F364D"/>
    <w:rsid w:val="000F383A"/>
    <w:rsid w:val="000F3E24"/>
    <w:rsid w:val="000F3EF2"/>
    <w:rsid w:val="000F3FA8"/>
    <w:rsid w:val="000F400A"/>
    <w:rsid w:val="000F40B9"/>
    <w:rsid w:val="000F40CA"/>
    <w:rsid w:val="000F42AD"/>
    <w:rsid w:val="000F44C2"/>
    <w:rsid w:val="000F49EF"/>
    <w:rsid w:val="000F4CED"/>
    <w:rsid w:val="000F4E88"/>
    <w:rsid w:val="000F53EC"/>
    <w:rsid w:val="000F5416"/>
    <w:rsid w:val="000F5445"/>
    <w:rsid w:val="000F569B"/>
    <w:rsid w:val="000F5CC1"/>
    <w:rsid w:val="000F5EA0"/>
    <w:rsid w:val="000F6042"/>
    <w:rsid w:val="000F6148"/>
    <w:rsid w:val="000F6689"/>
    <w:rsid w:val="000F676A"/>
    <w:rsid w:val="000F681F"/>
    <w:rsid w:val="000F69C0"/>
    <w:rsid w:val="000F6B92"/>
    <w:rsid w:val="000F6D66"/>
    <w:rsid w:val="000F6E9E"/>
    <w:rsid w:val="000F7001"/>
    <w:rsid w:val="000F72D1"/>
    <w:rsid w:val="000F7408"/>
    <w:rsid w:val="000F77C3"/>
    <w:rsid w:val="000F77D3"/>
    <w:rsid w:val="000F7AE5"/>
    <w:rsid w:val="000F7C4C"/>
    <w:rsid w:val="000F7D5F"/>
    <w:rsid w:val="000F7E1C"/>
    <w:rsid w:val="000F7FF9"/>
    <w:rsid w:val="001001C2"/>
    <w:rsid w:val="0010048D"/>
    <w:rsid w:val="00100502"/>
    <w:rsid w:val="00100882"/>
    <w:rsid w:val="00100967"/>
    <w:rsid w:val="00100AF6"/>
    <w:rsid w:val="00100B13"/>
    <w:rsid w:val="00100B6D"/>
    <w:rsid w:val="00100CED"/>
    <w:rsid w:val="00100ED9"/>
    <w:rsid w:val="0010123A"/>
    <w:rsid w:val="001013CB"/>
    <w:rsid w:val="00101465"/>
    <w:rsid w:val="001015A6"/>
    <w:rsid w:val="00101A02"/>
    <w:rsid w:val="00101AA1"/>
    <w:rsid w:val="00101EB0"/>
    <w:rsid w:val="00101F15"/>
    <w:rsid w:val="0010232E"/>
    <w:rsid w:val="0010268F"/>
    <w:rsid w:val="0010274E"/>
    <w:rsid w:val="00102950"/>
    <w:rsid w:val="001029EA"/>
    <w:rsid w:val="00102A66"/>
    <w:rsid w:val="00102E4F"/>
    <w:rsid w:val="00102F6A"/>
    <w:rsid w:val="00102FD3"/>
    <w:rsid w:val="001034D6"/>
    <w:rsid w:val="001035A6"/>
    <w:rsid w:val="00103631"/>
    <w:rsid w:val="001036FB"/>
    <w:rsid w:val="001038C0"/>
    <w:rsid w:val="001039D0"/>
    <w:rsid w:val="001039E2"/>
    <w:rsid w:val="00103D39"/>
    <w:rsid w:val="00103DE6"/>
    <w:rsid w:val="00103FF6"/>
    <w:rsid w:val="001042E3"/>
    <w:rsid w:val="0010433E"/>
    <w:rsid w:val="001043B0"/>
    <w:rsid w:val="00104455"/>
    <w:rsid w:val="00104470"/>
    <w:rsid w:val="00104674"/>
    <w:rsid w:val="0010470B"/>
    <w:rsid w:val="00104A11"/>
    <w:rsid w:val="00104C79"/>
    <w:rsid w:val="00104D13"/>
    <w:rsid w:val="00104F83"/>
    <w:rsid w:val="0010558C"/>
    <w:rsid w:val="00105694"/>
    <w:rsid w:val="00105706"/>
    <w:rsid w:val="001057A7"/>
    <w:rsid w:val="00105F39"/>
    <w:rsid w:val="00106499"/>
    <w:rsid w:val="00106520"/>
    <w:rsid w:val="00106864"/>
    <w:rsid w:val="00106951"/>
    <w:rsid w:val="00106959"/>
    <w:rsid w:val="00106AA7"/>
    <w:rsid w:val="00106B11"/>
    <w:rsid w:val="00106B64"/>
    <w:rsid w:val="00106BB0"/>
    <w:rsid w:val="00106BDD"/>
    <w:rsid w:val="00106D3C"/>
    <w:rsid w:val="00106DB7"/>
    <w:rsid w:val="00107411"/>
    <w:rsid w:val="001075F7"/>
    <w:rsid w:val="0010774A"/>
    <w:rsid w:val="001077C8"/>
    <w:rsid w:val="001079F1"/>
    <w:rsid w:val="0011011F"/>
    <w:rsid w:val="0011018F"/>
    <w:rsid w:val="00110285"/>
    <w:rsid w:val="0011030C"/>
    <w:rsid w:val="001103DD"/>
    <w:rsid w:val="001105B2"/>
    <w:rsid w:val="00110B57"/>
    <w:rsid w:val="00110F43"/>
    <w:rsid w:val="00111070"/>
    <w:rsid w:val="001110D2"/>
    <w:rsid w:val="00111187"/>
    <w:rsid w:val="001111CA"/>
    <w:rsid w:val="001112CB"/>
    <w:rsid w:val="001113FE"/>
    <w:rsid w:val="0011153B"/>
    <w:rsid w:val="00111589"/>
    <w:rsid w:val="001115A2"/>
    <w:rsid w:val="00111B6A"/>
    <w:rsid w:val="00111B8B"/>
    <w:rsid w:val="00111C46"/>
    <w:rsid w:val="001121B3"/>
    <w:rsid w:val="00112200"/>
    <w:rsid w:val="001123C5"/>
    <w:rsid w:val="001125AC"/>
    <w:rsid w:val="001126CA"/>
    <w:rsid w:val="00112764"/>
    <w:rsid w:val="00112AD6"/>
    <w:rsid w:val="00112C31"/>
    <w:rsid w:val="00112E9D"/>
    <w:rsid w:val="00112F7C"/>
    <w:rsid w:val="00113287"/>
    <w:rsid w:val="0011350E"/>
    <w:rsid w:val="001136B9"/>
    <w:rsid w:val="00113A47"/>
    <w:rsid w:val="00113B10"/>
    <w:rsid w:val="00113DAE"/>
    <w:rsid w:val="00113E64"/>
    <w:rsid w:val="00113EC5"/>
    <w:rsid w:val="00114083"/>
    <w:rsid w:val="0011416D"/>
    <w:rsid w:val="0011425B"/>
    <w:rsid w:val="00114362"/>
    <w:rsid w:val="0011450F"/>
    <w:rsid w:val="00114998"/>
    <w:rsid w:val="00114A27"/>
    <w:rsid w:val="00114AE1"/>
    <w:rsid w:val="00114AFB"/>
    <w:rsid w:val="00114AFE"/>
    <w:rsid w:val="00114B3D"/>
    <w:rsid w:val="00114B8F"/>
    <w:rsid w:val="00114C96"/>
    <w:rsid w:val="00114FCB"/>
    <w:rsid w:val="0011510A"/>
    <w:rsid w:val="001151C9"/>
    <w:rsid w:val="001151E7"/>
    <w:rsid w:val="001153F2"/>
    <w:rsid w:val="001154D6"/>
    <w:rsid w:val="00115529"/>
    <w:rsid w:val="001155D0"/>
    <w:rsid w:val="001155F2"/>
    <w:rsid w:val="001159B3"/>
    <w:rsid w:val="00115EEF"/>
    <w:rsid w:val="00115F74"/>
    <w:rsid w:val="00116239"/>
    <w:rsid w:val="001165C5"/>
    <w:rsid w:val="00116742"/>
    <w:rsid w:val="00116A01"/>
    <w:rsid w:val="00116B98"/>
    <w:rsid w:val="00116C8E"/>
    <w:rsid w:val="00116EAC"/>
    <w:rsid w:val="00116FE0"/>
    <w:rsid w:val="0011701A"/>
    <w:rsid w:val="00117129"/>
    <w:rsid w:val="001174B7"/>
    <w:rsid w:val="001175DD"/>
    <w:rsid w:val="00117608"/>
    <w:rsid w:val="001178D7"/>
    <w:rsid w:val="001178FA"/>
    <w:rsid w:val="0011794E"/>
    <w:rsid w:val="00117A3B"/>
    <w:rsid w:val="00117B0F"/>
    <w:rsid w:val="00117E3E"/>
    <w:rsid w:val="00117E49"/>
    <w:rsid w:val="00117F96"/>
    <w:rsid w:val="00120173"/>
    <w:rsid w:val="00120258"/>
    <w:rsid w:val="00120321"/>
    <w:rsid w:val="001205D7"/>
    <w:rsid w:val="001206BE"/>
    <w:rsid w:val="001207C4"/>
    <w:rsid w:val="001208E5"/>
    <w:rsid w:val="00120A07"/>
    <w:rsid w:val="00120DB6"/>
    <w:rsid w:val="0012102A"/>
    <w:rsid w:val="0012121F"/>
    <w:rsid w:val="001215B1"/>
    <w:rsid w:val="001217A3"/>
    <w:rsid w:val="001219B8"/>
    <w:rsid w:val="00121EE7"/>
    <w:rsid w:val="00122175"/>
    <w:rsid w:val="00122443"/>
    <w:rsid w:val="001226B7"/>
    <w:rsid w:val="00122816"/>
    <w:rsid w:val="00122957"/>
    <w:rsid w:val="00122D81"/>
    <w:rsid w:val="00122EA6"/>
    <w:rsid w:val="00122EAD"/>
    <w:rsid w:val="00122ED6"/>
    <w:rsid w:val="00122F75"/>
    <w:rsid w:val="00123301"/>
    <w:rsid w:val="001233E5"/>
    <w:rsid w:val="001234AD"/>
    <w:rsid w:val="0012388E"/>
    <w:rsid w:val="001238C4"/>
    <w:rsid w:val="001239D9"/>
    <w:rsid w:val="00123AD0"/>
    <w:rsid w:val="00123C73"/>
    <w:rsid w:val="00123C96"/>
    <w:rsid w:val="00123E6A"/>
    <w:rsid w:val="00123F64"/>
    <w:rsid w:val="00124038"/>
    <w:rsid w:val="0012439D"/>
    <w:rsid w:val="001244B6"/>
    <w:rsid w:val="00124534"/>
    <w:rsid w:val="001246C2"/>
    <w:rsid w:val="0012486C"/>
    <w:rsid w:val="00124E0A"/>
    <w:rsid w:val="00124F08"/>
    <w:rsid w:val="00124FE6"/>
    <w:rsid w:val="001255A5"/>
    <w:rsid w:val="0012577F"/>
    <w:rsid w:val="001258A7"/>
    <w:rsid w:val="00125C83"/>
    <w:rsid w:val="00125E41"/>
    <w:rsid w:val="00125E76"/>
    <w:rsid w:val="0012624A"/>
    <w:rsid w:val="00126270"/>
    <w:rsid w:val="00126311"/>
    <w:rsid w:val="001263F8"/>
    <w:rsid w:val="001265B0"/>
    <w:rsid w:val="001266A3"/>
    <w:rsid w:val="001268FE"/>
    <w:rsid w:val="00126914"/>
    <w:rsid w:val="0012692D"/>
    <w:rsid w:val="00126A5D"/>
    <w:rsid w:val="00126DAE"/>
    <w:rsid w:val="00126DDF"/>
    <w:rsid w:val="00126FD0"/>
    <w:rsid w:val="00127167"/>
    <w:rsid w:val="00127177"/>
    <w:rsid w:val="00127222"/>
    <w:rsid w:val="001272AA"/>
    <w:rsid w:val="001274C2"/>
    <w:rsid w:val="00127739"/>
    <w:rsid w:val="00127B59"/>
    <w:rsid w:val="0013000A"/>
    <w:rsid w:val="001300AB"/>
    <w:rsid w:val="00130787"/>
    <w:rsid w:val="00130BFE"/>
    <w:rsid w:val="00130E73"/>
    <w:rsid w:val="00131009"/>
    <w:rsid w:val="001317DE"/>
    <w:rsid w:val="0013188A"/>
    <w:rsid w:val="00131982"/>
    <w:rsid w:val="001319BB"/>
    <w:rsid w:val="00131A40"/>
    <w:rsid w:val="00131BFD"/>
    <w:rsid w:val="00131E90"/>
    <w:rsid w:val="001322B0"/>
    <w:rsid w:val="00132353"/>
    <w:rsid w:val="00132841"/>
    <w:rsid w:val="00132847"/>
    <w:rsid w:val="00132AF5"/>
    <w:rsid w:val="00132F61"/>
    <w:rsid w:val="00133296"/>
    <w:rsid w:val="0013337D"/>
    <w:rsid w:val="0013339E"/>
    <w:rsid w:val="0013368F"/>
    <w:rsid w:val="001336A5"/>
    <w:rsid w:val="001336AD"/>
    <w:rsid w:val="001338AE"/>
    <w:rsid w:val="00133928"/>
    <w:rsid w:val="001339A9"/>
    <w:rsid w:val="00133B8C"/>
    <w:rsid w:val="00133C0D"/>
    <w:rsid w:val="00133CF1"/>
    <w:rsid w:val="0013437B"/>
    <w:rsid w:val="001343B9"/>
    <w:rsid w:val="001347AE"/>
    <w:rsid w:val="00134AA4"/>
    <w:rsid w:val="00134CD2"/>
    <w:rsid w:val="00134F99"/>
    <w:rsid w:val="001350DB"/>
    <w:rsid w:val="00135602"/>
    <w:rsid w:val="001357A3"/>
    <w:rsid w:val="00135A25"/>
    <w:rsid w:val="00135AAA"/>
    <w:rsid w:val="00135C7C"/>
    <w:rsid w:val="00135D3C"/>
    <w:rsid w:val="00135E05"/>
    <w:rsid w:val="00135ECB"/>
    <w:rsid w:val="00135F72"/>
    <w:rsid w:val="00136729"/>
    <w:rsid w:val="00136851"/>
    <w:rsid w:val="00136CFC"/>
    <w:rsid w:val="00136D5E"/>
    <w:rsid w:val="00136E30"/>
    <w:rsid w:val="00136F46"/>
    <w:rsid w:val="00136F79"/>
    <w:rsid w:val="0013708A"/>
    <w:rsid w:val="00137304"/>
    <w:rsid w:val="001375C2"/>
    <w:rsid w:val="00137665"/>
    <w:rsid w:val="001376A5"/>
    <w:rsid w:val="0013784C"/>
    <w:rsid w:val="00137A17"/>
    <w:rsid w:val="00137B0E"/>
    <w:rsid w:val="00137E5C"/>
    <w:rsid w:val="00140681"/>
    <w:rsid w:val="0014069D"/>
    <w:rsid w:val="001407C3"/>
    <w:rsid w:val="00140861"/>
    <w:rsid w:val="00140A7A"/>
    <w:rsid w:val="00140AE8"/>
    <w:rsid w:val="00140B3C"/>
    <w:rsid w:val="00140C2D"/>
    <w:rsid w:val="00140CF7"/>
    <w:rsid w:val="00140FBE"/>
    <w:rsid w:val="001413A8"/>
    <w:rsid w:val="00141431"/>
    <w:rsid w:val="0014151C"/>
    <w:rsid w:val="001415BD"/>
    <w:rsid w:val="001415C3"/>
    <w:rsid w:val="001417E6"/>
    <w:rsid w:val="001418B7"/>
    <w:rsid w:val="00141A1B"/>
    <w:rsid w:val="00141BED"/>
    <w:rsid w:val="00141D7A"/>
    <w:rsid w:val="00141EE1"/>
    <w:rsid w:val="001421CC"/>
    <w:rsid w:val="0014238D"/>
    <w:rsid w:val="00142510"/>
    <w:rsid w:val="00142884"/>
    <w:rsid w:val="00142C04"/>
    <w:rsid w:val="00142DD3"/>
    <w:rsid w:val="00142E98"/>
    <w:rsid w:val="00143282"/>
    <w:rsid w:val="0014374C"/>
    <w:rsid w:val="0014380C"/>
    <w:rsid w:val="0014383B"/>
    <w:rsid w:val="00143CF7"/>
    <w:rsid w:val="0014437F"/>
    <w:rsid w:val="00144388"/>
    <w:rsid w:val="00144469"/>
    <w:rsid w:val="001446D5"/>
    <w:rsid w:val="0014479F"/>
    <w:rsid w:val="00144888"/>
    <w:rsid w:val="001448A5"/>
    <w:rsid w:val="00144910"/>
    <w:rsid w:val="00144D72"/>
    <w:rsid w:val="001450D0"/>
    <w:rsid w:val="001451A7"/>
    <w:rsid w:val="0014528F"/>
    <w:rsid w:val="001454AA"/>
    <w:rsid w:val="00145650"/>
    <w:rsid w:val="001457AA"/>
    <w:rsid w:val="0014585B"/>
    <w:rsid w:val="00145B54"/>
    <w:rsid w:val="00145BCE"/>
    <w:rsid w:val="00145F74"/>
    <w:rsid w:val="00146105"/>
    <w:rsid w:val="001461C9"/>
    <w:rsid w:val="00146750"/>
    <w:rsid w:val="0014682F"/>
    <w:rsid w:val="00146EA8"/>
    <w:rsid w:val="00146F5A"/>
    <w:rsid w:val="001473DE"/>
    <w:rsid w:val="0014744C"/>
    <w:rsid w:val="00147576"/>
    <w:rsid w:val="001476AD"/>
    <w:rsid w:val="00147839"/>
    <w:rsid w:val="00147A68"/>
    <w:rsid w:val="00147A9A"/>
    <w:rsid w:val="0015022E"/>
    <w:rsid w:val="00150477"/>
    <w:rsid w:val="00150839"/>
    <w:rsid w:val="001508DE"/>
    <w:rsid w:val="001509CC"/>
    <w:rsid w:val="00150F85"/>
    <w:rsid w:val="001510CB"/>
    <w:rsid w:val="00151620"/>
    <w:rsid w:val="001516D7"/>
    <w:rsid w:val="00151BB0"/>
    <w:rsid w:val="00151C30"/>
    <w:rsid w:val="00151C3E"/>
    <w:rsid w:val="00151FFA"/>
    <w:rsid w:val="00152201"/>
    <w:rsid w:val="001524C6"/>
    <w:rsid w:val="001524F7"/>
    <w:rsid w:val="00152799"/>
    <w:rsid w:val="001528C7"/>
    <w:rsid w:val="00152C0B"/>
    <w:rsid w:val="00152CDA"/>
    <w:rsid w:val="00153063"/>
    <w:rsid w:val="0015307A"/>
    <w:rsid w:val="00153147"/>
    <w:rsid w:val="00153234"/>
    <w:rsid w:val="00153684"/>
    <w:rsid w:val="00153847"/>
    <w:rsid w:val="00153984"/>
    <w:rsid w:val="00153D0D"/>
    <w:rsid w:val="00154157"/>
    <w:rsid w:val="0015423D"/>
    <w:rsid w:val="00154348"/>
    <w:rsid w:val="00154351"/>
    <w:rsid w:val="0015445F"/>
    <w:rsid w:val="001545B6"/>
    <w:rsid w:val="001545C0"/>
    <w:rsid w:val="00154665"/>
    <w:rsid w:val="00154698"/>
    <w:rsid w:val="001546C3"/>
    <w:rsid w:val="00154751"/>
    <w:rsid w:val="0015486F"/>
    <w:rsid w:val="00154EF4"/>
    <w:rsid w:val="001552DE"/>
    <w:rsid w:val="00155396"/>
    <w:rsid w:val="001553C4"/>
    <w:rsid w:val="00155629"/>
    <w:rsid w:val="00155905"/>
    <w:rsid w:val="001559F2"/>
    <w:rsid w:val="00155B15"/>
    <w:rsid w:val="00155BBB"/>
    <w:rsid w:val="00155BD5"/>
    <w:rsid w:val="00155C0B"/>
    <w:rsid w:val="00155D09"/>
    <w:rsid w:val="00155E70"/>
    <w:rsid w:val="00155EAC"/>
    <w:rsid w:val="00155EBE"/>
    <w:rsid w:val="00155F6D"/>
    <w:rsid w:val="0015603E"/>
    <w:rsid w:val="00156406"/>
    <w:rsid w:val="0015641C"/>
    <w:rsid w:val="00156448"/>
    <w:rsid w:val="00156459"/>
    <w:rsid w:val="00156579"/>
    <w:rsid w:val="001568A3"/>
    <w:rsid w:val="001569E5"/>
    <w:rsid w:val="00156B49"/>
    <w:rsid w:val="00156F4C"/>
    <w:rsid w:val="00157774"/>
    <w:rsid w:val="00157942"/>
    <w:rsid w:val="00157ABA"/>
    <w:rsid w:val="00157B32"/>
    <w:rsid w:val="00157CA3"/>
    <w:rsid w:val="00157EC3"/>
    <w:rsid w:val="001603E4"/>
    <w:rsid w:val="001608A4"/>
    <w:rsid w:val="00160EAA"/>
    <w:rsid w:val="00161116"/>
    <w:rsid w:val="001612CD"/>
    <w:rsid w:val="001614DD"/>
    <w:rsid w:val="00161587"/>
    <w:rsid w:val="001615AD"/>
    <w:rsid w:val="001616F9"/>
    <w:rsid w:val="00161869"/>
    <w:rsid w:val="001619B1"/>
    <w:rsid w:val="00161E21"/>
    <w:rsid w:val="00161E29"/>
    <w:rsid w:val="00162012"/>
    <w:rsid w:val="00162526"/>
    <w:rsid w:val="001627BF"/>
    <w:rsid w:val="00162C5B"/>
    <w:rsid w:val="00162C75"/>
    <w:rsid w:val="00162D20"/>
    <w:rsid w:val="00162D5A"/>
    <w:rsid w:val="00162EC2"/>
    <w:rsid w:val="00163011"/>
    <w:rsid w:val="0016385D"/>
    <w:rsid w:val="0016395C"/>
    <w:rsid w:val="00163E92"/>
    <w:rsid w:val="00164070"/>
    <w:rsid w:val="001643A7"/>
    <w:rsid w:val="0016483E"/>
    <w:rsid w:val="00164958"/>
    <w:rsid w:val="001649E9"/>
    <w:rsid w:val="00164B07"/>
    <w:rsid w:val="00164C0C"/>
    <w:rsid w:val="00164C87"/>
    <w:rsid w:val="00164CF6"/>
    <w:rsid w:val="00164F19"/>
    <w:rsid w:val="00165000"/>
    <w:rsid w:val="00165570"/>
    <w:rsid w:val="0016561F"/>
    <w:rsid w:val="0016576C"/>
    <w:rsid w:val="001657DA"/>
    <w:rsid w:val="00165D96"/>
    <w:rsid w:val="00165DD0"/>
    <w:rsid w:val="00165E75"/>
    <w:rsid w:val="00165E99"/>
    <w:rsid w:val="0016603A"/>
    <w:rsid w:val="0016636C"/>
    <w:rsid w:val="0016642E"/>
    <w:rsid w:val="00166A38"/>
    <w:rsid w:val="00166B13"/>
    <w:rsid w:val="00166BCC"/>
    <w:rsid w:val="00167219"/>
    <w:rsid w:val="001675C8"/>
    <w:rsid w:val="00167726"/>
    <w:rsid w:val="001677B3"/>
    <w:rsid w:val="00167A8C"/>
    <w:rsid w:val="00167D74"/>
    <w:rsid w:val="00167D75"/>
    <w:rsid w:val="00167EED"/>
    <w:rsid w:val="00167F43"/>
    <w:rsid w:val="00170078"/>
    <w:rsid w:val="00170091"/>
    <w:rsid w:val="00170491"/>
    <w:rsid w:val="001705A4"/>
    <w:rsid w:val="00170AE0"/>
    <w:rsid w:val="00170D4C"/>
    <w:rsid w:val="00171555"/>
    <w:rsid w:val="001715B4"/>
    <w:rsid w:val="0017192E"/>
    <w:rsid w:val="00171C2C"/>
    <w:rsid w:val="00171F80"/>
    <w:rsid w:val="00171FDD"/>
    <w:rsid w:val="001720A6"/>
    <w:rsid w:val="00172118"/>
    <w:rsid w:val="00172132"/>
    <w:rsid w:val="001721E3"/>
    <w:rsid w:val="001729DE"/>
    <w:rsid w:val="00172CAE"/>
    <w:rsid w:val="00172EE6"/>
    <w:rsid w:val="00173006"/>
    <w:rsid w:val="0017302B"/>
    <w:rsid w:val="001731C6"/>
    <w:rsid w:val="0017332C"/>
    <w:rsid w:val="00173B7C"/>
    <w:rsid w:val="00173CE6"/>
    <w:rsid w:val="00173D95"/>
    <w:rsid w:val="001742E4"/>
    <w:rsid w:val="00174394"/>
    <w:rsid w:val="00174497"/>
    <w:rsid w:val="001744C6"/>
    <w:rsid w:val="00174713"/>
    <w:rsid w:val="00174A5D"/>
    <w:rsid w:val="00174A6B"/>
    <w:rsid w:val="00174C2C"/>
    <w:rsid w:val="00174E16"/>
    <w:rsid w:val="00174FA8"/>
    <w:rsid w:val="00174FE5"/>
    <w:rsid w:val="001750AF"/>
    <w:rsid w:val="0017518E"/>
    <w:rsid w:val="001754F2"/>
    <w:rsid w:val="0017559F"/>
    <w:rsid w:val="001757E2"/>
    <w:rsid w:val="00175A0D"/>
    <w:rsid w:val="00175F28"/>
    <w:rsid w:val="00175F6C"/>
    <w:rsid w:val="0017626B"/>
    <w:rsid w:val="00176648"/>
    <w:rsid w:val="00176E94"/>
    <w:rsid w:val="00176FF6"/>
    <w:rsid w:val="00177018"/>
    <w:rsid w:val="00177468"/>
    <w:rsid w:val="00177712"/>
    <w:rsid w:val="0017781C"/>
    <w:rsid w:val="001779EE"/>
    <w:rsid w:val="00177AD5"/>
    <w:rsid w:val="00177C40"/>
    <w:rsid w:val="00177C4C"/>
    <w:rsid w:val="001800BE"/>
    <w:rsid w:val="0018010F"/>
    <w:rsid w:val="00180128"/>
    <w:rsid w:val="0018017E"/>
    <w:rsid w:val="001807BE"/>
    <w:rsid w:val="0018098C"/>
    <w:rsid w:val="00180AB6"/>
    <w:rsid w:val="00180BAC"/>
    <w:rsid w:val="00180BBC"/>
    <w:rsid w:val="00180BBF"/>
    <w:rsid w:val="00180DFE"/>
    <w:rsid w:val="0018109A"/>
    <w:rsid w:val="00181335"/>
    <w:rsid w:val="00181342"/>
    <w:rsid w:val="00181346"/>
    <w:rsid w:val="001815EA"/>
    <w:rsid w:val="00181720"/>
    <w:rsid w:val="00181CB6"/>
    <w:rsid w:val="00181FB5"/>
    <w:rsid w:val="0018222B"/>
    <w:rsid w:val="00182757"/>
    <w:rsid w:val="0018286B"/>
    <w:rsid w:val="0018286F"/>
    <w:rsid w:val="0018289A"/>
    <w:rsid w:val="001829DE"/>
    <w:rsid w:val="00182C67"/>
    <w:rsid w:val="00182E42"/>
    <w:rsid w:val="00182E87"/>
    <w:rsid w:val="001832C8"/>
    <w:rsid w:val="001834D5"/>
    <w:rsid w:val="00183590"/>
    <w:rsid w:val="001837E6"/>
    <w:rsid w:val="00183AAD"/>
    <w:rsid w:val="00183CB4"/>
    <w:rsid w:val="00183CEA"/>
    <w:rsid w:val="00183F0B"/>
    <w:rsid w:val="00183F7C"/>
    <w:rsid w:val="001841FB"/>
    <w:rsid w:val="001842D7"/>
    <w:rsid w:val="0018461F"/>
    <w:rsid w:val="00184929"/>
    <w:rsid w:val="00184E2D"/>
    <w:rsid w:val="00184E99"/>
    <w:rsid w:val="00184FBF"/>
    <w:rsid w:val="00185193"/>
    <w:rsid w:val="001852C7"/>
    <w:rsid w:val="00185BCE"/>
    <w:rsid w:val="00185C77"/>
    <w:rsid w:val="00185CFC"/>
    <w:rsid w:val="00185E1C"/>
    <w:rsid w:val="00185E8B"/>
    <w:rsid w:val="00185F6E"/>
    <w:rsid w:val="00185FE9"/>
    <w:rsid w:val="0018614E"/>
    <w:rsid w:val="001862AC"/>
    <w:rsid w:val="00186430"/>
    <w:rsid w:val="00186479"/>
    <w:rsid w:val="0018654D"/>
    <w:rsid w:val="0018667E"/>
    <w:rsid w:val="00186782"/>
    <w:rsid w:val="001867C9"/>
    <w:rsid w:val="001869A6"/>
    <w:rsid w:val="00186AC2"/>
    <w:rsid w:val="00186CDB"/>
    <w:rsid w:val="00186ED4"/>
    <w:rsid w:val="001873C3"/>
    <w:rsid w:val="0018753B"/>
    <w:rsid w:val="001876B6"/>
    <w:rsid w:val="001876FB"/>
    <w:rsid w:val="00187732"/>
    <w:rsid w:val="001879A9"/>
    <w:rsid w:val="00187A09"/>
    <w:rsid w:val="00187A93"/>
    <w:rsid w:val="00187E18"/>
    <w:rsid w:val="00190165"/>
    <w:rsid w:val="001901CC"/>
    <w:rsid w:val="001902C1"/>
    <w:rsid w:val="0019036D"/>
    <w:rsid w:val="001905C1"/>
    <w:rsid w:val="00190602"/>
    <w:rsid w:val="00190879"/>
    <w:rsid w:val="00190D49"/>
    <w:rsid w:val="00190E00"/>
    <w:rsid w:val="00191200"/>
    <w:rsid w:val="00191231"/>
    <w:rsid w:val="0019127E"/>
    <w:rsid w:val="0019194B"/>
    <w:rsid w:val="00191B65"/>
    <w:rsid w:val="00191BAF"/>
    <w:rsid w:val="00191C10"/>
    <w:rsid w:val="00191D0A"/>
    <w:rsid w:val="00191D69"/>
    <w:rsid w:val="00192194"/>
    <w:rsid w:val="001922D3"/>
    <w:rsid w:val="001928E1"/>
    <w:rsid w:val="00192B31"/>
    <w:rsid w:val="00192F65"/>
    <w:rsid w:val="001930E4"/>
    <w:rsid w:val="001933FF"/>
    <w:rsid w:val="001942B2"/>
    <w:rsid w:val="001945D5"/>
    <w:rsid w:val="001945F4"/>
    <w:rsid w:val="001949AE"/>
    <w:rsid w:val="001949D9"/>
    <w:rsid w:val="00194CF4"/>
    <w:rsid w:val="0019521E"/>
    <w:rsid w:val="001955CA"/>
    <w:rsid w:val="0019565A"/>
    <w:rsid w:val="00195749"/>
    <w:rsid w:val="00195785"/>
    <w:rsid w:val="00195953"/>
    <w:rsid w:val="0019595E"/>
    <w:rsid w:val="001959A0"/>
    <w:rsid w:val="00195A96"/>
    <w:rsid w:val="00195B3A"/>
    <w:rsid w:val="00195C8E"/>
    <w:rsid w:val="00195F49"/>
    <w:rsid w:val="00195FC3"/>
    <w:rsid w:val="00196164"/>
    <w:rsid w:val="00196270"/>
    <w:rsid w:val="00196349"/>
    <w:rsid w:val="0019681D"/>
    <w:rsid w:val="001968C9"/>
    <w:rsid w:val="00196CAB"/>
    <w:rsid w:val="00196CAE"/>
    <w:rsid w:val="001970F6"/>
    <w:rsid w:val="001975EA"/>
    <w:rsid w:val="001979A8"/>
    <w:rsid w:val="00197AEA"/>
    <w:rsid w:val="00197B27"/>
    <w:rsid w:val="00197E8A"/>
    <w:rsid w:val="00197ECE"/>
    <w:rsid w:val="001A00FC"/>
    <w:rsid w:val="001A0165"/>
    <w:rsid w:val="001A0268"/>
    <w:rsid w:val="001A0581"/>
    <w:rsid w:val="001A0679"/>
    <w:rsid w:val="001A0781"/>
    <w:rsid w:val="001A078D"/>
    <w:rsid w:val="001A0AC3"/>
    <w:rsid w:val="001A0C9C"/>
    <w:rsid w:val="001A127D"/>
    <w:rsid w:val="001A161A"/>
    <w:rsid w:val="001A1A0F"/>
    <w:rsid w:val="001A1A89"/>
    <w:rsid w:val="001A1AAC"/>
    <w:rsid w:val="001A1C1D"/>
    <w:rsid w:val="001A2094"/>
    <w:rsid w:val="001A2140"/>
    <w:rsid w:val="001A21DF"/>
    <w:rsid w:val="001A21F2"/>
    <w:rsid w:val="001A22C6"/>
    <w:rsid w:val="001A2882"/>
    <w:rsid w:val="001A2975"/>
    <w:rsid w:val="001A2D37"/>
    <w:rsid w:val="001A346F"/>
    <w:rsid w:val="001A34D1"/>
    <w:rsid w:val="001A368B"/>
    <w:rsid w:val="001A3856"/>
    <w:rsid w:val="001A3942"/>
    <w:rsid w:val="001A398C"/>
    <w:rsid w:val="001A39AF"/>
    <w:rsid w:val="001A39CD"/>
    <w:rsid w:val="001A3C16"/>
    <w:rsid w:val="001A3E6B"/>
    <w:rsid w:val="001A3EB5"/>
    <w:rsid w:val="001A3EB8"/>
    <w:rsid w:val="001A3EDC"/>
    <w:rsid w:val="001A3F53"/>
    <w:rsid w:val="001A40D7"/>
    <w:rsid w:val="001A4350"/>
    <w:rsid w:val="001A44F0"/>
    <w:rsid w:val="001A46DF"/>
    <w:rsid w:val="001A49D6"/>
    <w:rsid w:val="001A4C38"/>
    <w:rsid w:val="001A4E18"/>
    <w:rsid w:val="001A5050"/>
    <w:rsid w:val="001A50BF"/>
    <w:rsid w:val="001A50E8"/>
    <w:rsid w:val="001A523C"/>
    <w:rsid w:val="001A546D"/>
    <w:rsid w:val="001A5500"/>
    <w:rsid w:val="001A5593"/>
    <w:rsid w:val="001A567A"/>
    <w:rsid w:val="001A56A9"/>
    <w:rsid w:val="001A5719"/>
    <w:rsid w:val="001A5AA1"/>
    <w:rsid w:val="001A5B06"/>
    <w:rsid w:val="001A5C18"/>
    <w:rsid w:val="001A5F18"/>
    <w:rsid w:val="001A6043"/>
    <w:rsid w:val="001A6290"/>
    <w:rsid w:val="001A6761"/>
    <w:rsid w:val="001A68E5"/>
    <w:rsid w:val="001A72A5"/>
    <w:rsid w:val="001A76D3"/>
    <w:rsid w:val="001A77B5"/>
    <w:rsid w:val="001A7C86"/>
    <w:rsid w:val="001A7CBA"/>
    <w:rsid w:val="001A7FBB"/>
    <w:rsid w:val="001B018F"/>
    <w:rsid w:val="001B023E"/>
    <w:rsid w:val="001B070E"/>
    <w:rsid w:val="001B0CA3"/>
    <w:rsid w:val="001B0CAA"/>
    <w:rsid w:val="001B0E46"/>
    <w:rsid w:val="001B0EC5"/>
    <w:rsid w:val="001B12D7"/>
    <w:rsid w:val="001B1777"/>
    <w:rsid w:val="001B1C17"/>
    <w:rsid w:val="001B211E"/>
    <w:rsid w:val="001B2381"/>
    <w:rsid w:val="001B25DE"/>
    <w:rsid w:val="001B2747"/>
    <w:rsid w:val="001B2AFD"/>
    <w:rsid w:val="001B2BD9"/>
    <w:rsid w:val="001B2CE9"/>
    <w:rsid w:val="001B2D14"/>
    <w:rsid w:val="001B2E55"/>
    <w:rsid w:val="001B3061"/>
    <w:rsid w:val="001B30B4"/>
    <w:rsid w:val="001B3154"/>
    <w:rsid w:val="001B31B1"/>
    <w:rsid w:val="001B339F"/>
    <w:rsid w:val="001B34DD"/>
    <w:rsid w:val="001B3708"/>
    <w:rsid w:val="001B38A3"/>
    <w:rsid w:val="001B391D"/>
    <w:rsid w:val="001B3C40"/>
    <w:rsid w:val="001B3D11"/>
    <w:rsid w:val="001B4220"/>
    <w:rsid w:val="001B4288"/>
    <w:rsid w:val="001B43E6"/>
    <w:rsid w:val="001B4803"/>
    <w:rsid w:val="001B48E6"/>
    <w:rsid w:val="001B4C06"/>
    <w:rsid w:val="001B4DEB"/>
    <w:rsid w:val="001B534D"/>
    <w:rsid w:val="001B5366"/>
    <w:rsid w:val="001B5574"/>
    <w:rsid w:val="001B5665"/>
    <w:rsid w:val="001B5B47"/>
    <w:rsid w:val="001B5B98"/>
    <w:rsid w:val="001B5D45"/>
    <w:rsid w:val="001B5F1B"/>
    <w:rsid w:val="001B61EC"/>
    <w:rsid w:val="001B6553"/>
    <w:rsid w:val="001B6645"/>
    <w:rsid w:val="001B6BEE"/>
    <w:rsid w:val="001B6D2E"/>
    <w:rsid w:val="001B6DE4"/>
    <w:rsid w:val="001B6EA9"/>
    <w:rsid w:val="001B70D7"/>
    <w:rsid w:val="001B7387"/>
    <w:rsid w:val="001B7465"/>
    <w:rsid w:val="001B77AD"/>
    <w:rsid w:val="001B7A21"/>
    <w:rsid w:val="001B7A89"/>
    <w:rsid w:val="001B7A97"/>
    <w:rsid w:val="001B7BE1"/>
    <w:rsid w:val="001B7C50"/>
    <w:rsid w:val="001B7E77"/>
    <w:rsid w:val="001B7FF3"/>
    <w:rsid w:val="001C06CC"/>
    <w:rsid w:val="001C0B79"/>
    <w:rsid w:val="001C0C0E"/>
    <w:rsid w:val="001C0C40"/>
    <w:rsid w:val="001C0D98"/>
    <w:rsid w:val="001C0F4C"/>
    <w:rsid w:val="001C0FE0"/>
    <w:rsid w:val="001C10A0"/>
    <w:rsid w:val="001C11FC"/>
    <w:rsid w:val="001C1570"/>
    <w:rsid w:val="001C1694"/>
    <w:rsid w:val="001C16D9"/>
    <w:rsid w:val="001C18B8"/>
    <w:rsid w:val="001C196C"/>
    <w:rsid w:val="001C1B73"/>
    <w:rsid w:val="001C1BA7"/>
    <w:rsid w:val="001C1C88"/>
    <w:rsid w:val="001C1E16"/>
    <w:rsid w:val="001C1E30"/>
    <w:rsid w:val="001C1E7E"/>
    <w:rsid w:val="001C1EAD"/>
    <w:rsid w:val="001C20D7"/>
    <w:rsid w:val="001C2121"/>
    <w:rsid w:val="001C2208"/>
    <w:rsid w:val="001C25BE"/>
    <w:rsid w:val="001C2616"/>
    <w:rsid w:val="001C294C"/>
    <w:rsid w:val="001C29A0"/>
    <w:rsid w:val="001C2ACF"/>
    <w:rsid w:val="001C2D18"/>
    <w:rsid w:val="001C2D6A"/>
    <w:rsid w:val="001C2EF6"/>
    <w:rsid w:val="001C2F3E"/>
    <w:rsid w:val="001C335E"/>
    <w:rsid w:val="001C3397"/>
    <w:rsid w:val="001C3545"/>
    <w:rsid w:val="001C35CD"/>
    <w:rsid w:val="001C370F"/>
    <w:rsid w:val="001C393E"/>
    <w:rsid w:val="001C39D7"/>
    <w:rsid w:val="001C3BBF"/>
    <w:rsid w:val="001C3CE2"/>
    <w:rsid w:val="001C404E"/>
    <w:rsid w:val="001C4590"/>
    <w:rsid w:val="001C46A4"/>
    <w:rsid w:val="001C473F"/>
    <w:rsid w:val="001C479D"/>
    <w:rsid w:val="001C47E6"/>
    <w:rsid w:val="001C4943"/>
    <w:rsid w:val="001C49AE"/>
    <w:rsid w:val="001C49AF"/>
    <w:rsid w:val="001C4DE3"/>
    <w:rsid w:val="001C50C7"/>
    <w:rsid w:val="001C51D8"/>
    <w:rsid w:val="001C52E5"/>
    <w:rsid w:val="001C55E0"/>
    <w:rsid w:val="001C57C4"/>
    <w:rsid w:val="001C59F5"/>
    <w:rsid w:val="001C5BF0"/>
    <w:rsid w:val="001C5D1B"/>
    <w:rsid w:val="001C5D36"/>
    <w:rsid w:val="001C61A8"/>
    <w:rsid w:val="001C624A"/>
    <w:rsid w:val="001C627B"/>
    <w:rsid w:val="001C643F"/>
    <w:rsid w:val="001C6B4D"/>
    <w:rsid w:val="001C6CC5"/>
    <w:rsid w:val="001C6D48"/>
    <w:rsid w:val="001C6EC3"/>
    <w:rsid w:val="001C6F7F"/>
    <w:rsid w:val="001C6FC2"/>
    <w:rsid w:val="001C7411"/>
    <w:rsid w:val="001C752B"/>
    <w:rsid w:val="001C78BA"/>
    <w:rsid w:val="001C7A04"/>
    <w:rsid w:val="001C7ED8"/>
    <w:rsid w:val="001C7FB3"/>
    <w:rsid w:val="001D01ED"/>
    <w:rsid w:val="001D0279"/>
    <w:rsid w:val="001D061F"/>
    <w:rsid w:val="001D0642"/>
    <w:rsid w:val="001D09DF"/>
    <w:rsid w:val="001D1203"/>
    <w:rsid w:val="001D142A"/>
    <w:rsid w:val="001D16A6"/>
    <w:rsid w:val="001D17B2"/>
    <w:rsid w:val="001D17BC"/>
    <w:rsid w:val="001D17E0"/>
    <w:rsid w:val="001D1BA2"/>
    <w:rsid w:val="001D1D54"/>
    <w:rsid w:val="001D1D7C"/>
    <w:rsid w:val="001D1DB3"/>
    <w:rsid w:val="001D1DC7"/>
    <w:rsid w:val="001D1DF2"/>
    <w:rsid w:val="001D21EE"/>
    <w:rsid w:val="001D21FA"/>
    <w:rsid w:val="001D2433"/>
    <w:rsid w:val="001D24EB"/>
    <w:rsid w:val="001D25F5"/>
    <w:rsid w:val="001D2664"/>
    <w:rsid w:val="001D272D"/>
    <w:rsid w:val="001D27EC"/>
    <w:rsid w:val="001D2B37"/>
    <w:rsid w:val="001D2B65"/>
    <w:rsid w:val="001D2E4D"/>
    <w:rsid w:val="001D3207"/>
    <w:rsid w:val="001D32CD"/>
    <w:rsid w:val="001D332A"/>
    <w:rsid w:val="001D3419"/>
    <w:rsid w:val="001D37A2"/>
    <w:rsid w:val="001D3936"/>
    <w:rsid w:val="001D3B40"/>
    <w:rsid w:val="001D3C7C"/>
    <w:rsid w:val="001D3F94"/>
    <w:rsid w:val="001D4076"/>
    <w:rsid w:val="001D4118"/>
    <w:rsid w:val="001D4538"/>
    <w:rsid w:val="001D4D17"/>
    <w:rsid w:val="001D4DD3"/>
    <w:rsid w:val="001D4F36"/>
    <w:rsid w:val="001D5124"/>
    <w:rsid w:val="001D52FF"/>
    <w:rsid w:val="001D56C0"/>
    <w:rsid w:val="001D57A4"/>
    <w:rsid w:val="001D57FB"/>
    <w:rsid w:val="001D59B2"/>
    <w:rsid w:val="001D5C58"/>
    <w:rsid w:val="001D5E17"/>
    <w:rsid w:val="001D5E8E"/>
    <w:rsid w:val="001D63FA"/>
    <w:rsid w:val="001D65AD"/>
    <w:rsid w:val="001D69EF"/>
    <w:rsid w:val="001D6AAC"/>
    <w:rsid w:val="001D724D"/>
    <w:rsid w:val="001D7522"/>
    <w:rsid w:val="001D762B"/>
    <w:rsid w:val="001D762C"/>
    <w:rsid w:val="001D7696"/>
    <w:rsid w:val="001D7A6A"/>
    <w:rsid w:val="001D7B3F"/>
    <w:rsid w:val="001D7DB2"/>
    <w:rsid w:val="001D7E24"/>
    <w:rsid w:val="001E0304"/>
    <w:rsid w:val="001E03B0"/>
    <w:rsid w:val="001E04EC"/>
    <w:rsid w:val="001E05F8"/>
    <w:rsid w:val="001E06E3"/>
    <w:rsid w:val="001E0A0D"/>
    <w:rsid w:val="001E0CEA"/>
    <w:rsid w:val="001E0CF0"/>
    <w:rsid w:val="001E0EA9"/>
    <w:rsid w:val="001E0FDA"/>
    <w:rsid w:val="001E10D1"/>
    <w:rsid w:val="001E1114"/>
    <w:rsid w:val="001E1191"/>
    <w:rsid w:val="001E13A8"/>
    <w:rsid w:val="001E1404"/>
    <w:rsid w:val="001E1A22"/>
    <w:rsid w:val="001E1AE5"/>
    <w:rsid w:val="001E1C6B"/>
    <w:rsid w:val="001E22D7"/>
    <w:rsid w:val="001E23BD"/>
    <w:rsid w:val="001E23C0"/>
    <w:rsid w:val="001E23EC"/>
    <w:rsid w:val="001E24B9"/>
    <w:rsid w:val="001E25AD"/>
    <w:rsid w:val="001E2DBB"/>
    <w:rsid w:val="001E2F15"/>
    <w:rsid w:val="001E3236"/>
    <w:rsid w:val="001E37A0"/>
    <w:rsid w:val="001E38CB"/>
    <w:rsid w:val="001E392E"/>
    <w:rsid w:val="001E3981"/>
    <w:rsid w:val="001E3DAC"/>
    <w:rsid w:val="001E3DC5"/>
    <w:rsid w:val="001E3E85"/>
    <w:rsid w:val="001E3ECC"/>
    <w:rsid w:val="001E3F2D"/>
    <w:rsid w:val="001E3F39"/>
    <w:rsid w:val="001E40F6"/>
    <w:rsid w:val="001E44F0"/>
    <w:rsid w:val="001E47F7"/>
    <w:rsid w:val="001E4B5C"/>
    <w:rsid w:val="001E4BC4"/>
    <w:rsid w:val="001E4E4E"/>
    <w:rsid w:val="001E4EC5"/>
    <w:rsid w:val="001E5400"/>
    <w:rsid w:val="001E544C"/>
    <w:rsid w:val="001E5783"/>
    <w:rsid w:val="001E5B14"/>
    <w:rsid w:val="001E5D19"/>
    <w:rsid w:val="001E5FE2"/>
    <w:rsid w:val="001E61BD"/>
    <w:rsid w:val="001E628D"/>
    <w:rsid w:val="001E6756"/>
    <w:rsid w:val="001E675B"/>
    <w:rsid w:val="001E6B71"/>
    <w:rsid w:val="001E724C"/>
    <w:rsid w:val="001E74CD"/>
    <w:rsid w:val="001E76B0"/>
    <w:rsid w:val="001E77C7"/>
    <w:rsid w:val="001E7C09"/>
    <w:rsid w:val="001F0082"/>
    <w:rsid w:val="001F0090"/>
    <w:rsid w:val="001F00A8"/>
    <w:rsid w:val="001F00D8"/>
    <w:rsid w:val="001F01ED"/>
    <w:rsid w:val="001F04EE"/>
    <w:rsid w:val="001F08CC"/>
    <w:rsid w:val="001F09A3"/>
    <w:rsid w:val="001F0AC2"/>
    <w:rsid w:val="001F0FDB"/>
    <w:rsid w:val="001F11CA"/>
    <w:rsid w:val="001F16AE"/>
    <w:rsid w:val="001F179A"/>
    <w:rsid w:val="001F1847"/>
    <w:rsid w:val="001F1A1E"/>
    <w:rsid w:val="001F1C52"/>
    <w:rsid w:val="001F1DC5"/>
    <w:rsid w:val="001F1E16"/>
    <w:rsid w:val="001F1F2D"/>
    <w:rsid w:val="001F211B"/>
    <w:rsid w:val="001F218A"/>
    <w:rsid w:val="001F2A2B"/>
    <w:rsid w:val="001F2A66"/>
    <w:rsid w:val="001F2B33"/>
    <w:rsid w:val="001F2DA2"/>
    <w:rsid w:val="001F2EF6"/>
    <w:rsid w:val="001F3119"/>
    <w:rsid w:val="001F3306"/>
    <w:rsid w:val="001F3586"/>
    <w:rsid w:val="001F372A"/>
    <w:rsid w:val="001F3B39"/>
    <w:rsid w:val="001F3B65"/>
    <w:rsid w:val="001F3B70"/>
    <w:rsid w:val="001F41DD"/>
    <w:rsid w:val="001F4350"/>
    <w:rsid w:val="001F4931"/>
    <w:rsid w:val="001F4A8B"/>
    <w:rsid w:val="001F4C28"/>
    <w:rsid w:val="001F4DE2"/>
    <w:rsid w:val="001F4EAC"/>
    <w:rsid w:val="001F4FA9"/>
    <w:rsid w:val="001F5205"/>
    <w:rsid w:val="001F526F"/>
    <w:rsid w:val="001F52BF"/>
    <w:rsid w:val="001F53E1"/>
    <w:rsid w:val="001F564C"/>
    <w:rsid w:val="001F5736"/>
    <w:rsid w:val="001F5982"/>
    <w:rsid w:val="001F5CBC"/>
    <w:rsid w:val="001F5DB4"/>
    <w:rsid w:val="001F5EB9"/>
    <w:rsid w:val="001F5F52"/>
    <w:rsid w:val="001F6091"/>
    <w:rsid w:val="001F6228"/>
    <w:rsid w:val="001F66C4"/>
    <w:rsid w:val="001F67FC"/>
    <w:rsid w:val="001F686A"/>
    <w:rsid w:val="001F6921"/>
    <w:rsid w:val="001F6AE9"/>
    <w:rsid w:val="001F6B13"/>
    <w:rsid w:val="001F6B84"/>
    <w:rsid w:val="001F6FFF"/>
    <w:rsid w:val="001F7053"/>
    <w:rsid w:val="001F7305"/>
    <w:rsid w:val="001F738A"/>
    <w:rsid w:val="001F76FE"/>
    <w:rsid w:val="001F7766"/>
    <w:rsid w:val="001F77D5"/>
    <w:rsid w:val="001F7A32"/>
    <w:rsid w:val="001F7CF1"/>
    <w:rsid w:val="002000CC"/>
    <w:rsid w:val="00200118"/>
    <w:rsid w:val="00200299"/>
    <w:rsid w:val="00200604"/>
    <w:rsid w:val="002008AB"/>
    <w:rsid w:val="002009D6"/>
    <w:rsid w:val="00200D1D"/>
    <w:rsid w:val="0020107A"/>
    <w:rsid w:val="00201637"/>
    <w:rsid w:val="00201643"/>
    <w:rsid w:val="00201695"/>
    <w:rsid w:val="00201814"/>
    <w:rsid w:val="00201869"/>
    <w:rsid w:val="00201E23"/>
    <w:rsid w:val="00201E5A"/>
    <w:rsid w:val="00201E75"/>
    <w:rsid w:val="0020204A"/>
    <w:rsid w:val="00202081"/>
    <w:rsid w:val="002024A0"/>
    <w:rsid w:val="0020267D"/>
    <w:rsid w:val="00202749"/>
    <w:rsid w:val="002027DD"/>
    <w:rsid w:val="00202851"/>
    <w:rsid w:val="00202A35"/>
    <w:rsid w:val="00202F56"/>
    <w:rsid w:val="00203019"/>
    <w:rsid w:val="002030CA"/>
    <w:rsid w:val="0020311E"/>
    <w:rsid w:val="0020327A"/>
    <w:rsid w:val="00203293"/>
    <w:rsid w:val="00203387"/>
    <w:rsid w:val="00203717"/>
    <w:rsid w:val="00203848"/>
    <w:rsid w:val="00203BAB"/>
    <w:rsid w:val="00203BFB"/>
    <w:rsid w:val="00203E60"/>
    <w:rsid w:val="00203E6D"/>
    <w:rsid w:val="00203E7D"/>
    <w:rsid w:val="00203F16"/>
    <w:rsid w:val="00204111"/>
    <w:rsid w:val="002041C0"/>
    <w:rsid w:val="0020468A"/>
    <w:rsid w:val="00204A08"/>
    <w:rsid w:val="00204DF4"/>
    <w:rsid w:val="00204FAD"/>
    <w:rsid w:val="00205237"/>
    <w:rsid w:val="002052B2"/>
    <w:rsid w:val="0020541A"/>
    <w:rsid w:val="002054CF"/>
    <w:rsid w:val="002054E5"/>
    <w:rsid w:val="0020563D"/>
    <w:rsid w:val="00205688"/>
    <w:rsid w:val="00205956"/>
    <w:rsid w:val="002059E5"/>
    <w:rsid w:val="002060BF"/>
    <w:rsid w:val="0020611F"/>
    <w:rsid w:val="00206518"/>
    <w:rsid w:val="00206541"/>
    <w:rsid w:val="00206689"/>
    <w:rsid w:val="00206F5D"/>
    <w:rsid w:val="00207084"/>
    <w:rsid w:val="002070B7"/>
    <w:rsid w:val="00207832"/>
    <w:rsid w:val="00207AC3"/>
    <w:rsid w:val="00207BB0"/>
    <w:rsid w:val="00207D85"/>
    <w:rsid w:val="00207F09"/>
    <w:rsid w:val="0021015C"/>
    <w:rsid w:val="002101C8"/>
    <w:rsid w:val="002102CF"/>
    <w:rsid w:val="00210402"/>
    <w:rsid w:val="0021052A"/>
    <w:rsid w:val="00210614"/>
    <w:rsid w:val="0021084A"/>
    <w:rsid w:val="002108C1"/>
    <w:rsid w:val="00210BA9"/>
    <w:rsid w:val="00210C57"/>
    <w:rsid w:val="00210CDE"/>
    <w:rsid w:val="00210DCB"/>
    <w:rsid w:val="00210F05"/>
    <w:rsid w:val="00210F82"/>
    <w:rsid w:val="00210F93"/>
    <w:rsid w:val="00211524"/>
    <w:rsid w:val="00211569"/>
    <w:rsid w:val="002115B6"/>
    <w:rsid w:val="00211631"/>
    <w:rsid w:val="002117C7"/>
    <w:rsid w:val="002118A7"/>
    <w:rsid w:val="002119DD"/>
    <w:rsid w:val="00211A6D"/>
    <w:rsid w:val="00211C32"/>
    <w:rsid w:val="00211CC8"/>
    <w:rsid w:val="00211DD6"/>
    <w:rsid w:val="00211EBE"/>
    <w:rsid w:val="00212644"/>
    <w:rsid w:val="0021279F"/>
    <w:rsid w:val="0021282F"/>
    <w:rsid w:val="002129D1"/>
    <w:rsid w:val="00212A8A"/>
    <w:rsid w:val="00212D20"/>
    <w:rsid w:val="00212E63"/>
    <w:rsid w:val="00212F1A"/>
    <w:rsid w:val="00212F8F"/>
    <w:rsid w:val="00213392"/>
    <w:rsid w:val="00213556"/>
    <w:rsid w:val="0021358D"/>
    <w:rsid w:val="00213614"/>
    <w:rsid w:val="00213927"/>
    <w:rsid w:val="002139CC"/>
    <w:rsid w:val="00213ACE"/>
    <w:rsid w:val="00213AEE"/>
    <w:rsid w:val="00213B81"/>
    <w:rsid w:val="00213D2A"/>
    <w:rsid w:val="00213EEB"/>
    <w:rsid w:val="00214398"/>
    <w:rsid w:val="00214686"/>
    <w:rsid w:val="002146A6"/>
    <w:rsid w:val="00214AC7"/>
    <w:rsid w:val="00214C60"/>
    <w:rsid w:val="00214CF8"/>
    <w:rsid w:val="00214D0C"/>
    <w:rsid w:val="00214F05"/>
    <w:rsid w:val="00214F0A"/>
    <w:rsid w:val="00214F33"/>
    <w:rsid w:val="00215111"/>
    <w:rsid w:val="0021512F"/>
    <w:rsid w:val="00215161"/>
    <w:rsid w:val="00215309"/>
    <w:rsid w:val="00215567"/>
    <w:rsid w:val="00215CB0"/>
    <w:rsid w:val="002160D9"/>
    <w:rsid w:val="002160F1"/>
    <w:rsid w:val="0021625F"/>
    <w:rsid w:val="00216474"/>
    <w:rsid w:val="00216823"/>
    <w:rsid w:val="002169C0"/>
    <w:rsid w:val="00217007"/>
    <w:rsid w:val="002171DE"/>
    <w:rsid w:val="002172C6"/>
    <w:rsid w:val="0021756D"/>
    <w:rsid w:val="002175A0"/>
    <w:rsid w:val="002175F2"/>
    <w:rsid w:val="00217868"/>
    <w:rsid w:val="00217A54"/>
    <w:rsid w:val="00217B2E"/>
    <w:rsid w:val="00220041"/>
    <w:rsid w:val="002201AA"/>
    <w:rsid w:val="00220218"/>
    <w:rsid w:val="0022034A"/>
    <w:rsid w:val="0022070A"/>
    <w:rsid w:val="00220991"/>
    <w:rsid w:val="00220B5F"/>
    <w:rsid w:val="00220D1C"/>
    <w:rsid w:val="00220D67"/>
    <w:rsid w:val="00220DCE"/>
    <w:rsid w:val="00221511"/>
    <w:rsid w:val="0022168E"/>
    <w:rsid w:val="0022187D"/>
    <w:rsid w:val="00221893"/>
    <w:rsid w:val="00221B05"/>
    <w:rsid w:val="00221B69"/>
    <w:rsid w:val="00221C1D"/>
    <w:rsid w:val="00221C41"/>
    <w:rsid w:val="00221F14"/>
    <w:rsid w:val="00222019"/>
    <w:rsid w:val="00222385"/>
    <w:rsid w:val="00222482"/>
    <w:rsid w:val="0022253B"/>
    <w:rsid w:val="002226A8"/>
    <w:rsid w:val="002229A5"/>
    <w:rsid w:val="00222A87"/>
    <w:rsid w:val="00222AB0"/>
    <w:rsid w:val="00222C14"/>
    <w:rsid w:val="00222C2A"/>
    <w:rsid w:val="002231DC"/>
    <w:rsid w:val="002234CE"/>
    <w:rsid w:val="00223614"/>
    <w:rsid w:val="0022475A"/>
    <w:rsid w:val="00224BC1"/>
    <w:rsid w:val="00224C5F"/>
    <w:rsid w:val="00224CB7"/>
    <w:rsid w:val="00224F0D"/>
    <w:rsid w:val="00225099"/>
    <w:rsid w:val="002250C6"/>
    <w:rsid w:val="00225227"/>
    <w:rsid w:val="00225261"/>
    <w:rsid w:val="00225561"/>
    <w:rsid w:val="0022557E"/>
    <w:rsid w:val="00225C48"/>
    <w:rsid w:val="002261CD"/>
    <w:rsid w:val="002267D7"/>
    <w:rsid w:val="00226F2B"/>
    <w:rsid w:val="00227030"/>
    <w:rsid w:val="0022722E"/>
    <w:rsid w:val="00227674"/>
    <w:rsid w:val="002277CA"/>
    <w:rsid w:val="00227B08"/>
    <w:rsid w:val="00227DED"/>
    <w:rsid w:val="00227EB6"/>
    <w:rsid w:val="00227EC8"/>
    <w:rsid w:val="00230030"/>
    <w:rsid w:val="0023013B"/>
    <w:rsid w:val="00230388"/>
    <w:rsid w:val="00230964"/>
    <w:rsid w:val="00230A15"/>
    <w:rsid w:val="00230A1A"/>
    <w:rsid w:val="00230ABD"/>
    <w:rsid w:val="00230E0B"/>
    <w:rsid w:val="0023107C"/>
    <w:rsid w:val="002310B3"/>
    <w:rsid w:val="00231225"/>
    <w:rsid w:val="002313DA"/>
    <w:rsid w:val="002317E3"/>
    <w:rsid w:val="00231A92"/>
    <w:rsid w:val="00231CD5"/>
    <w:rsid w:val="00231DAB"/>
    <w:rsid w:val="00231E0B"/>
    <w:rsid w:val="00231E78"/>
    <w:rsid w:val="0023208B"/>
    <w:rsid w:val="002320A1"/>
    <w:rsid w:val="00232342"/>
    <w:rsid w:val="00232574"/>
    <w:rsid w:val="0023289C"/>
    <w:rsid w:val="0023294B"/>
    <w:rsid w:val="00232D78"/>
    <w:rsid w:val="00232F7D"/>
    <w:rsid w:val="002331CC"/>
    <w:rsid w:val="0023329A"/>
    <w:rsid w:val="0023341D"/>
    <w:rsid w:val="00233B80"/>
    <w:rsid w:val="00233BDE"/>
    <w:rsid w:val="00233C77"/>
    <w:rsid w:val="00233D09"/>
    <w:rsid w:val="0023404E"/>
    <w:rsid w:val="002340B6"/>
    <w:rsid w:val="00234349"/>
    <w:rsid w:val="0023485E"/>
    <w:rsid w:val="00234909"/>
    <w:rsid w:val="0023495E"/>
    <w:rsid w:val="00234A3B"/>
    <w:rsid w:val="00234BA2"/>
    <w:rsid w:val="00234D46"/>
    <w:rsid w:val="0023510E"/>
    <w:rsid w:val="0023527B"/>
    <w:rsid w:val="002353BD"/>
    <w:rsid w:val="00235704"/>
    <w:rsid w:val="002357CF"/>
    <w:rsid w:val="00235974"/>
    <w:rsid w:val="00235ED2"/>
    <w:rsid w:val="00235EE9"/>
    <w:rsid w:val="0023618B"/>
    <w:rsid w:val="002361CE"/>
    <w:rsid w:val="0023622C"/>
    <w:rsid w:val="0023642C"/>
    <w:rsid w:val="00236536"/>
    <w:rsid w:val="0023693D"/>
    <w:rsid w:val="00236A38"/>
    <w:rsid w:val="00236D67"/>
    <w:rsid w:val="00236D68"/>
    <w:rsid w:val="0023703D"/>
    <w:rsid w:val="0023714A"/>
    <w:rsid w:val="0023726E"/>
    <w:rsid w:val="0023729F"/>
    <w:rsid w:val="002372AA"/>
    <w:rsid w:val="00237722"/>
    <w:rsid w:val="00237756"/>
    <w:rsid w:val="002378E8"/>
    <w:rsid w:val="002379D6"/>
    <w:rsid w:val="00237A92"/>
    <w:rsid w:val="00237AA1"/>
    <w:rsid w:val="00237E51"/>
    <w:rsid w:val="0024018A"/>
    <w:rsid w:val="002401A7"/>
    <w:rsid w:val="002408CA"/>
    <w:rsid w:val="00240C83"/>
    <w:rsid w:val="00240D10"/>
    <w:rsid w:val="00240DAD"/>
    <w:rsid w:val="00240FA6"/>
    <w:rsid w:val="00240FF4"/>
    <w:rsid w:val="002414D2"/>
    <w:rsid w:val="00241556"/>
    <w:rsid w:val="00241625"/>
    <w:rsid w:val="0024165F"/>
    <w:rsid w:val="00241A26"/>
    <w:rsid w:val="00241BE0"/>
    <w:rsid w:val="002420E7"/>
    <w:rsid w:val="002420F6"/>
    <w:rsid w:val="00242206"/>
    <w:rsid w:val="002422C9"/>
    <w:rsid w:val="00242308"/>
    <w:rsid w:val="00242394"/>
    <w:rsid w:val="00242552"/>
    <w:rsid w:val="0024268D"/>
    <w:rsid w:val="002427DA"/>
    <w:rsid w:val="00242803"/>
    <w:rsid w:val="00242833"/>
    <w:rsid w:val="00242858"/>
    <w:rsid w:val="00242966"/>
    <w:rsid w:val="0024297A"/>
    <w:rsid w:val="00242A42"/>
    <w:rsid w:val="00242B15"/>
    <w:rsid w:val="00242BE8"/>
    <w:rsid w:val="00242D3A"/>
    <w:rsid w:val="00242DF5"/>
    <w:rsid w:val="00243098"/>
    <w:rsid w:val="002430BA"/>
    <w:rsid w:val="002431AB"/>
    <w:rsid w:val="002431DD"/>
    <w:rsid w:val="0024329E"/>
    <w:rsid w:val="002438BC"/>
    <w:rsid w:val="00243927"/>
    <w:rsid w:val="002439A4"/>
    <w:rsid w:val="00244056"/>
    <w:rsid w:val="002441D5"/>
    <w:rsid w:val="00244413"/>
    <w:rsid w:val="002445F1"/>
    <w:rsid w:val="00244684"/>
    <w:rsid w:val="002449D6"/>
    <w:rsid w:val="00244B04"/>
    <w:rsid w:val="00244CA1"/>
    <w:rsid w:val="0024513D"/>
    <w:rsid w:val="00245175"/>
    <w:rsid w:val="0024523F"/>
    <w:rsid w:val="00245473"/>
    <w:rsid w:val="00245530"/>
    <w:rsid w:val="00245617"/>
    <w:rsid w:val="00245683"/>
    <w:rsid w:val="00245755"/>
    <w:rsid w:val="002457C0"/>
    <w:rsid w:val="002457C8"/>
    <w:rsid w:val="002457E0"/>
    <w:rsid w:val="002459D1"/>
    <w:rsid w:val="00245D62"/>
    <w:rsid w:val="00245E2C"/>
    <w:rsid w:val="0024606C"/>
    <w:rsid w:val="002460B9"/>
    <w:rsid w:val="00246193"/>
    <w:rsid w:val="00246267"/>
    <w:rsid w:val="0024631A"/>
    <w:rsid w:val="0024650C"/>
    <w:rsid w:val="0024659A"/>
    <w:rsid w:val="002466C6"/>
    <w:rsid w:val="00246968"/>
    <w:rsid w:val="00246A8C"/>
    <w:rsid w:val="00246BCC"/>
    <w:rsid w:val="00246F65"/>
    <w:rsid w:val="002471A9"/>
    <w:rsid w:val="00247270"/>
    <w:rsid w:val="002472F8"/>
    <w:rsid w:val="00247433"/>
    <w:rsid w:val="002476CA"/>
    <w:rsid w:val="002476CC"/>
    <w:rsid w:val="002476F7"/>
    <w:rsid w:val="002477BA"/>
    <w:rsid w:val="002477D5"/>
    <w:rsid w:val="0024788E"/>
    <w:rsid w:val="002478FA"/>
    <w:rsid w:val="00247944"/>
    <w:rsid w:val="00247979"/>
    <w:rsid w:val="002479E7"/>
    <w:rsid w:val="0025007D"/>
    <w:rsid w:val="0025008B"/>
    <w:rsid w:val="002500F2"/>
    <w:rsid w:val="00250140"/>
    <w:rsid w:val="002502F8"/>
    <w:rsid w:val="002506EC"/>
    <w:rsid w:val="00250747"/>
    <w:rsid w:val="002508CB"/>
    <w:rsid w:val="002509BB"/>
    <w:rsid w:val="00250A0A"/>
    <w:rsid w:val="00250B22"/>
    <w:rsid w:val="00250C34"/>
    <w:rsid w:val="00250EDA"/>
    <w:rsid w:val="0025141C"/>
    <w:rsid w:val="00251451"/>
    <w:rsid w:val="002516FE"/>
    <w:rsid w:val="002518D3"/>
    <w:rsid w:val="002519A6"/>
    <w:rsid w:val="00251A80"/>
    <w:rsid w:val="00251B1D"/>
    <w:rsid w:val="00251CBD"/>
    <w:rsid w:val="00251D74"/>
    <w:rsid w:val="00251DD5"/>
    <w:rsid w:val="00251E48"/>
    <w:rsid w:val="002522B3"/>
    <w:rsid w:val="002522DA"/>
    <w:rsid w:val="00252326"/>
    <w:rsid w:val="0025255A"/>
    <w:rsid w:val="002526A5"/>
    <w:rsid w:val="00252D60"/>
    <w:rsid w:val="00252D6F"/>
    <w:rsid w:val="00252D86"/>
    <w:rsid w:val="002531C0"/>
    <w:rsid w:val="00253202"/>
    <w:rsid w:val="0025338F"/>
    <w:rsid w:val="00253935"/>
    <w:rsid w:val="00253A68"/>
    <w:rsid w:val="00253DA8"/>
    <w:rsid w:val="0025420A"/>
    <w:rsid w:val="0025440B"/>
    <w:rsid w:val="00254478"/>
    <w:rsid w:val="002544E6"/>
    <w:rsid w:val="002548E7"/>
    <w:rsid w:val="00254A1B"/>
    <w:rsid w:val="00254A60"/>
    <w:rsid w:val="00254B93"/>
    <w:rsid w:val="00254E78"/>
    <w:rsid w:val="00254F90"/>
    <w:rsid w:val="00255241"/>
    <w:rsid w:val="0025550E"/>
    <w:rsid w:val="00255971"/>
    <w:rsid w:val="00255E95"/>
    <w:rsid w:val="00255F36"/>
    <w:rsid w:val="00255FE1"/>
    <w:rsid w:val="0025629D"/>
    <w:rsid w:val="0025636A"/>
    <w:rsid w:val="002566C8"/>
    <w:rsid w:val="002568BE"/>
    <w:rsid w:val="0025726C"/>
    <w:rsid w:val="002572A2"/>
    <w:rsid w:val="00257513"/>
    <w:rsid w:val="0025782E"/>
    <w:rsid w:val="002579C5"/>
    <w:rsid w:val="00257C25"/>
    <w:rsid w:val="00257CEE"/>
    <w:rsid w:val="00257FDE"/>
    <w:rsid w:val="00260152"/>
    <w:rsid w:val="0026032C"/>
    <w:rsid w:val="00260435"/>
    <w:rsid w:val="002604BC"/>
    <w:rsid w:val="00260711"/>
    <w:rsid w:val="00260E2D"/>
    <w:rsid w:val="00260E9D"/>
    <w:rsid w:val="00261055"/>
    <w:rsid w:val="002612B0"/>
    <w:rsid w:val="002614B2"/>
    <w:rsid w:val="002614D7"/>
    <w:rsid w:val="00261718"/>
    <w:rsid w:val="0026171B"/>
    <w:rsid w:val="002617A1"/>
    <w:rsid w:val="002617BF"/>
    <w:rsid w:val="002619E5"/>
    <w:rsid w:val="00261AED"/>
    <w:rsid w:val="00261BDC"/>
    <w:rsid w:val="00261C22"/>
    <w:rsid w:val="00261C40"/>
    <w:rsid w:val="00261FB6"/>
    <w:rsid w:val="00262002"/>
    <w:rsid w:val="00262229"/>
    <w:rsid w:val="00262321"/>
    <w:rsid w:val="00262328"/>
    <w:rsid w:val="002623B3"/>
    <w:rsid w:val="002624FF"/>
    <w:rsid w:val="0026265C"/>
    <w:rsid w:val="0026267C"/>
    <w:rsid w:val="00262867"/>
    <w:rsid w:val="002628ED"/>
    <w:rsid w:val="00262960"/>
    <w:rsid w:val="00262C42"/>
    <w:rsid w:val="00262C56"/>
    <w:rsid w:val="00262CCA"/>
    <w:rsid w:val="00262E77"/>
    <w:rsid w:val="00262EF0"/>
    <w:rsid w:val="00262F12"/>
    <w:rsid w:val="0026380B"/>
    <w:rsid w:val="002638C3"/>
    <w:rsid w:val="0026397A"/>
    <w:rsid w:val="002639A2"/>
    <w:rsid w:val="00263B1D"/>
    <w:rsid w:val="002640EE"/>
    <w:rsid w:val="002643A1"/>
    <w:rsid w:val="002643B3"/>
    <w:rsid w:val="00264530"/>
    <w:rsid w:val="0026475A"/>
    <w:rsid w:val="002647F6"/>
    <w:rsid w:val="00264A21"/>
    <w:rsid w:val="00264A56"/>
    <w:rsid w:val="00264B63"/>
    <w:rsid w:val="00264C8D"/>
    <w:rsid w:val="00264DE3"/>
    <w:rsid w:val="00264E37"/>
    <w:rsid w:val="002650B0"/>
    <w:rsid w:val="00265252"/>
    <w:rsid w:val="0026568F"/>
    <w:rsid w:val="00265713"/>
    <w:rsid w:val="00265952"/>
    <w:rsid w:val="00265AB0"/>
    <w:rsid w:val="00265B23"/>
    <w:rsid w:val="00265B94"/>
    <w:rsid w:val="00265D03"/>
    <w:rsid w:val="00265D13"/>
    <w:rsid w:val="00265EC7"/>
    <w:rsid w:val="00266526"/>
    <w:rsid w:val="00266535"/>
    <w:rsid w:val="002668D1"/>
    <w:rsid w:val="00266D28"/>
    <w:rsid w:val="00266E42"/>
    <w:rsid w:val="00266FBE"/>
    <w:rsid w:val="0026711E"/>
    <w:rsid w:val="002677DD"/>
    <w:rsid w:val="00267BB1"/>
    <w:rsid w:val="00267C6E"/>
    <w:rsid w:val="00267CB5"/>
    <w:rsid w:val="00267E25"/>
    <w:rsid w:val="00270172"/>
    <w:rsid w:val="002702CE"/>
    <w:rsid w:val="00270357"/>
    <w:rsid w:val="00270432"/>
    <w:rsid w:val="00270456"/>
    <w:rsid w:val="002704BD"/>
    <w:rsid w:val="00270595"/>
    <w:rsid w:val="00270BB6"/>
    <w:rsid w:val="00270FCC"/>
    <w:rsid w:val="00271171"/>
    <w:rsid w:val="002711B3"/>
    <w:rsid w:val="00271368"/>
    <w:rsid w:val="00271597"/>
    <w:rsid w:val="002715F6"/>
    <w:rsid w:val="00271653"/>
    <w:rsid w:val="00271726"/>
    <w:rsid w:val="002717E4"/>
    <w:rsid w:val="002717FC"/>
    <w:rsid w:val="00271E0F"/>
    <w:rsid w:val="00271E12"/>
    <w:rsid w:val="00271E6E"/>
    <w:rsid w:val="00271F7D"/>
    <w:rsid w:val="00271F89"/>
    <w:rsid w:val="002720F9"/>
    <w:rsid w:val="00272182"/>
    <w:rsid w:val="00272353"/>
    <w:rsid w:val="0027268D"/>
    <w:rsid w:val="0027281B"/>
    <w:rsid w:val="002733B3"/>
    <w:rsid w:val="00273A42"/>
    <w:rsid w:val="00273B4D"/>
    <w:rsid w:val="00273C26"/>
    <w:rsid w:val="00274042"/>
    <w:rsid w:val="00274633"/>
    <w:rsid w:val="00274925"/>
    <w:rsid w:val="0027496B"/>
    <w:rsid w:val="00274B18"/>
    <w:rsid w:val="00274B21"/>
    <w:rsid w:val="00274B65"/>
    <w:rsid w:val="00275169"/>
    <w:rsid w:val="00275470"/>
    <w:rsid w:val="002754EA"/>
    <w:rsid w:val="00275534"/>
    <w:rsid w:val="00275BBA"/>
    <w:rsid w:val="00275DEB"/>
    <w:rsid w:val="00275F1E"/>
    <w:rsid w:val="00275F63"/>
    <w:rsid w:val="002760E9"/>
    <w:rsid w:val="00276111"/>
    <w:rsid w:val="00276157"/>
    <w:rsid w:val="002761B9"/>
    <w:rsid w:val="0027632B"/>
    <w:rsid w:val="00276568"/>
    <w:rsid w:val="002765A5"/>
    <w:rsid w:val="00276FEE"/>
    <w:rsid w:val="00277094"/>
    <w:rsid w:val="002772F8"/>
    <w:rsid w:val="00277340"/>
    <w:rsid w:val="00277733"/>
    <w:rsid w:val="00277B70"/>
    <w:rsid w:val="00277CF2"/>
    <w:rsid w:val="00277FC3"/>
    <w:rsid w:val="002800D5"/>
    <w:rsid w:val="0028016C"/>
    <w:rsid w:val="002802CC"/>
    <w:rsid w:val="0028069D"/>
    <w:rsid w:val="002807FE"/>
    <w:rsid w:val="00280810"/>
    <w:rsid w:val="00280BE6"/>
    <w:rsid w:val="00280C5E"/>
    <w:rsid w:val="00281128"/>
    <w:rsid w:val="00281425"/>
    <w:rsid w:val="002816AB"/>
    <w:rsid w:val="002817E9"/>
    <w:rsid w:val="0028193A"/>
    <w:rsid w:val="00281968"/>
    <w:rsid w:val="00281B8B"/>
    <w:rsid w:val="00281D2F"/>
    <w:rsid w:val="00281E5B"/>
    <w:rsid w:val="00282023"/>
    <w:rsid w:val="00282126"/>
    <w:rsid w:val="002821A7"/>
    <w:rsid w:val="002825E2"/>
    <w:rsid w:val="002829F2"/>
    <w:rsid w:val="00282BC5"/>
    <w:rsid w:val="00282C26"/>
    <w:rsid w:val="00282F53"/>
    <w:rsid w:val="00283336"/>
    <w:rsid w:val="0028393C"/>
    <w:rsid w:val="002839D5"/>
    <w:rsid w:val="00283BF4"/>
    <w:rsid w:val="00283C4B"/>
    <w:rsid w:val="00283CCD"/>
    <w:rsid w:val="00283CD7"/>
    <w:rsid w:val="002840B9"/>
    <w:rsid w:val="002841FC"/>
    <w:rsid w:val="00284296"/>
    <w:rsid w:val="00284355"/>
    <w:rsid w:val="00284375"/>
    <w:rsid w:val="00284431"/>
    <w:rsid w:val="002845D9"/>
    <w:rsid w:val="00284794"/>
    <w:rsid w:val="00284AE0"/>
    <w:rsid w:val="00284C5A"/>
    <w:rsid w:val="00284DB8"/>
    <w:rsid w:val="00285035"/>
    <w:rsid w:val="0028533A"/>
    <w:rsid w:val="002853FF"/>
    <w:rsid w:val="00285774"/>
    <w:rsid w:val="0028588D"/>
    <w:rsid w:val="002859F8"/>
    <w:rsid w:val="00285A2A"/>
    <w:rsid w:val="00285BE2"/>
    <w:rsid w:val="00285C9E"/>
    <w:rsid w:val="00285D41"/>
    <w:rsid w:val="00285E87"/>
    <w:rsid w:val="0028606A"/>
    <w:rsid w:val="002861D4"/>
    <w:rsid w:val="002861E9"/>
    <w:rsid w:val="00286240"/>
    <w:rsid w:val="0028667C"/>
    <w:rsid w:val="002869F9"/>
    <w:rsid w:val="00286FF7"/>
    <w:rsid w:val="0028723F"/>
    <w:rsid w:val="00287756"/>
    <w:rsid w:val="002877EF"/>
    <w:rsid w:val="002878B5"/>
    <w:rsid w:val="00287C3B"/>
    <w:rsid w:val="00287C7E"/>
    <w:rsid w:val="00287D5C"/>
    <w:rsid w:val="00290169"/>
    <w:rsid w:val="0029018C"/>
    <w:rsid w:val="00290196"/>
    <w:rsid w:val="002901C1"/>
    <w:rsid w:val="00290261"/>
    <w:rsid w:val="002904FA"/>
    <w:rsid w:val="002907D1"/>
    <w:rsid w:val="002907F2"/>
    <w:rsid w:val="002909FD"/>
    <w:rsid w:val="00290A84"/>
    <w:rsid w:val="00290BE9"/>
    <w:rsid w:val="00290C4F"/>
    <w:rsid w:val="00290CA4"/>
    <w:rsid w:val="00290D79"/>
    <w:rsid w:val="00290E13"/>
    <w:rsid w:val="00290EEF"/>
    <w:rsid w:val="00290F9E"/>
    <w:rsid w:val="00291351"/>
    <w:rsid w:val="0029137F"/>
    <w:rsid w:val="00291B17"/>
    <w:rsid w:val="00291C2C"/>
    <w:rsid w:val="00291D7E"/>
    <w:rsid w:val="00291F3B"/>
    <w:rsid w:val="00292299"/>
    <w:rsid w:val="0029252A"/>
    <w:rsid w:val="00292593"/>
    <w:rsid w:val="00292620"/>
    <w:rsid w:val="00292755"/>
    <w:rsid w:val="00292F2E"/>
    <w:rsid w:val="00292F50"/>
    <w:rsid w:val="00292F73"/>
    <w:rsid w:val="002931D1"/>
    <w:rsid w:val="002934A7"/>
    <w:rsid w:val="002935E7"/>
    <w:rsid w:val="002937C1"/>
    <w:rsid w:val="00293B42"/>
    <w:rsid w:val="00293BC8"/>
    <w:rsid w:val="00293ECC"/>
    <w:rsid w:val="0029407A"/>
    <w:rsid w:val="002945D2"/>
    <w:rsid w:val="00294724"/>
    <w:rsid w:val="0029492A"/>
    <w:rsid w:val="002949F4"/>
    <w:rsid w:val="00294B4F"/>
    <w:rsid w:val="00294E72"/>
    <w:rsid w:val="00294FD5"/>
    <w:rsid w:val="0029504E"/>
    <w:rsid w:val="0029511C"/>
    <w:rsid w:val="002954AB"/>
    <w:rsid w:val="0029570D"/>
    <w:rsid w:val="00295977"/>
    <w:rsid w:val="00295AD9"/>
    <w:rsid w:val="00295CC5"/>
    <w:rsid w:val="00296086"/>
    <w:rsid w:val="002961A1"/>
    <w:rsid w:val="00296453"/>
    <w:rsid w:val="002964C5"/>
    <w:rsid w:val="00296716"/>
    <w:rsid w:val="0029695C"/>
    <w:rsid w:val="00296990"/>
    <w:rsid w:val="00296B57"/>
    <w:rsid w:val="00296CA6"/>
    <w:rsid w:val="002974D7"/>
    <w:rsid w:val="002974E6"/>
    <w:rsid w:val="00297713"/>
    <w:rsid w:val="00297775"/>
    <w:rsid w:val="002979F6"/>
    <w:rsid w:val="00297CAD"/>
    <w:rsid w:val="00297EFF"/>
    <w:rsid w:val="002A007B"/>
    <w:rsid w:val="002A00F9"/>
    <w:rsid w:val="002A012F"/>
    <w:rsid w:val="002A023A"/>
    <w:rsid w:val="002A0393"/>
    <w:rsid w:val="002A07FD"/>
    <w:rsid w:val="002A0EC0"/>
    <w:rsid w:val="002A10B5"/>
    <w:rsid w:val="002A10D7"/>
    <w:rsid w:val="002A1910"/>
    <w:rsid w:val="002A1AC0"/>
    <w:rsid w:val="002A1BA2"/>
    <w:rsid w:val="002A216E"/>
    <w:rsid w:val="002A21C8"/>
    <w:rsid w:val="002A24F5"/>
    <w:rsid w:val="002A2B6E"/>
    <w:rsid w:val="002A2CEE"/>
    <w:rsid w:val="002A2D55"/>
    <w:rsid w:val="002A2F43"/>
    <w:rsid w:val="002A3136"/>
    <w:rsid w:val="002A31F7"/>
    <w:rsid w:val="002A324B"/>
    <w:rsid w:val="002A35A3"/>
    <w:rsid w:val="002A3656"/>
    <w:rsid w:val="002A36EF"/>
    <w:rsid w:val="002A3839"/>
    <w:rsid w:val="002A3857"/>
    <w:rsid w:val="002A3AFB"/>
    <w:rsid w:val="002A3CF6"/>
    <w:rsid w:val="002A3D6C"/>
    <w:rsid w:val="002A411E"/>
    <w:rsid w:val="002A4190"/>
    <w:rsid w:val="002A45E4"/>
    <w:rsid w:val="002A4692"/>
    <w:rsid w:val="002A46C1"/>
    <w:rsid w:val="002A47A2"/>
    <w:rsid w:val="002A4997"/>
    <w:rsid w:val="002A4E8B"/>
    <w:rsid w:val="002A4F0F"/>
    <w:rsid w:val="002A51A2"/>
    <w:rsid w:val="002A53D5"/>
    <w:rsid w:val="002A566E"/>
    <w:rsid w:val="002A57DA"/>
    <w:rsid w:val="002A5A13"/>
    <w:rsid w:val="002A5AB1"/>
    <w:rsid w:val="002A5C07"/>
    <w:rsid w:val="002A5E46"/>
    <w:rsid w:val="002A5E60"/>
    <w:rsid w:val="002A6428"/>
    <w:rsid w:val="002A6B01"/>
    <w:rsid w:val="002A6D72"/>
    <w:rsid w:val="002A6EB1"/>
    <w:rsid w:val="002A70BD"/>
    <w:rsid w:val="002A7259"/>
    <w:rsid w:val="002A72A0"/>
    <w:rsid w:val="002A73EB"/>
    <w:rsid w:val="002A7451"/>
    <w:rsid w:val="002A7651"/>
    <w:rsid w:val="002A76C2"/>
    <w:rsid w:val="002A7988"/>
    <w:rsid w:val="002A798E"/>
    <w:rsid w:val="002A7BAA"/>
    <w:rsid w:val="002A7D7E"/>
    <w:rsid w:val="002B021F"/>
    <w:rsid w:val="002B06C4"/>
    <w:rsid w:val="002B083D"/>
    <w:rsid w:val="002B090B"/>
    <w:rsid w:val="002B0A06"/>
    <w:rsid w:val="002B0A5B"/>
    <w:rsid w:val="002B0B37"/>
    <w:rsid w:val="002B0FAA"/>
    <w:rsid w:val="002B13C2"/>
    <w:rsid w:val="002B13D7"/>
    <w:rsid w:val="002B15BB"/>
    <w:rsid w:val="002B15E0"/>
    <w:rsid w:val="002B15EA"/>
    <w:rsid w:val="002B1932"/>
    <w:rsid w:val="002B1A95"/>
    <w:rsid w:val="002B1B24"/>
    <w:rsid w:val="002B1CB4"/>
    <w:rsid w:val="002B1F93"/>
    <w:rsid w:val="002B1FB1"/>
    <w:rsid w:val="002B22FA"/>
    <w:rsid w:val="002B2327"/>
    <w:rsid w:val="002B23F5"/>
    <w:rsid w:val="002B246A"/>
    <w:rsid w:val="002B2651"/>
    <w:rsid w:val="002B2856"/>
    <w:rsid w:val="002B28F0"/>
    <w:rsid w:val="002B2924"/>
    <w:rsid w:val="002B2AAF"/>
    <w:rsid w:val="002B2C8B"/>
    <w:rsid w:val="002B310A"/>
    <w:rsid w:val="002B31D6"/>
    <w:rsid w:val="002B3352"/>
    <w:rsid w:val="002B351A"/>
    <w:rsid w:val="002B3522"/>
    <w:rsid w:val="002B35FC"/>
    <w:rsid w:val="002B3F78"/>
    <w:rsid w:val="002B4803"/>
    <w:rsid w:val="002B494E"/>
    <w:rsid w:val="002B4A06"/>
    <w:rsid w:val="002B4B5A"/>
    <w:rsid w:val="002B4F10"/>
    <w:rsid w:val="002B50D3"/>
    <w:rsid w:val="002B574F"/>
    <w:rsid w:val="002B57FE"/>
    <w:rsid w:val="002B5808"/>
    <w:rsid w:val="002B59E8"/>
    <w:rsid w:val="002B5A0E"/>
    <w:rsid w:val="002B5AAB"/>
    <w:rsid w:val="002B5BB9"/>
    <w:rsid w:val="002B5DC9"/>
    <w:rsid w:val="002B5DE1"/>
    <w:rsid w:val="002B605B"/>
    <w:rsid w:val="002B6183"/>
    <w:rsid w:val="002B6705"/>
    <w:rsid w:val="002B67AD"/>
    <w:rsid w:val="002B68A3"/>
    <w:rsid w:val="002B697E"/>
    <w:rsid w:val="002B6B4F"/>
    <w:rsid w:val="002B6B98"/>
    <w:rsid w:val="002B6BED"/>
    <w:rsid w:val="002B6C04"/>
    <w:rsid w:val="002B6C94"/>
    <w:rsid w:val="002B6C9E"/>
    <w:rsid w:val="002B6EA8"/>
    <w:rsid w:val="002B708A"/>
    <w:rsid w:val="002B73EC"/>
    <w:rsid w:val="002B74E2"/>
    <w:rsid w:val="002B76D0"/>
    <w:rsid w:val="002B7704"/>
    <w:rsid w:val="002B780D"/>
    <w:rsid w:val="002B7992"/>
    <w:rsid w:val="002B7A7C"/>
    <w:rsid w:val="002B7D9F"/>
    <w:rsid w:val="002B7E9F"/>
    <w:rsid w:val="002C0139"/>
    <w:rsid w:val="002C017F"/>
    <w:rsid w:val="002C026E"/>
    <w:rsid w:val="002C07CF"/>
    <w:rsid w:val="002C0934"/>
    <w:rsid w:val="002C0994"/>
    <w:rsid w:val="002C0F04"/>
    <w:rsid w:val="002C111E"/>
    <w:rsid w:val="002C11BC"/>
    <w:rsid w:val="002C14EB"/>
    <w:rsid w:val="002C16B4"/>
    <w:rsid w:val="002C17DA"/>
    <w:rsid w:val="002C19AA"/>
    <w:rsid w:val="002C19C6"/>
    <w:rsid w:val="002C1D53"/>
    <w:rsid w:val="002C1DA6"/>
    <w:rsid w:val="002C2039"/>
    <w:rsid w:val="002C20F9"/>
    <w:rsid w:val="002C211E"/>
    <w:rsid w:val="002C2295"/>
    <w:rsid w:val="002C264C"/>
    <w:rsid w:val="002C2650"/>
    <w:rsid w:val="002C26F9"/>
    <w:rsid w:val="002C2913"/>
    <w:rsid w:val="002C2BB8"/>
    <w:rsid w:val="002C3234"/>
    <w:rsid w:val="002C32C1"/>
    <w:rsid w:val="002C3327"/>
    <w:rsid w:val="002C3465"/>
    <w:rsid w:val="002C37BA"/>
    <w:rsid w:val="002C3AFD"/>
    <w:rsid w:val="002C3E09"/>
    <w:rsid w:val="002C420D"/>
    <w:rsid w:val="002C44EC"/>
    <w:rsid w:val="002C459C"/>
    <w:rsid w:val="002C45BF"/>
    <w:rsid w:val="002C47E6"/>
    <w:rsid w:val="002C4CE0"/>
    <w:rsid w:val="002C510B"/>
    <w:rsid w:val="002C5229"/>
    <w:rsid w:val="002C527E"/>
    <w:rsid w:val="002C5327"/>
    <w:rsid w:val="002C5390"/>
    <w:rsid w:val="002C54EC"/>
    <w:rsid w:val="002C560F"/>
    <w:rsid w:val="002C5E6F"/>
    <w:rsid w:val="002C65C1"/>
    <w:rsid w:val="002C6698"/>
    <w:rsid w:val="002C67A6"/>
    <w:rsid w:val="002C6A2F"/>
    <w:rsid w:val="002C6A73"/>
    <w:rsid w:val="002C6C92"/>
    <w:rsid w:val="002C6E45"/>
    <w:rsid w:val="002C706D"/>
    <w:rsid w:val="002C72A7"/>
    <w:rsid w:val="002C738E"/>
    <w:rsid w:val="002C7443"/>
    <w:rsid w:val="002C75F2"/>
    <w:rsid w:val="002C775F"/>
    <w:rsid w:val="002C7847"/>
    <w:rsid w:val="002C7C65"/>
    <w:rsid w:val="002C7CED"/>
    <w:rsid w:val="002D0062"/>
    <w:rsid w:val="002D04F1"/>
    <w:rsid w:val="002D0761"/>
    <w:rsid w:val="002D0D72"/>
    <w:rsid w:val="002D0ED7"/>
    <w:rsid w:val="002D0F74"/>
    <w:rsid w:val="002D1070"/>
    <w:rsid w:val="002D113C"/>
    <w:rsid w:val="002D1996"/>
    <w:rsid w:val="002D1B92"/>
    <w:rsid w:val="002D1DB5"/>
    <w:rsid w:val="002D1DEE"/>
    <w:rsid w:val="002D1EE6"/>
    <w:rsid w:val="002D200A"/>
    <w:rsid w:val="002D21BA"/>
    <w:rsid w:val="002D2276"/>
    <w:rsid w:val="002D22E3"/>
    <w:rsid w:val="002D242D"/>
    <w:rsid w:val="002D258D"/>
    <w:rsid w:val="002D25E7"/>
    <w:rsid w:val="002D2796"/>
    <w:rsid w:val="002D2888"/>
    <w:rsid w:val="002D28F2"/>
    <w:rsid w:val="002D2C45"/>
    <w:rsid w:val="002D2C84"/>
    <w:rsid w:val="002D30E0"/>
    <w:rsid w:val="002D332C"/>
    <w:rsid w:val="002D338A"/>
    <w:rsid w:val="002D3442"/>
    <w:rsid w:val="002D397A"/>
    <w:rsid w:val="002D4077"/>
    <w:rsid w:val="002D410C"/>
    <w:rsid w:val="002D4143"/>
    <w:rsid w:val="002D416E"/>
    <w:rsid w:val="002D42EB"/>
    <w:rsid w:val="002D431D"/>
    <w:rsid w:val="002D440E"/>
    <w:rsid w:val="002D4579"/>
    <w:rsid w:val="002D4660"/>
    <w:rsid w:val="002D4D9D"/>
    <w:rsid w:val="002D4F51"/>
    <w:rsid w:val="002D5135"/>
    <w:rsid w:val="002D5190"/>
    <w:rsid w:val="002D52EB"/>
    <w:rsid w:val="002D53D7"/>
    <w:rsid w:val="002D55B3"/>
    <w:rsid w:val="002D55B5"/>
    <w:rsid w:val="002D5671"/>
    <w:rsid w:val="002D568D"/>
    <w:rsid w:val="002D5837"/>
    <w:rsid w:val="002D5D06"/>
    <w:rsid w:val="002D61D3"/>
    <w:rsid w:val="002D65AA"/>
    <w:rsid w:val="002D6732"/>
    <w:rsid w:val="002D69B2"/>
    <w:rsid w:val="002D6A6F"/>
    <w:rsid w:val="002D6DEE"/>
    <w:rsid w:val="002D6E1D"/>
    <w:rsid w:val="002D706E"/>
    <w:rsid w:val="002D7398"/>
    <w:rsid w:val="002D73FC"/>
    <w:rsid w:val="002D7453"/>
    <w:rsid w:val="002D78DC"/>
    <w:rsid w:val="002D7DC4"/>
    <w:rsid w:val="002D7F4C"/>
    <w:rsid w:val="002E01CD"/>
    <w:rsid w:val="002E031D"/>
    <w:rsid w:val="002E03EB"/>
    <w:rsid w:val="002E045F"/>
    <w:rsid w:val="002E054E"/>
    <w:rsid w:val="002E07FA"/>
    <w:rsid w:val="002E089D"/>
    <w:rsid w:val="002E091F"/>
    <w:rsid w:val="002E092F"/>
    <w:rsid w:val="002E0B04"/>
    <w:rsid w:val="002E0D03"/>
    <w:rsid w:val="002E0E78"/>
    <w:rsid w:val="002E11C6"/>
    <w:rsid w:val="002E130E"/>
    <w:rsid w:val="002E140B"/>
    <w:rsid w:val="002E1580"/>
    <w:rsid w:val="002E1693"/>
    <w:rsid w:val="002E1B2D"/>
    <w:rsid w:val="002E1C0D"/>
    <w:rsid w:val="002E1D38"/>
    <w:rsid w:val="002E202C"/>
    <w:rsid w:val="002E21AB"/>
    <w:rsid w:val="002E2243"/>
    <w:rsid w:val="002E242B"/>
    <w:rsid w:val="002E273B"/>
    <w:rsid w:val="002E29F8"/>
    <w:rsid w:val="002E2C2E"/>
    <w:rsid w:val="002E2C49"/>
    <w:rsid w:val="002E2E97"/>
    <w:rsid w:val="002E3022"/>
    <w:rsid w:val="002E3199"/>
    <w:rsid w:val="002E32BC"/>
    <w:rsid w:val="002E336B"/>
    <w:rsid w:val="002E35A2"/>
    <w:rsid w:val="002E3ABF"/>
    <w:rsid w:val="002E3B41"/>
    <w:rsid w:val="002E3D9E"/>
    <w:rsid w:val="002E4B9F"/>
    <w:rsid w:val="002E4DD3"/>
    <w:rsid w:val="002E4F64"/>
    <w:rsid w:val="002E5042"/>
    <w:rsid w:val="002E51E2"/>
    <w:rsid w:val="002E5203"/>
    <w:rsid w:val="002E5D10"/>
    <w:rsid w:val="002E5E30"/>
    <w:rsid w:val="002E5EC2"/>
    <w:rsid w:val="002E5F27"/>
    <w:rsid w:val="002E618E"/>
    <w:rsid w:val="002E62F3"/>
    <w:rsid w:val="002E65A9"/>
    <w:rsid w:val="002E65CD"/>
    <w:rsid w:val="002E6995"/>
    <w:rsid w:val="002E6BE6"/>
    <w:rsid w:val="002E6DCE"/>
    <w:rsid w:val="002E6E37"/>
    <w:rsid w:val="002E7169"/>
    <w:rsid w:val="002E71A9"/>
    <w:rsid w:val="002E720F"/>
    <w:rsid w:val="002E72F1"/>
    <w:rsid w:val="002E731F"/>
    <w:rsid w:val="002E7397"/>
    <w:rsid w:val="002E742F"/>
    <w:rsid w:val="002E76C4"/>
    <w:rsid w:val="002E7707"/>
    <w:rsid w:val="002E7945"/>
    <w:rsid w:val="002E7A45"/>
    <w:rsid w:val="002E7C07"/>
    <w:rsid w:val="002E7FBE"/>
    <w:rsid w:val="002F03A6"/>
    <w:rsid w:val="002F03C4"/>
    <w:rsid w:val="002F0705"/>
    <w:rsid w:val="002F08C7"/>
    <w:rsid w:val="002F0B4E"/>
    <w:rsid w:val="002F0BFF"/>
    <w:rsid w:val="002F0C43"/>
    <w:rsid w:val="002F10BF"/>
    <w:rsid w:val="002F1196"/>
    <w:rsid w:val="002F1632"/>
    <w:rsid w:val="002F1748"/>
    <w:rsid w:val="002F180B"/>
    <w:rsid w:val="002F1955"/>
    <w:rsid w:val="002F19A4"/>
    <w:rsid w:val="002F1C5E"/>
    <w:rsid w:val="002F1DDB"/>
    <w:rsid w:val="002F1DE7"/>
    <w:rsid w:val="002F1ED7"/>
    <w:rsid w:val="002F2176"/>
    <w:rsid w:val="002F2189"/>
    <w:rsid w:val="002F242F"/>
    <w:rsid w:val="002F2C26"/>
    <w:rsid w:val="002F32FB"/>
    <w:rsid w:val="002F3402"/>
    <w:rsid w:val="002F3755"/>
    <w:rsid w:val="002F39CA"/>
    <w:rsid w:val="002F3A4E"/>
    <w:rsid w:val="002F3AA3"/>
    <w:rsid w:val="002F3CC8"/>
    <w:rsid w:val="002F3CD9"/>
    <w:rsid w:val="002F3D53"/>
    <w:rsid w:val="002F3D8D"/>
    <w:rsid w:val="002F44B2"/>
    <w:rsid w:val="002F44EF"/>
    <w:rsid w:val="002F4521"/>
    <w:rsid w:val="002F4567"/>
    <w:rsid w:val="002F461C"/>
    <w:rsid w:val="002F470A"/>
    <w:rsid w:val="002F4765"/>
    <w:rsid w:val="002F4CCC"/>
    <w:rsid w:val="002F4CE6"/>
    <w:rsid w:val="002F4D9C"/>
    <w:rsid w:val="002F4EF0"/>
    <w:rsid w:val="002F5050"/>
    <w:rsid w:val="002F50C4"/>
    <w:rsid w:val="002F5131"/>
    <w:rsid w:val="002F5173"/>
    <w:rsid w:val="002F5599"/>
    <w:rsid w:val="002F55B5"/>
    <w:rsid w:val="002F57B7"/>
    <w:rsid w:val="002F592F"/>
    <w:rsid w:val="002F5C48"/>
    <w:rsid w:val="002F5E8D"/>
    <w:rsid w:val="002F5F37"/>
    <w:rsid w:val="002F6003"/>
    <w:rsid w:val="002F6246"/>
    <w:rsid w:val="002F62A4"/>
    <w:rsid w:val="002F634D"/>
    <w:rsid w:val="002F6689"/>
    <w:rsid w:val="002F6707"/>
    <w:rsid w:val="002F6763"/>
    <w:rsid w:val="002F67E0"/>
    <w:rsid w:val="002F680D"/>
    <w:rsid w:val="002F68EC"/>
    <w:rsid w:val="002F6AD3"/>
    <w:rsid w:val="002F6C18"/>
    <w:rsid w:val="002F6CF5"/>
    <w:rsid w:val="002F6D35"/>
    <w:rsid w:val="002F6E67"/>
    <w:rsid w:val="002F6F89"/>
    <w:rsid w:val="002F6FA4"/>
    <w:rsid w:val="002F70BB"/>
    <w:rsid w:val="002F714F"/>
    <w:rsid w:val="002F7241"/>
    <w:rsid w:val="002F743B"/>
    <w:rsid w:val="002F79E2"/>
    <w:rsid w:val="002F7AC3"/>
    <w:rsid w:val="002F7BD7"/>
    <w:rsid w:val="0030044A"/>
    <w:rsid w:val="003006C6"/>
    <w:rsid w:val="00300975"/>
    <w:rsid w:val="00300A10"/>
    <w:rsid w:val="00300A3F"/>
    <w:rsid w:val="00300A51"/>
    <w:rsid w:val="00300BE2"/>
    <w:rsid w:val="00300CB2"/>
    <w:rsid w:val="00300F68"/>
    <w:rsid w:val="00301343"/>
    <w:rsid w:val="0030140D"/>
    <w:rsid w:val="00301522"/>
    <w:rsid w:val="0030154E"/>
    <w:rsid w:val="00301879"/>
    <w:rsid w:val="00301AF9"/>
    <w:rsid w:val="00301B85"/>
    <w:rsid w:val="00301C66"/>
    <w:rsid w:val="00301D90"/>
    <w:rsid w:val="00301DF5"/>
    <w:rsid w:val="0030216A"/>
    <w:rsid w:val="00302669"/>
    <w:rsid w:val="0030271C"/>
    <w:rsid w:val="003028A9"/>
    <w:rsid w:val="0030295B"/>
    <w:rsid w:val="0030295F"/>
    <w:rsid w:val="00302B17"/>
    <w:rsid w:val="00302D07"/>
    <w:rsid w:val="00302F28"/>
    <w:rsid w:val="00303053"/>
    <w:rsid w:val="00303335"/>
    <w:rsid w:val="00303340"/>
    <w:rsid w:val="0030365F"/>
    <w:rsid w:val="003038B2"/>
    <w:rsid w:val="00303944"/>
    <w:rsid w:val="003039E0"/>
    <w:rsid w:val="00303B71"/>
    <w:rsid w:val="00303EE6"/>
    <w:rsid w:val="00303EF2"/>
    <w:rsid w:val="003040C2"/>
    <w:rsid w:val="00304113"/>
    <w:rsid w:val="00304161"/>
    <w:rsid w:val="003041D6"/>
    <w:rsid w:val="00304363"/>
    <w:rsid w:val="00304412"/>
    <w:rsid w:val="00304744"/>
    <w:rsid w:val="00304769"/>
    <w:rsid w:val="003047EE"/>
    <w:rsid w:val="00304873"/>
    <w:rsid w:val="0030495B"/>
    <w:rsid w:val="00304B59"/>
    <w:rsid w:val="00304D9B"/>
    <w:rsid w:val="003051C1"/>
    <w:rsid w:val="0030525D"/>
    <w:rsid w:val="0030527D"/>
    <w:rsid w:val="00305369"/>
    <w:rsid w:val="003057AF"/>
    <w:rsid w:val="0030583B"/>
    <w:rsid w:val="003058FA"/>
    <w:rsid w:val="0030595B"/>
    <w:rsid w:val="003059FA"/>
    <w:rsid w:val="00305AB5"/>
    <w:rsid w:val="00305B2F"/>
    <w:rsid w:val="00305CEF"/>
    <w:rsid w:val="00305D22"/>
    <w:rsid w:val="00305F52"/>
    <w:rsid w:val="00305F6B"/>
    <w:rsid w:val="00306247"/>
    <w:rsid w:val="00306370"/>
    <w:rsid w:val="00306402"/>
    <w:rsid w:val="00306445"/>
    <w:rsid w:val="003064E8"/>
    <w:rsid w:val="00306504"/>
    <w:rsid w:val="00306731"/>
    <w:rsid w:val="0030696B"/>
    <w:rsid w:val="003069A3"/>
    <w:rsid w:val="003069A9"/>
    <w:rsid w:val="003069E7"/>
    <w:rsid w:val="00306C36"/>
    <w:rsid w:val="00306D8A"/>
    <w:rsid w:val="00307212"/>
    <w:rsid w:val="00307295"/>
    <w:rsid w:val="00307569"/>
    <w:rsid w:val="00307A67"/>
    <w:rsid w:val="00307A87"/>
    <w:rsid w:val="00307A9C"/>
    <w:rsid w:val="00307F44"/>
    <w:rsid w:val="00310087"/>
    <w:rsid w:val="00310238"/>
    <w:rsid w:val="0031035B"/>
    <w:rsid w:val="003106AE"/>
    <w:rsid w:val="0031079E"/>
    <w:rsid w:val="003107BD"/>
    <w:rsid w:val="00310CCA"/>
    <w:rsid w:val="00310E8A"/>
    <w:rsid w:val="00310E9B"/>
    <w:rsid w:val="00310FC5"/>
    <w:rsid w:val="00311013"/>
    <w:rsid w:val="0031102C"/>
    <w:rsid w:val="003111D3"/>
    <w:rsid w:val="00311280"/>
    <w:rsid w:val="0031168A"/>
    <w:rsid w:val="003117AC"/>
    <w:rsid w:val="00311800"/>
    <w:rsid w:val="003118C7"/>
    <w:rsid w:val="00311968"/>
    <w:rsid w:val="003119EC"/>
    <w:rsid w:val="00311AB6"/>
    <w:rsid w:val="00311F94"/>
    <w:rsid w:val="003120EA"/>
    <w:rsid w:val="003121D1"/>
    <w:rsid w:val="003122EB"/>
    <w:rsid w:val="003124AA"/>
    <w:rsid w:val="00312569"/>
    <w:rsid w:val="003127CE"/>
    <w:rsid w:val="00312943"/>
    <w:rsid w:val="003132F4"/>
    <w:rsid w:val="003136D0"/>
    <w:rsid w:val="003139EC"/>
    <w:rsid w:val="00313C0D"/>
    <w:rsid w:val="00314268"/>
    <w:rsid w:val="0031458C"/>
    <w:rsid w:val="003147B5"/>
    <w:rsid w:val="0031482A"/>
    <w:rsid w:val="00314A61"/>
    <w:rsid w:val="00314E5E"/>
    <w:rsid w:val="00314F9F"/>
    <w:rsid w:val="0031526A"/>
    <w:rsid w:val="00315422"/>
    <w:rsid w:val="0031589D"/>
    <w:rsid w:val="003159F8"/>
    <w:rsid w:val="00315C56"/>
    <w:rsid w:val="00315CF1"/>
    <w:rsid w:val="003166C5"/>
    <w:rsid w:val="00316A24"/>
    <w:rsid w:val="00316B0E"/>
    <w:rsid w:val="00316B28"/>
    <w:rsid w:val="00316CB1"/>
    <w:rsid w:val="00316E2E"/>
    <w:rsid w:val="00317698"/>
    <w:rsid w:val="00317753"/>
    <w:rsid w:val="00317789"/>
    <w:rsid w:val="00317799"/>
    <w:rsid w:val="003179D1"/>
    <w:rsid w:val="003204CF"/>
    <w:rsid w:val="0032086C"/>
    <w:rsid w:val="00320951"/>
    <w:rsid w:val="0032095C"/>
    <w:rsid w:val="00320D68"/>
    <w:rsid w:val="0032101C"/>
    <w:rsid w:val="00321059"/>
    <w:rsid w:val="00321140"/>
    <w:rsid w:val="00321248"/>
    <w:rsid w:val="0032130F"/>
    <w:rsid w:val="0032139C"/>
    <w:rsid w:val="00321409"/>
    <w:rsid w:val="00321A5D"/>
    <w:rsid w:val="00321A94"/>
    <w:rsid w:val="00321CAE"/>
    <w:rsid w:val="00321D19"/>
    <w:rsid w:val="00321D51"/>
    <w:rsid w:val="00322194"/>
    <w:rsid w:val="00322D36"/>
    <w:rsid w:val="0032318C"/>
    <w:rsid w:val="00323350"/>
    <w:rsid w:val="00323378"/>
    <w:rsid w:val="0032369E"/>
    <w:rsid w:val="00323775"/>
    <w:rsid w:val="003239D9"/>
    <w:rsid w:val="00323CA7"/>
    <w:rsid w:val="00324158"/>
    <w:rsid w:val="00324262"/>
    <w:rsid w:val="00324313"/>
    <w:rsid w:val="0032444A"/>
    <w:rsid w:val="003246C3"/>
    <w:rsid w:val="00324724"/>
    <w:rsid w:val="003247A2"/>
    <w:rsid w:val="00324CFC"/>
    <w:rsid w:val="00324D70"/>
    <w:rsid w:val="00324DB7"/>
    <w:rsid w:val="00324F43"/>
    <w:rsid w:val="0032509B"/>
    <w:rsid w:val="00325323"/>
    <w:rsid w:val="0032544A"/>
    <w:rsid w:val="00325641"/>
    <w:rsid w:val="003259D1"/>
    <w:rsid w:val="003259E4"/>
    <w:rsid w:val="0032623B"/>
    <w:rsid w:val="00326526"/>
    <w:rsid w:val="00326744"/>
    <w:rsid w:val="00326AC9"/>
    <w:rsid w:val="00326B67"/>
    <w:rsid w:val="00326DF7"/>
    <w:rsid w:val="003271FC"/>
    <w:rsid w:val="003272EF"/>
    <w:rsid w:val="0032750F"/>
    <w:rsid w:val="00327699"/>
    <w:rsid w:val="003276EE"/>
    <w:rsid w:val="003278F1"/>
    <w:rsid w:val="00327999"/>
    <w:rsid w:val="00327C42"/>
    <w:rsid w:val="00327F28"/>
    <w:rsid w:val="00327F52"/>
    <w:rsid w:val="0033021F"/>
    <w:rsid w:val="0033034E"/>
    <w:rsid w:val="00330664"/>
    <w:rsid w:val="00330AF1"/>
    <w:rsid w:val="00330C33"/>
    <w:rsid w:val="00330D55"/>
    <w:rsid w:val="00330E48"/>
    <w:rsid w:val="00330E71"/>
    <w:rsid w:val="003311C3"/>
    <w:rsid w:val="00331988"/>
    <w:rsid w:val="00331BC8"/>
    <w:rsid w:val="00331BE6"/>
    <w:rsid w:val="00331C2C"/>
    <w:rsid w:val="0033200E"/>
    <w:rsid w:val="003320AB"/>
    <w:rsid w:val="003320CC"/>
    <w:rsid w:val="0033239B"/>
    <w:rsid w:val="0033262D"/>
    <w:rsid w:val="003328D8"/>
    <w:rsid w:val="00332EC1"/>
    <w:rsid w:val="00332F08"/>
    <w:rsid w:val="0033317B"/>
    <w:rsid w:val="0033325C"/>
    <w:rsid w:val="00333330"/>
    <w:rsid w:val="003336FE"/>
    <w:rsid w:val="00333BE7"/>
    <w:rsid w:val="00334167"/>
    <w:rsid w:val="00334276"/>
    <w:rsid w:val="00334319"/>
    <w:rsid w:val="003346C0"/>
    <w:rsid w:val="00334C04"/>
    <w:rsid w:val="00334D73"/>
    <w:rsid w:val="00334E88"/>
    <w:rsid w:val="003350C5"/>
    <w:rsid w:val="0033581D"/>
    <w:rsid w:val="003358B2"/>
    <w:rsid w:val="00335A3D"/>
    <w:rsid w:val="00335AE8"/>
    <w:rsid w:val="00335B48"/>
    <w:rsid w:val="00335D99"/>
    <w:rsid w:val="00336112"/>
    <w:rsid w:val="00336B55"/>
    <w:rsid w:val="00336B73"/>
    <w:rsid w:val="00336BCD"/>
    <w:rsid w:val="00336D43"/>
    <w:rsid w:val="00336F73"/>
    <w:rsid w:val="00336FC6"/>
    <w:rsid w:val="003370E1"/>
    <w:rsid w:val="0033713C"/>
    <w:rsid w:val="0033758F"/>
    <w:rsid w:val="00337601"/>
    <w:rsid w:val="00337739"/>
    <w:rsid w:val="00337964"/>
    <w:rsid w:val="0033797C"/>
    <w:rsid w:val="00337A16"/>
    <w:rsid w:val="00337CE3"/>
    <w:rsid w:val="00337CFF"/>
    <w:rsid w:val="00337D81"/>
    <w:rsid w:val="00337E72"/>
    <w:rsid w:val="00337E8D"/>
    <w:rsid w:val="0034013F"/>
    <w:rsid w:val="003402A2"/>
    <w:rsid w:val="0034059B"/>
    <w:rsid w:val="003405F4"/>
    <w:rsid w:val="003406D1"/>
    <w:rsid w:val="003406F2"/>
    <w:rsid w:val="003408C5"/>
    <w:rsid w:val="0034098A"/>
    <w:rsid w:val="00340A87"/>
    <w:rsid w:val="00340CE5"/>
    <w:rsid w:val="00340E1F"/>
    <w:rsid w:val="00340F00"/>
    <w:rsid w:val="00341106"/>
    <w:rsid w:val="0034119D"/>
    <w:rsid w:val="003417F7"/>
    <w:rsid w:val="00341968"/>
    <w:rsid w:val="00341A48"/>
    <w:rsid w:val="00341B02"/>
    <w:rsid w:val="00341C54"/>
    <w:rsid w:val="00341F24"/>
    <w:rsid w:val="00341F64"/>
    <w:rsid w:val="00342023"/>
    <w:rsid w:val="00342332"/>
    <w:rsid w:val="00342A54"/>
    <w:rsid w:val="00342B32"/>
    <w:rsid w:val="00342E27"/>
    <w:rsid w:val="00342EB8"/>
    <w:rsid w:val="0034307C"/>
    <w:rsid w:val="0034311A"/>
    <w:rsid w:val="00343161"/>
    <w:rsid w:val="0034330F"/>
    <w:rsid w:val="0034339C"/>
    <w:rsid w:val="00343B1A"/>
    <w:rsid w:val="0034422F"/>
    <w:rsid w:val="00344360"/>
    <w:rsid w:val="00344373"/>
    <w:rsid w:val="0034494F"/>
    <w:rsid w:val="003449EE"/>
    <w:rsid w:val="00344C85"/>
    <w:rsid w:val="00344DD3"/>
    <w:rsid w:val="00344F6D"/>
    <w:rsid w:val="003450D3"/>
    <w:rsid w:val="003451DF"/>
    <w:rsid w:val="00345239"/>
    <w:rsid w:val="0034528F"/>
    <w:rsid w:val="003459E4"/>
    <w:rsid w:val="00345A65"/>
    <w:rsid w:val="00345B99"/>
    <w:rsid w:val="00345C50"/>
    <w:rsid w:val="00346137"/>
    <w:rsid w:val="0034619C"/>
    <w:rsid w:val="003462AB"/>
    <w:rsid w:val="00346367"/>
    <w:rsid w:val="003466EA"/>
    <w:rsid w:val="00346B16"/>
    <w:rsid w:val="003470E8"/>
    <w:rsid w:val="003471C7"/>
    <w:rsid w:val="00347842"/>
    <w:rsid w:val="003479B7"/>
    <w:rsid w:val="00347A2C"/>
    <w:rsid w:val="00347C77"/>
    <w:rsid w:val="00347D5C"/>
    <w:rsid w:val="00347DF7"/>
    <w:rsid w:val="00350280"/>
    <w:rsid w:val="003505B3"/>
    <w:rsid w:val="00350DDF"/>
    <w:rsid w:val="00350E70"/>
    <w:rsid w:val="003510A0"/>
    <w:rsid w:val="003511EE"/>
    <w:rsid w:val="0035139C"/>
    <w:rsid w:val="0035146B"/>
    <w:rsid w:val="0035163E"/>
    <w:rsid w:val="003516E6"/>
    <w:rsid w:val="003516EF"/>
    <w:rsid w:val="00351BAC"/>
    <w:rsid w:val="00351C82"/>
    <w:rsid w:val="00351E98"/>
    <w:rsid w:val="0035213D"/>
    <w:rsid w:val="0035231B"/>
    <w:rsid w:val="00352B6B"/>
    <w:rsid w:val="00352C7E"/>
    <w:rsid w:val="00352DF3"/>
    <w:rsid w:val="00352F21"/>
    <w:rsid w:val="00352F69"/>
    <w:rsid w:val="00352FB5"/>
    <w:rsid w:val="003533D8"/>
    <w:rsid w:val="00353B09"/>
    <w:rsid w:val="00353BAE"/>
    <w:rsid w:val="00353BE7"/>
    <w:rsid w:val="00353CD8"/>
    <w:rsid w:val="0035419B"/>
    <w:rsid w:val="00354A21"/>
    <w:rsid w:val="00354B8F"/>
    <w:rsid w:val="00354C5F"/>
    <w:rsid w:val="00354C71"/>
    <w:rsid w:val="003552AE"/>
    <w:rsid w:val="00355359"/>
    <w:rsid w:val="00355494"/>
    <w:rsid w:val="00355636"/>
    <w:rsid w:val="00355A4C"/>
    <w:rsid w:val="0035601D"/>
    <w:rsid w:val="0035632A"/>
    <w:rsid w:val="00356532"/>
    <w:rsid w:val="00356637"/>
    <w:rsid w:val="003566D9"/>
    <w:rsid w:val="00356C99"/>
    <w:rsid w:val="00356DFD"/>
    <w:rsid w:val="00356F27"/>
    <w:rsid w:val="003573F8"/>
    <w:rsid w:val="00357470"/>
    <w:rsid w:val="003577DA"/>
    <w:rsid w:val="003579C3"/>
    <w:rsid w:val="00357A0C"/>
    <w:rsid w:val="00357A3D"/>
    <w:rsid w:val="00357C5D"/>
    <w:rsid w:val="00357DBB"/>
    <w:rsid w:val="00360E6A"/>
    <w:rsid w:val="0036102E"/>
    <w:rsid w:val="00361096"/>
    <w:rsid w:val="0036128D"/>
    <w:rsid w:val="00361340"/>
    <w:rsid w:val="003613C7"/>
    <w:rsid w:val="0036162A"/>
    <w:rsid w:val="00361E04"/>
    <w:rsid w:val="00361E07"/>
    <w:rsid w:val="00361F4A"/>
    <w:rsid w:val="00362065"/>
    <w:rsid w:val="00362153"/>
    <w:rsid w:val="0036255C"/>
    <w:rsid w:val="00362754"/>
    <w:rsid w:val="003629E3"/>
    <w:rsid w:val="00362B57"/>
    <w:rsid w:val="00362CCE"/>
    <w:rsid w:val="00362D1E"/>
    <w:rsid w:val="003632AD"/>
    <w:rsid w:val="0036341E"/>
    <w:rsid w:val="00363AAE"/>
    <w:rsid w:val="00363C22"/>
    <w:rsid w:val="00363F2C"/>
    <w:rsid w:val="00364089"/>
    <w:rsid w:val="003643B7"/>
    <w:rsid w:val="00364449"/>
    <w:rsid w:val="003644E2"/>
    <w:rsid w:val="0036461B"/>
    <w:rsid w:val="00364A3A"/>
    <w:rsid w:val="00364A6A"/>
    <w:rsid w:val="00364B18"/>
    <w:rsid w:val="00364E4E"/>
    <w:rsid w:val="00364EA4"/>
    <w:rsid w:val="0036509A"/>
    <w:rsid w:val="003655DE"/>
    <w:rsid w:val="0036562D"/>
    <w:rsid w:val="0036588B"/>
    <w:rsid w:val="003659B7"/>
    <w:rsid w:val="00365A0D"/>
    <w:rsid w:val="00365BA8"/>
    <w:rsid w:val="00365F2C"/>
    <w:rsid w:val="00366367"/>
    <w:rsid w:val="0036649E"/>
    <w:rsid w:val="0036655C"/>
    <w:rsid w:val="003665E8"/>
    <w:rsid w:val="00366840"/>
    <w:rsid w:val="003669D5"/>
    <w:rsid w:val="00366E6D"/>
    <w:rsid w:val="00366EB1"/>
    <w:rsid w:val="00366FB6"/>
    <w:rsid w:val="00367190"/>
    <w:rsid w:val="003675CC"/>
    <w:rsid w:val="00367766"/>
    <w:rsid w:val="00367BE0"/>
    <w:rsid w:val="00367DDF"/>
    <w:rsid w:val="00367E93"/>
    <w:rsid w:val="00367E98"/>
    <w:rsid w:val="00367F3C"/>
    <w:rsid w:val="00367FC0"/>
    <w:rsid w:val="00370003"/>
    <w:rsid w:val="00370189"/>
    <w:rsid w:val="003704C4"/>
    <w:rsid w:val="00370635"/>
    <w:rsid w:val="00370A1B"/>
    <w:rsid w:val="00370B36"/>
    <w:rsid w:val="00370BFB"/>
    <w:rsid w:val="00370C05"/>
    <w:rsid w:val="00371069"/>
    <w:rsid w:val="0037110B"/>
    <w:rsid w:val="00371640"/>
    <w:rsid w:val="003716FC"/>
    <w:rsid w:val="003719E8"/>
    <w:rsid w:val="00371BB5"/>
    <w:rsid w:val="00371C32"/>
    <w:rsid w:val="003721F8"/>
    <w:rsid w:val="003723C8"/>
    <w:rsid w:val="0037241A"/>
    <w:rsid w:val="003724CA"/>
    <w:rsid w:val="00372D18"/>
    <w:rsid w:val="003738A1"/>
    <w:rsid w:val="0037395F"/>
    <w:rsid w:val="00373BD5"/>
    <w:rsid w:val="00373DB8"/>
    <w:rsid w:val="00373E95"/>
    <w:rsid w:val="00374246"/>
    <w:rsid w:val="0037434A"/>
    <w:rsid w:val="00374452"/>
    <w:rsid w:val="0037477D"/>
    <w:rsid w:val="003747AD"/>
    <w:rsid w:val="00374860"/>
    <w:rsid w:val="003749F4"/>
    <w:rsid w:val="00374DBA"/>
    <w:rsid w:val="00374EFF"/>
    <w:rsid w:val="00374FB1"/>
    <w:rsid w:val="00375293"/>
    <w:rsid w:val="00375407"/>
    <w:rsid w:val="00375452"/>
    <w:rsid w:val="00375722"/>
    <w:rsid w:val="003757B0"/>
    <w:rsid w:val="0037583B"/>
    <w:rsid w:val="003758B0"/>
    <w:rsid w:val="0037595B"/>
    <w:rsid w:val="003759D9"/>
    <w:rsid w:val="00375C90"/>
    <w:rsid w:val="00375CE7"/>
    <w:rsid w:val="00375DD5"/>
    <w:rsid w:val="00375E71"/>
    <w:rsid w:val="00375F4A"/>
    <w:rsid w:val="0037614F"/>
    <w:rsid w:val="003762F4"/>
    <w:rsid w:val="0037648E"/>
    <w:rsid w:val="00376493"/>
    <w:rsid w:val="0037652B"/>
    <w:rsid w:val="00376571"/>
    <w:rsid w:val="003765AF"/>
    <w:rsid w:val="00376648"/>
    <w:rsid w:val="00376A3E"/>
    <w:rsid w:val="00376AAD"/>
    <w:rsid w:val="00376CFA"/>
    <w:rsid w:val="00376CFE"/>
    <w:rsid w:val="00376E2F"/>
    <w:rsid w:val="00376ECC"/>
    <w:rsid w:val="00377111"/>
    <w:rsid w:val="00377237"/>
    <w:rsid w:val="0037732F"/>
    <w:rsid w:val="00377699"/>
    <w:rsid w:val="003776B1"/>
    <w:rsid w:val="00377849"/>
    <w:rsid w:val="003779CF"/>
    <w:rsid w:val="00377AFE"/>
    <w:rsid w:val="00377B57"/>
    <w:rsid w:val="00377CBA"/>
    <w:rsid w:val="003801E4"/>
    <w:rsid w:val="003807BB"/>
    <w:rsid w:val="00380AB5"/>
    <w:rsid w:val="00380BBD"/>
    <w:rsid w:val="00380CBA"/>
    <w:rsid w:val="00380ECD"/>
    <w:rsid w:val="00381656"/>
    <w:rsid w:val="003818C0"/>
    <w:rsid w:val="00381BEA"/>
    <w:rsid w:val="00381F0A"/>
    <w:rsid w:val="00382210"/>
    <w:rsid w:val="00382392"/>
    <w:rsid w:val="00382765"/>
    <w:rsid w:val="00382A10"/>
    <w:rsid w:val="00382A82"/>
    <w:rsid w:val="00382B34"/>
    <w:rsid w:val="00382ECC"/>
    <w:rsid w:val="00383006"/>
    <w:rsid w:val="003832CA"/>
    <w:rsid w:val="00383441"/>
    <w:rsid w:val="003834FD"/>
    <w:rsid w:val="00383518"/>
    <w:rsid w:val="00383751"/>
    <w:rsid w:val="00383826"/>
    <w:rsid w:val="00383843"/>
    <w:rsid w:val="00383DE3"/>
    <w:rsid w:val="00383E90"/>
    <w:rsid w:val="0038409E"/>
    <w:rsid w:val="00384492"/>
    <w:rsid w:val="003846E5"/>
    <w:rsid w:val="003846E7"/>
    <w:rsid w:val="00384871"/>
    <w:rsid w:val="003848EB"/>
    <w:rsid w:val="003849C5"/>
    <w:rsid w:val="00384A2A"/>
    <w:rsid w:val="00384E2F"/>
    <w:rsid w:val="00385060"/>
    <w:rsid w:val="0038532A"/>
    <w:rsid w:val="00385355"/>
    <w:rsid w:val="00385360"/>
    <w:rsid w:val="003855BA"/>
    <w:rsid w:val="0038564F"/>
    <w:rsid w:val="00385758"/>
    <w:rsid w:val="0038618E"/>
    <w:rsid w:val="0038633B"/>
    <w:rsid w:val="0038635F"/>
    <w:rsid w:val="00386682"/>
    <w:rsid w:val="003867AF"/>
    <w:rsid w:val="00386818"/>
    <w:rsid w:val="00386907"/>
    <w:rsid w:val="00386BA5"/>
    <w:rsid w:val="00386BE9"/>
    <w:rsid w:val="00386EF0"/>
    <w:rsid w:val="00386F5F"/>
    <w:rsid w:val="00386F6A"/>
    <w:rsid w:val="00387249"/>
    <w:rsid w:val="003876B9"/>
    <w:rsid w:val="00387968"/>
    <w:rsid w:val="00387AD2"/>
    <w:rsid w:val="00387D86"/>
    <w:rsid w:val="00390127"/>
    <w:rsid w:val="0039014E"/>
    <w:rsid w:val="0039020A"/>
    <w:rsid w:val="0039020D"/>
    <w:rsid w:val="0039039B"/>
    <w:rsid w:val="0039052C"/>
    <w:rsid w:val="00390688"/>
    <w:rsid w:val="00390BED"/>
    <w:rsid w:val="00390F3D"/>
    <w:rsid w:val="00391081"/>
    <w:rsid w:val="00391201"/>
    <w:rsid w:val="0039131E"/>
    <w:rsid w:val="00391365"/>
    <w:rsid w:val="003917A3"/>
    <w:rsid w:val="00391B24"/>
    <w:rsid w:val="00391DCA"/>
    <w:rsid w:val="003920F9"/>
    <w:rsid w:val="003924D3"/>
    <w:rsid w:val="00392828"/>
    <w:rsid w:val="00392853"/>
    <w:rsid w:val="003928B1"/>
    <w:rsid w:val="00392A2A"/>
    <w:rsid w:val="00392C46"/>
    <w:rsid w:val="00392DAD"/>
    <w:rsid w:val="00392E39"/>
    <w:rsid w:val="00392F9F"/>
    <w:rsid w:val="00393002"/>
    <w:rsid w:val="003930CF"/>
    <w:rsid w:val="0039310C"/>
    <w:rsid w:val="00393388"/>
    <w:rsid w:val="003936AA"/>
    <w:rsid w:val="00393715"/>
    <w:rsid w:val="0039375B"/>
    <w:rsid w:val="0039387D"/>
    <w:rsid w:val="003942D1"/>
    <w:rsid w:val="003944B2"/>
    <w:rsid w:val="00394554"/>
    <w:rsid w:val="00394BCF"/>
    <w:rsid w:val="00394C5E"/>
    <w:rsid w:val="00394C77"/>
    <w:rsid w:val="00394D25"/>
    <w:rsid w:val="00394E96"/>
    <w:rsid w:val="0039502D"/>
    <w:rsid w:val="00395213"/>
    <w:rsid w:val="003952AF"/>
    <w:rsid w:val="003953B7"/>
    <w:rsid w:val="00395448"/>
    <w:rsid w:val="0039548C"/>
    <w:rsid w:val="0039549E"/>
    <w:rsid w:val="003954DF"/>
    <w:rsid w:val="0039564B"/>
    <w:rsid w:val="003957C7"/>
    <w:rsid w:val="00395A66"/>
    <w:rsid w:val="00395B30"/>
    <w:rsid w:val="00395C07"/>
    <w:rsid w:val="00395D5E"/>
    <w:rsid w:val="00395DDF"/>
    <w:rsid w:val="00395E38"/>
    <w:rsid w:val="00395F0D"/>
    <w:rsid w:val="00395F13"/>
    <w:rsid w:val="0039618F"/>
    <w:rsid w:val="00396205"/>
    <w:rsid w:val="00396543"/>
    <w:rsid w:val="003965CB"/>
    <w:rsid w:val="00396676"/>
    <w:rsid w:val="0039670D"/>
    <w:rsid w:val="003967C8"/>
    <w:rsid w:val="003967E7"/>
    <w:rsid w:val="003969F1"/>
    <w:rsid w:val="00396C47"/>
    <w:rsid w:val="00396E35"/>
    <w:rsid w:val="00396F74"/>
    <w:rsid w:val="0039704F"/>
    <w:rsid w:val="003971C1"/>
    <w:rsid w:val="003972A8"/>
    <w:rsid w:val="003972DB"/>
    <w:rsid w:val="0039764C"/>
    <w:rsid w:val="003976F1"/>
    <w:rsid w:val="0039772B"/>
    <w:rsid w:val="00397B04"/>
    <w:rsid w:val="00397D2E"/>
    <w:rsid w:val="00397EDE"/>
    <w:rsid w:val="00397F1D"/>
    <w:rsid w:val="00397FBD"/>
    <w:rsid w:val="00397FCA"/>
    <w:rsid w:val="003A01C6"/>
    <w:rsid w:val="003A020B"/>
    <w:rsid w:val="003A02A8"/>
    <w:rsid w:val="003A02E4"/>
    <w:rsid w:val="003A0356"/>
    <w:rsid w:val="003A03D6"/>
    <w:rsid w:val="003A0642"/>
    <w:rsid w:val="003A07F0"/>
    <w:rsid w:val="003A0929"/>
    <w:rsid w:val="003A0CF0"/>
    <w:rsid w:val="003A0E05"/>
    <w:rsid w:val="003A10A5"/>
    <w:rsid w:val="003A10D0"/>
    <w:rsid w:val="003A16CC"/>
    <w:rsid w:val="003A19E2"/>
    <w:rsid w:val="003A1DF4"/>
    <w:rsid w:val="003A2186"/>
    <w:rsid w:val="003A22C6"/>
    <w:rsid w:val="003A25BA"/>
    <w:rsid w:val="003A27FD"/>
    <w:rsid w:val="003A28B0"/>
    <w:rsid w:val="003A29C4"/>
    <w:rsid w:val="003A29F6"/>
    <w:rsid w:val="003A2B26"/>
    <w:rsid w:val="003A2F31"/>
    <w:rsid w:val="003A34F9"/>
    <w:rsid w:val="003A35E4"/>
    <w:rsid w:val="003A36E0"/>
    <w:rsid w:val="003A3830"/>
    <w:rsid w:val="003A391F"/>
    <w:rsid w:val="003A39D2"/>
    <w:rsid w:val="003A3A59"/>
    <w:rsid w:val="003A3D58"/>
    <w:rsid w:val="003A3E37"/>
    <w:rsid w:val="003A3EA7"/>
    <w:rsid w:val="003A41EE"/>
    <w:rsid w:val="003A4400"/>
    <w:rsid w:val="003A45BC"/>
    <w:rsid w:val="003A4745"/>
    <w:rsid w:val="003A4AFB"/>
    <w:rsid w:val="003A4CCB"/>
    <w:rsid w:val="003A5226"/>
    <w:rsid w:val="003A5B34"/>
    <w:rsid w:val="003A5BDD"/>
    <w:rsid w:val="003A5DE4"/>
    <w:rsid w:val="003A630B"/>
    <w:rsid w:val="003A651A"/>
    <w:rsid w:val="003A6561"/>
    <w:rsid w:val="003A6617"/>
    <w:rsid w:val="003A6978"/>
    <w:rsid w:val="003A6A2F"/>
    <w:rsid w:val="003A6A3D"/>
    <w:rsid w:val="003A6A66"/>
    <w:rsid w:val="003A6CCB"/>
    <w:rsid w:val="003A6DA0"/>
    <w:rsid w:val="003A6E5B"/>
    <w:rsid w:val="003A7151"/>
    <w:rsid w:val="003A71FC"/>
    <w:rsid w:val="003A7379"/>
    <w:rsid w:val="003A7409"/>
    <w:rsid w:val="003A766C"/>
    <w:rsid w:val="003A77F0"/>
    <w:rsid w:val="003A79DF"/>
    <w:rsid w:val="003A7A18"/>
    <w:rsid w:val="003A7BB2"/>
    <w:rsid w:val="003A7DFC"/>
    <w:rsid w:val="003A7E6C"/>
    <w:rsid w:val="003B015E"/>
    <w:rsid w:val="003B0394"/>
    <w:rsid w:val="003B03C4"/>
    <w:rsid w:val="003B0468"/>
    <w:rsid w:val="003B0618"/>
    <w:rsid w:val="003B0EAF"/>
    <w:rsid w:val="003B1121"/>
    <w:rsid w:val="003B119E"/>
    <w:rsid w:val="003B127A"/>
    <w:rsid w:val="003B139B"/>
    <w:rsid w:val="003B13E0"/>
    <w:rsid w:val="003B140A"/>
    <w:rsid w:val="003B14B0"/>
    <w:rsid w:val="003B16A5"/>
    <w:rsid w:val="003B17F9"/>
    <w:rsid w:val="003B1809"/>
    <w:rsid w:val="003B1932"/>
    <w:rsid w:val="003B1C48"/>
    <w:rsid w:val="003B1CD9"/>
    <w:rsid w:val="003B1E52"/>
    <w:rsid w:val="003B202A"/>
    <w:rsid w:val="003B219F"/>
    <w:rsid w:val="003B24D5"/>
    <w:rsid w:val="003B2662"/>
    <w:rsid w:val="003B28D8"/>
    <w:rsid w:val="003B2968"/>
    <w:rsid w:val="003B2BBF"/>
    <w:rsid w:val="003B2C13"/>
    <w:rsid w:val="003B302D"/>
    <w:rsid w:val="003B306E"/>
    <w:rsid w:val="003B315E"/>
    <w:rsid w:val="003B316A"/>
    <w:rsid w:val="003B31C3"/>
    <w:rsid w:val="003B31D3"/>
    <w:rsid w:val="003B3204"/>
    <w:rsid w:val="003B33C8"/>
    <w:rsid w:val="003B37A7"/>
    <w:rsid w:val="003B3873"/>
    <w:rsid w:val="003B3F17"/>
    <w:rsid w:val="003B3F7C"/>
    <w:rsid w:val="003B41ED"/>
    <w:rsid w:val="003B4385"/>
    <w:rsid w:val="003B457B"/>
    <w:rsid w:val="003B460D"/>
    <w:rsid w:val="003B515D"/>
    <w:rsid w:val="003B52A4"/>
    <w:rsid w:val="003B59E8"/>
    <w:rsid w:val="003B5A31"/>
    <w:rsid w:val="003B60C6"/>
    <w:rsid w:val="003B60EC"/>
    <w:rsid w:val="003B60F0"/>
    <w:rsid w:val="003B6139"/>
    <w:rsid w:val="003B63F3"/>
    <w:rsid w:val="003B65FE"/>
    <w:rsid w:val="003B6697"/>
    <w:rsid w:val="003B66E6"/>
    <w:rsid w:val="003B6A91"/>
    <w:rsid w:val="003B6AC3"/>
    <w:rsid w:val="003B6D7C"/>
    <w:rsid w:val="003B7537"/>
    <w:rsid w:val="003B7769"/>
    <w:rsid w:val="003B7E6E"/>
    <w:rsid w:val="003B7F35"/>
    <w:rsid w:val="003B7F57"/>
    <w:rsid w:val="003C0118"/>
    <w:rsid w:val="003C06A4"/>
    <w:rsid w:val="003C074D"/>
    <w:rsid w:val="003C080D"/>
    <w:rsid w:val="003C0947"/>
    <w:rsid w:val="003C0A6A"/>
    <w:rsid w:val="003C0E5D"/>
    <w:rsid w:val="003C0EB4"/>
    <w:rsid w:val="003C1168"/>
    <w:rsid w:val="003C126A"/>
    <w:rsid w:val="003C1CA6"/>
    <w:rsid w:val="003C1E10"/>
    <w:rsid w:val="003C1E76"/>
    <w:rsid w:val="003C211B"/>
    <w:rsid w:val="003C22CD"/>
    <w:rsid w:val="003C23ED"/>
    <w:rsid w:val="003C269D"/>
    <w:rsid w:val="003C2BB5"/>
    <w:rsid w:val="003C2DB0"/>
    <w:rsid w:val="003C2EBF"/>
    <w:rsid w:val="003C2FC0"/>
    <w:rsid w:val="003C34F6"/>
    <w:rsid w:val="003C3642"/>
    <w:rsid w:val="003C36C5"/>
    <w:rsid w:val="003C3788"/>
    <w:rsid w:val="003C384A"/>
    <w:rsid w:val="003C3A44"/>
    <w:rsid w:val="003C3A62"/>
    <w:rsid w:val="003C3ABC"/>
    <w:rsid w:val="003C3B99"/>
    <w:rsid w:val="003C3E21"/>
    <w:rsid w:val="003C406F"/>
    <w:rsid w:val="003C452E"/>
    <w:rsid w:val="003C45A0"/>
    <w:rsid w:val="003C48E1"/>
    <w:rsid w:val="003C4C81"/>
    <w:rsid w:val="003C4E32"/>
    <w:rsid w:val="003C4FFE"/>
    <w:rsid w:val="003C5026"/>
    <w:rsid w:val="003C505E"/>
    <w:rsid w:val="003C54A4"/>
    <w:rsid w:val="003C5522"/>
    <w:rsid w:val="003C5580"/>
    <w:rsid w:val="003C5612"/>
    <w:rsid w:val="003C58BC"/>
    <w:rsid w:val="003C5958"/>
    <w:rsid w:val="003C60B0"/>
    <w:rsid w:val="003C61A0"/>
    <w:rsid w:val="003C6217"/>
    <w:rsid w:val="003C633B"/>
    <w:rsid w:val="003C64DB"/>
    <w:rsid w:val="003C6508"/>
    <w:rsid w:val="003C68EF"/>
    <w:rsid w:val="003C6E21"/>
    <w:rsid w:val="003C73FD"/>
    <w:rsid w:val="003C74A0"/>
    <w:rsid w:val="003C74C1"/>
    <w:rsid w:val="003C75A0"/>
    <w:rsid w:val="003C7649"/>
    <w:rsid w:val="003C7680"/>
    <w:rsid w:val="003C76BD"/>
    <w:rsid w:val="003C773C"/>
    <w:rsid w:val="003C7AF5"/>
    <w:rsid w:val="003C7EBB"/>
    <w:rsid w:val="003D001C"/>
    <w:rsid w:val="003D0084"/>
    <w:rsid w:val="003D00D3"/>
    <w:rsid w:val="003D01E5"/>
    <w:rsid w:val="003D0341"/>
    <w:rsid w:val="003D0360"/>
    <w:rsid w:val="003D0543"/>
    <w:rsid w:val="003D0557"/>
    <w:rsid w:val="003D0623"/>
    <w:rsid w:val="003D07BD"/>
    <w:rsid w:val="003D09E8"/>
    <w:rsid w:val="003D0C3C"/>
    <w:rsid w:val="003D0CFB"/>
    <w:rsid w:val="003D0F70"/>
    <w:rsid w:val="003D1174"/>
    <w:rsid w:val="003D1266"/>
    <w:rsid w:val="003D1351"/>
    <w:rsid w:val="003D1AD0"/>
    <w:rsid w:val="003D1ADA"/>
    <w:rsid w:val="003D1BC8"/>
    <w:rsid w:val="003D1F38"/>
    <w:rsid w:val="003D1F6B"/>
    <w:rsid w:val="003D204A"/>
    <w:rsid w:val="003D20CD"/>
    <w:rsid w:val="003D2353"/>
    <w:rsid w:val="003D2925"/>
    <w:rsid w:val="003D2CD6"/>
    <w:rsid w:val="003D309C"/>
    <w:rsid w:val="003D3135"/>
    <w:rsid w:val="003D344F"/>
    <w:rsid w:val="003D3505"/>
    <w:rsid w:val="003D399A"/>
    <w:rsid w:val="003D3AE9"/>
    <w:rsid w:val="003D3D57"/>
    <w:rsid w:val="003D3EB3"/>
    <w:rsid w:val="003D42B4"/>
    <w:rsid w:val="003D439D"/>
    <w:rsid w:val="003D442C"/>
    <w:rsid w:val="003D46F2"/>
    <w:rsid w:val="003D4B2D"/>
    <w:rsid w:val="003D5055"/>
    <w:rsid w:val="003D5369"/>
    <w:rsid w:val="003D53A1"/>
    <w:rsid w:val="003D582E"/>
    <w:rsid w:val="003D5B0B"/>
    <w:rsid w:val="003D5B3E"/>
    <w:rsid w:val="003D5B48"/>
    <w:rsid w:val="003D5CBC"/>
    <w:rsid w:val="003D5EE4"/>
    <w:rsid w:val="003D5F3B"/>
    <w:rsid w:val="003D6376"/>
    <w:rsid w:val="003D64AC"/>
    <w:rsid w:val="003D676C"/>
    <w:rsid w:val="003D68A9"/>
    <w:rsid w:val="003D6F10"/>
    <w:rsid w:val="003D6F92"/>
    <w:rsid w:val="003D7184"/>
    <w:rsid w:val="003D737D"/>
    <w:rsid w:val="003D7470"/>
    <w:rsid w:val="003D74AB"/>
    <w:rsid w:val="003D74BC"/>
    <w:rsid w:val="003D7613"/>
    <w:rsid w:val="003D7C9C"/>
    <w:rsid w:val="003D7FF2"/>
    <w:rsid w:val="003E002B"/>
    <w:rsid w:val="003E02C9"/>
    <w:rsid w:val="003E02D3"/>
    <w:rsid w:val="003E0336"/>
    <w:rsid w:val="003E0404"/>
    <w:rsid w:val="003E0549"/>
    <w:rsid w:val="003E0927"/>
    <w:rsid w:val="003E0A90"/>
    <w:rsid w:val="003E0C10"/>
    <w:rsid w:val="003E0CD0"/>
    <w:rsid w:val="003E1477"/>
    <w:rsid w:val="003E16B2"/>
    <w:rsid w:val="003E1749"/>
    <w:rsid w:val="003E1766"/>
    <w:rsid w:val="003E190B"/>
    <w:rsid w:val="003E1B8B"/>
    <w:rsid w:val="003E1BCB"/>
    <w:rsid w:val="003E1D84"/>
    <w:rsid w:val="003E1DD3"/>
    <w:rsid w:val="003E1E24"/>
    <w:rsid w:val="003E1E69"/>
    <w:rsid w:val="003E1F6D"/>
    <w:rsid w:val="003E2235"/>
    <w:rsid w:val="003E2240"/>
    <w:rsid w:val="003E24C3"/>
    <w:rsid w:val="003E2598"/>
    <w:rsid w:val="003E2CC5"/>
    <w:rsid w:val="003E2D9F"/>
    <w:rsid w:val="003E2E14"/>
    <w:rsid w:val="003E3025"/>
    <w:rsid w:val="003E314A"/>
    <w:rsid w:val="003E3330"/>
    <w:rsid w:val="003E3AB1"/>
    <w:rsid w:val="003E3B27"/>
    <w:rsid w:val="003E3D83"/>
    <w:rsid w:val="003E3E10"/>
    <w:rsid w:val="003E42ED"/>
    <w:rsid w:val="003E44BF"/>
    <w:rsid w:val="003E473D"/>
    <w:rsid w:val="003E4886"/>
    <w:rsid w:val="003E4A92"/>
    <w:rsid w:val="003E4AA1"/>
    <w:rsid w:val="003E4BCE"/>
    <w:rsid w:val="003E4D3C"/>
    <w:rsid w:val="003E4D95"/>
    <w:rsid w:val="003E5099"/>
    <w:rsid w:val="003E5731"/>
    <w:rsid w:val="003E5934"/>
    <w:rsid w:val="003E5B30"/>
    <w:rsid w:val="003E5B7D"/>
    <w:rsid w:val="003E5C06"/>
    <w:rsid w:val="003E5D20"/>
    <w:rsid w:val="003E5DFD"/>
    <w:rsid w:val="003E6281"/>
    <w:rsid w:val="003E6531"/>
    <w:rsid w:val="003E68E5"/>
    <w:rsid w:val="003E6B51"/>
    <w:rsid w:val="003E6D25"/>
    <w:rsid w:val="003E6D73"/>
    <w:rsid w:val="003E6D8D"/>
    <w:rsid w:val="003E6DEF"/>
    <w:rsid w:val="003E71C8"/>
    <w:rsid w:val="003E7336"/>
    <w:rsid w:val="003E73AF"/>
    <w:rsid w:val="003E75EF"/>
    <w:rsid w:val="003E7957"/>
    <w:rsid w:val="003E7B18"/>
    <w:rsid w:val="003E7EF4"/>
    <w:rsid w:val="003F00CA"/>
    <w:rsid w:val="003F024E"/>
    <w:rsid w:val="003F0255"/>
    <w:rsid w:val="003F0577"/>
    <w:rsid w:val="003F07CB"/>
    <w:rsid w:val="003F0A3D"/>
    <w:rsid w:val="003F0B43"/>
    <w:rsid w:val="003F0BDF"/>
    <w:rsid w:val="003F0C04"/>
    <w:rsid w:val="003F0DFC"/>
    <w:rsid w:val="003F10C2"/>
    <w:rsid w:val="003F1132"/>
    <w:rsid w:val="003F1150"/>
    <w:rsid w:val="003F1254"/>
    <w:rsid w:val="003F12C8"/>
    <w:rsid w:val="003F137A"/>
    <w:rsid w:val="003F1634"/>
    <w:rsid w:val="003F1852"/>
    <w:rsid w:val="003F1A20"/>
    <w:rsid w:val="003F1B71"/>
    <w:rsid w:val="003F1D76"/>
    <w:rsid w:val="003F21D6"/>
    <w:rsid w:val="003F2E17"/>
    <w:rsid w:val="003F3044"/>
    <w:rsid w:val="003F3110"/>
    <w:rsid w:val="003F343B"/>
    <w:rsid w:val="003F360B"/>
    <w:rsid w:val="003F3A46"/>
    <w:rsid w:val="003F3BF3"/>
    <w:rsid w:val="003F4493"/>
    <w:rsid w:val="003F4844"/>
    <w:rsid w:val="003F4A3A"/>
    <w:rsid w:val="003F4BAD"/>
    <w:rsid w:val="003F4D7F"/>
    <w:rsid w:val="003F4E72"/>
    <w:rsid w:val="003F5139"/>
    <w:rsid w:val="003F5791"/>
    <w:rsid w:val="003F5A1E"/>
    <w:rsid w:val="003F5E6B"/>
    <w:rsid w:val="003F5EC0"/>
    <w:rsid w:val="003F6351"/>
    <w:rsid w:val="003F6918"/>
    <w:rsid w:val="003F6C1E"/>
    <w:rsid w:val="003F6C6A"/>
    <w:rsid w:val="003F6EC2"/>
    <w:rsid w:val="003F6F1D"/>
    <w:rsid w:val="003F6FB7"/>
    <w:rsid w:val="003F721C"/>
    <w:rsid w:val="003F7462"/>
    <w:rsid w:val="003F76FE"/>
    <w:rsid w:val="003F7747"/>
    <w:rsid w:val="003F775C"/>
    <w:rsid w:val="003F784B"/>
    <w:rsid w:val="003F7A23"/>
    <w:rsid w:val="003F7E1B"/>
    <w:rsid w:val="003F7EB7"/>
    <w:rsid w:val="004003D5"/>
    <w:rsid w:val="00400467"/>
    <w:rsid w:val="0040052A"/>
    <w:rsid w:val="00400940"/>
    <w:rsid w:val="004009A7"/>
    <w:rsid w:val="004009F2"/>
    <w:rsid w:val="00400A2A"/>
    <w:rsid w:val="00400A34"/>
    <w:rsid w:val="00400C91"/>
    <w:rsid w:val="004011E6"/>
    <w:rsid w:val="0040139A"/>
    <w:rsid w:val="0040140A"/>
    <w:rsid w:val="004015C0"/>
    <w:rsid w:val="004016D5"/>
    <w:rsid w:val="004019B0"/>
    <w:rsid w:val="004019C3"/>
    <w:rsid w:val="00401B4F"/>
    <w:rsid w:val="00401CBD"/>
    <w:rsid w:val="00401D04"/>
    <w:rsid w:val="00401E07"/>
    <w:rsid w:val="00402108"/>
    <w:rsid w:val="00402243"/>
    <w:rsid w:val="004025D7"/>
    <w:rsid w:val="00402B99"/>
    <w:rsid w:val="00402D96"/>
    <w:rsid w:val="00402F1C"/>
    <w:rsid w:val="00402F45"/>
    <w:rsid w:val="00403082"/>
    <w:rsid w:val="00403089"/>
    <w:rsid w:val="00403096"/>
    <w:rsid w:val="0040312D"/>
    <w:rsid w:val="00403427"/>
    <w:rsid w:val="00403684"/>
    <w:rsid w:val="00403710"/>
    <w:rsid w:val="00403715"/>
    <w:rsid w:val="00403E0F"/>
    <w:rsid w:val="00403FDE"/>
    <w:rsid w:val="00404195"/>
    <w:rsid w:val="004046B3"/>
    <w:rsid w:val="004047B0"/>
    <w:rsid w:val="0040487E"/>
    <w:rsid w:val="0040492D"/>
    <w:rsid w:val="00404939"/>
    <w:rsid w:val="00404B86"/>
    <w:rsid w:val="00404DCA"/>
    <w:rsid w:val="00405171"/>
    <w:rsid w:val="00405567"/>
    <w:rsid w:val="00405638"/>
    <w:rsid w:val="004056A5"/>
    <w:rsid w:val="004059F9"/>
    <w:rsid w:val="00405C25"/>
    <w:rsid w:val="00405E9D"/>
    <w:rsid w:val="00406187"/>
    <w:rsid w:val="00406604"/>
    <w:rsid w:val="00406629"/>
    <w:rsid w:val="00406BFA"/>
    <w:rsid w:val="00406DFD"/>
    <w:rsid w:val="00406EB4"/>
    <w:rsid w:val="00406FA8"/>
    <w:rsid w:val="00407157"/>
    <w:rsid w:val="004071F7"/>
    <w:rsid w:val="004075D9"/>
    <w:rsid w:val="00407635"/>
    <w:rsid w:val="004077B3"/>
    <w:rsid w:val="00407922"/>
    <w:rsid w:val="00407AE5"/>
    <w:rsid w:val="00407CA1"/>
    <w:rsid w:val="00407D1F"/>
    <w:rsid w:val="00407D74"/>
    <w:rsid w:val="00407E13"/>
    <w:rsid w:val="00407EEA"/>
    <w:rsid w:val="00407FF5"/>
    <w:rsid w:val="0041018B"/>
    <w:rsid w:val="00410284"/>
    <w:rsid w:val="0041047A"/>
    <w:rsid w:val="0041062F"/>
    <w:rsid w:val="00410914"/>
    <w:rsid w:val="00410A05"/>
    <w:rsid w:val="00410B09"/>
    <w:rsid w:val="00410BB0"/>
    <w:rsid w:val="00410CE4"/>
    <w:rsid w:val="00411028"/>
    <w:rsid w:val="00411051"/>
    <w:rsid w:val="004110B8"/>
    <w:rsid w:val="00411322"/>
    <w:rsid w:val="004115E9"/>
    <w:rsid w:val="00411B81"/>
    <w:rsid w:val="00411B9B"/>
    <w:rsid w:val="00411BA8"/>
    <w:rsid w:val="00411EB5"/>
    <w:rsid w:val="00411EFD"/>
    <w:rsid w:val="004121E0"/>
    <w:rsid w:val="0041242E"/>
    <w:rsid w:val="00412591"/>
    <w:rsid w:val="004126E4"/>
    <w:rsid w:val="00412B00"/>
    <w:rsid w:val="00412B91"/>
    <w:rsid w:val="00412ED2"/>
    <w:rsid w:val="00412F4B"/>
    <w:rsid w:val="00412F7E"/>
    <w:rsid w:val="00413344"/>
    <w:rsid w:val="0041348E"/>
    <w:rsid w:val="004134C2"/>
    <w:rsid w:val="004134D2"/>
    <w:rsid w:val="00413581"/>
    <w:rsid w:val="004135CC"/>
    <w:rsid w:val="0041385E"/>
    <w:rsid w:val="00413ABF"/>
    <w:rsid w:val="00413C31"/>
    <w:rsid w:val="00413CCD"/>
    <w:rsid w:val="00413E47"/>
    <w:rsid w:val="00413E53"/>
    <w:rsid w:val="00413F3E"/>
    <w:rsid w:val="00413F54"/>
    <w:rsid w:val="0041403E"/>
    <w:rsid w:val="0041434C"/>
    <w:rsid w:val="00414524"/>
    <w:rsid w:val="00414B1F"/>
    <w:rsid w:val="00414C99"/>
    <w:rsid w:val="00414DC3"/>
    <w:rsid w:val="00414E54"/>
    <w:rsid w:val="004150A9"/>
    <w:rsid w:val="004152C8"/>
    <w:rsid w:val="004154AB"/>
    <w:rsid w:val="00415638"/>
    <w:rsid w:val="004156B6"/>
    <w:rsid w:val="00415996"/>
    <w:rsid w:val="004159BF"/>
    <w:rsid w:val="00415BE8"/>
    <w:rsid w:val="00415D08"/>
    <w:rsid w:val="00416082"/>
    <w:rsid w:val="004161BC"/>
    <w:rsid w:val="00416228"/>
    <w:rsid w:val="004163AE"/>
    <w:rsid w:val="00416564"/>
    <w:rsid w:val="00416727"/>
    <w:rsid w:val="00416900"/>
    <w:rsid w:val="004169A0"/>
    <w:rsid w:val="00416B8D"/>
    <w:rsid w:val="00416C7E"/>
    <w:rsid w:val="00416CA2"/>
    <w:rsid w:val="00416E98"/>
    <w:rsid w:val="004172F5"/>
    <w:rsid w:val="00417376"/>
    <w:rsid w:val="004174EC"/>
    <w:rsid w:val="00417668"/>
    <w:rsid w:val="00417694"/>
    <w:rsid w:val="004178D8"/>
    <w:rsid w:val="00417A35"/>
    <w:rsid w:val="00417CC0"/>
    <w:rsid w:val="00417D0A"/>
    <w:rsid w:val="00420848"/>
    <w:rsid w:val="00420902"/>
    <w:rsid w:val="0042091C"/>
    <w:rsid w:val="00420B62"/>
    <w:rsid w:val="00420ED9"/>
    <w:rsid w:val="004210BC"/>
    <w:rsid w:val="00421143"/>
    <w:rsid w:val="0042122F"/>
    <w:rsid w:val="00421366"/>
    <w:rsid w:val="004213A8"/>
    <w:rsid w:val="0042141C"/>
    <w:rsid w:val="0042189F"/>
    <w:rsid w:val="00421AC9"/>
    <w:rsid w:val="00421D34"/>
    <w:rsid w:val="00421EC3"/>
    <w:rsid w:val="004220C2"/>
    <w:rsid w:val="00422A0E"/>
    <w:rsid w:val="00422F16"/>
    <w:rsid w:val="004237B1"/>
    <w:rsid w:val="00423A7E"/>
    <w:rsid w:val="00423B6B"/>
    <w:rsid w:val="00423E9D"/>
    <w:rsid w:val="00423EAE"/>
    <w:rsid w:val="004240A0"/>
    <w:rsid w:val="00424234"/>
    <w:rsid w:val="0042438E"/>
    <w:rsid w:val="00424397"/>
    <w:rsid w:val="004243DE"/>
    <w:rsid w:val="00424A0E"/>
    <w:rsid w:val="00424AB0"/>
    <w:rsid w:val="00424F1F"/>
    <w:rsid w:val="00425129"/>
    <w:rsid w:val="0042579B"/>
    <w:rsid w:val="004257FE"/>
    <w:rsid w:val="00425B76"/>
    <w:rsid w:val="00425CD1"/>
    <w:rsid w:val="00425F0C"/>
    <w:rsid w:val="004261EA"/>
    <w:rsid w:val="00426602"/>
    <w:rsid w:val="00426613"/>
    <w:rsid w:val="0042663C"/>
    <w:rsid w:val="004266C7"/>
    <w:rsid w:val="00426766"/>
    <w:rsid w:val="0042689D"/>
    <w:rsid w:val="0042693A"/>
    <w:rsid w:val="00426AB5"/>
    <w:rsid w:val="00426B84"/>
    <w:rsid w:val="00426BD5"/>
    <w:rsid w:val="00426D5B"/>
    <w:rsid w:val="00426DDD"/>
    <w:rsid w:val="00427422"/>
    <w:rsid w:val="0042753E"/>
    <w:rsid w:val="0042766A"/>
    <w:rsid w:val="00427808"/>
    <w:rsid w:val="00427A07"/>
    <w:rsid w:val="00427DD6"/>
    <w:rsid w:val="00427EC6"/>
    <w:rsid w:val="00427F3C"/>
    <w:rsid w:val="0043019A"/>
    <w:rsid w:val="0043053F"/>
    <w:rsid w:val="0043071E"/>
    <w:rsid w:val="00430877"/>
    <w:rsid w:val="00430A56"/>
    <w:rsid w:val="00430CC1"/>
    <w:rsid w:val="00431198"/>
    <w:rsid w:val="0043133F"/>
    <w:rsid w:val="00431417"/>
    <w:rsid w:val="0043150E"/>
    <w:rsid w:val="00431777"/>
    <w:rsid w:val="00431990"/>
    <w:rsid w:val="004319C6"/>
    <w:rsid w:val="0043202C"/>
    <w:rsid w:val="00432103"/>
    <w:rsid w:val="00432128"/>
    <w:rsid w:val="00432180"/>
    <w:rsid w:val="004322FA"/>
    <w:rsid w:val="00432757"/>
    <w:rsid w:val="004327EC"/>
    <w:rsid w:val="00432AEC"/>
    <w:rsid w:val="00433079"/>
    <w:rsid w:val="004330E7"/>
    <w:rsid w:val="004331A8"/>
    <w:rsid w:val="004334D7"/>
    <w:rsid w:val="0043363C"/>
    <w:rsid w:val="004336AF"/>
    <w:rsid w:val="00433919"/>
    <w:rsid w:val="00433BA3"/>
    <w:rsid w:val="0043400C"/>
    <w:rsid w:val="004340CE"/>
    <w:rsid w:val="004342BB"/>
    <w:rsid w:val="00434776"/>
    <w:rsid w:val="00434807"/>
    <w:rsid w:val="00434B0E"/>
    <w:rsid w:val="00434B8B"/>
    <w:rsid w:val="00434BA6"/>
    <w:rsid w:val="00434C4D"/>
    <w:rsid w:val="00434E85"/>
    <w:rsid w:val="00434F27"/>
    <w:rsid w:val="00434FCC"/>
    <w:rsid w:val="004350E9"/>
    <w:rsid w:val="004351D4"/>
    <w:rsid w:val="0043526E"/>
    <w:rsid w:val="00435494"/>
    <w:rsid w:val="004354C1"/>
    <w:rsid w:val="00435797"/>
    <w:rsid w:val="004358A4"/>
    <w:rsid w:val="00435AA1"/>
    <w:rsid w:val="004360E8"/>
    <w:rsid w:val="004368A4"/>
    <w:rsid w:val="0043726D"/>
    <w:rsid w:val="0043728B"/>
    <w:rsid w:val="00437810"/>
    <w:rsid w:val="00437851"/>
    <w:rsid w:val="00437A15"/>
    <w:rsid w:val="00437AD3"/>
    <w:rsid w:val="00437C84"/>
    <w:rsid w:val="00437F2B"/>
    <w:rsid w:val="00437F5B"/>
    <w:rsid w:val="004401D6"/>
    <w:rsid w:val="0044050A"/>
    <w:rsid w:val="004405F0"/>
    <w:rsid w:val="00440628"/>
    <w:rsid w:val="00440678"/>
    <w:rsid w:val="00440834"/>
    <w:rsid w:val="004409DE"/>
    <w:rsid w:val="00440E85"/>
    <w:rsid w:val="00440FB3"/>
    <w:rsid w:val="004412A8"/>
    <w:rsid w:val="0044149A"/>
    <w:rsid w:val="004414A6"/>
    <w:rsid w:val="004415E7"/>
    <w:rsid w:val="004418F5"/>
    <w:rsid w:val="00441AF0"/>
    <w:rsid w:val="00441AFE"/>
    <w:rsid w:val="00441BB8"/>
    <w:rsid w:val="00441D8B"/>
    <w:rsid w:val="00441F09"/>
    <w:rsid w:val="00442042"/>
    <w:rsid w:val="004424A5"/>
    <w:rsid w:val="0044288A"/>
    <w:rsid w:val="00443001"/>
    <w:rsid w:val="004432B5"/>
    <w:rsid w:val="0044372F"/>
    <w:rsid w:val="004439F4"/>
    <w:rsid w:val="00443A41"/>
    <w:rsid w:val="00443B80"/>
    <w:rsid w:val="00443BBB"/>
    <w:rsid w:val="00443D5C"/>
    <w:rsid w:val="00443E07"/>
    <w:rsid w:val="00443EE9"/>
    <w:rsid w:val="004445F7"/>
    <w:rsid w:val="00444A12"/>
    <w:rsid w:val="00444B63"/>
    <w:rsid w:val="00444B85"/>
    <w:rsid w:val="00444BE4"/>
    <w:rsid w:val="00444CDF"/>
    <w:rsid w:val="00444D3D"/>
    <w:rsid w:val="00444FB0"/>
    <w:rsid w:val="0044508F"/>
    <w:rsid w:val="00445116"/>
    <w:rsid w:val="00445329"/>
    <w:rsid w:val="00445438"/>
    <w:rsid w:val="004456E1"/>
    <w:rsid w:val="004457CE"/>
    <w:rsid w:val="0044588D"/>
    <w:rsid w:val="0044593A"/>
    <w:rsid w:val="004459E2"/>
    <w:rsid w:val="00445B06"/>
    <w:rsid w:val="00445B80"/>
    <w:rsid w:val="004460F3"/>
    <w:rsid w:val="00446188"/>
    <w:rsid w:val="0044629F"/>
    <w:rsid w:val="004464CD"/>
    <w:rsid w:val="00446509"/>
    <w:rsid w:val="0044650A"/>
    <w:rsid w:val="00446BBD"/>
    <w:rsid w:val="00446BEF"/>
    <w:rsid w:val="00446C49"/>
    <w:rsid w:val="00446C92"/>
    <w:rsid w:val="00446CC4"/>
    <w:rsid w:val="00446D7B"/>
    <w:rsid w:val="00446FBC"/>
    <w:rsid w:val="00446FF7"/>
    <w:rsid w:val="0044729B"/>
    <w:rsid w:val="004474FA"/>
    <w:rsid w:val="0044752C"/>
    <w:rsid w:val="0044762F"/>
    <w:rsid w:val="004478F8"/>
    <w:rsid w:val="004479A8"/>
    <w:rsid w:val="00447D6D"/>
    <w:rsid w:val="00450100"/>
    <w:rsid w:val="004501EF"/>
    <w:rsid w:val="00450224"/>
    <w:rsid w:val="004502E4"/>
    <w:rsid w:val="00450477"/>
    <w:rsid w:val="004505BF"/>
    <w:rsid w:val="0045065D"/>
    <w:rsid w:val="004506EF"/>
    <w:rsid w:val="00450707"/>
    <w:rsid w:val="004507FE"/>
    <w:rsid w:val="00450A7A"/>
    <w:rsid w:val="00450E07"/>
    <w:rsid w:val="004513B7"/>
    <w:rsid w:val="004514C0"/>
    <w:rsid w:val="004516A3"/>
    <w:rsid w:val="00451724"/>
    <w:rsid w:val="0045172F"/>
    <w:rsid w:val="0045197B"/>
    <w:rsid w:val="004519F8"/>
    <w:rsid w:val="00451BB1"/>
    <w:rsid w:val="00451C89"/>
    <w:rsid w:val="0045291A"/>
    <w:rsid w:val="00452A19"/>
    <w:rsid w:val="00452FB0"/>
    <w:rsid w:val="004530C2"/>
    <w:rsid w:val="004533B2"/>
    <w:rsid w:val="004536B7"/>
    <w:rsid w:val="00453868"/>
    <w:rsid w:val="00453938"/>
    <w:rsid w:val="00453D80"/>
    <w:rsid w:val="00453FC6"/>
    <w:rsid w:val="00454213"/>
    <w:rsid w:val="00454353"/>
    <w:rsid w:val="0045442E"/>
    <w:rsid w:val="00454494"/>
    <w:rsid w:val="00454527"/>
    <w:rsid w:val="0045453A"/>
    <w:rsid w:val="004545D6"/>
    <w:rsid w:val="004546A9"/>
    <w:rsid w:val="004546AC"/>
    <w:rsid w:val="004548B9"/>
    <w:rsid w:val="00455303"/>
    <w:rsid w:val="0045550D"/>
    <w:rsid w:val="0045589E"/>
    <w:rsid w:val="004558E3"/>
    <w:rsid w:val="00455E43"/>
    <w:rsid w:val="00455FEC"/>
    <w:rsid w:val="0045605B"/>
    <w:rsid w:val="00456180"/>
    <w:rsid w:val="004562B2"/>
    <w:rsid w:val="0045639E"/>
    <w:rsid w:val="004564D3"/>
    <w:rsid w:val="0045651D"/>
    <w:rsid w:val="004566ED"/>
    <w:rsid w:val="004568E0"/>
    <w:rsid w:val="004573E7"/>
    <w:rsid w:val="004575E5"/>
    <w:rsid w:val="004576E2"/>
    <w:rsid w:val="00460056"/>
    <w:rsid w:val="004603BF"/>
    <w:rsid w:val="004603D1"/>
    <w:rsid w:val="0046068B"/>
    <w:rsid w:val="004606A2"/>
    <w:rsid w:val="00460741"/>
    <w:rsid w:val="00460979"/>
    <w:rsid w:val="00460B4A"/>
    <w:rsid w:val="00460BE7"/>
    <w:rsid w:val="00460D7B"/>
    <w:rsid w:val="004610E7"/>
    <w:rsid w:val="00461284"/>
    <w:rsid w:val="00461C91"/>
    <w:rsid w:val="00461D84"/>
    <w:rsid w:val="004621D5"/>
    <w:rsid w:val="004622E7"/>
    <w:rsid w:val="004623B8"/>
    <w:rsid w:val="00462748"/>
    <w:rsid w:val="00462BA2"/>
    <w:rsid w:val="00462BC0"/>
    <w:rsid w:val="00462D22"/>
    <w:rsid w:val="00462E6A"/>
    <w:rsid w:val="0046309F"/>
    <w:rsid w:val="00463242"/>
    <w:rsid w:val="00463495"/>
    <w:rsid w:val="0046349D"/>
    <w:rsid w:val="004635AD"/>
    <w:rsid w:val="00463854"/>
    <w:rsid w:val="00463BC2"/>
    <w:rsid w:val="00463C6D"/>
    <w:rsid w:val="00463F21"/>
    <w:rsid w:val="00464179"/>
    <w:rsid w:val="0046418F"/>
    <w:rsid w:val="004643E4"/>
    <w:rsid w:val="00464553"/>
    <w:rsid w:val="004648D7"/>
    <w:rsid w:val="00464A34"/>
    <w:rsid w:val="004654B1"/>
    <w:rsid w:val="00465952"/>
    <w:rsid w:val="004661EC"/>
    <w:rsid w:val="0046626D"/>
    <w:rsid w:val="0046630C"/>
    <w:rsid w:val="004664F3"/>
    <w:rsid w:val="0046665E"/>
    <w:rsid w:val="00466772"/>
    <w:rsid w:val="00466777"/>
    <w:rsid w:val="004667EF"/>
    <w:rsid w:val="00466B2D"/>
    <w:rsid w:val="00466BD0"/>
    <w:rsid w:val="00466D6C"/>
    <w:rsid w:val="00466EEE"/>
    <w:rsid w:val="004671B5"/>
    <w:rsid w:val="0046732D"/>
    <w:rsid w:val="004677B3"/>
    <w:rsid w:val="004677DA"/>
    <w:rsid w:val="00467B1F"/>
    <w:rsid w:val="00467BE7"/>
    <w:rsid w:val="00467DF1"/>
    <w:rsid w:val="00467FC3"/>
    <w:rsid w:val="004705F6"/>
    <w:rsid w:val="00470624"/>
    <w:rsid w:val="004706A1"/>
    <w:rsid w:val="00470717"/>
    <w:rsid w:val="004708BD"/>
    <w:rsid w:val="00470A03"/>
    <w:rsid w:val="00470ADA"/>
    <w:rsid w:val="00470B31"/>
    <w:rsid w:val="00470D3F"/>
    <w:rsid w:val="00470FE5"/>
    <w:rsid w:val="00471118"/>
    <w:rsid w:val="004711A2"/>
    <w:rsid w:val="004712A4"/>
    <w:rsid w:val="00471301"/>
    <w:rsid w:val="004714A8"/>
    <w:rsid w:val="00471693"/>
    <w:rsid w:val="004716BD"/>
    <w:rsid w:val="00471781"/>
    <w:rsid w:val="00471876"/>
    <w:rsid w:val="00471C32"/>
    <w:rsid w:val="00471CD6"/>
    <w:rsid w:val="00471D19"/>
    <w:rsid w:val="00471E8D"/>
    <w:rsid w:val="004720B0"/>
    <w:rsid w:val="004720E1"/>
    <w:rsid w:val="0047280B"/>
    <w:rsid w:val="004728F1"/>
    <w:rsid w:val="00472A1B"/>
    <w:rsid w:val="00472BD7"/>
    <w:rsid w:val="00473718"/>
    <w:rsid w:val="0047387B"/>
    <w:rsid w:val="00473A6F"/>
    <w:rsid w:val="00473B01"/>
    <w:rsid w:val="00474195"/>
    <w:rsid w:val="00474208"/>
    <w:rsid w:val="0047485E"/>
    <w:rsid w:val="00474BEF"/>
    <w:rsid w:val="00474D29"/>
    <w:rsid w:val="00475898"/>
    <w:rsid w:val="00475B2A"/>
    <w:rsid w:val="00475B8B"/>
    <w:rsid w:val="00475C9D"/>
    <w:rsid w:val="00475DC8"/>
    <w:rsid w:val="00476125"/>
    <w:rsid w:val="00476239"/>
    <w:rsid w:val="00476294"/>
    <w:rsid w:val="00476631"/>
    <w:rsid w:val="0047678D"/>
    <w:rsid w:val="0047695E"/>
    <w:rsid w:val="00476AC8"/>
    <w:rsid w:val="00476D08"/>
    <w:rsid w:val="00476DBF"/>
    <w:rsid w:val="00476F39"/>
    <w:rsid w:val="00476FC5"/>
    <w:rsid w:val="0047704C"/>
    <w:rsid w:val="0047718A"/>
    <w:rsid w:val="00477271"/>
    <w:rsid w:val="00477481"/>
    <w:rsid w:val="00477703"/>
    <w:rsid w:val="004777FE"/>
    <w:rsid w:val="004778FB"/>
    <w:rsid w:val="00477C7B"/>
    <w:rsid w:val="00477D3F"/>
    <w:rsid w:val="00477D96"/>
    <w:rsid w:val="004802BB"/>
    <w:rsid w:val="00480ED6"/>
    <w:rsid w:val="00481078"/>
    <w:rsid w:val="004812D6"/>
    <w:rsid w:val="00481308"/>
    <w:rsid w:val="00481393"/>
    <w:rsid w:val="00481647"/>
    <w:rsid w:val="004819BB"/>
    <w:rsid w:val="00481A95"/>
    <w:rsid w:val="00481B51"/>
    <w:rsid w:val="00481C03"/>
    <w:rsid w:val="00481C50"/>
    <w:rsid w:val="00481E57"/>
    <w:rsid w:val="00482015"/>
    <w:rsid w:val="004821BA"/>
    <w:rsid w:val="00482AE6"/>
    <w:rsid w:val="00482B37"/>
    <w:rsid w:val="00482B61"/>
    <w:rsid w:val="00482DA9"/>
    <w:rsid w:val="004834DD"/>
    <w:rsid w:val="00483553"/>
    <w:rsid w:val="00483776"/>
    <w:rsid w:val="00483990"/>
    <w:rsid w:val="004839A0"/>
    <w:rsid w:val="00483A54"/>
    <w:rsid w:val="00483A88"/>
    <w:rsid w:val="0048404C"/>
    <w:rsid w:val="0048433C"/>
    <w:rsid w:val="004843AF"/>
    <w:rsid w:val="0048440C"/>
    <w:rsid w:val="00484596"/>
    <w:rsid w:val="004845B6"/>
    <w:rsid w:val="0048479C"/>
    <w:rsid w:val="0048488D"/>
    <w:rsid w:val="004848E3"/>
    <w:rsid w:val="00484922"/>
    <w:rsid w:val="00484997"/>
    <w:rsid w:val="00485155"/>
    <w:rsid w:val="0048518E"/>
    <w:rsid w:val="004854CE"/>
    <w:rsid w:val="00485778"/>
    <w:rsid w:val="004857E2"/>
    <w:rsid w:val="004859D8"/>
    <w:rsid w:val="00485A23"/>
    <w:rsid w:val="00485EC9"/>
    <w:rsid w:val="00485FA2"/>
    <w:rsid w:val="00486017"/>
    <w:rsid w:val="004860B2"/>
    <w:rsid w:val="00486270"/>
    <w:rsid w:val="004862A2"/>
    <w:rsid w:val="004862A4"/>
    <w:rsid w:val="0048634A"/>
    <w:rsid w:val="0048651A"/>
    <w:rsid w:val="00486637"/>
    <w:rsid w:val="00486983"/>
    <w:rsid w:val="00486CE6"/>
    <w:rsid w:val="0048707E"/>
    <w:rsid w:val="004870A5"/>
    <w:rsid w:val="004870E0"/>
    <w:rsid w:val="004872D0"/>
    <w:rsid w:val="004873AB"/>
    <w:rsid w:val="00487A98"/>
    <w:rsid w:val="00487ACF"/>
    <w:rsid w:val="00487B15"/>
    <w:rsid w:val="00487C80"/>
    <w:rsid w:val="00487EC7"/>
    <w:rsid w:val="00487EE1"/>
    <w:rsid w:val="00487FED"/>
    <w:rsid w:val="0049037E"/>
    <w:rsid w:val="00490989"/>
    <w:rsid w:val="00490BCC"/>
    <w:rsid w:val="00490EA3"/>
    <w:rsid w:val="00490F67"/>
    <w:rsid w:val="004911ED"/>
    <w:rsid w:val="004912FD"/>
    <w:rsid w:val="00491676"/>
    <w:rsid w:val="0049173E"/>
    <w:rsid w:val="004919E0"/>
    <w:rsid w:val="00491ABA"/>
    <w:rsid w:val="00491D1C"/>
    <w:rsid w:val="00491DDF"/>
    <w:rsid w:val="004920DD"/>
    <w:rsid w:val="004922DA"/>
    <w:rsid w:val="004922F7"/>
    <w:rsid w:val="0049262D"/>
    <w:rsid w:val="004926F0"/>
    <w:rsid w:val="00492732"/>
    <w:rsid w:val="0049276B"/>
    <w:rsid w:val="00492853"/>
    <w:rsid w:val="004928D8"/>
    <w:rsid w:val="00492992"/>
    <w:rsid w:val="00492A6C"/>
    <w:rsid w:val="00492B5A"/>
    <w:rsid w:val="00492B72"/>
    <w:rsid w:val="0049304D"/>
    <w:rsid w:val="00493217"/>
    <w:rsid w:val="004933C6"/>
    <w:rsid w:val="004934EB"/>
    <w:rsid w:val="0049358B"/>
    <w:rsid w:val="0049365D"/>
    <w:rsid w:val="004936B1"/>
    <w:rsid w:val="004938B2"/>
    <w:rsid w:val="004938C0"/>
    <w:rsid w:val="00493966"/>
    <w:rsid w:val="00493A6B"/>
    <w:rsid w:val="00493A92"/>
    <w:rsid w:val="00493B08"/>
    <w:rsid w:val="00493BEB"/>
    <w:rsid w:val="00493C21"/>
    <w:rsid w:val="00493D2B"/>
    <w:rsid w:val="00493DB3"/>
    <w:rsid w:val="00493FE9"/>
    <w:rsid w:val="0049463A"/>
    <w:rsid w:val="004946E5"/>
    <w:rsid w:val="00494789"/>
    <w:rsid w:val="00494EA8"/>
    <w:rsid w:val="004951FC"/>
    <w:rsid w:val="004953D7"/>
    <w:rsid w:val="004955E5"/>
    <w:rsid w:val="00495645"/>
    <w:rsid w:val="0049590E"/>
    <w:rsid w:val="00495A57"/>
    <w:rsid w:val="00495EED"/>
    <w:rsid w:val="00495FE5"/>
    <w:rsid w:val="0049608C"/>
    <w:rsid w:val="004960CC"/>
    <w:rsid w:val="0049642C"/>
    <w:rsid w:val="00496541"/>
    <w:rsid w:val="00496859"/>
    <w:rsid w:val="00496974"/>
    <w:rsid w:val="00496B6D"/>
    <w:rsid w:val="00496BAD"/>
    <w:rsid w:val="0049718E"/>
    <w:rsid w:val="00497558"/>
    <w:rsid w:val="004975F0"/>
    <w:rsid w:val="004979BF"/>
    <w:rsid w:val="00497A4C"/>
    <w:rsid w:val="00497A71"/>
    <w:rsid w:val="004A018C"/>
    <w:rsid w:val="004A0281"/>
    <w:rsid w:val="004A05D5"/>
    <w:rsid w:val="004A06D1"/>
    <w:rsid w:val="004A076E"/>
    <w:rsid w:val="004A09FB"/>
    <w:rsid w:val="004A0C87"/>
    <w:rsid w:val="004A0D1F"/>
    <w:rsid w:val="004A0F5C"/>
    <w:rsid w:val="004A1550"/>
    <w:rsid w:val="004A155F"/>
    <w:rsid w:val="004A1712"/>
    <w:rsid w:val="004A1746"/>
    <w:rsid w:val="004A1A0D"/>
    <w:rsid w:val="004A1BF7"/>
    <w:rsid w:val="004A1D2B"/>
    <w:rsid w:val="004A1D64"/>
    <w:rsid w:val="004A1E08"/>
    <w:rsid w:val="004A208A"/>
    <w:rsid w:val="004A20BC"/>
    <w:rsid w:val="004A21D6"/>
    <w:rsid w:val="004A227F"/>
    <w:rsid w:val="004A2537"/>
    <w:rsid w:val="004A26B4"/>
    <w:rsid w:val="004A2756"/>
    <w:rsid w:val="004A280D"/>
    <w:rsid w:val="004A28A3"/>
    <w:rsid w:val="004A2C08"/>
    <w:rsid w:val="004A2C20"/>
    <w:rsid w:val="004A2F0C"/>
    <w:rsid w:val="004A34D9"/>
    <w:rsid w:val="004A35FA"/>
    <w:rsid w:val="004A36E0"/>
    <w:rsid w:val="004A370C"/>
    <w:rsid w:val="004A39A5"/>
    <w:rsid w:val="004A3CE6"/>
    <w:rsid w:val="004A3DB8"/>
    <w:rsid w:val="004A3EC8"/>
    <w:rsid w:val="004A433E"/>
    <w:rsid w:val="004A435C"/>
    <w:rsid w:val="004A4598"/>
    <w:rsid w:val="004A483F"/>
    <w:rsid w:val="004A4A15"/>
    <w:rsid w:val="004A4C6E"/>
    <w:rsid w:val="004A4CB9"/>
    <w:rsid w:val="004A4DB6"/>
    <w:rsid w:val="004A4DDB"/>
    <w:rsid w:val="004A4F29"/>
    <w:rsid w:val="004A4FB1"/>
    <w:rsid w:val="004A52BB"/>
    <w:rsid w:val="004A54D2"/>
    <w:rsid w:val="004A54F3"/>
    <w:rsid w:val="004A570F"/>
    <w:rsid w:val="004A574D"/>
    <w:rsid w:val="004A5996"/>
    <w:rsid w:val="004A5A8D"/>
    <w:rsid w:val="004A5AF4"/>
    <w:rsid w:val="004A5C04"/>
    <w:rsid w:val="004A5F5A"/>
    <w:rsid w:val="004A60BE"/>
    <w:rsid w:val="004A6304"/>
    <w:rsid w:val="004A640A"/>
    <w:rsid w:val="004A6539"/>
    <w:rsid w:val="004A69B2"/>
    <w:rsid w:val="004A6A27"/>
    <w:rsid w:val="004A6C42"/>
    <w:rsid w:val="004A6C6F"/>
    <w:rsid w:val="004A7277"/>
    <w:rsid w:val="004A73A0"/>
    <w:rsid w:val="004A747A"/>
    <w:rsid w:val="004A788D"/>
    <w:rsid w:val="004A7C5B"/>
    <w:rsid w:val="004A7E2B"/>
    <w:rsid w:val="004B00CF"/>
    <w:rsid w:val="004B0228"/>
    <w:rsid w:val="004B0513"/>
    <w:rsid w:val="004B07FE"/>
    <w:rsid w:val="004B09E1"/>
    <w:rsid w:val="004B0AD5"/>
    <w:rsid w:val="004B0BD6"/>
    <w:rsid w:val="004B0DAC"/>
    <w:rsid w:val="004B0E3B"/>
    <w:rsid w:val="004B105D"/>
    <w:rsid w:val="004B1087"/>
    <w:rsid w:val="004B10F8"/>
    <w:rsid w:val="004B11B1"/>
    <w:rsid w:val="004B1220"/>
    <w:rsid w:val="004B12B0"/>
    <w:rsid w:val="004B1330"/>
    <w:rsid w:val="004B144A"/>
    <w:rsid w:val="004B16EC"/>
    <w:rsid w:val="004B1811"/>
    <w:rsid w:val="004B18E8"/>
    <w:rsid w:val="004B1B90"/>
    <w:rsid w:val="004B2226"/>
    <w:rsid w:val="004B2412"/>
    <w:rsid w:val="004B24F1"/>
    <w:rsid w:val="004B2608"/>
    <w:rsid w:val="004B277A"/>
    <w:rsid w:val="004B2FA5"/>
    <w:rsid w:val="004B3044"/>
    <w:rsid w:val="004B30B1"/>
    <w:rsid w:val="004B32C8"/>
    <w:rsid w:val="004B3513"/>
    <w:rsid w:val="004B35B5"/>
    <w:rsid w:val="004B36DF"/>
    <w:rsid w:val="004B37D0"/>
    <w:rsid w:val="004B3C7C"/>
    <w:rsid w:val="004B4000"/>
    <w:rsid w:val="004B418B"/>
    <w:rsid w:val="004B424C"/>
    <w:rsid w:val="004B4932"/>
    <w:rsid w:val="004B4DCE"/>
    <w:rsid w:val="004B4E85"/>
    <w:rsid w:val="004B5063"/>
    <w:rsid w:val="004B51F5"/>
    <w:rsid w:val="004B52A2"/>
    <w:rsid w:val="004B52EE"/>
    <w:rsid w:val="004B578D"/>
    <w:rsid w:val="004B5C33"/>
    <w:rsid w:val="004B5F00"/>
    <w:rsid w:val="004B66B0"/>
    <w:rsid w:val="004B6849"/>
    <w:rsid w:val="004B6D70"/>
    <w:rsid w:val="004B7057"/>
    <w:rsid w:val="004B7260"/>
    <w:rsid w:val="004B7314"/>
    <w:rsid w:val="004B7603"/>
    <w:rsid w:val="004B77C2"/>
    <w:rsid w:val="004B7D18"/>
    <w:rsid w:val="004B7F8F"/>
    <w:rsid w:val="004C0262"/>
    <w:rsid w:val="004C02D4"/>
    <w:rsid w:val="004C042B"/>
    <w:rsid w:val="004C0729"/>
    <w:rsid w:val="004C080A"/>
    <w:rsid w:val="004C08E9"/>
    <w:rsid w:val="004C0C50"/>
    <w:rsid w:val="004C0C92"/>
    <w:rsid w:val="004C0CBB"/>
    <w:rsid w:val="004C0DFA"/>
    <w:rsid w:val="004C0E18"/>
    <w:rsid w:val="004C0F40"/>
    <w:rsid w:val="004C0FE5"/>
    <w:rsid w:val="004C1152"/>
    <w:rsid w:val="004C13F7"/>
    <w:rsid w:val="004C183D"/>
    <w:rsid w:val="004C195A"/>
    <w:rsid w:val="004C1BB1"/>
    <w:rsid w:val="004C2273"/>
    <w:rsid w:val="004C2A0F"/>
    <w:rsid w:val="004C2BA7"/>
    <w:rsid w:val="004C2ECD"/>
    <w:rsid w:val="004C3106"/>
    <w:rsid w:val="004C3233"/>
    <w:rsid w:val="004C3458"/>
    <w:rsid w:val="004C3515"/>
    <w:rsid w:val="004C3522"/>
    <w:rsid w:val="004C3687"/>
    <w:rsid w:val="004C385B"/>
    <w:rsid w:val="004C39B4"/>
    <w:rsid w:val="004C3A43"/>
    <w:rsid w:val="004C3B5C"/>
    <w:rsid w:val="004C3B66"/>
    <w:rsid w:val="004C415B"/>
    <w:rsid w:val="004C422A"/>
    <w:rsid w:val="004C42BD"/>
    <w:rsid w:val="004C43CB"/>
    <w:rsid w:val="004C4408"/>
    <w:rsid w:val="004C4745"/>
    <w:rsid w:val="004C48AF"/>
    <w:rsid w:val="004C48E4"/>
    <w:rsid w:val="004C4A46"/>
    <w:rsid w:val="004C4AEC"/>
    <w:rsid w:val="004C4BDD"/>
    <w:rsid w:val="004C4EA6"/>
    <w:rsid w:val="004C4F29"/>
    <w:rsid w:val="004C50D6"/>
    <w:rsid w:val="004C52AC"/>
    <w:rsid w:val="004C52B1"/>
    <w:rsid w:val="004C59A0"/>
    <w:rsid w:val="004C59D1"/>
    <w:rsid w:val="004C5A9D"/>
    <w:rsid w:val="004C5BD9"/>
    <w:rsid w:val="004C5E0A"/>
    <w:rsid w:val="004C5FFE"/>
    <w:rsid w:val="004C602A"/>
    <w:rsid w:val="004C620B"/>
    <w:rsid w:val="004C62ED"/>
    <w:rsid w:val="004C63D0"/>
    <w:rsid w:val="004C65E8"/>
    <w:rsid w:val="004C66B8"/>
    <w:rsid w:val="004C6AB7"/>
    <w:rsid w:val="004C6CEF"/>
    <w:rsid w:val="004C6E9C"/>
    <w:rsid w:val="004C7448"/>
    <w:rsid w:val="004C746E"/>
    <w:rsid w:val="004C754C"/>
    <w:rsid w:val="004C7563"/>
    <w:rsid w:val="004C7749"/>
    <w:rsid w:val="004C7A6A"/>
    <w:rsid w:val="004C7B5C"/>
    <w:rsid w:val="004C7BA1"/>
    <w:rsid w:val="004C7DCD"/>
    <w:rsid w:val="004D0A0E"/>
    <w:rsid w:val="004D0AB3"/>
    <w:rsid w:val="004D0AD4"/>
    <w:rsid w:val="004D0B81"/>
    <w:rsid w:val="004D0D07"/>
    <w:rsid w:val="004D0F8E"/>
    <w:rsid w:val="004D12DA"/>
    <w:rsid w:val="004D1592"/>
    <w:rsid w:val="004D17F7"/>
    <w:rsid w:val="004D1B77"/>
    <w:rsid w:val="004D1DA9"/>
    <w:rsid w:val="004D239D"/>
    <w:rsid w:val="004D2880"/>
    <w:rsid w:val="004D2B99"/>
    <w:rsid w:val="004D2C7D"/>
    <w:rsid w:val="004D337D"/>
    <w:rsid w:val="004D34A5"/>
    <w:rsid w:val="004D3592"/>
    <w:rsid w:val="004D35A5"/>
    <w:rsid w:val="004D3831"/>
    <w:rsid w:val="004D3894"/>
    <w:rsid w:val="004D3A4E"/>
    <w:rsid w:val="004D3DF9"/>
    <w:rsid w:val="004D3EF7"/>
    <w:rsid w:val="004D3F70"/>
    <w:rsid w:val="004D40E2"/>
    <w:rsid w:val="004D4621"/>
    <w:rsid w:val="004D4719"/>
    <w:rsid w:val="004D49F2"/>
    <w:rsid w:val="004D4D78"/>
    <w:rsid w:val="004D4EA6"/>
    <w:rsid w:val="004D50D1"/>
    <w:rsid w:val="004D52FF"/>
    <w:rsid w:val="004D5390"/>
    <w:rsid w:val="004D54B3"/>
    <w:rsid w:val="004D55EF"/>
    <w:rsid w:val="004D5659"/>
    <w:rsid w:val="004D56EC"/>
    <w:rsid w:val="004D578A"/>
    <w:rsid w:val="004D5A4B"/>
    <w:rsid w:val="004D6163"/>
    <w:rsid w:val="004D6798"/>
    <w:rsid w:val="004D6818"/>
    <w:rsid w:val="004D68F8"/>
    <w:rsid w:val="004D6AFA"/>
    <w:rsid w:val="004D6CB3"/>
    <w:rsid w:val="004D6DAA"/>
    <w:rsid w:val="004D75F7"/>
    <w:rsid w:val="004D7A92"/>
    <w:rsid w:val="004E0199"/>
    <w:rsid w:val="004E01C8"/>
    <w:rsid w:val="004E0519"/>
    <w:rsid w:val="004E0552"/>
    <w:rsid w:val="004E0577"/>
    <w:rsid w:val="004E0600"/>
    <w:rsid w:val="004E0758"/>
    <w:rsid w:val="004E08A9"/>
    <w:rsid w:val="004E0E17"/>
    <w:rsid w:val="004E0F1E"/>
    <w:rsid w:val="004E1603"/>
    <w:rsid w:val="004E1A72"/>
    <w:rsid w:val="004E1DFA"/>
    <w:rsid w:val="004E1F9D"/>
    <w:rsid w:val="004E21B6"/>
    <w:rsid w:val="004E21DA"/>
    <w:rsid w:val="004E27BF"/>
    <w:rsid w:val="004E27C1"/>
    <w:rsid w:val="004E28C7"/>
    <w:rsid w:val="004E28D7"/>
    <w:rsid w:val="004E29B5"/>
    <w:rsid w:val="004E2C02"/>
    <w:rsid w:val="004E2C69"/>
    <w:rsid w:val="004E2C99"/>
    <w:rsid w:val="004E2E1C"/>
    <w:rsid w:val="004E2E20"/>
    <w:rsid w:val="004E2EDB"/>
    <w:rsid w:val="004E2F6D"/>
    <w:rsid w:val="004E314A"/>
    <w:rsid w:val="004E31B4"/>
    <w:rsid w:val="004E3275"/>
    <w:rsid w:val="004E332B"/>
    <w:rsid w:val="004E33E2"/>
    <w:rsid w:val="004E37D3"/>
    <w:rsid w:val="004E3BC0"/>
    <w:rsid w:val="004E3E59"/>
    <w:rsid w:val="004E41AE"/>
    <w:rsid w:val="004E4361"/>
    <w:rsid w:val="004E4704"/>
    <w:rsid w:val="004E4835"/>
    <w:rsid w:val="004E4C24"/>
    <w:rsid w:val="004E4E16"/>
    <w:rsid w:val="004E4E21"/>
    <w:rsid w:val="004E4F73"/>
    <w:rsid w:val="004E4F91"/>
    <w:rsid w:val="004E4FFB"/>
    <w:rsid w:val="004E504B"/>
    <w:rsid w:val="004E508A"/>
    <w:rsid w:val="004E51FE"/>
    <w:rsid w:val="004E52D7"/>
    <w:rsid w:val="004E5305"/>
    <w:rsid w:val="004E558D"/>
    <w:rsid w:val="004E59DA"/>
    <w:rsid w:val="004E5AD0"/>
    <w:rsid w:val="004E5AD1"/>
    <w:rsid w:val="004E5B51"/>
    <w:rsid w:val="004E5DF3"/>
    <w:rsid w:val="004E65EC"/>
    <w:rsid w:val="004E6782"/>
    <w:rsid w:val="004E6866"/>
    <w:rsid w:val="004E6EFB"/>
    <w:rsid w:val="004E6F54"/>
    <w:rsid w:val="004E765D"/>
    <w:rsid w:val="004E79D9"/>
    <w:rsid w:val="004E7A16"/>
    <w:rsid w:val="004E7A89"/>
    <w:rsid w:val="004E7DBA"/>
    <w:rsid w:val="004E7E33"/>
    <w:rsid w:val="004E7F10"/>
    <w:rsid w:val="004E7F20"/>
    <w:rsid w:val="004F0094"/>
    <w:rsid w:val="004F00F2"/>
    <w:rsid w:val="004F01FB"/>
    <w:rsid w:val="004F07C4"/>
    <w:rsid w:val="004F0C05"/>
    <w:rsid w:val="004F0C28"/>
    <w:rsid w:val="004F0E65"/>
    <w:rsid w:val="004F0F07"/>
    <w:rsid w:val="004F0F6D"/>
    <w:rsid w:val="004F1168"/>
    <w:rsid w:val="004F14A1"/>
    <w:rsid w:val="004F156D"/>
    <w:rsid w:val="004F1781"/>
    <w:rsid w:val="004F1C16"/>
    <w:rsid w:val="004F1E0A"/>
    <w:rsid w:val="004F2250"/>
    <w:rsid w:val="004F22D9"/>
    <w:rsid w:val="004F24BA"/>
    <w:rsid w:val="004F2878"/>
    <w:rsid w:val="004F2A02"/>
    <w:rsid w:val="004F2B7E"/>
    <w:rsid w:val="004F2BDE"/>
    <w:rsid w:val="004F2FE9"/>
    <w:rsid w:val="004F3138"/>
    <w:rsid w:val="004F3185"/>
    <w:rsid w:val="004F3439"/>
    <w:rsid w:val="004F343C"/>
    <w:rsid w:val="004F3486"/>
    <w:rsid w:val="004F362D"/>
    <w:rsid w:val="004F39CC"/>
    <w:rsid w:val="004F3B03"/>
    <w:rsid w:val="004F3C36"/>
    <w:rsid w:val="004F3D07"/>
    <w:rsid w:val="004F3D5C"/>
    <w:rsid w:val="004F3EAE"/>
    <w:rsid w:val="004F402D"/>
    <w:rsid w:val="004F4200"/>
    <w:rsid w:val="004F448B"/>
    <w:rsid w:val="004F44FE"/>
    <w:rsid w:val="004F4503"/>
    <w:rsid w:val="004F4514"/>
    <w:rsid w:val="004F459B"/>
    <w:rsid w:val="004F46CB"/>
    <w:rsid w:val="004F4738"/>
    <w:rsid w:val="004F498E"/>
    <w:rsid w:val="004F49B9"/>
    <w:rsid w:val="004F4AA8"/>
    <w:rsid w:val="004F50C0"/>
    <w:rsid w:val="004F533E"/>
    <w:rsid w:val="004F536C"/>
    <w:rsid w:val="004F5445"/>
    <w:rsid w:val="004F58F7"/>
    <w:rsid w:val="004F5E42"/>
    <w:rsid w:val="004F6040"/>
    <w:rsid w:val="004F6186"/>
    <w:rsid w:val="004F61FC"/>
    <w:rsid w:val="004F6587"/>
    <w:rsid w:val="004F666D"/>
    <w:rsid w:val="004F6742"/>
    <w:rsid w:val="004F6817"/>
    <w:rsid w:val="004F6ACB"/>
    <w:rsid w:val="004F6BA2"/>
    <w:rsid w:val="004F6BA8"/>
    <w:rsid w:val="004F6BCB"/>
    <w:rsid w:val="004F6F0B"/>
    <w:rsid w:val="004F7352"/>
    <w:rsid w:val="004F73D4"/>
    <w:rsid w:val="004F7540"/>
    <w:rsid w:val="004F76B1"/>
    <w:rsid w:val="004F7839"/>
    <w:rsid w:val="004F7913"/>
    <w:rsid w:val="004F7B22"/>
    <w:rsid w:val="004F7B77"/>
    <w:rsid w:val="004F7BD7"/>
    <w:rsid w:val="004F7ECF"/>
    <w:rsid w:val="004F7F04"/>
    <w:rsid w:val="0050004B"/>
    <w:rsid w:val="0050046B"/>
    <w:rsid w:val="005004A2"/>
    <w:rsid w:val="005005E2"/>
    <w:rsid w:val="0050076E"/>
    <w:rsid w:val="00500AFA"/>
    <w:rsid w:val="00500F4E"/>
    <w:rsid w:val="0050113C"/>
    <w:rsid w:val="00501197"/>
    <w:rsid w:val="00501BBF"/>
    <w:rsid w:val="00501FE2"/>
    <w:rsid w:val="00502578"/>
    <w:rsid w:val="00502627"/>
    <w:rsid w:val="005026F3"/>
    <w:rsid w:val="00502B3D"/>
    <w:rsid w:val="00502C8E"/>
    <w:rsid w:val="00503016"/>
    <w:rsid w:val="0050309C"/>
    <w:rsid w:val="005032FE"/>
    <w:rsid w:val="00503546"/>
    <w:rsid w:val="005035EE"/>
    <w:rsid w:val="00503702"/>
    <w:rsid w:val="00503B11"/>
    <w:rsid w:val="00503C46"/>
    <w:rsid w:val="00503D38"/>
    <w:rsid w:val="00503F9F"/>
    <w:rsid w:val="00504025"/>
    <w:rsid w:val="0050458A"/>
    <w:rsid w:val="00504CAE"/>
    <w:rsid w:val="00504E67"/>
    <w:rsid w:val="00504F01"/>
    <w:rsid w:val="00504F82"/>
    <w:rsid w:val="0050516E"/>
    <w:rsid w:val="0050534A"/>
    <w:rsid w:val="0050537D"/>
    <w:rsid w:val="00505511"/>
    <w:rsid w:val="0050551F"/>
    <w:rsid w:val="00505653"/>
    <w:rsid w:val="00505656"/>
    <w:rsid w:val="005057BD"/>
    <w:rsid w:val="005058F2"/>
    <w:rsid w:val="0050603B"/>
    <w:rsid w:val="00506297"/>
    <w:rsid w:val="0050642C"/>
    <w:rsid w:val="00506731"/>
    <w:rsid w:val="00506867"/>
    <w:rsid w:val="00506890"/>
    <w:rsid w:val="005068D6"/>
    <w:rsid w:val="00506CB7"/>
    <w:rsid w:val="00506E78"/>
    <w:rsid w:val="005071EE"/>
    <w:rsid w:val="005072BD"/>
    <w:rsid w:val="00507310"/>
    <w:rsid w:val="00507401"/>
    <w:rsid w:val="00507483"/>
    <w:rsid w:val="00507564"/>
    <w:rsid w:val="005076CA"/>
    <w:rsid w:val="0050783D"/>
    <w:rsid w:val="00507B4A"/>
    <w:rsid w:val="00507CF9"/>
    <w:rsid w:val="00507E04"/>
    <w:rsid w:val="00510210"/>
    <w:rsid w:val="00510265"/>
    <w:rsid w:val="00510277"/>
    <w:rsid w:val="00510528"/>
    <w:rsid w:val="005106DE"/>
    <w:rsid w:val="00510806"/>
    <w:rsid w:val="00510973"/>
    <w:rsid w:val="00510A31"/>
    <w:rsid w:val="00510BC9"/>
    <w:rsid w:val="00510F11"/>
    <w:rsid w:val="0051147C"/>
    <w:rsid w:val="005115D5"/>
    <w:rsid w:val="00511855"/>
    <w:rsid w:val="005118C5"/>
    <w:rsid w:val="005119E3"/>
    <w:rsid w:val="00511A94"/>
    <w:rsid w:val="00511B22"/>
    <w:rsid w:val="00511BB7"/>
    <w:rsid w:val="00511C35"/>
    <w:rsid w:val="00511C63"/>
    <w:rsid w:val="00511D23"/>
    <w:rsid w:val="00511F15"/>
    <w:rsid w:val="00511FD1"/>
    <w:rsid w:val="00512478"/>
    <w:rsid w:val="0051247F"/>
    <w:rsid w:val="005124FB"/>
    <w:rsid w:val="00512589"/>
    <w:rsid w:val="0051266C"/>
    <w:rsid w:val="00512D72"/>
    <w:rsid w:val="00512F9A"/>
    <w:rsid w:val="00512FF3"/>
    <w:rsid w:val="00513596"/>
    <w:rsid w:val="00513655"/>
    <w:rsid w:val="00513B90"/>
    <w:rsid w:val="00513EB7"/>
    <w:rsid w:val="005144DB"/>
    <w:rsid w:val="00514B92"/>
    <w:rsid w:val="00514FF5"/>
    <w:rsid w:val="00515030"/>
    <w:rsid w:val="0051515A"/>
    <w:rsid w:val="00515183"/>
    <w:rsid w:val="005156BB"/>
    <w:rsid w:val="0051574B"/>
    <w:rsid w:val="00515888"/>
    <w:rsid w:val="005159BC"/>
    <w:rsid w:val="00515AB6"/>
    <w:rsid w:val="00515B87"/>
    <w:rsid w:val="00515BB8"/>
    <w:rsid w:val="00515CC0"/>
    <w:rsid w:val="00515F7A"/>
    <w:rsid w:val="005166C6"/>
    <w:rsid w:val="00516705"/>
    <w:rsid w:val="005167E9"/>
    <w:rsid w:val="005168D0"/>
    <w:rsid w:val="00516D46"/>
    <w:rsid w:val="00517552"/>
    <w:rsid w:val="005177D2"/>
    <w:rsid w:val="00517C61"/>
    <w:rsid w:val="00520311"/>
    <w:rsid w:val="00520681"/>
    <w:rsid w:val="005209D7"/>
    <w:rsid w:val="00520C79"/>
    <w:rsid w:val="00520FA7"/>
    <w:rsid w:val="005210AD"/>
    <w:rsid w:val="0052115C"/>
    <w:rsid w:val="0052122A"/>
    <w:rsid w:val="005215D2"/>
    <w:rsid w:val="0052173B"/>
    <w:rsid w:val="005218A5"/>
    <w:rsid w:val="00522125"/>
    <w:rsid w:val="00522155"/>
    <w:rsid w:val="005223B5"/>
    <w:rsid w:val="005226D2"/>
    <w:rsid w:val="0052283F"/>
    <w:rsid w:val="00522886"/>
    <w:rsid w:val="00522887"/>
    <w:rsid w:val="00522AF4"/>
    <w:rsid w:val="00522D69"/>
    <w:rsid w:val="0052336A"/>
    <w:rsid w:val="0052376F"/>
    <w:rsid w:val="00523776"/>
    <w:rsid w:val="00523B46"/>
    <w:rsid w:val="005241A2"/>
    <w:rsid w:val="005242CF"/>
    <w:rsid w:val="005246E8"/>
    <w:rsid w:val="005248A1"/>
    <w:rsid w:val="00524B80"/>
    <w:rsid w:val="00524C28"/>
    <w:rsid w:val="00524CD0"/>
    <w:rsid w:val="00524DED"/>
    <w:rsid w:val="00524F50"/>
    <w:rsid w:val="0052517A"/>
    <w:rsid w:val="005251F0"/>
    <w:rsid w:val="00525636"/>
    <w:rsid w:val="0052572B"/>
    <w:rsid w:val="0052575A"/>
    <w:rsid w:val="00525921"/>
    <w:rsid w:val="0052602B"/>
    <w:rsid w:val="00526169"/>
    <w:rsid w:val="0052623D"/>
    <w:rsid w:val="005262A7"/>
    <w:rsid w:val="00526315"/>
    <w:rsid w:val="005265F0"/>
    <w:rsid w:val="0052669C"/>
    <w:rsid w:val="0052672D"/>
    <w:rsid w:val="0052680D"/>
    <w:rsid w:val="00526852"/>
    <w:rsid w:val="00526AC4"/>
    <w:rsid w:val="00527504"/>
    <w:rsid w:val="005279DB"/>
    <w:rsid w:val="00527A9B"/>
    <w:rsid w:val="00527BDD"/>
    <w:rsid w:val="00527E81"/>
    <w:rsid w:val="00527ED0"/>
    <w:rsid w:val="00527F1D"/>
    <w:rsid w:val="00527F5A"/>
    <w:rsid w:val="00530042"/>
    <w:rsid w:val="0053047F"/>
    <w:rsid w:val="0053055F"/>
    <w:rsid w:val="00530B73"/>
    <w:rsid w:val="00530BA9"/>
    <w:rsid w:val="00530BD5"/>
    <w:rsid w:val="00530CAA"/>
    <w:rsid w:val="00530D3F"/>
    <w:rsid w:val="00530F55"/>
    <w:rsid w:val="005314CF"/>
    <w:rsid w:val="0053157E"/>
    <w:rsid w:val="00531670"/>
    <w:rsid w:val="005317E2"/>
    <w:rsid w:val="00531A25"/>
    <w:rsid w:val="00531B83"/>
    <w:rsid w:val="00531D14"/>
    <w:rsid w:val="00531D30"/>
    <w:rsid w:val="00531FF6"/>
    <w:rsid w:val="005323F4"/>
    <w:rsid w:val="00532411"/>
    <w:rsid w:val="005325F9"/>
    <w:rsid w:val="005327DE"/>
    <w:rsid w:val="00532B91"/>
    <w:rsid w:val="00532E0E"/>
    <w:rsid w:val="00532EF1"/>
    <w:rsid w:val="005330CC"/>
    <w:rsid w:val="0053310B"/>
    <w:rsid w:val="00533202"/>
    <w:rsid w:val="005332E7"/>
    <w:rsid w:val="0053338A"/>
    <w:rsid w:val="005333A4"/>
    <w:rsid w:val="00533450"/>
    <w:rsid w:val="00533458"/>
    <w:rsid w:val="005334A0"/>
    <w:rsid w:val="00533597"/>
    <w:rsid w:val="0053383D"/>
    <w:rsid w:val="00533C7E"/>
    <w:rsid w:val="00533D45"/>
    <w:rsid w:val="005344D1"/>
    <w:rsid w:val="00534AD9"/>
    <w:rsid w:val="00534D8E"/>
    <w:rsid w:val="005351DD"/>
    <w:rsid w:val="00535222"/>
    <w:rsid w:val="0053580E"/>
    <w:rsid w:val="0053586A"/>
    <w:rsid w:val="005359D6"/>
    <w:rsid w:val="00535B74"/>
    <w:rsid w:val="00535E2A"/>
    <w:rsid w:val="00535EE9"/>
    <w:rsid w:val="00536283"/>
    <w:rsid w:val="00536343"/>
    <w:rsid w:val="00536499"/>
    <w:rsid w:val="0053652F"/>
    <w:rsid w:val="00536914"/>
    <w:rsid w:val="00536BC2"/>
    <w:rsid w:val="00536F92"/>
    <w:rsid w:val="00537384"/>
    <w:rsid w:val="0053770D"/>
    <w:rsid w:val="005379E8"/>
    <w:rsid w:val="00537DB5"/>
    <w:rsid w:val="00537E92"/>
    <w:rsid w:val="00537F29"/>
    <w:rsid w:val="00537FAE"/>
    <w:rsid w:val="005407F3"/>
    <w:rsid w:val="00540806"/>
    <w:rsid w:val="0054095E"/>
    <w:rsid w:val="00540B5A"/>
    <w:rsid w:val="00540BD0"/>
    <w:rsid w:val="00540F5B"/>
    <w:rsid w:val="005410AD"/>
    <w:rsid w:val="00541381"/>
    <w:rsid w:val="00541428"/>
    <w:rsid w:val="005419F2"/>
    <w:rsid w:val="00541C41"/>
    <w:rsid w:val="0054245E"/>
    <w:rsid w:val="00542511"/>
    <w:rsid w:val="0054257F"/>
    <w:rsid w:val="005426A6"/>
    <w:rsid w:val="00542791"/>
    <w:rsid w:val="00542858"/>
    <w:rsid w:val="00542902"/>
    <w:rsid w:val="00542A5B"/>
    <w:rsid w:val="00542C43"/>
    <w:rsid w:val="00542E49"/>
    <w:rsid w:val="0054308B"/>
    <w:rsid w:val="00543279"/>
    <w:rsid w:val="0054331C"/>
    <w:rsid w:val="00543334"/>
    <w:rsid w:val="00543765"/>
    <w:rsid w:val="005439DA"/>
    <w:rsid w:val="005439FC"/>
    <w:rsid w:val="00543A5E"/>
    <w:rsid w:val="00543E0A"/>
    <w:rsid w:val="00543E56"/>
    <w:rsid w:val="00543F29"/>
    <w:rsid w:val="00543FA6"/>
    <w:rsid w:val="0054423A"/>
    <w:rsid w:val="005445B3"/>
    <w:rsid w:val="00544904"/>
    <w:rsid w:val="00544961"/>
    <w:rsid w:val="00544A8A"/>
    <w:rsid w:val="00544AE0"/>
    <w:rsid w:val="00544C76"/>
    <w:rsid w:val="00544CC0"/>
    <w:rsid w:val="00544EDC"/>
    <w:rsid w:val="005451CF"/>
    <w:rsid w:val="005452F4"/>
    <w:rsid w:val="00545403"/>
    <w:rsid w:val="00545493"/>
    <w:rsid w:val="00545597"/>
    <w:rsid w:val="00545A79"/>
    <w:rsid w:val="00545AA5"/>
    <w:rsid w:val="00545BA0"/>
    <w:rsid w:val="00545BF0"/>
    <w:rsid w:val="00545DE7"/>
    <w:rsid w:val="00545E0B"/>
    <w:rsid w:val="00545E5C"/>
    <w:rsid w:val="00545E88"/>
    <w:rsid w:val="00546B12"/>
    <w:rsid w:val="00546BAE"/>
    <w:rsid w:val="00546ECA"/>
    <w:rsid w:val="00546F37"/>
    <w:rsid w:val="00547082"/>
    <w:rsid w:val="00547107"/>
    <w:rsid w:val="0054725B"/>
    <w:rsid w:val="0054725C"/>
    <w:rsid w:val="0054753E"/>
    <w:rsid w:val="005479F8"/>
    <w:rsid w:val="00547C73"/>
    <w:rsid w:val="00547F5F"/>
    <w:rsid w:val="00550079"/>
    <w:rsid w:val="005501FB"/>
    <w:rsid w:val="00550421"/>
    <w:rsid w:val="005505CA"/>
    <w:rsid w:val="00550633"/>
    <w:rsid w:val="005507D5"/>
    <w:rsid w:val="00550857"/>
    <w:rsid w:val="005508FA"/>
    <w:rsid w:val="00550919"/>
    <w:rsid w:val="00550A61"/>
    <w:rsid w:val="00550C29"/>
    <w:rsid w:val="00551207"/>
    <w:rsid w:val="0055130C"/>
    <w:rsid w:val="0055130D"/>
    <w:rsid w:val="005514EB"/>
    <w:rsid w:val="00551AAE"/>
    <w:rsid w:val="00551C3B"/>
    <w:rsid w:val="00551F8C"/>
    <w:rsid w:val="005522DC"/>
    <w:rsid w:val="0055234E"/>
    <w:rsid w:val="0055237B"/>
    <w:rsid w:val="00552577"/>
    <w:rsid w:val="00552F49"/>
    <w:rsid w:val="005530D6"/>
    <w:rsid w:val="0055373C"/>
    <w:rsid w:val="005537FA"/>
    <w:rsid w:val="00553A5C"/>
    <w:rsid w:val="00553AF3"/>
    <w:rsid w:val="00553DA4"/>
    <w:rsid w:val="00553E0E"/>
    <w:rsid w:val="00554375"/>
    <w:rsid w:val="005547AA"/>
    <w:rsid w:val="00554824"/>
    <w:rsid w:val="00554A69"/>
    <w:rsid w:val="00554BA7"/>
    <w:rsid w:val="00554DB7"/>
    <w:rsid w:val="00554F4D"/>
    <w:rsid w:val="0055585F"/>
    <w:rsid w:val="005558C0"/>
    <w:rsid w:val="00555996"/>
    <w:rsid w:val="005559D5"/>
    <w:rsid w:val="00555A27"/>
    <w:rsid w:val="00555A56"/>
    <w:rsid w:val="00555C65"/>
    <w:rsid w:val="00555F07"/>
    <w:rsid w:val="005565E5"/>
    <w:rsid w:val="005566C0"/>
    <w:rsid w:val="00556983"/>
    <w:rsid w:val="005569F1"/>
    <w:rsid w:val="00556BC9"/>
    <w:rsid w:val="00556BF9"/>
    <w:rsid w:val="00556E4B"/>
    <w:rsid w:val="0055725F"/>
    <w:rsid w:val="00557461"/>
    <w:rsid w:val="00557609"/>
    <w:rsid w:val="00557863"/>
    <w:rsid w:val="00557B6A"/>
    <w:rsid w:val="00557C43"/>
    <w:rsid w:val="00557DFF"/>
    <w:rsid w:val="00557EB7"/>
    <w:rsid w:val="00557ECB"/>
    <w:rsid w:val="00560176"/>
    <w:rsid w:val="005602AC"/>
    <w:rsid w:val="00560364"/>
    <w:rsid w:val="005603BE"/>
    <w:rsid w:val="00560478"/>
    <w:rsid w:val="00560A12"/>
    <w:rsid w:val="00560A2D"/>
    <w:rsid w:val="00560D92"/>
    <w:rsid w:val="0056101C"/>
    <w:rsid w:val="0056104D"/>
    <w:rsid w:val="0056110E"/>
    <w:rsid w:val="0056112D"/>
    <w:rsid w:val="005613C7"/>
    <w:rsid w:val="0056155B"/>
    <w:rsid w:val="00561567"/>
    <w:rsid w:val="00561CBC"/>
    <w:rsid w:val="00561EB1"/>
    <w:rsid w:val="00561F5A"/>
    <w:rsid w:val="00562014"/>
    <w:rsid w:val="0056222E"/>
    <w:rsid w:val="00562403"/>
    <w:rsid w:val="00562499"/>
    <w:rsid w:val="0056261F"/>
    <w:rsid w:val="00562AC8"/>
    <w:rsid w:val="00562BDF"/>
    <w:rsid w:val="00562CAA"/>
    <w:rsid w:val="00562FCD"/>
    <w:rsid w:val="005631A8"/>
    <w:rsid w:val="005632C2"/>
    <w:rsid w:val="00563444"/>
    <w:rsid w:val="00563A2F"/>
    <w:rsid w:val="00563AC7"/>
    <w:rsid w:val="00563AEC"/>
    <w:rsid w:val="00563B13"/>
    <w:rsid w:val="00563B15"/>
    <w:rsid w:val="00563D46"/>
    <w:rsid w:val="00563DD7"/>
    <w:rsid w:val="005641D8"/>
    <w:rsid w:val="005644A8"/>
    <w:rsid w:val="00564580"/>
    <w:rsid w:val="0056484B"/>
    <w:rsid w:val="00564911"/>
    <w:rsid w:val="00564969"/>
    <w:rsid w:val="005649D5"/>
    <w:rsid w:val="00564E03"/>
    <w:rsid w:val="00564F30"/>
    <w:rsid w:val="00565294"/>
    <w:rsid w:val="005652C8"/>
    <w:rsid w:val="0056551D"/>
    <w:rsid w:val="005655C6"/>
    <w:rsid w:val="00565D99"/>
    <w:rsid w:val="00565E7A"/>
    <w:rsid w:val="00565ED5"/>
    <w:rsid w:val="00566031"/>
    <w:rsid w:val="00566160"/>
    <w:rsid w:val="00566189"/>
    <w:rsid w:val="00566346"/>
    <w:rsid w:val="0056648F"/>
    <w:rsid w:val="005668C6"/>
    <w:rsid w:val="00566A43"/>
    <w:rsid w:val="00566AAC"/>
    <w:rsid w:val="00566D7E"/>
    <w:rsid w:val="00566E12"/>
    <w:rsid w:val="00566E14"/>
    <w:rsid w:val="00566E2B"/>
    <w:rsid w:val="00566F28"/>
    <w:rsid w:val="00567508"/>
    <w:rsid w:val="005675F3"/>
    <w:rsid w:val="0056773E"/>
    <w:rsid w:val="0056777A"/>
    <w:rsid w:val="00567973"/>
    <w:rsid w:val="00567E52"/>
    <w:rsid w:val="00567F51"/>
    <w:rsid w:val="00570092"/>
    <w:rsid w:val="005700D4"/>
    <w:rsid w:val="0057021D"/>
    <w:rsid w:val="005702B6"/>
    <w:rsid w:val="0057039C"/>
    <w:rsid w:val="0057056C"/>
    <w:rsid w:val="00570733"/>
    <w:rsid w:val="0057084A"/>
    <w:rsid w:val="00570916"/>
    <w:rsid w:val="005709D5"/>
    <w:rsid w:val="00570CA1"/>
    <w:rsid w:val="00571130"/>
    <w:rsid w:val="00571420"/>
    <w:rsid w:val="0057161A"/>
    <w:rsid w:val="0057164C"/>
    <w:rsid w:val="00571B12"/>
    <w:rsid w:val="00571D6D"/>
    <w:rsid w:val="00571E15"/>
    <w:rsid w:val="00571FB2"/>
    <w:rsid w:val="00571FD9"/>
    <w:rsid w:val="005723BC"/>
    <w:rsid w:val="005724C6"/>
    <w:rsid w:val="00572614"/>
    <w:rsid w:val="00572719"/>
    <w:rsid w:val="0057286F"/>
    <w:rsid w:val="00572F21"/>
    <w:rsid w:val="005733DA"/>
    <w:rsid w:val="00573432"/>
    <w:rsid w:val="00573527"/>
    <w:rsid w:val="00573752"/>
    <w:rsid w:val="005739D3"/>
    <w:rsid w:val="00573B2D"/>
    <w:rsid w:val="00573C19"/>
    <w:rsid w:val="0057420E"/>
    <w:rsid w:val="005743FD"/>
    <w:rsid w:val="005748C3"/>
    <w:rsid w:val="00574C07"/>
    <w:rsid w:val="00574D33"/>
    <w:rsid w:val="005754F8"/>
    <w:rsid w:val="00575617"/>
    <w:rsid w:val="0057570D"/>
    <w:rsid w:val="00575864"/>
    <w:rsid w:val="005758FE"/>
    <w:rsid w:val="005759FF"/>
    <w:rsid w:val="00575E4F"/>
    <w:rsid w:val="005768AD"/>
    <w:rsid w:val="005769FD"/>
    <w:rsid w:val="00576A9F"/>
    <w:rsid w:val="00576B08"/>
    <w:rsid w:val="00576CA5"/>
    <w:rsid w:val="00577003"/>
    <w:rsid w:val="005771E4"/>
    <w:rsid w:val="00577264"/>
    <w:rsid w:val="00577287"/>
    <w:rsid w:val="0057738C"/>
    <w:rsid w:val="005777F2"/>
    <w:rsid w:val="00577B00"/>
    <w:rsid w:val="005800D1"/>
    <w:rsid w:val="00580111"/>
    <w:rsid w:val="005802E1"/>
    <w:rsid w:val="00580521"/>
    <w:rsid w:val="005805D5"/>
    <w:rsid w:val="0058096E"/>
    <w:rsid w:val="00580BE3"/>
    <w:rsid w:val="00580C7E"/>
    <w:rsid w:val="00580E07"/>
    <w:rsid w:val="0058107B"/>
    <w:rsid w:val="0058108A"/>
    <w:rsid w:val="00581381"/>
    <w:rsid w:val="00581574"/>
    <w:rsid w:val="00581580"/>
    <w:rsid w:val="00581726"/>
    <w:rsid w:val="00581807"/>
    <w:rsid w:val="00581ACE"/>
    <w:rsid w:val="00582273"/>
    <w:rsid w:val="005823D8"/>
    <w:rsid w:val="0058243C"/>
    <w:rsid w:val="00582461"/>
    <w:rsid w:val="005825B6"/>
    <w:rsid w:val="00582953"/>
    <w:rsid w:val="00582A00"/>
    <w:rsid w:val="00582D4C"/>
    <w:rsid w:val="00582EE1"/>
    <w:rsid w:val="00582EF6"/>
    <w:rsid w:val="005834AA"/>
    <w:rsid w:val="00583527"/>
    <w:rsid w:val="00583568"/>
    <w:rsid w:val="0058382B"/>
    <w:rsid w:val="00583999"/>
    <w:rsid w:val="0058399D"/>
    <w:rsid w:val="005839BB"/>
    <w:rsid w:val="00583EEC"/>
    <w:rsid w:val="00583F25"/>
    <w:rsid w:val="0058425F"/>
    <w:rsid w:val="005849DD"/>
    <w:rsid w:val="00584A25"/>
    <w:rsid w:val="00584B4D"/>
    <w:rsid w:val="00584EDF"/>
    <w:rsid w:val="005850D4"/>
    <w:rsid w:val="0058520D"/>
    <w:rsid w:val="00585767"/>
    <w:rsid w:val="00585998"/>
    <w:rsid w:val="00585B38"/>
    <w:rsid w:val="00585C4A"/>
    <w:rsid w:val="00585D57"/>
    <w:rsid w:val="00585DC9"/>
    <w:rsid w:val="005860C1"/>
    <w:rsid w:val="005861E3"/>
    <w:rsid w:val="005866A4"/>
    <w:rsid w:val="005866FA"/>
    <w:rsid w:val="00586A92"/>
    <w:rsid w:val="00586B36"/>
    <w:rsid w:val="00586E3A"/>
    <w:rsid w:val="00587178"/>
    <w:rsid w:val="005879DA"/>
    <w:rsid w:val="005904B2"/>
    <w:rsid w:val="005904EB"/>
    <w:rsid w:val="005906C6"/>
    <w:rsid w:val="005907A3"/>
    <w:rsid w:val="00590910"/>
    <w:rsid w:val="00590A27"/>
    <w:rsid w:val="0059125D"/>
    <w:rsid w:val="005912C9"/>
    <w:rsid w:val="005915E2"/>
    <w:rsid w:val="005916BF"/>
    <w:rsid w:val="00591732"/>
    <w:rsid w:val="00591792"/>
    <w:rsid w:val="0059190B"/>
    <w:rsid w:val="00591A4B"/>
    <w:rsid w:val="00591FD2"/>
    <w:rsid w:val="00592013"/>
    <w:rsid w:val="005923D7"/>
    <w:rsid w:val="00592605"/>
    <w:rsid w:val="005926AF"/>
    <w:rsid w:val="005927C7"/>
    <w:rsid w:val="00592831"/>
    <w:rsid w:val="00592E78"/>
    <w:rsid w:val="00592FA9"/>
    <w:rsid w:val="005930E3"/>
    <w:rsid w:val="005932E5"/>
    <w:rsid w:val="00593349"/>
    <w:rsid w:val="00593404"/>
    <w:rsid w:val="005934A1"/>
    <w:rsid w:val="00593605"/>
    <w:rsid w:val="0059393A"/>
    <w:rsid w:val="00593A33"/>
    <w:rsid w:val="00593B1F"/>
    <w:rsid w:val="00593BD0"/>
    <w:rsid w:val="00593E78"/>
    <w:rsid w:val="0059435B"/>
    <w:rsid w:val="0059468D"/>
    <w:rsid w:val="00594879"/>
    <w:rsid w:val="005949C3"/>
    <w:rsid w:val="00594B2C"/>
    <w:rsid w:val="00594BE3"/>
    <w:rsid w:val="00594E56"/>
    <w:rsid w:val="00594F11"/>
    <w:rsid w:val="00594FBF"/>
    <w:rsid w:val="005952C5"/>
    <w:rsid w:val="00595568"/>
    <w:rsid w:val="005955CC"/>
    <w:rsid w:val="0059561C"/>
    <w:rsid w:val="00595799"/>
    <w:rsid w:val="0059588D"/>
    <w:rsid w:val="00595A44"/>
    <w:rsid w:val="00595A8A"/>
    <w:rsid w:val="00595B73"/>
    <w:rsid w:val="00595D6E"/>
    <w:rsid w:val="00595F40"/>
    <w:rsid w:val="00595F81"/>
    <w:rsid w:val="00595F89"/>
    <w:rsid w:val="005961C6"/>
    <w:rsid w:val="00596FF8"/>
    <w:rsid w:val="00597244"/>
    <w:rsid w:val="00597441"/>
    <w:rsid w:val="005974BD"/>
    <w:rsid w:val="00597606"/>
    <w:rsid w:val="0059771F"/>
    <w:rsid w:val="00597745"/>
    <w:rsid w:val="00597C08"/>
    <w:rsid w:val="00597ECE"/>
    <w:rsid w:val="005A036D"/>
    <w:rsid w:val="005A041C"/>
    <w:rsid w:val="005A041E"/>
    <w:rsid w:val="005A06B3"/>
    <w:rsid w:val="005A08EA"/>
    <w:rsid w:val="005A0B3A"/>
    <w:rsid w:val="005A0C51"/>
    <w:rsid w:val="005A0D0E"/>
    <w:rsid w:val="005A0F9D"/>
    <w:rsid w:val="005A1038"/>
    <w:rsid w:val="005A1061"/>
    <w:rsid w:val="005A1070"/>
    <w:rsid w:val="005A115D"/>
    <w:rsid w:val="005A118F"/>
    <w:rsid w:val="005A1299"/>
    <w:rsid w:val="005A1337"/>
    <w:rsid w:val="005A134E"/>
    <w:rsid w:val="005A1447"/>
    <w:rsid w:val="005A16A0"/>
    <w:rsid w:val="005A19BC"/>
    <w:rsid w:val="005A1D5B"/>
    <w:rsid w:val="005A1E21"/>
    <w:rsid w:val="005A1E4F"/>
    <w:rsid w:val="005A1E79"/>
    <w:rsid w:val="005A25E2"/>
    <w:rsid w:val="005A2A87"/>
    <w:rsid w:val="005A2B04"/>
    <w:rsid w:val="005A2C23"/>
    <w:rsid w:val="005A2CE7"/>
    <w:rsid w:val="005A2DE8"/>
    <w:rsid w:val="005A2EB5"/>
    <w:rsid w:val="005A2EEC"/>
    <w:rsid w:val="005A3341"/>
    <w:rsid w:val="005A362A"/>
    <w:rsid w:val="005A376B"/>
    <w:rsid w:val="005A4073"/>
    <w:rsid w:val="005A4452"/>
    <w:rsid w:val="005A45BA"/>
    <w:rsid w:val="005A4A47"/>
    <w:rsid w:val="005A4A74"/>
    <w:rsid w:val="005A4CA4"/>
    <w:rsid w:val="005A4CFF"/>
    <w:rsid w:val="005A589A"/>
    <w:rsid w:val="005A59F6"/>
    <w:rsid w:val="005A5B22"/>
    <w:rsid w:val="005A5E0C"/>
    <w:rsid w:val="005A5E43"/>
    <w:rsid w:val="005A5E98"/>
    <w:rsid w:val="005A5FA9"/>
    <w:rsid w:val="005A5FEC"/>
    <w:rsid w:val="005A6412"/>
    <w:rsid w:val="005A64F8"/>
    <w:rsid w:val="005A6BC1"/>
    <w:rsid w:val="005A72F3"/>
    <w:rsid w:val="005A7A15"/>
    <w:rsid w:val="005A7AF5"/>
    <w:rsid w:val="005B0459"/>
    <w:rsid w:val="005B0483"/>
    <w:rsid w:val="005B087A"/>
    <w:rsid w:val="005B0D60"/>
    <w:rsid w:val="005B0E37"/>
    <w:rsid w:val="005B0EFD"/>
    <w:rsid w:val="005B10E7"/>
    <w:rsid w:val="005B11B6"/>
    <w:rsid w:val="005B121B"/>
    <w:rsid w:val="005B142A"/>
    <w:rsid w:val="005B15F9"/>
    <w:rsid w:val="005B17D3"/>
    <w:rsid w:val="005B17F4"/>
    <w:rsid w:val="005B1927"/>
    <w:rsid w:val="005B1E35"/>
    <w:rsid w:val="005B1EF7"/>
    <w:rsid w:val="005B241B"/>
    <w:rsid w:val="005B2438"/>
    <w:rsid w:val="005B243B"/>
    <w:rsid w:val="005B26BD"/>
    <w:rsid w:val="005B2820"/>
    <w:rsid w:val="005B29FE"/>
    <w:rsid w:val="005B3087"/>
    <w:rsid w:val="005B322A"/>
    <w:rsid w:val="005B340F"/>
    <w:rsid w:val="005B3546"/>
    <w:rsid w:val="005B35D3"/>
    <w:rsid w:val="005B38E5"/>
    <w:rsid w:val="005B38F4"/>
    <w:rsid w:val="005B39CD"/>
    <w:rsid w:val="005B3C10"/>
    <w:rsid w:val="005B40D3"/>
    <w:rsid w:val="005B4157"/>
    <w:rsid w:val="005B443E"/>
    <w:rsid w:val="005B4906"/>
    <w:rsid w:val="005B4B3E"/>
    <w:rsid w:val="005B4C33"/>
    <w:rsid w:val="005B4CA3"/>
    <w:rsid w:val="005B4E0E"/>
    <w:rsid w:val="005B4FA8"/>
    <w:rsid w:val="005B50BE"/>
    <w:rsid w:val="005B515E"/>
    <w:rsid w:val="005B51FE"/>
    <w:rsid w:val="005B53B2"/>
    <w:rsid w:val="005B54CB"/>
    <w:rsid w:val="005B577F"/>
    <w:rsid w:val="005B58A2"/>
    <w:rsid w:val="005B58F8"/>
    <w:rsid w:val="005B5A44"/>
    <w:rsid w:val="005B5D98"/>
    <w:rsid w:val="005B5FAA"/>
    <w:rsid w:val="005B611A"/>
    <w:rsid w:val="005B6250"/>
    <w:rsid w:val="005B674C"/>
    <w:rsid w:val="005B69F4"/>
    <w:rsid w:val="005B6AAD"/>
    <w:rsid w:val="005B6E55"/>
    <w:rsid w:val="005B7198"/>
    <w:rsid w:val="005B76DA"/>
    <w:rsid w:val="005B79EB"/>
    <w:rsid w:val="005B7E59"/>
    <w:rsid w:val="005B7EB5"/>
    <w:rsid w:val="005B7EE6"/>
    <w:rsid w:val="005C065F"/>
    <w:rsid w:val="005C072B"/>
    <w:rsid w:val="005C0B2C"/>
    <w:rsid w:val="005C0BBC"/>
    <w:rsid w:val="005C0DA0"/>
    <w:rsid w:val="005C0E0A"/>
    <w:rsid w:val="005C1340"/>
    <w:rsid w:val="005C14CE"/>
    <w:rsid w:val="005C1628"/>
    <w:rsid w:val="005C1775"/>
    <w:rsid w:val="005C178F"/>
    <w:rsid w:val="005C2065"/>
    <w:rsid w:val="005C2143"/>
    <w:rsid w:val="005C2371"/>
    <w:rsid w:val="005C23F9"/>
    <w:rsid w:val="005C2439"/>
    <w:rsid w:val="005C248A"/>
    <w:rsid w:val="005C2727"/>
    <w:rsid w:val="005C2878"/>
    <w:rsid w:val="005C2B13"/>
    <w:rsid w:val="005C30FB"/>
    <w:rsid w:val="005C3338"/>
    <w:rsid w:val="005C33E0"/>
    <w:rsid w:val="005C340E"/>
    <w:rsid w:val="005C35EA"/>
    <w:rsid w:val="005C3745"/>
    <w:rsid w:val="005C37D9"/>
    <w:rsid w:val="005C3BDE"/>
    <w:rsid w:val="005C3D41"/>
    <w:rsid w:val="005C3D6C"/>
    <w:rsid w:val="005C3E9E"/>
    <w:rsid w:val="005C4184"/>
    <w:rsid w:val="005C441C"/>
    <w:rsid w:val="005C4C7E"/>
    <w:rsid w:val="005C4FEB"/>
    <w:rsid w:val="005C55D8"/>
    <w:rsid w:val="005C55F0"/>
    <w:rsid w:val="005C5683"/>
    <w:rsid w:val="005C56B2"/>
    <w:rsid w:val="005C5A4F"/>
    <w:rsid w:val="005C5B93"/>
    <w:rsid w:val="005C5C5C"/>
    <w:rsid w:val="005C5F58"/>
    <w:rsid w:val="005C5FD7"/>
    <w:rsid w:val="005C617D"/>
    <w:rsid w:val="005C6285"/>
    <w:rsid w:val="005C63DC"/>
    <w:rsid w:val="005C655A"/>
    <w:rsid w:val="005C6693"/>
    <w:rsid w:val="005C6694"/>
    <w:rsid w:val="005C6DCD"/>
    <w:rsid w:val="005C7009"/>
    <w:rsid w:val="005C738C"/>
    <w:rsid w:val="005C761E"/>
    <w:rsid w:val="005C7739"/>
    <w:rsid w:val="005C7770"/>
    <w:rsid w:val="005C7DE5"/>
    <w:rsid w:val="005C7F4C"/>
    <w:rsid w:val="005C7F6C"/>
    <w:rsid w:val="005D00A9"/>
    <w:rsid w:val="005D00EB"/>
    <w:rsid w:val="005D09A0"/>
    <w:rsid w:val="005D0A36"/>
    <w:rsid w:val="005D0A5F"/>
    <w:rsid w:val="005D0D84"/>
    <w:rsid w:val="005D0E76"/>
    <w:rsid w:val="005D1164"/>
    <w:rsid w:val="005D1186"/>
    <w:rsid w:val="005D118F"/>
    <w:rsid w:val="005D1405"/>
    <w:rsid w:val="005D144D"/>
    <w:rsid w:val="005D147D"/>
    <w:rsid w:val="005D1670"/>
    <w:rsid w:val="005D1795"/>
    <w:rsid w:val="005D181E"/>
    <w:rsid w:val="005D1B4E"/>
    <w:rsid w:val="005D1BCE"/>
    <w:rsid w:val="005D1D96"/>
    <w:rsid w:val="005D2244"/>
    <w:rsid w:val="005D240E"/>
    <w:rsid w:val="005D2A2D"/>
    <w:rsid w:val="005D2BD9"/>
    <w:rsid w:val="005D2DA6"/>
    <w:rsid w:val="005D2E25"/>
    <w:rsid w:val="005D311F"/>
    <w:rsid w:val="005D313D"/>
    <w:rsid w:val="005D3184"/>
    <w:rsid w:val="005D32CE"/>
    <w:rsid w:val="005D32DA"/>
    <w:rsid w:val="005D3309"/>
    <w:rsid w:val="005D34D0"/>
    <w:rsid w:val="005D34F4"/>
    <w:rsid w:val="005D3622"/>
    <w:rsid w:val="005D362B"/>
    <w:rsid w:val="005D369B"/>
    <w:rsid w:val="005D39DC"/>
    <w:rsid w:val="005D3AED"/>
    <w:rsid w:val="005D3D23"/>
    <w:rsid w:val="005D42E1"/>
    <w:rsid w:val="005D446A"/>
    <w:rsid w:val="005D47AF"/>
    <w:rsid w:val="005D47BB"/>
    <w:rsid w:val="005D48E0"/>
    <w:rsid w:val="005D4AE2"/>
    <w:rsid w:val="005D4C44"/>
    <w:rsid w:val="005D4CA9"/>
    <w:rsid w:val="005D5132"/>
    <w:rsid w:val="005D51F3"/>
    <w:rsid w:val="005D538D"/>
    <w:rsid w:val="005D5455"/>
    <w:rsid w:val="005D57CD"/>
    <w:rsid w:val="005D5F2A"/>
    <w:rsid w:val="005D60BC"/>
    <w:rsid w:val="005D65CB"/>
    <w:rsid w:val="005D65F0"/>
    <w:rsid w:val="005D674A"/>
    <w:rsid w:val="005D68B2"/>
    <w:rsid w:val="005D68E4"/>
    <w:rsid w:val="005D698D"/>
    <w:rsid w:val="005D6AF1"/>
    <w:rsid w:val="005D6CAB"/>
    <w:rsid w:val="005D710F"/>
    <w:rsid w:val="005D71CF"/>
    <w:rsid w:val="005D7236"/>
    <w:rsid w:val="005D7256"/>
    <w:rsid w:val="005D7678"/>
    <w:rsid w:val="005D7783"/>
    <w:rsid w:val="005D77F7"/>
    <w:rsid w:val="005D7819"/>
    <w:rsid w:val="005D7866"/>
    <w:rsid w:val="005D7913"/>
    <w:rsid w:val="005D7AA3"/>
    <w:rsid w:val="005D7BB8"/>
    <w:rsid w:val="005D7CF1"/>
    <w:rsid w:val="005D7D1A"/>
    <w:rsid w:val="005D7D93"/>
    <w:rsid w:val="005E0054"/>
    <w:rsid w:val="005E006B"/>
    <w:rsid w:val="005E0488"/>
    <w:rsid w:val="005E0520"/>
    <w:rsid w:val="005E075D"/>
    <w:rsid w:val="005E09D0"/>
    <w:rsid w:val="005E0A02"/>
    <w:rsid w:val="005E137F"/>
    <w:rsid w:val="005E1502"/>
    <w:rsid w:val="005E1583"/>
    <w:rsid w:val="005E1B77"/>
    <w:rsid w:val="005E1F74"/>
    <w:rsid w:val="005E238B"/>
    <w:rsid w:val="005E260E"/>
    <w:rsid w:val="005E2632"/>
    <w:rsid w:val="005E29C2"/>
    <w:rsid w:val="005E2B28"/>
    <w:rsid w:val="005E323C"/>
    <w:rsid w:val="005E3539"/>
    <w:rsid w:val="005E3940"/>
    <w:rsid w:val="005E3BB5"/>
    <w:rsid w:val="005E3C8B"/>
    <w:rsid w:val="005E3E93"/>
    <w:rsid w:val="005E406F"/>
    <w:rsid w:val="005E42E1"/>
    <w:rsid w:val="005E4E83"/>
    <w:rsid w:val="005E4EC9"/>
    <w:rsid w:val="005E4FC1"/>
    <w:rsid w:val="005E5008"/>
    <w:rsid w:val="005E5059"/>
    <w:rsid w:val="005E5064"/>
    <w:rsid w:val="005E50DB"/>
    <w:rsid w:val="005E51E5"/>
    <w:rsid w:val="005E51F4"/>
    <w:rsid w:val="005E576A"/>
    <w:rsid w:val="005E57B0"/>
    <w:rsid w:val="005E5CAD"/>
    <w:rsid w:val="005E60A8"/>
    <w:rsid w:val="005E6142"/>
    <w:rsid w:val="005E616A"/>
    <w:rsid w:val="005E6313"/>
    <w:rsid w:val="005E64AA"/>
    <w:rsid w:val="005E690C"/>
    <w:rsid w:val="005E6912"/>
    <w:rsid w:val="005E69A2"/>
    <w:rsid w:val="005E6A4F"/>
    <w:rsid w:val="005E6EAD"/>
    <w:rsid w:val="005E7226"/>
    <w:rsid w:val="005E73DA"/>
    <w:rsid w:val="005E750D"/>
    <w:rsid w:val="005E7625"/>
    <w:rsid w:val="005E7AB6"/>
    <w:rsid w:val="005E7B2D"/>
    <w:rsid w:val="005E7BAF"/>
    <w:rsid w:val="005E7C1F"/>
    <w:rsid w:val="005E7CE4"/>
    <w:rsid w:val="005E7E49"/>
    <w:rsid w:val="005E7FA0"/>
    <w:rsid w:val="005F0247"/>
    <w:rsid w:val="005F05B6"/>
    <w:rsid w:val="005F07CC"/>
    <w:rsid w:val="005F08ED"/>
    <w:rsid w:val="005F0AD2"/>
    <w:rsid w:val="005F0C64"/>
    <w:rsid w:val="005F0DC8"/>
    <w:rsid w:val="005F1184"/>
    <w:rsid w:val="005F1288"/>
    <w:rsid w:val="005F17C1"/>
    <w:rsid w:val="005F182A"/>
    <w:rsid w:val="005F1BF1"/>
    <w:rsid w:val="005F1D02"/>
    <w:rsid w:val="005F1EA5"/>
    <w:rsid w:val="005F1EB3"/>
    <w:rsid w:val="005F2125"/>
    <w:rsid w:val="005F2552"/>
    <w:rsid w:val="005F28CF"/>
    <w:rsid w:val="005F299E"/>
    <w:rsid w:val="005F2B8D"/>
    <w:rsid w:val="005F2E8D"/>
    <w:rsid w:val="005F2E93"/>
    <w:rsid w:val="005F2FB8"/>
    <w:rsid w:val="005F32AC"/>
    <w:rsid w:val="005F32D5"/>
    <w:rsid w:val="005F3300"/>
    <w:rsid w:val="005F347A"/>
    <w:rsid w:val="005F357B"/>
    <w:rsid w:val="005F40C3"/>
    <w:rsid w:val="005F417F"/>
    <w:rsid w:val="005F41C3"/>
    <w:rsid w:val="005F4540"/>
    <w:rsid w:val="005F4724"/>
    <w:rsid w:val="005F47A5"/>
    <w:rsid w:val="005F482C"/>
    <w:rsid w:val="005F4944"/>
    <w:rsid w:val="005F4996"/>
    <w:rsid w:val="005F49FF"/>
    <w:rsid w:val="005F4A13"/>
    <w:rsid w:val="005F4B18"/>
    <w:rsid w:val="005F4B34"/>
    <w:rsid w:val="005F4FAC"/>
    <w:rsid w:val="005F5118"/>
    <w:rsid w:val="005F5352"/>
    <w:rsid w:val="005F57C1"/>
    <w:rsid w:val="005F580F"/>
    <w:rsid w:val="005F5C04"/>
    <w:rsid w:val="005F5C7A"/>
    <w:rsid w:val="005F5CC9"/>
    <w:rsid w:val="005F612D"/>
    <w:rsid w:val="005F6177"/>
    <w:rsid w:val="005F61C6"/>
    <w:rsid w:val="005F633D"/>
    <w:rsid w:val="005F6483"/>
    <w:rsid w:val="005F66EE"/>
    <w:rsid w:val="005F67B8"/>
    <w:rsid w:val="005F6A26"/>
    <w:rsid w:val="005F6A6B"/>
    <w:rsid w:val="005F6B12"/>
    <w:rsid w:val="005F6B57"/>
    <w:rsid w:val="005F6FED"/>
    <w:rsid w:val="005F722E"/>
    <w:rsid w:val="005F740A"/>
    <w:rsid w:val="005F75D2"/>
    <w:rsid w:val="005F75E3"/>
    <w:rsid w:val="005F762C"/>
    <w:rsid w:val="005F7683"/>
    <w:rsid w:val="005F77A8"/>
    <w:rsid w:val="005F7964"/>
    <w:rsid w:val="005F7B2E"/>
    <w:rsid w:val="005F7E80"/>
    <w:rsid w:val="0060016D"/>
    <w:rsid w:val="006001CD"/>
    <w:rsid w:val="006002CA"/>
    <w:rsid w:val="00600315"/>
    <w:rsid w:val="00600470"/>
    <w:rsid w:val="0060068D"/>
    <w:rsid w:val="00600A09"/>
    <w:rsid w:val="00600B84"/>
    <w:rsid w:val="00600BB3"/>
    <w:rsid w:val="00601282"/>
    <w:rsid w:val="006012FE"/>
    <w:rsid w:val="0060134F"/>
    <w:rsid w:val="006014CA"/>
    <w:rsid w:val="006016BE"/>
    <w:rsid w:val="0060176F"/>
    <w:rsid w:val="00601806"/>
    <w:rsid w:val="0060191C"/>
    <w:rsid w:val="006019AA"/>
    <w:rsid w:val="00601ADE"/>
    <w:rsid w:val="00601DA9"/>
    <w:rsid w:val="006021D5"/>
    <w:rsid w:val="006022DD"/>
    <w:rsid w:val="0060240B"/>
    <w:rsid w:val="00602485"/>
    <w:rsid w:val="006024B1"/>
    <w:rsid w:val="0060290C"/>
    <w:rsid w:val="00602BC5"/>
    <w:rsid w:val="00602C3C"/>
    <w:rsid w:val="00602E74"/>
    <w:rsid w:val="00602EAD"/>
    <w:rsid w:val="00602F4A"/>
    <w:rsid w:val="00602FD8"/>
    <w:rsid w:val="0060310D"/>
    <w:rsid w:val="006034CD"/>
    <w:rsid w:val="006035D8"/>
    <w:rsid w:val="00603A3F"/>
    <w:rsid w:val="00603A4B"/>
    <w:rsid w:val="00603B20"/>
    <w:rsid w:val="00603BE9"/>
    <w:rsid w:val="00603D62"/>
    <w:rsid w:val="00603DB0"/>
    <w:rsid w:val="00603DBF"/>
    <w:rsid w:val="006042E5"/>
    <w:rsid w:val="0060445D"/>
    <w:rsid w:val="006044F4"/>
    <w:rsid w:val="0060461B"/>
    <w:rsid w:val="00604639"/>
    <w:rsid w:val="0060487F"/>
    <w:rsid w:val="00604907"/>
    <w:rsid w:val="00604CBC"/>
    <w:rsid w:val="00604D96"/>
    <w:rsid w:val="00604DBE"/>
    <w:rsid w:val="00604E77"/>
    <w:rsid w:val="00605022"/>
    <w:rsid w:val="006052C7"/>
    <w:rsid w:val="00605500"/>
    <w:rsid w:val="00605C22"/>
    <w:rsid w:val="00605CD0"/>
    <w:rsid w:val="00605DFC"/>
    <w:rsid w:val="00605F27"/>
    <w:rsid w:val="0060628A"/>
    <w:rsid w:val="00606462"/>
    <w:rsid w:val="006065AF"/>
    <w:rsid w:val="00606656"/>
    <w:rsid w:val="00606772"/>
    <w:rsid w:val="00606795"/>
    <w:rsid w:val="00606BEC"/>
    <w:rsid w:val="00606C4C"/>
    <w:rsid w:val="00606E73"/>
    <w:rsid w:val="00606E75"/>
    <w:rsid w:val="00606FB0"/>
    <w:rsid w:val="00607006"/>
    <w:rsid w:val="0060700B"/>
    <w:rsid w:val="0060703E"/>
    <w:rsid w:val="00607448"/>
    <w:rsid w:val="006074BC"/>
    <w:rsid w:val="0060769D"/>
    <w:rsid w:val="00607A0C"/>
    <w:rsid w:val="00607A70"/>
    <w:rsid w:val="00607AFE"/>
    <w:rsid w:val="006103DA"/>
    <w:rsid w:val="00610676"/>
    <w:rsid w:val="0061070E"/>
    <w:rsid w:val="006109E7"/>
    <w:rsid w:val="00610A18"/>
    <w:rsid w:val="00610A3D"/>
    <w:rsid w:val="00610ACC"/>
    <w:rsid w:val="00610AE8"/>
    <w:rsid w:val="00610AED"/>
    <w:rsid w:val="00610E29"/>
    <w:rsid w:val="00610F3E"/>
    <w:rsid w:val="00610F5B"/>
    <w:rsid w:val="0061103A"/>
    <w:rsid w:val="0061110E"/>
    <w:rsid w:val="0061119E"/>
    <w:rsid w:val="006111D8"/>
    <w:rsid w:val="00611213"/>
    <w:rsid w:val="006114E9"/>
    <w:rsid w:val="006115AA"/>
    <w:rsid w:val="0061164E"/>
    <w:rsid w:val="006118BE"/>
    <w:rsid w:val="00611903"/>
    <w:rsid w:val="00611B38"/>
    <w:rsid w:val="00611D31"/>
    <w:rsid w:val="00611EFC"/>
    <w:rsid w:val="00611FDC"/>
    <w:rsid w:val="00612090"/>
    <w:rsid w:val="0061223D"/>
    <w:rsid w:val="00612580"/>
    <w:rsid w:val="0061268A"/>
    <w:rsid w:val="00612E15"/>
    <w:rsid w:val="00612E9A"/>
    <w:rsid w:val="00612EEF"/>
    <w:rsid w:val="00612F17"/>
    <w:rsid w:val="00612FB1"/>
    <w:rsid w:val="006130E4"/>
    <w:rsid w:val="00613431"/>
    <w:rsid w:val="00613579"/>
    <w:rsid w:val="00613887"/>
    <w:rsid w:val="00613A64"/>
    <w:rsid w:val="00613DDD"/>
    <w:rsid w:val="006141DE"/>
    <w:rsid w:val="00614229"/>
    <w:rsid w:val="00614238"/>
    <w:rsid w:val="006145F2"/>
    <w:rsid w:val="00614A46"/>
    <w:rsid w:val="00614CF3"/>
    <w:rsid w:val="00614E19"/>
    <w:rsid w:val="006150C5"/>
    <w:rsid w:val="00615205"/>
    <w:rsid w:val="0061523D"/>
    <w:rsid w:val="0061529B"/>
    <w:rsid w:val="00615490"/>
    <w:rsid w:val="006156BE"/>
    <w:rsid w:val="006156DD"/>
    <w:rsid w:val="006156FC"/>
    <w:rsid w:val="006157FC"/>
    <w:rsid w:val="00615B5F"/>
    <w:rsid w:val="00615C0D"/>
    <w:rsid w:val="00615CFB"/>
    <w:rsid w:val="00615D5E"/>
    <w:rsid w:val="00615DA0"/>
    <w:rsid w:val="00615DF7"/>
    <w:rsid w:val="00615F10"/>
    <w:rsid w:val="00615F2F"/>
    <w:rsid w:val="0061629B"/>
    <w:rsid w:val="006163B4"/>
    <w:rsid w:val="006166C7"/>
    <w:rsid w:val="00617273"/>
    <w:rsid w:val="006172E7"/>
    <w:rsid w:val="00617490"/>
    <w:rsid w:val="00617645"/>
    <w:rsid w:val="00617CD9"/>
    <w:rsid w:val="00617EB3"/>
    <w:rsid w:val="00617F63"/>
    <w:rsid w:val="0062010A"/>
    <w:rsid w:val="00620235"/>
    <w:rsid w:val="0062037E"/>
    <w:rsid w:val="00620B2D"/>
    <w:rsid w:val="00620C08"/>
    <w:rsid w:val="0062108A"/>
    <w:rsid w:val="00621378"/>
    <w:rsid w:val="00621578"/>
    <w:rsid w:val="0062162A"/>
    <w:rsid w:val="00621669"/>
    <w:rsid w:val="00621B04"/>
    <w:rsid w:val="00621B28"/>
    <w:rsid w:val="00621E44"/>
    <w:rsid w:val="00621E60"/>
    <w:rsid w:val="00621F85"/>
    <w:rsid w:val="006221D1"/>
    <w:rsid w:val="006221E1"/>
    <w:rsid w:val="0062243A"/>
    <w:rsid w:val="00622716"/>
    <w:rsid w:val="006228DB"/>
    <w:rsid w:val="00622B84"/>
    <w:rsid w:val="006230A0"/>
    <w:rsid w:val="00623124"/>
    <w:rsid w:val="00623160"/>
    <w:rsid w:val="00623188"/>
    <w:rsid w:val="006236E0"/>
    <w:rsid w:val="00623F25"/>
    <w:rsid w:val="006241A0"/>
    <w:rsid w:val="00624738"/>
    <w:rsid w:val="006248E0"/>
    <w:rsid w:val="00624DB6"/>
    <w:rsid w:val="00624DD5"/>
    <w:rsid w:val="00625009"/>
    <w:rsid w:val="006250A1"/>
    <w:rsid w:val="0062512D"/>
    <w:rsid w:val="0062521B"/>
    <w:rsid w:val="00625252"/>
    <w:rsid w:val="0062535E"/>
    <w:rsid w:val="0062551F"/>
    <w:rsid w:val="00625599"/>
    <w:rsid w:val="00625A8D"/>
    <w:rsid w:val="00625B9E"/>
    <w:rsid w:val="00625D72"/>
    <w:rsid w:val="00625D7F"/>
    <w:rsid w:val="00625DB0"/>
    <w:rsid w:val="006260B1"/>
    <w:rsid w:val="00626493"/>
    <w:rsid w:val="006265FC"/>
    <w:rsid w:val="00626706"/>
    <w:rsid w:val="00626859"/>
    <w:rsid w:val="00626C2A"/>
    <w:rsid w:val="00626D58"/>
    <w:rsid w:val="00626F8B"/>
    <w:rsid w:val="006271AC"/>
    <w:rsid w:val="006276F3"/>
    <w:rsid w:val="00627898"/>
    <w:rsid w:val="00627B06"/>
    <w:rsid w:val="00627D46"/>
    <w:rsid w:val="00627D47"/>
    <w:rsid w:val="00627FAB"/>
    <w:rsid w:val="0063064E"/>
    <w:rsid w:val="0063065B"/>
    <w:rsid w:val="00630B90"/>
    <w:rsid w:val="00630C76"/>
    <w:rsid w:val="00630CA4"/>
    <w:rsid w:val="00630CF9"/>
    <w:rsid w:val="00631593"/>
    <w:rsid w:val="006315E5"/>
    <w:rsid w:val="006317BA"/>
    <w:rsid w:val="0063188D"/>
    <w:rsid w:val="00631997"/>
    <w:rsid w:val="00631A48"/>
    <w:rsid w:val="00631B06"/>
    <w:rsid w:val="00631BDE"/>
    <w:rsid w:val="00631CA1"/>
    <w:rsid w:val="00631CEF"/>
    <w:rsid w:val="00631E12"/>
    <w:rsid w:val="00631EA8"/>
    <w:rsid w:val="0063206F"/>
    <w:rsid w:val="0063214C"/>
    <w:rsid w:val="006321E7"/>
    <w:rsid w:val="00632229"/>
    <w:rsid w:val="00632599"/>
    <w:rsid w:val="00632619"/>
    <w:rsid w:val="0063279A"/>
    <w:rsid w:val="00632990"/>
    <w:rsid w:val="00632A50"/>
    <w:rsid w:val="00632A85"/>
    <w:rsid w:val="00632B9F"/>
    <w:rsid w:val="00632D6A"/>
    <w:rsid w:val="00632E5D"/>
    <w:rsid w:val="00632FE4"/>
    <w:rsid w:val="006336D9"/>
    <w:rsid w:val="00633842"/>
    <w:rsid w:val="00633850"/>
    <w:rsid w:val="006339C3"/>
    <w:rsid w:val="00633BEB"/>
    <w:rsid w:val="00633DAC"/>
    <w:rsid w:val="00633F3E"/>
    <w:rsid w:val="00633FF6"/>
    <w:rsid w:val="0063428A"/>
    <w:rsid w:val="006342B9"/>
    <w:rsid w:val="00634331"/>
    <w:rsid w:val="0063436C"/>
    <w:rsid w:val="00634910"/>
    <w:rsid w:val="006349C2"/>
    <w:rsid w:val="00634C4D"/>
    <w:rsid w:val="00634CA0"/>
    <w:rsid w:val="00634E18"/>
    <w:rsid w:val="006355FA"/>
    <w:rsid w:val="00635615"/>
    <w:rsid w:val="00635918"/>
    <w:rsid w:val="00635931"/>
    <w:rsid w:val="00635A2F"/>
    <w:rsid w:val="00635C0A"/>
    <w:rsid w:val="00635C22"/>
    <w:rsid w:val="00635F1F"/>
    <w:rsid w:val="00635FFE"/>
    <w:rsid w:val="0063648F"/>
    <w:rsid w:val="0063662D"/>
    <w:rsid w:val="00636ADE"/>
    <w:rsid w:val="00636CF0"/>
    <w:rsid w:val="00637173"/>
    <w:rsid w:val="00637421"/>
    <w:rsid w:val="006374DD"/>
    <w:rsid w:val="00637651"/>
    <w:rsid w:val="0063786A"/>
    <w:rsid w:val="00637AC4"/>
    <w:rsid w:val="00637DC4"/>
    <w:rsid w:val="00637E2E"/>
    <w:rsid w:val="00637FFB"/>
    <w:rsid w:val="0064026E"/>
    <w:rsid w:val="00640652"/>
    <w:rsid w:val="006406F4"/>
    <w:rsid w:val="00640851"/>
    <w:rsid w:val="00640890"/>
    <w:rsid w:val="00640BB6"/>
    <w:rsid w:val="00640C0D"/>
    <w:rsid w:val="00640DFC"/>
    <w:rsid w:val="00641317"/>
    <w:rsid w:val="006413BF"/>
    <w:rsid w:val="006414F9"/>
    <w:rsid w:val="00641712"/>
    <w:rsid w:val="006417B3"/>
    <w:rsid w:val="00641B3F"/>
    <w:rsid w:val="0064224A"/>
    <w:rsid w:val="00642597"/>
    <w:rsid w:val="006425BD"/>
    <w:rsid w:val="00642B04"/>
    <w:rsid w:val="00642B4C"/>
    <w:rsid w:val="00642C34"/>
    <w:rsid w:val="00642C62"/>
    <w:rsid w:val="00642EC0"/>
    <w:rsid w:val="00643134"/>
    <w:rsid w:val="00643251"/>
    <w:rsid w:val="0064327C"/>
    <w:rsid w:val="006438CF"/>
    <w:rsid w:val="00643901"/>
    <w:rsid w:val="00643AB6"/>
    <w:rsid w:val="00643E95"/>
    <w:rsid w:val="00643F14"/>
    <w:rsid w:val="00644090"/>
    <w:rsid w:val="00644117"/>
    <w:rsid w:val="006444A5"/>
    <w:rsid w:val="006444DE"/>
    <w:rsid w:val="00644538"/>
    <w:rsid w:val="00644561"/>
    <w:rsid w:val="006445C0"/>
    <w:rsid w:val="0064493E"/>
    <w:rsid w:val="00644972"/>
    <w:rsid w:val="006449EB"/>
    <w:rsid w:val="00644B5C"/>
    <w:rsid w:val="00644F89"/>
    <w:rsid w:val="00644FD2"/>
    <w:rsid w:val="006450B2"/>
    <w:rsid w:val="0064547E"/>
    <w:rsid w:val="00645A2E"/>
    <w:rsid w:val="00645AAE"/>
    <w:rsid w:val="00645AB9"/>
    <w:rsid w:val="00645CE1"/>
    <w:rsid w:val="0064616C"/>
    <w:rsid w:val="0064621E"/>
    <w:rsid w:val="006462F0"/>
    <w:rsid w:val="00646348"/>
    <w:rsid w:val="0064636C"/>
    <w:rsid w:val="006468C5"/>
    <w:rsid w:val="00646D21"/>
    <w:rsid w:val="00646EB8"/>
    <w:rsid w:val="0064727E"/>
    <w:rsid w:val="00647291"/>
    <w:rsid w:val="0064732E"/>
    <w:rsid w:val="006473E8"/>
    <w:rsid w:val="0064744E"/>
    <w:rsid w:val="00647676"/>
    <w:rsid w:val="00647921"/>
    <w:rsid w:val="00647B5A"/>
    <w:rsid w:val="00647D60"/>
    <w:rsid w:val="00647E91"/>
    <w:rsid w:val="00647FEC"/>
    <w:rsid w:val="00650248"/>
    <w:rsid w:val="00650858"/>
    <w:rsid w:val="00650B3C"/>
    <w:rsid w:val="00650BB3"/>
    <w:rsid w:val="00650FC8"/>
    <w:rsid w:val="00651396"/>
    <w:rsid w:val="00651B81"/>
    <w:rsid w:val="00651CB0"/>
    <w:rsid w:val="00651CF5"/>
    <w:rsid w:val="00651D39"/>
    <w:rsid w:val="00651E5B"/>
    <w:rsid w:val="006520A3"/>
    <w:rsid w:val="0065239A"/>
    <w:rsid w:val="006523FD"/>
    <w:rsid w:val="006525B2"/>
    <w:rsid w:val="0065287B"/>
    <w:rsid w:val="00652D8B"/>
    <w:rsid w:val="00652E55"/>
    <w:rsid w:val="00653068"/>
    <w:rsid w:val="006530AD"/>
    <w:rsid w:val="006531B9"/>
    <w:rsid w:val="00653215"/>
    <w:rsid w:val="00653320"/>
    <w:rsid w:val="00653355"/>
    <w:rsid w:val="006534DF"/>
    <w:rsid w:val="006535E4"/>
    <w:rsid w:val="00653734"/>
    <w:rsid w:val="00653926"/>
    <w:rsid w:val="00653A5E"/>
    <w:rsid w:val="00653B34"/>
    <w:rsid w:val="00654032"/>
    <w:rsid w:val="0065410B"/>
    <w:rsid w:val="00654273"/>
    <w:rsid w:val="00654549"/>
    <w:rsid w:val="00654731"/>
    <w:rsid w:val="0065486E"/>
    <w:rsid w:val="0065491E"/>
    <w:rsid w:val="00654BB7"/>
    <w:rsid w:val="00654CB1"/>
    <w:rsid w:val="006551B6"/>
    <w:rsid w:val="00655226"/>
    <w:rsid w:val="006556B9"/>
    <w:rsid w:val="006556D4"/>
    <w:rsid w:val="00655702"/>
    <w:rsid w:val="0065598E"/>
    <w:rsid w:val="006559B2"/>
    <w:rsid w:val="00655B22"/>
    <w:rsid w:val="00655B32"/>
    <w:rsid w:val="00655CCE"/>
    <w:rsid w:val="00655D0B"/>
    <w:rsid w:val="00655D6E"/>
    <w:rsid w:val="00655E9E"/>
    <w:rsid w:val="00655EC6"/>
    <w:rsid w:val="00655EF0"/>
    <w:rsid w:val="00655FE5"/>
    <w:rsid w:val="00656009"/>
    <w:rsid w:val="00656066"/>
    <w:rsid w:val="006562A7"/>
    <w:rsid w:val="0065636F"/>
    <w:rsid w:val="00656478"/>
    <w:rsid w:val="00656495"/>
    <w:rsid w:val="00656681"/>
    <w:rsid w:val="006569E7"/>
    <w:rsid w:val="00656C09"/>
    <w:rsid w:val="00656CA1"/>
    <w:rsid w:val="00656D86"/>
    <w:rsid w:val="0065703C"/>
    <w:rsid w:val="00657097"/>
    <w:rsid w:val="0065729A"/>
    <w:rsid w:val="006572AE"/>
    <w:rsid w:val="006575CA"/>
    <w:rsid w:val="00657C77"/>
    <w:rsid w:val="00657DB4"/>
    <w:rsid w:val="00657E0B"/>
    <w:rsid w:val="00657E8B"/>
    <w:rsid w:val="006601C0"/>
    <w:rsid w:val="00660560"/>
    <w:rsid w:val="00660588"/>
    <w:rsid w:val="00660A87"/>
    <w:rsid w:val="00660B7D"/>
    <w:rsid w:val="00660E5B"/>
    <w:rsid w:val="00660EAA"/>
    <w:rsid w:val="00661177"/>
    <w:rsid w:val="006611AC"/>
    <w:rsid w:val="0066138D"/>
    <w:rsid w:val="00661517"/>
    <w:rsid w:val="006617EB"/>
    <w:rsid w:val="00661941"/>
    <w:rsid w:val="006619E7"/>
    <w:rsid w:val="00661AB9"/>
    <w:rsid w:val="00661AC7"/>
    <w:rsid w:val="00661D0E"/>
    <w:rsid w:val="00662039"/>
    <w:rsid w:val="006623A9"/>
    <w:rsid w:val="006626CC"/>
    <w:rsid w:val="00662C30"/>
    <w:rsid w:val="00662DA6"/>
    <w:rsid w:val="006631A7"/>
    <w:rsid w:val="0066330C"/>
    <w:rsid w:val="0066392A"/>
    <w:rsid w:val="00663995"/>
    <w:rsid w:val="006639C7"/>
    <w:rsid w:val="00663C2E"/>
    <w:rsid w:val="00663D38"/>
    <w:rsid w:val="006640B8"/>
    <w:rsid w:val="006641A7"/>
    <w:rsid w:val="0066443D"/>
    <w:rsid w:val="00664AFD"/>
    <w:rsid w:val="00664FC9"/>
    <w:rsid w:val="0066527C"/>
    <w:rsid w:val="006652F4"/>
    <w:rsid w:val="006654B6"/>
    <w:rsid w:val="00665797"/>
    <w:rsid w:val="006659B1"/>
    <w:rsid w:val="00665D3A"/>
    <w:rsid w:val="00665D5B"/>
    <w:rsid w:val="00666145"/>
    <w:rsid w:val="006661CD"/>
    <w:rsid w:val="00666593"/>
    <w:rsid w:val="00666601"/>
    <w:rsid w:val="006669FE"/>
    <w:rsid w:val="00666B1A"/>
    <w:rsid w:val="00666CD7"/>
    <w:rsid w:val="00666F11"/>
    <w:rsid w:val="00666FF9"/>
    <w:rsid w:val="00667228"/>
    <w:rsid w:val="006672CD"/>
    <w:rsid w:val="006672F6"/>
    <w:rsid w:val="0066749A"/>
    <w:rsid w:val="006674F4"/>
    <w:rsid w:val="006675D6"/>
    <w:rsid w:val="00667695"/>
    <w:rsid w:val="00667856"/>
    <w:rsid w:val="00667E70"/>
    <w:rsid w:val="00667E9B"/>
    <w:rsid w:val="00670283"/>
    <w:rsid w:val="006705F0"/>
    <w:rsid w:val="006706BB"/>
    <w:rsid w:val="00670853"/>
    <w:rsid w:val="00670B73"/>
    <w:rsid w:val="00671223"/>
    <w:rsid w:val="00671440"/>
    <w:rsid w:val="00671B26"/>
    <w:rsid w:val="00671B3D"/>
    <w:rsid w:val="00671CB4"/>
    <w:rsid w:val="00671D36"/>
    <w:rsid w:val="00671FBE"/>
    <w:rsid w:val="0067203B"/>
    <w:rsid w:val="00672055"/>
    <w:rsid w:val="0067223E"/>
    <w:rsid w:val="00672254"/>
    <w:rsid w:val="006726CE"/>
    <w:rsid w:val="00672861"/>
    <w:rsid w:val="006728FD"/>
    <w:rsid w:val="00672B27"/>
    <w:rsid w:val="00672DA7"/>
    <w:rsid w:val="00672FA5"/>
    <w:rsid w:val="00673037"/>
    <w:rsid w:val="00673058"/>
    <w:rsid w:val="00673252"/>
    <w:rsid w:val="00673302"/>
    <w:rsid w:val="0067353C"/>
    <w:rsid w:val="0067383B"/>
    <w:rsid w:val="00673A22"/>
    <w:rsid w:val="00673A8E"/>
    <w:rsid w:val="00673B0A"/>
    <w:rsid w:val="00673B31"/>
    <w:rsid w:val="00673CAA"/>
    <w:rsid w:val="0067438D"/>
    <w:rsid w:val="00674648"/>
    <w:rsid w:val="006746F0"/>
    <w:rsid w:val="006747F6"/>
    <w:rsid w:val="00674857"/>
    <w:rsid w:val="0067487F"/>
    <w:rsid w:val="006749BD"/>
    <w:rsid w:val="00674BA8"/>
    <w:rsid w:val="00675035"/>
    <w:rsid w:val="0067557D"/>
    <w:rsid w:val="00675B10"/>
    <w:rsid w:val="00675D49"/>
    <w:rsid w:val="00675F03"/>
    <w:rsid w:val="00675F16"/>
    <w:rsid w:val="0067633F"/>
    <w:rsid w:val="00676455"/>
    <w:rsid w:val="00676966"/>
    <w:rsid w:val="00676994"/>
    <w:rsid w:val="00676AA4"/>
    <w:rsid w:val="00676AE1"/>
    <w:rsid w:val="00676C12"/>
    <w:rsid w:val="006770AB"/>
    <w:rsid w:val="00677679"/>
    <w:rsid w:val="00677A60"/>
    <w:rsid w:val="00677AB5"/>
    <w:rsid w:val="00677D1E"/>
    <w:rsid w:val="006801E4"/>
    <w:rsid w:val="00680421"/>
    <w:rsid w:val="006805D2"/>
    <w:rsid w:val="0068060C"/>
    <w:rsid w:val="00680630"/>
    <w:rsid w:val="006806A4"/>
    <w:rsid w:val="00680704"/>
    <w:rsid w:val="0068082D"/>
    <w:rsid w:val="00680937"/>
    <w:rsid w:val="00680BBD"/>
    <w:rsid w:val="00680C0E"/>
    <w:rsid w:val="00680C2A"/>
    <w:rsid w:val="00680C67"/>
    <w:rsid w:val="00680C80"/>
    <w:rsid w:val="00680E43"/>
    <w:rsid w:val="0068129E"/>
    <w:rsid w:val="006815C3"/>
    <w:rsid w:val="00681A64"/>
    <w:rsid w:val="00681CA7"/>
    <w:rsid w:val="00681D39"/>
    <w:rsid w:val="00681EE6"/>
    <w:rsid w:val="00681F88"/>
    <w:rsid w:val="006820DD"/>
    <w:rsid w:val="006827F9"/>
    <w:rsid w:val="006829CF"/>
    <w:rsid w:val="00682C0E"/>
    <w:rsid w:val="00683210"/>
    <w:rsid w:val="00683349"/>
    <w:rsid w:val="0068340B"/>
    <w:rsid w:val="006837F3"/>
    <w:rsid w:val="00683BD8"/>
    <w:rsid w:val="00683D35"/>
    <w:rsid w:val="00683FD6"/>
    <w:rsid w:val="00684521"/>
    <w:rsid w:val="0068461E"/>
    <w:rsid w:val="00684A0F"/>
    <w:rsid w:val="00684B2F"/>
    <w:rsid w:val="00684B67"/>
    <w:rsid w:val="00684BB5"/>
    <w:rsid w:val="00684FD6"/>
    <w:rsid w:val="006851A0"/>
    <w:rsid w:val="006851DE"/>
    <w:rsid w:val="006853D1"/>
    <w:rsid w:val="00685948"/>
    <w:rsid w:val="00685B5A"/>
    <w:rsid w:val="006860ED"/>
    <w:rsid w:val="00686495"/>
    <w:rsid w:val="006867D0"/>
    <w:rsid w:val="006867DD"/>
    <w:rsid w:val="0068685D"/>
    <w:rsid w:val="00686947"/>
    <w:rsid w:val="00686973"/>
    <w:rsid w:val="00686C85"/>
    <w:rsid w:val="00686E7F"/>
    <w:rsid w:val="00687016"/>
    <w:rsid w:val="0068708C"/>
    <w:rsid w:val="006870C2"/>
    <w:rsid w:val="00687375"/>
    <w:rsid w:val="00687601"/>
    <w:rsid w:val="006877A8"/>
    <w:rsid w:val="006878C8"/>
    <w:rsid w:val="00687A4B"/>
    <w:rsid w:val="00687AA7"/>
    <w:rsid w:val="00687D31"/>
    <w:rsid w:val="00687DAC"/>
    <w:rsid w:val="0069008C"/>
    <w:rsid w:val="006903DF"/>
    <w:rsid w:val="006905F5"/>
    <w:rsid w:val="00690666"/>
    <w:rsid w:val="006908FB"/>
    <w:rsid w:val="006909C3"/>
    <w:rsid w:val="00690AD5"/>
    <w:rsid w:val="00691443"/>
    <w:rsid w:val="006916AD"/>
    <w:rsid w:val="00691FCF"/>
    <w:rsid w:val="00692074"/>
    <w:rsid w:val="00692472"/>
    <w:rsid w:val="00692476"/>
    <w:rsid w:val="006924E7"/>
    <w:rsid w:val="00692544"/>
    <w:rsid w:val="0069292C"/>
    <w:rsid w:val="006929F3"/>
    <w:rsid w:val="00692AA5"/>
    <w:rsid w:val="00692AE2"/>
    <w:rsid w:val="00692C5D"/>
    <w:rsid w:val="00692E47"/>
    <w:rsid w:val="00692E9C"/>
    <w:rsid w:val="00692F70"/>
    <w:rsid w:val="006931F7"/>
    <w:rsid w:val="0069327B"/>
    <w:rsid w:val="006932E6"/>
    <w:rsid w:val="006935CF"/>
    <w:rsid w:val="006936C1"/>
    <w:rsid w:val="00693709"/>
    <w:rsid w:val="00693757"/>
    <w:rsid w:val="00693768"/>
    <w:rsid w:val="00693799"/>
    <w:rsid w:val="00693803"/>
    <w:rsid w:val="00693825"/>
    <w:rsid w:val="0069383C"/>
    <w:rsid w:val="00693D33"/>
    <w:rsid w:val="00693DA8"/>
    <w:rsid w:val="00693ECD"/>
    <w:rsid w:val="00694023"/>
    <w:rsid w:val="006943C1"/>
    <w:rsid w:val="006943F8"/>
    <w:rsid w:val="0069457F"/>
    <w:rsid w:val="006947C0"/>
    <w:rsid w:val="00694DBE"/>
    <w:rsid w:val="00695269"/>
    <w:rsid w:val="006952B3"/>
    <w:rsid w:val="0069542E"/>
    <w:rsid w:val="006956AD"/>
    <w:rsid w:val="006958E1"/>
    <w:rsid w:val="00695A53"/>
    <w:rsid w:val="00695BEB"/>
    <w:rsid w:val="00695CF5"/>
    <w:rsid w:val="00695DA5"/>
    <w:rsid w:val="00695F5E"/>
    <w:rsid w:val="006961A6"/>
    <w:rsid w:val="00696510"/>
    <w:rsid w:val="00696B66"/>
    <w:rsid w:val="00696D14"/>
    <w:rsid w:val="00697094"/>
    <w:rsid w:val="0069736D"/>
    <w:rsid w:val="00697A27"/>
    <w:rsid w:val="00697A3D"/>
    <w:rsid w:val="006A02A5"/>
    <w:rsid w:val="006A035E"/>
    <w:rsid w:val="006A0400"/>
    <w:rsid w:val="006A04AE"/>
    <w:rsid w:val="006A0612"/>
    <w:rsid w:val="006A08B7"/>
    <w:rsid w:val="006A0A04"/>
    <w:rsid w:val="006A0A86"/>
    <w:rsid w:val="006A0D0B"/>
    <w:rsid w:val="006A0D1C"/>
    <w:rsid w:val="006A0F79"/>
    <w:rsid w:val="006A148B"/>
    <w:rsid w:val="006A16FB"/>
    <w:rsid w:val="006A19D9"/>
    <w:rsid w:val="006A1D23"/>
    <w:rsid w:val="006A1DEB"/>
    <w:rsid w:val="006A2195"/>
    <w:rsid w:val="006A22D2"/>
    <w:rsid w:val="006A2484"/>
    <w:rsid w:val="006A262A"/>
    <w:rsid w:val="006A2897"/>
    <w:rsid w:val="006A28EC"/>
    <w:rsid w:val="006A2B6F"/>
    <w:rsid w:val="006A30D2"/>
    <w:rsid w:val="006A3150"/>
    <w:rsid w:val="006A3398"/>
    <w:rsid w:val="006A33F4"/>
    <w:rsid w:val="006A3495"/>
    <w:rsid w:val="006A355C"/>
    <w:rsid w:val="006A3802"/>
    <w:rsid w:val="006A393E"/>
    <w:rsid w:val="006A3956"/>
    <w:rsid w:val="006A396F"/>
    <w:rsid w:val="006A39F7"/>
    <w:rsid w:val="006A3D29"/>
    <w:rsid w:val="006A3E80"/>
    <w:rsid w:val="006A3F2F"/>
    <w:rsid w:val="006A3FAF"/>
    <w:rsid w:val="006A3FF6"/>
    <w:rsid w:val="006A401B"/>
    <w:rsid w:val="006A41C7"/>
    <w:rsid w:val="006A4359"/>
    <w:rsid w:val="006A465B"/>
    <w:rsid w:val="006A46BE"/>
    <w:rsid w:val="006A49D2"/>
    <w:rsid w:val="006A49ED"/>
    <w:rsid w:val="006A4FAB"/>
    <w:rsid w:val="006A5066"/>
    <w:rsid w:val="006A509A"/>
    <w:rsid w:val="006A53E8"/>
    <w:rsid w:val="006A53F9"/>
    <w:rsid w:val="006A5519"/>
    <w:rsid w:val="006A5719"/>
    <w:rsid w:val="006A57F6"/>
    <w:rsid w:val="006A58F2"/>
    <w:rsid w:val="006A5A73"/>
    <w:rsid w:val="006A5E27"/>
    <w:rsid w:val="006A624A"/>
    <w:rsid w:val="006A62B6"/>
    <w:rsid w:val="006A62C6"/>
    <w:rsid w:val="006A63F7"/>
    <w:rsid w:val="006A66BD"/>
    <w:rsid w:val="006A6808"/>
    <w:rsid w:val="006A6969"/>
    <w:rsid w:val="006A6BA4"/>
    <w:rsid w:val="006A6CE8"/>
    <w:rsid w:val="006A6D37"/>
    <w:rsid w:val="006A6D96"/>
    <w:rsid w:val="006A719F"/>
    <w:rsid w:val="006A77EF"/>
    <w:rsid w:val="006A7BF2"/>
    <w:rsid w:val="006A7CB2"/>
    <w:rsid w:val="006A7CDE"/>
    <w:rsid w:val="006A7D57"/>
    <w:rsid w:val="006A7FCC"/>
    <w:rsid w:val="006B00B9"/>
    <w:rsid w:val="006B00C5"/>
    <w:rsid w:val="006B00E4"/>
    <w:rsid w:val="006B0275"/>
    <w:rsid w:val="006B052D"/>
    <w:rsid w:val="006B06FD"/>
    <w:rsid w:val="006B07D0"/>
    <w:rsid w:val="006B0A59"/>
    <w:rsid w:val="006B0F1F"/>
    <w:rsid w:val="006B105E"/>
    <w:rsid w:val="006B1329"/>
    <w:rsid w:val="006B1685"/>
    <w:rsid w:val="006B1867"/>
    <w:rsid w:val="006B187C"/>
    <w:rsid w:val="006B18CE"/>
    <w:rsid w:val="006B1C34"/>
    <w:rsid w:val="006B1D2C"/>
    <w:rsid w:val="006B1D71"/>
    <w:rsid w:val="006B20A9"/>
    <w:rsid w:val="006B20DB"/>
    <w:rsid w:val="006B210D"/>
    <w:rsid w:val="006B212A"/>
    <w:rsid w:val="006B217E"/>
    <w:rsid w:val="006B21C8"/>
    <w:rsid w:val="006B24A4"/>
    <w:rsid w:val="006B24FB"/>
    <w:rsid w:val="006B29CC"/>
    <w:rsid w:val="006B2C76"/>
    <w:rsid w:val="006B2CB5"/>
    <w:rsid w:val="006B2CBB"/>
    <w:rsid w:val="006B2D4E"/>
    <w:rsid w:val="006B2E82"/>
    <w:rsid w:val="006B315E"/>
    <w:rsid w:val="006B3244"/>
    <w:rsid w:val="006B351B"/>
    <w:rsid w:val="006B364C"/>
    <w:rsid w:val="006B38D5"/>
    <w:rsid w:val="006B38F9"/>
    <w:rsid w:val="006B39DA"/>
    <w:rsid w:val="006B3BDB"/>
    <w:rsid w:val="006B3C1A"/>
    <w:rsid w:val="006B3F30"/>
    <w:rsid w:val="006B41E9"/>
    <w:rsid w:val="006B47A6"/>
    <w:rsid w:val="006B47F8"/>
    <w:rsid w:val="006B47FA"/>
    <w:rsid w:val="006B4C09"/>
    <w:rsid w:val="006B4C21"/>
    <w:rsid w:val="006B4C8A"/>
    <w:rsid w:val="006B4FC2"/>
    <w:rsid w:val="006B506F"/>
    <w:rsid w:val="006B51D1"/>
    <w:rsid w:val="006B55C1"/>
    <w:rsid w:val="006B561C"/>
    <w:rsid w:val="006B563C"/>
    <w:rsid w:val="006B56D1"/>
    <w:rsid w:val="006B59BB"/>
    <w:rsid w:val="006B5C94"/>
    <w:rsid w:val="006B5FD8"/>
    <w:rsid w:val="006B6196"/>
    <w:rsid w:val="006B6727"/>
    <w:rsid w:val="006B6C21"/>
    <w:rsid w:val="006B6CED"/>
    <w:rsid w:val="006B6E3D"/>
    <w:rsid w:val="006B6F97"/>
    <w:rsid w:val="006B752B"/>
    <w:rsid w:val="006B7539"/>
    <w:rsid w:val="006B76AC"/>
    <w:rsid w:val="006B7830"/>
    <w:rsid w:val="006B7CC6"/>
    <w:rsid w:val="006B7E64"/>
    <w:rsid w:val="006B7FB1"/>
    <w:rsid w:val="006B7FFE"/>
    <w:rsid w:val="006C003B"/>
    <w:rsid w:val="006C00D6"/>
    <w:rsid w:val="006C070D"/>
    <w:rsid w:val="006C081F"/>
    <w:rsid w:val="006C0869"/>
    <w:rsid w:val="006C0B03"/>
    <w:rsid w:val="006C0B2B"/>
    <w:rsid w:val="006C0BB7"/>
    <w:rsid w:val="006C0C5E"/>
    <w:rsid w:val="006C0D95"/>
    <w:rsid w:val="006C0DC9"/>
    <w:rsid w:val="006C11F0"/>
    <w:rsid w:val="006C1271"/>
    <w:rsid w:val="006C19F2"/>
    <w:rsid w:val="006C1B28"/>
    <w:rsid w:val="006C1D6F"/>
    <w:rsid w:val="006C1E35"/>
    <w:rsid w:val="006C1F78"/>
    <w:rsid w:val="006C1F82"/>
    <w:rsid w:val="006C2242"/>
    <w:rsid w:val="006C243A"/>
    <w:rsid w:val="006C24AE"/>
    <w:rsid w:val="006C25E1"/>
    <w:rsid w:val="006C297C"/>
    <w:rsid w:val="006C29B5"/>
    <w:rsid w:val="006C2A2C"/>
    <w:rsid w:val="006C2D3B"/>
    <w:rsid w:val="006C2EB9"/>
    <w:rsid w:val="006C2F6B"/>
    <w:rsid w:val="006C316B"/>
    <w:rsid w:val="006C3363"/>
    <w:rsid w:val="006C337A"/>
    <w:rsid w:val="006C33A4"/>
    <w:rsid w:val="006C3578"/>
    <w:rsid w:val="006C3642"/>
    <w:rsid w:val="006C369E"/>
    <w:rsid w:val="006C36A8"/>
    <w:rsid w:val="006C3AC1"/>
    <w:rsid w:val="006C3B08"/>
    <w:rsid w:val="006C3B46"/>
    <w:rsid w:val="006C4006"/>
    <w:rsid w:val="006C4316"/>
    <w:rsid w:val="006C434D"/>
    <w:rsid w:val="006C46EB"/>
    <w:rsid w:val="006C496F"/>
    <w:rsid w:val="006C4DCF"/>
    <w:rsid w:val="006C5318"/>
    <w:rsid w:val="006C56D8"/>
    <w:rsid w:val="006C56EE"/>
    <w:rsid w:val="006C5881"/>
    <w:rsid w:val="006C592A"/>
    <w:rsid w:val="006C5DEA"/>
    <w:rsid w:val="006C62AB"/>
    <w:rsid w:val="006C62F6"/>
    <w:rsid w:val="006C67E2"/>
    <w:rsid w:val="006C689A"/>
    <w:rsid w:val="006C68C0"/>
    <w:rsid w:val="006C6A0A"/>
    <w:rsid w:val="006C6FEA"/>
    <w:rsid w:val="006C724F"/>
    <w:rsid w:val="006C732A"/>
    <w:rsid w:val="006C76D7"/>
    <w:rsid w:val="006C7710"/>
    <w:rsid w:val="006C77D5"/>
    <w:rsid w:val="006C7A58"/>
    <w:rsid w:val="006C7DBA"/>
    <w:rsid w:val="006C7E8E"/>
    <w:rsid w:val="006D00D3"/>
    <w:rsid w:val="006D04DF"/>
    <w:rsid w:val="006D0A29"/>
    <w:rsid w:val="006D0AAA"/>
    <w:rsid w:val="006D0B7B"/>
    <w:rsid w:val="006D0B8A"/>
    <w:rsid w:val="006D1049"/>
    <w:rsid w:val="006D1055"/>
    <w:rsid w:val="006D142C"/>
    <w:rsid w:val="006D1478"/>
    <w:rsid w:val="006D1774"/>
    <w:rsid w:val="006D18AD"/>
    <w:rsid w:val="006D1C92"/>
    <w:rsid w:val="006D1DAE"/>
    <w:rsid w:val="006D1E4C"/>
    <w:rsid w:val="006D1EC7"/>
    <w:rsid w:val="006D2740"/>
    <w:rsid w:val="006D2791"/>
    <w:rsid w:val="006D2845"/>
    <w:rsid w:val="006D2F3A"/>
    <w:rsid w:val="006D3606"/>
    <w:rsid w:val="006D378A"/>
    <w:rsid w:val="006D3853"/>
    <w:rsid w:val="006D38CE"/>
    <w:rsid w:val="006D3B49"/>
    <w:rsid w:val="006D3C01"/>
    <w:rsid w:val="006D3CD9"/>
    <w:rsid w:val="006D3D53"/>
    <w:rsid w:val="006D3D85"/>
    <w:rsid w:val="006D3E36"/>
    <w:rsid w:val="006D4139"/>
    <w:rsid w:val="006D4256"/>
    <w:rsid w:val="006D44E4"/>
    <w:rsid w:val="006D4A9C"/>
    <w:rsid w:val="006D4AA4"/>
    <w:rsid w:val="006D4C1E"/>
    <w:rsid w:val="006D4C7D"/>
    <w:rsid w:val="006D4D44"/>
    <w:rsid w:val="006D5006"/>
    <w:rsid w:val="006D50DF"/>
    <w:rsid w:val="006D52F6"/>
    <w:rsid w:val="006D5342"/>
    <w:rsid w:val="006D55EE"/>
    <w:rsid w:val="006D56A8"/>
    <w:rsid w:val="006D57E9"/>
    <w:rsid w:val="006D5829"/>
    <w:rsid w:val="006D5A46"/>
    <w:rsid w:val="006D5A8D"/>
    <w:rsid w:val="006D5C5F"/>
    <w:rsid w:val="006D5EEF"/>
    <w:rsid w:val="006D6015"/>
    <w:rsid w:val="006D6675"/>
    <w:rsid w:val="006D6B4D"/>
    <w:rsid w:val="006D6F55"/>
    <w:rsid w:val="006D6FF8"/>
    <w:rsid w:val="006D70A8"/>
    <w:rsid w:val="006D720D"/>
    <w:rsid w:val="006D72B1"/>
    <w:rsid w:val="006D742F"/>
    <w:rsid w:val="006D7634"/>
    <w:rsid w:val="006D76D4"/>
    <w:rsid w:val="006D7ACD"/>
    <w:rsid w:val="006D7CA8"/>
    <w:rsid w:val="006D7CAB"/>
    <w:rsid w:val="006D7CC5"/>
    <w:rsid w:val="006D7F5B"/>
    <w:rsid w:val="006E0103"/>
    <w:rsid w:val="006E0230"/>
    <w:rsid w:val="006E025E"/>
    <w:rsid w:val="006E0312"/>
    <w:rsid w:val="006E068C"/>
    <w:rsid w:val="006E0882"/>
    <w:rsid w:val="006E08B1"/>
    <w:rsid w:val="006E098E"/>
    <w:rsid w:val="006E0A8C"/>
    <w:rsid w:val="006E0B41"/>
    <w:rsid w:val="006E0FD5"/>
    <w:rsid w:val="006E10C4"/>
    <w:rsid w:val="006E1304"/>
    <w:rsid w:val="006E13B1"/>
    <w:rsid w:val="006E1436"/>
    <w:rsid w:val="006E155A"/>
    <w:rsid w:val="006E1631"/>
    <w:rsid w:val="006E19E0"/>
    <w:rsid w:val="006E1C6B"/>
    <w:rsid w:val="006E2009"/>
    <w:rsid w:val="006E205C"/>
    <w:rsid w:val="006E23CA"/>
    <w:rsid w:val="006E25E9"/>
    <w:rsid w:val="006E2739"/>
    <w:rsid w:val="006E29E9"/>
    <w:rsid w:val="006E3260"/>
    <w:rsid w:val="006E335C"/>
    <w:rsid w:val="006E3388"/>
    <w:rsid w:val="006E378E"/>
    <w:rsid w:val="006E38ED"/>
    <w:rsid w:val="006E3932"/>
    <w:rsid w:val="006E3B5C"/>
    <w:rsid w:val="006E3B6A"/>
    <w:rsid w:val="006E3BE5"/>
    <w:rsid w:val="006E3DF6"/>
    <w:rsid w:val="006E3E52"/>
    <w:rsid w:val="006E400D"/>
    <w:rsid w:val="006E40DD"/>
    <w:rsid w:val="006E4237"/>
    <w:rsid w:val="006E4318"/>
    <w:rsid w:val="006E4510"/>
    <w:rsid w:val="006E480E"/>
    <w:rsid w:val="006E4A9C"/>
    <w:rsid w:val="006E4FA3"/>
    <w:rsid w:val="006E52ED"/>
    <w:rsid w:val="006E558C"/>
    <w:rsid w:val="006E5A06"/>
    <w:rsid w:val="006E5C18"/>
    <w:rsid w:val="006E6021"/>
    <w:rsid w:val="006E65B6"/>
    <w:rsid w:val="006E677A"/>
    <w:rsid w:val="006E6810"/>
    <w:rsid w:val="006E6923"/>
    <w:rsid w:val="006E6C48"/>
    <w:rsid w:val="006E6D6B"/>
    <w:rsid w:val="006E6F35"/>
    <w:rsid w:val="006E6FA3"/>
    <w:rsid w:val="006E7058"/>
    <w:rsid w:val="006E7112"/>
    <w:rsid w:val="006E742A"/>
    <w:rsid w:val="006E74FA"/>
    <w:rsid w:val="006E77DD"/>
    <w:rsid w:val="006E7943"/>
    <w:rsid w:val="006E7A0F"/>
    <w:rsid w:val="006E7A4D"/>
    <w:rsid w:val="006E7A6B"/>
    <w:rsid w:val="006E7D84"/>
    <w:rsid w:val="006E7E83"/>
    <w:rsid w:val="006E7F5D"/>
    <w:rsid w:val="006F01B8"/>
    <w:rsid w:val="006F03F9"/>
    <w:rsid w:val="006F05FD"/>
    <w:rsid w:val="006F060A"/>
    <w:rsid w:val="006F0A5C"/>
    <w:rsid w:val="006F0A8A"/>
    <w:rsid w:val="006F0ACF"/>
    <w:rsid w:val="006F0C37"/>
    <w:rsid w:val="006F0CD8"/>
    <w:rsid w:val="006F0E32"/>
    <w:rsid w:val="006F0E40"/>
    <w:rsid w:val="006F0EB3"/>
    <w:rsid w:val="006F1375"/>
    <w:rsid w:val="006F15BB"/>
    <w:rsid w:val="006F1787"/>
    <w:rsid w:val="006F1A6A"/>
    <w:rsid w:val="006F1ADD"/>
    <w:rsid w:val="006F1EA0"/>
    <w:rsid w:val="006F1EBF"/>
    <w:rsid w:val="006F1F09"/>
    <w:rsid w:val="006F1FF0"/>
    <w:rsid w:val="006F21B2"/>
    <w:rsid w:val="006F21D1"/>
    <w:rsid w:val="006F25F4"/>
    <w:rsid w:val="006F288E"/>
    <w:rsid w:val="006F2B34"/>
    <w:rsid w:val="006F2DA6"/>
    <w:rsid w:val="006F2DFE"/>
    <w:rsid w:val="006F2EFC"/>
    <w:rsid w:val="006F30E0"/>
    <w:rsid w:val="006F320C"/>
    <w:rsid w:val="006F3263"/>
    <w:rsid w:val="006F356B"/>
    <w:rsid w:val="006F35C4"/>
    <w:rsid w:val="006F3B80"/>
    <w:rsid w:val="006F3EE4"/>
    <w:rsid w:val="006F407D"/>
    <w:rsid w:val="006F4886"/>
    <w:rsid w:val="006F4962"/>
    <w:rsid w:val="006F4ACD"/>
    <w:rsid w:val="006F4FF8"/>
    <w:rsid w:val="006F5180"/>
    <w:rsid w:val="006F5213"/>
    <w:rsid w:val="006F57CD"/>
    <w:rsid w:val="006F57EC"/>
    <w:rsid w:val="006F5D1D"/>
    <w:rsid w:val="006F5E04"/>
    <w:rsid w:val="006F608A"/>
    <w:rsid w:val="006F60B0"/>
    <w:rsid w:val="006F61FE"/>
    <w:rsid w:val="006F62CF"/>
    <w:rsid w:val="006F6444"/>
    <w:rsid w:val="006F6606"/>
    <w:rsid w:val="006F666F"/>
    <w:rsid w:val="006F6917"/>
    <w:rsid w:val="006F6B6D"/>
    <w:rsid w:val="006F6DE6"/>
    <w:rsid w:val="006F6E6D"/>
    <w:rsid w:val="006F70BB"/>
    <w:rsid w:val="006F729D"/>
    <w:rsid w:val="006F7651"/>
    <w:rsid w:val="006F7699"/>
    <w:rsid w:val="006F794D"/>
    <w:rsid w:val="006F79BA"/>
    <w:rsid w:val="006F7AEC"/>
    <w:rsid w:val="006F7B17"/>
    <w:rsid w:val="006F7D1F"/>
    <w:rsid w:val="006F7DF4"/>
    <w:rsid w:val="00700109"/>
    <w:rsid w:val="00700646"/>
    <w:rsid w:val="007009FA"/>
    <w:rsid w:val="00700A89"/>
    <w:rsid w:val="00700CF2"/>
    <w:rsid w:val="00700EA9"/>
    <w:rsid w:val="0070100E"/>
    <w:rsid w:val="0070118C"/>
    <w:rsid w:val="007011D5"/>
    <w:rsid w:val="00701255"/>
    <w:rsid w:val="007012CC"/>
    <w:rsid w:val="007015FE"/>
    <w:rsid w:val="0070197B"/>
    <w:rsid w:val="007019B6"/>
    <w:rsid w:val="00701C96"/>
    <w:rsid w:val="00701D38"/>
    <w:rsid w:val="00701DBF"/>
    <w:rsid w:val="00701E1A"/>
    <w:rsid w:val="0070215A"/>
    <w:rsid w:val="0070263B"/>
    <w:rsid w:val="007026F3"/>
    <w:rsid w:val="007027B3"/>
    <w:rsid w:val="00702883"/>
    <w:rsid w:val="00702A1F"/>
    <w:rsid w:val="00702A31"/>
    <w:rsid w:val="00702E80"/>
    <w:rsid w:val="00702F1A"/>
    <w:rsid w:val="00702F87"/>
    <w:rsid w:val="00703045"/>
    <w:rsid w:val="007031B7"/>
    <w:rsid w:val="00703351"/>
    <w:rsid w:val="00703462"/>
    <w:rsid w:val="007034CA"/>
    <w:rsid w:val="00703687"/>
    <w:rsid w:val="00703C93"/>
    <w:rsid w:val="00703C96"/>
    <w:rsid w:val="00703CC2"/>
    <w:rsid w:val="00703CE5"/>
    <w:rsid w:val="00703CFA"/>
    <w:rsid w:val="00703D48"/>
    <w:rsid w:val="00703F3C"/>
    <w:rsid w:val="007042EE"/>
    <w:rsid w:val="007045E6"/>
    <w:rsid w:val="00704789"/>
    <w:rsid w:val="00704943"/>
    <w:rsid w:val="00704A17"/>
    <w:rsid w:val="007052E2"/>
    <w:rsid w:val="007054AA"/>
    <w:rsid w:val="00705735"/>
    <w:rsid w:val="007058B5"/>
    <w:rsid w:val="007058BD"/>
    <w:rsid w:val="00705964"/>
    <w:rsid w:val="00705D93"/>
    <w:rsid w:val="0070631B"/>
    <w:rsid w:val="007064BD"/>
    <w:rsid w:val="0070684B"/>
    <w:rsid w:val="00706BEE"/>
    <w:rsid w:val="00707237"/>
    <w:rsid w:val="00707320"/>
    <w:rsid w:val="0070733D"/>
    <w:rsid w:val="00707639"/>
    <w:rsid w:val="007079ED"/>
    <w:rsid w:val="00707DA4"/>
    <w:rsid w:val="00707F5C"/>
    <w:rsid w:val="007102DC"/>
    <w:rsid w:val="00710302"/>
    <w:rsid w:val="00710480"/>
    <w:rsid w:val="0071049D"/>
    <w:rsid w:val="007106D7"/>
    <w:rsid w:val="00710725"/>
    <w:rsid w:val="007109E9"/>
    <w:rsid w:val="00710D92"/>
    <w:rsid w:val="00710FBD"/>
    <w:rsid w:val="00710FF4"/>
    <w:rsid w:val="0071118E"/>
    <w:rsid w:val="0071118F"/>
    <w:rsid w:val="007111C8"/>
    <w:rsid w:val="007112D4"/>
    <w:rsid w:val="007114C1"/>
    <w:rsid w:val="00711647"/>
    <w:rsid w:val="00711F36"/>
    <w:rsid w:val="007121B8"/>
    <w:rsid w:val="00712774"/>
    <w:rsid w:val="00712AF4"/>
    <w:rsid w:val="00713113"/>
    <w:rsid w:val="00713262"/>
    <w:rsid w:val="00713337"/>
    <w:rsid w:val="0071346E"/>
    <w:rsid w:val="00713569"/>
    <w:rsid w:val="007135DF"/>
    <w:rsid w:val="00713871"/>
    <w:rsid w:val="0071430B"/>
    <w:rsid w:val="007145E8"/>
    <w:rsid w:val="007146C2"/>
    <w:rsid w:val="00714C30"/>
    <w:rsid w:val="00714DE8"/>
    <w:rsid w:val="00715099"/>
    <w:rsid w:val="00715782"/>
    <w:rsid w:val="00715AB6"/>
    <w:rsid w:val="00715C6A"/>
    <w:rsid w:val="00715E22"/>
    <w:rsid w:val="00715EF3"/>
    <w:rsid w:val="00716176"/>
    <w:rsid w:val="0071626A"/>
    <w:rsid w:val="007163E5"/>
    <w:rsid w:val="007165A7"/>
    <w:rsid w:val="00716826"/>
    <w:rsid w:val="00716B35"/>
    <w:rsid w:val="00716B6A"/>
    <w:rsid w:val="00716D0D"/>
    <w:rsid w:val="00716D9E"/>
    <w:rsid w:val="00716DE2"/>
    <w:rsid w:val="00717009"/>
    <w:rsid w:val="00717195"/>
    <w:rsid w:val="007172DD"/>
    <w:rsid w:val="00717504"/>
    <w:rsid w:val="00717663"/>
    <w:rsid w:val="007178FC"/>
    <w:rsid w:val="00717B8E"/>
    <w:rsid w:val="00717B9A"/>
    <w:rsid w:val="00717C31"/>
    <w:rsid w:val="00717F25"/>
    <w:rsid w:val="007204A8"/>
    <w:rsid w:val="007208AB"/>
    <w:rsid w:val="007208D1"/>
    <w:rsid w:val="007208D9"/>
    <w:rsid w:val="00720C86"/>
    <w:rsid w:val="00720D32"/>
    <w:rsid w:val="007213CA"/>
    <w:rsid w:val="0072167B"/>
    <w:rsid w:val="0072172D"/>
    <w:rsid w:val="00721848"/>
    <w:rsid w:val="007218BB"/>
    <w:rsid w:val="00721AA7"/>
    <w:rsid w:val="00721B14"/>
    <w:rsid w:val="00721FED"/>
    <w:rsid w:val="00722107"/>
    <w:rsid w:val="007221FE"/>
    <w:rsid w:val="007222FD"/>
    <w:rsid w:val="0072296F"/>
    <w:rsid w:val="00722A62"/>
    <w:rsid w:val="00722B32"/>
    <w:rsid w:val="00722B3D"/>
    <w:rsid w:val="00722FAD"/>
    <w:rsid w:val="0072303A"/>
    <w:rsid w:val="007230AA"/>
    <w:rsid w:val="007231D5"/>
    <w:rsid w:val="0072354B"/>
    <w:rsid w:val="007237DC"/>
    <w:rsid w:val="007238EF"/>
    <w:rsid w:val="007239EE"/>
    <w:rsid w:val="00723A6A"/>
    <w:rsid w:val="00723B35"/>
    <w:rsid w:val="00723C13"/>
    <w:rsid w:val="00723FF8"/>
    <w:rsid w:val="007240F5"/>
    <w:rsid w:val="00724125"/>
    <w:rsid w:val="00724397"/>
    <w:rsid w:val="00724449"/>
    <w:rsid w:val="007244A1"/>
    <w:rsid w:val="007244E5"/>
    <w:rsid w:val="00724608"/>
    <w:rsid w:val="00724753"/>
    <w:rsid w:val="007247DE"/>
    <w:rsid w:val="00724BDF"/>
    <w:rsid w:val="00724D0E"/>
    <w:rsid w:val="00724EFF"/>
    <w:rsid w:val="00724FD3"/>
    <w:rsid w:val="00725241"/>
    <w:rsid w:val="00725284"/>
    <w:rsid w:val="007252A9"/>
    <w:rsid w:val="007252C0"/>
    <w:rsid w:val="0072535C"/>
    <w:rsid w:val="0072568E"/>
    <w:rsid w:val="007256DE"/>
    <w:rsid w:val="0072574E"/>
    <w:rsid w:val="0072579C"/>
    <w:rsid w:val="00725872"/>
    <w:rsid w:val="00725C62"/>
    <w:rsid w:val="00725CDD"/>
    <w:rsid w:val="00725E79"/>
    <w:rsid w:val="00725EFE"/>
    <w:rsid w:val="00725FE1"/>
    <w:rsid w:val="0072615A"/>
    <w:rsid w:val="00726803"/>
    <w:rsid w:val="0072694A"/>
    <w:rsid w:val="00726A6E"/>
    <w:rsid w:val="00726C98"/>
    <w:rsid w:val="0072724D"/>
    <w:rsid w:val="0072789E"/>
    <w:rsid w:val="00727ECB"/>
    <w:rsid w:val="00730326"/>
    <w:rsid w:val="007303C7"/>
    <w:rsid w:val="007304AD"/>
    <w:rsid w:val="007304EA"/>
    <w:rsid w:val="007305E4"/>
    <w:rsid w:val="00730A22"/>
    <w:rsid w:val="00730F4F"/>
    <w:rsid w:val="00730F83"/>
    <w:rsid w:val="00730FC3"/>
    <w:rsid w:val="00731228"/>
    <w:rsid w:val="00731440"/>
    <w:rsid w:val="00731666"/>
    <w:rsid w:val="00731767"/>
    <w:rsid w:val="00731832"/>
    <w:rsid w:val="00731849"/>
    <w:rsid w:val="00731D91"/>
    <w:rsid w:val="00731E4C"/>
    <w:rsid w:val="007321F6"/>
    <w:rsid w:val="007327B5"/>
    <w:rsid w:val="007327ED"/>
    <w:rsid w:val="00732ADF"/>
    <w:rsid w:val="00732BA1"/>
    <w:rsid w:val="007336E1"/>
    <w:rsid w:val="00733CF7"/>
    <w:rsid w:val="00733DD1"/>
    <w:rsid w:val="00733ED4"/>
    <w:rsid w:val="00734014"/>
    <w:rsid w:val="0073455B"/>
    <w:rsid w:val="007346A7"/>
    <w:rsid w:val="00734745"/>
    <w:rsid w:val="007349BA"/>
    <w:rsid w:val="00734A20"/>
    <w:rsid w:val="00734B27"/>
    <w:rsid w:val="00734CA5"/>
    <w:rsid w:val="00734E3A"/>
    <w:rsid w:val="00734F77"/>
    <w:rsid w:val="00735338"/>
    <w:rsid w:val="0073550C"/>
    <w:rsid w:val="00735728"/>
    <w:rsid w:val="00735839"/>
    <w:rsid w:val="007358D9"/>
    <w:rsid w:val="00735990"/>
    <w:rsid w:val="00735BB6"/>
    <w:rsid w:val="00735BF2"/>
    <w:rsid w:val="00735D8E"/>
    <w:rsid w:val="00735E09"/>
    <w:rsid w:val="00735E63"/>
    <w:rsid w:val="007360AC"/>
    <w:rsid w:val="0073649B"/>
    <w:rsid w:val="00736AB7"/>
    <w:rsid w:val="00736FB4"/>
    <w:rsid w:val="0073706F"/>
    <w:rsid w:val="0073754E"/>
    <w:rsid w:val="00737A40"/>
    <w:rsid w:val="00737BE5"/>
    <w:rsid w:val="007400BB"/>
    <w:rsid w:val="007404C9"/>
    <w:rsid w:val="00740568"/>
    <w:rsid w:val="007405BB"/>
    <w:rsid w:val="00740981"/>
    <w:rsid w:val="0074099D"/>
    <w:rsid w:val="00740D11"/>
    <w:rsid w:val="00740DEE"/>
    <w:rsid w:val="00740E12"/>
    <w:rsid w:val="00741003"/>
    <w:rsid w:val="00741218"/>
    <w:rsid w:val="0074135A"/>
    <w:rsid w:val="00741391"/>
    <w:rsid w:val="00741760"/>
    <w:rsid w:val="007417BC"/>
    <w:rsid w:val="007417D0"/>
    <w:rsid w:val="007419C1"/>
    <w:rsid w:val="00741BD7"/>
    <w:rsid w:val="00741E0E"/>
    <w:rsid w:val="00741F5D"/>
    <w:rsid w:val="0074293D"/>
    <w:rsid w:val="007429BF"/>
    <w:rsid w:val="00742B60"/>
    <w:rsid w:val="00742C0B"/>
    <w:rsid w:val="0074305F"/>
    <w:rsid w:val="0074327C"/>
    <w:rsid w:val="00743741"/>
    <w:rsid w:val="00743893"/>
    <w:rsid w:val="007438F1"/>
    <w:rsid w:val="007439E6"/>
    <w:rsid w:val="00743A44"/>
    <w:rsid w:val="00743C2E"/>
    <w:rsid w:val="007446A8"/>
    <w:rsid w:val="007446AD"/>
    <w:rsid w:val="0074471D"/>
    <w:rsid w:val="00744814"/>
    <w:rsid w:val="00744877"/>
    <w:rsid w:val="00744887"/>
    <w:rsid w:val="00744E11"/>
    <w:rsid w:val="00744EC7"/>
    <w:rsid w:val="00744F70"/>
    <w:rsid w:val="007450CB"/>
    <w:rsid w:val="00745160"/>
    <w:rsid w:val="00745400"/>
    <w:rsid w:val="00745ACC"/>
    <w:rsid w:val="00745B06"/>
    <w:rsid w:val="00745D30"/>
    <w:rsid w:val="00745E3B"/>
    <w:rsid w:val="00745F11"/>
    <w:rsid w:val="00746160"/>
    <w:rsid w:val="00746597"/>
    <w:rsid w:val="007465B4"/>
    <w:rsid w:val="007466BE"/>
    <w:rsid w:val="00746A95"/>
    <w:rsid w:val="00746E69"/>
    <w:rsid w:val="00747DCA"/>
    <w:rsid w:val="00747F6B"/>
    <w:rsid w:val="0075012C"/>
    <w:rsid w:val="00750154"/>
    <w:rsid w:val="007502D1"/>
    <w:rsid w:val="0075065E"/>
    <w:rsid w:val="007507C7"/>
    <w:rsid w:val="00750B77"/>
    <w:rsid w:val="00750BEE"/>
    <w:rsid w:val="00750C51"/>
    <w:rsid w:val="00750EF8"/>
    <w:rsid w:val="00751138"/>
    <w:rsid w:val="00751184"/>
    <w:rsid w:val="007512F1"/>
    <w:rsid w:val="0075163B"/>
    <w:rsid w:val="00751647"/>
    <w:rsid w:val="00751EB0"/>
    <w:rsid w:val="00752091"/>
    <w:rsid w:val="007521A4"/>
    <w:rsid w:val="0075260C"/>
    <w:rsid w:val="00752715"/>
    <w:rsid w:val="00752908"/>
    <w:rsid w:val="00752A73"/>
    <w:rsid w:val="00752CEC"/>
    <w:rsid w:val="00752EE5"/>
    <w:rsid w:val="00753370"/>
    <w:rsid w:val="007533E0"/>
    <w:rsid w:val="007535A8"/>
    <w:rsid w:val="0075367D"/>
    <w:rsid w:val="00753A97"/>
    <w:rsid w:val="00753B1F"/>
    <w:rsid w:val="00753EF1"/>
    <w:rsid w:val="007540B9"/>
    <w:rsid w:val="0075464C"/>
    <w:rsid w:val="007546EF"/>
    <w:rsid w:val="007547D9"/>
    <w:rsid w:val="00754A03"/>
    <w:rsid w:val="00754C98"/>
    <w:rsid w:val="00755147"/>
    <w:rsid w:val="00755286"/>
    <w:rsid w:val="007552FE"/>
    <w:rsid w:val="0075534B"/>
    <w:rsid w:val="00755586"/>
    <w:rsid w:val="00755855"/>
    <w:rsid w:val="00755A8B"/>
    <w:rsid w:val="00755CFF"/>
    <w:rsid w:val="00755D67"/>
    <w:rsid w:val="00755D77"/>
    <w:rsid w:val="00755F2A"/>
    <w:rsid w:val="007560BF"/>
    <w:rsid w:val="00756119"/>
    <w:rsid w:val="0075612B"/>
    <w:rsid w:val="007562A9"/>
    <w:rsid w:val="0075638B"/>
    <w:rsid w:val="007566A4"/>
    <w:rsid w:val="00756706"/>
    <w:rsid w:val="00756857"/>
    <w:rsid w:val="00756ACF"/>
    <w:rsid w:val="00756C3E"/>
    <w:rsid w:val="00756C56"/>
    <w:rsid w:val="00756C64"/>
    <w:rsid w:val="00756E0B"/>
    <w:rsid w:val="00756EC0"/>
    <w:rsid w:val="00757130"/>
    <w:rsid w:val="0075725C"/>
    <w:rsid w:val="00757446"/>
    <w:rsid w:val="00757574"/>
    <w:rsid w:val="00757594"/>
    <w:rsid w:val="007577B8"/>
    <w:rsid w:val="00757AC7"/>
    <w:rsid w:val="00757B37"/>
    <w:rsid w:val="00757DB7"/>
    <w:rsid w:val="00760623"/>
    <w:rsid w:val="00760695"/>
    <w:rsid w:val="00760B3C"/>
    <w:rsid w:val="00760C45"/>
    <w:rsid w:val="00760CC0"/>
    <w:rsid w:val="00760D35"/>
    <w:rsid w:val="00761139"/>
    <w:rsid w:val="0076150A"/>
    <w:rsid w:val="00761A2F"/>
    <w:rsid w:val="00761C13"/>
    <w:rsid w:val="007622BA"/>
    <w:rsid w:val="00762617"/>
    <w:rsid w:val="007626CD"/>
    <w:rsid w:val="00762722"/>
    <w:rsid w:val="0076294C"/>
    <w:rsid w:val="00762E7C"/>
    <w:rsid w:val="0076339A"/>
    <w:rsid w:val="007633E5"/>
    <w:rsid w:val="007633E7"/>
    <w:rsid w:val="007639C4"/>
    <w:rsid w:val="00763D42"/>
    <w:rsid w:val="00763D9B"/>
    <w:rsid w:val="007640D1"/>
    <w:rsid w:val="007641D5"/>
    <w:rsid w:val="007643CD"/>
    <w:rsid w:val="0076453A"/>
    <w:rsid w:val="0076454F"/>
    <w:rsid w:val="00764680"/>
    <w:rsid w:val="00764792"/>
    <w:rsid w:val="0076497F"/>
    <w:rsid w:val="00764A57"/>
    <w:rsid w:val="00764A92"/>
    <w:rsid w:val="00764AE4"/>
    <w:rsid w:val="00764DE4"/>
    <w:rsid w:val="00764F82"/>
    <w:rsid w:val="00764FAD"/>
    <w:rsid w:val="0076515E"/>
    <w:rsid w:val="0076539F"/>
    <w:rsid w:val="00765427"/>
    <w:rsid w:val="0076553B"/>
    <w:rsid w:val="0076555C"/>
    <w:rsid w:val="0076580B"/>
    <w:rsid w:val="0076608A"/>
    <w:rsid w:val="00766BDC"/>
    <w:rsid w:val="00766C6F"/>
    <w:rsid w:val="00766CD3"/>
    <w:rsid w:val="00767213"/>
    <w:rsid w:val="00767495"/>
    <w:rsid w:val="0076763D"/>
    <w:rsid w:val="007677F6"/>
    <w:rsid w:val="0076786D"/>
    <w:rsid w:val="00767932"/>
    <w:rsid w:val="0076796A"/>
    <w:rsid w:val="00767C8A"/>
    <w:rsid w:val="00767CF0"/>
    <w:rsid w:val="00767E12"/>
    <w:rsid w:val="007702CB"/>
    <w:rsid w:val="007703F6"/>
    <w:rsid w:val="0077044A"/>
    <w:rsid w:val="00770558"/>
    <w:rsid w:val="0077068E"/>
    <w:rsid w:val="007706BD"/>
    <w:rsid w:val="00770971"/>
    <w:rsid w:val="00770A2E"/>
    <w:rsid w:val="00770AC4"/>
    <w:rsid w:val="00770B4F"/>
    <w:rsid w:val="00770B80"/>
    <w:rsid w:val="00770BAD"/>
    <w:rsid w:val="00770DB3"/>
    <w:rsid w:val="00770FC4"/>
    <w:rsid w:val="00771336"/>
    <w:rsid w:val="0077154B"/>
    <w:rsid w:val="0077172C"/>
    <w:rsid w:val="00771F4E"/>
    <w:rsid w:val="00771FB2"/>
    <w:rsid w:val="00772334"/>
    <w:rsid w:val="00772486"/>
    <w:rsid w:val="00772657"/>
    <w:rsid w:val="00772AEB"/>
    <w:rsid w:val="00772C73"/>
    <w:rsid w:val="00772D0E"/>
    <w:rsid w:val="00772DB1"/>
    <w:rsid w:val="00772EB1"/>
    <w:rsid w:val="00773263"/>
    <w:rsid w:val="0077341B"/>
    <w:rsid w:val="00773982"/>
    <w:rsid w:val="00773C60"/>
    <w:rsid w:val="00774254"/>
    <w:rsid w:val="00774256"/>
    <w:rsid w:val="00774422"/>
    <w:rsid w:val="007745F7"/>
    <w:rsid w:val="0077460E"/>
    <w:rsid w:val="0077466D"/>
    <w:rsid w:val="007747A3"/>
    <w:rsid w:val="00774C6F"/>
    <w:rsid w:val="00774DDF"/>
    <w:rsid w:val="00774FA4"/>
    <w:rsid w:val="00774FB3"/>
    <w:rsid w:val="0077506E"/>
    <w:rsid w:val="007750ED"/>
    <w:rsid w:val="0077515F"/>
    <w:rsid w:val="007753F5"/>
    <w:rsid w:val="00775504"/>
    <w:rsid w:val="00775CE8"/>
    <w:rsid w:val="00775CF0"/>
    <w:rsid w:val="00775D93"/>
    <w:rsid w:val="00776017"/>
    <w:rsid w:val="00776377"/>
    <w:rsid w:val="00776CCE"/>
    <w:rsid w:val="00777026"/>
    <w:rsid w:val="007770E3"/>
    <w:rsid w:val="007771BA"/>
    <w:rsid w:val="007772C3"/>
    <w:rsid w:val="0077741F"/>
    <w:rsid w:val="00777607"/>
    <w:rsid w:val="00777AB5"/>
    <w:rsid w:val="00780967"/>
    <w:rsid w:val="00780E6C"/>
    <w:rsid w:val="00781129"/>
    <w:rsid w:val="007813DD"/>
    <w:rsid w:val="007816ED"/>
    <w:rsid w:val="00781AD7"/>
    <w:rsid w:val="00781AE1"/>
    <w:rsid w:val="00781CD0"/>
    <w:rsid w:val="00781D05"/>
    <w:rsid w:val="00781DA8"/>
    <w:rsid w:val="00781E4D"/>
    <w:rsid w:val="00781EB9"/>
    <w:rsid w:val="00781FC1"/>
    <w:rsid w:val="00782066"/>
    <w:rsid w:val="00782429"/>
    <w:rsid w:val="007824C6"/>
    <w:rsid w:val="007829EB"/>
    <w:rsid w:val="00782C15"/>
    <w:rsid w:val="00782CA4"/>
    <w:rsid w:val="00782E8E"/>
    <w:rsid w:val="0078342F"/>
    <w:rsid w:val="00783611"/>
    <w:rsid w:val="00783A56"/>
    <w:rsid w:val="00783AB4"/>
    <w:rsid w:val="00783B5B"/>
    <w:rsid w:val="00783C1A"/>
    <w:rsid w:val="00783C89"/>
    <w:rsid w:val="00783E3F"/>
    <w:rsid w:val="00783F59"/>
    <w:rsid w:val="00784209"/>
    <w:rsid w:val="00784293"/>
    <w:rsid w:val="007848B7"/>
    <w:rsid w:val="0078494B"/>
    <w:rsid w:val="00784BCB"/>
    <w:rsid w:val="00784D7E"/>
    <w:rsid w:val="00784E27"/>
    <w:rsid w:val="00784E58"/>
    <w:rsid w:val="00784F99"/>
    <w:rsid w:val="00785359"/>
    <w:rsid w:val="007853B4"/>
    <w:rsid w:val="007855E5"/>
    <w:rsid w:val="00785B09"/>
    <w:rsid w:val="00785C48"/>
    <w:rsid w:val="00785D83"/>
    <w:rsid w:val="00786018"/>
    <w:rsid w:val="007864BF"/>
    <w:rsid w:val="00786B22"/>
    <w:rsid w:val="00786D61"/>
    <w:rsid w:val="00786E57"/>
    <w:rsid w:val="00786EB2"/>
    <w:rsid w:val="00786FFD"/>
    <w:rsid w:val="0078719C"/>
    <w:rsid w:val="00787511"/>
    <w:rsid w:val="00787626"/>
    <w:rsid w:val="0078765C"/>
    <w:rsid w:val="00787743"/>
    <w:rsid w:val="007877B2"/>
    <w:rsid w:val="00787849"/>
    <w:rsid w:val="00787943"/>
    <w:rsid w:val="00787B38"/>
    <w:rsid w:val="00787B4D"/>
    <w:rsid w:val="00787DB6"/>
    <w:rsid w:val="00790022"/>
    <w:rsid w:val="00790153"/>
    <w:rsid w:val="00790215"/>
    <w:rsid w:val="007902A0"/>
    <w:rsid w:val="0079037B"/>
    <w:rsid w:val="007903F6"/>
    <w:rsid w:val="0079040B"/>
    <w:rsid w:val="0079058D"/>
    <w:rsid w:val="007905B6"/>
    <w:rsid w:val="00790890"/>
    <w:rsid w:val="007908DF"/>
    <w:rsid w:val="00790B6A"/>
    <w:rsid w:val="00790BA0"/>
    <w:rsid w:val="00790E71"/>
    <w:rsid w:val="0079129E"/>
    <w:rsid w:val="0079138D"/>
    <w:rsid w:val="007913F7"/>
    <w:rsid w:val="00791857"/>
    <w:rsid w:val="00791B4D"/>
    <w:rsid w:val="0079217F"/>
    <w:rsid w:val="007921F3"/>
    <w:rsid w:val="00792221"/>
    <w:rsid w:val="007926EA"/>
    <w:rsid w:val="00792928"/>
    <w:rsid w:val="00792935"/>
    <w:rsid w:val="00792A69"/>
    <w:rsid w:val="00792AFC"/>
    <w:rsid w:val="00792B4B"/>
    <w:rsid w:val="00792B91"/>
    <w:rsid w:val="00792C30"/>
    <w:rsid w:val="00792D7D"/>
    <w:rsid w:val="00792D8D"/>
    <w:rsid w:val="00792E16"/>
    <w:rsid w:val="00793060"/>
    <w:rsid w:val="0079330C"/>
    <w:rsid w:val="007933EF"/>
    <w:rsid w:val="00793456"/>
    <w:rsid w:val="00793753"/>
    <w:rsid w:val="00793A6A"/>
    <w:rsid w:val="00793CFE"/>
    <w:rsid w:val="00793D06"/>
    <w:rsid w:val="00793F29"/>
    <w:rsid w:val="00794204"/>
    <w:rsid w:val="0079421F"/>
    <w:rsid w:val="00794285"/>
    <w:rsid w:val="007944B8"/>
    <w:rsid w:val="007944FC"/>
    <w:rsid w:val="00794BAB"/>
    <w:rsid w:val="00794C03"/>
    <w:rsid w:val="00794CD8"/>
    <w:rsid w:val="0079504B"/>
    <w:rsid w:val="007950BE"/>
    <w:rsid w:val="007954E8"/>
    <w:rsid w:val="0079579B"/>
    <w:rsid w:val="0079580A"/>
    <w:rsid w:val="00795869"/>
    <w:rsid w:val="00795AF7"/>
    <w:rsid w:val="007960DC"/>
    <w:rsid w:val="007963B9"/>
    <w:rsid w:val="007966F7"/>
    <w:rsid w:val="00796D0B"/>
    <w:rsid w:val="00796E59"/>
    <w:rsid w:val="00796FE4"/>
    <w:rsid w:val="00797453"/>
    <w:rsid w:val="00797794"/>
    <w:rsid w:val="007979D5"/>
    <w:rsid w:val="00797DCF"/>
    <w:rsid w:val="00797DDE"/>
    <w:rsid w:val="007A0146"/>
    <w:rsid w:val="007A1069"/>
    <w:rsid w:val="007A10C8"/>
    <w:rsid w:val="007A10CE"/>
    <w:rsid w:val="007A1214"/>
    <w:rsid w:val="007A12CB"/>
    <w:rsid w:val="007A13DE"/>
    <w:rsid w:val="007A16BC"/>
    <w:rsid w:val="007A1748"/>
    <w:rsid w:val="007A1796"/>
    <w:rsid w:val="007A1836"/>
    <w:rsid w:val="007A19BC"/>
    <w:rsid w:val="007A1E1D"/>
    <w:rsid w:val="007A1EE1"/>
    <w:rsid w:val="007A208C"/>
    <w:rsid w:val="007A24BC"/>
    <w:rsid w:val="007A25CF"/>
    <w:rsid w:val="007A2655"/>
    <w:rsid w:val="007A289C"/>
    <w:rsid w:val="007A290B"/>
    <w:rsid w:val="007A2939"/>
    <w:rsid w:val="007A2992"/>
    <w:rsid w:val="007A29FA"/>
    <w:rsid w:val="007A324C"/>
    <w:rsid w:val="007A35D5"/>
    <w:rsid w:val="007A35FA"/>
    <w:rsid w:val="007A36EE"/>
    <w:rsid w:val="007A370B"/>
    <w:rsid w:val="007A38E0"/>
    <w:rsid w:val="007A39E7"/>
    <w:rsid w:val="007A3BE4"/>
    <w:rsid w:val="007A3ED2"/>
    <w:rsid w:val="007A40B7"/>
    <w:rsid w:val="007A41A4"/>
    <w:rsid w:val="007A41FB"/>
    <w:rsid w:val="007A430C"/>
    <w:rsid w:val="007A4485"/>
    <w:rsid w:val="007A44C5"/>
    <w:rsid w:val="007A4874"/>
    <w:rsid w:val="007A4ADC"/>
    <w:rsid w:val="007A4C76"/>
    <w:rsid w:val="007A4E90"/>
    <w:rsid w:val="007A4FC2"/>
    <w:rsid w:val="007A4FE0"/>
    <w:rsid w:val="007A5119"/>
    <w:rsid w:val="007A5146"/>
    <w:rsid w:val="007A5204"/>
    <w:rsid w:val="007A520C"/>
    <w:rsid w:val="007A5475"/>
    <w:rsid w:val="007A54A5"/>
    <w:rsid w:val="007A555A"/>
    <w:rsid w:val="007A566E"/>
    <w:rsid w:val="007A568F"/>
    <w:rsid w:val="007A5867"/>
    <w:rsid w:val="007A589A"/>
    <w:rsid w:val="007A5EED"/>
    <w:rsid w:val="007A5F94"/>
    <w:rsid w:val="007A6001"/>
    <w:rsid w:val="007A626A"/>
    <w:rsid w:val="007A636C"/>
    <w:rsid w:val="007A637A"/>
    <w:rsid w:val="007A63E1"/>
    <w:rsid w:val="007A6838"/>
    <w:rsid w:val="007A6A02"/>
    <w:rsid w:val="007A6C52"/>
    <w:rsid w:val="007A6C94"/>
    <w:rsid w:val="007A6CD3"/>
    <w:rsid w:val="007A6D9D"/>
    <w:rsid w:val="007A6EAE"/>
    <w:rsid w:val="007A6EF4"/>
    <w:rsid w:val="007A7031"/>
    <w:rsid w:val="007A70AC"/>
    <w:rsid w:val="007A70E0"/>
    <w:rsid w:val="007A73B7"/>
    <w:rsid w:val="007A7400"/>
    <w:rsid w:val="007A74E2"/>
    <w:rsid w:val="007A780B"/>
    <w:rsid w:val="007A78CC"/>
    <w:rsid w:val="007A7912"/>
    <w:rsid w:val="007A7A34"/>
    <w:rsid w:val="007A7B1B"/>
    <w:rsid w:val="007A7BDF"/>
    <w:rsid w:val="007B0081"/>
    <w:rsid w:val="007B00B0"/>
    <w:rsid w:val="007B0466"/>
    <w:rsid w:val="007B056D"/>
    <w:rsid w:val="007B0776"/>
    <w:rsid w:val="007B08C5"/>
    <w:rsid w:val="007B08E5"/>
    <w:rsid w:val="007B0CEB"/>
    <w:rsid w:val="007B0E22"/>
    <w:rsid w:val="007B0EA8"/>
    <w:rsid w:val="007B0FF7"/>
    <w:rsid w:val="007B1263"/>
    <w:rsid w:val="007B1576"/>
    <w:rsid w:val="007B1C2D"/>
    <w:rsid w:val="007B20DD"/>
    <w:rsid w:val="007B28C7"/>
    <w:rsid w:val="007B2A78"/>
    <w:rsid w:val="007B2AC0"/>
    <w:rsid w:val="007B2B5F"/>
    <w:rsid w:val="007B2C29"/>
    <w:rsid w:val="007B2D62"/>
    <w:rsid w:val="007B2E87"/>
    <w:rsid w:val="007B2F1C"/>
    <w:rsid w:val="007B3041"/>
    <w:rsid w:val="007B327E"/>
    <w:rsid w:val="007B3367"/>
    <w:rsid w:val="007B398A"/>
    <w:rsid w:val="007B3AB9"/>
    <w:rsid w:val="007B3D00"/>
    <w:rsid w:val="007B3E42"/>
    <w:rsid w:val="007B42D4"/>
    <w:rsid w:val="007B4475"/>
    <w:rsid w:val="007B45AE"/>
    <w:rsid w:val="007B48C2"/>
    <w:rsid w:val="007B4D48"/>
    <w:rsid w:val="007B4E2B"/>
    <w:rsid w:val="007B4E3E"/>
    <w:rsid w:val="007B4F8A"/>
    <w:rsid w:val="007B563A"/>
    <w:rsid w:val="007B56BF"/>
    <w:rsid w:val="007B5B27"/>
    <w:rsid w:val="007B5C96"/>
    <w:rsid w:val="007B644C"/>
    <w:rsid w:val="007B67B2"/>
    <w:rsid w:val="007B69B3"/>
    <w:rsid w:val="007B6AA8"/>
    <w:rsid w:val="007B6BE0"/>
    <w:rsid w:val="007B6C83"/>
    <w:rsid w:val="007B6EB8"/>
    <w:rsid w:val="007B7332"/>
    <w:rsid w:val="007B7460"/>
    <w:rsid w:val="007B746D"/>
    <w:rsid w:val="007B7581"/>
    <w:rsid w:val="007B76FD"/>
    <w:rsid w:val="007B772E"/>
    <w:rsid w:val="007B7B50"/>
    <w:rsid w:val="007B7DAF"/>
    <w:rsid w:val="007B7F51"/>
    <w:rsid w:val="007C0247"/>
    <w:rsid w:val="007C0270"/>
    <w:rsid w:val="007C0288"/>
    <w:rsid w:val="007C0750"/>
    <w:rsid w:val="007C0A4F"/>
    <w:rsid w:val="007C0E4C"/>
    <w:rsid w:val="007C1097"/>
    <w:rsid w:val="007C1294"/>
    <w:rsid w:val="007C134C"/>
    <w:rsid w:val="007C17BC"/>
    <w:rsid w:val="007C1B7A"/>
    <w:rsid w:val="007C1D4D"/>
    <w:rsid w:val="007C1DC6"/>
    <w:rsid w:val="007C2008"/>
    <w:rsid w:val="007C2127"/>
    <w:rsid w:val="007C2184"/>
    <w:rsid w:val="007C224A"/>
    <w:rsid w:val="007C24CA"/>
    <w:rsid w:val="007C25EB"/>
    <w:rsid w:val="007C2763"/>
    <w:rsid w:val="007C2A3F"/>
    <w:rsid w:val="007C30EA"/>
    <w:rsid w:val="007C3132"/>
    <w:rsid w:val="007C3235"/>
    <w:rsid w:val="007C3B35"/>
    <w:rsid w:val="007C40B3"/>
    <w:rsid w:val="007C4161"/>
    <w:rsid w:val="007C43DD"/>
    <w:rsid w:val="007C4444"/>
    <w:rsid w:val="007C459B"/>
    <w:rsid w:val="007C47A0"/>
    <w:rsid w:val="007C47B2"/>
    <w:rsid w:val="007C492F"/>
    <w:rsid w:val="007C4B34"/>
    <w:rsid w:val="007C4B83"/>
    <w:rsid w:val="007C4EB8"/>
    <w:rsid w:val="007C4F71"/>
    <w:rsid w:val="007C510D"/>
    <w:rsid w:val="007C55E9"/>
    <w:rsid w:val="007C5949"/>
    <w:rsid w:val="007C5F18"/>
    <w:rsid w:val="007C5FCC"/>
    <w:rsid w:val="007C61BC"/>
    <w:rsid w:val="007C62C0"/>
    <w:rsid w:val="007C645D"/>
    <w:rsid w:val="007C64BB"/>
    <w:rsid w:val="007C67F2"/>
    <w:rsid w:val="007C6B7B"/>
    <w:rsid w:val="007C7046"/>
    <w:rsid w:val="007C7083"/>
    <w:rsid w:val="007C70FC"/>
    <w:rsid w:val="007C7166"/>
    <w:rsid w:val="007C7271"/>
    <w:rsid w:val="007C72A1"/>
    <w:rsid w:val="007C732C"/>
    <w:rsid w:val="007C74D8"/>
    <w:rsid w:val="007C78CC"/>
    <w:rsid w:val="007C7C8B"/>
    <w:rsid w:val="007C7DD8"/>
    <w:rsid w:val="007D0110"/>
    <w:rsid w:val="007D0191"/>
    <w:rsid w:val="007D02A2"/>
    <w:rsid w:val="007D02B0"/>
    <w:rsid w:val="007D0627"/>
    <w:rsid w:val="007D08FD"/>
    <w:rsid w:val="007D0AE5"/>
    <w:rsid w:val="007D0BEA"/>
    <w:rsid w:val="007D0EA7"/>
    <w:rsid w:val="007D110F"/>
    <w:rsid w:val="007D12E3"/>
    <w:rsid w:val="007D137F"/>
    <w:rsid w:val="007D144A"/>
    <w:rsid w:val="007D1C57"/>
    <w:rsid w:val="007D1F29"/>
    <w:rsid w:val="007D2668"/>
    <w:rsid w:val="007D27C2"/>
    <w:rsid w:val="007D2917"/>
    <w:rsid w:val="007D2C52"/>
    <w:rsid w:val="007D2D20"/>
    <w:rsid w:val="007D2DB0"/>
    <w:rsid w:val="007D2FD1"/>
    <w:rsid w:val="007D2FD3"/>
    <w:rsid w:val="007D3063"/>
    <w:rsid w:val="007D310A"/>
    <w:rsid w:val="007D32AB"/>
    <w:rsid w:val="007D32CE"/>
    <w:rsid w:val="007D3708"/>
    <w:rsid w:val="007D3828"/>
    <w:rsid w:val="007D3986"/>
    <w:rsid w:val="007D3BBB"/>
    <w:rsid w:val="007D3E82"/>
    <w:rsid w:val="007D3EB7"/>
    <w:rsid w:val="007D3FB3"/>
    <w:rsid w:val="007D467C"/>
    <w:rsid w:val="007D4936"/>
    <w:rsid w:val="007D4EF4"/>
    <w:rsid w:val="007D4F3F"/>
    <w:rsid w:val="007D51D3"/>
    <w:rsid w:val="007D541D"/>
    <w:rsid w:val="007D5428"/>
    <w:rsid w:val="007D566B"/>
    <w:rsid w:val="007D57D8"/>
    <w:rsid w:val="007D5A0E"/>
    <w:rsid w:val="007D5A2E"/>
    <w:rsid w:val="007D5D1D"/>
    <w:rsid w:val="007D63D4"/>
    <w:rsid w:val="007D64E2"/>
    <w:rsid w:val="007D658E"/>
    <w:rsid w:val="007D670E"/>
    <w:rsid w:val="007D67FD"/>
    <w:rsid w:val="007D6929"/>
    <w:rsid w:val="007D6AE3"/>
    <w:rsid w:val="007D7037"/>
    <w:rsid w:val="007D71EE"/>
    <w:rsid w:val="007D7340"/>
    <w:rsid w:val="007D7576"/>
    <w:rsid w:val="007D78D4"/>
    <w:rsid w:val="007D7B39"/>
    <w:rsid w:val="007E0009"/>
    <w:rsid w:val="007E02CE"/>
    <w:rsid w:val="007E05F2"/>
    <w:rsid w:val="007E0BF0"/>
    <w:rsid w:val="007E0CF7"/>
    <w:rsid w:val="007E0DB2"/>
    <w:rsid w:val="007E0E5E"/>
    <w:rsid w:val="007E0FD9"/>
    <w:rsid w:val="007E0FEF"/>
    <w:rsid w:val="007E14BE"/>
    <w:rsid w:val="007E1D7F"/>
    <w:rsid w:val="007E1D86"/>
    <w:rsid w:val="007E1DC2"/>
    <w:rsid w:val="007E1F69"/>
    <w:rsid w:val="007E23D5"/>
    <w:rsid w:val="007E24CF"/>
    <w:rsid w:val="007E2658"/>
    <w:rsid w:val="007E26E2"/>
    <w:rsid w:val="007E2A30"/>
    <w:rsid w:val="007E2D23"/>
    <w:rsid w:val="007E2ED3"/>
    <w:rsid w:val="007E2FEE"/>
    <w:rsid w:val="007E304C"/>
    <w:rsid w:val="007E34CC"/>
    <w:rsid w:val="007E358B"/>
    <w:rsid w:val="007E380A"/>
    <w:rsid w:val="007E3823"/>
    <w:rsid w:val="007E3F56"/>
    <w:rsid w:val="007E4449"/>
    <w:rsid w:val="007E46EA"/>
    <w:rsid w:val="007E4866"/>
    <w:rsid w:val="007E49D9"/>
    <w:rsid w:val="007E4B4B"/>
    <w:rsid w:val="007E4E6E"/>
    <w:rsid w:val="007E5081"/>
    <w:rsid w:val="007E50CD"/>
    <w:rsid w:val="007E522D"/>
    <w:rsid w:val="007E5357"/>
    <w:rsid w:val="007E53FC"/>
    <w:rsid w:val="007E55BC"/>
    <w:rsid w:val="007E5602"/>
    <w:rsid w:val="007E595F"/>
    <w:rsid w:val="007E5BD8"/>
    <w:rsid w:val="007E5F90"/>
    <w:rsid w:val="007E6271"/>
    <w:rsid w:val="007E629F"/>
    <w:rsid w:val="007E62A5"/>
    <w:rsid w:val="007E6410"/>
    <w:rsid w:val="007E65E2"/>
    <w:rsid w:val="007E6924"/>
    <w:rsid w:val="007E6CA8"/>
    <w:rsid w:val="007E6CE2"/>
    <w:rsid w:val="007E7043"/>
    <w:rsid w:val="007E73AB"/>
    <w:rsid w:val="007E73E6"/>
    <w:rsid w:val="007E75A2"/>
    <w:rsid w:val="007E767C"/>
    <w:rsid w:val="007E7737"/>
    <w:rsid w:val="007E77D5"/>
    <w:rsid w:val="007E7AFC"/>
    <w:rsid w:val="007E7CDA"/>
    <w:rsid w:val="007E7D91"/>
    <w:rsid w:val="007E7DA1"/>
    <w:rsid w:val="007E7F73"/>
    <w:rsid w:val="007F0203"/>
    <w:rsid w:val="007F029C"/>
    <w:rsid w:val="007F04B9"/>
    <w:rsid w:val="007F051E"/>
    <w:rsid w:val="007F05A5"/>
    <w:rsid w:val="007F070F"/>
    <w:rsid w:val="007F07AF"/>
    <w:rsid w:val="007F080D"/>
    <w:rsid w:val="007F095A"/>
    <w:rsid w:val="007F0AD5"/>
    <w:rsid w:val="007F0B99"/>
    <w:rsid w:val="007F0EE8"/>
    <w:rsid w:val="007F115C"/>
    <w:rsid w:val="007F11C4"/>
    <w:rsid w:val="007F16C1"/>
    <w:rsid w:val="007F177A"/>
    <w:rsid w:val="007F186E"/>
    <w:rsid w:val="007F1948"/>
    <w:rsid w:val="007F1A0A"/>
    <w:rsid w:val="007F1B14"/>
    <w:rsid w:val="007F1D03"/>
    <w:rsid w:val="007F1D4C"/>
    <w:rsid w:val="007F1FCF"/>
    <w:rsid w:val="007F2034"/>
    <w:rsid w:val="007F20C8"/>
    <w:rsid w:val="007F235A"/>
    <w:rsid w:val="007F23EA"/>
    <w:rsid w:val="007F25B3"/>
    <w:rsid w:val="007F25B4"/>
    <w:rsid w:val="007F3564"/>
    <w:rsid w:val="007F3869"/>
    <w:rsid w:val="007F3AEF"/>
    <w:rsid w:val="007F4180"/>
    <w:rsid w:val="007F43EA"/>
    <w:rsid w:val="007F44B6"/>
    <w:rsid w:val="007F45AE"/>
    <w:rsid w:val="007F4FEF"/>
    <w:rsid w:val="007F5168"/>
    <w:rsid w:val="007F54B2"/>
    <w:rsid w:val="007F574B"/>
    <w:rsid w:val="007F5924"/>
    <w:rsid w:val="007F5BD1"/>
    <w:rsid w:val="007F5D4D"/>
    <w:rsid w:val="007F5E41"/>
    <w:rsid w:val="007F5E8D"/>
    <w:rsid w:val="007F6139"/>
    <w:rsid w:val="007F6144"/>
    <w:rsid w:val="007F62F9"/>
    <w:rsid w:val="007F6541"/>
    <w:rsid w:val="007F6C77"/>
    <w:rsid w:val="007F6EC9"/>
    <w:rsid w:val="007F71E8"/>
    <w:rsid w:val="007F728C"/>
    <w:rsid w:val="007F7354"/>
    <w:rsid w:val="007F7549"/>
    <w:rsid w:val="007F7841"/>
    <w:rsid w:val="007F7858"/>
    <w:rsid w:val="007F7D3E"/>
    <w:rsid w:val="007F7F09"/>
    <w:rsid w:val="008002D7"/>
    <w:rsid w:val="008003A2"/>
    <w:rsid w:val="008004C7"/>
    <w:rsid w:val="008005E4"/>
    <w:rsid w:val="00800786"/>
    <w:rsid w:val="00800A19"/>
    <w:rsid w:val="008012D6"/>
    <w:rsid w:val="008014D0"/>
    <w:rsid w:val="00801683"/>
    <w:rsid w:val="0080173A"/>
    <w:rsid w:val="00801855"/>
    <w:rsid w:val="00801A28"/>
    <w:rsid w:val="00801D1E"/>
    <w:rsid w:val="00801F37"/>
    <w:rsid w:val="0080203D"/>
    <w:rsid w:val="008021A7"/>
    <w:rsid w:val="00802425"/>
    <w:rsid w:val="0080242C"/>
    <w:rsid w:val="00802442"/>
    <w:rsid w:val="00802500"/>
    <w:rsid w:val="00802808"/>
    <w:rsid w:val="008029D5"/>
    <w:rsid w:val="00802A24"/>
    <w:rsid w:val="00802FE4"/>
    <w:rsid w:val="0080331C"/>
    <w:rsid w:val="0080339A"/>
    <w:rsid w:val="00803507"/>
    <w:rsid w:val="00803F24"/>
    <w:rsid w:val="0080404C"/>
    <w:rsid w:val="00804172"/>
    <w:rsid w:val="008041D6"/>
    <w:rsid w:val="0080439B"/>
    <w:rsid w:val="00804754"/>
    <w:rsid w:val="008048CC"/>
    <w:rsid w:val="008048E9"/>
    <w:rsid w:val="00804905"/>
    <w:rsid w:val="00804D48"/>
    <w:rsid w:val="00804D69"/>
    <w:rsid w:val="00804DBA"/>
    <w:rsid w:val="00804E7D"/>
    <w:rsid w:val="008050BF"/>
    <w:rsid w:val="008055DC"/>
    <w:rsid w:val="008057B0"/>
    <w:rsid w:val="008058C4"/>
    <w:rsid w:val="008058D6"/>
    <w:rsid w:val="00805B01"/>
    <w:rsid w:val="00805B03"/>
    <w:rsid w:val="00805CAC"/>
    <w:rsid w:val="00805D5F"/>
    <w:rsid w:val="00805F62"/>
    <w:rsid w:val="00806187"/>
    <w:rsid w:val="008061F6"/>
    <w:rsid w:val="0080649D"/>
    <w:rsid w:val="00806560"/>
    <w:rsid w:val="0080677A"/>
    <w:rsid w:val="00806826"/>
    <w:rsid w:val="00806A6C"/>
    <w:rsid w:val="0080744C"/>
    <w:rsid w:val="008075A6"/>
    <w:rsid w:val="008076EA"/>
    <w:rsid w:val="0080779B"/>
    <w:rsid w:val="008078B4"/>
    <w:rsid w:val="008078C1"/>
    <w:rsid w:val="008078C4"/>
    <w:rsid w:val="00807E40"/>
    <w:rsid w:val="00807F35"/>
    <w:rsid w:val="00807F89"/>
    <w:rsid w:val="008105FF"/>
    <w:rsid w:val="0081080B"/>
    <w:rsid w:val="00810CA3"/>
    <w:rsid w:val="00810D0E"/>
    <w:rsid w:val="0081123D"/>
    <w:rsid w:val="00811494"/>
    <w:rsid w:val="0081151E"/>
    <w:rsid w:val="00811565"/>
    <w:rsid w:val="008119E2"/>
    <w:rsid w:val="00811C1E"/>
    <w:rsid w:val="008120A3"/>
    <w:rsid w:val="008124BF"/>
    <w:rsid w:val="00812580"/>
    <w:rsid w:val="0081259A"/>
    <w:rsid w:val="008125EE"/>
    <w:rsid w:val="008126F4"/>
    <w:rsid w:val="00812A4D"/>
    <w:rsid w:val="00812A8F"/>
    <w:rsid w:val="00812AE4"/>
    <w:rsid w:val="00812B02"/>
    <w:rsid w:val="00812D5A"/>
    <w:rsid w:val="00812F6D"/>
    <w:rsid w:val="00813497"/>
    <w:rsid w:val="0081355E"/>
    <w:rsid w:val="0081358D"/>
    <w:rsid w:val="008136C5"/>
    <w:rsid w:val="00813725"/>
    <w:rsid w:val="008137BE"/>
    <w:rsid w:val="008139BF"/>
    <w:rsid w:val="008139C3"/>
    <w:rsid w:val="00813AD8"/>
    <w:rsid w:val="00813C42"/>
    <w:rsid w:val="00813C92"/>
    <w:rsid w:val="00813CA3"/>
    <w:rsid w:val="00813DEE"/>
    <w:rsid w:val="00813F5D"/>
    <w:rsid w:val="00814102"/>
    <w:rsid w:val="00814202"/>
    <w:rsid w:val="0081439F"/>
    <w:rsid w:val="008146B2"/>
    <w:rsid w:val="0081493A"/>
    <w:rsid w:val="00814C3A"/>
    <w:rsid w:val="00814E7C"/>
    <w:rsid w:val="00814F72"/>
    <w:rsid w:val="00814FF1"/>
    <w:rsid w:val="0081511D"/>
    <w:rsid w:val="00815141"/>
    <w:rsid w:val="008153C7"/>
    <w:rsid w:val="008153D6"/>
    <w:rsid w:val="00815431"/>
    <w:rsid w:val="0081583B"/>
    <w:rsid w:val="008158B2"/>
    <w:rsid w:val="008158CD"/>
    <w:rsid w:val="008159DA"/>
    <w:rsid w:val="00815A54"/>
    <w:rsid w:val="00815D97"/>
    <w:rsid w:val="00816049"/>
    <w:rsid w:val="008162C4"/>
    <w:rsid w:val="00816373"/>
    <w:rsid w:val="008164B4"/>
    <w:rsid w:val="0081655C"/>
    <w:rsid w:val="008167CD"/>
    <w:rsid w:val="008168D1"/>
    <w:rsid w:val="00816932"/>
    <w:rsid w:val="00816A26"/>
    <w:rsid w:val="00816E23"/>
    <w:rsid w:val="00817071"/>
    <w:rsid w:val="008173E8"/>
    <w:rsid w:val="00817AD7"/>
    <w:rsid w:val="00817D41"/>
    <w:rsid w:val="00817D87"/>
    <w:rsid w:val="00817F95"/>
    <w:rsid w:val="00817FF5"/>
    <w:rsid w:val="008205DA"/>
    <w:rsid w:val="0082065C"/>
    <w:rsid w:val="0082072D"/>
    <w:rsid w:val="008209D1"/>
    <w:rsid w:val="00820E12"/>
    <w:rsid w:val="00820E2A"/>
    <w:rsid w:val="00820FC1"/>
    <w:rsid w:val="00821274"/>
    <w:rsid w:val="008213EB"/>
    <w:rsid w:val="00821D00"/>
    <w:rsid w:val="00821E91"/>
    <w:rsid w:val="0082217B"/>
    <w:rsid w:val="00822299"/>
    <w:rsid w:val="008222DB"/>
    <w:rsid w:val="008226F9"/>
    <w:rsid w:val="00822701"/>
    <w:rsid w:val="00822887"/>
    <w:rsid w:val="00822B3C"/>
    <w:rsid w:val="00822BD6"/>
    <w:rsid w:val="00822EA0"/>
    <w:rsid w:val="0082342D"/>
    <w:rsid w:val="00823678"/>
    <w:rsid w:val="008236D7"/>
    <w:rsid w:val="008238CB"/>
    <w:rsid w:val="00823A1C"/>
    <w:rsid w:val="00823B3F"/>
    <w:rsid w:val="00823C32"/>
    <w:rsid w:val="00824018"/>
    <w:rsid w:val="00824247"/>
    <w:rsid w:val="008242F1"/>
    <w:rsid w:val="00824524"/>
    <w:rsid w:val="008248E1"/>
    <w:rsid w:val="0082491B"/>
    <w:rsid w:val="00824A86"/>
    <w:rsid w:val="00824F76"/>
    <w:rsid w:val="008252F1"/>
    <w:rsid w:val="00825350"/>
    <w:rsid w:val="008253F3"/>
    <w:rsid w:val="00825B41"/>
    <w:rsid w:val="00825C3D"/>
    <w:rsid w:val="00826407"/>
    <w:rsid w:val="0082666A"/>
    <w:rsid w:val="00826734"/>
    <w:rsid w:val="008269CB"/>
    <w:rsid w:val="00826A06"/>
    <w:rsid w:val="00826A0E"/>
    <w:rsid w:val="00826ABD"/>
    <w:rsid w:val="00826CCC"/>
    <w:rsid w:val="00826DBC"/>
    <w:rsid w:val="0082706A"/>
    <w:rsid w:val="00827078"/>
    <w:rsid w:val="008270D9"/>
    <w:rsid w:val="00827402"/>
    <w:rsid w:val="00827570"/>
    <w:rsid w:val="00827A34"/>
    <w:rsid w:val="00827C6E"/>
    <w:rsid w:val="00827CB3"/>
    <w:rsid w:val="00827DEE"/>
    <w:rsid w:val="00830054"/>
    <w:rsid w:val="00830121"/>
    <w:rsid w:val="008302CA"/>
    <w:rsid w:val="0083035A"/>
    <w:rsid w:val="008304D3"/>
    <w:rsid w:val="008305A0"/>
    <w:rsid w:val="00830680"/>
    <w:rsid w:val="008307F3"/>
    <w:rsid w:val="00830ACA"/>
    <w:rsid w:val="00830BDE"/>
    <w:rsid w:val="00830D4B"/>
    <w:rsid w:val="00830EF1"/>
    <w:rsid w:val="00830FA4"/>
    <w:rsid w:val="00831145"/>
    <w:rsid w:val="0083115E"/>
    <w:rsid w:val="0083115F"/>
    <w:rsid w:val="008311B2"/>
    <w:rsid w:val="00831459"/>
    <w:rsid w:val="008315A2"/>
    <w:rsid w:val="00831692"/>
    <w:rsid w:val="00831735"/>
    <w:rsid w:val="008317A3"/>
    <w:rsid w:val="00831C26"/>
    <w:rsid w:val="00831E7E"/>
    <w:rsid w:val="00832CB1"/>
    <w:rsid w:val="00833073"/>
    <w:rsid w:val="008330CE"/>
    <w:rsid w:val="008331BA"/>
    <w:rsid w:val="00833469"/>
    <w:rsid w:val="00833610"/>
    <w:rsid w:val="00833772"/>
    <w:rsid w:val="00833794"/>
    <w:rsid w:val="00833A15"/>
    <w:rsid w:val="00833B5C"/>
    <w:rsid w:val="00833F2E"/>
    <w:rsid w:val="00833F68"/>
    <w:rsid w:val="0083408B"/>
    <w:rsid w:val="00834129"/>
    <w:rsid w:val="00834318"/>
    <w:rsid w:val="0083431C"/>
    <w:rsid w:val="008344AE"/>
    <w:rsid w:val="008346A9"/>
    <w:rsid w:val="00834A04"/>
    <w:rsid w:val="00835075"/>
    <w:rsid w:val="008352A4"/>
    <w:rsid w:val="0083561D"/>
    <w:rsid w:val="00835621"/>
    <w:rsid w:val="00835A2C"/>
    <w:rsid w:val="00835A69"/>
    <w:rsid w:val="008360DB"/>
    <w:rsid w:val="00836147"/>
    <w:rsid w:val="008361CC"/>
    <w:rsid w:val="00836320"/>
    <w:rsid w:val="00836415"/>
    <w:rsid w:val="00836487"/>
    <w:rsid w:val="008368F6"/>
    <w:rsid w:val="00836BD6"/>
    <w:rsid w:val="008372A9"/>
    <w:rsid w:val="008372DA"/>
    <w:rsid w:val="00837531"/>
    <w:rsid w:val="00837967"/>
    <w:rsid w:val="00837C09"/>
    <w:rsid w:val="008400EF"/>
    <w:rsid w:val="008401F2"/>
    <w:rsid w:val="008405CC"/>
    <w:rsid w:val="0084075C"/>
    <w:rsid w:val="008407C0"/>
    <w:rsid w:val="00840871"/>
    <w:rsid w:val="00840B7E"/>
    <w:rsid w:val="00840BCE"/>
    <w:rsid w:val="00840DFD"/>
    <w:rsid w:val="00840FED"/>
    <w:rsid w:val="008410B1"/>
    <w:rsid w:val="00841170"/>
    <w:rsid w:val="00841454"/>
    <w:rsid w:val="008419B7"/>
    <w:rsid w:val="008419C4"/>
    <w:rsid w:val="00841C10"/>
    <w:rsid w:val="00841DC9"/>
    <w:rsid w:val="00841DD1"/>
    <w:rsid w:val="00842162"/>
    <w:rsid w:val="008425D1"/>
    <w:rsid w:val="00842658"/>
    <w:rsid w:val="00842695"/>
    <w:rsid w:val="008428D1"/>
    <w:rsid w:val="00842ADC"/>
    <w:rsid w:val="00842C51"/>
    <w:rsid w:val="00842C94"/>
    <w:rsid w:val="00842CE6"/>
    <w:rsid w:val="00842D68"/>
    <w:rsid w:val="00842DB9"/>
    <w:rsid w:val="00842DD2"/>
    <w:rsid w:val="00843021"/>
    <w:rsid w:val="008433B7"/>
    <w:rsid w:val="00843434"/>
    <w:rsid w:val="008434A3"/>
    <w:rsid w:val="0084383E"/>
    <w:rsid w:val="008438EA"/>
    <w:rsid w:val="00843924"/>
    <w:rsid w:val="00843A89"/>
    <w:rsid w:val="00843B91"/>
    <w:rsid w:val="00843C69"/>
    <w:rsid w:val="0084443F"/>
    <w:rsid w:val="00844545"/>
    <w:rsid w:val="00844660"/>
    <w:rsid w:val="00844770"/>
    <w:rsid w:val="0084492B"/>
    <w:rsid w:val="00844CF2"/>
    <w:rsid w:val="00844E9A"/>
    <w:rsid w:val="00845730"/>
    <w:rsid w:val="008458B4"/>
    <w:rsid w:val="00845A17"/>
    <w:rsid w:val="00845C21"/>
    <w:rsid w:val="00845CEA"/>
    <w:rsid w:val="00845DE8"/>
    <w:rsid w:val="00845E50"/>
    <w:rsid w:val="00845FDA"/>
    <w:rsid w:val="00846302"/>
    <w:rsid w:val="00846374"/>
    <w:rsid w:val="0084676D"/>
    <w:rsid w:val="00846B6D"/>
    <w:rsid w:val="00846CC2"/>
    <w:rsid w:val="00846CC9"/>
    <w:rsid w:val="00846E1B"/>
    <w:rsid w:val="00846EA1"/>
    <w:rsid w:val="00846EC6"/>
    <w:rsid w:val="0084711F"/>
    <w:rsid w:val="008472F9"/>
    <w:rsid w:val="0084768D"/>
    <w:rsid w:val="008478F3"/>
    <w:rsid w:val="00847A8A"/>
    <w:rsid w:val="00847AC8"/>
    <w:rsid w:val="00847C3C"/>
    <w:rsid w:val="00847C95"/>
    <w:rsid w:val="00847EFA"/>
    <w:rsid w:val="00850196"/>
    <w:rsid w:val="00850297"/>
    <w:rsid w:val="008502D6"/>
    <w:rsid w:val="00850373"/>
    <w:rsid w:val="008507A4"/>
    <w:rsid w:val="0085082D"/>
    <w:rsid w:val="00850A11"/>
    <w:rsid w:val="00850FEE"/>
    <w:rsid w:val="00851001"/>
    <w:rsid w:val="0085121F"/>
    <w:rsid w:val="0085131A"/>
    <w:rsid w:val="008513D3"/>
    <w:rsid w:val="008518E4"/>
    <w:rsid w:val="00851B01"/>
    <w:rsid w:val="00851F77"/>
    <w:rsid w:val="00852162"/>
    <w:rsid w:val="00852166"/>
    <w:rsid w:val="00852676"/>
    <w:rsid w:val="00852808"/>
    <w:rsid w:val="008529C2"/>
    <w:rsid w:val="00852BE1"/>
    <w:rsid w:val="00852C58"/>
    <w:rsid w:val="00852E4C"/>
    <w:rsid w:val="008536B6"/>
    <w:rsid w:val="008536DD"/>
    <w:rsid w:val="008537E8"/>
    <w:rsid w:val="00853CE1"/>
    <w:rsid w:val="00853F33"/>
    <w:rsid w:val="00853F8D"/>
    <w:rsid w:val="008541CB"/>
    <w:rsid w:val="00854310"/>
    <w:rsid w:val="00854362"/>
    <w:rsid w:val="008543C9"/>
    <w:rsid w:val="00854411"/>
    <w:rsid w:val="008544B5"/>
    <w:rsid w:val="008544F2"/>
    <w:rsid w:val="0085462F"/>
    <w:rsid w:val="00854898"/>
    <w:rsid w:val="00854AC6"/>
    <w:rsid w:val="00854CF5"/>
    <w:rsid w:val="00854E84"/>
    <w:rsid w:val="00855066"/>
    <w:rsid w:val="008550E4"/>
    <w:rsid w:val="00855105"/>
    <w:rsid w:val="0085529A"/>
    <w:rsid w:val="0085537D"/>
    <w:rsid w:val="008554A5"/>
    <w:rsid w:val="008557E4"/>
    <w:rsid w:val="00855B37"/>
    <w:rsid w:val="00855EBC"/>
    <w:rsid w:val="008566A6"/>
    <w:rsid w:val="008566E6"/>
    <w:rsid w:val="00856A3E"/>
    <w:rsid w:val="00856B86"/>
    <w:rsid w:val="00856C26"/>
    <w:rsid w:val="00856D59"/>
    <w:rsid w:val="008570B8"/>
    <w:rsid w:val="00857241"/>
    <w:rsid w:val="00857258"/>
    <w:rsid w:val="008573C6"/>
    <w:rsid w:val="0085744D"/>
    <w:rsid w:val="008575D0"/>
    <w:rsid w:val="008577B2"/>
    <w:rsid w:val="00857849"/>
    <w:rsid w:val="00857928"/>
    <w:rsid w:val="00857CFD"/>
    <w:rsid w:val="00857F04"/>
    <w:rsid w:val="00857FAE"/>
    <w:rsid w:val="008601F1"/>
    <w:rsid w:val="00860367"/>
    <w:rsid w:val="0086037B"/>
    <w:rsid w:val="008603B8"/>
    <w:rsid w:val="00860464"/>
    <w:rsid w:val="00860B55"/>
    <w:rsid w:val="00860C31"/>
    <w:rsid w:val="00860CA9"/>
    <w:rsid w:val="00860DF6"/>
    <w:rsid w:val="00861056"/>
    <w:rsid w:val="00861266"/>
    <w:rsid w:val="008612EA"/>
    <w:rsid w:val="0086130C"/>
    <w:rsid w:val="008613F9"/>
    <w:rsid w:val="00861464"/>
    <w:rsid w:val="008614C9"/>
    <w:rsid w:val="0086168D"/>
    <w:rsid w:val="00861B7A"/>
    <w:rsid w:val="00861F6F"/>
    <w:rsid w:val="00862322"/>
    <w:rsid w:val="0086240B"/>
    <w:rsid w:val="00862582"/>
    <w:rsid w:val="008625D6"/>
    <w:rsid w:val="00862CB3"/>
    <w:rsid w:val="00863027"/>
    <w:rsid w:val="00863045"/>
    <w:rsid w:val="008630F0"/>
    <w:rsid w:val="008632C2"/>
    <w:rsid w:val="008633C4"/>
    <w:rsid w:val="00863828"/>
    <w:rsid w:val="00863839"/>
    <w:rsid w:val="0086388C"/>
    <w:rsid w:val="00863B6F"/>
    <w:rsid w:val="00863C18"/>
    <w:rsid w:val="00863C31"/>
    <w:rsid w:val="00863C84"/>
    <w:rsid w:val="00863DE3"/>
    <w:rsid w:val="00863E36"/>
    <w:rsid w:val="00864086"/>
    <w:rsid w:val="00864292"/>
    <w:rsid w:val="008644F6"/>
    <w:rsid w:val="0086465E"/>
    <w:rsid w:val="008648C5"/>
    <w:rsid w:val="0086496F"/>
    <w:rsid w:val="00864C9F"/>
    <w:rsid w:val="00864F3C"/>
    <w:rsid w:val="008650BF"/>
    <w:rsid w:val="00865194"/>
    <w:rsid w:val="008655DA"/>
    <w:rsid w:val="0086567E"/>
    <w:rsid w:val="00865731"/>
    <w:rsid w:val="00865865"/>
    <w:rsid w:val="00865D8A"/>
    <w:rsid w:val="00865DF1"/>
    <w:rsid w:val="00866144"/>
    <w:rsid w:val="0086626D"/>
    <w:rsid w:val="00866513"/>
    <w:rsid w:val="008667EE"/>
    <w:rsid w:val="00866822"/>
    <w:rsid w:val="00866967"/>
    <w:rsid w:val="00866BF1"/>
    <w:rsid w:val="00866E60"/>
    <w:rsid w:val="00866EA5"/>
    <w:rsid w:val="00866EAD"/>
    <w:rsid w:val="008672F1"/>
    <w:rsid w:val="00867336"/>
    <w:rsid w:val="00867555"/>
    <w:rsid w:val="0086784F"/>
    <w:rsid w:val="00867AC9"/>
    <w:rsid w:val="00867B16"/>
    <w:rsid w:val="00867B9F"/>
    <w:rsid w:val="00867DA2"/>
    <w:rsid w:val="00867DCF"/>
    <w:rsid w:val="00867F30"/>
    <w:rsid w:val="00867F95"/>
    <w:rsid w:val="008703A0"/>
    <w:rsid w:val="0087052D"/>
    <w:rsid w:val="0087083F"/>
    <w:rsid w:val="0087087B"/>
    <w:rsid w:val="008708B4"/>
    <w:rsid w:val="00870924"/>
    <w:rsid w:val="00870AB7"/>
    <w:rsid w:val="00870EAB"/>
    <w:rsid w:val="00870F0F"/>
    <w:rsid w:val="008711E8"/>
    <w:rsid w:val="00871557"/>
    <w:rsid w:val="00871B0F"/>
    <w:rsid w:val="00871F33"/>
    <w:rsid w:val="0087222A"/>
    <w:rsid w:val="008724A0"/>
    <w:rsid w:val="00872573"/>
    <w:rsid w:val="008725B2"/>
    <w:rsid w:val="008725FF"/>
    <w:rsid w:val="00872637"/>
    <w:rsid w:val="0087269C"/>
    <w:rsid w:val="008726F7"/>
    <w:rsid w:val="0087287F"/>
    <w:rsid w:val="00872999"/>
    <w:rsid w:val="008730AE"/>
    <w:rsid w:val="00873157"/>
    <w:rsid w:val="0087373B"/>
    <w:rsid w:val="00874363"/>
    <w:rsid w:val="00874384"/>
    <w:rsid w:val="008743ED"/>
    <w:rsid w:val="00874434"/>
    <w:rsid w:val="00874545"/>
    <w:rsid w:val="0087464F"/>
    <w:rsid w:val="008747A1"/>
    <w:rsid w:val="0087490B"/>
    <w:rsid w:val="00874B7D"/>
    <w:rsid w:val="00874C3D"/>
    <w:rsid w:val="00874FA7"/>
    <w:rsid w:val="00874FC2"/>
    <w:rsid w:val="008752C0"/>
    <w:rsid w:val="008753D9"/>
    <w:rsid w:val="008759CF"/>
    <w:rsid w:val="00875A98"/>
    <w:rsid w:val="00875ADB"/>
    <w:rsid w:val="00875B25"/>
    <w:rsid w:val="00875B3A"/>
    <w:rsid w:val="00875B41"/>
    <w:rsid w:val="00875BFE"/>
    <w:rsid w:val="00875C49"/>
    <w:rsid w:val="00875E87"/>
    <w:rsid w:val="008761CC"/>
    <w:rsid w:val="00876437"/>
    <w:rsid w:val="008764B9"/>
    <w:rsid w:val="008764F3"/>
    <w:rsid w:val="00876539"/>
    <w:rsid w:val="008766E0"/>
    <w:rsid w:val="0087670C"/>
    <w:rsid w:val="008767F2"/>
    <w:rsid w:val="0087688E"/>
    <w:rsid w:val="00876949"/>
    <w:rsid w:val="00876984"/>
    <w:rsid w:val="00876C44"/>
    <w:rsid w:val="00877023"/>
    <w:rsid w:val="0087709C"/>
    <w:rsid w:val="0087717D"/>
    <w:rsid w:val="0087726D"/>
    <w:rsid w:val="00877B31"/>
    <w:rsid w:val="00877C65"/>
    <w:rsid w:val="00877CD6"/>
    <w:rsid w:val="00877DB8"/>
    <w:rsid w:val="00877EA3"/>
    <w:rsid w:val="008800D1"/>
    <w:rsid w:val="008803EA"/>
    <w:rsid w:val="008803EB"/>
    <w:rsid w:val="00880487"/>
    <w:rsid w:val="00880524"/>
    <w:rsid w:val="00880570"/>
    <w:rsid w:val="0088058E"/>
    <w:rsid w:val="00880BCC"/>
    <w:rsid w:val="00880C5E"/>
    <w:rsid w:val="00880CD5"/>
    <w:rsid w:val="00880F23"/>
    <w:rsid w:val="008811A6"/>
    <w:rsid w:val="008813DF"/>
    <w:rsid w:val="00881580"/>
    <w:rsid w:val="008818D2"/>
    <w:rsid w:val="00881AF4"/>
    <w:rsid w:val="00881D62"/>
    <w:rsid w:val="00881F9D"/>
    <w:rsid w:val="0088215B"/>
    <w:rsid w:val="00882204"/>
    <w:rsid w:val="00882943"/>
    <w:rsid w:val="00882983"/>
    <w:rsid w:val="00882C6A"/>
    <w:rsid w:val="00882F8A"/>
    <w:rsid w:val="00883678"/>
    <w:rsid w:val="00883795"/>
    <w:rsid w:val="008837ED"/>
    <w:rsid w:val="008839BF"/>
    <w:rsid w:val="00883A82"/>
    <w:rsid w:val="00883DD2"/>
    <w:rsid w:val="00883E76"/>
    <w:rsid w:val="00883ECE"/>
    <w:rsid w:val="0088403C"/>
    <w:rsid w:val="00884530"/>
    <w:rsid w:val="008848AD"/>
    <w:rsid w:val="00884B26"/>
    <w:rsid w:val="00884DC6"/>
    <w:rsid w:val="00884E6E"/>
    <w:rsid w:val="008850DF"/>
    <w:rsid w:val="00885139"/>
    <w:rsid w:val="00885586"/>
    <w:rsid w:val="008857AE"/>
    <w:rsid w:val="0088592F"/>
    <w:rsid w:val="00885AA1"/>
    <w:rsid w:val="00885AE4"/>
    <w:rsid w:val="00885D9E"/>
    <w:rsid w:val="00885E60"/>
    <w:rsid w:val="008860A4"/>
    <w:rsid w:val="00886A0E"/>
    <w:rsid w:val="00886AF0"/>
    <w:rsid w:val="00886C0F"/>
    <w:rsid w:val="00886FF3"/>
    <w:rsid w:val="00887172"/>
    <w:rsid w:val="0088726E"/>
    <w:rsid w:val="00887774"/>
    <w:rsid w:val="00887944"/>
    <w:rsid w:val="00887AB7"/>
    <w:rsid w:val="00887C0C"/>
    <w:rsid w:val="00887F00"/>
    <w:rsid w:val="00890045"/>
    <w:rsid w:val="008900AE"/>
    <w:rsid w:val="00890213"/>
    <w:rsid w:val="00890267"/>
    <w:rsid w:val="0089038D"/>
    <w:rsid w:val="008903AC"/>
    <w:rsid w:val="00890664"/>
    <w:rsid w:val="00890A9D"/>
    <w:rsid w:val="00890DD7"/>
    <w:rsid w:val="00890FFB"/>
    <w:rsid w:val="008912DF"/>
    <w:rsid w:val="00891837"/>
    <w:rsid w:val="008919DC"/>
    <w:rsid w:val="00891CBF"/>
    <w:rsid w:val="00891DCA"/>
    <w:rsid w:val="00891FA9"/>
    <w:rsid w:val="00891FAB"/>
    <w:rsid w:val="00892153"/>
    <w:rsid w:val="0089228E"/>
    <w:rsid w:val="008924A0"/>
    <w:rsid w:val="00892511"/>
    <w:rsid w:val="00892539"/>
    <w:rsid w:val="0089263E"/>
    <w:rsid w:val="00892667"/>
    <w:rsid w:val="00892FE2"/>
    <w:rsid w:val="00892FEA"/>
    <w:rsid w:val="0089309B"/>
    <w:rsid w:val="008933E1"/>
    <w:rsid w:val="00893492"/>
    <w:rsid w:val="00893593"/>
    <w:rsid w:val="008936C9"/>
    <w:rsid w:val="00893969"/>
    <w:rsid w:val="0089396F"/>
    <w:rsid w:val="00893AEE"/>
    <w:rsid w:val="00893B32"/>
    <w:rsid w:val="00893DAB"/>
    <w:rsid w:val="00894124"/>
    <w:rsid w:val="008941E5"/>
    <w:rsid w:val="00894282"/>
    <w:rsid w:val="008943AF"/>
    <w:rsid w:val="00894680"/>
    <w:rsid w:val="0089483B"/>
    <w:rsid w:val="008948F2"/>
    <w:rsid w:val="00894D1B"/>
    <w:rsid w:val="00894EFB"/>
    <w:rsid w:val="0089516B"/>
    <w:rsid w:val="00895503"/>
    <w:rsid w:val="0089570E"/>
    <w:rsid w:val="00895A03"/>
    <w:rsid w:val="00895BB5"/>
    <w:rsid w:val="00895D98"/>
    <w:rsid w:val="00896093"/>
    <w:rsid w:val="008961D3"/>
    <w:rsid w:val="008962D6"/>
    <w:rsid w:val="008964AB"/>
    <w:rsid w:val="008968E4"/>
    <w:rsid w:val="00896977"/>
    <w:rsid w:val="00896ABC"/>
    <w:rsid w:val="008970B1"/>
    <w:rsid w:val="00897248"/>
    <w:rsid w:val="00897499"/>
    <w:rsid w:val="008975E5"/>
    <w:rsid w:val="008977B1"/>
    <w:rsid w:val="008978C0"/>
    <w:rsid w:val="0089798D"/>
    <w:rsid w:val="00897B8C"/>
    <w:rsid w:val="00897F97"/>
    <w:rsid w:val="008A021E"/>
    <w:rsid w:val="008A02C5"/>
    <w:rsid w:val="008A0417"/>
    <w:rsid w:val="008A05F6"/>
    <w:rsid w:val="008A0608"/>
    <w:rsid w:val="008A0C28"/>
    <w:rsid w:val="008A0D51"/>
    <w:rsid w:val="008A15F9"/>
    <w:rsid w:val="008A1A50"/>
    <w:rsid w:val="008A1ABF"/>
    <w:rsid w:val="008A1B03"/>
    <w:rsid w:val="008A1C0E"/>
    <w:rsid w:val="008A1C61"/>
    <w:rsid w:val="008A204D"/>
    <w:rsid w:val="008A2382"/>
    <w:rsid w:val="008A25A5"/>
    <w:rsid w:val="008A260D"/>
    <w:rsid w:val="008A2716"/>
    <w:rsid w:val="008A2816"/>
    <w:rsid w:val="008A2980"/>
    <w:rsid w:val="008A29EA"/>
    <w:rsid w:val="008A2A68"/>
    <w:rsid w:val="008A2A7C"/>
    <w:rsid w:val="008A2AC5"/>
    <w:rsid w:val="008A2FF9"/>
    <w:rsid w:val="008A3161"/>
    <w:rsid w:val="008A3343"/>
    <w:rsid w:val="008A3368"/>
    <w:rsid w:val="008A35BB"/>
    <w:rsid w:val="008A3792"/>
    <w:rsid w:val="008A37A2"/>
    <w:rsid w:val="008A38B3"/>
    <w:rsid w:val="008A3B24"/>
    <w:rsid w:val="008A404B"/>
    <w:rsid w:val="008A40F6"/>
    <w:rsid w:val="008A41B9"/>
    <w:rsid w:val="008A4287"/>
    <w:rsid w:val="008A42CB"/>
    <w:rsid w:val="008A448C"/>
    <w:rsid w:val="008A44D0"/>
    <w:rsid w:val="008A4875"/>
    <w:rsid w:val="008A4AF1"/>
    <w:rsid w:val="008A4F9E"/>
    <w:rsid w:val="008A4FB4"/>
    <w:rsid w:val="008A5B74"/>
    <w:rsid w:val="008A5B83"/>
    <w:rsid w:val="008A5CB0"/>
    <w:rsid w:val="008A5CCF"/>
    <w:rsid w:val="008A5D43"/>
    <w:rsid w:val="008A5EF7"/>
    <w:rsid w:val="008A6389"/>
    <w:rsid w:val="008A6397"/>
    <w:rsid w:val="008A63D3"/>
    <w:rsid w:val="008A6566"/>
    <w:rsid w:val="008A6612"/>
    <w:rsid w:val="008A6638"/>
    <w:rsid w:val="008A666D"/>
    <w:rsid w:val="008A680A"/>
    <w:rsid w:val="008A681E"/>
    <w:rsid w:val="008A6904"/>
    <w:rsid w:val="008A6BD6"/>
    <w:rsid w:val="008A6D1C"/>
    <w:rsid w:val="008A6E2A"/>
    <w:rsid w:val="008A6E45"/>
    <w:rsid w:val="008A6EF4"/>
    <w:rsid w:val="008A7033"/>
    <w:rsid w:val="008A710B"/>
    <w:rsid w:val="008A74F4"/>
    <w:rsid w:val="008A750A"/>
    <w:rsid w:val="008A750E"/>
    <w:rsid w:val="008A78D4"/>
    <w:rsid w:val="008A7AA7"/>
    <w:rsid w:val="008A7FAF"/>
    <w:rsid w:val="008B0057"/>
    <w:rsid w:val="008B01D5"/>
    <w:rsid w:val="008B02CF"/>
    <w:rsid w:val="008B035D"/>
    <w:rsid w:val="008B039B"/>
    <w:rsid w:val="008B0679"/>
    <w:rsid w:val="008B09A7"/>
    <w:rsid w:val="008B0E2F"/>
    <w:rsid w:val="008B0E36"/>
    <w:rsid w:val="008B132E"/>
    <w:rsid w:val="008B13A3"/>
    <w:rsid w:val="008B148B"/>
    <w:rsid w:val="008B16E9"/>
    <w:rsid w:val="008B1AF2"/>
    <w:rsid w:val="008B1C84"/>
    <w:rsid w:val="008B218D"/>
    <w:rsid w:val="008B23E3"/>
    <w:rsid w:val="008B2813"/>
    <w:rsid w:val="008B2AA0"/>
    <w:rsid w:val="008B2FD7"/>
    <w:rsid w:val="008B3573"/>
    <w:rsid w:val="008B39A3"/>
    <w:rsid w:val="008B3CE7"/>
    <w:rsid w:val="008B3D5A"/>
    <w:rsid w:val="008B3DFC"/>
    <w:rsid w:val="008B3F59"/>
    <w:rsid w:val="008B4793"/>
    <w:rsid w:val="008B47EB"/>
    <w:rsid w:val="008B484D"/>
    <w:rsid w:val="008B4A30"/>
    <w:rsid w:val="008B4E7B"/>
    <w:rsid w:val="008B4EF8"/>
    <w:rsid w:val="008B4F61"/>
    <w:rsid w:val="008B4FEC"/>
    <w:rsid w:val="008B5189"/>
    <w:rsid w:val="008B52F6"/>
    <w:rsid w:val="008B5312"/>
    <w:rsid w:val="008B5506"/>
    <w:rsid w:val="008B577D"/>
    <w:rsid w:val="008B5878"/>
    <w:rsid w:val="008B592E"/>
    <w:rsid w:val="008B5961"/>
    <w:rsid w:val="008B5989"/>
    <w:rsid w:val="008B59D1"/>
    <w:rsid w:val="008B5D68"/>
    <w:rsid w:val="008B5E62"/>
    <w:rsid w:val="008B609C"/>
    <w:rsid w:val="008B615A"/>
    <w:rsid w:val="008B63B7"/>
    <w:rsid w:val="008B63FA"/>
    <w:rsid w:val="008B6454"/>
    <w:rsid w:val="008B6705"/>
    <w:rsid w:val="008B67E6"/>
    <w:rsid w:val="008B6862"/>
    <w:rsid w:val="008B68B8"/>
    <w:rsid w:val="008B691D"/>
    <w:rsid w:val="008B6A3E"/>
    <w:rsid w:val="008B6A76"/>
    <w:rsid w:val="008B6B21"/>
    <w:rsid w:val="008B6B40"/>
    <w:rsid w:val="008B6C89"/>
    <w:rsid w:val="008B6CEC"/>
    <w:rsid w:val="008B6DB2"/>
    <w:rsid w:val="008B72FF"/>
    <w:rsid w:val="008B7377"/>
    <w:rsid w:val="008B742E"/>
    <w:rsid w:val="008B749D"/>
    <w:rsid w:val="008B74BD"/>
    <w:rsid w:val="008B74ED"/>
    <w:rsid w:val="008B76C3"/>
    <w:rsid w:val="008B7922"/>
    <w:rsid w:val="008B7B57"/>
    <w:rsid w:val="008B7C09"/>
    <w:rsid w:val="008B7D7C"/>
    <w:rsid w:val="008B7FD3"/>
    <w:rsid w:val="008C002B"/>
    <w:rsid w:val="008C02AE"/>
    <w:rsid w:val="008C02D7"/>
    <w:rsid w:val="008C035B"/>
    <w:rsid w:val="008C0840"/>
    <w:rsid w:val="008C08AD"/>
    <w:rsid w:val="008C0913"/>
    <w:rsid w:val="008C0B36"/>
    <w:rsid w:val="008C0D4B"/>
    <w:rsid w:val="008C1006"/>
    <w:rsid w:val="008C1155"/>
    <w:rsid w:val="008C1433"/>
    <w:rsid w:val="008C14A9"/>
    <w:rsid w:val="008C1513"/>
    <w:rsid w:val="008C1546"/>
    <w:rsid w:val="008C1590"/>
    <w:rsid w:val="008C16BE"/>
    <w:rsid w:val="008C16FF"/>
    <w:rsid w:val="008C1B34"/>
    <w:rsid w:val="008C1EB6"/>
    <w:rsid w:val="008C1EE6"/>
    <w:rsid w:val="008C252D"/>
    <w:rsid w:val="008C27D7"/>
    <w:rsid w:val="008C27F1"/>
    <w:rsid w:val="008C2AFE"/>
    <w:rsid w:val="008C3191"/>
    <w:rsid w:val="008C32A0"/>
    <w:rsid w:val="008C32A9"/>
    <w:rsid w:val="008C3356"/>
    <w:rsid w:val="008C33A0"/>
    <w:rsid w:val="008C3587"/>
    <w:rsid w:val="008C37AD"/>
    <w:rsid w:val="008C39C3"/>
    <w:rsid w:val="008C3A92"/>
    <w:rsid w:val="008C4101"/>
    <w:rsid w:val="008C4311"/>
    <w:rsid w:val="008C4533"/>
    <w:rsid w:val="008C48F2"/>
    <w:rsid w:val="008C4EA0"/>
    <w:rsid w:val="008C4FB3"/>
    <w:rsid w:val="008C5030"/>
    <w:rsid w:val="008C5158"/>
    <w:rsid w:val="008C53AB"/>
    <w:rsid w:val="008C53E2"/>
    <w:rsid w:val="008C57D9"/>
    <w:rsid w:val="008C5836"/>
    <w:rsid w:val="008C5998"/>
    <w:rsid w:val="008C59E6"/>
    <w:rsid w:val="008C5D7B"/>
    <w:rsid w:val="008C5DF0"/>
    <w:rsid w:val="008C605C"/>
    <w:rsid w:val="008C6257"/>
    <w:rsid w:val="008C6258"/>
    <w:rsid w:val="008C661E"/>
    <w:rsid w:val="008C6628"/>
    <w:rsid w:val="008C695F"/>
    <w:rsid w:val="008C69BE"/>
    <w:rsid w:val="008C6C6D"/>
    <w:rsid w:val="008C6DE5"/>
    <w:rsid w:val="008C70AF"/>
    <w:rsid w:val="008C71A1"/>
    <w:rsid w:val="008C75F5"/>
    <w:rsid w:val="008C761F"/>
    <w:rsid w:val="008C78AD"/>
    <w:rsid w:val="008C7EA2"/>
    <w:rsid w:val="008C7F01"/>
    <w:rsid w:val="008D02B2"/>
    <w:rsid w:val="008D0416"/>
    <w:rsid w:val="008D0476"/>
    <w:rsid w:val="008D04BC"/>
    <w:rsid w:val="008D0988"/>
    <w:rsid w:val="008D0A4B"/>
    <w:rsid w:val="008D0B57"/>
    <w:rsid w:val="008D0C5E"/>
    <w:rsid w:val="008D101A"/>
    <w:rsid w:val="008D15D4"/>
    <w:rsid w:val="008D169D"/>
    <w:rsid w:val="008D16B1"/>
    <w:rsid w:val="008D1825"/>
    <w:rsid w:val="008D1959"/>
    <w:rsid w:val="008D1A7B"/>
    <w:rsid w:val="008D1FB1"/>
    <w:rsid w:val="008D2080"/>
    <w:rsid w:val="008D24BB"/>
    <w:rsid w:val="008D292C"/>
    <w:rsid w:val="008D2981"/>
    <w:rsid w:val="008D2B83"/>
    <w:rsid w:val="008D2F3D"/>
    <w:rsid w:val="008D2FC2"/>
    <w:rsid w:val="008D30BD"/>
    <w:rsid w:val="008D30D9"/>
    <w:rsid w:val="008D31B5"/>
    <w:rsid w:val="008D3611"/>
    <w:rsid w:val="008D36B8"/>
    <w:rsid w:val="008D36C6"/>
    <w:rsid w:val="008D36F8"/>
    <w:rsid w:val="008D38D8"/>
    <w:rsid w:val="008D394A"/>
    <w:rsid w:val="008D3B8D"/>
    <w:rsid w:val="008D3CAD"/>
    <w:rsid w:val="008D3E86"/>
    <w:rsid w:val="008D3F39"/>
    <w:rsid w:val="008D4102"/>
    <w:rsid w:val="008D4292"/>
    <w:rsid w:val="008D4499"/>
    <w:rsid w:val="008D464E"/>
    <w:rsid w:val="008D4691"/>
    <w:rsid w:val="008D4932"/>
    <w:rsid w:val="008D4A5B"/>
    <w:rsid w:val="008D4CE2"/>
    <w:rsid w:val="008D4FE0"/>
    <w:rsid w:val="008D5080"/>
    <w:rsid w:val="008D51AB"/>
    <w:rsid w:val="008D51CF"/>
    <w:rsid w:val="008D5329"/>
    <w:rsid w:val="008D55B6"/>
    <w:rsid w:val="008D565B"/>
    <w:rsid w:val="008D5745"/>
    <w:rsid w:val="008D59EA"/>
    <w:rsid w:val="008D5C2D"/>
    <w:rsid w:val="008D5D41"/>
    <w:rsid w:val="008D6758"/>
    <w:rsid w:val="008D6F72"/>
    <w:rsid w:val="008D6FC8"/>
    <w:rsid w:val="008D705B"/>
    <w:rsid w:val="008D71C7"/>
    <w:rsid w:val="008D7471"/>
    <w:rsid w:val="008D7645"/>
    <w:rsid w:val="008D7A99"/>
    <w:rsid w:val="008D7DEE"/>
    <w:rsid w:val="008E0150"/>
    <w:rsid w:val="008E049E"/>
    <w:rsid w:val="008E05BA"/>
    <w:rsid w:val="008E05CD"/>
    <w:rsid w:val="008E07E6"/>
    <w:rsid w:val="008E0AD0"/>
    <w:rsid w:val="008E0C46"/>
    <w:rsid w:val="008E0C4A"/>
    <w:rsid w:val="008E1034"/>
    <w:rsid w:val="008E13DD"/>
    <w:rsid w:val="008E15E2"/>
    <w:rsid w:val="008E1830"/>
    <w:rsid w:val="008E18C9"/>
    <w:rsid w:val="008E1B66"/>
    <w:rsid w:val="008E1C51"/>
    <w:rsid w:val="008E1C8C"/>
    <w:rsid w:val="008E21CA"/>
    <w:rsid w:val="008E21DD"/>
    <w:rsid w:val="008E22A5"/>
    <w:rsid w:val="008E280C"/>
    <w:rsid w:val="008E28F0"/>
    <w:rsid w:val="008E2A36"/>
    <w:rsid w:val="008E2D71"/>
    <w:rsid w:val="008E2DF1"/>
    <w:rsid w:val="008E2FB4"/>
    <w:rsid w:val="008E2FFA"/>
    <w:rsid w:val="008E3263"/>
    <w:rsid w:val="008E32E9"/>
    <w:rsid w:val="008E3300"/>
    <w:rsid w:val="008E34E6"/>
    <w:rsid w:val="008E34F0"/>
    <w:rsid w:val="008E38A8"/>
    <w:rsid w:val="008E3A5C"/>
    <w:rsid w:val="008E3CC9"/>
    <w:rsid w:val="008E3D1B"/>
    <w:rsid w:val="008E3E91"/>
    <w:rsid w:val="008E3F40"/>
    <w:rsid w:val="008E40DE"/>
    <w:rsid w:val="008E41AE"/>
    <w:rsid w:val="008E4387"/>
    <w:rsid w:val="008E43AE"/>
    <w:rsid w:val="008E4728"/>
    <w:rsid w:val="008E4C31"/>
    <w:rsid w:val="008E4CEB"/>
    <w:rsid w:val="008E4DA0"/>
    <w:rsid w:val="008E4DE7"/>
    <w:rsid w:val="008E4E58"/>
    <w:rsid w:val="008E4F00"/>
    <w:rsid w:val="008E535A"/>
    <w:rsid w:val="008E54FB"/>
    <w:rsid w:val="008E560E"/>
    <w:rsid w:val="008E5657"/>
    <w:rsid w:val="008E56CF"/>
    <w:rsid w:val="008E5A58"/>
    <w:rsid w:val="008E5A9C"/>
    <w:rsid w:val="008E5F91"/>
    <w:rsid w:val="008E6022"/>
    <w:rsid w:val="008E60CE"/>
    <w:rsid w:val="008E61D1"/>
    <w:rsid w:val="008E61FA"/>
    <w:rsid w:val="008E65B1"/>
    <w:rsid w:val="008E6C20"/>
    <w:rsid w:val="008E6E56"/>
    <w:rsid w:val="008E7021"/>
    <w:rsid w:val="008E7247"/>
    <w:rsid w:val="008E75B4"/>
    <w:rsid w:val="008E7785"/>
    <w:rsid w:val="008E78B5"/>
    <w:rsid w:val="008E78E2"/>
    <w:rsid w:val="008E7AA0"/>
    <w:rsid w:val="008E7D3D"/>
    <w:rsid w:val="008E7E0E"/>
    <w:rsid w:val="008F008C"/>
    <w:rsid w:val="008F00D3"/>
    <w:rsid w:val="008F05D3"/>
    <w:rsid w:val="008F067C"/>
    <w:rsid w:val="008F0C39"/>
    <w:rsid w:val="008F0DB2"/>
    <w:rsid w:val="008F0E93"/>
    <w:rsid w:val="008F10E2"/>
    <w:rsid w:val="008F13B3"/>
    <w:rsid w:val="008F1654"/>
    <w:rsid w:val="008F1976"/>
    <w:rsid w:val="008F19DF"/>
    <w:rsid w:val="008F1D39"/>
    <w:rsid w:val="008F1DD0"/>
    <w:rsid w:val="008F1E07"/>
    <w:rsid w:val="008F1EC0"/>
    <w:rsid w:val="008F1FC4"/>
    <w:rsid w:val="008F26A3"/>
    <w:rsid w:val="008F284D"/>
    <w:rsid w:val="008F2929"/>
    <w:rsid w:val="008F2964"/>
    <w:rsid w:val="008F3262"/>
    <w:rsid w:val="008F33BA"/>
    <w:rsid w:val="008F3550"/>
    <w:rsid w:val="008F359D"/>
    <w:rsid w:val="008F3913"/>
    <w:rsid w:val="008F3A93"/>
    <w:rsid w:val="008F3CF4"/>
    <w:rsid w:val="008F3D79"/>
    <w:rsid w:val="008F3E3A"/>
    <w:rsid w:val="008F3E51"/>
    <w:rsid w:val="008F3F61"/>
    <w:rsid w:val="008F432D"/>
    <w:rsid w:val="008F436D"/>
    <w:rsid w:val="008F457E"/>
    <w:rsid w:val="008F4583"/>
    <w:rsid w:val="008F45D1"/>
    <w:rsid w:val="008F470D"/>
    <w:rsid w:val="008F4895"/>
    <w:rsid w:val="008F4928"/>
    <w:rsid w:val="008F4CC7"/>
    <w:rsid w:val="008F4F69"/>
    <w:rsid w:val="008F4F6D"/>
    <w:rsid w:val="008F5043"/>
    <w:rsid w:val="008F53C9"/>
    <w:rsid w:val="008F545D"/>
    <w:rsid w:val="008F5460"/>
    <w:rsid w:val="008F5DDB"/>
    <w:rsid w:val="008F5E18"/>
    <w:rsid w:val="008F60B4"/>
    <w:rsid w:val="008F60E1"/>
    <w:rsid w:val="008F66E1"/>
    <w:rsid w:val="008F6797"/>
    <w:rsid w:val="008F67A5"/>
    <w:rsid w:val="008F6A9F"/>
    <w:rsid w:val="008F6C93"/>
    <w:rsid w:val="008F6CDB"/>
    <w:rsid w:val="008F700D"/>
    <w:rsid w:val="008F759D"/>
    <w:rsid w:val="008F76C8"/>
    <w:rsid w:val="008F7928"/>
    <w:rsid w:val="00900005"/>
    <w:rsid w:val="00900133"/>
    <w:rsid w:val="00900394"/>
    <w:rsid w:val="009003AE"/>
    <w:rsid w:val="009005CA"/>
    <w:rsid w:val="0090077B"/>
    <w:rsid w:val="0090079D"/>
    <w:rsid w:val="009007DB"/>
    <w:rsid w:val="00900947"/>
    <w:rsid w:val="009009A2"/>
    <w:rsid w:val="009009BC"/>
    <w:rsid w:val="00900ADB"/>
    <w:rsid w:val="00900BA4"/>
    <w:rsid w:val="00900F01"/>
    <w:rsid w:val="00900F32"/>
    <w:rsid w:val="009010B5"/>
    <w:rsid w:val="0090125A"/>
    <w:rsid w:val="00901299"/>
    <w:rsid w:val="009013A9"/>
    <w:rsid w:val="00901A81"/>
    <w:rsid w:val="00901AB7"/>
    <w:rsid w:val="00901E0F"/>
    <w:rsid w:val="00901FA1"/>
    <w:rsid w:val="0090254E"/>
    <w:rsid w:val="009027BD"/>
    <w:rsid w:val="00902831"/>
    <w:rsid w:val="009028D9"/>
    <w:rsid w:val="00903065"/>
    <w:rsid w:val="009030CD"/>
    <w:rsid w:val="00903226"/>
    <w:rsid w:val="009035E6"/>
    <w:rsid w:val="00903702"/>
    <w:rsid w:val="00903773"/>
    <w:rsid w:val="0090394B"/>
    <w:rsid w:val="00903D51"/>
    <w:rsid w:val="00903DB8"/>
    <w:rsid w:val="00903DE6"/>
    <w:rsid w:val="00903E21"/>
    <w:rsid w:val="009042BF"/>
    <w:rsid w:val="00904499"/>
    <w:rsid w:val="009044E4"/>
    <w:rsid w:val="009045EC"/>
    <w:rsid w:val="0090491B"/>
    <w:rsid w:val="0090498F"/>
    <w:rsid w:val="009049D4"/>
    <w:rsid w:val="00904A4C"/>
    <w:rsid w:val="00904AE0"/>
    <w:rsid w:val="00904B1F"/>
    <w:rsid w:val="0090500E"/>
    <w:rsid w:val="009051BA"/>
    <w:rsid w:val="0090540D"/>
    <w:rsid w:val="00905605"/>
    <w:rsid w:val="009056C6"/>
    <w:rsid w:val="0090583B"/>
    <w:rsid w:val="00905A5A"/>
    <w:rsid w:val="009063CB"/>
    <w:rsid w:val="0090648F"/>
    <w:rsid w:val="009064F4"/>
    <w:rsid w:val="009067BD"/>
    <w:rsid w:val="00906943"/>
    <w:rsid w:val="00906AE8"/>
    <w:rsid w:val="00906B6F"/>
    <w:rsid w:val="00906BA9"/>
    <w:rsid w:val="00906CCE"/>
    <w:rsid w:val="00906FDF"/>
    <w:rsid w:val="00907063"/>
    <w:rsid w:val="009074C8"/>
    <w:rsid w:val="0090781A"/>
    <w:rsid w:val="009078C6"/>
    <w:rsid w:val="00907A1C"/>
    <w:rsid w:val="00907A1E"/>
    <w:rsid w:val="00907F71"/>
    <w:rsid w:val="009100C8"/>
    <w:rsid w:val="009100F3"/>
    <w:rsid w:val="00910449"/>
    <w:rsid w:val="009104A6"/>
    <w:rsid w:val="009104CF"/>
    <w:rsid w:val="0091082B"/>
    <w:rsid w:val="00910AA2"/>
    <w:rsid w:val="00910AF4"/>
    <w:rsid w:val="00910BB0"/>
    <w:rsid w:val="00910FA1"/>
    <w:rsid w:val="00911011"/>
    <w:rsid w:val="009110F4"/>
    <w:rsid w:val="0091127A"/>
    <w:rsid w:val="0091149D"/>
    <w:rsid w:val="00911B6C"/>
    <w:rsid w:val="00911C23"/>
    <w:rsid w:val="00911D00"/>
    <w:rsid w:val="00911E1B"/>
    <w:rsid w:val="00912086"/>
    <w:rsid w:val="00912088"/>
    <w:rsid w:val="009121CF"/>
    <w:rsid w:val="009123D5"/>
    <w:rsid w:val="0091242D"/>
    <w:rsid w:val="00912566"/>
    <w:rsid w:val="0091285E"/>
    <w:rsid w:val="009128DD"/>
    <w:rsid w:val="009129BD"/>
    <w:rsid w:val="00912A61"/>
    <w:rsid w:val="00912C2E"/>
    <w:rsid w:val="00912C62"/>
    <w:rsid w:val="00912D25"/>
    <w:rsid w:val="00912F62"/>
    <w:rsid w:val="0091337F"/>
    <w:rsid w:val="009133DA"/>
    <w:rsid w:val="0091356C"/>
    <w:rsid w:val="009137A4"/>
    <w:rsid w:val="009139AD"/>
    <w:rsid w:val="00913B3B"/>
    <w:rsid w:val="00913D9A"/>
    <w:rsid w:val="00913EBA"/>
    <w:rsid w:val="00913EEF"/>
    <w:rsid w:val="009140CA"/>
    <w:rsid w:val="00914166"/>
    <w:rsid w:val="009144FA"/>
    <w:rsid w:val="00914D8F"/>
    <w:rsid w:val="00914E85"/>
    <w:rsid w:val="00914EB7"/>
    <w:rsid w:val="0091525E"/>
    <w:rsid w:val="0091531C"/>
    <w:rsid w:val="00915536"/>
    <w:rsid w:val="009155A7"/>
    <w:rsid w:val="00915796"/>
    <w:rsid w:val="009157E3"/>
    <w:rsid w:val="0091609D"/>
    <w:rsid w:val="009161A8"/>
    <w:rsid w:val="0091624E"/>
    <w:rsid w:val="00916712"/>
    <w:rsid w:val="009167C9"/>
    <w:rsid w:val="009168D9"/>
    <w:rsid w:val="00916980"/>
    <w:rsid w:val="009171A5"/>
    <w:rsid w:val="009171B0"/>
    <w:rsid w:val="009172A4"/>
    <w:rsid w:val="00917318"/>
    <w:rsid w:val="00917532"/>
    <w:rsid w:val="00917B57"/>
    <w:rsid w:val="00917ED1"/>
    <w:rsid w:val="00917F9E"/>
    <w:rsid w:val="0092050C"/>
    <w:rsid w:val="0092056D"/>
    <w:rsid w:val="0092069F"/>
    <w:rsid w:val="00920914"/>
    <w:rsid w:val="00920B18"/>
    <w:rsid w:val="00920E7E"/>
    <w:rsid w:val="00920EF8"/>
    <w:rsid w:val="00920FA8"/>
    <w:rsid w:val="00921006"/>
    <w:rsid w:val="00921055"/>
    <w:rsid w:val="0092106E"/>
    <w:rsid w:val="0092124C"/>
    <w:rsid w:val="009212B0"/>
    <w:rsid w:val="0092162E"/>
    <w:rsid w:val="009219DD"/>
    <w:rsid w:val="00921AA6"/>
    <w:rsid w:val="0092224C"/>
    <w:rsid w:val="0092234B"/>
    <w:rsid w:val="00922399"/>
    <w:rsid w:val="0092257C"/>
    <w:rsid w:val="00922914"/>
    <w:rsid w:val="00922CB5"/>
    <w:rsid w:val="00922D18"/>
    <w:rsid w:val="009231A4"/>
    <w:rsid w:val="00923937"/>
    <w:rsid w:val="00923E52"/>
    <w:rsid w:val="009240FF"/>
    <w:rsid w:val="0092411F"/>
    <w:rsid w:val="00924163"/>
    <w:rsid w:val="00924262"/>
    <w:rsid w:val="0092430F"/>
    <w:rsid w:val="00924409"/>
    <w:rsid w:val="00924490"/>
    <w:rsid w:val="00924605"/>
    <w:rsid w:val="00924CBD"/>
    <w:rsid w:val="00924D34"/>
    <w:rsid w:val="00924DEF"/>
    <w:rsid w:val="0092519B"/>
    <w:rsid w:val="0092534E"/>
    <w:rsid w:val="009259DA"/>
    <w:rsid w:val="00925EA4"/>
    <w:rsid w:val="0092602E"/>
    <w:rsid w:val="009262C2"/>
    <w:rsid w:val="00926327"/>
    <w:rsid w:val="0092671B"/>
    <w:rsid w:val="00926B56"/>
    <w:rsid w:val="00926EAA"/>
    <w:rsid w:val="00926F9E"/>
    <w:rsid w:val="0092760F"/>
    <w:rsid w:val="00927927"/>
    <w:rsid w:val="00927971"/>
    <w:rsid w:val="00927AAC"/>
    <w:rsid w:val="00927B08"/>
    <w:rsid w:val="00927D89"/>
    <w:rsid w:val="00927E52"/>
    <w:rsid w:val="00927E5D"/>
    <w:rsid w:val="00927F44"/>
    <w:rsid w:val="00930219"/>
    <w:rsid w:val="009303C3"/>
    <w:rsid w:val="00930662"/>
    <w:rsid w:val="009306BC"/>
    <w:rsid w:val="009309C8"/>
    <w:rsid w:val="00930A31"/>
    <w:rsid w:val="00930A4D"/>
    <w:rsid w:val="00930A5F"/>
    <w:rsid w:val="00930E27"/>
    <w:rsid w:val="00930F32"/>
    <w:rsid w:val="00931291"/>
    <w:rsid w:val="009312B9"/>
    <w:rsid w:val="00931380"/>
    <w:rsid w:val="009313F2"/>
    <w:rsid w:val="0093155C"/>
    <w:rsid w:val="00931866"/>
    <w:rsid w:val="00931896"/>
    <w:rsid w:val="00931BF6"/>
    <w:rsid w:val="00931FC1"/>
    <w:rsid w:val="00932A08"/>
    <w:rsid w:val="00932A6C"/>
    <w:rsid w:val="00932A70"/>
    <w:rsid w:val="00932CCC"/>
    <w:rsid w:val="00932D04"/>
    <w:rsid w:val="00932DD1"/>
    <w:rsid w:val="0093318C"/>
    <w:rsid w:val="0093327A"/>
    <w:rsid w:val="009332EB"/>
    <w:rsid w:val="009334B4"/>
    <w:rsid w:val="00933517"/>
    <w:rsid w:val="0093362F"/>
    <w:rsid w:val="009336E4"/>
    <w:rsid w:val="00933817"/>
    <w:rsid w:val="00933932"/>
    <w:rsid w:val="0093395A"/>
    <w:rsid w:val="00933BC3"/>
    <w:rsid w:val="00933C6C"/>
    <w:rsid w:val="00933F3C"/>
    <w:rsid w:val="00933F80"/>
    <w:rsid w:val="00934008"/>
    <w:rsid w:val="00934AB0"/>
    <w:rsid w:val="00934F44"/>
    <w:rsid w:val="00935015"/>
    <w:rsid w:val="00935157"/>
    <w:rsid w:val="00935509"/>
    <w:rsid w:val="00935646"/>
    <w:rsid w:val="00935776"/>
    <w:rsid w:val="00935E91"/>
    <w:rsid w:val="0093607D"/>
    <w:rsid w:val="0093610E"/>
    <w:rsid w:val="009362A1"/>
    <w:rsid w:val="009363D0"/>
    <w:rsid w:val="009366EF"/>
    <w:rsid w:val="00936975"/>
    <w:rsid w:val="00936A21"/>
    <w:rsid w:val="00936B72"/>
    <w:rsid w:val="00936C23"/>
    <w:rsid w:val="00936CDC"/>
    <w:rsid w:val="00936D27"/>
    <w:rsid w:val="00937085"/>
    <w:rsid w:val="00937321"/>
    <w:rsid w:val="009374A6"/>
    <w:rsid w:val="009374D5"/>
    <w:rsid w:val="00937582"/>
    <w:rsid w:val="00937684"/>
    <w:rsid w:val="009377A6"/>
    <w:rsid w:val="00937AF3"/>
    <w:rsid w:val="00937C39"/>
    <w:rsid w:val="00937C97"/>
    <w:rsid w:val="00937E0F"/>
    <w:rsid w:val="00940137"/>
    <w:rsid w:val="0094013D"/>
    <w:rsid w:val="009405BF"/>
    <w:rsid w:val="00940A53"/>
    <w:rsid w:val="00940AC5"/>
    <w:rsid w:val="00940B86"/>
    <w:rsid w:val="00940BA8"/>
    <w:rsid w:val="00940D9F"/>
    <w:rsid w:val="00940EB0"/>
    <w:rsid w:val="00940EE4"/>
    <w:rsid w:val="00941098"/>
    <w:rsid w:val="00941281"/>
    <w:rsid w:val="00941BA9"/>
    <w:rsid w:val="00941C7A"/>
    <w:rsid w:val="0094213D"/>
    <w:rsid w:val="0094232A"/>
    <w:rsid w:val="0094242A"/>
    <w:rsid w:val="00942564"/>
    <w:rsid w:val="009427C9"/>
    <w:rsid w:val="00942843"/>
    <w:rsid w:val="00942AFD"/>
    <w:rsid w:val="00942E3A"/>
    <w:rsid w:val="00942FB6"/>
    <w:rsid w:val="0094305E"/>
    <w:rsid w:val="009431F2"/>
    <w:rsid w:val="0094320D"/>
    <w:rsid w:val="00943330"/>
    <w:rsid w:val="0094348C"/>
    <w:rsid w:val="009437F4"/>
    <w:rsid w:val="009438C2"/>
    <w:rsid w:val="009439D7"/>
    <w:rsid w:val="00943B32"/>
    <w:rsid w:val="00943CFB"/>
    <w:rsid w:val="0094413A"/>
    <w:rsid w:val="009441FF"/>
    <w:rsid w:val="0094428B"/>
    <w:rsid w:val="0094430A"/>
    <w:rsid w:val="00944498"/>
    <w:rsid w:val="0094464D"/>
    <w:rsid w:val="00944764"/>
    <w:rsid w:val="00944833"/>
    <w:rsid w:val="009448B1"/>
    <w:rsid w:val="009448FE"/>
    <w:rsid w:val="00944B67"/>
    <w:rsid w:val="00944DCB"/>
    <w:rsid w:val="009452BE"/>
    <w:rsid w:val="009452F2"/>
    <w:rsid w:val="009454A8"/>
    <w:rsid w:val="00945601"/>
    <w:rsid w:val="009456E5"/>
    <w:rsid w:val="0094574A"/>
    <w:rsid w:val="0094596F"/>
    <w:rsid w:val="00945AC7"/>
    <w:rsid w:val="009460C2"/>
    <w:rsid w:val="00946793"/>
    <w:rsid w:val="00946853"/>
    <w:rsid w:val="009468A4"/>
    <w:rsid w:val="00946AB6"/>
    <w:rsid w:val="00946C7D"/>
    <w:rsid w:val="00946CE7"/>
    <w:rsid w:val="00946ED7"/>
    <w:rsid w:val="009473DF"/>
    <w:rsid w:val="00947633"/>
    <w:rsid w:val="009479DC"/>
    <w:rsid w:val="00947C01"/>
    <w:rsid w:val="00947C92"/>
    <w:rsid w:val="0095000F"/>
    <w:rsid w:val="0095012E"/>
    <w:rsid w:val="00950208"/>
    <w:rsid w:val="009502DC"/>
    <w:rsid w:val="00950455"/>
    <w:rsid w:val="009508EB"/>
    <w:rsid w:val="00950938"/>
    <w:rsid w:val="00950B73"/>
    <w:rsid w:val="00950CD0"/>
    <w:rsid w:val="00950E8F"/>
    <w:rsid w:val="00951392"/>
    <w:rsid w:val="00951958"/>
    <w:rsid w:val="00951994"/>
    <w:rsid w:val="009519EF"/>
    <w:rsid w:val="00951A10"/>
    <w:rsid w:val="00951BAB"/>
    <w:rsid w:val="00951DB5"/>
    <w:rsid w:val="00951DF6"/>
    <w:rsid w:val="00951FF5"/>
    <w:rsid w:val="0095252D"/>
    <w:rsid w:val="009525FB"/>
    <w:rsid w:val="00952788"/>
    <w:rsid w:val="00952C54"/>
    <w:rsid w:val="00952CF1"/>
    <w:rsid w:val="00952F64"/>
    <w:rsid w:val="009530FB"/>
    <w:rsid w:val="009531D6"/>
    <w:rsid w:val="00953342"/>
    <w:rsid w:val="0095359A"/>
    <w:rsid w:val="009537AD"/>
    <w:rsid w:val="009538AF"/>
    <w:rsid w:val="00953DF7"/>
    <w:rsid w:val="00953E72"/>
    <w:rsid w:val="0095405E"/>
    <w:rsid w:val="00954143"/>
    <w:rsid w:val="0095445C"/>
    <w:rsid w:val="00954877"/>
    <w:rsid w:val="00954878"/>
    <w:rsid w:val="009549ED"/>
    <w:rsid w:val="00954BDE"/>
    <w:rsid w:val="00954CF3"/>
    <w:rsid w:val="00955665"/>
    <w:rsid w:val="009559D5"/>
    <w:rsid w:val="009559EE"/>
    <w:rsid w:val="00955A88"/>
    <w:rsid w:val="00955AAF"/>
    <w:rsid w:val="00955B4F"/>
    <w:rsid w:val="00955D2C"/>
    <w:rsid w:val="00955D94"/>
    <w:rsid w:val="00955ECC"/>
    <w:rsid w:val="00955F13"/>
    <w:rsid w:val="00955F44"/>
    <w:rsid w:val="00955F5A"/>
    <w:rsid w:val="00955FCD"/>
    <w:rsid w:val="00956473"/>
    <w:rsid w:val="009566C5"/>
    <w:rsid w:val="00956734"/>
    <w:rsid w:val="0095678A"/>
    <w:rsid w:val="009568EE"/>
    <w:rsid w:val="0095695C"/>
    <w:rsid w:val="00956A2E"/>
    <w:rsid w:val="00956A58"/>
    <w:rsid w:val="00956A77"/>
    <w:rsid w:val="00956C15"/>
    <w:rsid w:val="00956D1A"/>
    <w:rsid w:val="00956E5F"/>
    <w:rsid w:val="00956EA8"/>
    <w:rsid w:val="00956F5C"/>
    <w:rsid w:val="009570AB"/>
    <w:rsid w:val="009571CC"/>
    <w:rsid w:val="00957512"/>
    <w:rsid w:val="0095791D"/>
    <w:rsid w:val="009579F0"/>
    <w:rsid w:val="00960419"/>
    <w:rsid w:val="00960950"/>
    <w:rsid w:val="00960D90"/>
    <w:rsid w:val="00960ED8"/>
    <w:rsid w:val="00960F14"/>
    <w:rsid w:val="00960FB6"/>
    <w:rsid w:val="00961288"/>
    <w:rsid w:val="0096130B"/>
    <w:rsid w:val="009613E0"/>
    <w:rsid w:val="009615A2"/>
    <w:rsid w:val="00961644"/>
    <w:rsid w:val="0096164D"/>
    <w:rsid w:val="0096173D"/>
    <w:rsid w:val="00961915"/>
    <w:rsid w:val="00961939"/>
    <w:rsid w:val="00961996"/>
    <w:rsid w:val="00961A6D"/>
    <w:rsid w:val="00961A9E"/>
    <w:rsid w:val="00961ADE"/>
    <w:rsid w:val="00961C99"/>
    <w:rsid w:val="0096211B"/>
    <w:rsid w:val="009622B7"/>
    <w:rsid w:val="009622DF"/>
    <w:rsid w:val="00962375"/>
    <w:rsid w:val="00962512"/>
    <w:rsid w:val="009627EB"/>
    <w:rsid w:val="0096280A"/>
    <w:rsid w:val="00962919"/>
    <w:rsid w:val="0096295D"/>
    <w:rsid w:val="00962B23"/>
    <w:rsid w:val="00962B53"/>
    <w:rsid w:val="00962D20"/>
    <w:rsid w:val="00962D7F"/>
    <w:rsid w:val="00962E63"/>
    <w:rsid w:val="00963308"/>
    <w:rsid w:val="0096354A"/>
    <w:rsid w:val="009635DB"/>
    <w:rsid w:val="009636C0"/>
    <w:rsid w:val="00963A52"/>
    <w:rsid w:val="00963C12"/>
    <w:rsid w:val="0096411C"/>
    <w:rsid w:val="0096412F"/>
    <w:rsid w:val="00964297"/>
    <w:rsid w:val="0096453A"/>
    <w:rsid w:val="00964559"/>
    <w:rsid w:val="00964747"/>
    <w:rsid w:val="009647A3"/>
    <w:rsid w:val="00964B8E"/>
    <w:rsid w:val="00964C3C"/>
    <w:rsid w:val="00964E89"/>
    <w:rsid w:val="00965316"/>
    <w:rsid w:val="00965729"/>
    <w:rsid w:val="009659B7"/>
    <w:rsid w:val="00965AAA"/>
    <w:rsid w:val="00965ADD"/>
    <w:rsid w:val="00965D6E"/>
    <w:rsid w:val="00966053"/>
    <w:rsid w:val="00966543"/>
    <w:rsid w:val="0096662D"/>
    <w:rsid w:val="00966D88"/>
    <w:rsid w:val="00966E96"/>
    <w:rsid w:val="00966FC6"/>
    <w:rsid w:val="0096762B"/>
    <w:rsid w:val="0096765D"/>
    <w:rsid w:val="009676B2"/>
    <w:rsid w:val="00967994"/>
    <w:rsid w:val="009679A1"/>
    <w:rsid w:val="00967A33"/>
    <w:rsid w:val="00967B4E"/>
    <w:rsid w:val="00967BE7"/>
    <w:rsid w:val="0097007A"/>
    <w:rsid w:val="009702EF"/>
    <w:rsid w:val="0097037F"/>
    <w:rsid w:val="00970780"/>
    <w:rsid w:val="009707B9"/>
    <w:rsid w:val="009707BB"/>
    <w:rsid w:val="00970AB4"/>
    <w:rsid w:val="00970B07"/>
    <w:rsid w:val="00970B21"/>
    <w:rsid w:val="00970C50"/>
    <w:rsid w:val="00970DF0"/>
    <w:rsid w:val="009710F2"/>
    <w:rsid w:val="009712FE"/>
    <w:rsid w:val="009715D7"/>
    <w:rsid w:val="009716FB"/>
    <w:rsid w:val="00971D16"/>
    <w:rsid w:val="00971E1E"/>
    <w:rsid w:val="00971E4A"/>
    <w:rsid w:val="009723A9"/>
    <w:rsid w:val="009727D7"/>
    <w:rsid w:val="009728D8"/>
    <w:rsid w:val="00972994"/>
    <w:rsid w:val="00972F0E"/>
    <w:rsid w:val="00973149"/>
    <w:rsid w:val="00973152"/>
    <w:rsid w:val="009738FF"/>
    <w:rsid w:val="00973B33"/>
    <w:rsid w:val="00973B4C"/>
    <w:rsid w:val="00973BAB"/>
    <w:rsid w:val="00973F57"/>
    <w:rsid w:val="009740E0"/>
    <w:rsid w:val="00974276"/>
    <w:rsid w:val="00974443"/>
    <w:rsid w:val="00974617"/>
    <w:rsid w:val="0097467D"/>
    <w:rsid w:val="00974EC7"/>
    <w:rsid w:val="00975443"/>
    <w:rsid w:val="00975504"/>
    <w:rsid w:val="0097585E"/>
    <w:rsid w:val="00975A5F"/>
    <w:rsid w:val="00975A62"/>
    <w:rsid w:val="00975B77"/>
    <w:rsid w:val="00975C8C"/>
    <w:rsid w:val="00975D48"/>
    <w:rsid w:val="00975E2E"/>
    <w:rsid w:val="009763F3"/>
    <w:rsid w:val="00976678"/>
    <w:rsid w:val="00976772"/>
    <w:rsid w:val="00976788"/>
    <w:rsid w:val="009768DD"/>
    <w:rsid w:val="009774BE"/>
    <w:rsid w:val="009778A5"/>
    <w:rsid w:val="009778D6"/>
    <w:rsid w:val="009778E0"/>
    <w:rsid w:val="00977C44"/>
    <w:rsid w:val="00977E20"/>
    <w:rsid w:val="00977E76"/>
    <w:rsid w:val="009802C2"/>
    <w:rsid w:val="00980340"/>
    <w:rsid w:val="00980436"/>
    <w:rsid w:val="00980720"/>
    <w:rsid w:val="009811D0"/>
    <w:rsid w:val="009816B7"/>
    <w:rsid w:val="009816FF"/>
    <w:rsid w:val="00981766"/>
    <w:rsid w:val="00981AFB"/>
    <w:rsid w:val="009822F6"/>
    <w:rsid w:val="00982322"/>
    <w:rsid w:val="009824DD"/>
    <w:rsid w:val="0098296C"/>
    <w:rsid w:val="00982E8E"/>
    <w:rsid w:val="00982F5B"/>
    <w:rsid w:val="00983022"/>
    <w:rsid w:val="009834D2"/>
    <w:rsid w:val="00983727"/>
    <w:rsid w:val="00983908"/>
    <w:rsid w:val="00983E6A"/>
    <w:rsid w:val="00983E7B"/>
    <w:rsid w:val="009840E4"/>
    <w:rsid w:val="009845BC"/>
    <w:rsid w:val="009845BD"/>
    <w:rsid w:val="00985125"/>
    <w:rsid w:val="009853DB"/>
    <w:rsid w:val="00985484"/>
    <w:rsid w:val="00985676"/>
    <w:rsid w:val="00985806"/>
    <w:rsid w:val="00985C38"/>
    <w:rsid w:val="00985F22"/>
    <w:rsid w:val="00985FF8"/>
    <w:rsid w:val="009860C1"/>
    <w:rsid w:val="0098638D"/>
    <w:rsid w:val="009864A5"/>
    <w:rsid w:val="00986902"/>
    <w:rsid w:val="0098690F"/>
    <w:rsid w:val="009869A1"/>
    <w:rsid w:val="009869B3"/>
    <w:rsid w:val="00986B7B"/>
    <w:rsid w:val="00986B90"/>
    <w:rsid w:val="00986B9D"/>
    <w:rsid w:val="00986C0F"/>
    <w:rsid w:val="00986E23"/>
    <w:rsid w:val="00986EF5"/>
    <w:rsid w:val="00986F22"/>
    <w:rsid w:val="009870BC"/>
    <w:rsid w:val="009870EF"/>
    <w:rsid w:val="00987258"/>
    <w:rsid w:val="009872A1"/>
    <w:rsid w:val="00987315"/>
    <w:rsid w:val="0098742E"/>
    <w:rsid w:val="009874A5"/>
    <w:rsid w:val="009874D4"/>
    <w:rsid w:val="009875C2"/>
    <w:rsid w:val="009875EF"/>
    <w:rsid w:val="009876E5"/>
    <w:rsid w:val="0098772B"/>
    <w:rsid w:val="00987743"/>
    <w:rsid w:val="00987824"/>
    <w:rsid w:val="00987848"/>
    <w:rsid w:val="009878CF"/>
    <w:rsid w:val="00987AC9"/>
    <w:rsid w:val="00987AD5"/>
    <w:rsid w:val="00987CEB"/>
    <w:rsid w:val="00987CFA"/>
    <w:rsid w:val="00987DE8"/>
    <w:rsid w:val="00987E96"/>
    <w:rsid w:val="0099000D"/>
    <w:rsid w:val="00990035"/>
    <w:rsid w:val="009901AF"/>
    <w:rsid w:val="00990619"/>
    <w:rsid w:val="00990874"/>
    <w:rsid w:val="00990AC8"/>
    <w:rsid w:val="00990AEA"/>
    <w:rsid w:val="00991140"/>
    <w:rsid w:val="00991611"/>
    <w:rsid w:val="00991656"/>
    <w:rsid w:val="00991790"/>
    <w:rsid w:val="00991A4C"/>
    <w:rsid w:val="00991ACA"/>
    <w:rsid w:val="00991B66"/>
    <w:rsid w:val="00991D84"/>
    <w:rsid w:val="00991EE0"/>
    <w:rsid w:val="00991F35"/>
    <w:rsid w:val="009920B2"/>
    <w:rsid w:val="00992477"/>
    <w:rsid w:val="009924CA"/>
    <w:rsid w:val="009928AF"/>
    <w:rsid w:val="009929C3"/>
    <w:rsid w:val="00992C89"/>
    <w:rsid w:val="00992C9C"/>
    <w:rsid w:val="00992E06"/>
    <w:rsid w:val="00992E35"/>
    <w:rsid w:val="00992EA1"/>
    <w:rsid w:val="00993073"/>
    <w:rsid w:val="00993252"/>
    <w:rsid w:val="009933CE"/>
    <w:rsid w:val="009933FB"/>
    <w:rsid w:val="0099376A"/>
    <w:rsid w:val="00993994"/>
    <w:rsid w:val="00993AFB"/>
    <w:rsid w:val="00993D6B"/>
    <w:rsid w:val="00993E27"/>
    <w:rsid w:val="00993EC6"/>
    <w:rsid w:val="00994457"/>
    <w:rsid w:val="009945D4"/>
    <w:rsid w:val="0099500E"/>
    <w:rsid w:val="00995216"/>
    <w:rsid w:val="00995553"/>
    <w:rsid w:val="00995582"/>
    <w:rsid w:val="00995583"/>
    <w:rsid w:val="00995C34"/>
    <w:rsid w:val="00995E9C"/>
    <w:rsid w:val="009961E1"/>
    <w:rsid w:val="009961EF"/>
    <w:rsid w:val="0099624F"/>
    <w:rsid w:val="0099641B"/>
    <w:rsid w:val="0099646B"/>
    <w:rsid w:val="009967C1"/>
    <w:rsid w:val="00996B1B"/>
    <w:rsid w:val="009971F9"/>
    <w:rsid w:val="00997426"/>
    <w:rsid w:val="009974BE"/>
    <w:rsid w:val="00997774"/>
    <w:rsid w:val="009978C9"/>
    <w:rsid w:val="00997BBC"/>
    <w:rsid w:val="009A0129"/>
    <w:rsid w:val="009A03C6"/>
    <w:rsid w:val="009A040C"/>
    <w:rsid w:val="009A0698"/>
    <w:rsid w:val="009A08D4"/>
    <w:rsid w:val="009A0CB7"/>
    <w:rsid w:val="009A0D7E"/>
    <w:rsid w:val="009A0EDB"/>
    <w:rsid w:val="009A1199"/>
    <w:rsid w:val="009A11E8"/>
    <w:rsid w:val="009A1383"/>
    <w:rsid w:val="009A13AA"/>
    <w:rsid w:val="009A16EA"/>
    <w:rsid w:val="009A174B"/>
    <w:rsid w:val="009A1E8A"/>
    <w:rsid w:val="009A29E9"/>
    <w:rsid w:val="009A2AAC"/>
    <w:rsid w:val="009A2BFE"/>
    <w:rsid w:val="009A2D0F"/>
    <w:rsid w:val="009A3668"/>
    <w:rsid w:val="009A370A"/>
    <w:rsid w:val="009A388E"/>
    <w:rsid w:val="009A3BAE"/>
    <w:rsid w:val="009A42EF"/>
    <w:rsid w:val="009A4373"/>
    <w:rsid w:val="009A44DB"/>
    <w:rsid w:val="009A45A4"/>
    <w:rsid w:val="009A471D"/>
    <w:rsid w:val="009A4754"/>
    <w:rsid w:val="009A491D"/>
    <w:rsid w:val="009A4A0A"/>
    <w:rsid w:val="009A4BD9"/>
    <w:rsid w:val="009A5174"/>
    <w:rsid w:val="009A59D5"/>
    <w:rsid w:val="009A5B0B"/>
    <w:rsid w:val="009A5CA7"/>
    <w:rsid w:val="009A5E00"/>
    <w:rsid w:val="009A5EF6"/>
    <w:rsid w:val="009A62FF"/>
    <w:rsid w:val="009A630C"/>
    <w:rsid w:val="009A63AB"/>
    <w:rsid w:val="009A6590"/>
    <w:rsid w:val="009A65C5"/>
    <w:rsid w:val="009A66D6"/>
    <w:rsid w:val="009A6704"/>
    <w:rsid w:val="009A6B91"/>
    <w:rsid w:val="009A6F8C"/>
    <w:rsid w:val="009A7177"/>
    <w:rsid w:val="009A73B7"/>
    <w:rsid w:val="009A79FE"/>
    <w:rsid w:val="009A7A21"/>
    <w:rsid w:val="009A7A67"/>
    <w:rsid w:val="009A7FE8"/>
    <w:rsid w:val="009B041A"/>
    <w:rsid w:val="009B0531"/>
    <w:rsid w:val="009B0942"/>
    <w:rsid w:val="009B0ADD"/>
    <w:rsid w:val="009B1000"/>
    <w:rsid w:val="009B1134"/>
    <w:rsid w:val="009B11B0"/>
    <w:rsid w:val="009B123F"/>
    <w:rsid w:val="009B1244"/>
    <w:rsid w:val="009B13E9"/>
    <w:rsid w:val="009B1455"/>
    <w:rsid w:val="009B145D"/>
    <w:rsid w:val="009B1BD0"/>
    <w:rsid w:val="009B2010"/>
    <w:rsid w:val="009B2108"/>
    <w:rsid w:val="009B24CC"/>
    <w:rsid w:val="009B255B"/>
    <w:rsid w:val="009B26AB"/>
    <w:rsid w:val="009B2BD2"/>
    <w:rsid w:val="009B2C58"/>
    <w:rsid w:val="009B2E64"/>
    <w:rsid w:val="009B2F2C"/>
    <w:rsid w:val="009B2FE0"/>
    <w:rsid w:val="009B3542"/>
    <w:rsid w:val="009B3627"/>
    <w:rsid w:val="009B3A89"/>
    <w:rsid w:val="009B3DE8"/>
    <w:rsid w:val="009B4102"/>
    <w:rsid w:val="009B42AA"/>
    <w:rsid w:val="009B4667"/>
    <w:rsid w:val="009B4751"/>
    <w:rsid w:val="009B48BE"/>
    <w:rsid w:val="009B4A85"/>
    <w:rsid w:val="009B4E1C"/>
    <w:rsid w:val="009B501E"/>
    <w:rsid w:val="009B52B4"/>
    <w:rsid w:val="009B5307"/>
    <w:rsid w:val="009B5509"/>
    <w:rsid w:val="009B5864"/>
    <w:rsid w:val="009B58F5"/>
    <w:rsid w:val="009B5A68"/>
    <w:rsid w:val="009B5C19"/>
    <w:rsid w:val="009B5C62"/>
    <w:rsid w:val="009B5E60"/>
    <w:rsid w:val="009B652A"/>
    <w:rsid w:val="009B6653"/>
    <w:rsid w:val="009B66EB"/>
    <w:rsid w:val="009B6783"/>
    <w:rsid w:val="009B6C1A"/>
    <w:rsid w:val="009B6C5B"/>
    <w:rsid w:val="009B6C8F"/>
    <w:rsid w:val="009B721D"/>
    <w:rsid w:val="009B73D0"/>
    <w:rsid w:val="009B763B"/>
    <w:rsid w:val="009B792B"/>
    <w:rsid w:val="009B7B5E"/>
    <w:rsid w:val="009B7B63"/>
    <w:rsid w:val="009B7C1F"/>
    <w:rsid w:val="009B7CB7"/>
    <w:rsid w:val="009B7DA8"/>
    <w:rsid w:val="009C00B3"/>
    <w:rsid w:val="009C0379"/>
    <w:rsid w:val="009C043C"/>
    <w:rsid w:val="009C0987"/>
    <w:rsid w:val="009C0991"/>
    <w:rsid w:val="009C0BA0"/>
    <w:rsid w:val="009C0BA3"/>
    <w:rsid w:val="009C0D88"/>
    <w:rsid w:val="009C0DD7"/>
    <w:rsid w:val="009C1352"/>
    <w:rsid w:val="009C13EF"/>
    <w:rsid w:val="009C1702"/>
    <w:rsid w:val="009C17BB"/>
    <w:rsid w:val="009C17E6"/>
    <w:rsid w:val="009C1AFC"/>
    <w:rsid w:val="009C1DDC"/>
    <w:rsid w:val="009C1F07"/>
    <w:rsid w:val="009C2031"/>
    <w:rsid w:val="009C204E"/>
    <w:rsid w:val="009C20D9"/>
    <w:rsid w:val="009C20DE"/>
    <w:rsid w:val="009C22B2"/>
    <w:rsid w:val="009C26FD"/>
    <w:rsid w:val="009C284A"/>
    <w:rsid w:val="009C28A5"/>
    <w:rsid w:val="009C2B73"/>
    <w:rsid w:val="009C2EB6"/>
    <w:rsid w:val="009C2F21"/>
    <w:rsid w:val="009C3661"/>
    <w:rsid w:val="009C37B8"/>
    <w:rsid w:val="009C3865"/>
    <w:rsid w:val="009C3ADD"/>
    <w:rsid w:val="009C3D0C"/>
    <w:rsid w:val="009C413C"/>
    <w:rsid w:val="009C418D"/>
    <w:rsid w:val="009C426D"/>
    <w:rsid w:val="009C4374"/>
    <w:rsid w:val="009C4524"/>
    <w:rsid w:val="009C4783"/>
    <w:rsid w:val="009C48EC"/>
    <w:rsid w:val="009C4925"/>
    <w:rsid w:val="009C4A36"/>
    <w:rsid w:val="009C4B6E"/>
    <w:rsid w:val="009C4B9E"/>
    <w:rsid w:val="009C56AF"/>
    <w:rsid w:val="009C580D"/>
    <w:rsid w:val="009C5C4F"/>
    <w:rsid w:val="009C5C98"/>
    <w:rsid w:val="009C5DBB"/>
    <w:rsid w:val="009C5F51"/>
    <w:rsid w:val="009C616A"/>
    <w:rsid w:val="009C61B4"/>
    <w:rsid w:val="009C62CE"/>
    <w:rsid w:val="009C6422"/>
    <w:rsid w:val="009C647A"/>
    <w:rsid w:val="009C678F"/>
    <w:rsid w:val="009C69CE"/>
    <w:rsid w:val="009C6CA4"/>
    <w:rsid w:val="009C6D04"/>
    <w:rsid w:val="009C6DA2"/>
    <w:rsid w:val="009C6E32"/>
    <w:rsid w:val="009C6F7E"/>
    <w:rsid w:val="009C7136"/>
    <w:rsid w:val="009C7300"/>
    <w:rsid w:val="009C7354"/>
    <w:rsid w:val="009C759B"/>
    <w:rsid w:val="009C7A24"/>
    <w:rsid w:val="009C7B56"/>
    <w:rsid w:val="009C7DFD"/>
    <w:rsid w:val="009C7F41"/>
    <w:rsid w:val="009C7FF7"/>
    <w:rsid w:val="009D002B"/>
    <w:rsid w:val="009D0075"/>
    <w:rsid w:val="009D02FB"/>
    <w:rsid w:val="009D0357"/>
    <w:rsid w:val="009D065A"/>
    <w:rsid w:val="009D0869"/>
    <w:rsid w:val="009D0C51"/>
    <w:rsid w:val="009D0FC0"/>
    <w:rsid w:val="009D1054"/>
    <w:rsid w:val="009D10C4"/>
    <w:rsid w:val="009D156A"/>
    <w:rsid w:val="009D176E"/>
    <w:rsid w:val="009D1BB8"/>
    <w:rsid w:val="009D1F07"/>
    <w:rsid w:val="009D1FDE"/>
    <w:rsid w:val="009D276A"/>
    <w:rsid w:val="009D2826"/>
    <w:rsid w:val="009D2E83"/>
    <w:rsid w:val="009D2FC6"/>
    <w:rsid w:val="009D2FEA"/>
    <w:rsid w:val="009D314B"/>
    <w:rsid w:val="009D31E3"/>
    <w:rsid w:val="009D34C8"/>
    <w:rsid w:val="009D3614"/>
    <w:rsid w:val="009D38E4"/>
    <w:rsid w:val="009D3BDC"/>
    <w:rsid w:val="009D3CB5"/>
    <w:rsid w:val="009D3D16"/>
    <w:rsid w:val="009D3DCD"/>
    <w:rsid w:val="009D3F2D"/>
    <w:rsid w:val="009D4132"/>
    <w:rsid w:val="009D41A7"/>
    <w:rsid w:val="009D42D5"/>
    <w:rsid w:val="009D4686"/>
    <w:rsid w:val="009D4755"/>
    <w:rsid w:val="009D4F06"/>
    <w:rsid w:val="009D5046"/>
    <w:rsid w:val="009D515C"/>
    <w:rsid w:val="009D52AF"/>
    <w:rsid w:val="009D562B"/>
    <w:rsid w:val="009D5759"/>
    <w:rsid w:val="009D5858"/>
    <w:rsid w:val="009D5C04"/>
    <w:rsid w:val="009D5C3C"/>
    <w:rsid w:val="009D5C91"/>
    <w:rsid w:val="009D5D8E"/>
    <w:rsid w:val="009D5E5F"/>
    <w:rsid w:val="009D5FE3"/>
    <w:rsid w:val="009D601D"/>
    <w:rsid w:val="009D6553"/>
    <w:rsid w:val="009D6695"/>
    <w:rsid w:val="009D6747"/>
    <w:rsid w:val="009D67AD"/>
    <w:rsid w:val="009D6BAE"/>
    <w:rsid w:val="009D6BCA"/>
    <w:rsid w:val="009D6D71"/>
    <w:rsid w:val="009D6EE3"/>
    <w:rsid w:val="009D7447"/>
    <w:rsid w:val="009D7529"/>
    <w:rsid w:val="009D7549"/>
    <w:rsid w:val="009D7604"/>
    <w:rsid w:val="009D7627"/>
    <w:rsid w:val="009D7875"/>
    <w:rsid w:val="009D7898"/>
    <w:rsid w:val="009D7B03"/>
    <w:rsid w:val="009D7FD5"/>
    <w:rsid w:val="009E008E"/>
    <w:rsid w:val="009E018E"/>
    <w:rsid w:val="009E05AB"/>
    <w:rsid w:val="009E06B7"/>
    <w:rsid w:val="009E0B9E"/>
    <w:rsid w:val="009E14BE"/>
    <w:rsid w:val="009E1824"/>
    <w:rsid w:val="009E183C"/>
    <w:rsid w:val="009E195B"/>
    <w:rsid w:val="009E1B92"/>
    <w:rsid w:val="009E1C23"/>
    <w:rsid w:val="009E1C84"/>
    <w:rsid w:val="009E1C9F"/>
    <w:rsid w:val="009E1CE9"/>
    <w:rsid w:val="009E2397"/>
    <w:rsid w:val="009E2B8F"/>
    <w:rsid w:val="009E31FB"/>
    <w:rsid w:val="009E3272"/>
    <w:rsid w:val="009E3846"/>
    <w:rsid w:val="009E3E0E"/>
    <w:rsid w:val="009E437D"/>
    <w:rsid w:val="009E4AA8"/>
    <w:rsid w:val="009E4AFF"/>
    <w:rsid w:val="009E4C30"/>
    <w:rsid w:val="009E4E08"/>
    <w:rsid w:val="009E4EF2"/>
    <w:rsid w:val="009E4FB5"/>
    <w:rsid w:val="009E5291"/>
    <w:rsid w:val="009E5652"/>
    <w:rsid w:val="009E57D4"/>
    <w:rsid w:val="009E593A"/>
    <w:rsid w:val="009E5E85"/>
    <w:rsid w:val="009E5EBC"/>
    <w:rsid w:val="009E65B5"/>
    <w:rsid w:val="009E67EC"/>
    <w:rsid w:val="009E6CAF"/>
    <w:rsid w:val="009E6CD9"/>
    <w:rsid w:val="009E70D5"/>
    <w:rsid w:val="009E7353"/>
    <w:rsid w:val="009E7801"/>
    <w:rsid w:val="009E798F"/>
    <w:rsid w:val="009E7A05"/>
    <w:rsid w:val="009E7BD1"/>
    <w:rsid w:val="009E7D79"/>
    <w:rsid w:val="009E7ED9"/>
    <w:rsid w:val="009F0265"/>
    <w:rsid w:val="009F03F1"/>
    <w:rsid w:val="009F06E4"/>
    <w:rsid w:val="009F081C"/>
    <w:rsid w:val="009F08FE"/>
    <w:rsid w:val="009F0BE5"/>
    <w:rsid w:val="009F0E17"/>
    <w:rsid w:val="009F0ECB"/>
    <w:rsid w:val="009F1520"/>
    <w:rsid w:val="009F157A"/>
    <w:rsid w:val="009F1850"/>
    <w:rsid w:val="009F1BDA"/>
    <w:rsid w:val="009F212F"/>
    <w:rsid w:val="009F22CE"/>
    <w:rsid w:val="009F250B"/>
    <w:rsid w:val="009F2544"/>
    <w:rsid w:val="009F257E"/>
    <w:rsid w:val="009F271D"/>
    <w:rsid w:val="009F2737"/>
    <w:rsid w:val="009F2938"/>
    <w:rsid w:val="009F29C3"/>
    <w:rsid w:val="009F2CD3"/>
    <w:rsid w:val="009F2D85"/>
    <w:rsid w:val="009F2DE1"/>
    <w:rsid w:val="009F2DE6"/>
    <w:rsid w:val="009F2F3B"/>
    <w:rsid w:val="009F3092"/>
    <w:rsid w:val="009F3136"/>
    <w:rsid w:val="009F3176"/>
    <w:rsid w:val="009F336C"/>
    <w:rsid w:val="009F3483"/>
    <w:rsid w:val="009F3C62"/>
    <w:rsid w:val="009F3E9E"/>
    <w:rsid w:val="009F4554"/>
    <w:rsid w:val="009F45B2"/>
    <w:rsid w:val="009F469E"/>
    <w:rsid w:val="009F46C1"/>
    <w:rsid w:val="009F4883"/>
    <w:rsid w:val="009F4919"/>
    <w:rsid w:val="009F4C77"/>
    <w:rsid w:val="009F4ECB"/>
    <w:rsid w:val="009F4EE8"/>
    <w:rsid w:val="009F4F3D"/>
    <w:rsid w:val="009F506F"/>
    <w:rsid w:val="009F5294"/>
    <w:rsid w:val="009F543B"/>
    <w:rsid w:val="009F553F"/>
    <w:rsid w:val="009F56A6"/>
    <w:rsid w:val="009F5C3F"/>
    <w:rsid w:val="009F5C80"/>
    <w:rsid w:val="009F61CB"/>
    <w:rsid w:val="009F629D"/>
    <w:rsid w:val="009F65B2"/>
    <w:rsid w:val="009F69CC"/>
    <w:rsid w:val="009F6CDE"/>
    <w:rsid w:val="009F7018"/>
    <w:rsid w:val="009F7428"/>
    <w:rsid w:val="009F74C9"/>
    <w:rsid w:val="009F773D"/>
    <w:rsid w:val="009F77C6"/>
    <w:rsid w:val="009F7B7E"/>
    <w:rsid w:val="009F7BFD"/>
    <w:rsid w:val="009F7DAA"/>
    <w:rsid w:val="009F7E32"/>
    <w:rsid w:val="009F7E77"/>
    <w:rsid w:val="009F7F74"/>
    <w:rsid w:val="009F7FF2"/>
    <w:rsid w:val="00A006C9"/>
    <w:rsid w:val="00A010B5"/>
    <w:rsid w:val="00A01255"/>
    <w:rsid w:val="00A01311"/>
    <w:rsid w:val="00A014C7"/>
    <w:rsid w:val="00A01636"/>
    <w:rsid w:val="00A019DD"/>
    <w:rsid w:val="00A01CB6"/>
    <w:rsid w:val="00A01CE2"/>
    <w:rsid w:val="00A02131"/>
    <w:rsid w:val="00A02483"/>
    <w:rsid w:val="00A02615"/>
    <w:rsid w:val="00A028C4"/>
    <w:rsid w:val="00A02A5F"/>
    <w:rsid w:val="00A02B7C"/>
    <w:rsid w:val="00A02BB7"/>
    <w:rsid w:val="00A0301F"/>
    <w:rsid w:val="00A03079"/>
    <w:rsid w:val="00A032F2"/>
    <w:rsid w:val="00A0330A"/>
    <w:rsid w:val="00A03342"/>
    <w:rsid w:val="00A0353D"/>
    <w:rsid w:val="00A035AB"/>
    <w:rsid w:val="00A0379B"/>
    <w:rsid w:val="00A03976"/>
    <w:rsid w:val="00A03B30"/>
    <w:rsid w:val="00A03E69"/>
    <w:rsid w:val="00A03F65"/>
    <w:rsid w:val="00A040B8"/>
    <w:rsid w:val="00A0423B"/>
    <w:rsid w:val="00A04357"/>
    <w:rsid w:val="00A043A4"/>
    <w:rsid w:val="00A044FB"/>
    <w:rsid w:val="00A04551"/>
    <w:rsid w:val="00A0488D"/>
    <w:rsid w:val="00A04EC4"/>
    <w:rsid w:val="00A04ECE"/>
    <w:rsid w:val="00A04FFC"/>
    <w:rsid w:val="00A0500D"/>
    <w:rsid w:val="00A05110"/>
    <w:rsid w:val="00A05448"/>
    <w:rsid w:val="00A054C5"/>
    <w:rsid w:val="00A05554"/>
    <w:rsid w:val="00A05870"/>
    <w:rsid w:val="00A062D5"/>
    <w:rsid w:val="00A06666"/>
    <w:rsid w:val="00A06832"/>
    <w:rsid w:val="00A0696A"/>
    <w:rsid w:val="00A069EC"/>
    <w:rsid w:val="00A06A33"/>
    <w:rsid w:val="00A06A9D"/>
    <w:rsid w:val="00A06B6C"/>
    <w:rsid w:val="00A06B85"/>
    <w:rsid w:val="00A06E1E"/>
    <w:rsid w:val="00A06FDD"/>
    <w:rsid w:val="00A0727B"/>
    <w:rsid w:val="00A0730E"/>
    <w:rsid w:val="00A07395"/>
    <w:rsid w:val="00A075FC"/>
    <w:rsid w:val="00A07723"/>
    <w:rsid w:val="00A0794E"/>
    <w:rsid w:val="00A100AB"/>
    <w:rsid w:val="00A10240"/>
    <w:rsid w:val="00A10475"/>
    <w:rsid w:val="00A10611"/>
    <w:rsid w:val="00A10794"/>
    <w:rsid w:val="00A10820"/>
    <w:rsid w:val="00A10974"/>
    <w:rsid w:val="00A10F8C"/>
    <w:rsid w:val="00A1128E"/>
    <w:rsid w:val="00A11353"/>
    <w:rsid w:val="00A1157E"/>
    <w:rsid w:val="00A116C3"/>
    <w:rsid w:val="00A116D8"/>
    <w:rsid w:val="00A11833"/>
    <w:rsid w:val="00A118BF"/>
    <w:rsid w:val="00A11941"/>
    <w:rsid w:val="00A119C0"/>
    <w:rsid w:val="00A11B5F"/>
    <w:rsid w:val="00A11D10"/>
    <w:rsid w:val="00A11D58"/>
    <w:rsid w:val="00A11F24"/>
    <w:rsid w:val="00A11F34"/>
    <w:rsid w:val="00A12077"/>
    <w:rsid w:val="00A121CF"/>
    <w:rsid w:val="00A1235C"/>
    <w:rsid w:val="00A12364"/>
    <w:rsid w:val="00A12634"/>
    <w:rsid w:val="00A12700"/>
    <w:rsid w:val="00A12882"/>
    <w:rsid w:val="00A12D2A"/>
    <w:rsid w:val="00A12EB6"/>
    <w:rsid w:val="00A12F3E"/>
    <w:rsid w:val="00A132D2"/>
    <w:rsid w:val="00A13B33"/>
    <w:rsid w:val="00A13E3C"/>
    <w:rsid w:val="00A13F03"/>
    <w:rsid w:val="00A13F14"/>
    <w:rsid w:val="00A14347"/>
    <w:rsid w:val="00A14523"/>
    <w:rsid w:val="00A145AF"/>
    <w:rsid w:val="00A146BC"/>
    <w:rsid w:val="00A14AD8"/>
    <w:rsid w:val="00A14C3D"/>
    <w:rsid w:val="00A14C50"/>
    <w:rsid w:val="00A15340"/>
    <w:rsid w:val="00A15389"/>
    <w:rsid w:val="00A1573F"/>
    <w:rsid w:val="00A1597D"/>
    <w:rsid w:val="00A15998"/>
    <w:rsid w:val="00A15BB6"/>
    <w:rsid w:val="00A15FF5"/>
    <w:rsid w:val="00A16057"/>
    <w:rsid w:val="00A16592"/>
    <w:rsid w:val="00A16814"/>
    <w:rsid w:val="00A1687D"/>
    <w:rsid w:val="00A16979"/>
    <w:rsid w:val="00A169BC"/>
    <w:rsid w:val="00A16A3B"/>
    <w:rsid w:val="00A16A91"/>
    <w:rsid w:val="00A16CB3"/>
    <w:rsid w:val="00A16F76"/>
    <w:rsid w:val="00A16FBA"/>
    <w:rsid w:val="00A174B7"/>
    <w:rsid w:val="00A179F7"/>
    <w:rsid w:val="00A17AAF"/>
    <w:rsid w:val="00A17BB7"/>
    <w:rsid w:val="00A17C37"/>
    <w:rsid w:val="00A17C9D"/>
    <w:rsid w:val="00A17CEA"/>
    <w:rsid w:val="00A17D26"/>
    <w:rsid w:val="00A17F0F"/>
    <w:rsid w:val="00A17FE5"/>
    <w:rsid w:val="00A2003D"/>
    <w:rsid w:val="00A20319"/>
    <w:rsid w:val="00A2064F"/>
    <w:rsid w:val="00A2074D"/>
    <w:rsid w:val="00A20B14"/>
    <w:rsid w:val="00A20D77"/>
    <w:rsid w:val="00A2113E"/>
    <w:rsid w:val="00A21141"/>
    <w:rsid w:val="00A213E1"/>
    <w:rsid w:val="00A21404"/>
    <w:rsid w:val="00A2161F"/>
    <w:rsid w:val="00A21C85"/>
    <w:rsid w:val="00A21DDF"/>
    <w:rsid w:val="00A21ECC"/>
    <w:rsid w:val="00A2213E"/>
    <w:rsid w:val="00A221A9"/>
    <w:rsid w:val="00A22605"/>
    <w:rsid w:val="00A22BFB"/>
    <w:rsid w:val="00A231F9"/>
    <w:rsid w:val="00A2329E"/>
    <w:rsid w:val="00A23504"/>
    <w:rsid w:val="00A23547"/>
    <w:rsid w:val="00A23747"/>
    <w:rsid w:val="00A23775"/>
    <w:rsid w:val="00A23796"/>
    <w:rsid w:val="00A23ECD"/>
    <w:rsid w:val="00A240C7"/>
    <w:rsid w:val="00A24980"/>
    <w:rsid w:val="00A249F0"/>
    <w:rsid w:val="00A24A47"/>
    <w:rsid w:val="00A24E9F"/>
    <w:rsid w:val="00A24F45"/>
    <w:rsid w:val="00A2527B"/>
    <w:rsid w:val="00A252AB"/>
    <w:rsid w:val="00A2535F"/>
    <w:rsid w:val="00A254CD"/>
    <w:rsid w:val="00A2573F"/>
    <w:rsid w:val="00A259D8"/>
    <w:rsid w:val="00A25C81"/>
    <w:rsid w:val="00A25E3A"/>
    <w:rsid w:val="00A25FD7"/>
    <w:rsid w:val="00A2621F"/>
    <w:rsid w:val="00A262D1"/>
    <w:rsid w:val="00A26425"/>
    <w:rsid w:val="00A2647B"/>
    <w:rsid w:val="00A265EB"/>
    <w:rsid w:val="00A26B6D"/>
    <w:rsid w:val="00A26C47"/>
    <w:rsid w:val="00A26D82"/>
    <w:rsid w:val="00A2704A"/>
    <w:rsid w:val="00A271B0"/>
    <w:rsid w:val="00A2748A"/>
    <w:rsid w:val="00A2776F"/>
    <w:rsid w:val="00A3009A"/>
    <w:rsid w:val="00A303A2"/>
    <w:rsid w:val="00A30473"/>
    <w:rsid w:val="00A304EA"/>
    <w:rsid w:val="00A30755"/>
    <w:rsid w:val="00A307BD"/>
    <w:rsid w:val="00A30A3A"/>
    <w:rsid w:val="00A30AF3"/>
    <w:rsid w:val="00A30B02"/>
    <w:rsid w:val="00A30D4F"/>
    <w:rsid w:val="00A3103C"/>
    <w:rsid w:val="00A311B3"/>
    <w:rsid w:val="00A31395"/>
    <w:rsid w:val="00A31567"/>
    <w:rsid w:val="00A3164E"/>
    <w:rsid w:val="00A3173A"/>
    <w:rsid w:val="00A31B77"/>
    <w:rsid w:val="00A31DE2"/>
    <w:rsid w:val="00A32075"/>
    <w:rsid w:val="00A323BC"/>
    <w:rsid w:val="00A32604"/>
    <w:rsid w:val="00A32778"/>
    <w:rsid w:val="00A329C3"/>
    <w:rsid w:val="00A32CF2"/>
    <w:rsid w:val="00A32CF3"/>
    <w:rsid w:val="00A32D66"/>
    <w:rsid w:val="00A33002"/>
    <w:rsid w:val="00A33574"/>
    <w:rsid w:val="00A337DF"/>
    <w:rsid w:val="00A33853"/>
    <w:rsid w:val="00A33968"/>
    <w:rsid w:val="00A33A2D"/>
    <w:rsid w:val="00A33AEA"/>
    <w:rsid w:val="00A33B57"/>
    <w:rsid w:val="00A341B2"/>
    <w:rsid w:val="00A3426D"/>
    <w:rsid w:val="00A34427"/>
    <w:rsid w:val="00A3448B"/>
    <w:rsid w:val="00A34532"/>
    <w:rsid w:val="00A345C0"/>
    <w:rsid w:val="00A34882"/>
    <w:rsid w:val="00A3500B"/>
    <w:rsid w:val="00A3523E"/>
    <w:rsid w:val="00A353D5"/>
    <w:rsid w:val="00A35635"/>
    <w:rsid w:val="00A356B8"/>
    <w:rsid w:val="00A35858"/>
    <w:rsid w:val="00A35937"/>
    <w:rsid w:val="00A35C56"/>
    <w:rsid w:val="00A3609A"/>
    <w:rsid w:val="00A360F1"/>
    <w:rsid w:val="00A362C1"/>
    <w:rsid w:val="00A36AD8"/>
    <w:rsid w:val="00A36AED"/>
    <w:rsid w:val="00A36C3B"/>
    <w:rsid w:val="00A36E97"/>
    <w:rsid w:val="00A36EB0"/>
    <w:rsid w:val="00A3700F"/>
    <w:rsid w:val="00A370B6"/>
    <w:rsid w:val="00A3719B"/>
    <w:rsid w:val="00A372AC"/>
    <w:rsid w:val="00A37353"/>
    <w:rsid w:val="00A37396"/>
    <w:rsid w:val="00A37736"/>
    <w:rsid w:val="00A3788E"/>
    <w:rsid w:val="00A378A1"/>
    <w:rsid w:val="00A37B26"/>
    <w:rsid w:val="00A37D9D"/>
    <w:rsid w:val="00A37EA3"/>
    <w:rsid w:val="00A40037"/>
    <w:rsid w:val="00A40154"/>
    <w:rsid w:val="00A40474"/>
    <w:rsid w:val="00A4053F"/>
    <w:rsid w:val="00A40E09"/>
    <w:rsid w:val="00A40ED5"/>
    <w:rsid w:val="00A4121A"/>
    <w:rsid w:val="00A412FE"/>
    <w:rsid w:val="00A414EF"/>
    <w:rsid w:val="00A41875"/>
    <w:rsid w:val="00A41D8D"/>
    <w:rsid w:val="00A41D92"/>
    <w:rsid w:val="00A41F6F"/>
    <w:rsid w:val="00A41F76"/>
    <w:rsid w:val="00A41FCA"/>
    <w:rsid w:val="00A422E4"/>
    <w:rsid w:val="00A4233B"/>
    <w:rsid w:val="00A425C3"/>
    <w:rsid w:val="00A425E9"/>
    <w:rsid w:val="00A42A49"/>
    <w:rsid w:val="00A42C11"/>
    <w:rsid w:val="00A42C50"/>
    <w:rsid w:val="00A42C5C"/>
    <w:rsid w:val="00A42C7E"/>
    <w:rsid w:val="00A42D12"/>
    <w:rsid w:val="00A42E77"/>
    <w:rsid w:val="00A43010"/>
    <w:rsid w:val="00A43160"/>
    <w:rsid w:val="00A437D0"/>
    <w:rsid w:val="00A43A4F"/>
    <w:rsid w:val="00A43AE5"/>
    <w:rsid w:val="00A43BA1"/>
    <w:rsid w:val="00A43C74"/>
    <w:rsid w:val="00A43FAB"/>
    <w:rsid w:val="00A43FC4"/>
    <w:rsid w:val="00A44132"/>
    <w:rsid w:val="00A44500"/>
    <w:rsid w:val="00A44519"/>
    <w:rsid w:val="00A44698"/>
    <w:rsid w:val="00A446A3"/>
    <w:rsid w:val="00A448CA"/>
    <w:rsid w:val="00A44AED"/>
    <w:rsid w:val="00A44AF1"/>
    <w:rsid w:val="00A44F5F"/>
    <w:rsid w:val="00A450BD"/>
    <w:rsid w:val="00A45126"/>
    <w:rsid w:val="00A4539E"/>
    <w:rsid w:val="00A45623"/>
    <w:rsid w:val="00A45B08"/>
    <w:rsid w:val="00A45BA2"/>
    <w:rsid w:val="00A45EFD"/>
    <w:rsid w:val="00A45FBF"/>
    <w:rsid w:val="00A46179"/>
    <w:rsid w:val="00A46229"/>
    <w:rsid w:val="00A4655F"/>
    <w:rsid w:val="00A465E3"/>
    <w:rsid w:val="00A4674E"/>
    <w:rsid w:val="00A46809"/>
    <w:rsid w:val="00A46884"/>
    <w:rsid w:val="00A46A5A"/>
    <w:rsid w:val="00A46B02"/>
    <w:rsid w:val="00A473E9"/>
    <w:rsid w:val="00A47580"/>
    <w:rsid w:val="00A4768C"/>
    <w:rsid w:val="00A47807"/>
    <w:rsid w:val="00A4793A"/>
    <w:rsid w:val="00A47D25"/>
    <w:rsid w:val="00A47F40"/>
    <w:rsid w:val="00A47F89"/>
    <w:rsid w:val="00A47FCF"/>
    <w:rsid w:val="00A500E7"/>
    <w:rsid w:val="00A5062A"/>
    <w:rsid w:val="00A506F1"/>
    <w:rsid w:val="00A507F2"/>
    <w:rsid w:val="00A508EE"/>
    <w:rsid w:val="00A50912"/>
    <w:rsid w:val="00A50AC1"/>
    <w:rsid w:val="00A50B2E"/>
    <w:rsid w:val="00A50C0E"/>
    <w:rsid w:val="00A50C6D"/>
    <w:rsid w:val="00A50F70"/>
    <w:rsid w:val="00A513E8"/>
    <w:rsid w:val="00A51436"/>
    <w:rsid w:val="00A514DE"/>
    <w:rsid w:val="00A51DDE"/>
    <w:rsid w:val="00A520A0"/>
    <w:rsid w:val="00A521A0"/>
    <w:rsid w:val="00A5255F"/>
    <w:rsid w:val="00A52B28"/>
    <w:rsid w:val="00A52C7F"/>
    <w:rsid w:val="00A52C9C"/>
    <w:rsid w:val="00A52E80"/>
    <w:rsid w:val="00A53095"/>
    <w:rsid w:val="00A532E5"/>
    <w:rsid w:val="00A53434"/>
    <w:rsid w:val="00A534CE"/>
    <w:rsid w:val="00A53638"/>
    <w:rsid w:val="00A53871"/>
    <w:rsid w:val="00A53A24"/>
    <w:rsid w:val="00A53AE1"/>
    <w:rsid w:val="00A53AE9"/>
    <w:rsid w:val="00A53B36"/>
    <w:rsid w:val="00A53E5F"/>
    <w:rsid w:val="00A5403D"/>
    <w:rsid w:val="00A540B9"/>
    <w:rsid w:val="00A54197"/>
    <w:rsid w:val="00A545C1"/>
    <w:rsid w:val="00A547B5"/>
    <w:rsid w:val="00A54BE7"/>
    <w:rsid w:val="00A54C7B"/>
    <w:rsid w:val="00A55182"/>
    <w:rsid w:val="00A551DB"/>
    <w:rsid w:val="00A559F8"/>
    <w:rsid w:val="00A55B62"/>
    <w:rsid w:val="00A55C69"/>
    <w:rsid w:val="00A56222"/>
    <w:rsid w:val="00A563AD"/>
    <w:rsid w:val="00A565DF"/>
    <w:rsid w:val="00A5696C"/>
    <w:rsid w:val="00A56C97"/>
    <w:rsid w:val="00A56DC7"/>
    <w:rsid w:val="00A56DDE"/>
    <w:rsid w:val="00A56EDA"/>
    <w:rsid w:val="00A57143"/>
    <w:rsid w:val="00A5722F"/>
    <w:rsid w:val="00A57643"/>
    <w:rsid w:val="00A57652"/>
    <w:rsid w:val="00A57865"/>
    <w:rsid w:val="00A57998"/>
    <w:rsid w:val="00A57A2A"/>
    <w:rsid w:val="00A57AB0"/>
    <w:rsid w:val="00A57CBD"/>
    <w:rsid w:val="00A600B0"/>
    <w:rsid w:val="00A60230"/>
    <w:rsid w:val="00A603F6"/>
    <w:rsid w:val="00A607CB"/>
    <w:rsid w:val="00A609FC"/>
    <w:rsid w:val="00A60F0B"/>
    <w:rsid w:val="00A6103B"/>
    <w:rsid w:val="00A610A0"/>
    <w:rsid w:val="00A6121D"/>
    <w:rsid w:val="00A616BE"/>
    <w:rsid w:val="00A616EE"/>
    <w:rsid w:val="00A61B65"/>
    <w:rsid w:val="00A61D6D"/>
    <w:rsid w:val="00A61FCD"/>
    <w:rsid w:val="00A620FB"/>
    <w:rsid w:val="00A621CF"/>
    <w:rsid w:val="00A62225"/>
    <w:rsid w:val="00A6235F"/>
    <w:rsid w:val="00A6241C"/>
    <w:rsid w:val="00A6274D"/>
    <w:rsid w:val="00A629CC"/>
    <w:rsid w:val="00A62DF1"/>
    <w:rsid w:val="00A632DE"/>
    <w:rsid w:val="00A6346D"/>
    <w:rsid w:val="00A6356E"/>
    <w:rsid w:val="00A6359A"/>
    <w:rsid w:val="00A635C9"/>
    <w:rsid w:val="00A63747"/>
    <w:rsid w:val="00A6374A"/>
    <w:rsid w:val="00A639B0"/>
    <w:rsid w:val="00A63A65"/>
    <w:rsid w:val="00A63AB7"/>
    <w:rsid w:val="00A63C87"/>
    <w:rsid w:val="00A63D08"/>
    <w:rsid w:val="00A63E8E"/>
    <w:rsid w:val="00A63FCB"/>
    <w:rsid w:val="00A64715"/>
    <w:rsid w:val="00A64817"/>
    <w:rsid w:val="00A64820"/>
    <w:rsid w:val="00A64995"/>
    <w:rsid w:val="00A64B0F"/>
    <w:rsid w:val="00A64E35"/>
    <w:rsid w:val="00A65078"/>
    <w:rsid w:val="00A650C6"/>
    <w:rsid w:val="00A6529E"/>
    <w:rsid w:val="00A652FD"/>
    <w:rsid w:val="00A65381"/>
    <w:rsid w:val="00A65384"/>
    <w:rsid w:val="00A653A2"/>
    <w:rsid w:val="00A6543A"/>
    <w:rsid w:val="00A6568D"/>
    <w:rsid w:val="00A65983"/>
    <w:rsid w:val="00A6598F"/>
    <w:rsid w:val="00A659D8"/>
    <w:rsid w:val="00A65A9D"/>
    <w:rsid w:val="00A65A9E"/>
    <w:rsid w:val="00A65C12"/>
    <w:rsid w:val="00A65C97"/>
    <w:rsid w:val="00A65E8B"/>
    <w:rsid w:val="00A65E91"/>
    <w:rsid w:val="00A65F19"/>
    <w:rsid w:val="00A66192"/>
    <w:rsid w:val="00A663D6"/>
    <w:rsid w:val="00A6649D"/>
    <w:rsid w:val="00A669A7"/>
    <w:rsid w:val="00A66AB7"/>
    <w:rsid w:val="00A66D6D"/>
    <w:rsid w:val="00A671F4"/>
    <w:rsid w:val="00A67318"/>
    <w:rsid w:val="00A679A9"/>
    <w:rsid w:val="00A67BA3"/>
    <w:rsid w:val="00A67BF5"/>
    <w:rsid w:val="00A67C1D"/>
    <w:rsid w:val="00A700F3"/>
    <w:rsid w:val="00A704CA"/>
    <w:rsid w:val="00A7076A"/>
    <w:rsid w:val="00A70E0B"/>
    <w:rsid w:val="00A70EAF"/>
    <w:rsid w:val="00A71137"/>
    <w:rsid w:val="00A711C7"/>
    <w:rsid w:val="00A716BD"/>
    <w:rsid w:val="00A71749"/>
    <w:rsid w:val="00A717FA"/>
    <w:rsid w:val="00A718BC"/>
    <w:rsid w:val="00A71DDF"/>
    <w:rsid w:val="00A720D7"/>
    <w:rsid w:val="00A721A2"/>
    <w:rsid w:val="00A722D1"/>
    <w:rsid w:val="00A724AD"/>
    <w:rsid w:val="00A72726"/>
    <w:rsid w:val="00A72848"/>
    <w:rsid w:val="00A72899"/>
    <w:rsid w:val="00A72C80"/>
    <w:rsid w:val="00A72D17"/>
    <w:rsid w:val="00A73175"/>
    <w:rsid w:val="00A731ED"/>
    <w:rsid w:val="00A73306"/>
    <w:rsid w:val="00A73390"/>
    <w:rsid w:val="00A73437"/>
    <w:rsid w:val="00A737B4"/>
    <w:rsid w:val="00A738A3"/>
    <w:rsid w:val="00A7398D"/>
    <w:rsid w:val="00A7398E"/>
    <w:rsid w:val="00A73A03"/>
    <w:rsid w:val="00A73A9A"/>
    <w:rsid w:val="00A73C40"/>
    <w:rsid w:val="00A73C94"/>
    <w:rsid w:val="00A741D9"/>
    <w:rsid w:val="00A74309"/>
    <w:rsid w:val="00A745B7"/>
    <w:rsid w:val="00A74731"/>
    <w:rsid w:val="00A74A0C"/>
    <w:rsid w:val="00A74A56"/>
    <w:rsid w:val="00A74D40"/>
    <w:rsid w:val="00A74E22"/>
    <w:rsid w:val="00A74F89"/>
    <w:rsid w:val="00A7515F"/>
    <w:rsid w:val="00A753EB"/>
    <w:rsid w:val="00A75660"/>
    <w:rsid w:val="00A756CF"/>
    <w:rsid w:val="00A756DA"/>
    <w:rsid w:val="00A75C3E"/>
    <w:rsid w:val="00A75D1A"/>
    <w:rsid w:val="00A75E63"/>
    <w:rsid w:val="00A75EBD"/>
    <w:rsid w:val="00A760B1"/>
    <w:rsid w:val="00A763D6"/>
    <w:rsid w:val="00A765C8"/>
    <w:rsid w:val="00A76784"/>
    <w:rsid w:val="00A76B97"/>
    <w:rsid w:val="00A76CC2"/>
    <w:rsid w:val="00A76D0E"/>
    <w:rsid w:val="00A77031"/>
    <w:rsid w:val="00A77746"/>
    <w:rsid w:val="00A777B0"/>
    <w:rsid w:val="00A777B5"/>
    <w:rsid w:val="00A7790D"/>
    <w:rsid w:val="00A77C9B"/>
    <w:rsid w:val="00A77CB8"/>
    <w:rsid w:val="00A77D0B"/>
    <w:rsid w:val="00A77D68"/>
    <w:rsid w:val="00A77D8E"/>
    <w:rsid w:val="00A77E2E"/>
    <w:rsid w:val="00A80074"/>
    <w:rsid w:val="00A80370"/>
    <w:rsid w:val="00A80436"/>
    <w:rsid w:val="00A808ED"/>
    <w:rsid w:val="00A80AA9"/>
    <w:rsid w:val="00A80B3D"/>
    <w:rsid w:val="00A80BE6"/>
    <w:rsid w:val="00A80C84"/>
    <w:rsid w:val="00A80D19"/>
    <w:rsid w:val="00A81074"/>
    <w:rsid w:val="00A8112D"/>
    <w:rsid w:val="00A81451"/>
    <w:rsid w:val="00A8145A"/>
    <w:rsid w:val="00A8148D"/>
    <w:rsid w:val="00A814B2"/>
    <w:rsid w:val="00A81577"/>
    <w:rsid w:val="00A817C2"/>
    <w:rsid w:val="00A819C3"/>
    <w:rsid w:val="00A81B41"/>
    <w:rsid w:val="00A81C5B"/>
    <w:rsid w:val="00A82022"/>
    <w:rsid w:val="00A8204C"/>
    <w:rsid w:val="00A825E9"/>
    <w:rsid w:val="00A82677"/>
    <w:rsid w:val="00A82866"/>
    <w:rsid w:val="00A82BFF"/>
    <w:rsid w:val="00A82C20"/>
    <w:rsid w:val="00A82E3A"/>
    <w:rsid w:val="00A83409"/>
    <w:rsid w:val="00A83470"/>
    <w:rsid w:val="00A83B14"/>
    <w:rsid w:val="00A8406E"/>
    <w:rsid w:val="00A842FB"/>
    <w:rsid w:val="00A8435E"/>
    <w:rsid w:val="00A84558"/>
    <w:rsid w:val="00A84748"/>
    <w:rsid w:val="00A84A7E"/>
    <w:rsid w:val="00A84A8D"/>
    <w:rsid w:val="00A84C82"/>
    <w:rsid w:val="00A84FEA"/>
    <w:rsid w:val="00A85226"/>
    <w:rsid w:val="00A854DE"/>
    <w:rsid w:val="00A8553C"/>
    <w:rsid w:val="00A85A96"/>
    <w:rsid w:val="00A85AE4"/>
    <w:rsid w:val="00A85B44"/>
    <w:rsid w:val="00A8621F"/>
    <w:rsid w:val="00A86392"/>
    <w:rsid w:val="00A863CE"/>
    <w:rsid w:val="00A86402"/>
    <w:rsid w:val="00A864CF"/>
    <w:rsid w:val="00A86572"/>
    <w:rsid w:val="00A86774"/>
    <w:rsid w:val="00A86827"/>
    <w:rsid w:val="00A86873"/>
    <w:rsid w:val="00A86BF2"/>
    <w:rsid w:val="00A86C89"/>
    <w:rsid w:val="00A86CD2"/>
    <w:rsid w:val="00A871B4"/>
    <w:rsid w:val="00A87679"/>
    <w:rsid w:val="00A876E7"/>
    <w:rsid w:val="00A8773D"/>
    <w:rsid w:val="00A87897"/>
    <w:rsid w:val="00A90A29"/>
    <w:rsid w:val="00A90C30"/>
    <w:rsid w:val="00A90E16"/>
    <w:rsid w:val="00A90FFB"/>
    <w:rsid w:val="00A911B6"/>
    <w:rsid w:val="00A91235"/>
    <w:rsid w:val="00A9160B"/>
    <w:rsid w:val="00A9176E"/>
    <w:rsid w:val="00A917C4"/>
    <w:rsid w:val="00A919CA"/>
    <w:rsid w:val="00A91AF9"/>
    <w:rsid w:val="00A91D59"/>
    <w:rsid w:val="00A91E14"/>
    <w:rsid w:val="00A91F3D"/>
    <w:rsid w:val="00A91FBE"/>
    <w:rsid w:val="00A91FC6"/>
    <w:rsid w:val="00A922BD"/>
    <w:rsid w:val="00A92875"/>
    <w:rsid w:val="00A92D09"/>
    <w:rsid w:val="00A92FCC"/>
    <w:rsid w:val="00A93250"/>
    <w:rsid w:val="00A9338B"/>
    <w:rsid w:val="00A94181"/>
    <w:rsid w:val="00A94196"/>
    <w:rsid w:val="00A941DE"/>
    <w:rsid w:val="00A94325"/>
    <w:rsid w:val="00A948B1"/>
    <w:rsid w:val="00A94C43"/>
    <w:rsid w:val="00A94DBD"/>
    <w:rsid w:val="00A94EE6"/>
    <w:rsid w:val="00A94FCA"/>
    <w:rsid w:val="00A95015"/>
    <w:rsid w:val="00A950F6"/>
    <w:rsid w:val="00A953AD"/>
    <w:rsid w:val="00A956BA"/>
    <w:rsid w:val="00A9597F"/>
    <w:rsid w:val="00A95DB5"/>
    <w:rsid w:val="00A960EB"/>
    <w:rsid w:val="00A961F5"/>
    <w:rsid w:val="00A963E4"/>
    <w:rsid w:val="00A96441"/>
    <w:rsid w:val="00A96610"/>
    <w:rsid w:val="00A96AC5"/>
    <w:rsid w:val="00A96C8D"/>
    <w:rsid w:val="00A970F0"/>
    <w:rsid w:val="00A97191"/>
    <w:rsid w:val="00A971CC"/>
    <w:rsid w:val="00A971E1"/>
    <w:rsid w:val="00A9760B"/>
    <w:rsid w:val="00A979A8"/>
    <w:rsid w:val="00A97BAA"/>
    <w:rsid w:val="00A97C12"/>
    <w:rsid w:val="00A97EB3"/>
    <w:rsid w:val="00AA009B"/>
    <w:rsid w:val="00AA00B2"/>
    <w:rsid w:val="00AA0109"/>
    <w:rsid w:val="00AA0429"/>
    <w:rsid w:val="00AA09D7"/>
    <w:rsid w:val="00AA0DB6"/>
    <w:rsid w:val="00AA0E2C"/>
    <w:rsid w:val="00AA1017"/>
    <w:rsid w:val="00AA107E"/>
    <w:rsid w:val="00AA1426"/>
    <w:rsid w:val="00AA18BB"/>
    <w:rsid w:val="00AA1A7F"/>
    <w:rsid w:val="00AA1C12"/>
    <w:rsid w:val="00AA1C5C"/>
    <w:rsid w:val="00AA1EE6"/>
    <w:rsid w:val="00AA2389"/>
    <w:rsid w:val="00AA238C"/>
    <w:rsid w:val="00AA276C"/>
    <w:rsid w:val="00AA289E"/>
    <w:rsid w:val="00AA28B3"/>
    <w:rsid w:val="00AA2BCC"/>
    <w:rsid w:val="00AA2D20"/>
    <w:rsid w:val="00AA2E0E"/>
    <w:rsid w:val="00AA2F0C"/>
    <w:rsid w:val="00AA2F7B"/>
    <w:rsid w:val="00AA301B"/>
    <w:rsid w:val="00AA33CF"/>
    <w:rsid w:val="00AA35B7"/>
    <w:rsid w:val="00AA3632"/>
    <w:rsid w:val="00AA364C"/>
    <w:rsid w:val="00AA3808"/>
    <w:rsid w:val="00AA38C4"/>
    <w:rsid w:val="00AA38E5"/>
    <w:rsid w:val="00AA3DB4"/>
    <w:rsid w:val="00AA3E9F"/>
    <w:rsid w:val="00AA3FF4"/>
    <w:rsid w:val="00AA418F"/>
    <w:rsid w:val="00AA4199"/>
    <w:rsid w:val="00AA41DB"/>
    <w:rsid w:val="00AA4213"/>
    <w:rsid w:val="00AA432A"/>
    <w:rsid w:val="00AA4362"/>
    <w:rsid w:val="00AA44BE"/>
    <w:rsid w:val="00AA45A4"/>
    <w:rsid w:val="00AA4610"/>
    <w:rsid w:val="00AA490E"/>
    <w:rsid w:val="00AA4A45"/>
    <w:rsid w:val="00AA4BE1"/>
    <w:rsid w:val="00AA4CD8"/>
    <w:rsid w:val="00AA4D0F"/>
    <w:rsid w:val="00AA4D3F"/>
    <w:rsid w:val="00AA5009"/>
    <w:rsid w:val="00AA5071"/>
    <w:rsid w:val="00AA509D"/>
    <w:rsid w:val="00AA5217"/>
    <w:rsid w:val="00AA527D"/>
    <w:rsid w:val="00AA5382"/>
    <w:rsid w:val="00AA5416"/>
    <w:rsid w:val="00AA55D3"/>
    <w:rsid w:val="00AA596A"/>
    <w:rsid w:val="00AA5AED"/>
    <w:rsid w:val="00AA5B1C"/>
    <w:rsid w:val="00AA5B54"/>
    <w:rsid w:val="00AA5D54"/>
    <w:rsid w:val="00AA5D84"/>
    <w:rsid w:val="00AA5ECD"/>
    <w:rsid w:val="00AA5F29"/>
    <w:rsid w:val="00AA6425"/>
    <w:rsid w:val="00AA6672"/>
    <w:rsid w:val="00AA6B28"/>
    <w:rsid w:val="00AA6B39"/>
    <w:rsid w:val="00AA6F54"/>
    <w:rsid w:val="00AA7039"/>
    <w:rsid w:val="00AA725A"/>
    <w:rsid w:val="00AA73DE"/>
    <w:rsid w:val="00AA77D0"/>
    <w:rsid w:val="00AA7812"/>
    <w:rsid w:val="00AA78D5"/>
    <w:rsid w:val="00AA7A2B"/>
    <w:rsid w:val="00AA7ABD"/>
    <w:rsid w:val="00AA7B22"/>
    <w:rsid w:val="00AA7D2B"/>
    <w:rsid w:val="00AA7DB9"/>
    <w:rsid w:val="00AB0427"/>
    <w:rsid w:val="00AB0587"/>
    <w:rsid w:val="00AB074C"/>
    <w:rsid w:val="00AB0858"/>
    <w:rsid w:val="00AB0D1F"/>
    <w:rsid w:val="00AB0FF8"/>
    <w:rsid w:val="00AB106B"/>
    <w:rsid w:val="00AB1239"/>
    <w:rsid w:val="00AB1255"/>
    <w:rsid w:val="00AB1C5C"/>
    <w:rsid w:val="00AB1D54"/>
    <w:rsid w:val="00AB1E05"/>
    <w:rsid w:val="00AB2574"/>
    <w:rsid w:val="00AB25A3"/>
    <w:rsid w:val="00AB26E5"/>
    <w:rsid w:val="00AB32B2"/>
    <w:rsid w:val="00AB3392"/>
    <w:rsid w:val="00AB3460"/>
    <w:rsid w:val="00AB36C1"/>
    <w:rsid w:val="00AB36CE"/>
    <w:rsid w:val="00AB373C"/>
    <w:rsid w:val="00AB37D8"/>
    <w:rsid w:val="00AB393D"/>
    <w:rsid w:val="00AB3C40"/>
    <w:rsid w:val="00AB3DBF"/>
    <w:rsid w:val="00AB3F2B"/>
    <w:rsid w:val="00AB41CE"/>
    <w:rsid w:val="00AB425B"/>
    <w:rsid w:val="00AB4393"/>
    <w:rsid w:val="00AB4489"/>
    <w:rsid w:val="00AB475A"/>
    <w:rsid w:val="00AB47BA"/>
    <w:rsid w:val="00AB4AE5"/>
    <w:rsid w:val="00AB4EF4"/>
    <w:rsid w:val="00AB55E6"/>
    <w:rsid w:val="00AB5A87"/>
    <w:rsid w:val="00AB5DDC"/>
    <w:rsid w:val="00AB5F34"/>
    <w:rsid w:val="00AB5FD4"/>
    <w:rsid w:val="00AB60D8"/>
    <w:rsid w:val="00AB60FE"/>
    <w:rsid w:val="00AB6EFC"/>
    <w:rsid w:val="00AB783D"/>
    <w:rsid w:val="00AB790E"/>
    <w:rsid w:val="00AB7D3F"/>
    <w:rsid w:val="00AB7FF7"/>
    <w:rsid w:val="00AC0146"/>
    <w:rsid w:val="00AC024B"/>
    <w:rsid w:val="00AC0371"/>
    <w:rsid w:val="00AC04FB"/>
    <w:rsid w:val="00AC06B3"/>
    <w:rsid w:val="00AC06D9"/>
    <w:rsid w:val="00AC06E3"/>
    <w:rsid w:val="00AC096B"/>
    <w:rsid w:val="00AC0EE9"/>
    <w:rsid w:val="00AC1026"/>
    <w:rsid w:val="00AC10D4"/>
    <w:rsid w:val="00AC113E"/>
    <w:rsid w:val="00AC1415"/>
    <w:rsid w:val="00AC1425"/>
    <w:rsid w:val="00AC1462"/>
    <w:rsid w:val="00AC14CE"/>
    <w:rsid w:val="00AC1546"/>
    <w:rsid w:val="00AC1AB6"/>
    <w:rsid w:val="00AC1AC9"/>
    <w:rsid w:val="00AC1BC2"/>
    <w:rsid w:val="00AC256D"/>
    <w:rsid w:val="00AC295C"/>
    <w:rsid w:val="00AC29E0"/>
    <w:rsid w:val="00AC2CFB"/>
    <w:rsid w:val="00AC2D6B"/>
    <w:rsid w:val="00AC2DFB"/>
    <w:rsid w:val="00AC2ECF"/>
    <w:rsid w:val="00AC30FB"/>
    <w:rsid w:val="00AC34FD"/>
    <w:rsid w:val="00AC369F"/>
    <w:rsid w:val="00AC36D0"/>
    <w:rsid w:val="00AC4312"/>
    <w:rsid w:val="00AC43A5"/>
    <w:rsid w:val="00AC44A0"/>
    <w:rsid w:val="00AC4642"/>
    <w:rsid w:val="00AC4799"/>
    <w:rsid w:val="00AC48A2"/>
    <w:rsid w:val="00AC48FF"/>
    <w:rsid w:val="00AC49D2"/>
    <w:rsid w:val="00AC4B43"/>
    <w:rsid w:val="00AC4C28"/>
    <w:rsid w:val="00AC4CFB"/>
    <w:rsid w:val="00AC5112"/>
    <w:rsid w:val="00AC52FD"/>
    <w:rsid w:val="00AC56DE"/>
    <w:rsid w:val="00AC57A8"/>
    <w:rsid w:val="00AC582E"/>
    <w:rsid w:val="00AC590C"/>
    <w:rsid w:val="00AC594C"/>
    <w:rsid w:val="00AC597E"/>
    <w:rsid w:val="00AC5A27"/>
    <w:rsid w:val="00AC5F29"/>
    <w:rsid w:val="00AC6316"/>
    <w:rsid w:val="00AC6B51"/>
    <w:rsid w:val="00AC6C1C"/>
    <w:rsid w:val="00AC6D84"/>
    <w:rsid w:val="00AC7188"/>
    <w:rsid w:val="00AC7314"/>
    <w:rsid w:val="00AC7A99"/>
    <w:rsid w:val="00AC7D71"/>
    <w:rsid w:val="00AC7DFE"/>
    <w:rsid w:val="00AC7FB1"/>
    <w:rsid w:val="00AD0058"/>
    <w:rsid w:val="00AD010C"/>
    <w:rsid w:val="00AD0119"/>
    <w:rsid w:val="00AD017E"/>
    <w:rsid w:val="00AD01E0"/>
    <w:rsid w:val="00AD02F4"/>
    <w:rsid w:val="00AD0388"/>
    <w:rsid w:val="00AD049D"/>
    <w:rsid w:val="00AD0667"/>
    <w:rsid w:val="00AD06FC"/>
    <w:rsid w:val="00AD0833"/>
    <w:rsid w:val="00AD08C3"/>
    <w:rsid w:val="00AD10EB"/>
    <w:rsid w:val="00AD119E"/>
    <w:rsid w:val="00AD132D"/>
    <w:rsid w:val="00AD1401"/>
    <w:rsid w:val="00AD14BD"/>
    <w:rsid w:val="00AD15D3"/>
    <w:rsid w:val="00AD189F"/>
    <w:rsid w:val="00AD19B4"/>
    <w:rsid w:val="00AD23D9"/>
    <w:rsid w:val="00AD274D"/>
    <w:rsid w:val="00AD2931"/>
    <w:rsid w:val="00AD2940"/>
    <w:rsid w:val="00AD2D44"/>
    <w:rsid w:val="00AD308E"/>
    <w:rsid w:val="00AD31EC"/>
    <w:rsid w:val="00AD34D2"/>
    <w:rsid w:val="00AD3D7B"/>
    <w:rsid w:val="00AD3DB8"/>
    <w:rsid w:val="00AD41D7"/>
    <w:rsid w:val="00AD4911"/>
    <w:rsid w:val="00AD4AAC"/>
    <w:rsid w:val="00AD4CD4"/>
    <w:rsid w:val="00AD4EB6"/>
    <w:rsid w:val="00AD5060"/>
    <w:rsid w:val="00AD53A3"/>
    <w:rsid w:val="00AD58C9"/>
    <w:rsid w:val="00AD5BEE"/>
    <w:rsid w:val="00AD5D1E"/>
    <w:rsid w:val="00AD5D34"/>
    <w:rsid w:val="00AD63E7"/>
    <w:rsid w:val="00AD68FD"/>
    <w:rsid w:val="00AD6CEE"/>
    <w:rsid w:val="00AD6E6D"/>
    <w:rsid w:val="00AD717B"/>
    <w:rsid w:val="00AD7505"/>
    <w:rsid w:val="00AD7584"/>
    <w:rsid w:val="00AD77E9"/>
    <w:rsid w:val="00AD7B23"/>
    <w:rsid w:val="00AD7D0E"/>
    <w:rsid w:val="00AD7D5E"/>
    <w:rsid w:val="00AD7ECC"/>
    <w:rsid w:val="00AD7F17"/>
    <w:rsid w:val="00AD7FE1"/>
    <w:rsid w:val="00AE002F"/>
    <w:rsid w:val="00AE0071"/>
    <w:rsid w:val="00AE0122"/>
    <w:rsid w:val="00AE0134"/>
    <w:rsid w:val="00AE0745"/>
    <w:rsid w:val="00AE093A"/>
    <w:rsid w:val="00AE0C15"/>
    <w:rsid w:val="00AE0EEE"/>
    <w:rsid w:val="00AE108D"/>
    <w:rsid w:val="00AE10EA"/>
    <w:rsid w:val="00AE12CC"/>
    <w:rsid w:val="00AE14F9"/>
    <w:rsid w:val="00AE1929"/>
    <w:rsid w:val="00AE1935"/>
    <w:rsid w:val="00AE19B0"/>
    <w:rsid w:val="00AE1AC8"/>
    <w:rsid w:val="00AE1D2A"/>
    <w:rsid w:val="00AE1EAF"/>
    <w:rsid w:val="00AE1FBF"/>
    <w:rsid w:val="00AE2250"/>
    <w:rsid w:val="00AE2438"/>
    <w:rsid w:val="00AE2482"/>
    <w:rsid w:val="00AE264D"/>
    <w:rsid w:val="00AE2766"/>
    <w:rsid w:val="00AE2851"/>
    <w:rsid w:val="00AE2918"/>
    <w:rsid w:val="00AE2B02"/>
    <w:rsid w:val="00AE2B64"/>
    <w:rsid w:val="00AE2D05"/>
    <w:rsid w:val="00AE2D13"/>
    <w:rsid w:val="00AE2D32"/>
    <w:rsid w:val="00AE2E53"/>
    <w:rsid w:val="00AE2F35"/>
    <w:rsid w:val="00AE307B"/>
    <w:rsid w:val="00AE30EE"/>
    <w:rsid w:val="00AE3195"/>
    <w:rsid w:val="00AE3494"/>
    <w:rsid w:val="00AE34D4"/>
    <w:rsid w:val="00AE3554"/>
    <w:rsid w:val="00AE3603"/>
    <w:rsid w:val="00AE395C"/>
    <w:rsid w:val="00AE399A"/>
    <w:rsid w:val="00AE3D54"/>
    <w:rsid w:val="00AE3DAB"/>
    <w:rsid w:val="00AE4083"/>
    <w:rsid w:val="00AE40C2"/>
    <w:rsid w:val="00AE4122"/>
    <w:rsid w:val="00AE417B"/>
    <w:rsid w:val="00AE422F"/>
    <w:rsid w:val="00AE454C"/>
    <w:rsid w:val="00AE45F3"/>
    <w:rsid w:val="00AE4892"/>
    <w:rsid w:val="00AE48CC"/>
    <w:rsid w:val="00AE4946"/>
    <w:rsid w:val="00AE4CB5"/>
    <w:rsid w:val="00AE4F2B"/>
    <w:rsid w:val="00AE4F30"/>
    <w:rsid w:val="00AE5030"/>
    <w:rsid w:val="00AE5203"/>
    <w:rsid w:val="00AE53AC"/>
    <w:rsid w:val="00AE56E7"/>
    <w:rsid w:val="00AE59CB"/>
    <w:rsid w:val="00AE5E97"/>
    <w:rsid w:val="00AE5F9F"/>
    <w:rsid w:val="00AE61DD"/>
    <w:rsid w:val="00AE6569"/>
    <w:rsid w:val="00AE6836"/>
    <w:rsid w:val="00AE6A19"/>
    <w:rsid w:val="00AE6AB0"/>
    <w:rsid w:val="00AE6E7F"/>
    <w:rsid w:val="00AE70ED"/>
    <w:rsid w:val="00AE7138"/>
    <w:rsid w:val="00AE7BC1"/>
    <w:rsid w:val="00AE7C55"/>
    <w:rsid w:val="00AE7F66"/>
    <w:rsid w:val="00AE7F75"/>
    <w:rsid w:val="00AE7FE5"/>
    <w:rsid w:val="00AF0046"/>
    <w:rsid w:val="00AF0126"/>
    <w:rsid w:val="00AF0185"/>
    <w:rsid w:val="00AF01DC"/>
    <w:rsid w:val="00AF021A"/>
    <w:rsid w:val="00AF0656"/>
    <w:rsid w:val="00AF0855"/>
    <w:rsid w:val="00AF08C3"/>
    <w:rsid w:val="00AF0D91"/>
    <w:rsid w:val="00AF0E5B"/>
    <w:rsid w:val="00AF17FC"/>
    <w:rsid w:val="00AF187E"/>
    <w:rsid w:val="00AF18CF"/>
    <w:rsid w:val="00AF1BF9"/>
    <w:rsid w:val="00AF1C9C"/>
    <w:rsid w:val="00AF1CD0"/>
    <w:rsid w:val="00AF1E24"/>
    <w:rsid w:val="00AF1EBD"/>
    <w:rsid w:val="00AF1F7D"/>
    <w:rsid w:val="00AF214B"/>
    <w:rsid w:val="00AF21AE"/>
    <w:rsid w:val="00AF21DE"/>
    <w:rsid w:val="00AF2585"/>
    <w:rsid w:val="00AF2D8C"/>
    <w:rsid w:val="00AF3588"/>
    <w:rsid w:val="00AF3A7B"/>
    <w:rsid w:val="00AF3AF3"/>
    <w:rsid w:val="00AF3D03"/>
    <w:rsid w:val="00AF3F4B"/>
    <w:rsid w:val="00AF4019"/>
    <w:rsid w:val="00AF40D3"/>
    <w:rsid w:val="00AF4171"/>
    <w:rsid w:val="00AF4541"/>
    <w:rsid w:val="00AF4A48"/>
    <w:rsid w:val="00AF4D79"/>
    <w:rsid w:val="00AF50C6"/>
    <w:rsid w:val="00AF5212"/>
    <w:rsid w:val="00AF54EF"/>
    <w:rsid w:val="00AF5696"/>
    <w:rsid w:val="00AF5709"/>
    <w:rsid w:val="00AF5949"/>
    <w:rsid w:val="00AF5BAB"/>
    <w:rsid w:val="00AF5D12"/>
    <w:rsid w:val="00AF5D17"/>
    <w:rsid w:val="00AF629B"/>
    <w:rsid w:val="00AF62B0"/>
    <w:rsid w:val="00AF6785"/>
    <w:rsid w:val="00AF6994"/>
    <w:rsid w:val="00AF6AA6"/>
    <w:rsid w:val="00AF6DB3"/>
    <w:rsid w:val="00AF796B"/>
    <w:rsid w:val="00AF7BBB"/>
    <w:rsid w:val="00AF7C6C"/>
    <w:rsid w:val="00AF7E94"/>
    <w:rsid w:val="00AF7FCC"/>
    <w:rsid w:val="00B007BE"/>
    <w:rsid w:val="00B00C54"/>
    <w:rsid w:val="00B00C57"/>
    <w:rsid w:val="00B00CF0"/>
    <w:rsid w:val="00B00D0E"/>
    <w:rsid w:val="00B00D96"/>
    <w:rsid w:val="00B00FC5"/>
    <w:rsid w:val="00B01207"/>
    <w:rsid w:val="00B0173E"/>
    <w:rsid w:val="00B017FF"/>
    <w:rsid w:val="00B0185B"/>
    <w:rsid w:val="00B018D3"/>
    <w:rsid w:val="00B01B12"/>
    <w:rsid w:val="00B01F2E"/>
    <w:rsid w:val="00B02057"/>
    <w:rsid w:val="00B0234B"/>
    <w:rsid w:val="00B02391"/>
    <w:rsid w:val="00B02579"/>
    <w:rsid w:val="00B025FF"/>
    <w:rsid w:val="00B02C77"/>
    <w:rsid w:val="00B02CB3"/>
    <w:rsid w:val="00B03038"/>
    <w:rsid w:val="00B0309B"/>
    <w:rsid w:val="00B0328B"/>
    <w:rsid w:val="00B03471"/>
    <w:rsid w:val="00B03550"/>
    <w:rsid w:val="00B03C4C"/>
    <w:rsid w:val="00B03E47"/>
    <w:rsid w:val="00B03ED7"/>
    <w:rsid w:val="00B0404A"/>
    <w:rsid w:val="00B0406C"/>
    <w:rsid w:val="00B04191"/>
    <w:rsid w:val="00B04592"/>
    <w:rsid w:val="00B0464D"/>
    <w:rsid w:val="00B04741"/>
    <w:rsid w:val="00B04A1C"/>
    <w:rsid w:val="00B04EAF"/>
    <w:rsid w:val="00B05386"/>
    <w:rsid w:val="00B05548"/>
    <w:rsid w:val="00B057A9"/>
    <w:rsid w:val="00B058C6"/>
    <w:rsid w:val="00B059F8"/>
    <w:rsid w:val="00B05DBD"/>
    <w:rsid w:val="00B05DFA"/>
    <w:rsid w:val="00B05E74"/>
    <w:rsid w:val="00B06288"/>
    <w:rsid w:val="00B064AF"/>
    <w:rsid w:val="00B064CD"/>
    <w:rsid w:val="00B064EE"/>
    <w:rsid w:val="00B06812"/>
    <w:rsid w:val="00B069EC"/>
    <w:rsid w:val="00B070D8"/>
    <w:rsid w:val="00B07587"/>
    <w:rsid w:val="00B07B99"/>
    <w:rsid w:val="00B07C7A"/>
    <w:rsid w:val="00B07EE0"/>
    <w:rsid w:val="00B07F52"/>
    <w:rsid w:val="00B07F86"/>
    <w:rsid w:val="00B100D4"/>
    <w:rsid w:val="00B107F7"/>
    <w:rsid w:val="00B10978"/>
    <w:rsid w:val="00B10B21"/>
    <w:rsid w:val="00B10CDB"/>
    <w:rsid w:val="00B110FF"/>
    <w:rsid w:val="00B11188"/>
    <w:rsid w:val="00B111A8"/>
    <w:rsid w:val="00B11432"/>
    <w:rsid w:val="00B11563"/>
    <w:rsid w:val="00B1156A"/>
    <w:rsid w:val="00B117DD"/>
    <w:rsid w:val="00B11BCB"/>
    <w:rsid w:val="00B11D06"/>
    <w:rsid w:val="00B12864"/>
    <w:rsid w:val="00B129C3"/>
    <w:rsid w:val="00B12DA6"/>
    <w:rsid w:val="00B137B9"/>
    <w:rsid w:val="00B137E2"/>
    <w:rsid w:val="00B137FF"/>
    <w:rsid w:val="00B13B7B"/>
    <w:rsid w:val="00B13BC9"/>
    <w:rsid w:val="00B13CC1"/>
    <w:rsid w:val="00B13F60"/>
    <w:rsid w:val="00B13F87"/>
    <w:rsid w:val="00B14418"/>
    <w:rsid w:val="00B14422"/>
    <w:rsid w:val="00B14656"/>
    <w:rsid w:val="00B14879"/>
    <w:rsid w:val="00B14A50"/>
    <w:rsid w:val="00B1501F"/>
    <w:rsid w:val="00B1538A"/>
    <w:rsid w:val="00B153EA"/>
    <w:rsid w:val="00B1549B"/>
    <w:rsid w:val="00B15505"/>
    <w:rsid w:val="00B15C45"/>
    <w:rsid w:val="00B15D35"/>
    <w:rsid w:val="00B15DB0"/>
    <w:rsid w:val="00B15DE9"/>
    <w:rsid w:val="00B15DF3"/>
    <w:rsid w:val="00B16271"/>
    <w:rsid w:val="00B16558"/>
    <w:rsid w:val="00B165C6"/>
    <w:rsid w:val="00B16901"/>
    <w:rsid w:val="00B16A77"/>
    <w:rsid w:val="00B16E02"/>
    <w:rsid w:val="00B16E23"/>
    <w:rsid w:val="00B16F80"/>
    <w:rsid w:val="00B17371"/>
    <w:rsid w:val="00B174C6"/>
    <w:rsid w:val="00B17670"/>
    <w:rsid w:val="00B17B83"/>
    <w:rsid w:val="00B17FBC"/>
    <w:rsid w:val="00B203A4"/>
    <w:rsid w:val="00B2060E"/>
    <w:rsid w:val="00B206D4"/>
    <w:rsid w:val="00B209C5"/>
    <w:rsid w:val="00B20A04"/>
    <w:rsid w:val="00B20CA5"/>
    <w:rsid w:val="00B20E10"/>
    <w:rsid w:val="00B20EC3"/>
    <w:rsid w:val="00B213DA"/>
    <w:rsid w:val="00B216F8"/>
    <w:rsid w:val="00B21908"/>
    <w:rsid w:val="00B21AB4"/>
    <w:rsid w:val="00B21B49"/>
    <w:rsid w:val="00B21F09"/>
    <w:rsid w:val="00B2202A"/>
    <w:rsid w:val="00B2209D"/>
    <w:rsid w:val="00B220F8"/>
    <w:rsid w:val="00B221C3"/>
    <w:rsid w:val="00B2228D"/>
    <w:rsid w:val="00B2239B"/>
    <w:rsid w:val="00B22462"/>
    <w:rsid w:val="00B22988"/>
    <w:rsid w:val="00B22A07"/>
    <w:rsid w:val="00B22D56"/>
    <w:rsid w:val="00B22E35"/>
    <w:rsid w:val="00B230D2"/>
    <w:rsid w:val="00B239A7"/>
    <w:rsid w:val="00B23B46"/>
    <w:rsid w:val="00B23BD2"/>
    <w:rsid w:val="00B23E0C"/>
    <w:rsid w:val="00B24271"/>
    <w:rsid w:val="00B242A0"/>
    <w:rsid w:val="00B246EB"/>
    <w:rsid w:val="00B2490E"/>
    <w:rsid w:val="00B249B4"/>
    <w:rsid w:val="00B24B34"/>
    <w:rsid w:val="00B24CA4"/>
    <w:rsid w:val="00B25119"/>
    <w:rsid w:val="00B2542A"/>
    <w:rsid w:val="00B254AF"/>
    <w:rsid w:val="00B2570A"/>
    <w:rsid w:val="00B2570E"/>
    <w:rsid w:val="00B257AB"/>
    <w:rsid w:val="00B25B20"/>
    <w:rsid w:val="00B25D33"/>
    <w:rsid w:val="00B25D39"/>
    <w:rsid w:val="00B25D8F"/>
    <w:rsid w:val="00B25F8E"/>
    <w:rsid w:val="00B26006"/>
    <w:rsid w:val="00B2611D"/>
    <w:rsid w:val="00B261A5"/>
    <w:rsid w:val="00B26501"/>
    <w:rsid w:val="00B26594"/>
    <w:rsid w:val="00B267BF"/>
    <w:rsid w:val="00B267D4"/>
    <w:rsid w:val="00B26956"/>
    <w:rsid w:val="00B269D2"/>
    <w:rsid w:val="00B26C39"/>
    <w:rsid w:val="00B26D05"/>
    <w:rsid w:val="00B26F2F"/>
    <w:rsid w:val="00B2710B"/>
    <w:rsid w:val="00B27422"/>
    <w:rsid w:val="00B27437"/>
    <w:rsid w:val="00B274A9"/>
    <w:rsid w:val="00B3010A"/>
    <w:rsid w:val="00B301AA"/>
    <w:rsid w:val="00B3026A"/>
    <w:rsid w:val="00B302DD"/>
    <w:rsid w:val="00B30338"/>
    <w:rsid w:val="00B3055A"/>
    <w:rsid w:val="00B30AB7"/>
    <w:rsid w:val="00B30D43"/>
    <w:rsid w:val="00B310F9"/>
    <w:rsid w:val="00B31295"/>
    <w:rsid w:val="00B31A59"/>
    <w:rsid w:val="00B31A70"/>
    <w:rsid w:val="00B31B1D"/>
    <w:rsid w:val="00B31C75"/>
    <w:rsid w:val="00B31E37"/>
    <w:rsid w:val="00B31FC8"/>
    <w:rsid w:val="00B321FD"/>
    <w:rsid w:val="00B32206"/>
    <w:rsid w:val="00B322B8"/>
    <w:rsid w:val="00B3232A"/>
    <w:rsid w:val="00B32634"/>
    <w:rsid w:val="00B32BF5"/>
    <w:rsid w:val="00B32C92"/>
    <w:rsid w:val="00B32CB8"/>
    <w:rsid w:val="00B32DE1"/>
    <w:rsid w:val="00B32E3A"/>
    <w:rsid w:val="00B32EE6"/>
    <w:rsid w:val="00B330EF"/>
    <w:rsid w:val="00B3314E"/>
    <w:rsid w:val="00B3344A"/>
    <w:rsid w:val="00B33542"/>
    <w:rsid w:val="00B3364C"/>
    <w:rsid w:val="00B3398A"/>
    <w:rsid w:val="00B33A16"/>
    <w:rsid w:val="00B33B6C"/>
    <w:rsid w:val="00B33DFC"/>
    <w:rsid w:val="00B33F34"/>
    <w:rsid w:val="00B34261"/>
    <w:rsid w:val="00B343A0"/>
    <w:rsid w:val="00B34589"/>
    <w:rsid w:val="00B3469B"/>
    <w:rsid w:val="00B346A7"/>
    <w:rsid w:val="00B34E72"/>
    <w:rsid w:val="00B351A9"/>
    <w:rsid w:val="00B3532F"/>
    <w:rsid w:val="00B35378"/>
    <w:rsid w:val="00B35390"/>
    <w:rsid w:val="00B35433"/>
    <w:rsid w:val="00B3548F"/>
    <w:rsid w:val="00B35A5B"/>
    <w:rsid w:val="00B35B13"/>
    <w:rsid w:val="00B36228"/>
    <w:rsid w:val="00B3626C"/>
    <w:rsid w:val="00B363D8"/>
    <w:rsid w:val="00B36998"/>
    <w:rsid w:val="00B36D83"/>
    <w:rsid w:val="00B36D8D"/>
    <w:rsid w:val="00B36E9F"/>
    <w:rsid w:val="00B37065"/>
    <w:rsid w:val="00B37492"/>
    <w:rsid w:val="00B3771F"/>
    <w:rsid w:val="00B3792E"/>
    <w:rsid w:val="00B37962"/>
    <w:rsid w:val="00B37B1A"/>
    <w:rsid w:val="00B40068"/>
    <w:rsid w:val="00B400C1"/>
    <w:rsid w:val="00B40126"/>
    <w:rsid w:val="00B401CB"/>
    <w:rsid w:val="00B40222"/>
    <w:rsid w:val="00B4022C"/>
    <w:rsid w:val="00B40317"/>
    <w:rsid w:val="00B403CF"/>
    <w:rsid w:val="00B404CC"/>
    <w:rsid w:val="00B40816"/>
    <w:rsid w:val="00B408CE"/>
    <w:rsid w:val="00B4099B"/>
    <w:rsid w:val="00B40C80"/>
    <w:rsid w:val="00B418C9"/>
    <w:rsid w:val="00B41A0E"/>
    <w:rsid w:val="00B41A73"/>
    <w:rsid w:val="00B41AA1"/>
    <w:rsid w:val="00B41C3F"/>
    <w:rsid w:val="00B41C6C"/>
    <w:rsid w:val="00B423CD"/>
    <w:rsid w:val="00B424C3"/>
    <w:rsid w:val="00B4252F"/>
    <w:rsid w:val="00B42608"/>
    <w:rsid w:val="00B428B7"/>
    <w:rsid w:val="00B42AC4"/>
    <w:rsid w:val="00B42BCF"/>
    <w:rsid w:val="00B42C35"/>
    <w:rsid w:val="00B42C95"/>
    <w:rsid w:val="00B43579"/>
    <w:rsid w:val="00B4367E"/>
    <w:rsid w:val="00B4374F"/>
    <w:rsid w:val="00B437F5"/>
    <w:rsid w:val="00B43816"/>
    <w:rsid w:val="00B43A46"/>
    <w:rsid w:val="00B43B9B"/>
    <w:rsid w:val="00B43F8F"/>
    <w:rsid w:val="00B44250"/>
    <w:rsid w:val="00B4428C"/>
    <w:rsid w:val="00B44628"/>
    <w:rsid w:val="00B44721"/>
    <w:rsid w:val="00B44A4A"/>
    <w:rsid w:val="00B44C40"/>
    <w:rsid w:val="00B44ED8"/>
    <w:rsid w:val="00B451CF"/>
    <w:rsid w:val="00B452B4"/>
    <w:rsid w:val="00B45323"/>
    <w:rsid w:val="00B45444"/>
    <w:rsid w:val="00B45640"/>
    <w:rsid w:val="00B45B27"/>
    <w:rsid w:val="00B46133"/>
    <w:rsid w:val="00B466D4"/>
    <w:rsid w:val="00B46801"/>
    <w:rsid w:val="00B46B09"/>
    <w:rsid w:val="00B46D67"/>
    <w:rsid w:val="00B46D90"/>
    <w:rsid w:val="00B47069"/>
    <w:rsid w:val="00B4709C"/>
    <w:rsid w:val="00B4721F"/>
    <w:rsid w:val="00B47535"/>
    <w:rsid w:val="00B47691"/>
    <w:rsid w:val="00B476CD"/>
    <w:rsid w:val="00B47952"/>
    <w:rsid w:val="00B47955"/>
    <w:rsid w:val="00B47CB4"/>
    <w:rsid w:val="00B47D97"/>
    <w:rsid w:val="00B47F96"/>
    <w:rsid w:val="00B50014"/>
    <w:rsid w:val="00B50253"/>
    <w:rsid w:val="00B502C5"/>
    <w:rsid w:val="00B503D2"/>
    <w:rsid w:val="00B5061B"/>
    <w:rsid w:val="00B50C19"/>
    <w:rsid w:val="00B5179A"/>
    <w:rsid w:val="00B519C7"/>
    <w:rsid w:val="00B51C61"/>
    <w:rsid w:val="00B51C9A"/>
    <w:rsid w:val="00B51CEB"/>
    <w:rsid w:val="00B51E44"/>
    <w:rsid w:val="00B51F51"/>
    <w:rsid w:val="00B520AA"/>
    <w:rsid w:val="00B5224A"/>
    <w:rsid w:val="00B5262C"/>
    <w:rsid w:val="00B52935"/>
    <w:rsid w:val="00B52B0A"/>
    <w:rsid w:val="00B52E18"/>
    <w:rsid w:val="00B52E24"/>
    <w:rsid w:val="00B52E52"/>
    <w:rsid w:val="00B531ED"/>
    <w:rsid w:val="00B53529"/>
    <w:rsid w:val="00B53586"/>
    <w:rsid w:val="00B53833"/>
    <w:rsid w:val="00B538B0"/>
    <w:rsid w:val="00B53CCA"/>
    <w:rsid w:val="00B54116"/>
    <w:rsid w:val="00B54483"/>
    <w:rsid w:val="00B54A28"/>
    <w:rsid w:val="00B54DD4"/>
    <w:rsid w:val="00B54EEB"/>
    <w:rsid w:val="00B5502C"/>
    <w:rsid w:val="00B5512E"/>
    <w:rsid w:val="00B551B4"/>
    <w:rsid w:val="00B553B2"/>
    <w:rsid w:val="00B558FE"/>
    <w:rsid w:val="00B55A5D"/>
    <w:rsid w:val="00B55C08"/>
    <w:rsid w:val="00B55C9A"/>
    <w:rsid w:val="00B55CF4"/>
    <w:rsid w:val="00B561A7"/>
    <w:rsid w:val="00B565F1"/>
    <w:rsid w:val="00B56812"/>
    <w:rsid w:val="00B568DC"/>
    <w:rsid w:val="00B56AFA"/>
    <w:rsid w:val="00B56CE3"/>
    <w:rsid w:val="00B56F9F"/>
    <w:rsid w:val="00B57092"/>
    <w:rsid w:val="00B57437"/>
    <w:rsid w:val="00B575BE"/>
    <w:rsid w:val="00B57985"/>
    <w:rsid w:val="00B57BBB"/>
    <w:rsid w:val="00B57CC9"/>
    <w:rsid w:val="00B57E37"/>
    <w:rsid w:val="00B57EC6"/>
    <w:rsid w:val="00B6000C"/>
    <w:rsid w:val="00B601F4"/>
    <w:rsid w:val="00B60271"/>
    <w:rsid w:val="00B60407"/>
    <w:rsid w:val="00B6080D"/>
    <w:rsid w:val="00B60BD9"/>
    <w:rsid w:val="00B60D4D"/>
    <w:rsid w:val="00B60D57"/>
    <w:rsid w:val="00B60EB8"/>
    <w:rsid w:val="00B6101B"/>
    <w:rsid w:val="00B61097"/>
    <w:rsid w:val="00B612E9"/>
    <w:rsid w:val="00B613A9"/>
    <w:rsid w:val="00B61648"/>
    <w:rsid w:val="00B616B2"/>
    <w:rsid w:val="00B617F0"/>
    <w:rsid w:val="00B618DB"/>
    <w:rsid w:val="00B61AD2"/>
    <w:rsid w:val="00B61AF6"/>
    <w:rsid w:val="00B6222D"/>
    <w:rsid w:val="00B625F3"/>
    <w:rsid w:val="00B626FA"/>
    <w:rsid w:val="00B62A9A"/>
    <w:rsid w:val="00B62C91"/>
    <w:rsid w:val="00B62EAC"/>
    <w:rsid w:val="00B62F68"/>
    <w:rsid w:val="00B63072"/>
    <w:rsid w:val="00B6314C"/>
    <w:rsid w:val="00B63295"/>
    <w:rsid w:val="00B633CD"/>
    <w:rsid w:val="00B63748"/>
    <w:rsid w:val="00B63A85"/>
    <w:rsid w:val="00B63AE2"/>
    <w:rsid w:val="00B63C78"/>
    <w:rsid w:val="00B6416E"/>
    <w:rsid w:val="00B6445B"/>
    <w:rsid w:val="00B64693"/>
    <w:rsid w:val="00B646F5"/>
    <w:rsid w:val="00B64883"/>
    <w:rsid w:val="00B64CBB"/>
    <w:rsid w:val="00B64FE0"/>
    <w:rsid w:val="00B65558"/>
    <w:rsid w:val="00B657C8"/>
    <w:rsid w:val="00B65C28"/>
    <w:rsid w:val="00B65CB7"/>
    <w:rsid w:val="00B65CC2"/>
    <w:rsid w:val="00B65D14"/>
    <w:rsid w:val="00B65D28"/>
    <w:rsid w:val="00B65DBA"/>
    <w:rsid w:val="00B66137"/>
    <w:rsid w:val="00B66344"/>
    <w:rsid w:val="00B663BC"/>
    <w:rsid w:val="00B667DD"/>
    <w:rsid w:val="00B66863"/>
    <w:rsid w:val="00B6696F"/>
    <w:rsid w:val="00B669AA"/>
    <w:rsid w:val="00B669D2"/>
    <w:rsid w:val="00B66ACB"/>
    <w:rsid w:val="00B66C0D"/>
    <w:rsid w:val="00B66F02"/>
    <w:rsid w:val="00B670C2"/>
    <w:rsid w:val="00B67395"/>
    <w:rsid w:val="00B67478"/>
    <w:rsid w:val="00B67592"/>
    <w:rsid w:val="00B67734"/>
    <w:rsid w:val="00B67BF5"/>
    <w:rsid w:val="00B67DA9"/>
    <w:rsid w:val="00B70040"/>
    <w:rsid w:val="00B70211"/>
    <w:rsid w:val="00B70821"/>
    <w:rsid w:val="00B70848"/>
    <w:rsid w:val="00B70AB9"/>
    <w:rsid w:val="00B70AE7"/>
    <w:rsid w:val="00B70BC2"/>
    <w:rsid w:val="00B70F7B"/>
    <w:rsid w:val="00B71106"/>
    <w:rsid w:val="00B7110F"/>
    <w:rsid w:val="00B712E9"/>
    <w:rsid w:val="00B71325"/>
    <w:rsid w:val="00B715DD"/>
    <w:rsid w:val="00B716C1"/>
    <w:rsid w:val="00B71759"/>
    <w:rsid w:val="00B71984"/>
    <w:rsid w:val="00B71AA0"/>
    <w:rsid w:val="00B71D05"/>
    <w:rsid w:val="00B71E3F"/>
    <w:rsid w:val="00B72127"/>
    <w:rsid w:val="00B722F3"/>
    <w:rsid w:val="00B72421"/>
    <w:rsid w:val="00B726C8"/>
    <w:rsid w:val="00B72A61"/>
    <w:rsid w:val="00B72A9F"/>
    <w:rsid w:val="00B72AB8"/>
    <w:rsid w:val="00B72DB2"/>
    <w:rsid w:val="00B73110"/>
    <w:rsid w:val="00B73278"/>
    <w:rsid w:val="00B73328"/>
    <w:rsid w:val="00B738B9"/>
    <w:rsid w:val="00B73A3B"/>
    <w:rsid w:val="00B73AF2"/>
    <w:rsid w:val="00B73D00"/>
    <w:rsid w:val="00B73D15"/>
    <w:rsid w:val="00B73DFA"/>
    <w:rsid w:val="00B73EAE"/>
    <w:rsid w:val="00B73F3C"/>
    <w:rsid w:val="00B7416B"/>
    <w:rsid w:val="00B741C5"/>
    <w:rsid w:val="00B74289"/>
    <w:rsid w:val="00B74409"/>
    <w:rsid w:val="00B74429"/>
    <w:rsid w:val="00B74ACC"/>
    <w:rsid w:val="00B74B16"/>
    <w:rsid w:val="00B74B8B"/>
    <w:rsid w:val="00B74C6C"/>
    <w:rsid w:val="00B7500B"/>
    <w:rsid w:val="00B75160"/>
    <w:rsid w:val="00B7574A"/>
    <w:rsid w:val="00B75B07"/>
    <w:rsid w:val="00B76311"/>
    <w:rsid w:val="00B76459"/>
    <w:rsid w:val="00B7653D"/>
    <w:rsid w:val="00B76709"/>
    <w:rsid w:val="00B76F16"/>
    <w:rsid w:val="00B76F62"/>
    <w:rsid w:val="00B77033"/>
    <w:rsid w:val="00B7739D"/>
    <w:rsid w:val="00B773FF"/>
    <w:rsid w:val="00B77424"/>
    <w:rsid w:val="00B775C3"/>
    <w:rsid w:val="00B779A1"/>
    <w:rsid w:val="00B80035"/>
    <w:rsid w:val="00B801E2"/>
    <w:rsid w:val="00B802DA"/>
    <w:rsid w:val="00B804D1"/>
    <w:rsid w:val="00B8070E"/>
    <w:rsid w:val="00B80742"/>
    <w:rsid w:val="00B809E3"/>
    <w:rsid w:val="00B80CE0"/>
    <w:rsid w:val="00B80E94"/>
    <w:rsid w:val="00B80F7E"/>
    <w:rsid w:val="00B81062"/>
    <w:rsid w:val="00B814AE"/>
    <w:rsid w:val="00B8151C"/>
    <w:rsid w:val="00B816CF"/>
    <w:rsid w:val="00B81868"/>
    <w:rsid w:val="00B819AC"/>
    <w:rsid w:val="00B81B5E"/>
    <w:rsid w:val="00B81B60"/>
    <w:rsid w:val="00B81BED"/>
    <w:rsid w:val="00B81C7D"/>
    <w:rsid w:val="00B82342"/>
    <w:rsid w:val="00B82348"/>
    <w:rsid w:val="00B823F2"/>
    <w:rsid w:val="00B8251D"/>
    <w:rsid w:val="00B82618"/>
    <w:rsid w:val="00B82D96"/>
    <w:rsid w:val="00B82DCA"/>
    <w:rsid w:val="00B830E8"/>
    <w:rsid w:val="00B8360F"/>
    <w:rsid w:val="00B839A1"/>
    <w:rsid w:val="00B83A5E"/>
    <w:rsid w:val="00B83C1F"/>
    <w:rsid w:val="00B83CD7"/>
    <w:rsid w:val="00B83D1F"/>
    <w:rsid w:val="00B83EE8"/>
    <w:rsid w:val="00B840D0"/>
    <w:rsid w:val="00B8437D"/>
    <w:rsid w:val="00B8451D"/>
    <w:rsid w:val="00B84733"/>
    <w:rsid w:val="00B84907"/>
    <w:rsid w:val="00B84C78"/>
    <w:rsid w:val="00B84CF9"/>
    <w:rsid w:val="00B84D91"/>
    <w:rsid w:val="00B854ED"/>
    <w:rsid w:val="00B85824"/>
    <w:rsid w:val="00B8592D"/>
    <w:rsid w:val="00B85AC8"/>
    <w:rsid w:val="00B85B84"/>
    <w:rsid w:val="00B85BAD"/>
    <w:rsid w:val="00B85EF8"/>
    <w:rsid w:val="00B85FEC"/>
    <w:rsid w:val="00B86106"/>
    <w:rsid w:val="00B86409"/>
    <w:rsid w:val="00B8688F"/>
    <w:rsid w:val="00B868A8"/>
    <w:rsid w:val="00B86B81"/>
    <w:rsid w:val="00B86B86"/>
    <w:rsid w:val="00B86E31"/>
    <w:rsid w:val="00B870BE"/>
    <w:rsid w:val="00B8726B"/>
    <w:rsid w:val="00B873DA"/>
    <w:rsid w:val="00B8754C"/>
    <w:rsid w:val="00B875C8"/>
    <w:rsid w:val="00B87673"/>
    <w:rsid w:val="00B87910"/>
    <w:rsid w:val="00B87B8B"/>
    <w:rsid w:val="00B87CB1"/>
    <w:rsid w:val="00B87CD7"/>
    <w:rsid w:val="00B87EA4"/>
    <w:rsid w:val="00B87FCE"/>
    <w:rsid w:val="00B901A5"/>
    <w:rsid w:val="00B9032B"/>
    <w:rsid w:val="00B90485"/>
    <w:rsid w:val="00B904F1"/>
    <w:rsid w:val="00B90658"/>
    <w:rsid w:val="00B90869"/>
    <w:rsid w:val="00B9088D"/>
    <w:rsid w:val="00B908BC"/>
    <w:rsid w:val="00B90970"/>
    <w:rsid w:val="00B90B46"/>
    <w:rsid w:val="00B90B4F"/>
    <w:rsid w:val="00B91088"/>
    <w:rsid w:val="00B9158E"/>
    <w:rsid w:val="00B91D4E"/>
    <w:rsid w:val="00B92160"/>
    <w:rsid w:val="00B9220A"/>
    <w:rsid w:val="00B92225"/>
    <w:rsid w:val="00B92286"/>
    <w:rsid w:val="00B92396"/>
    <w:rsid w:val="00B9248C"/>
    <w:rsid w:val="00B924A5"/>
    <w:rsid w:val="00B925E4"/>
    <w:rsid w:val="00B9270B"/>
    <w:rsid w:val="00B92806"/>
    <w:rsid w:val="00B92E2A"/>
    <w:rsid w:val="00B92E74"/>
    <w:rsid w:val="00B93017"/>
    <w:rsid w:val="00B934D8"/>
    <w:rsid w:val="00B93A18"/>
    <w:rsid w:val="00B93BAB"/>
    <w:rsid w:val="00B93C00"/>
    <w:rsid w:val="00B93C7C"/>
    <w:rsid w:val="00B93D20"/>
    <w:rsid w:val="00B93DA5"/>
    <w:rsid w:val="00B94165"/>
    <w:rsid w:val="00B9417F"/>
    <w:rsid w:val="00B94536"/>
    <w:rsid w:val="00B94621"/>
    <w:rsid w:val="00B94695"/>
    <w:rsid w:val="00B94A12"/>
    <w:rsid w:val="00B94FC8"/>
    <w:rsid w:val="00B9521D"/>
    <w:rsid w:val="00B9548B"/>
    <w:rsid w:val="00B95613"/>
    <w:rsid w:val="00B95663"/>
    <w:rsid w:val="00B95715"/>
    <w:rsid w:val="00B958F7"/>
    <w:rsid w:val="00B95C08"/>
    <w:rsid w:val="00B95C46"/>
    <w:rsid w:val="00B95D36"/>
    <w:rsid w:val="00B95D42"/>
    <w:rsid w:val="00B95DD3"/>
    <w:rsid w:val="00B9628D"/>
    <w:rsid w:val="00B962F7"/>
    <w:rsid w:val="00B96622"/>
    <w:rsid w:val="00B97007"/>
    <w:rsid w:val="00B9707E"/>
    <w:rsid w:val="00B9722E"/>
    <w:rsid w:val="00B9726D"/>
    <w:rsid w:val="00B97479"/>
    <w:rsid w:val="00B97797"/>
    <w:rsid w:val="00B977A8"/>
    <w:rsid w:val="00B979B9"/>
    <w:rsid w:val="00B97A20"/>
    <w:rsid w:val="00B97C23"/>
    <w:rsid w:val="00B97C81"/>
    <w:rsid w:val="00B97E22"/>
    <w:rsid w:val="00B97E82"/>
    <w:rsid w:val="00BA01FE"/>
    <w:rsid w:val="00BA0204"/>
    <w:rsid w:val="00BA03DD"/>
    <w:rsid w:val="00BA0783"/>
    <w:rsid w:val="00BA08D2"/>
    <w:rsid w:val="00BA0B23"/>
    <w:rsid w:val="00BA0C7D"/>
    <w:rsid w:val="00BA0E32"/>
    <w:rsid w:val="00BA0F78"/>
    <w:rsid w:val="00BA114D"/>
    <w:rsid w:val="00BA12A5"/>
    <w:rsid w:val="00BA1613"/>
    <w:rsid w:val="00BA178D"/>
    <w:rsid w:val="00BA1831"/>
    <w:rsid w:val="00BA1AA9"/>
    <w:rsid w:val="00BA1AC8"/>
    <w:rsid w:val="00BA1D37"/>
    <w:rsid w:val="00BA1F87"/>
    <w:rsid w:val="00BA2220"/>
    <w:rsid w:val="00BA246D"/>
    <w:rsid w:val="00BA25F7"/>
    <w:rsid w:val="00BA26A0"/>
    <w:rsid w:val="00BA26C5"/>
    <w:rsid w:val="00BA29F5"/>
    <w:rsid w:val="00BA2C85"/>
    <w:rsid w:val="00BA2D11"/>
    <w:rsid w:val="00BA2E40"/>
    <w:rsid w:val="00BA2FD6"/>
    <w:rsid w:val="00BA341D"/>
    <w:rsid w:val="00BA3498"/>
    <w:rsid w:val="00BA3613"/>
    <w:rsid w:val="00BA3878"/>
    <w:rsid w:val="00BA3D0A"/>
    <w:rsid w:val="00BA445D"/>
    <w:rsid w:val="00BA4663"/>
    <w:rsid w:val="00BA4706"/>
    <w:rsid w:val="00BA4965"/>
    <w:rsid w:val="00BA497B"/>
    <w:rsid w:val="00BA4A97"/>
    <w:rsid w:val="00BA4AE4"/>
    <w:rsid w:val="00BA4B86"/>
    <w:rsid w:val="00BA4C31"/>
    <w:rsid w:val="00BA4E27"/>
    <w:rsid w:val="00BA57E3"/>
    <w:rsid w:val="00BA5882"/>
    <w:rsid w:val="00BA59F8"/>
    <w:rsid w:val="00BA5A46"/>
    <w:rsid w:val="00BA5B0E"/>
    <w:rsid w:val="00BA5B51"/>
    <w:rsid w:val="00BA5EFF"/>
    <w:rsid w:val="00BA607B"/>
    <w:rsid w:val="00BA60DA"/>
    <w:rsid w:val="00BA617C"/>
    <w:rsid w:val="00BA61D7"/>
    <w:rsid w:val="00BA65A6"/>
    <w:rsid w:val="00BA6781"/>
    <w:rsid w:val="00BA6B27"/>
    <w:rsid w:val="00BA6B78"/>
    <w:rsid w:val="00BA6C20"/>
    <w:rsid w:val="00BA6D55"/>
    <w:rsid w:val="00BA7014"/>
    <w:rsid w:val="00BA7040"/>
    <w:rsid w:val="00BA72A5"/>
    <w:rsid w:val="00BA7ACD"/>
    <w:rsid w:val="00BA7E6D"/>
    <w:rsid w:val="00BB000E"/>
    <w:rsid w:val="00BB0018"/>
    <w:rsid w:val="00BB023B"/>
    <w:rsid w:val="00BB037B"/>
    <w:rsid w:val="00BB0385"/>
    <w:rsid w:val="00BB046A"/>
    <w:rsid w:val="00BB04F6"/>
    <w:rsid w:val="00BB0665"/>
    <w:rsid w:val="00BB06F4"/>
    <w:rsid w:val="00BB0889"/>
    <w:rsid w:val="00BB0A69"/>
    <w:rsid w:val="00BB0B8B"/>
    <w:rsid w:val="00BB1019"/>
    <w:rsid w:val="00BB1053"/>
    <w:rsid w:val="00BB118F"/>
    <w:rsid w:val="00BB11E9"/>
    <w:rsid w:val="00BB138C"/>
    <w:rsid w:val="00BB1406"/>
    <w:rsid w:val="00BB1976"/>
    <w:rsid w:val="00BB19F2"/>
    <w:rsid w:val="00BB1C80"/>
    <w:rsid w:val="00BB1CD7"/>
    <w:rsid w:val="00BB1D8B"/>
    <w:rsid w:val="00BB1D8D"/>
    <w:rsid w:val="00BB209A"/>
    <w:rsid w:val="00BB22DB"/>
    <w:rsid w:val="00BB2369"/>
    <w:rsid w:val="00BB2711"/>
    <w:rsid w:val="00BB2720"/>
    <w:rsid w:val="00BB29C1"/>
    <w:rsid w:val="00BB29D9"/>
    <w:rsid w:val="00BB2FAF"/>
    <w:rsid w:val="00BB307F"/>
    <w:rsid w:val="00BB37D4"/>
    <w:rsid w:val="00BB39BD"/>
    <w:rsid w:val="00BB3A54"/>
    <w:rsid w:val="00BB4021"/>
    <w:rsid w:val="00BB47DA"/>
    <w:rsid w:val="00BB4CE2"/>
    <w:rsid w:val="00BB5161"/>
    <w:rsid w:val="00BB5325"/>
    <w:rsid w:val="00BB5417"/>
    <w:rsid w:val="00BB551E"/>
    <w:rsid w:val="00BB5768"/>
    <w:rsid w:val="00BB57D9"/>
    <w:rsid w:val="00BB5993"/>
    <w:rsid w:val="00BB5E1F"/>
    <w:rsid w:val="00BB62B5"/>
    <w:rsid w:val="00BB62CC"/>
    <w:rsid w:val="00BB64D2"/>
    <w:rsid w:val="00BB656F"/>
    <w:rsid w:val="00BB6684"/>
    <w:rsid w:val="00BB69B1"/>
    <w:rsid w:val="00BB6A94"/>
    <w:rsid w:val="00BB6E90"/>
    <w:rsid w:val="00BB6F08"/>
    <w:rsid w:val="00BB72DC"/>
    <w:rsid w:val="00BB742C"/>
    <w:rsid w:val="00BB75E1"/>
    <w:rsid w:val="00BB7733"/>
    <w:rsid w:val="00BB7A22"/>
    <w:rsid w:val="00BB7AA5"/>
    <w:rsid w:val="00BB7DDA"/>
    <w:rsid w:val="00BC018E"/>
    <w:rsid w:val="00BC01C6"/>
    <w:rsid w:val="00BC03C3"/>
    <w:rsid w:val="00BC0485"/>
    <w:rsid w:val="00BC0770"/>
    <w:rsid w:val="00BC0A56"/>
    <w:rsid w:val="00BC0BE2"/>
    <w:rsid w:val="00BC0D2D"/>
    <w:rsid w:val="00BC0D9D"/>
    <w:rsid w:val="00BC0EE9"/>
    <w:rsid w:val="00BC0F23"/>
    <w:rsid w:val="00BC12A0"/>
    <w:rsid w:val="00BC150F"/>
    <w:rsid w:val="00BC174F"/>
    <w:rsid w:val="00BC18E3"/>
    <w:rsid w:val="00BC1AB6"/>
    <w:rsid w:val="00BC1B7B"/>
    <w:rsid w:val="00BC21D3"/>
    <w:rsid w:val="00BC2475"/>
    <w:rsid w:val="00BC2507"/>
    <w:rsid w:val="00BC264F"/>
    <w:rsid w:val="00BC275C"/>
    <w:rsid w:val="00BC2B30"/>
    <w:rsid w:val="00BC2DF2"/>
    <w:rsid w:val="00BC322C"/>
    <w:rsid w:val="00BC3328"/>
    <w:rsid w:val="00BC3B9B"/>
    <w:rsid w:val="00BC3BF0"/>
    <w:rsid w:val="00BC3C72"/>
    <w:rsid w:val="00BC3C90"/>
    <w:rsid w:val="00BC3E78"/>
    <w:rsid w:val="00BC3EF3"/>
    <w:rsid w:val="00BC3F58"/>
    <w:rsid w:val="00BC407C"/>
    <w:rsid w:val="00BC4162"/>
    <w:rsid w:val="00BC4193"/>
    <w:rsid w:val="00BC43F3"/>
    <w:rsid w:val="00BC456E"/>
    <w:rsid w:val="00BC4599"/>
    <w:rsid w:val="00BC4657"/>
    <w:rsid w:val="00BC46AB"/>
    <w:rsid w:val="00BC4CE9"/>
    <w:rsid w:val="00BC4E40"/>
    <w:rsid w:val="00BC4FDE"/>
    <w:rsid w:val="00BC52F9"/>
    <w:rsid w:val="00BC552C"/>
    <w:rsid w:val="00BC55BD"/>
    <w:rsid w:val="00BC57B4"/>
    <w:rsid w:val="00BC58D2"/>
    <w:rsid w:val="00BC599C"/>
    <w:rsid w:val="00BC59B4"/>
    <w:rsid w:val="00BC5A17"/>
    <w:rsid w:val="00BC6125"/>
    <w:rsid w:val="00BC6140"/>
    <w:rsid w:val="00BC619D"/>
    <w:rsid w:val="00BC6381"/>
    <w:rsid w:val="00BC64C4"/>
    <w:rsid w:val="00BC65FD"/>
    <w:rsid w:val="00BC679A"/>
    <w:rsid w:val="00BC6A97"/>
    <w:rsid w:val="00BC6ADD"/>
    <w:rsid w:val="00BC6C31"/>
    <w:rsid w:val="00BC6C99"/>
    <w:rsid w:val="00BC7046"/>
    <w:rsid w:val="00BC749F"/>
    <w:rsid w:val="00BC77B8"/>
    <w:rsid w:val="00BC7BD3"/>
    <w:rsid w:val="00BD0044"/>
    <w:rsid w:val="00BD00BC"/>
    <w:rsid w:val="00BD0250"/>
    <w:rsid w:val="00BD02E1"/>
    <w:rsid w:val="00BD0460"/>
    <w:rsid w:val="00BD04F1"/>
    <w:rsid w:val="00BD0682"/>
    <w:rsid w:val="00BD0A6B"/>
    <w:rsid w:val="00BD0B24"/>
    <w:rsid w:val="00BD0B9A"/>
    <w:rsid w:val="00BD0B9E"/>
    <w:rsid w:val="00BD0BB7"/>
    <w:rsid w:val="00BD0C6E"/>
    <w:rsid w:val="00BD0CF1"/>
    <w:rsid w:val="00BD0E38"/>
    <w:rsid w:val="00BD0E76"/>
    <w:rsid w:val="00BD0F17"/>
    <w:rsid w:val="00BD0FA5"/>
    <w:rsid w:val="00BD11AF"/>
    <w:rsid w:val="00BD13E3"/>
    <w:rsid w:val="00BD1551"/>
    <w:rsid w:val="00BD1604"/>
    <w:rsid w:val="00BD1F3D"/>
    <w:rsid w:val="00BD1F9B"/>
    <w:rsid w:val="00BD1FEB"/>
    <w:rsid w:val="00BD20CF"/>
    <w:rsid w:val="00BD2508"/>
    <w:rsid w:val="00BD25AD"/>
    <w:rsid w:val="00BD25B2"/>
    <w:rsid w:val="00BD262D"/>
    <w:rsid w:val="00BD2C29"/>
    <w:rsid w:val="00BD2CB3"/>
    <w:rsid w:val="00BD2DF3"/>
    <w:rsid w:val="00BD2E7F"/>
    <w:rsid w:val="00BD2ECA"/>
    <w:rsid w:val="00BD2FA2"/>
    <w:rsid w:val="00BD32EA"/>
    <w:rsid w:val="00BD37C0"/>
    <w:rsid w:val="00BD38C6"/>
    <w:rsid w:val="00BD3E00"/>
    <w:rsid w:val="00BD3E36"/>
    <w:rsid w:val="00BD3F8C"/>
    <w:rsid w:val="00BD402B"/>
    <w:rsid w:val="00BD4053"/>
    <w:rsid w:val="00BD4418"/>
    <w:rsid w:val="00BD47D0"/>
    <w:rsid w:val="00BD47F8"/>
    <w:rsid w:val="00BD49F1"/>
    <w:rsid w:val="00BD4ACF"/>
    <w:rsid w:val="00BD4BD2"/>
    <w:rsid w:val="00BD4D0B"/>
    <w:rsid w:val="00BD50EC"/>
    <w:rsid w:val="00BD53CA"/>
    <w:rsid w:val="00BD59B3"/>
    <w:rsid w:val="00BD5A53"/>
    <w:rsid w:val="00BD5A54"/>
    <w:rsid w:val="00BD5B52"/>
    <w:rsid w:val="00BD5DC6"/>
    <w:rsid w:val="00BD5FF5"/>
    <w:rsid w:val="00BD61A7"/>
    <w:rsid w:val="00BD6389"/>
    <w:rsid w:val="00BD63BC"/>
    <w:rsid w:val="00BD654B"/>
    <w:rsid w:val="00BD65D3"/>
    <w:rsid w:val="00BD672A"/>
    <w:rsid w:val="00BD6949"/>
    <w:rsid w:val="00BD698E"/>
    <w:rsid w:val="00BD6F4A"/>
    <w:rsid w:val="00BD7393"/>
    <w:rsid w:val="00BD74B6"/>
    <w:rsid w:val="00BD7515"/>
    <w:rsid w:val="00BD7541"/>
    <w:rsid w:val="00BD75C2"/>
    <w:rsid w:val="00BD7603"/>
    <w:rsid w:val="00BD78F3"/>
    <w:rsid w:val="00BD7C07"/>
    <w:rsid w:val="00BD7D8F"/>
    <w:rsid w:val="00BD7FA0"/>
    <w:rsid w:val="00BE0397"/>
    <w:rsid w:val="00BE045F"/>
    <w:rsid w:val="00BE0870"/>
    <w:rsid w:val="00BE0FCB"/>
    <w:rsid w:val="00BE0FFF"/>
    <w:rsid w:val="00BE10EB"/>
    <w:rsid w:val="00BE1448"/>
    <w:rsid w:val="00BE1588"/>
    <w:rsid w:val="00BE15AC"/>
    <w:rsid w:val="00BE180C"/>
    <w:rsid w:val="00BE1959"/>
    <w:rsid w:val="00BE1B0F"/>
    <w:rsid w:val="00BE1BE1"/>
    <w:rsid w:val="00BE1E8F"/>
    <w:rsid w:val="00BE1F4F"/>
    <w:rsid w:val="00BE20A6"/>
    <w:rsid w:val="00BE215F"/>
    <w:rsid w:val="00BE233D"/>
    <w:rsid w:val="00BE252D"/>
    <w:rsid w:val="00BE28BF"/>
    <w:rsid w:val="00BE2905"/>
    <w:rsid w:val="00BE2B49"/>
    <w:rsid w:val="00BE31F8"/>
    <w:rsid w:val="00BE3211"/>
    <w:rsid w:val="00BE3493"/>
    <w:rsid w:val="00BE3764"/>
    <w:rsid w:val="00BE3A21"/>
    <w:rsid w:val="00BE3C10"/>
    <w:rsid w:val="00BE3E01"/>
    <w:rsid w:val="00BE3E9E"/>
    <w:rsid w:val="00BE3FC6"/>
    <w:rsid w:val="00BE41D3"/>
    <w:rsid w:val="00BE48E5"/>
    <w:rsid w:val="00BE4D8C"/>
    <w:rsid w:val="00BE4DAA"/>
    <w:rsid w:val="00BE50BC"/>
    <w:rsid w:val="00BE5166"/>
    <w:rsid w:val="00BE52C6"/>
    <w:rsid w:val="00BE5896"/>
    <w:rsid w:val="00BE599E"/>
    <w:rsid w:val="00BE5AA9"/>
    <w:rsid w:val="00BE5C17"/>
    <w:rsid w:val="00BE5F44"/>
    <w:rsid w:val="00BE66B7"/>
    <w:rsid w:val="00BE6A0C"/>
    <w:rsid w:val="00BE6A1B"/>
    <w:rsid w:val="00BE6AD7"/>
    <w:rsid w:val="00BE6C85"/>
    <w:rsid w:val="00BE6CE8"/>
    <w:rsid w:val="00BE6E52"/>
    <w:rsid w:val="00BE71C6"/>
    <w:rsid w:val="00BE7261"/>
    <w:rsid w:val="00BE72A3"/>
    <w:rsid w:val="00BE73A1"/>
    <w:rsid w:val="00BE73B2"/>
    <w:rsid w:val="00BF02B3"/>
    <w:rsid w:val="00BF0736"/>
    <w:rsid w:val="00BF093D"/>
    <w:rsid w:val="00BF0AB5"/>
    <w:rsid w:val="00BF0AF1"/>
    <w:rsid w:val="00BF11F1"/>
    <w:rsid w:val="00BF125D"/>
    <w:rsid w:val="00BF1383"/>
    <w:rsid w:val="00BF14EE"/>
    <w:rsid w:val="00BF1592"/>
    <w:rsid w:val="00BF1A66"/>
    <w:rsid w:val="00BF1C1F"/>
    <w:rsid w:val="00BF1C28"/>
    <w:rsid w:val="00BF1F99"/>
    <w:rsid w:val="00BF20D0"/>
    <w:rsid w:val="00BF210C"/>
    <w:rsid w:val="00BF213C"/>
    <w:rsid w:val="00BF2260"/>
    <w:rsid w:val="00BF2388"/>
    <w:rsid w:val="00BF2AEF"/>
    <w:rsid w:val="00BF2B42"/>
    <w:rsid w:val="00BF2B80"/>
    <w:rsid w:val="00BF2C96"/>
    <w:rsid w:val="00BF2CA8"/>
    <w:rsid w:val="00BF2ECC"/>
    <w:rsid w:val="00BF3052"/>
    <w:rsid w:val="00BF330D"/>
    <w:rsid w:val="00BF3474"/>
    <w:rsid w:val="00BF355C"/>
    <w:rsid w:val="00BF3709"/>
    <w:rsid w:val="00BF3858"/>
    <w:rsid w:val="00BF3BDB"/>
    <w:rsid w:val="00BF3E0A"/>
    <w:rsid w:val="00BF3E4A"/>
    <w:rsid w:val="00BF3FA8"/>
    <w:rsid w:val="00BF3FEA"/>
    <w:rsid w:val="00BF424F"/>
    <w:rsid w:val="00BF44F7"/>
    <w:rsid w:val="00BF4769"/>
    <w:rsid w:val="00BF4792"/>
    <w:rsid w:val="00BF48F7"/>
    <w:rsid w:val="00BF4A55"/>
    <w:rsid w:val="00BF4B59"/>
    <w:rsid w:val="00BF4C25"/>
    <w:rsid w:val="00BF4CC1"/>
    <w:rsid w:val="00BF4EA5"/>
    <w:rsid w:val="00BF4F2F"/>
    <w:rsid w:val="00BF52A8"/>
    <w:rsid w:val="00BF5463"/>
    <w:rsid w:val="00BF56A5"/>
    <w:rsid w:val="00BF56D4"/>
    <w:rsid w:val="00BF5885"/>
    <w:rsid w:val="00BF59D2"/>
    <w:rsid w:val="00BF5B0E"/>
    <w:rsid w:val="00BF5B22"/>
    <w:rsid w:val="00BF61B1"/>
    <w:rsid w:val="00BF645D"/>
    <w:rsid w:val="00BF679E"/>
    <w:rsid w:val="00BF6B91"/>
    <w:rsid w:val="00BF6BA4"/>
    <w:rsid w:val="00BF6BA6"/>
    <w:rsid w:val="00BF707E"/>
    <w:rsid w:val="00BF70E7"/>
    <w:rsid w:val="00BF717B"/>
    <w:rsid w:val="00BF739C"/>
    <w:rsid w:val="00BF74E5"/>
    <w:rsid w:val="00BF79BC"/>
    <w:rsid w:val="00BF79F3"/>
    <w:rsid w:val="00BF7ECB"/>
    <w:rsid w:val="00C0014A"/>
    <w:rsid w:val="00C00303"/>
    <w:rsid w:val="00C0089C"/>
    <w:rsid w:val="00C00AE8"/>
    <w:rsid w:val="00C00C2C"/>
    <w:rsid w:val="00C015D7"/>
    <w:rsid w:val="00C018F0"/>
    <w:rsid w:val="00C01AA2"/>
    <w:rsid w:val="00C01DE6"/>
    <w:rsid w:val="00C02186"/>
    <w:rsid w:val="00C02357"/>
    <w:rsid w:val="00C029BF"/>
    <w:rsid w:val="00C02B63"/>
    <w:rsid w:val="00C02C57"/>
    <w:rsid w:val="00C02E33"/>
    <w:rsid w:val="00C02E96"/>
    <w:rsid w:val="00C03161"/>
    <w:rsid w:val="00C036D9"/>
    <w:rsid w:val="00C036FA"/>
    <w:rsid w:val="00C0390B"/>
    <w:rsid w:val="00C03982"/>
    <w:rsid w:val="00C03AE6"/>
    <w:rsid w:val="00C03B75"/>
    <w:rsid w:val="00C03B8D"/>
    <w:rsid w:val="00C03BEC"/>
    <w:rsid w:val="00C044C4"/>
    <w:rsid w:val="00C046AB"/>
    <w:rsid w:val="00C04712"/>
    <w:rsid w:val="00C04DC7"/>
    <w:rsid w:val="00C04F5E"/>
    <w:rsid w:val="00C04F8D"/>
    <w:rsid w:val="00C05927"/>
    <w:rsid w:val="00C0594F"/>
    <w:rsid w:val="00C05C40"/>
    <w:rsid w:val="00C05E72"/>
    <w:rsid w:val="00C05FE3"/>
    <w:rsid w:val="00C06097"/>
    <w:rsid w:val="00C06328"/>
    <w:rsid w:val="00C0672D"/>
    <w:rsid w:val="00C06AA1"/>
    <w:rsid w:val="00C06FBB"/>
    <w:rsid w:val="00C07339"/>
    <w:rsid w:val="00C073C3"/>
    <w:rsid w:val="00C07530"/>
    <w:rsid w:val="00C07967"/>
    <w:rsid w:val="00C07E1E"/>
    <w:rsid w:val="00C07EF5"/>
    <w:rsid w:val="00C100C0"/>
    <w:rsid w:val="00C10110"/>
    <w:rsid w:val="00C103FD"/>
    <w:rsid w:val="00C10604"/>
    <w:rsid w:val="00C108A3"/>
    <w:rsid w:val="00C10C30"/>
    <w:rsid w:val="00C10D27"/>
    <w:rsid w:val="00C10F36"/>
    <w:rsid w:val="00C11116"/>
    <w:rsid w:val="00C111CE"/>
    <w:rsid w:val="00C1134D"/>
    <w:rsid w:val="00C114DB"/>
    <w:rsid w:val="00C1155A"/>
    <w:rsid w:val="00C119E2"/>
    <w:rsid w:val="00C11DAF"/>
    <w:rsid w:val="00C11F09"/>
    <w:rsid w:val="00C120ED"/>
    <w:rsid w:val="00C1272D"/>
    <w:rsid w:val="00C12A1D"/>
    <w:rsid w:val="00C12EFC"/>
    <w:rsid w:val="00C12FD1"/>
    <w:rsid w:val="00C13127"/>
    <w:rsid w:val="00C1360E"/>
    <w:rsid w:val="00C13674"/>
    <w:rsid w:val="00C13877"/>
    <w:rsid w:val="00C138AE"/>
    <w:rsid w:val="00C138C0"/>
    <w:rsid w:val="00C13D01"/>
    <w:rsid w:val="00C13D2D"/>
    <w:rsid w:val="00C13EEE"/>
    <w:rsid w:val="00C1415A"/>
    <w:rsid w:val="00C143A8"/>
    <w:rsid w:val="00C1444E"/>
    <w:rsid w:val="00C147BE"/>
    <w:rsid w:val="00C147E0"/>
    <w:rsid w:val="00C147EF"/>
    <w:rsid w:val="00C148BD"/>
    <w:rsid w:val="00C14950"/>
    <w:rsid w:val="00C149A0"/>
    <w:rsid w:val="00C14AA5"/>
    <w:rsid w:val="00C14CBE"/>
    <w:rsid w:val="00C14EA1"/>
    <w:rsid w:val="00C152B5"/>
    <w:rsid w:val="00C15359"/>
    <w:rsid w:val="00C15542"/>
    <w:rsid w:val="00C1586B"/>
    <w:rsid w:val="00C158AF"/>
    <w:rsid w:val="00C15D0B"/>
    <w:rsid w:val="00C1623D"/>
    <w:rsid w:val="00C16278"/>
    <w:rsid w:val="00C163EA"/>
    <w:rsid w:val="00C16610"/>
    <w:rsid w:val="00C166DF"/>
    <w:rsid w:val="00C16920"/>
    <w:rsid w:val="00C169FA"/>
    <w:rsid w:val="00C170AB"/>
    <w:rsid w:val="00C17154"/>
    <w:rsid w:val="00C1749B"/>
    <w:rsid w:val="00C17558"/>
    <w:rsid w:val="00C1760D"/>
    <w:rsid w:val="00C177AD"/>
    <w:rsid w:val="00C17A1F"/>
    <w:rsid w:val="00C17B9A"/>
    <w:rsid w:val="00C17CFB"/>
    <w:rsid w:val="00C2067A"/>
    <w:rsid w:val="00C20B35"/>
    <w:rsid w:val="00C2120D"/>
    <w:rsid w:val="00C213A9"/>
    <w:rsid w:val="00C2155D"/>
    <w:rsid w:val="00C215AC"/>
    <w:rsid w:val="00C2192A"/>
    <w:rsid w:val="00C21A37"/>
    <w:rsid w:val="00C21BF9"/>
    <w:rsid w:val="00C2200B"/>
    <w:rsid w:val="00C22055"/>
    <w:rsid w:val="00C22120"/>
    <w:rsid w:val="00C221CC"/>
    <w:rsid w:val="00C22539"/>
    <w:rsid w:val="00C22C13"/>
    <w:rsid w:val="00C22D42"/>
    <w:rsid w:val="00C2304B"/>
    <w:rsid w:val="00C231BE"/>
    <w:rsid w:val="00C232C1"/>
    <w:rsid w:val="00C23351"/>
    <w:rsid w:val="00C23355"/>
    <w:rsid w:val="00C2342D"/>
    <w:rsid w:val="00C23B35"/>
    <w:rsid w:val="00C24137"/>
    <w:rsid w:val="00C2415A"/>
    <w:rsid w:val="00C24204"/>
    <w:rsid w:val="00C2427B"/>
    <w:rsid w:val="00C245A5"/>
    <w:rsid w:val="00C245BA"/>
    <w:rsid w:val="00C24820"/>
    <w:rsid w:val="00C24941"/>
    <w:rsid w:val="00C24972"/>
    <w:rsid w:val="00C24CC4"/>
    <w:rsid w:val="00C24D17"/>
    <w:rsid w:val="00C24D51"/>
    <w:rsid w:val="00C2510E"/>
    <w:rsid w:val="00C252AF"/>
    <w:rsid w:val="00C25730"/>
    <w:rsid w:val="00C25AF2"/>
    <w:rsid w:val="00C25D5D"/>
    <w:rsid w:val="00C25FFC"/>
    <w:rsid w:val="00C26098"/>
    <w:rsid w:val="00C26137"/>
    <w:rsid w:val="00C2613B"/>
    <w:rsid w:val="00C26342"/>
    <w:rsid w:val="00C2652E"/>
    <w:rsid w:val="00C26574"/>
    <w:rsid w:val="00C2696C"/>
    <w:rsid w:val="00C26AA8"/>
    <w:rsid w:val="00C26AD0"/>
    <w:rsid w:val="00C26E51"/>
    <w:rsid w:val="00C27081"/>
    <w:rsid w:val="00C275EA"/>
    <w:rsid w:val="00C275F0"/>
    <w:rsid w:val="00C2773D"/>
    <w:rsid w:val="00C279D6"/>
    <w:rsid w:val="00C27A8D"/>
    <w:rsid w:val="00C27CBE"/>
    <w:rsid w:val="00C27CE3"/>
    <w:rsid w:val="00C3004C"/>
    <w:rsid w:val="00C30287"/>
    <w:rsid w:val="00C3065F"/>
    <w:rsid w:val="00C30671"/>
    <w:rsid w:val="00C3080B"/>
    <w:rsid w:val="00C30960"/>
    <w:rsid w:val="00C30A8F"/>
    <w:rsid w:val="00C311DC"/>
    <w:rsid w:val="00C31286"/>
    <w:rsid w:val="00C31560"/>
    <w:rsid w:val="00C315B9"/>
    <w:rsid w:val="00C31ABC"/>
    <w:rsid w:val="00C31AE1"/>
    <w:rsid w:val="00C31C22"/>
    <w:rsid w:val="00C31E81"/>
    <w:rsid w:val="00C31FD6"/>
    <w:rsid w:val="00C32267"/>
    <w:rsid w:val="00C32320"/>
    <w:rsid w:val="00C323C6"/>
    <w:rsid w:val="00C3246A"/>
    <w:rsid w:val="00C3266D"/>
    <w:rsid w:val="00C327C1"/>
    <w:rsid w:val="00C32A24"/>
    <w:rsid w:val="00C32AB4"/>
    <w:rsid w:val="00C32B3A"/>
    <w:rsid w:val="00C32D57"/>
    <w:rsid w:val="00C32DB3"/>
    <w:rsid w:val="00C32E47"/>
    <w:rsid w:val="00C32ECF"/>
    <w:rsid w:val="00C331C2"/>
    <w:rsid w:val="00C3328A"/>
    <w:rsid w:val="00C3362E"/>
    <w:rsid w:val="00C33987"/>
    <w:rsid w:val="00C33CB4"/>
    <w:rsid w:val="00C33DEA"/>
    <w:rsid w:val="00C33ECF"/>
    <w:rsid w:val="00C33F0F"/>
    <w:rsid w:val="00C34001"/>
    <w:rsid w:val="00C34147"/>
    <w:rsid w:val="00C34442"/>
    <w:rsid w:val="00C3461A"/>
    <w:rsid w:val="00C3474A"/>
    <w:rsid w:val="00C34894"/>
    <w:rsid w:val="00C348DC"/>
    <w:rsid w:val="00C3493A"/>
    <w:rsid w:val="00C34AE9"/>
    <w:rsid w:val="00C34B92"/>
    <w:rsid w:val="00C34CFD"/>
    <w:rsid w:val="00C34FE1"/>
    <w:rsid w:val="00C35161"/>
    <w:rsid w:val="00C353D7"/>
    <w:rsid w:val="00C3557A"/>
    <w:rsid w:val="00C35635"/>
    <w:rsid w:val="00C35658"/>
    <w:rsid w:val="00C356A3"/>
    <w:rsid w:val="00C356E6"/>
    <w:rsid w:val="00C35A53"/>
    <w:rsid w:val="00C35CF3"/>
    <w:rsid w:val="00C35E7F"/>
    <w:rsid w:val="00C35E9C"/>
    <w:rsid w:val="00C35F08"/>
    <w:rsid w:val="00C361E8"/>
    <w:rsid w:val="00C362D7"/>
    <w:rsid w:val="00C36311"/>
    <w:rsid w:val="00C3646A"/>
    <w:rsid w:val="00C36690"/>
    <w:rsid w:val="00C368C2"/>
    <w:rsid w:val="00C36E63"/>
    <w:rsid w:val="00C36E6F"/>
    <w:rsid w:val="00C370D2"/>
    <w:rsid w:val="00C37490"/>
    <w:rsid w:val="00C37589"/>
    <w:rsid w:val="00C3774B"/>
    <w:rsid w:val="00C37921"/>
    <w:rsid w:val="00C37A76"/>
    <w:rsid w:val="00C37D7D"/>
    <w:rsid w:val="00C37DC8"/>
    <w:rsid w:val="00C37F34"/>
    <w:rsid w:val="00C37FAE"/>
    <w:rsid w:val="00C37FF0"/>
    <w:rsid w:val="00C4056F"/>
    <w:rsid w:val="00C40ACF"/>
    <w:rsid w:val="00C40B75"/>
    <w:rsid w:val="00C40BA9"/>
    <w:rsid w:val="00C40CB5"/>
    <w:rsid w:val="00C40F03"/>
    <w:rsid w:val="00C41177"/>
    <w:rsid w:val="00C414EA"/>
    <w:rsid w:val="00C415B6"/>
    <w:rsid w:val="00C415E3"/>
    <w:rsid w:val="00C416D3"/>
    <w:rsid w:val="00C4181B"/>
    <w:rsid w:val="00C41945"/>
    <w:rsid w:val="00C419C9"/>
    <w:rsid w:val="00C41B94"/>
    <w:rsid w:val="00C41CA7"/>
    <w:rsid w:val="00C41D2A"/>
    <w:rsid w:val="00C41ED7"/>
    <w:rsid w:val="00C426E5"/>
    <w:rsid w:val="00C429D8"/>
    <w:rsid w:val="00C42B45"/>
    <w:rsid w:val="00C42D74"/>
    <w:rsid w:val="00C42F64"/>
    <w:rsid w:val="00C43088"/>
    <w:rsid w:val="00C433F4"/>
    <w:rsid w:val="00C43CFF"/>
    <w:rsid w:val="00C43D0B"/>
    <w:rsid w:val="00C43E63"/>
    <w:rsid w:val="00C43EF7"/>
    <w:rsid w:val="00C44077"/>
    <w:rsid w:val="00C440E6"/>
    <w:rsid w:val="00C441AE"/>
    <w:rsid w:val="00C443D8"/>
    <w:rsid w:val="00C448E5"/>
    <w:rsid w:val="00C4491E"/>
    <w:rsid w:val="00C44929"/>
    <w:rsid w:val="00C4497A"/>
    <w:rsid w:val="00C4498F"/>
    <w:rsid w:val="00C44B51"/>
    <w:rsid w:val="00C44BB3"/>
    <w:rsid w:val="00C44CB3"/>
    <w:rsid w:val="00C44E07"/>
    <w:rsid w:val="00C44FF2"/>
    <w:rsid w:val="00C45225"/>
    <w:rsid w:val="00C45270"/>
    <w:rsid w:val="00C4529F"/>
    <w:rsid w:val="00C456FD"/>
    <w:rsid w:val="00C4576C"/>
    <w:rsid w:val="00C457FE"/>
    <w:rsid w:val="00C4592B"/>
    <w:rsid w:val="00C45935"/>
    <w:rsid w:val="00C45983"/>
    <w:rsid w:val="00C45CB1"/>
    <w:rsid w:val="00C45CF0"/>
    <w:rsid w:val="00C45EEF"/>
    <w:rsid w:val="00C45F57"/>
    <w:rsid w:val="00C46028"/>
    <w:rsid w:val="00C461FD"/>
    <w:rsid w:val="00C46344"/>
    <w:rsid w:val="00C46724"/>
    <w:rsid w:val="00C4682B"/>
    <w:rsid w:val="00C4697E"/>
    <w:rsid w:val="00C46B72"/>
    <w:rsid w:val="00C46C33"/>
    <w:rsid w:val="00C46ED7"/>
    <w:rsid w:val="00C46F2C"/>
    <w:rsid w:val="00C474CC"/>
    <w:rsid w:val="00C47531"/>
    <w:rsid w:val="00C47937"/>
    <w:rsid w:val="00C47CB0"/>
    <w:rsid w:val="00C47DD1"/>
    <w:rsid w:val="00C47DED"/>
    <w:rsid w:val="00C47E01"/>
    <w:rsid w:val="00C501E4"/>
    <w:rsid w:val="00C5048A"/>
    <w:rsid w:val="00C5092A"/>
    <w:rsid w:val="00C50BD1"/>
    <w:rsid w:val="00C50C09"/>
    <w:rsid w:val="00C50D0B"/>
    <w:rsid w:val="00C50DE1"/>
    <w:rsid w:val="00C50E0C"/>
    <w:rsid w:val="00C514A5"/>
    <w:rsid w:val="00C51709"/>
    <w:rsid w:val="00C5188F"/>
    <w:rsid w:val="00C518C2"/>
    <w:rsid w:val="00C51F60"/>
    <w:rsid w:val="00C520DD"/>
    <w:rsid w:val="00C521B2"/>
    <w:rsid w:val="00C5286F"/>
    <w:rsid w:val="00C528EB"/>
    <w:rsid w:val="00C52C4E"/>
    <w:rsid w:val="00C52CBF"/>
    <w:rsid w:val="00C52D6A"/>
    <w:rsid w:val="00C52F23"/>
    <w:rsid w:val="00C52FE2"/>
    <w:rsid w:val="00C530DA"/>
    <w:rsid w:val="00C53201"/>
    <w:rsid w:val="00C53457"/>
    <w:rsid w:val="00C534B4"/>
    <w:rsid w:val="00C53747"/>
    <w:rsid w:val="00C537FE"/>
    <w:rsid w:val="00C539BC"/>
    <w:rsid w:val="00C53A17"/>
    <w:rsid w:val="00C53AD6"/>
    <w:rsid w:val="00C53D2E"/>
    <w:rsid w:val="00C54055"/>
    <w:rsid w:val="00C543C7"/>
    <w:rsid w:val="00C54424"/>
    <w:rsid w:val="00C545DE"/>
    <w:rsid w:val="00C546ED"/>
    <w:rsid w:val="00C547D1"/>
    <w:rsid w:val="00C54890"/>
    <w:rsid w:val="00C54B5C"/>
    <w:rsid w:val="00C54C36"/>
    <w:rsid w:val="00C54D8D"/>
    <w:rsid w:val="00C54ECB"/>
    <w:rsid w:val="00C54F0B"/>
    <w:rsid w:val="00C5523E"/>
    <w:rsid w:val="00C554FB"/>
    <w:rsid w:val="00C556EE"/>
    <w:rsid w:val="00C5573C"/>
    <w:rsid w:val="00C55A01"/>
    <w:rsid w:val="00C56771"/>
    <w:rsid w:val="00C568FD"/>
    <w:rsid w:val="00C5699B"/>
    <w:rsid w:val="00C56B3A"/>
    <w:rsid w:val="00C56EB0"/>
    <w:rsid w:val="00C57367"/>
    <w:rsid w:val="00C573E0"/>
    <w:rsid w:val="00C57601"/>
    <w:rsid w:val="00C57727"/>
    <w:rsid w:val="00C57917"/>
    <w:rsid w:val="00C57C2A"/>
    <w:rsid w:val="00C57C3D"/>
    <w:rsid w:val="00C57FE8"/>
    <w:rsid w:val="00C57FFA"/>
    <w:rsid w:val="00C602C7"/>
    <w:rsid w:val="00C6054E"/>
    <w:rsid w:val="00C60705"/>
    <w:rsid w:val="00C60899"/>
    <w:rsid w:val="00C60B81"/>
    <w:rsid w:val="00C6102D"/>
    <w:rsid w:val="00C61053"/>
    <w:rsid w:val="00C61163"/>
    <w:rsid w:val="00C61188"/>
    <w:rsid w:val="00C612DC"/>
    <w:rsid w:val="00C613DE"/>
    <w:rsid w:val="00C61419"/>
    <w:rsid w:val="00C61465"/>
    <w:rsid w:val="00C6170E"/>
    <w:rsid w:val="00C61792"/>
    <w:rsid w:val="00C61B9D"/>
    <w:rsid w:val="00C61DFF"/>
    <w:rsid w:val="00C61FF5"/>
    <w:rsid w:val="00C62086"/>
    <w:rsid w:val="00C62568"/>
    <w:rsid w:val="00C625D7"/>
    <w:rsid w:val="00C626A9"/>
    <w:rsid w:val="00C629B0"/>
    <w:rsid w:val="00C62AA0"/>
    <w:rsid w:val="00C62B8C"/>
    <w:rsid w:val="00C62E7F"/>
    <w:rsid w:val="00C62E90"/>
    <w:rsid w:val="00C62F47"/>
    <w:rsid w:val="00C6315B"/>
    <w:rsid w:val="00C63351"/>
    <w:rsid w:val="00C63396"/>
    <w:rsid w:val="00C63573"/>
    <w:rsid w:val="00C63827"/>
    <w:rsid w:val="00C639B8"/>
    <w:rsid w:val="00C63D2E"/>
    <w:rsid w:val="00C63F8F"/>
    <w:rsid w:val="00C6428F"/>
    <w:rsid w:val="00C6429B"/>
    <w:rsid w:val="00C643C7"/>
    <w:rsid w:val="00C64406"/>
    <w:rsid w:val="00C64784"/>
    <w:rsid w:val="00C64AF9"/>
    <w:rsid w:val="00C64AFC"/>
    <w:rsid w:val="00C64F0D"/>
    <w:rsid w:val="00C64F4C"/>
    <w:rsid w:val="00C653B0"/>
    <w:rsid w:val="00C655BF"/>
    <w:rsid w:val="00C65764"/>
    <w:rsid w:val="00C65784"/>
    <w:rsid w:val="00C657E5"/>
    <w:rsid w:val="00C658A1"/>
    <w:rsid w:val="00C6590D"/>
    <w:rsid w:val="00C65977"/>
    <w:rsid w:val="00C65B65"/>
    <w:rsid w:val="00C66198"/>
    <w:rsid w:val="00C66234"/>
    <w:rsid w:val="00C662FC"/>
    <w:rsid w:val="00C663B0"/>
    <w:rsid w:val="00C6654B"/>
    <w:rsid w:val="00C66731"/>
    <w:rsid w:val="00C667F3"/>
    <w:rsid w:val="00C6685F"/>
    <w:rsid w:val="00C66C0C"/>
    <w:rsid w:val="00C66CE3"/>
    <w:rsid w:val="00C66D7B"/>
    <w:rsid w:val="00C66E44"/>
    <w:rsid w:val="00C66F20"/>
    <w:rsid w:val="00C6710F"/>
    <w:rsid w:val="00C6711B"/>
    <w:rsid w:val="00C67246"/>
    <w:rsid w:val="00C674AA"/>
    <w:rsid w:val="00C67754"/>
    <w:rsid w:val="00C67AAD"/>
    <w:rsid w:val="00C67DC4"/>
    <w:rsid w:val="00C67E51"/>
    <w:rsid w:val="00C67E75"/>
    <w:rsid w:val="00C700A7"/>
    <w:rsid w:val="00C70111"/>
    <w:rsid w:val="00C70287"/>
    <w:rsid w:val="00C703E3"/>
    <w:rsid w:val="00C70604"/>
    <w:rsid w:val="00C706BC"/>
    <w:rsid w:val="00C7070E"/>
    <w:rsid w:val="00C7094D"/>
    <w:rsid w:val="00C70EB1"/>
    <w:rsid w:val="00C7116D"/>
    <w:rsid w:val="00C71378"/>
    <w:rsid w:val="00C7144F"/>
    <w:rsid w:val="00C71559"/>
    <w:rsid w:val="00C715A8"/>
    <w:rsid w:val="00C71678"/>
    <w:rsid w:val="00C7167F"/>
    <w:rsid w:val="00C7183B"/>
    <w:rsid w:val="00C7183E"/>
    <w:rsid w:val="00C71E56"/>
    <w:rsid w:val="00C72347"/>
    <w:rsid w:val="00C725C2"/>
    <w:rsid w:val="00C72801"/>
    <w:rsid w:val="00C728F7"/>
    <w:rsid w:val="00C72AA2"/>
    <w:rsid w:val="00C72D77"/>
    <w:rsid w:val="00C72E7D"/>
    <w:rsid w:val="00C72F12"/>
    <w:rsid w:val="00C72F81"/>
    <w:rsid w:val="00C731F0"/>
    <w:rsid w:val="00C732A5"/>
    <w:rsid w:val="00C73397"/>
    <w:rsid w:val="00C7405F"/>
    <w:rsid w:val="00C74262"/>
    <w:rsid w:val="00C7431C"/>
    <w:rsid w:val="00C7449D"/>
    <w:rsid w:val="00C7475F"/>
    <w:rsid w:val="00C74774"/>
    <w:rsid w:val="00C74839"/>
    <w:rsid w:val="00C74967"/>
    <w:rsid w:val="00C74A1C"/>
    <w:rsid w:val="00C75144"/>
    <w:rsid w:val="00C75146"/>
    <w:rsid w:val="00C7532B"/>
    <w:rsid w:val="00C756B2"/>
    <w:rsid w:val="00C757BB"/>
    <w:rsid w:val="00C75814"/>
    <w:rsid w:val="00C758AC"/>
    <w:rsid w:val="00C75AD1"/>
    <w:rsid w:val="00C75C3B"/>
    <w:rsid w:val="00C75CFB"/>
    <w:rsid w:val="00C75E53"/>
    <w:rsid w:val="00C76424"/>
    <w:rsid w:val="00C764C9"/>
    <w:rsid w:val="00C764D0"/>
    <w:rsid w:val="00C7657B"/>
    <w:rsid w:val="00C76649"/>
    <w:rsid w:val="00C76947"/>
    <w:rsid w:val="00C76BB0"/>
    <w:rsid w:val="00C76BBE"/>
    <w:rsid w:val="00C76C03"/>
    <w:rsid w:val="00C76D0B"/>
    <w:rsid w:val="00C76E45"/>
    <w:rsid w:val="00C76E57"/>
    <w:rsid w:val="00C7731A"/>
    <w:rsid w:val="00C77351"/>
    <w:rsid w:val="00C7738F"/>
    <w:rsid w:val="00C77395"/>
    <w:rsid w:val="00C7747B"/>
    <w:rsid w:val="00C776BD"/>
    <w:rsid w:val="00C77A42"/>
    <w:rsid w:val="00C77C16"/>
    <w:rsid w:val="00C77D53"/>
    <w:rsid w:val="00C801D7"/>
    <w:rsid w:val="00C8033F"/>
    <w:rsid w:val="00C80653"/>
    <w:rsid w:val="00C8077A"/>
    <w:rsid w:val="00C8086D"/>
    <w:rsid w:val="00C80932"/>
    <w:rsid w:val="00C80B39"/>
    <w:rsid w:val="00C80E51"/>
    <w:rsid w:val="00C810CB"/>
    <w:rsid w:val="00C8129A"/>
    <w:rsid w:val="00C81620"/>
    <w:rsid w:val="00C81FCD"/>
    <w:rsid w:val="00C821FC"/>
    <w:rsid w:val="00C82702"/>
    <w:rsid w:val="00C82820"/>
    <w:rsid w:val="00C82DAB"/>
    <w:rsid w:val="00C82FFF"/>
    <w:rsid w:val="00C834E6"/>
    <w:rsid w:val="00C83527"/>
    <w:rsid w:val="00C835A3"/>
    <w:rsid w:val="00C836D0"/>
    <w:rsid w:val="00C8370D"/>
    <w:rsid w:val="00C837C8"/>
    <w:rsid w:val="00C83CB0"/>
    <w:rsid w:val="00C83EEA"/>
    <w:rsid w:val="00C84112"/>
    <w:rsid w:val="00C8415C"/>
    <w:rsid w:val="00C84175"/>
    <w:rsid w:val="00C84187"/>
    <w:rsid w:val="00C84C31"/>
    <w:rsid w:val="00C84CD0"/>
    <w:rsid w:val="00C84DC7"/>
    <w:rsid w:val="00C84F89"/>
    <w:rsid w:val="00C85082"/>
    <w:rsid w:val="00C85167"/>
    <w:rsid w:val="00C85183"/>
    <w:rsid w:val="00C85200"/>
    <w:rsid w:val="00C853E7"/>
    <w:rsid w:val="00C85419"/>
    <w:rsid w:val="00C85A00"/>
    <w:rsid w:val="00C85BD0"/>
    <w:rsid w:val="00C85FA1"/>
    <w:rsid w:val="00C86218"/>
    <w:rsid w:val="00C862A1"/>
    <w:rsid w:val="00C8651F"/>
    <w:rsid w:val="00C865F8"/>
    <w:rsid w:val="00C86663"/>
    <w:rsid w:val="00C86BB4"/>
    <w:rsid w:val="00C86CB1"/>
    <w:rsid w:val="00C872E5"/>
    <w:rsid w:val="00C8732F"/>
    <w:rsid w:val="00C87745"/>
    <w:rsid w:val="00C877D3"/>
    <w:rsid w:val="00C879DB"/>
    <w:rsid w:val="00C87B7C"/>
    <w:rsid w:val="00C87BEC"/>
    <w:rsid w:val="00C87C6E"/>
    <w:rsid w:val="00C87EA4"/>
    <w:rsid w:val="00C902C9"/>
    <w:rsid w:val="00C9034F"/>
    <w:rsid w:val="00C9043A"/>
    <w:rsid w:val="00C90713"/>
    <w:rsid w:val="00C90728"/>
    <w:rsid w:val="00C909B5"/>
    <w:rsid w:val="00C90A7E"/>
    <w:rsid w:val="00C90C49"/>
    <w:rsid w:val="00C90D70"/>
    <w:rsid w:val="00C90F3E"/>
    <w:rsid w:val="00C90FFE"/>
    <w:rsid w:val="00C911FF"/>
    <w:rsid w:val="00C9136C"/>
    <w:rsid w:val="00C913C0"/>
    <w:rsid w:val="00C915AB"/>
    <w:rsid w:val="00C91766"/>
    <w:rsid w:val="00C919A6"/>
    <w:rsid w:val="00C91CA0"/>
    <w:rsid w:val="00C91D62"/>
    <w:rsid w:val="00C91F97"/>
    <w:rsid w:val="00C92044"/>
    <w:rsid w:val="00C9212F"/>
    <w:rsid w:val="00C92340"/>
    <w:rsid w:val="00C924A1"/>
    <w:rsid w:val="00C928C7"/>
    <w:rsid w:val="00C928E6"/>
    <w:rsid w:val="00C9300F"/>
    <w:rsid w:val="00C934C3"/>
    <w:rsid w:val="00C9351B"/>
    <w:rsid w:val="00C935D4"/>
    <w:rsid w:val="00C93813"/>
    <w:rsid w:val="00C93933"/>
    <w:rsid w:val="00C93BEC"/>
    <w:rsid w:val="00C93D4D"/>
    <w:rsid w:val="00C93DB5"/>
    <w:rsid w:val="00C94146"/>
    <w:rsid w:val="00C941C7"/>
    <w:rsid w:val="00C94452"/>
    <w:rsid w:val="00C944F0"/>
    <w:rsid w:val="00C94836"/>
    <w:rsid w:val="00C94985"/>
    <w:rsid w:val="00C94A31"/>
    <w:rsid w:val="00C94A4D"/>
    <w:rsid w:val="00C94BDA"/>
    <w:rsid w:val="00C94C01"/>
    <w:rsid w:val="00C94F89"/>
    <w:rsid w:val="00C953F1"/>
    <w:rsid w:val="00C95456"/>
    <w:rsid w:val="00C9546D"/>
    <w:rsid w:val="00C954D7"/>
    <w:rsid w:val="00C955FA"/>
    <w:rsid w:val="00C95629"/>
    <w:rsid w:val="00C95B50"/>
    <w:rsid w:val="00C95C79"/>
    <w:rsid w:val="00C95F7C"/>
    <w:rsid w:val="00C95F8D"/>
    <w:rsid w:val="00C95FB0"/>
    <w:rsid w:val="00C9611B"/>
    <w:rsid w:val="00C962F6"/>
    <w:rsid w:val="00C962FB"/>
    <w:rsid w:val="00C963B9"/>
    <w:rsid w:val="00C96431"/>
    <w:rsid w:val="00C9654C"/>
    <w:rsid w:val="00C965A1"/>
    <w:rsid w:val="00C96DFA"/>
    <w:rsid w:val="00C96EBA"/>
    <w:rsid w:val="00C96F09"/>
    <w:rsid w:val="00C97042"/>
    <w:rsid w:val="00C973A0"/>
    <w:rsid w:val="00C973E8"/>
    <w:rsid w:val="00C97921"/>
    <w:rsid w:val="00C97C6E"/>
    <w:rsid w:val="00C97F6E"/>
    <w:rsid w:val="00CA0456"/>
    <w:rsid w:val="00CA0601"/>
    <w:rsid w:val="00CA086B"/>
    <w:rsid w:val="00CA0CD5"/>
    <w:rsid w:val="00CA10CA"/>
    <w:rsid w:val="00CA122C"/>
    <w:rsid w:val="00CA126A"/>
    <w:rsid w:val="00CA1587"/>
    <w:rsid w:val="00CA1821"/>
    <w:rsid w:val="00CA182E"/>
    <w:rsid w:val="00CA1B12"/>
    <w:rsid w:val="00CA1D07"/>
    <w:rsid w:val="00CA1E8A"/>
    <w:rsid w:val="00CA1EE1"/>
    <w:rsid w:val="00CA218A"/>
    <w:rsid w:val="00CA2862"/>
    <w:rsid w:val="00CA2DA4"/>
    <w:rsid w:val="00CA38BC"/>
    <w:rsid w:val="00CA39F9"/>
    <w:rsid w:val="00CA3B37"/>
    <w:rsid w:val="00CA3CD2"/>
    <w:rsid w:val="00CA40AF"/>
    <w:rsid w:val="00CA410B"/>
    <w:rsid w:val="00CA44B9"/>
    <w:rsid w:val="00CA4506"/>
    <w:rsid w:val="00CA4534"/>
    <w:rsid w:val="00CA47C0"/>
    <w:rsid w:val="00CA47F1"/>
    <w:rsid w:val="00CA50EF"/>
    <w:rsid w:val="00CA534E"/>
    <w:rsid w:val="00CA5387"/>
    <w:rsid w:val="00CA541D"/>
    <w:rsid w:val="00CA5440"/>
    <w:rsid w:val="00CA5463"/>
    <w:rsid w:val="00CA5890"/>
    <w:rsid w:val="00CA59A9"/>
    <w:rsid w:val="00CA5A4A"/>
    <w:rsid w:val="00CA5FB9"/>
    <w:rsid w:val="00CA6374"/>
    <w:rsid w:val="00CA66ED"/>
    <w:rsid w:val="00CA6B12"/>
    <w:rsid w:val="00CA6D2C"/>
    <w:rsid w:val="00CA6EF6"/>
    <w:rsid w:val="00CA709E"/>
    <w:rsid w:val="00CA71AD"/>
    <w:rsid w:val="00CA731B"/>
    <w:rsid w:val="00CA731E"/>
    <w:rsid w:val="00CA75D4"/>
    <w:rsid w:val="00CA7A07"/>
    <w:rsid w:val="00CA7BF8"/>
    <w:rsid w:val="00CA7FA9"/>
    <w:rsid w:val="00CB02DB"/>
    <w:rsid w:val="00CB054D"/>
    <w:rsid w:val="00CB0988"/>
    <w:rsid w:val="00CB0990"/>
    <w:rsid w:val="00CB0AA0"/>
    <w:rsid w:val="00CB0BED"/>
    <w:rsid w:val="00CB0C04"/>
    <w:rsid w:val="00CB0D13"/>
    <w:rsid w:val="00CB0DAC"/>
    <w:rsid w:val="00CB0E6C"/>
    <w:rsid w:val="00CB0F11"/>
    <w:rsid w:val="00CB1179"/>
    <w:rsid w:val="00CB127D"/>
    <w:rsid w:val="00CB1369"/>
    <w:rsid w:val="00CB1475"/>
    <w:rsid w:val="00CB1D85"/>
    <w:rsid w:val="00CB20D8"/>
    <w:rsid w:val="00CB2218"/>
    <w:rsid w:val="00CB22CA"/>
    <w:rsid w:val="00CB2493"/>
    <w:rsid w:val="00CB24B2"/>
    <w:rsid w:val="00CB261E"/>
    <w:rsid w:val="00CB26E3"/>
    <w:rsid w:val="00CB279E"/>
    <w:rsid w:val="00CB285D"/>
    <w:rsid w:val="00CB2A97"/>
    <w:rsid w:val="00CB2C77"/>
    <w:rsid w:val="00CB2FF9"/>
    <w:rsid w:val="00CB302F"/>
    <w:rsid w:val="00CB30A4"/>
    <w:rsid w:val="00CB3313"/>
    <w:rsid w:val="00CB345D"/>
    <w:rsid w:val="00CB349D"/>
    <w:rsid w:val="00CB357C"/>
    <w:rsid w:val="00CB364C"/>
    <w:rsid w:val="00CB378C"/>
    <w:rsid w:val="00CB38C7"/>
    <w:rsid w:val="00CB3A38"/>
    <w:rsid w:val="00CB4333"/>
    <w:rsid w:val="00CB4870"/>
    <w:rsid w:val="00CB4997"/>
    <w:rsid w:val="00CB4B44"/>
    <w:rsid w:val="00CB4BC3"/>
    <w:rsid w:val="00CB4C88"/>
    <w:rsid w:val="00CB4CCF"/>
    <w:rsid w:val="00CB4F67"/>
    <w:rsid w:val="00CB4FC9"/>
    <w:rsid w:val="00CB509B"/>
    <w:rsid w:val="00CB52F8"/>
    <w:rsid w:val="00CB564E"/>
    <w:rsid w:val="00CB569E"/>
    <w:rsid w:val="00CB570A"/>
    <w:rsid w:val="00CB5A03"/>
    <w:rsid w:val="00CB5D3C"/>
    <w:rsid w:val="00CB5EE4"/>
    <w:rsid w:val="00CB60C5"/>
    <w:rsid w:val="00CB61BC"/>
    <w:rsid w:val="00CB61E0"/>
    <w:rsid w:val="00CB6302"/>
    <w:rsid w:val="00CB6896"/>
    <w:rsid w:val="00CB6919"/>
    <w:rsid w:val="00CB6B93"/>
    <w:rsid w:val="00CB6D07"/>
    <w:rsid w:val="00CB6D3D"/>
    <w:rsid w:val="00CB7322"/>
    <w:rsid w:val="00CB77EB"/>
    <w:rsid w:val="00CB7A26"/>
    <w:rsid w:val="00CB7E55"/>
    <w:rsid w:val="00CC016E"/>
    <w:rsid w:val="00CC0241"/>
    <w:rsid w:val="00CC058D"/>
    <w:rsid w:val="00CC07CF"/>
    <w:rsid w:val="00CC0B96"/>
    <w:rsid w:val="00CC0BE7"/>
    <w:rsid w:val="00CC0C63"/>
    <w:rsid w:val="00CC0CB0"/>
    <w:rsid w:val="00CC0E00"/>
    <w:rsid w:val="00CC0EBF"/>
    <w:rsid w:val="00CC10B0"/>
    <w:rsid w:val="00CC114D"/>
    <w:rsid w:val="00CC1152"/>
    <w:rsid w:val="00CC119B"/>
    <w:rsid w:val="00CC11F6"/>
    <w:rsid w:val="00CC168F"/>
    <w:rsid w:val="00CC17FC"/>
    <w:rsid w:val="00CC1F9B"/>
    <w:rsid w:val="00CC23FF"/>
    <w:rsid w:val="00CC2434"/>
    <w:rsid w:val="00CC25C8"/>
    <w:rsid w:val="00CC28CB"/>
    <w:rsid w:val="00CC2B7A"/>
    <w:rsid w:val="00CC30A7"/>
    <w:rsid w:val="00CC3535"/>
    <w:rsid w:val="00CC3557"/>
    <w:rsid w:val="00CC3820"/>
    <w:rsid w:val="00CC3C8D"/>
    <w:rsid w:val="00CC3EB8"/>
    <w:rsid w:val="00CC436D"/>
    <w:rsid w:val="00CC438C"/>
    <w:rsid w:val="00CC43C5"/>
    <w:rsid w:val="00CC47B6"/>
    <w:rsid w:val="00CC47FF"/>
    <w:rsid w:val="00CC499B"/>
    <w:rsid w:val="00CC4A8E"/>
    <w:rsid w:val="00CC4C49"/>
    <w:rsid w:val="00CC506D"/>
    <w:rsid w:val="00CC5541"/>
    <w:rsid w:val="00CC5566"/>
    <w:rsid w:val="00CC5632"/>
    <w:rsid w:val="00CC57B9"/>
    <w:rsid w:val="00CC584B"/>
    <w:rsid w:val="00CC58C3"/>
    <w:rsid w:val="00CC5AF4"/>
    <w:rsid w:val="00CC5B30"/>
    <w:rsid w:val="00CC5C16"/>
    <w:rsid w:val="00CC5ED9"/>
    <w:rsid w:val="00CC650F"/>
    <w:rsid w:val="00CC672F"/>
    <w:rsid w:val="00CC67CC"/>
    <w:rsid w:val="00CC680B"/>
    <w:rsid w:val="00CC68F0"/>
    <w:rsid w:val="00CC68F7"/>
    <w:rsid w:val="00CC6A30"/>
    <w:rsid w:val="00CC6A72"/>
    <w:rsid w:val="00CC6ADC"/>
    <w:rsid w:val="00CC6C79"/>
    <w:rsid w:val="00CC706C"/>
    <w:rsid w:val="00CC72F1"/>
    <w:rsid w:val="00CC7AE4"/>
    <w:rsid w:val="00CC7B45"/>
    <w:rsid w:val="00CC7B60"/>
    <w:rsid w:val="00CC7C5B"/>
    <w:rsid w:val="00CD00CC"/>
    <w:rsid w:val="00CD0211"/>
    <w:rsid w:val="00CD053D"/>
    <w:rsid w:val="00CD068F"/>
    <w:rsid w:val="00CD06B9"/>
    <w:rsid w:val="00CD072C"/>
    <w:rsid w:val="00CD0821"/>
    <w:rsid w:val="00CD0A12"/>
    <w:rsid w:val="00CD0A9D"/>
    <w:rsid w:val="00CD0CA9"/>
    <w:rsid w:val="00CD0E29"/>
    <w:rsid w:val="00CD0E8A"/>
    <w:rsid w:val="00CD121D"/>
    <w:rsid w:val="00CD165A"/>
    <w:rsid w:val="00CD1890"/>
    <w:rsid w:val="00CD1AE7"/>
    <w:rsid w:val="00CD1B5F"/>
    <w:rsid w:val="00CD1BF6"/>
    <w:rsid w:val="00CD1C7A"/>
    <w:rsid w:val="00CD1CAA"/>
    <w:rsid w:val="00CD2505"/>
    <w:rsid w:val="00CD25B1"/>
    <w:rsid w:val="00CD2648"/>
    <w:rsid w:val="00CD26CB"/>
    <w:rsid w:val="00CD284F"/>
    <w:rsid w:val="00CD286E"/>
    <w:rsid w:val="00CD2936"/>
    <w:rsid w:val="00CD2BAD"/>
    <w:rsid w:val="00CD2FF6"/>
    <w:rsid w:val="00CD300B"/>
    <w:rsid w:val="00CD320C"/>
    <w:rsid w:val="00CD3458"/>
    <w:rsid w:val="00CD39B6"/>
    <w:rsid w:val="00CD39D7"/>
    <w:rsid w:val="00CD3AE5"/>
    <w:rsid w:val="00CD3C56"/>
    <w:rsid w:val="00CD3D65"/>
    <w:rsid w:val="00CD3E48"/>
    <w:rsid w:val="00CD3E8B"/>
    <w:rsid w:val="00CD40D6"/>
    <w:rsid w:val="00CD411B"/>
    <w:rsid w:val="00CD41D2"/>
    <w:rsid w:val="00CD4221"/>
    <w:rsid w:val="00CD425B"/>
    <w:rsid w:val="00CD42FB"/>
    <w:rsid w:val="00CD43A8"/>
    <w:rsid w:val="00CD44CC"/>
    <w:rsid w:val="00CD458B"/>
    <w:rsid w:val="00CD4AA2"/>
    <w:rsid w:val="00CD4AA6"/>
    <w:rsid w:val="00CD4B12"/>
    <w:rsid w:val="00CD4BAF"/>
    <w:rsid w:val="00CD4BD8"/>
    <w:rsid w:val="00CD4CB0"/>
    <w:rsid w:val="00CD4EB2"/>
    <w:rsid w:val="00CD50E5"/>
    <w:rsid w:val="00CD5227"/>
    <w:rsid w:val="00CD53BD"/>
    <w:rsid w:val="00CD5DAF"/>
    <w:rsid w:val="00CD5F1C"/>
    <w:rsid w:val="00CD5FE3"/>
    <w:rsid w:val="00CD610E"/>
    <w:rsid w:val="00CD64DB"/>
    <w:rsid w:val="00CD67B7"/>
    <w:rsid w:val="00CD69FF"/>
    <w:rsid w:val="00CD6F19"/>
    <w:rsid w:val="00CD70B0"/>
    <w:rsid w:val="00CD70C7"/>
    <w:rsid w:val="00CD7188"/>
    <w:rsid w:val="00CD7A3B"/>
    <w:rsid w:val="00CD7A92"/>
    <w:rsid w:val="00CD7EBD"/>
    <w:rsid w:val="00CD7EE3"/>
    <w:rsid w:val="00CE0229"/>
    <w:rsid w:val="00CE0279"/>
    <w:rsid w:val="00CE04BA"/>
    <w:rsid w:val="00CE0996"/>
    <w:rsid w:val="00CE09B6"/>
    <w:rsid w:val="00CE0B4C"/>
    <w:rsid w:val="00CE0C5F"/>
    <w:rsid w:val="00CE12B3"/>
    <w:rsid w:val="00CE12C4"/>
    <w:rsid w:val="00CE13C5"/>
    <w:rsid w:val="00CE13DB"/>
    <w:rsid w:val="00CE141B"/>
    <w:rsid w:val="00CE1833"/>
    <w:rsid w:val="00CE1CC4"/>
    <w:rsid w:val="00CE1E16"/>
    <w:rsid w:val="00CE201F"/>
    <w:rsid w:val="00CE20C4"/>
    <w:rsid w:val="00CE266C"/>
    <w:rsid w:val="00CE27E8"/>
    <w:rsid w:val="00CE28F4"/>
    <w:rsid w:val="00CE2A69"/>
    <w:rsid w:val="00CE2C1F"/>
    <w:rsid w:val="00CE2C21"/>
    <w:rsid w:val="00CE2D38"/>
    <w:rsid w:val="00CE2D59"/>
    <w:rsid w:val="00CE32BE"/>
    <w:rsid w:val="00CE3A69"/>
    <w:rsid w:val="00CE3B27"/>
    <w:rsid w:val="00CE3FA9"/>
    <w:rsid w:val="00CE42C1"/>
    <w:rsid w:val="00CE43E6"/>
    <w:rsid w:val="00CE4621"/>
    <w:rsid w:val="00CE4682"/>
    <w:rsid w:val="00CE46D3"/>
    <w:rsid w:val="00CE476A"/>
    <w:rsid w:val="00CE489E"/>
    <w:rsid w:val="00CE4BBB"/>
    <w:rsid w:val="00CE5151"/>
    <w:rsid w:val="00CE555D"/>
    <w:rsid w:val="00CE590A"/>
    <w:rsid w:val="00CE5A1C"/>
    <w:rsid w:val="00CE5A6A"/>
    <w:rsid w:val="00CE5B09"/>
    <w:rsid w:val="00CE61C9"/>
    <w:rsid w:val="00CE6524"/>
    <w:rsid w:val="00CE65AE"/>
    <w:rsid w:val="00CE6BB2"/>
    <w:rsid w:val="00CE6C46"/>
    <w:rsid w:val="00CE731A"/>
    <w:rsid w:val="00CE75D6"/>
    <w:rsid w:val="00CE75DF"/>
    <w:rsid w:val="00CE75E5"/>
    <w:rsid w:val="00CE7615"/>
    <w:rsid w:val="00CE7FBF"/>
    <w:rsid w:val="00CF0091"/>
    <w:rsid w:val="00CF0267"/>
    <w:rsid w:val="00CF03BC"/>
    <w:rsid w:val="00CF0485"/>
    <w:rsid w:val="00CF0549"/>
    <w:rsid w:val="00CF0A11"/>
    <w:rsid w:val="00CF0B1A"/>
    <w:rsid w:val="00CF0D82"/>
    <w:rsid w:val="00CF115C"/>
    <w:rsid w:val="00CF1286"/>
    <w:rsid w:val="00CF12D9"/>
    <w:rsid w:val="00CF1536"/>
    <w:rsid w:val="00CF155A"/>
    <w:rsid w:val="00CF1825"/>
    <w:rsid w:val="00CF1A00"/>
    <w:rsid w:val="00CF1AA8"/>
    <w:rsid w:val="00CF1B56"/>
    <w:rsid w:val="00CF1D94"/>
    <w:rsid w:val="00CF23D0"/>
    <w:rsid w:val="00CF247D"/>
    <w:rsid w:val="00CF27C5"/>
    <w:rsid w:val="00CF28FC"/>
    <w:rsid w:val="00CF30A3"/>
    <w:rsid w:val="00CF3104"/>
    <w:rsid w:val="00CF3224"/>
    <w:rsid w:val="00CF3548"/>
    <w:rsid w:val="00CF36A9"/>
    <w:rsid w:val="00CF3703"/>
    <w:rsid w:val="00CF37C1"/>
    <w:rsid w:val="00CF3A2D"/>
    <w:rsid w:val="00CF3AFB"/>
    <w:rsid w:val="00CF3B55"/>
    <w:rsid w:val="00CF4077"/>
    <w:rsid w:val="00CF42BE"/>
    <w:rsid w:val="00CF443C"/>
    <w:rsid w:val="00CF46B8"/>
    <w:rsid w:val="00CF47D0"/>
    <w:rsid w:val="00CF4888"/>
    <w:rsid w:val="00CF4D9A"/>
    <w:rsid w:val="00CF4DCF"/>
    <w:rsid w:val="00CF503F"/>
    <w:rsid w:val="00CF53D8"/>
    <w:rsid w:val="00CF5673"/>
    <w:rsid w:val="00CF570F"/>
    <w:rsid w:val="00CF5761"/>
    <w:rsid w:val="00CF5839"/>
    <w:rsid w:val="00CF59F2"/>
    <w:rsid w:val="00CF5ABC"/>
    <w:rsid w:val="00CF5B87"/>
    <w:rsid w:val="00CF5C79"/>
    <w:rsid w:val="00CF657C"/>
    <w:rsid w:val="00CF67D9"/>
    <w:rsid w:val="00CF6933"/>
    <w:rsid w:val="00CF69E9"/>
    <w:rsid w:val="00CF6A1C"/>
    <w:rsid w:val="00CF6E17"/>
    <w:rsid w:val="00CF6F17"/>
    <w:rsid w:val="00CF70EC"/>
    <w:rsid w:val="00CF7124"/>
    <w:rsid w:val="00CF74F9"/>
    <w:rsid w:val="00CF75D0"/>
    <w:rsid w:val="00CF75D1"/>
    <w:rsid w:val="00CF7C18"/>
    <w:rsid w:val="00CF7C72"/>
    <w:rsid w:val="00CF7EC8"/>
    <w:rsid w:val="00CF7ECC"/>
    <w:rsid w:val="00D00312"/>
    <w:rsid w:val="00D00475"/>
    <w:rsid w:val="00D00E7B"/>
    <w:rsid w:val="00D01415"/>
    <w:rsid w:val="00D0143E"/>
    <w:rsid w:val="00D016D4"/>
    <w:rsid w:val="00D016E9"/>
    <w:rsid w:val="00D02098"/>
    <w:rsid w:val="00D021F4"/>
    <w:rsid w:val="00D024FD"/>
    <w:rsid w:val="00D02726"/>
    <w:rsid w:val="00D02A85"/>
    <w:rsid w:val="00D02BA1"/>
    <w:rsid w:val="00D02BA7"/>
    <w:rsid w:val="00D02F25"/>
    <w:rsid w:val="00D0320D"/>
    <w:rsid w:val="00D03297"/>
    <w:rsid w:val="00D034F1"/>
    <w:rsid w:val="00D0397C"/>
    <w:rsid w:val="00D039B9"/>
    <w:rsid w:val="00D03AA5"/>
    <w:rsid w:val="00D03B24"/>
    <w:rsid w:val="00D03DE2"/>
    <w:rsid w:val="00D045BC"/>
    <w:rsid w:val="00D04629"/>
    <w:rsid w:val="00D04736"/>
    <w:rsid w:val="00D04738"/>
    <w:rsid w:val="00D04976"/>
    <w:rsid w:val="00D049A9"/>
    <w:rsid w:val="00D049B3"/>
    <w:rsid w:val="00D049BA"/>
    <w:rsid w:val="00D04A07"/>
    <w:rsid w:val="00D05058"/>
    <w:rsid w:val="00D051BA"/>
    <w:rsid w:val="00D051FA"/>
    <w:rsid w:val="00D0557B"/>
    <w:rsid w:val="00D055A5"/>
    <w:rsid w:val="00D055AD"/>
    <w:rsid w:val="00D055D9"/>
    <w:rsid w:val="00D05B32"/>
    <w:rsid w:val="00D05C37"/>
    <w:rsid w:val="00D05E08"/>
    <w:rsid w:val="00D06190"/>
    <w:rsid w:val="00D0666B"/>
    <w:rsid w:val="00D068B4"/>
    <w:rsid w:val="00D06939"/>
    <w:rsid w:val="00D0696E"/>
    <w:rsid w:val="00D0697B"/>
    <w:rsid w:val="00D06E65"/>
    <w:rsid w:val="00D07110"/>
    <w:rsid w:val="00D073C2"/>
    <w:rsid w:val="00D07544"/>
    <w:rsid w:val="00D0781B"/>
    <w:rsid w:val="00D078D3"/>
    <w:rsid w:val="00D079F8"/>
    <w:rsid w:val="00D07AF0"/>
    <w:rsid w:val="00D07F8C"/>
    <w:rsid w:val="00D1002E"/>
    <w:rsid w:val="00D101A8"/>
    <w:rsid w:val="00D101FE"/>
    <w:rsid w:val="00D1021F"/>
    <w:rsid w:val="00D104C0"/>
    <w:rsid w:val="00D10694"/>
    <w:rsid w:val="00D109D1"/>
    <w:rsid w:val="00D109DB"/>
    <w:rsid w:val="00D10B69"/>
    <w:rsid w:val="00D10FF6"/>
    <w:rsid w:val="00D110D4"/>
    <w:rsid w:val="00D1136F"/>
    <w:rsid w:val="00D113F9"/>
    <w:rsid w:val="00D11499"/>
    <w:rsid w:val="00D114B4"/>
    <w:rsid w:val="00D11508"/>
    <w:rsid w:val="00D1165F"/>
    <w:rsid w:val="00D117D0"/>
    <w:rsid w:val="00D11867"/>
    <w:rsid w:val="00D11ACE"/>
    <w:rsid w:val="00D11B0A"/>
    <w:rsid w:val="00D11D0B"/>
    <w:rsid w:val="00D11D62"/>
    <w:rsid w:val="00D12059"/>
    <w:rsid w:val="00D12127"/>
    <w:rsid w:val="00D12154"/>
    <w:rsid w:val="00D1223E"/>
    <w:rsid w:val="00D1224C"/>
    <w:rsid w:val="00D12367"/>
    <w:rsid w:val="00D12383"/>
    <w:rsid w:val="00D12432"/>
    <w:rsid w:val="00D12441"/>
    <w:rsid w:val="00D12510"/>
    <w:rsid w:val="00D12545"/>
    <w:rsid w:val="00D1254B"/>
    <w:rsid w:val="00D12629"/>
    <w:rsid w:val="00D12657"/>
    <w:rsid w:val="00D12683"/>
    <w:rsid w:val="00D1268F"/>
    <w:rsid w:val="00D1269B"/>
    <w:rsid w:val="00D12716"/>
    <w:rsid w:val="00D129A1"/>
    <w:rsid w:val="00D129A5"/>
    <w:rsid w:val="00D12AD6"/>
    <w:rsid w:val="00D12BB2"/>
    <w:rsid w:val="00D12CAF"/>
    <w:rsid w:val="00D12CC0"/>
    <w:rsid w:val="00D12D0B"/>
    <w:rsid w:val="00D12F6E"/>
    <w:rsid w:val="00D12F9F"/>
    <w:rsid w:val="00D133B5"/>
    <w:rsid w:val="00D13452"/>
    <w:rsid w:val="00D135DC"/>
    <w:rsid w:val="00D1367F"/>
    <w:rsid w:val="00D138B7"/>
    <w:rsid w:val="00D139E9"/>
    <w:rsid w:val="00D13AB7"/>
    <w:rsid w:val="00D13B84"/>
    <w:rsid w:val="00D13C54"/>
    <w:rsid w:val="00D13F6C"/>
    <w:rsid w:val="00D13F7A"/>
    <w:rsid w:val="00D14148"/>
    <w:rsid w:val="00D14160"/>
    <w:rsid w:val="00D141A9"/>
    <w:rsid w:val="00D14318"/>
    <w:rsid w:val="00D1434A"/>
    <w:rsid w:val="00D14503"/>
    <w:rsid w:val="00D14537"/>
    <w:rsid w:val="00D14658"/>
    <w:rsid w:val="00D146C7"/>
    <w:rsid w:val="00D147BC"/>
    <w:rsid w:val="00D148A3"/>
    <w:rsid w:val="00D14915"/>
    <w:rsid w:val="00D14988"/>
    <w:rsid w:val="00D14A33"/>
    <w:rsid w:val="00D14A37"/>
    <w:rsid w:val="00D14A7F"/>
    <w:rsid w:val="00D14AD0"/>
    <w:rsid w:val="00D14DFB"/>
    <w:rsid w:val="00D14E9F"/>
    <w:rsid w:val="00D14F87"/>
    <w:rsid w:val="00D152A8"/>
    <w:rsid w:val="00D153F9"/>
    <w:rsid w:val="00D154FD"/>
    <w:rsid w:val="00D15751"/>
    <w:rsid w:val="00D15E4C"/>
    <w:rsid w:val="00D16113"/>
    <w:rsid w:val="00D1646C"/>
    <w:rsid w:val="00D165EF"/>
    <w:rsid w:val="00D16866"/>
    <w:rsid w:val="00D169C1"/>
    <w:rsid w:val="00D16B0E"/>
    <w:rsid w:val="00D16FF8"/>
    <w:rsid w:val="00D1754E"/>
    <w:rsid w:val="00D1764B"/>
    <w:rsid w:val="00D17662"/>
    <w:rsid w:val="00D17692"/>
    <w:rsid w:val="00D176F4"/>
    <w:rsid w:val="00D177AF"/>
    <w:rsid w:val="00D17C5F"/>
    <w:rsid w:val="00D17CF5"/>
    <w:rsid w:val="00D17D04"/>
    <w:rsid w:val="00D20070"/>
    <w:rsid w:val="00D2034B"/>
    <w:rsid w:val="00D204AF"/>
    <w:rsid w:val="00D20531"/>
    <w:rsid w:val="00D2053C"/>
    <w:rsid w:val="00D206B2"/>
    <w:rsid w:val="00D20A43"/>
    <w:rsid w:val="00D20D20"/>
    <w:rsid w:val="00D21348"/>
    <w:rsid w:val="00D213AC"/>
    <w:rsid w:val="00D21628"/>
    <w:rsid w:val="00D21851"/>
    <w:rsid w:val="00D21A3F"/>
    <w:rsid w:val="00D21B06"/>
    <w:rsid w:val="00D21DA2"/>
    <w:rsid w:val="00D22017"/>
    <w:rsid w:val="00D221B4"/>
    <w:rsid w:val="00D2224B"/>
    <w:rsid w:val="00D228DB"/>
    <w:rsid w:val="00D22923"/>
    <w:rsid w:val="00D22ADB"/>
    <w:rsid w:val="00D22AF6"/>
    <w:rsid w:val="00D22B11"/>
    <w:rsid w:val="00D22B30"/>
    <w:rsid w:val="00D22D6A"/>
    <w:rsid w:val="00D22DBB"/>
    <w:rsid w:val="00D22E68"/>
    <w:rsid w:val="00D22F19"/>
    <w:rsid w:val="00D22FB0"/>
    <w:rsid w:val="00D2320E"/>
    <w:rsid w:val="00D2322C"/>
    <w:rsid w:val="00D23305"/>
    <w:rsid w:val="00D233CA"/>
    <w:rsid w:val="00D23595"/>
    <w:rsid w:val="00D23A2E"/>
    <w:rsid w:val="00D23BB4"/>
    <w:rsid w:val="00D23C65"/>
    <w:rsid w:val="00D23C83"/>
    <w:rsid w:val="00D23F72"/>
    <w:rsid w:val="00D2410C"/>
    <w:rsid w:val="00D24127"/>
    <w:rsid w:val="00D241B4"/>
    <w:rsid w:val="00D24307"/>
    <w:rsid w:val="00D24A99"/>
    <w:rsid w:val="00D24BDC"/>
    <w:rsid w:val="00D24C40"/>
    <w:rsid w:val="00D24ED8"/>
    <w:rsid w:val="00D24F78"/>
    <w:rsid w:val="00D25392"/>
    <w:rsid w:val="00D254D7"/>
    <w:rsid w:val="00D256BE"/>
    <w:rsid w:val="00D2599F"/>
    <w:rsid w:val="00D25BFD"/>
    <w:rsid w:val="00D25C7A"/>
    <w:rsid w:val="00D25E55"/>
    <w:rsid w:val="00D26116"/>
    <w:rsid w:val="00D2629A"/>
    <w:rsid w:val="00D26361"/>
    <w:rsid w:val="00D26474"/>
    <w:rsid w:val="00D26656"/>
    <w:rsid w:val="00D26697"/>
    <w:rsid w:val="00D26898"/>
    <w:rsid w:val="00D268B6"/>
    <w:rsid w:val="00D268E5"/>
    <w:rsid w:val="00D26904"/>
    <w:rsid w:val="00D26C74"/>
    <w:rsid w:val="00D26D53"/>
    <w:rsid w:val="00D26F85"/>
    <w:rsid w:val="00D27119"/>
    <w:rsid w:val="00D2712C"/>
    <w:rsid w:val="00D2714C"/>
    <w:rsid w:val="00D27267"/>
    <w:rsid w:val="00D27279"/>
    <w:rsid w:val="00D2735A"/>
    <w:rsid w:val="00D2741D"/>
    <w:rsid w:val="00D27899"/>
    <w:rsid w:val="00D27C7D"/>
    <w:rsid w:val="00D27DD0"/>
    <w:rsid w:val="00D27ECD"/>
    <w:rsid w:val="00D27EED"/>
    <w:rsid w:val="00D30022"/>
    <w:rsid w:val="00D30352"/>
    <w:rsid w:val="00D3048F"/>
    <w:rsid w:val="00D306E1"/>
    <w:rsid w:val="00D3084D"/>
    <w:rsid w:val="00D30E6B"/>
    <w:rsid w:val="00D30F7C"/>
    <w:rsid w:val="00D30F7F"/>
    <w:rsid w:val="00D31150"/>
    <w:rsid w:val="00D311C5"/>
    <w:rsid w:val="00D31225"/>
    <w:rsid w:val="00D31231"/>
    <w:rsid w:val="00D314E7"/>
    <w:rsid w:val="00D3196B"/>
    <w:rsid w:val="00D319C8"/>
    <w:rsid w:val="00D31A1C"/>
    <w:rsid w:val="00D31B4F"/>
    <w:rsid w:val="00D31C25"/>
    <w:rsid w:val="00D31C2A"/>
    <w:rsid w:val="00D31D08"/>
    <w:rsid w:val="00D31EE3"/>
    <w:rsid w:val="00D3204B"/>
    <w:rsid w:val="00D3214F"/>
    <w:rsid w:val="00D32405"/>
    <w:rsid w:val="00D3253D"/>
    <w:rsid w:val="00D326D3"/>
    <w:rsid w:val="00D32C07"/>
    <w:rsid w:val="00D32D6A"/>
    <w:rsid w:val="00D330F0"/>
    <w:rsid w:val="00D335CA"/>
    <w:rsid w:val="00D335F2"/>
    <w:rsid w:val="00D33C4F"/>
    <w:rsid w:val="00D33D88"/>
    <w:rsid w:val="00D34286"/>
    <w:rsid w:val="00D34352"/>
    <w:rsid w:val="00D343CD"/>
    <w:rsid w:val="00D34424"/>
    <w:rsid w:val="00D3451F"/>
    <w:rsid w:val="00D34620"/>
    <w:rsid w:val="00D34645"/>
    <w:rsid w:val="00D34DBF"/>
    <w:rsid w:val="00D34DCA"/>
    <w:rsid w:val="00D34E25"/>
    <w:rsid w:val="00D34EC1"/>
    <w:rsid w:val="00D34ED0"/>
    <w:rsid w:val="00D351B5"/>
    <w:rsid w:val="00D358A4"/>
    <w:rsid w:val="00D35A1E"/>
    <w:rsid w:val="00D35D6F"/>
    <w:rsid w:val="00D36148"/>
    <w:rsid w:val="00D36282"/>
    <w:rsid w:val="00D36326"/>
    <w:rsid w:val="00D36411"/>
    <w:rsid w:val="00D36434"/>
    <w:rsid w:val="00D3688E"/>
    <w:rsid w:val="00D368A0"/>
    <w:rsid w:val="00D36ADA"/>
    <w:rsid w:val="00D36C6C"/>
    <w:rsid w:val="00D37830"/>
    <w:rsid w:val="00D37D5E"/>
    <w:rsid w:val="00D37D62"/>
    <w:rsid w:val="00D37F3F"/>
    <w:rsid w:val="00D40451"/>
    <w:rsid w:val="00D404F9"/>
    <w:rsid w:val="00D40628"/>
    <w:rsid w:val="00D4085E"/>
    <w:rsid w:val="00D409CE"/>
    <w:rsid w:val="00D40B71"/>
    <w:rsid w:val="00D40D4E"/>
    <w:rsid w:val="00D40FA7"/>
    <w:rsid w:val="00D4101C"/>
    <w:rsid w:val="00D41828"/>
    <w:rsid w:val="00D41ED1"/>
    <w:rsid w:val="00D421E9"/>
    <w:rsid w:val="00D42421"/>
    <w:rsid w:val="00D4242A"/>
    <w:rsid w:val="00D426D7"/>
    <w:rsid w:val="00D427FF"/>
    <w:rsid w:val="00D428C7"/>
    <w:rsid w:val="00D429E2"/>
    <w:rsid w:val="00D42C37"/>
    <w:rsid w:val="00D42CF3"/>
    <w:rsid w:val="00D42DA1"/>
    <w:rsid w:val="00D42DEF"/>
    <w:rsid w:val="00D42DFA"/>
    <w:rsid w:val="00D42E6B"/>
    <w:rsid w:val="00D42ED3"/>
    <w:rsid w:val="00D43090"/>
    <w:rsid w:val="00D43151"/>
    <w:rsid w:val="00D43474"/>
    <w:rsid w:val="00D43510"/>
    <w:rsid w:val="00D43663"/>
    <w:rsid w:val="00D4389E"/>
    <w:rsid w:val="00D439CB"/>
    <w:rsid w:val="00D43A29"/>
    <w:rsid w:val="00D43AF3"/>
    <w:rsid w:val="00D43F0F"/>
    <w:rsid w:val="00D4402D"/>
    <w:rsid w:val="00D442E0"/>
    <w:rsid w:val="00D4437A"/>
    <w:rsid w:val="00D444D0"/>
    <w:rsid w:val="00D449BA"/>
    <w:rsid w:val="00D44C7F"/>
    <w:rsid w:val="00D45008"/>
    <w:rsid w:val="00D4515F"/>
    <w:rsid w:val="00D45318"/>
    <w:rsid w:val="00D45433"/>
    <w:rsid w:val="00D45703"/>
    <w:rsid w:val="00D45755"/>
    <w:rsid w:val="00D45B7F"/>
    <w:rsid w:val="00D45D28"/>
    <w:rsid w:val="00D45DC2"/>
    <w:rsid w:val="00D45E2E"/>
    <w:rsid w:val="00D4612C"/>
    <w:rsid w:val="00D46426"/>
    <w:rsid w:val="00D46462"/>
    <w:rsid w:val="00D467CE"/>
    <w:rsid w:val="00D469E2"/>
    <w:rsid w:val="00D46B9A"/>
    <w:rsid w:val="00D46CBF"/>
    <w:rsid w:val="00D46E6F"/>
    <w:rsid w:val="00D470C3"/>
    <w:rsid w:val="00D470CF"/>
    <w:rsid w:val="00D47229"/>
    <w:rsid w:val="00D4727E"/>
    <w:rsid w:val="00D473D1"/>
    <w:rsid w:val="00D475C9"/>
    <w:rsid w:val="00D4760F"/>
    <w:rsid w:val="00D47757"/>
    <w:rsid w:val="00D47787"/>
    <w:rsid w:val="00D5018E"/>
    <w:rsid w:val="00D503F1"/>
    <w:rsid w:val="00D50530"/>
    <w:rsid w:val="00D5090C"/>
    <w:rsid w:val="00D5097E"/>
    <w:rsid w:val="00D50D79"/>
    <w:rsid w:val="00D511C5"/>
    <w:rsid w:val="00D512FC"/>
    <w:rsid w:val="00D513A7"/>
    <w:rsid w:val="00D51517"/>
    <w:rsid w:val="00D515BD"/>
    <w:rsid w:val="00D516C6"/>
    <w:rsid w:val="00D516DB"/>
    <w:rsid w:val="00D518A7"/>
    <w:rsid w:val="00D5197F"/>
    <w:rsid w:val="00D51D44"/>
    <w:rsid w:val="00D51E85"/>
    <w:rsid w:val="00D52132"/>
    <w:rsid w:val="00D52182"/>
    <w:rsid w:val="00D521A8"/>
    <w:rsid w:val="00D521D5"/>
    <w:rsid w:val="00D521E6"/>
    <w:rsid w:val="00D5220B"/>
    <w:rsid w:val="00D5242F"/>
    <w:rsid w:val="00D527EE"/>
    <w:rsid w:val="00D527FB"/>
    <w:rsid w:val="00D52869"/>
    <w:rsid w:val="00D52AD5"/>
    <w:rsid w:val="00D52B60"/>
    <w:rsid w:val="00D52B7F"/>
    <w:rsid w:val="00D52BA6"/>
    <w:rsid w:val="00D52CEF"/>
    <w:rsid w:val="00D52D6A"/>
    <w:rsid w:val="00D52E8E"/>
    <w:rsid w:val="00D5307C"/>
    <w:rsid w:val="00D53112"/>
    <w:rsid w:val="00D53167"/>
    <w:rsid w:val="00D532A9"/>
    <w:rsid w:val="00D53538"/>
    <w:rsid w:val="00D5365E"/>
    <w:rsid w:val="00D5369C"/>
    <w:rsid w:val="00D53C54"/>
    <w:rsid w:val="00D5404D"/>
    <w:rsid w:val="00D54496"/>
    <w:rsid w:val="00D548F7"/>
    <w:rsid w:val="00D54A3D"/>
    <w:rsid w:val="00D54B7C"/>
    <w:rsid w:val="00D54BD0"/>
    <w:rsid w:val="00D54C6F"/>
    <w:rsid w:val="00D551DC"/>
    <w:rsid w:val="00D551F8"/>
    <w:rsid w:val="00D55215"/>
    <w:rsid w:val="00D553B3"/>
    <w:rsid w:val="00D554D9"/>
    <w:rsid w:val="00D55563"/>
    <w:rsid w:val="00D556AC"/>
    <w:rsid w:val="00D557BC"/>
    <w:rsid w:val="00D55990"/>
    <w:rsid w:val="00D55A06"/>
    <w:rsid w:val="00D55A3C"/>
    <w:rsid w:val="00D55DE2"/>
    <w:rsid w:val="00D55E0A"/>
    <w:rsid w:val="00D55E7A"/>
    <w:rsid w:val="00D55F17"/>
    <w:rsid w:val="00D5649B"/>
    <w:rsid w:val="00D565C6"/>
    <w:rsid w:val="00D569ED"/>
    <w:rsid w:val="00D56A47"/>
    <w:rsid w:val="00D56BDC"/>
    <w:rsid w:val="00D56E1A"/>
    <w:rsid w:val="00D57171"/>
    <w:rsid w:val="00D57305"/>
    <w:rsid w:val="00D5731C"/>
    <w:rsid w:val="00D57749"/>
    <w:rsid w:val="00D57F0D"/>
    <w:rsid w:val="00D57F75"/>
    <w:rsid w:val="00D60439"/>
    <w:rsid w:val="00D604E2"/>
    <w:rsid w:val="00D60642"/>
    <w:rsid w:val="00D608B4"/>
    <w:rsid w:val="00D609DD"/>
    <w:rsid w:val="00D60BD9"/>
    <w:rsid w:val="00D60DB7"/>
    <w:rsid w:val="00D60E06"/>
    <w:rsid w:val="00D61489"/>
    <w:rsid w:val="00D614B0"/>
    <w:rsid w:val="00D615FB"/>
    <w:rsid w:val="00D6188D"/>
    <w:rsid w:val="00D618B7"/>
    <w:rsid w:val="00D6192E"/>
    <w:rsid w:val="00D61A67"/>
    <w:rsid w:val="00D61A8A"/>
    <w:rsid w:val="00D61B2E"/>
    <w:rsid w:val="00D61BA1"/>
    <w:rsid w:val="00D6218A"/>
    <w:rsid w:val="00D622B0"/>
    <w:rsid w:val="00D6245D"/>
    <w:rsid w:val="00D624AA"/>
    <w:rsid w:val="00D62589"/>
    <w:rsid w:val="00D626E6"/>
    <w:rsid w:val="00D627DB"/>
    <w:rsid w:val="00D62A93"/>
    <w:rsid w:val="00D62CB2"/>
    <w:rsid w:val="00D62DA5"/>
    <w:rsid w:val="00D62DE5"/>
    <w:rsid w:val="00D63175"/>
    <w:rsid w:val="00D63390"/>
    <w:rsid w:val="00D635BF"/>
    <w:rsid w:val="00D63791"/>
    <w:rsid w:val="00D637C8"/>
    <w:rsid w:val="00D63906"/>
    <w:rsid w:val="00D63926"/>
    <w:rsid w:val="00D639AF"/>
    <w:rsid w:val="00D63A7D"/>
    <w:rsid w:val="00D63C71"/>
    <w:rsid w:val="00D63D46"/>
    <w:rsid w:val="00D643D4"/>
    <w:rsid w:val="00D64732"/>
    <w:rsid w:val="00D649FB"/>
    <w:rsid w:val="00D64E51"/>
    <w:rsid w:val="00D64E84"/>
    <w:rsid w:val="00D64F1F"/>
    <w:rsid w:val="00D65009"/>
    <w:rsid w:val="00D651C3"/>
    <w:rsid w:val="00D65231"/>
    <w:rsid w:val="00D6547B"/>
    <w:rsid w:val="00D6553B"/>
    <w:rsid w:val="00D6553C"/>
    <w:rsid w:val="00D65968"/>
    <w:rsid w:val="00D662AF"/>
    <w:rsid w:val="00D664CB"/>
    <w:rsid w:val="00D66672"/>
    <w:rsid w:val="00D66711"/>
    <w:rsid w:val="00D66721"/>
    <w:rsid w:val="00D6678D"/>
    <w:rsid w:val="00D66793"/>
    <w:rsid w:val="00D66810"/>
    <w:rsid w:val="00D66CE7"/>
    <w:rsid w:val="00D67190"/>
    <w:rsid w:val="00D671A1"/>
    <w:rsid w:val="00D671CD"/>
    <w:rsid w:val="00D6736A"/>
    <w:rsid w:val="00D67684"/>
    <w:rsid w:val="00D677BA"/>
    <w:rsid w:val="00D677E7"/>
    <w:rsid w:val="00D67943"/>
    <w:rsid w:val="00D67AA3"/>
    <w:rsid w:val="00D67C1F"/>
    <w:rsid w:val="00D67CF8"/>
    <w:rsid w:val="00D67ED4"/>
    <w:rsid w:val="00D67FF8"/>
    <w:rsid w:val="00D700B1"/>
    <w:rsid w:val="00D7067E"/>
    <w:rsid w:val="00D707CF"/>
    <w:rsid w:val="00D70BDD"/>
    <w:rsid w:val="00D70C8B"/>
    <w:rsid w:val="00D70DFC"/>
    <w:rsid w:val="00D70F06"/>
    <w:rsid w:val="00D70F86"/>
    <w:rsid w:val="00D7130E"/>
    <w:rsid w:val="00D71348"/>
    <w:rsid w:val="00D71386"/>
    <w:rsid w:val="00D717C1"/>
    <w:rsid w:val="00D718AC"/>
    <w:rsid w:val="00D718AD"/>
    <w:rsid w:val="00D71B1F"/>
    <w:rsid w:val="00D7209A"/>
    <w:rsid w:val="00D72344"/>
    <w:rsid w:val="00D7235D"/>
    <w:rsid w:val="00D72478"/>
    <w:rsid w:val="00D7255E"/>
    <w:rsid w:val="00D72617"/>
    <w:rsid w:val="00D72895"/>
    <w:rsid w:val="00D72AA9"/>
    <w:rsid w:val="00D732AF"/>
    <w:rsid w:val="00D732C1"/>
    <w:rsid w:val="00D73405"/>
    <w:rsid w:val="00D7352D"/>
    <w:rsid w:val="00D738E2"/>
    <w:rsid w:val="00D73A06"/>
    <w:rsid w:val="00D73D60"/>
    <w:rsid w:val="00D73E40"/>
    <w:rsid w:val="00D73E80"/>
    <w:rsid w:val="00D74080"/>
    <w:rsid w:val="00D74279"/>
    <w:rsid w:val="00D74519"/>
    <w:rsid w:val="00D74774"/>
    <w:rsid w:val="00D749C6"/>
    <w:rsid w:val="00D74FCF"/>
    <w:rsid w:val="00D750E9"/>
    <w:rsid w:val="00D754B3"/>
    <w:rsid w:val="00D756F4"/>
    <w:rsid w:val="00D757B8"/>
    <w:rsid w:val="00D75968"/>
    <w:rsid w:val="00D75F0E"/>
    <w:rsid w:val="00D75FD3"/>
    <w:rsid w:val="00D762CE"/>
    <w:rsid w:val="00D76623"/>
    <w:rsid w:val="00D76722"/>
    <w:rsid w:val="00D76FCF"/>
    <w:rsid w:val="00D770A4"/>
    <w:rsid w:val="00D77248"/>
    <w:rsid w:val="00D773BA"/>
    <w:rsid w:val="00D77C58"/>
    <w:rsid w:val="00D77D64"/>
    <w:rsid w:val="00D77D68"/>
    <w:rsid w:val="00D77DBC"/>
    <w:rsid w:val="00D80199"/>
    <w:rsid w:val="00D8088C"/>
    <w:rsid w:val="00D80A0E"/>
    <w:rsid w:val="00D80BA4"/>
    <w:rsid w:val="00D80BFC"/>
    <w:rsid w:val="00D80FB9"/>
    <w:rsid w:val="00D80FD4"/>
    <w:rsid w:val="00D81019"/>
    <w:rsid w:val="00D810BE"/>
    <w:rsid w:val="00D813E0"/>
    <w:rsid w:val="00D81BCA"/>
    <w:rsid w:val="00D81EDC"/>
    <w:rsid w:val="00D8226A"/>
    <w:rsid w:val="00D82292"/>
    <w:rsid w:val="00D823A7"/>
    <w:rsid w:val="00D829CA"/>
    <w:rsid w:val="00D82C99"/>
    <w:rsid w:val="00D82EBA"/>
    <w:rsid w:val="00D82EC5"/>
    <w:rsid w:val="00D83298"/>
    <w:rsid w:val="00D8340B"/>
    <w:rsid w:val="00D835BA"/>
    <w:rsid w:val="00D836DE"/>
    <w:rsid w:val="00D83721"/>
    <w:rsid w:val="00D8376E"/>
    <w:rsid w:val="00D83831"/>
    <w:rsid w:val="00D83B61"/>
    <w:rsid w:val="00D83F7B"/>
    <w:rsid w:val="00D840CF"/>
    <w:rsid w:val="00D84275"/>
    <w:rsid w:val="00D842FE"/>
    <w:rsid w:val="00D84459"/>
    <w:rsid w:val="00D84567"/>
    <w:rsid w:val="00D84781"/>
    <w:rsid w:val="00D84B02"/>
    <w:rsid w:val="00D84B3D"/>
    <w:rsid w:val="00D84C4E"/>
    <w:rsid w:val="00D84E1D"/>
    <w:rsid w:val="00D85386"/>
    <w:rsid w:val="00D85ACE"/>
    <w:rsid w:val="00D85C15"/>
    <w:rsid w:val="00D85E76"/>
    <w:rsid w:val="00D863C4"/>
    <w:rsid w:val="00D86458"/>
    <w:rsid w:val="00D8673F"/>
    <w:rsid w:val="00D86CD7"/>
    <w:rsid w:val="00D86CF6"/>
    <w:rsid w:val="00D86DFA"/>
    <w:rsid w:val="00D871F7"/>
    <w:rsid w:val="00D873DB"/>
    <w:rsid w:val="00D876D8"/>
    <w:rsid w:val="00D87806"/>
    <w:rsid w:val="00D87B9F"/>
    <w:rsid w:val="00D87CFE"/>
    <w:rsid w:val="00D87D1D"/>
    <w:rsid w:val="00D87ED8"/>
    <w:rsid w:val="00D90376"/>
    <w:rsid w:val="00D9083C"/>
    <w:rsid w:val="00D90B41"/>
    <w:rsid w:val="00D90B80"/>
    <w:rsid w:val="00D90BFC"/>
    <w:rsid w:val="00D91232"/>
    <w:rsid w:val="00D913AC"/>
    <w:rsid w:val="00D9153A"/>
    <w:rsid w:val="00D917E4"/>
    <w:rsid w:val="00D9192D"/>
    <w:rsid w:val="00D91940"/>
    <w:rsid w:val="00D91954"/>
    <w:rsid w:val="00D91BB6"/>
    <w:rsid w:val="00D920C0"/>
    <w:rsid w:val="00D92119"/>
    <w:rsid w:val="00D9211C"/>
    <w:rsid w:val="00D9225C"/>
    <w:rsid w:val="00D925B3"/>
    <w:rsid w:val="00D926D0"/>
    <w:rsid w:val="00D927AF"/>
    <w:rsid w:val="00D9289A"/>
    <w:rsid w:val="00D92BAA"/>
    <w:rsid w:val="00D92C19"/>
    <w:rsid w:val="00D92DC0"/>
    <w:rsid w:val="00D92DD7"/>
    <w:rsid w:val="00D92EBC"/>
    <w:rsid w:val="00D92F88"/>
    <w:rsid w:val="00D930D0"/>
    <w:rsid w:val="00D930E3"/>
    <w:rsid w:val="00D931DB"/>
    <w:rsid w:val="00D93687"/>
    <w:rsid w:val="00D937E0"/>
    <w:rsid w:val="00D93807"/>
    <w:rsid w:val="00D939A0"/>
    <w:rsid w:val="00D93A3E"/>
    <w:rsid w:val="00D93AEE"/>
    <w:rsid w:val="00D93DDE"/>
    <w:rsid w:val="00D93E61"/>
    <w:rsid w:val="00D93F23"/>
    <w:rsid w:val="00D94022"/>
    <w:rsid w:val="00D945AD"/>
    <w:rsid w:val="00D945AF"/>
    <w:rsid w:val="00D945DD"/>
    <w:rsid w:val="00D94AAA"/>
    <w:rsid w:val="00D94D62"/>
    <w:rsid w:val="00D94E9C"/>
    <w:rsid w:val="00D94F22"/>
    <w:rsid w:val="00D94F34"/>
    <w:rsid w:val="00D951F3"/>
    <w:rsid w:val="00D951FF"/>
    <w:rsid w:val="00D95244"/>
    <w:rsid w:val="00D95398"/>
    <w:rsid w:val="00D95673"/>
    <w:rsid w:val="00D95AD7"/>
    <w:rsid w:val="00D95D39"/>
    <w:rsid w:val="00D95EA1"/>
    <w:rsid w:val="00D9624E"/>
    <w:rsid w:val="00D9641C"/>
    <w:rsid w:val="00D9676C"/>
    <w:rsid w:val="00D96E2B"/>
    <w:rsid w:val="00D96FE9"/>
    <w:rsid w:val="00D97086"/>
    <w:rsid w:val="00D9715B"/>
    <w:rsid w:val="00D973AE"/>
    <w:rsid w:val="00D973C4"/>
    <w:rsid w:val="00D974DC"/>
    <w:rsid w:val="00D974EA"/>
    <w:rsid w:val="00D97D02"/>
    <w:rsid w:val="00D97FFE"/>
    <w:rsid w:val="00DA003A"/>
    <w:rsid w:val="00DA0047"/>
    <w:rsid w:val="00DA011A"/>
    <w:rsid w:val="00DA0453"/>
    <w:rsid w:val="00DA04E0"/>
    <w:rsid w:val="00DA0ADD"/>
    <w:rsid w:val="00DA0D26"/>
    <w:rsid w:val="00DA0F0A"/>
    <w:rsid w:val="00DA1060"/>
    <w:rsid w:val="00DA13B8"/>
    <w:rsid w:val="00DA16ED"/>
    <w:rsid w:val="00DA1932"/>
    <w:rsid w:val="00DA1AFB"/>
    <w:rsid w:val="00DA1B42"/>
    <w:rsid w:val="00DA256B"/>
    <w:rsid w:val="00DA2571"/>
    <w:rsid w:val="00DA25CC"/>
    <w:rsid w:val="00DA25FF"/>
    <w:rsid w:val="00DA2A21"/>
    <w:rsid w:val="00DA2D29"/>
    <w:rsid w:val="00DA2F8E"/>
    <w:rsid w:val="00DA3246"/>
    <w:rsid w:val="00DA3295"/>
    <w:rsid w:val="00DA340C"/>
    <w:rsid w:val="00DA3488"/>
    <w:rsid w:val="00DA37A1"/>
    <w:rsid w:val="00DA37A9"/>
    <w:rsid w:val="00DA37FE"/>
    <w:rsid w:val="00DA38EE"/>
    <w:rsid w:val="00DA393C"/>
    <w:rsid w:val="00DA3BAF"/>
    <w:rsid w:val="00DA3C39"/>
    <w:rsid w:val="00DA3C59"/>
    <w:rsid w:val="00DA3DE8"/>
    <w:rsid w:val="00DA40EE"/>
    <w:rsid w:val="00DA412B"/>
    <w:rsid w:val="00DA413B"/>
    <w:rsid w:val="00DA495D"/>
    <w:rsid w:val="00DA4AD5"/>
    <w:rsid w:val="00DA4BDB"/>
    <w:rsid w:val="00DA4CDF"/>
    <w:rsid w:val="00DA4DA7"/>
    <w:rsid w:val="00DA4FAF"/>
    <w:rsid w:val="00DA5177"/>
    <w:rsid w:val="00DA5256"/>
    <w:rsid w:val="00DA5317"/>
    <w:rsid w:val="00DA543D"/>
    <w:rsid w:val="00DA56C9"/>
    <w:rsid w:val="00DA5784"/>
    <w:rsid w:val="00DA5D5D"/>
    <w:rsid w:val="00DA5D92"/>
    <w:rsid w:val="00DA5E8F"/>
    <w:rsid w:val="00DA5FD5"/>
    <w:rsid w:val="00DA607C"/>
    <w:rsid w:val="00DA61CE"/>
    <w:rsid w:val="00DA62F0"/>
    <w:rsid w:val="00DA6606"/>
    <w:rsid w:val="00DA662C"/>
    <w:rsid w:val="00DA6839"/>
    <w:rsid w:val="00DA6953"/>
    <w:rsid w:val="00DA697E"/>
    <w:rsid w:val="00DA708B"/>
    <w:rsid w:val="00DA71C3"/>
    <w:rsid w:val="00DA73A5"/>
    <w:rsid w:val="00DA7464"/>
    <w:rsid w:val="00DA7575"/>
    <w:rsid w:val="00DA77E6"/>
    <w:rsid w:val="00DA7F4E"/>
    <w:rsid w:val="00DB005A"/>
    <w:rsid w:val="00DB013E"/>
    <w:rsid w:val="00DB0177"/>
    <w:rsid w:val="00DB046A"/>
    <w:rsid w:val="00DB086D"/>
    <w:rsid w:val="00DB0C5A"/>
    <w:rsid w:val="00DB0DB1"/>
    <w:rsid w:val="00DB0ED9"/>
    <w:rsid w:val="00DB1099"/>
    <w:rsid w:val="00DB119A"/>
    <w:rsid w:val="00DB1542"/>
    <w:rsid w:val="00DB1631"/>
    <w:rsid w:val="00DB1922"/>
    <w:rsid w:val="00DB1B53"/>
    <w:rsid w:val="00DB1CB3"/>
    <w:rsid w:val="00DB1E01"/>
    <w:rsid w:val="00DB2005"/>
    <w:rsid w:val="00DB217D"/>
    <w:rsid w:val="00DB21A5"/>
    <w:rsid w:val="00DB2241"/>
    <w:rsid w:val="00DB294B"/>
    <w:rsid w:val="00DB2997"/>
    <w:rsid w:val="00DB2B9D"/>
    <w:rsid w:val="00DB2E7D"/>
    <w:rsid w:val="00DB2F4F"/>
    <w:rsid w:val="00DB33A4"/>
    <w:rsid w:val="00DB3714"/>
    <w:rsid w:val="00DB38B0"/>
    <w:rsid w:val="00DB3954"/>
    <w:rsid w:val="00DB3C2C"/>
    <w:rsid w:val="00DB3D92"/>
    <w:rsid w:val="00DB3E9F"/>
    <w:rsid w:val="00DB3EA6"/>
    <w:rsid w:val="00DB40C4"/>
    <w:rsid w:val="00DB414F"/>
    <w:rsid w:val="00DB4288"/>
    <w:rsid w:val="00DB4316"/>
    <w:rsid w:val="00DB484F"/>
    <w:rsid w:val="00DB4996"/>
    <w:rsid w:val="00DB4A9F"/>
    <w:rsid w:val="00DB4C03"/>
    <w:rsid w:val="00DB4DA5"/>
    <w:rsid w:val="00DB4E00"/>
    <w:rsid w:val="00DB4F6D"/>
    <w:rsid w:val="00DB5484"/>
    <w:rsid w:val="00DB54FB"/>
    <w:rsid w:val="00DB5829"/>
    <w:rsid w:val="00DB5885"/>
    <w:rsid w:val="00DB59F9"/>
    <w:rsid w:val="00DB5A0A"/>
    <w:rsid w:val="00DB5B5C"/>
    <w:rsid w:val="00DB5D25"/>
    <w:rsid w:val="00DB63A1"/>
    <w:rsid w:val="00DB640E"/>
    <w:rsid w:val="00DB6838"/>
    <w:rsid w:val="00DB6939"/>
    <w:rsid w:val="00DB69A0"/>
    <w:rsid w:val="00DB69EA"/>
    <w:rsid w:val="00DB6C89"/>
    <w:rsid w:val="00DB70DA"/>
    <w:rsid w:val="00DB71FA"/>
    <w:rsid w:val="00DB727A"/>
    <w:rsid w:val="00DB73F1"/>
    <w:rsid w:val="00DB748D"/>
    <w:rsid w:val="00DB75F1"/>
    <w:rsid w:val="00DB7680"/>
    <w:rsid w:val="00DB7738"/>
    <w:rsid w:val="00DB799F"/>
    <w:rsid w:val="00DB7A49"/>
    <w:rsid w:val="00DB7E8C"/>
    <w:rsid w:val="00DC0736"/>
    <w:rsid w:val="00DC07F1"/>
    <w:rsid w:val="00DC07F5"/>
    <w:rsid w:val="00DC08E5"/>
    <w:rsid w:val="00DC08EF"/>
    <w:rsid w:val="00DC0B00"/>
    <w:rsid w:val="00DC0D8C"/>
    <w:rsid w:val="00DC0EB2"/>
    <w:rsid w:val="00DC0F5E"/>
    <w:rsid w:val="00DC10A5"/>
    <w:rsid w:val="00DC13BE"/>
    <w:rsid w:val="00DC146A"/>
    <w:rsid w:val="00DC153E"/>
    <w:rsid w:val="00DC15C6"/>
    <w:rsid w:val="00DC186E"/>
    <w:rsid w:val="00DC1B29"/>
    <w:rsid w:val="00DC1CF9"/>
    <w:rsid w:val="00DC2937"/>
    <w:rsid w:val="00DC2987"/>
    <w:rsid w:val="00DC299C"/>
    <w:rsid w:val="00DC2F5F"/>
    <w:rsid w:val="00DC2FB2"/>
    <w:rsid w:val="00DC3087"/>
    <w:rsid w:val="00DC3530"/>
    <w:rsid w:val="00DC3824"/>
    <w:rsid w:val="00DC3931"/>
    <w:rsid w:val="00DC3B6F"/>
    <w:rsid w:val="00DC3EA8"/>
    <w:rsid w:val="00DC3ED1"/>
    <w:rsid w:val="00DC41E5"/>
    <w:rsid w:val="00DC466F"/>
    <w:rsid w:val="00DC4929"/>
    <w:rsid w:val="00DC4D0A"/>
    <w:rsid w:val="00DC4E67"/>
    <w:rsid w:val="00DC4F44"/>
    <w:rsid w:val="00DC4F7F"/>
    <w:rsid w:val="00DC4FC1"/>
    <w:rsid w:val="00DC4FDA"/>
    <w:rsid w:val="00DC50F4"/>
    <w:rsid w:val="00DC51FD"/>
    <w:rsid w:val="00DC5382"/>
    <w:rsid w:val="00DC5AB1"/>
    <w:rsid w:val="00DC5BDA"/>
    <w:rsid w:val="00DC5DDB"/>
    <w:rsid w:val="00DC5EBF"/>
    <w:rsid w:val="00DC5F98"/>
    <w:rsid w:val="00DC66A1"/>
    <w:rsid w:val="00DC6AB6"/>
    <w:rsid w:val="00DC70DB"/>
    <w:rsid w:val="00DC717D"/>
    <w:rsid w:val="00DC72BF"/>
    <w:rsid w:val="00DC73DF"/>
    <w:rsid w:val="00DC751F"/>
    <w:rsid w:val="00DC765C"/>
    <w:rsid w:val="00DC776B"/>
    <w:rsid w:val="00DC7D85"/>
    <w:rsid w:val="00DD010B"/>
    <w:rsid w:val="00DD011D"/>
    <w:rsid w:val="00DD0168"/>
    <w:rsid w:val="00DD028F"/>
    <w:rsid w:val="00DD02BC"/>
    <w:rsid w:val="00DD04B6"/>
    <w:rsid w:val="00DD05BF"/>
    <w:rsid w:val="00DD075F"/>
    <w:rsid w:val="00DD0A03"/>
    <w:rsid w:val="00DD1868"/>
    <w:rsid w:val="00DD1891"/>
    <w:rsid w:val="00DD2066"/>
    <w:rsid w:val="00DD2330"/>
    <w:rsid w:val="00DD2428"/>
    <w:rsid w:val="00DD25C9"/>
    <w:rsid w:val="00DD2624"/>
    <w:rsid w:val="00DD2A6B"/>
    <w:rsid w:val="00DD2AD4"/>
    <w:rsid w:val="00DD2CDB"/>
    <w:rsid w:val="00DD2DB3"/>
    <w:rsid w:val="00DD2EF9"/>
    <w:rsid w:val="00DD2FCC"/>
    <w:rsid w:val="00DD3062"/>
    <w:rsid w:val="00DD32A2"/>
    <w:rsid w:val="00DD33DE"/>
    <w:rsid w:val="00DD352E"/>
    <w:rsid w:val="00DD3662"/>
    <w:rsid w:val="00DD3821"/>
    <w:rsid w:val="00DD3E4E"/>
    <w:rsid w:val="00DD3F95"/>
    <w:rsid w:val="00DD43AC"/>
    <w:rsid w:val="00DD473C"/>
    <w:rsid w:val="00DD49AF"/>
    <w:rsid w:val="00DD4A4E"/>
    <w:rsid w:val="00DD4A8B"/>
    <w:rsid w:val="00DD4B16"/>
    <w:rsid w:val="00DD5074"/>
    <w:rsid w:val="00DD511F"/>
    <w:rsid w:val="00DD51D6"/>
    <w:rsid w:val="00DD5271"/>
    <w:rsid w:val="00DD55AB"/>
    <w:rsid w:val="00DD56E8"/>
    <w:rsid w:val="00DD5A36"/>
    <w:rsid w:val="00DD5C7D"/>
    <w:rsid w:val="00DD5CF3"/>
    <w:rsid w:val="00DD6090"/>
    <w:rsid w:val="00DD644D"/>
    <w:rsid w:val="00DD653B"/>
    <w:rsid w:val="00DD65B0"/>
    <w:rsid w:val="00DD66BE"/>
    <w:rsid w:val="00DD6A5A"/>
    <w:rsid w:val="00DD6AD8"/>
    <w:rsid w:val="00DD6DD5"/>
    <w:rsid w:val="00DD6EA6"/>
    <w:rsid w:val="00DD719D"/>
    <w:rsid w:val="00DD728F"/>
    <w:rsid w:val="00DD73BF"/>
    <w:rsid w:val="00DD7454"/>
    <w:rsid w:val="00DD7667"/>
    <w:rsid w:val="00DD770C"/>
    <w:rsid w:val="00DD7A19"/>
    <w:rsid w:val="00DD7A59"/>
    <w:rsid w:val="00DD7FE7"/>
    <w:rsid w:val="00DE03C5"/>
    <w:rsid w:val="00DE0662"/>
    <w:rsid w:val="00DE066A"/>
    <w:rsid w:val="00DE06A8"/>
    <w:rsid w:val="00DE0C04"/>
    <w:rsid w:val="00DE0CA0"/>
    <w:rsid w:val="00DE0E6F"/>
    <w:rsid w:val="00DE0F39"/>
    <w:rsid w:val="00DE0FB5"/>
    <w:rsid w:val="00DE1254"/>
    <w:rsid w:val="00DE1584"/>
    <w:rsid w:val="00DE16E1"/>
    <w:rsid w:val="00DE1944"/>
    <w:rsid w:val="00DE1BE0"/>
    <w:rsid w:val="00DE1EC0"/>
    <w:rsid w:val="00DE1F3E"/>
    <w:rsid w:val="00DE1FC6"/>
    <w:rsid w:val="00DE213A"/>
    <w:rsid w:val="00DE23AC"/>
    <w:rsid w:val="00DE24BE"/>
    <w:rsid w:val="00DE25B1"/>
    <w:rsid w:val="00DE2A6E"/>
    <w:rsid w:val="00DE2A83"/>
    <w:rsid w:val="00DE2C96"/>
    <w:rsid w:val="00DE2E74"/>
    <w:rsid w:val="00DE2EAB"/>
    <w:rsid w:val="00DE300D"/>
    <w:rsid w:val="00DE3017"/>
    <w:rsid w:val="00DE3333"/>
    <w:rsid w:val="00DE3688"/>
    <w:rsid w:val="00DE399D"/>
    <w:rsid w:val="00DE3F45"/>
    <w:rsid w:val="00DE447C"/>
    <w:rsid w:val="00DE4576"/>
    <w:rsid w:val="00DE45C7"/>
    <w:rsid w:val="00DE4626"/>
    <w:rsid w:val="00DE4FE9"/>
    <w:rsid w:val="00DE5111"/>
    <w:rsid w:val="00DE571D"/>
    <w:rsid w:val="00DE571F"/>
    <w:rsid w:val="00DE58E4"/>
    <w:rsid w:val="00DE5927"/>
    <w:rsid w:val="00DE598C"/>
    <w:rsid w:val="00DE598F"/>
    <w:rsid w:val="00DE64A1"/>
    <w:rsid w:val="00DE6635"/>
    <w:rsid w:val="00DE6822"/>
    <w:rsid w:val="00DE686C"/>
    <w:rsid w:val="00DE6AEF"/>
    <w:rsid w:val="00DE707C"/>
    <w:rsid w:val="00DE720A"/>
    <w:rsid w:val="00DE75F9"/>
    <w:rsid w:val="00DE774C"/>
    <w:rsid w:val="00DE7AEC"/>
    <w:rsid w:val="00DE7E43"/>
    <w:rsid w:val="00DF00C0"/>
    <w:rsid w:val="00DF040A"/>
    <w:rsid w:val="00DF05CE"/>
    <w:rsid w:val="00DF078B"/>
    <w:rsid w:val="00DF0899"/>
    <w:rsid w:val="00DF0939"/>
    <w:rsid w:val="00DF0A71"/>
    <w:rsid w:val="00DF0CD6"/>
    <w:rsid w:val="00DF0CF1"/>
    <w:rsid w:val="00DF10F0"/>
    <w:rsid w:val="00DF171B"/>
    <w:rsid w:val="00DF187D"/>
    <w:rsid w:val="00DF18B1"/>
    <w:rsid w:val="00DF18DB"/>
    <w:rsid w:val="00DF190B"/>
    <w:rsid w:val="00DF195F"/>
    <w:rsid w:val="00DF19AE"/>
    <w:rsid w:val="00DF1A76"/>
    <w:rsid w:val="00DF201B"/>
    <w:rsid w:val="00DF2132"/>
    <w:rsid w:val="00DF21F3"/>
    <w:rsid w:val="00DF24B1"/>
    <w:rsid w:val="00DF2555"/>
    <w:rsid w:val="00DF25C3"/>
    <w:rsid w:val="00DF2788"/>
    <w:rsid w:val="00DF27F0"/>
    <w:rsid w:val="00DF315E"/>
    <w:rsid w:val="00DF33BB"/>
    <w:rsid w:val="00DF35BF"/>
    <w:rsid w:val="00DF375E"/>
    <w:rsid w:val="00DF3989"/>
    <w:rsid w:val="00DF3AB4"/>
    <w:rsid w:val="00DF3D99"/>
    <w:rsid w:val="00DF42E8"/>
    <w:rsid w:val="00DF4393"/>
    <w:rsid w:val="00DF43BB"/>
    <w:rsid w:val="00DF462A"/>
    <w:rsid w:val="00DF470B"/>
    <w:rsid w:val="00DF4725"/>
    <w:rsid w:val="00DF48AF"/>
    <w:rsid w:val="00DF4B6B"/>
    <w:rsid w:val="00DF4BF2"/>
    <w:rsid w:val="00DF4F03"/>
    <w:rsid w:val="00DF4F26"/>
    <w:rsid w:val="00DF5088"/>
    <w:rsid w:val="00DF54D5"/>
    <w:rsid w:val="00DF555C"/>
    <w:rsid w:val="00DF55D9"/>
    <w:rsid w:val="00DF5643"/>
    <w:rsid w:val="00DF578D"/>
    <w:rsid w:val="00DF583B"/>
    <w:rsid w:val="00DF5925"/>
    <w:rsid w:val="00DF5937"/>
    <w:rsid w:val="00DF5F29"/>
    <w:rsid w:val="00DF5FC0"/>
    <w:rsid w:val="00DF6059"/>
    <w:rsid w:val="00DF61D1"/>
    <w:rsid w:val="00DF6284"/>
    <w:rsid w:val="00DF62FB"/>
    <w:rsid w:val="00DF63BA"/>
    <w:rsid w:val="00DF65F3"/>
    <w:rsid w:val="00DF6A1B"/>
    <w:rsid w:val="00DF6E39"/>
    <w:rsid w:val="00DF6E8C"/>
    <w:rsid w:val="00DF6ED8"/>
    <w:rsid w:val="00DF6F63"/>
    <w:rsid w:val="00DF743E"/>
    <w:rsid w:val="00DF7497"/>
    <w:rsid w:val="00DF77E3"/>
    <w:rsid w:val="00DF781A"/>
    <w:rsid w:val="00DF789D"/>
    <w:rsid w:val="00DF7DB1"/>
    <w:rsid w:val="00DF7E52"/>
    <w:rsid w:val="00E00076"/>
    <w:rsid w:val="00E0013E"/>
    <w:rsid w:val="00E00659"/>
    <w:rsid w:val="00E00774"/>
    <w:rsid w:val="00E00B75"/>
    <w:rsid w:val="00E01069"/>
    <w:rsid w:val="00E011D5"/>
    <w:rsid w:val="00E0131C"/>
    <w:rsid w:val="00E0133E"/>
    <w:rsid w:val="00E013D5"/>
    <w:rsid w:val="00E01574"/>
    <w:rsid w:val="00E015A1"/>
    <w:rsid w:val="00E015FB"/>
    <w:rsid w:val="00E01700"/>
    <w:rsid w:val="00E01883"/>
    <w:rsid w:val="00E01D0D"/>
    <w:rsid w:val="00E01D2F"/>
    <w:rsid w:val="00E0212F"/>
    <w:rsid w:val="00E021C3"/>
    <w:rsid w:val="00E022F0"/>
    <w:rsid w:val="00E02347"/>
    <w:rsid w:val="00E023B6"/>
    <w:rsid w:val="00E02918"/>
    <w:rsid w:val="00E02D3B"/>
    <w:rsid w:val="00E02D40"/>
    <w:rsid w:val="00E02E9A"/>
    <w:rsid w:val="00E03021"/>
    <w:rsid w:val="00E031B3"/>
    <w:rsid w:val="00E032D4"/>
    <w:rsid w:val="00E036A5"/>
    <w:rsid w:val="00E03718"/>
    <w:rsid w:val="00E03777"/>
    <w:rsid w:val="00E03AB3"/>
    <w:rsid w:val="00E03D56"/>
    <w:rsid w:val="00E03E50"/>
    <w:rsid w:val="00E03E8C"/>
    <w:rsid w:val="00E03FAC"/>
    <w:rsid w:val="00E0424E"/>
    <w:rsid w:val="00E0433C"/>
    <w:rsid w:val="00E0437B"/>
    <w:rsid w:val="00E0445F"/>
    <w:rsid w:val="00E045B7"/>
    <w:rsid w:val="00E045E0"/>
    <w:rsid w:val="00E04AEA"/>
    <w:rsid w:val="00E04CA5"/>
    <w:rsid w:val="00E04E62"/>
    <w:rsid w:val="00E05087"/>
    <w:rsid w:val="00E0534C"/>
    <w:rsid w:val="00E054C1"/>
    <w:rsid w:val="00E0552F"/>
    <w:rsid w:val="00E056E5"/>
    <w:rsid w:val="00E05D52"/>
    <w:rsid w:val="00E05DF1"/>
    <w:rsid w:val="00E0607B"/>
    <w:rsid w:val="00E062D4"/>
    <w:rsid w:val="00E06363"/>
    <w:rsid w:val="00E065D7"/>
    <w:rsid w:val="00E06C41"/>
    <w:rsid w:val="00E07146"/>
    <w:rsid w:val="00E072CE"/>
    <w:rsid w:val="00E07567"/>
    <w:rsid w:val="00E07665"/>
    <w:rsid w:val="00E07C5C"/>
    <w:rsid w:val="00E07DD7"/>
    <w:rsid w:val="00E07E88"/>
    <w:rsid w:val="00E07F1B"/>
    <w:rsid w:val="00E1020B"/>
    <w:rsid w:val="00E102A7"/>
    <w:rsid w:val="00E10B0B"/>
    <w:rsid w:val="00E11207"/>
    <w:rsid w:val="00E112DA"/>
    <w:rsid w:val="00E11378"/>
    <w:rsid w:val="00E113D9"/>
    <w:rsid w:val="00E11875"/>
    <w:rsid w:val="00E11DDA"/>
    <w:rsid w:val="00E1227D"/>
    <w:rsid w:val="00E123F2"/>
    <w:rsid w:val="00E12561"/>
    <w:rsid w:val="00E12736"/>
    <w:rsid w:val="00E129D5"/>
    <w:rsid w:val="00E129FD"/>
    <w:rsid w:val="00E1356E"/>
    <w:rsid w:val="00E1360A"/>
    <w:rsid w:val="00E1377E"/>
    <w:rsid w:val="00E138C7"/>
    <w:rsid w:val="00E13A2F"/>
    <w:rsid w:val="00E13E63"/>
    <w:rsid w:val="00E13F34"/>
    <w:rsid w:val="00E13FEA"/>
    <w:rsid w:val="00E1409C"/>
    <w:rsid w:val="00E1413A"/>
    <w:rsid w:val="00E14587"/>
    <w:rsid w:val="00E1467B"/>
    <w:rsid w:val="00E14714"/>
    <w:rsid w:val="00E1482B"/>
    <w:rsid w:val="00E14BD1"/>
    <w:rsid w:val="00E14D98"/>
    <w:rsid w:val="00E14FD9"/>
    <w:rsid w:val="00E153E6"/>
    <w:rsid w:val="00E15777"/>
    <w:rsid w:val="00E15780"/>
    <w:rsid w:val="00E15D17"/>
    <w:rsid w:val="00E15D94"/>
    <w:rsid w:val="00E161DB"/>
    <w:rsid w:val="00E16231"/>
    <w:rsid w:val="00E162C6"/>
    <w:rsid w:val="00E16392"/>
    <w:rsid w:val="00E1661A"/>
    <w:rsid w:val="00E166BB"/>
    <w:rsid w:val="00E16D3A"/>
    <w:rsid w:val="00E16D72"/>
    <w:rsid w:val="00E16E93"/>
    <w:rsid w:val="00E17593"/>
    <w:rsid w:val="00E17C3D"/>
    <w:rsid w:val="00E17DFE"/>
    <w:rsid w:val="00E17EA6"/>
    <w:rsid w:val="00E17F49"/>
    <w:rsid w:val="00E200DA"/>
    <w:rsid w:val="00E200FC"/>
    <w:rsid w:val="00E20638"/>
    <w:rsid w:val="00E206AC"/>
    <w:rsid w:val="00E20A31"/>
    <w:rsid w:val="00E20B2D"/>
    <w:rsid w:val="00E20B3A"/>
    <w:rsid w:val="00E20C0D"/>
    <w:rsid w:val="00E2109A"/>
    <w:rsid w:val="00E2144F"/>
    <w:rsid w:val="00E21662"/>
    <w:rsid w:val="00E21914"/>
    <w:rsid w:val="00E21B21"/>
    <w:rsid w:val="00E21CD3"/>
    <w:rsid w:val="00E220E0"/>
    <w:rsid w:val="00E22293"/>
    <w:rsid w:val="00E2239F"/>
    <w:rsid w:val="00E22C84"/>
    <w:rsid w:val="00E22D02"/>
    <w:rsid w:val="00E2303F"/>
    <w:rsid w:val="00E231BD"/>
    <w:rsid w:val="00E2332D"/>
    <w:rsid w:val="00E23414"/>
    <w:rsid w:val="00E2350F"/>
    <w:rsid w:val="00E237D8"/>
    <w:rsid w:val="00E2399C"/>
    <w:rsid w:val="00E23B5C"/>
    <w:rsid w:val="00E23C2D"/>
    <w:rsid w:val="00E23C48"/>
    <w:rsid w:val="00E23D39"/>
    <w:rsid w:val="00E23F0E"/>
    <w:rsid w:val="00E2418A"/>
    <w:rsid w:val="00E24726"/>
    <w:rsid w:val="00E24DA8"/>
    <w:rsid w:val="00E24ECD"/>
    <w:rsid w:val="00E24F67"/>
    <w:rsid w:val="00E2508F"/>
    <w:rsid w:val="00E25250"/>
    <w:rsid w:val="00E256E7"/>
    <w:rsid w:val="00E259D4"/>
    <w:rsid w:val="00E25C11"/>
    <w:rsid w:val="00E25DED"/>
    <w:rsid w:val="00E25E10"/>
    <w:rsid w:val="00E25E3A"/>
    <w:rsid w:val="00E25EF9"/>
    <w:rsid w:val="00E26398"/>
    <w:rsid w:val="00E26402"/>
    <w:rsid w:val="00E2643E"/>
    <w:rsid w:val="00E2652D"/>
    <w:rsid w:val="00E2663F"/>
    <w:rsid w:val="00E2669A"/>
    <w:rsid w:val="00E26A68"/>
    <w:rsid w:val="00E26BD7"/>
    <w:rsid w:val="00E26BFC"/>
    <w:rsid w:val="00E27026"/>
    <w:rsid w:val="00E270E4"/>
    <w:rsid w:val="00E272D7"/>
    <w:rsid w:val="00E279F1"/>
    <w:rsid w:val="00E27C83"/>
    <w:rsid w:val="00E27FB1"/>
    <w:rsid w:val="00E300B0"/>
    <w:rsid w:val="00E30141"/>
    <w:rsid w:val="00E301D2"/>
    <w:rsid w:val="00E30A42"/>
    <w:rsid w:val="00E30B5F"/>
    <w:rsid w:val="00E30E47"/>
    <w:rsid w:val="00E30EA5"/>
    <w:rsid w:val="00E3117A"/>
    <w:rsid w:val="00E3148E"/>
    <w:rsid w:val="00E316EC"/>
    <w:rsid w:val="00E31868"/>
    <w:rsid w:val="00E31968"/>
    <w:rsid w:val="00E31B0A"/>
    <w:rsid w:val="00E31C42"/>
    <w:rsid w:val="00E31CB9"/>
    <w:rsid w:val="00E31E56"/>
    <w:rsid w:val="00E3205D"/>
    <w:rsid w:val="00E321E8"/>
    <w:rsid w:val="00E325E7"/>
    <w:rsid w:val="00E32754"/>
    <w:rsid w:val="00E327A5"/>
    <w:rsid w:val="00E327C8"/>
    <w:rsid w:val="00E32B45"/>
    <w:rsid w:val="00E32CD9"/>
    <w:rsid w:val="00E32E9E"/>
    <w:rsid w:val="00E332BE"/>
    <w:rsid w:val="00E3358A"/>
    <w:rsid w:val="00E33706"/>
    <w:rsid w:val="00E33949"/>
    <w:rsid w:val="00E33B82"/>
    <w:rsid w:val="00E33BCA"/>
    <w:rsid w:val="00E33C2B"/>
    <w:rsid w:val="00E33D7A"/>
    <w:rsid w:val="00E3407A"/>
    <w:rsid w:val="00E3445A"/>
    <w:rsid w:val="00E345E8"/>
    <w:rsid w:val="00E3460A"/>
    <w:rsid w:val="00E3470F"/>
    <w:rsid w:val="00E348C2"/>
    <w:rsid w:val="00E34B75"/>
    <w:rsid w:val="00E34C77"/>
    <w:rsid w:val="00E35309"/>
    <w:rsid w:val="00E35392"/>
    <w:rsid w:val="00E35590"/>
    <w:rsid w:val="00E35CE5"/>
    <w:rsid w:val="00E35D2A"/>
    <w:rsid w:val="00E365B6"/>
    <w:rsid w:val="00E3660D"/>
    <w:rsid w:val="00E36635"/>
    <w:rsid w:val="00E368C0"/>
    <w:rsid w:val="00E36FBA"/>
    <w:rsid w:val="00E372C8"/>
    <w:rsid w:val="00E373AF"/>
    <w:rsid w:val="00E378AF"/>
    <w:rsid w:val="00E3791B"/>
    <w:rsid w:val="00E37A32"/>
    <w:rsid w:val="00E37BF2"/>
    <w:rsid w:val="00E37DDC"/>
    <w:rsid w:val="00E37FA4"/>
    <w:rsid w:val="00E37FE1"/>
    <w:rsid w:val="00E40238"/>
    <w:rsid w:val="00E404A1"/>
    <w:rsid w:val="00E40A41"/>
    <w:rsid w:val="00E40A53"/>
    <w:rsid w:val="00E40DD5"/>
    <w:rsid w:val="00E41057"/>
    <w:rsid w:val="00E410A1"/>
    <w:rsid w:val="00E410A2"/>
    <w:rsid w:val="00E41213"/>
    <w:rsid w:val="00E41305"/>
    <w:rsid w:val="00E4131A"/>
    <w:rsid w:val="00E41444"/>
    <w:rsid w:val="00E41554"/>
    <w:rsid w:val="00E4166C"/>
    <w:rsid w:val="00E41747"/>
    <w:rsid w:val="00E4178B"/>
    <w:rsid w:val="00E41AF3"/>
    <w:rsid w:val="00E41B0D"/>
    <w:rsid w:val="00E41CBE"/>
    <w:rsid w:val="00E41D25"/>
    <w:rsid w:val="00E41E36"/>
    <w:rsid w:val="00E41F65"/>
    <w:rsid w:val="00E424AB"/>
    <w:rsid w:val="00E425CE"/>
    <w:rsid w:val="00E42822"/>
    <w:rsid w:val="00E42889"/>
    <w:rsid w:val="00E428D2"/>
    <w:rsid w:val="00E42FC5"/>
    <w:rsid w:val="00E435CA"/>
    <w:rsid w:val="00E435FD"/>
    <w:rsid w:val="00E43C67"/>
    <w:rsid w:val="00E43FFD"/>
    <w:rsid w:val="00E44009"/>
    <w:rsid w:val="00E44170"/>
    <w:rsid w:val="00E44222"/>
    <w:rsid w:val="00E442B2"/>
    <w:rsid w:val="00E442C0"/>
    <w:rsid w:val="00E4439B"/>
    <w:rsid w:val="00E443AF"/>
    <w:rsid w:val="00E444EA"/>
    <w:rsid w:val="00E4452A"/>
    <w:rsid w:val="00E44723"/>
    <w:rsid w:val="00E447AB"/>
    <w:rsid w:val="00E44835"/>
    <w:rsid w:val="00E44B1F"/>
    <w:rsid w:val="00E44C72"/>
    <w:rsid w:val="00E44F53"/>
    <w:rsid w:val="00E45275"/>
    <w:rsid w:val="00E45721"/>
    <w:rsid w:val="00E457DE"/>
    <w:rsid w:val="00E458E0"/>
    <w:rsid w:val="00E45D4F"/>
    <w:rsid w:val="00E46034"/>
    <w:rsid w:val="00E460B8"/>
    <w:rsid w:val="00E4626B"/>
    <w:rsid w:val="00E46391"/>
    <w:rsid w:val="00E465B5"/>
    <w:rsid w:val="00E469D8"/>
    <w:rsid w:val="00E46AD1"/>
    <w:rsid w:val="00E46B3F"/>
    <w:rsid w:val="00E46D42"/>
    <w:rsid w:val="00E46DB2"/>
    <w:rsid w:val="00E46DE3"/>
    <w:rsid w:val="00E46EE6"/>
    <w:rsid w:val="00E472C3"/>
    <w:rsid w:val="00E474D1"/>
    <w:rsid w:val="00E4779A"/>
    <w:rsid w:val="00E4779C"/>
    <w:rsid w:val="00E477EE"/>
    <w:rsid w:val="00E479FB"/>
    <w:rsid w:val="00E5070E"/>
    <w:rsid w:val="00E507EB"/>
    <w:rsid w:val="00E50943"/>
    <w:rsid w:val="00E50B1A"/>
    <w:rsid w:val="00E50C40"/>
    <w:rsid w:val="00E50CBF"/>
    <w:rsid w:val="00E50F0E"/>
    <w:rsid w:val="00E50F5B"/>
    <w:rsid w:val="00E51448"/>
    <w:rsid w:val="00E516DD"/>
    <w:rsid w:val="00E51872"/>
    <w:rsid w:val="00E519B9"/>
    <w:rsid w:val="00E51ADD"/>
    <w:rsid w:val="00E51C5F"/>
    <w:rsid w:val="00E51C60"/>
    <w:rsid w:val="00E5245E"/>
    <w:rsid w:val="00E529E5"/>
    <w:rsid w:val="00E52A3C"/>
    <w:rsid w:val="00E52F99"/>
    <w:rsid w:val="00E530D1"/>
    <w:rsid w:val="00E53734"/>
    <w:rsid w:val="00E53872"/>
    <w:rsid w:val="00E53940"/>
    <w:rsid w:val="00E53A2F"/>
    <w:rsid w:val="00E53A59"/>
    <w:rsid w:val="00E53D11"/>
    <w:rsid w:val="00E541AE"/>
    <w:rsid w:val="00E54813"/>
    <w:rsid w:val="00E54979"/>
    <w:rsid w:val="00E54AE0"/>
    <w:rsid w:val="00E54C7D"/>
    <w:rsid w:val="00E54F26"/>
    <w:rsid w:val="00E5548B"/>
    <w:rsid w:val="00E55832"/>
    <w:rsid w:val="00E5592F"/>
    <w:rsid w:val="00E55E14"/>
    <w:rsid w:val="00E55E32"/>
    <w:rsid w:val="00E56368"/>
    <w:rsid w:val="00E5646C"/>
    <w:rsid w:val="00E5658C"/>
    <w:rsid w:val="00E568AD"/>
    <w:rsid w:val="00E568CA"/>
    <w:rsid w:val="00E569C5"/>
    <w:rsid w:val="00E5718D"/>
    <w:rsid w:val="00E5725A"/>
    <w:rsid w:val="00E57326"/>
    <w:rsid w:val="00E57707"/>
    <w:rsid w:val="00E57806"/>
    <w:rsid w:val="00E578E1"/>
    <w:rsid w:val="00E578F0"/>
    <w:rsid w:val="00E57C55"/>
    <w:rsid w:val="00E57CB5"/>
    <w:rsid w:val="00E57DB3"/>
    <w:rsid w:val="00E60036"/>
    <w:rsid w:val="00E600D9"/>
    <w:rsid w:val="00E6018E"/>
    <w:rsid w:val="00E60243"/>
    <w:rsid w:val="00E60304"/>
    <w:rsid w:val="00E60428"/>
    <w:rsid w:val="00E606BE"/>
    <w:rsid w:val="00E607D6"/>
    <w:rsid w:val="00E60B73"/>
    <w:rsid w:val="00E60DEC"/>
    <w:rsid w:val="00E60E7F"/>
    <w:rsid w:val="00E6152D"/>
    <w:rsid w:val="00E6158F"/>
    <w:rsid w:val="00E62066"/>
    <w:rsid w:val="00E62207"/>
    <w:rsid w:val="00E62248"/>
    <w:rsid w:val="00E624F7"/>
    <w:rsid w:val="00E6294E"/>
    <w:rsid w:val="00E62AA7"/>
    <w:rsid w:val="00E62D2E"/>
    <w:rsid w:val="00E62F1B"/>
    <w:rsid w:val="00E6305D"/>
    <w:rsid w:val="00E63149"/>
    <w:rsid w:val="00E63174"/>
    <w:rsid w:val="00E631A0"/>
    <w:rsid w:val="00E632B5"/>
    <w:rsid w:val="00E6337D"/>
    <w:rsid w:val="00E6357F"/>
    <w:rsid w:val="00E63589"/>
    <w:rsid w:val="00E635E2"/>
    <w:rsid w:val="00E6388C"/>
    <w:rsid w:val="00E63903"/>
    <w:rsid w:val="00E63E65"/>
    <w:rsid w:val="00E63EE1"/>
    <w:rsid w:val="00E640A6"/>
    <w:rsid w:val="00E64144"/>
    <w:rsid w:val="00E64275"/>
    <w:rsid w:val="00E6476D"/>
    <w:rsid w:val="00E64929"/>
    <w:rsid w:val="00E649A1"/>
    <w:rsid w:val="00E65067"/>
    <w:rsid w:val="00E65217"/>
    <w:rsid w:val="00E65541"/>
    <w:rsid w:val="00E65757"/>
    <w:rsid w:val="00E657CB"/>
    <w:rsid w:val="00E6588A"/>
    <w:rsid w:val="00E65AAD"/>
    <w:rsid w:val="00E65F60"/>
    <w:rsid w:val="00E65FDC"/>
    <w:rsid w:val="00E6610D"/>
    <w:rsid w:val="00E66209"/>
    <w:rsid w:val="00E662A4"/>
    <w:rsid w:val="00E6630E"/>
    <w:rsid w:val="00E664CA"/>
    <w:rsid w:val="00E66566"/>
    <w:rsid w:val="00E665F2"/>
    <w:rsid w:val="00E6683C"/>
    <w:rsid w:val="00E66B05"/>
    <w:rsid w:val="00E66BC8"/>
    <w:rsid w:val="00E66FFD"/>
    <w:rsid w:val="00E670FB"/>
    <w:rsid w:val="00E6728F"/>
    <w:rsid w:val="00E672F1"/>
    <w:rsid w:val="00E67354"/>
    <w:rsid w:val="00E6751E"/>
    <w:rsid w:val="00E67561"/>
    <w:rsid w:val="00E67654"/>
    <w:rsid w:val="00E676D6"/>
    <w:rsid w:val="00E67791"/>
    <w:rsid w:val="00E67975"/>
    <w:rsid w:val="00E70513"/>
    <w:rsid w:val="00E70791"/>
    <w:rsid w:val="00E70920"/>
    <w:rsid w:val="00E70AA2"/>
    <w:rsid w:val="00E70C8B"/>
    <w:rsid w:val="00E70DA4"/>
    <w:rsid w:val="00E71465"/>
    <w:rsid w:val="00E7159E"/>
    <w:rsid w:val="00E71702"/>
    <w:rsid w:val="00E71965"/>
    <w:rsid w:val="00E71A42"/>
    <w:rsid w:val="00E71C22"/>
    <w:rsid w:val="00E71CCB"/>
    <w:rsid w:val="00E7228B"/>
    <w:rsid w:val="00E726D0"/>
    <w:rsid w:val="00E729CD"/>
    <w:rsid w:val="00E72A8B"/>
    <w:rsid w:val="00E72B10"/>
    <w:rsid w:val="00E73262"/>
    <w:rsid w:val="00E734C7"/>
    <w:rsid w:val="00E73518"/>
    <w:rsid w:val="00E7351D"/>
    <w:rsid w:val="00E737AB"/>
    <w:rsid w:val="00E738B3"/>
    <w:rsid w:val="00E73B0D"/>
    <w:rsid w:val="00E73B19"/>
    <w:rsid w:val="00E73B38"/>
    <w:rsid w:val="00E73BE6"/>
    <w:rsid w:val="00E73C49"/>
    <w:rsid w:val="00E74053"/>
    <w:rsid w:val="00E7425C"/>
    <w:rsid w:val="00E747F2"/>
    <w:rsid w:val="00E7489E"/>
    <w:rsid w:val="00E749B6"/>
    <w:rsid w:val="00E74A16"/>
    <w:rsid w:val="00E74BA5"/>
    <w:rsid w:val="00E74FD0"/>
    <w:rsid w:val="00E75091"/>
    <w:rsid w:val="00E7511C"/>
    <w:rsid w:val="00E7538C"/>
    <w:rsid w:val="00E754DF"/>
    <w:rsid w:val="00E754E1"/>
    <w:rsid w:val="00E75838"/>
    <w:rsid w:val="00E759B3"/>
    <w:rsid w:val="00E759C0"/>
    <w:rsid w:val="00E75B12"/>
    <w:rsid w:val="00E75C07"/>
    <w:rsid w:val="00E75EEA"/>
    <w:rsid w:val="00E76366"/>
    <w:rsid w:val="00E76441"/>
    <w:rsid w:val="00E76564"/>
    <w:rsid w:val="00E766CF"/>
    <w:rsid w:val="00E76795"/>
    <w:rsid w:val="00E76895"/>
    <w:rsid w:val="00E768A0"/>
    <w:rsid w:val="00E76996"/>
    <w:rsid w:val="00E76B30"/>
    <w:rsid w:val="00E76BA1"/>
    <w:rsid w:val="00E76DBD"/>
    <w:rsid w:val="00E770A8"/>
    <w:rsid w:val="00E77328"/>
    <w:rsid w:val="00E7772B"/>
    <w:rsid w:val="00E77C1B"/>
    <w:rsid w:val="00E77C69"/>
    <w:rsid w:val="00E8007E"/>
    <w:rsid w:val="00E80561"/>
    <w:rsid w:val="00E805E9"/>
    <w:rsid w:val="00E80607"/>
    <w:rsid w:val="00E8086C"/>
    <w:rsid w:val="00E80936"/>
    <w:rsid w:val="00E80980"/>
    <w:rsid w:val="00E80BC6"/>
    <w:rsid w:val="00E80FF6"/>
    <w:rsid w:val="00E8165E"/>
    <w:rsid w:val="00E82547"/>
    <w:rsid w:val="00E826E4"/>
    <w:rsid w:val="00E827A1"/>
    <w:rsid w:val="00E827B9"/>
    <w:rsid w:val="00E827CD"/>
    <w:rsid w:val="00E82964"/>
    <w:rsid w:val="00E82C8B"/>
    <w:rsid w:val="00E82DA9"/>
    <w:rsid w:val="00E8315D"/>
    <w:rsid w:val="00E83AC1"/>
    <w:rsid w:val="00E84166"/>
    <w:rsid w:val="00E841CB"/>
    <w:rsid w:val="00E8420D"/>
    <w:rsid w:val="00E84416"/>
    <w:rsid w:val="00E84710"/>
    <w:rsid w:val="00E84793"/>
    <w:rsid w:val="00E84DE2"/>
    <w:rsid w:val="00E84EE6"/>
    <w:rsid w:val="00E84EFA"/>
    <w:rsid w:val="00E8502F"/>
    <w:rsid w:val="00E851A6"/>
    <w:rsid w:val="00E853EB"/>
    <w:rsid w:val="00E8563B"/>
    <w:rsid w:val="00E85749"/>
    <w:rsid w:val="00E8577D"/>
    <w:rsid w:val="00E85881"/>
    <w:rsid w:val="00E8599D"/>
    <w:rsid w:val="00E85C7A"/>
    <w:rsid w:val="00E85DDE"/>
    <w:rsid w:val="00E85F9B"/>
    <w:rsid w:val="00E86B8C"/>
    <w:rsid w:val="00E86C3F"/>
    <w:rsid w:val="00E86CD4"/>
    <w:rsid w:val="00E86D6E"/>
    <w:rsid w:val="00E86DC5"/>
    <w:rsid w:val="00E86EF4"/>
    <w:rsid w:val="00E87138"/>
    <w:rsid w:val="00E87174"/>
    <w:rsid w:val="00E873EE"/>
    <w:rsid w:val="00E87624"/>
    <w:rsid w:val="00E87ACA"/>
    <w:rsid w:val="00E87AE6"/>
    <w:rsid w:val="00E87F79"/>
    <w:rsid w:val="00E90264"/>
    <w:rsid w:val="00E913EB"/>
    <w:rsid w:val="00E914E9"/>
    <w:rsid w:val="00E916CB"/>
    <w:rsid w:val="00E917F9"/>
    <w:rsid w:val="00E91857"/>
    <w:rsid w:val="00E91860"/>
    <w:rsid w:val="00E91F73"/>
    <w:rsid w:val="00E91FC3"/>
    <w:rsid w:val="00E922DF"/>
    <w:rsid w:val="00E9239F"/>
    <w:rsid w:val="00E92447"/>
    <w:rsid w:val="00E92570"/>
    <w:rsid w:val="00E92B54"/>
    <w:rsid w:val="00E92C8F"/>
    <w:rsid w:val="00E92CF9"/>
    <w:rsid w:val="00E93047"/>
    <w:rsid w:val="00E930C2"/>
    <w:rsid w:val="00E93417"/>
    <w:rsid w:val="00E9354B"/>
    <w:rsid w:val="00E935E1"/>
    <w:rsid w:val="00E938EE"/>
    <w:rsid w:val="00E93D4B"/>
    <w:rsid w:val="00E93D93"/>
    <w:rsid w:val="00E94054"/>
    <w:rsid w:val="00E94168"/>
    <w:rsid w:val="00E94323"/>
    <w:rsid w:val="00E94525"/>
    <w:rsid w:val="00E946B9"/>
    <w:rsid w:val="00E948F5"/>
    <w:rsid w:val="00E9503E"/>
    <w:rsid w:val="00E95115"/>
    <w:rsid w:val="00E9535A"/>
    <w:rsid w:val="00E954D5"/>
    <w:rsid w:val="00E957CD"/>
    <w:rsid w:val="00E95A09"/>
    <w:rsid w:val="00E95DE8"/>
    <w:rsid w:val="00E95E1A"/>
    <w:rsid w:val="00E95E75"/>
    <w:rsid w:val="00E96112"/>
    <w:rsid w:val="00E963A0"/>
    <w:rsid w:val="00E96525"/>
    <w:rsid w:val="00E96608"/>
    <w:rsid w:val="00E96A07"/>
    <w:rsid w:val="00E96C42"/>
    <w:rsid w:val="00E96DCA"/>
    <w:rsid w:val="00E9707F"/>
    <w:rsid w:val="00E970F6"/>
    <w:rsid w:val="00E9727E"/>
    <w:rsid w:val="00E97843"/>
    <w:rsid w:val="00E97909"/>
    <w:rsid w:val="00E97943"/>
    <w:rsid w:val="00E97B93"/>
    <w:rsid w:val="00E97DFA"/>
    <w:rsid w:val="00E97E9F"/>
    <w:rsid w:val="00E97FB3"/>
    <w:rsid w:val="00EA0105"/>
    <w:rsid w:val="00EA0564"/>
    <w:rsid w:val="00EA062C"/>
    <w:rsid w:val="00EA08FA"/>
    <w:rsid w:val="00EA092F"/>
    <w:rsid w:val="00EA0D53"/>
    <w:rsid w:val="00EA0F63"/>
    <w:rsid w:val="00EA11AB"/>
    <w:rsid w:val="00EA1591"/>
    <w:rsid w:val="00EA166C"/>
    <w:rsid w:val="00EA16C0"/>
    <w:rsid w:val="00EA1764"/>
    <w:rsid w:val="00EA1A40"/>
    <w:rsid w:val="00EA1BFC"/>
    <w:rsid w:val="00EA1CDD"/>
    <w:rsid w:val="00EA1D07"/>
    <w:rsid w:val="00EA1E7F"/>
    <w:rsid w:val="00EA1F46"/>
    <w:rsid w:val="00EA1F51"/>
    <w:rsid w:val="00EA22BF"/>
    <w:rsid w:val="00EA2322"/>
    <w:rsid w:val="00EA244A"/>
    <w:rsid w:val="00EA25ED"/>
    <w:rsid w:val="00EA27D3"/>
    <w:rsid w:val="00EA2970"/>
    <w:rsid w:val="00EA29AC"/>
    <w:rsid w:val="00EA2A50"/>
    <w:rsid w:val="00EA2C76"/>
    <w:rsid w:val="00EA2EFF"/>
    <w:rsid w:val="00EA3179"/>
    <w:rsid w:val="00EA32A3"/>
    <w:rsid w:val="00EA36A5"/>
    <w:rsid w:val="00EA3CE4"/>
    <w:rsid w:val="00EA3E96"/>
    <w:rsid w:val="00EA4052"/>
    <w:rsid w:val="00EA40F6"/>
    <w:rsid w:val="00EA43C7"/>
    <w:rsid w:val="00EA4632"/>
    <w:rsid w:val="00EA472F"/>
    <w:rsid w:val="00EA49AD"/>
    <w:rsid w:val="00EA4EB3"/>
    <w:rsid w:val="00EA5002"/>
    <w:rsid w:val="00EA5043"/>
    <w:rsid w:val="00EA5063"/>
    <w:rsid w:val="00EA53C2"/>
    <w:rsid w:val="00EA57BB"/>
    <w:rsid w:val="00EA58F4"/>
    <w:rsid w:val="00EA5963"/>
    <w:rsid w:val="00EA5BCF"/>
    <w:rsid w:val="00EA6220"/>
    <w:rsid w:val="00EA6317"/>
    <w:rsid w:val="00EA650F"/>
    <w:rsid w:val="00EA685F"/>
    <w:rsid w:val="00EA6B92"/>
    <w:rsid w:val="00EA6D0B"/>
    <w:rsid w:val="00EA6E6E"/>
    <w:rsid w:val="00EA7606"/>
    <w:rsid w:val="00EA7708"/>
    <w:rsid w:val="00EA77F8"/>
    <w:rsid w:val="00EA79C8"/>
    <w:rsid w:val="00EA7E37"/>
    <w:rsid w:val="00EA7EC2"/>
    <w:rsid w:val="00EA7F7B"/>
    <w:rsid w:val="00EB00BC"/>
    <w:rsid w:val="00EB04F3"/>
    <w:rsid w:val="00EB0AB2"/>
    <w:rsid w:val="00EB0ABF"/>
    <w:rsid w:val="00EB0C26"/>
    <w:rsid w:val="00EB0C2F"/>
    <w:rsid w:val="00EB0C64"/>
    <w:rsid w:val="00EB0C84"/>
    <w:rsid w:val="00EB0E96"/>
    <w:rsid w:val="00EB0FBE"/>
    <w:rsid w:val="00EB11DB"/>
    <w:rsid w:val="00EB14E0"/>
    <w:rsid w:val="00EB1506"/>
    <w:rsid w:val="00EB16E0"/>
    <w:rsid w:val="00EB1FEA"/>
    <w:rsid w:val="00EB264C"/>
    <w:rsid w:val="00EB28E1"/>
    <w:rsid w:val="00EB3057"/>
    <w:rsid w:val="00EB33BB"/>
    <w:rsid w:val="00EB351B"/>
    <w:rsid w:val="00EB35DB"/>
    <w:rsid w:val="00EB3A27"/>
    <w:rsid w:val="00EB3A85"/>
    <w:rsid w:val="00EB3B19"/>
    <w:rsid w:val="00EB3B2E"/>
    <w:rsid w:val="00EB3C70"/>
    <w:rsid w:val="00EB3DE3"/>
    <w:rsid w:val="00EB4033"/>
    <w:rsid w:val="00EB40D1"/>
    <w:rsid w:val="00EB41EB"/>
    <w:rsid w:val="00EB4303"/>
    <w:rsid w:val="00EB4342"/>
    <w:rsid w:val="00EB436A"/>
    <w:rsid w:val="00EB44DF"/>
    <w:rsid w:val="00EB451C"/>
    <w:rsid w:val="00EB46CF"/>
    <w:rsid w:val="00EB4725"/>
    <w:rsid w:val="00EB484A"/>
    <w:rsid w:val="00EB491E"/>
    <w:rsid w:val="00EB49CF"/>
    <w:rsid w:val="00EB4A89"/>
    <w:rsid w:val="00EB4A8E"/>
    <w:rsid w:val="00EB5067"/>
    <w:rsid w:val="00EB50EB"/>
    <w:rsid w:val="00EB50FE"/>
    <w:rsid w:val="00EB5598"/>
    <w:rsid w:val="00EB56D2"/>
    <w:rsid w:val="00EB57EC"/>
    <w:rsid w:val="00EB592E"/>
    <w:rsid w:val="00EB5990"/>
    <w:rsid w:val="00EB59E0"/>
    <w:rsid w:val="00EB5A2B"/>
    <w:rsid w:val="00EB5B31"/>
    <w:rsid w:val="00EB5C76"/>
    <w:rsid w:val="00EB6002"/>
    <w:rsid w:val="00EB6227"/>
    <w:rsid w:val="00EB642B"/>
    <w:rsid w:val="00EB68BA"/>
    <w:rsid w:val="00EB6AE1"/>
    <w:rsid w:val="00EB6C41"/>
    <w:rsid w:val="00EB6D9D"/>
    <w:rsid w:val="00EB6E0A"/>
    <w:rsid w:val="00EB7089"/>
    <w:rsid w:val="00EB7231"/>
    <w:rsid w:val="00EB728B"/>
    <w:rsid w:val="00EB72A9"/>
    <w:rsid w:val="00EB746A"/>
    <w:rsid w:val="00EB74C8"/>
    <w:rsid w:val="00EB7532"/>
    <w:rsid w:val="00EB762B"/>
    <w:rsid w:val="00EB76B0"/>
    <w:rsid w:val="00EB77A9"/>
    <w:rsid w:val="00EB7AF7"/>
    <w:rsid w:val="00EB7CE6"/>
    <w:rsid w:val="00EB7DCE"/>
    <w:rsid w:val="00EB7F8E"/>
    <w:rsid w:val="00EC0098"/>
    <w:rsid w:val="00EC03D7"/>
    <w:rsid w:val="00EC056B"/>
    <w:rsid w:val="00EC0839"/>
    <w:rsid w:val="00EC084F"/>
    <w:rsid w:val="00EC09C9"/>
    <w:rsid w:val="00EC0F55"/>
    <w:rsid w:val="00EC11CB"/>
    <w:rsid w:val="00EC1906"/>
    <w:rsid w:val="00EC1F90"/>
    <w:rsid w:val="00EC206E"/>
    <w:rsid w:val="00EC2326"/>
    <w:rsid w:val="00EC2726"/>
    <w:rsid w:val="00EC272E"/>
    <w:rsid w:val="00EC2902"/>
    <w:rsid w:val="00EC290B"/>
    <w:rsid w:val="00EC2F76"/>
    <w:rsid w:val="00EC2F7B"/>
    <w:rsid w:val="00EC32D0"/>
    <w:rsid w:val="00EC3552"/>
    <w:rsid w:val="00EC36D4"/>
    <w:rsid w:val="00EC37BF"/>
    <w:rsid w:val="00EC3844"/>
    <w:rsid w:val="00EC3B53"/>
    <w:rsid w:val="00EC3C78"/>
    <w:rsid w:val="00EC3CFB"/>
    <w:rsid w:val="00EC3E67"/>
    <w:rsid w:val="00EC4765"/>
    <w:rsid w:val="00EC477D"/>
    <w:rsid w:val="00EC48D9"/>
    <w:rsid w:val="00EC4A8F"/>
    <w:rsid w:val="00EC4DB1"/>
    <w:rsid w:val="00EC5672"/>
    <w:rsid w:val="00EC5761"/>
    <w:rsid w:val="00EC580A"/>
    <w:rsid w:val="00EC589B"/>
    <w:rsid w:val="00EC5B16"/>
    <w:rsid w:val="00EC5BBF"/>
    <w:rsid w:val="00EC5C3A"/>
    <w:rsid w:val="00EC5D32"/>
    <w:rsid w:val="00EC5D6A"/>
    <w:rsid w:val="00EC5F74"/>
    <w:rsid w:val="00EC5F9C"/>
    <w:rsid w:val="00EC5FE5"/>
    <w:rsid w:val="00EC6197"/>
    <w:rsid w:val="00EC63DE"/>
    <w:rsid w:val="00EC65AC"/>
    <w:rsid w:val="00EC66CD"/>
    <w:rsid w:val="00EC6A12"/>
    <w:rsid w:val="00EC6E0C"/>
    <w:rsid w:val="00EC707C"/>
    <w:rsid w:val="00EC70B2"/>
    <w:rsid w:val="00EC7527"/>
    <w:rsid w:val="00EC75E0"/>
    <w:rsid w:val="00EC76DD"/>
    <w:rsid w:val="00EC7942"/>
    <w:rsid w:val="00EC7C0B"/>
    <w:rsid w:val="00EC7C89"/>
    <w:rsid w:val="00ED00D1"/>
    <w:rsid w:val="00ED09F6"/>
    <w:rsid w:val="00ED0A4F"/>
    <w:rsid w:val="00ED0C63"/>
    <w:rsid w:val="00ED109F"/>
    <w:rsid w:val="00ED10AD"/>
    <w:rsid w:val="00ED122F"/>
    <w:rsid w:val="00ED1715"/>
    <w:rsid w:val="00ED18D5"/>
    <w:rsid w:val="00ED1917"/>
    <w:rsid w:val="00ED1A21"/>
    <w:rsid w:val="00ED1BF0"/>
    <w:rsid w:val="00ED1DB0"/>
    <w:rsid w:val="00ED1E69"/>
    <w:rsid w:val="00ED1EAC"/>
    <w:rsid w:val="00ED21A3"/>
    <w:rsid w:val="00ED23C2"/>
    <w:rsid w:val="00ED24D6"/>
    <w:rsid w:val="00ED2944"/>
    <w:rsid w:val="00ED2C93"/>
    <w:rsid w:val="00ED2D31"/>
    <w:rsid w:val="00ED2E0C"/>
    <w:rsid w:val="00ED2F47"/>
    <w:rsid w:val="00ED2FCB"/>
    <w:rsid w:val="00ED2FE6"/>
    <w:rsid w:val="00ED3042"/>
    <w:rsid w:val="00ED33A5"/>
    <w:rsid w:val="00ED35D7"/>
    <w:rsid w:val="00ED382E"/>
    <w:rsid w:val="00ED38DD"/>
    <w:rsid w:val="00ED392A"/>
    <w:rsid w:val="00ED3941"/>
    <w:rsid w:val="00ED39D5"/>
    <w:rsid w:val="00ED3CB0"/>
    <w:rsid w:val="00ED3E46"/>
    <w:rsid w:val="00ED427A"/>
    <w:rsid w:val="00ED44C5"/>
    <w:rsid w:val="00ED4776"/>
    <w:rsid w:val="00ED4821"/>
    <w:rsid w:val="00ED4B8A"/>
    <w:rsid w:val="00ED4C6F"/>
    <w:rsid w:val="00ED523B"/>
    <w:rsid w:val="00ED5296"/>
    <w:rsid w:val="00ED5CC4"/>
    <w:rsid w:val="00ED5F03"/>
    <w:rsid w:val="00ED60BD"/>
    <w:rsid w:val="00ED62BF"/>
    <w:rsid w:val="00ED636A"/>
    <w:rsid w:val="00ED66AF"/>
    <w:rsid w:val="00ED69AC"/>
    <w:rsid w:val="00ED6A1E"/>
    <w:rsid w:val="00ED7089"/>
    <w:rsid w:val="00ED7187"/>
    <w:rsid w:val="00ED74D0"/>
    <w:rsid w:val="00ED7510"/>
    <w:rsid w:val="00ED7B0B"/>
    <w:rsid w:val="00EE0008"/>
    <w:rsid w:val="00EE0485"/>
    <w:rsid w:val="00EE0520"/>
    <w:rsid w:val="00EE0591"/>
    <w:rsid w:val="00EE0724"/>
    <w:rsid w:val="00EE0875"/>
    <w:rsid w:val="00EE092C"/>
    <w:rsid w:val="00EE0A3A"/>
    <w:rsid w:val="00EE0A44"/>
    <w:rsid w:val="00EE0B6A"/>
    <w:rsid w:val="00EE0CC8"/>
    <w:rsid w:val="00EE0E4A"/>
    <w:rsid w:val="00EE0EB0"/>
    <w:rsid w:val="00EE0FF4"/>
    <w:rsid w:val="00EE11FB"/>
    <w:rsid w:val="00EE1233"/>
    <w:rsid w:val="00EE15AF"/>
    <w:rsid w:val="00EE1A3B"/>
    <w:rsid w:val="00EE1B59"/>
    <w:rsid w:val="00EE1BFD"/>
    <w:rsid w:val="00EE1E62"/>
    <w:rsid w:val="00EE1F0D"/>
    <w:rsid w:val="00EE1F4B"/>
    <w:rsid w:val="00EE2066"/>
    <w:rsid w:val="00EE20E8"/>
    <w:rsid w:val="00EE2140"/>
    <w:rsid w:val="00EE247D"/>
    <w:rsid w:val="00EE24EF"/>
    <w:rsid w:val="00EE26E5"/>
    <w:rsid w:val="00EE2822"/>
    <w:rsid w:val="00EE28C3"/>
    <w:rsid w:val="00EE2F15"/>
    <w:rsid w:val="00EE2FC6"/>
    <w:rsid w:val="00EE3103"/>
    <w:rsid w:val="00EE314A"/>
    <w:rsid w:val="00EE3285"/>
    <w:rsid w:val="00EE3416"/>
    <w:rsid w:val="00EE365C"/>
    <w:rsid w:val="00EE3678"/>
    <w:rsid w:val="00EE36D7"/>
    <w:rsid w:val="00EE36E5"/>
    <w:rsid w:val="00EE39B9"/>
    <w:rsid w:val="00EE3C81"/>
    <w:rsid w:val="00EE429B"/>
    <w:rsid w:val="00EE49E8"/>
    <w:rsid w:val="00EE4A88"/>
    <w:rsid w:val="00EE4C74"/>
    <w:rsid w:val="00EE4D31"/>
    <w:rsid w:val="00EE4DE9"/>
    <w:rsid w:val="00EE4E24"/>
    <w:rsid w:val="00EE503D"/>
    <w:rsid w:val="00EE5182"/>
    <w:rsid w:val="00EE5385"/>
    <w:rsid w:val="00EE5752"/>
    <w:rsid w:val="00EE5B61"/>
    <w:rsid w:val="00EE5C79"/>
    <w:rsid w:val="00EE5D80"/>
    <w:rsid w:val="00EE5E23"/>
    <w:rsid w:val="00EE6209"/>
    <w:rsid w:val="00EE62AA"/>
    <w:rsid w:val="00EE630C"/>
    <w:rsid w:val="00EE67F6"/>
    <w:rsid w:val="00EE698D"/>
    <w:rsid w:val="00EE6BD8"/>
    <w:rsid w:val="00EE7053"/>
    <w:rsid w:val="00EE7127"/>
    <w:rsid w:val="00EE7230"/>
    <w:rsid w:val="00EE72D5"/>
    <w:rsid w:val="00EE731B"/>
    <w:rsid w:val="00EE74B4"/>
    <w:rsid w:val="00EE763D"/>
    <w:rsid w:val="00EE7710"/>
    <w:rsid w:val="00EE7892"/>
    <w:rsid w:val="00EE7968"/>
    <w:rsid w:val="00EE7BBA"/>
    <w:rsid w:val="00EE7C8D"/>
    <w:rsid w:val="00EE7D1E"/>
    <w:rsid w:val="00EE7FC6"/>
    <w:rsid w:val="00EF007D"/>
    <w:rsid w:val="00EF0169"/>
    <w:rsid w:val="00EF0299"/>
    <w:rsid w:val="00EF04DC"/>
    <w:rsid w:val="00EF0845"/>
    <w:rsid w:val="00EF0D09"/>
    <w:rsid w:val="00EF0F44"/>
    <w:rsid w:val="00EF0F88"/>
    <w:rsid w:val="00EF104C"/>
    <w:rsid w:val="00EF1204"/>
    <w:rsid w:val="00EF1351"/>
    <w:rsid w:val="00EF1460"/>
    <w:rsid w:val="00EF18DB"/>
    <w:rsid w:val="00EF1DEB"/>
    <w:rsid w:val="00EF21F7"/>
    <w:rsid w:val="00EF23C4"/>
    <w:rsid w:val="00EF275F"/>
    <w:rsid w:val="00EF27E0"/>
    <w:rsid w:val="00EF283B"/>
    <w:rsid w:val="00EF2E38"/>
    <w:rsid w:val="00EF2E92"/>
    <w:rsid w:val="00EF2ED0"/>
    <w:rsid w:val="00EF2F3E"/>
    <w:rsid w:val="00EF30E2"/>
    <w:rsid w:val="00EF31F4"/>
    <w:rsid w:val="00EF339D"/>
    <w:rsid w:val="00EF33BC"/>
    <w:rsid w:val="00EF351F"/>
    <w:rsid w:val="00EF366D"/>
    <w:rsid w:val="00EF37B0"/>
    <w:rsid w:val="00EF38AC"/>
    <w:rsid w:val="00EF3ABD"/>
    <w:rsid w:val="00EF3C65"/>
    <w:rsid w:val="00EF3DE8"/>
    <w:rsid w:val="00EF3E6B"/>
    <w:rsid w:val="00EF4065"/>
    <w:rsid w:val="00EF418A"/>
    <w:rsid w:val="00EF4443"/>
    <w:rsid w:val="00EF45D5"/>
    <w:rsid w:val="00EF45F6"/>
    <w:rsid w:val="00EF4775"/>
    <w:rsid w:val="00EF4A46"/>
    <w:rsid w:val="00EF4DCE"/>
    <w:rsid w:val="00EF4F5D"/>
    <w:rsid w:val="00EF5157"/>
    <w:rsid w:val="00EF51F3"/>
    <w:rsid w:val="00EF52CC"/>
    <w:rsid w:val="00EF570A"/>
    <w:rsid w:val="00EF57AD"/>
    <w:rsid w:val="00EF57EC"/>
    <w:rsid w:val="00EF58C1"/>
    <w:rsid w:val="00EF5B50"/>
    <w:rsid w:val="00EF5D59"/>
    <w:rsid w:val="00EF6445"/>
    <w:rsid w:val="00EF64B1"/>
    <w:rsid w:val="00EF6516"/>
    <w:rsid w:val="00EF6727"/>
    <w:rsid w:val="00EF689D"/>
    <w:rsid w:val="00EF6974"/>
    <w:rsid w:val="00EF6982"/>
    <w:rsid w:val="00EF6C55"/>
    <w:rsid w:val="00EF72A3"/>
    <w:rsid w:val="00EF7364"/>
    <w:rsid w:val="00EF78AE"/>
    <w:rsid w:val="00EF78C6"/>
    <w:rsid w:val="00EF7965"/>
    <w:rsid w:val="00EF7ACF"/>
    <w:rsid w:val="00EF7C86"/>
    <w:rsid w:val="00EF7C9F"/>
    <w:rsid w:val="00EF7D59"/>
    <w:rsid w:val="00F002FE"/>
    <w:rsid w:val="00F00412"/>
    <w:rsid w:val="00F00414"/>
    <w:rsid w:val="00F005BC"/>
    <w:rsid w:val="00F0082F"/>
    <w:rsid w:val="00F009C6"/>
    <w:rsid w:val="00F00BF2"/>
    <w:rsid w:val="00F00CED"/>
    <w:rsid w:val="00F00DC0"/>
    <w:rsid w:val="00F00E41"/>
    <w:rsid w:val="00F00EA3"/>
    <w:rsid w:val="00F01013"/>
    <w:rsid w:val="00F012EA"/>
    <w:rsid w:val="00F014BF"/>
    <w:rsid w:val="00F0180E"/>
    <w:rsid w:val="00F01A88"/>
    <w:rsid w:val="00F01B9F"/>
    <w:rsid w:val="00F01BFF"/>
    <w:rsid w:val="00F01E48"/>
    <w:rsid w:val="00F02138"/>
    <w:rsid w:val="00F0297E"/>
    <w:rsid w:val="00F02AD5"/>
    <w:rsid w:val="00F02AFC"/>
    <w:rsid w:val="00F02B66"/>
    <w:rsid w:val="00F02C19"/>
    <w:rsid w:val="00F02CA1"/>
    <w:rsid w:val="00F02EDB"/>
    <w:rsid w:val="00F02EF4"/>
    <w:rsid w:val="00F034B3"/>
    <w:rsid w:val="00F0353E"/>
    <w:rsid w:val="00F03760"/>
    <w:rsid w:val="00F03C16"/>
    <w:rsid w:val="00F03CF9"/>
    <w:rsid w:val="00F040D8"/>
    <w:rsid w:val="00F040EA"/>
    <w:rsid w:val="00F0446C"/>
    <w:rsid w:val="00F046E6"/>
    <w:rsid w:val="00F04807"/>
    <w:rsid w:val="00F048DA"/>
    <w:rsid w:val="00F04BE2"/>
    <w:rsid w:val="00F04C4F"/>
    <w:rsid w:val="00F04DA8"/>
    <w:rsid w:val="00F04E4F"/>
    <w:rsid w:val="00F04FBB"/>
    <w:rsid w:val="00F05491"/>
    <w:rsid w:val="00F05785"/>
    <w:rsid w:val="00F05849"/>
    <w:rsid w:val="00F05ACD"/>
    <w:rsid w:val="00F05B01"/>
    <w:rsid w:val="00F05D7F"/>
    <w:rsid w:val="00F05D93"/>
    <w:rsid w:val="00F05EB3"/>
    <w:rsid w:val="00F061B2"/>
    <w:rsid w:val="00F06228"/>
    <w:rsid w:val="00F062A0"/>
    <w:rsid w:val="00F06789"/>
    <w:rsid w:val="00F067D1"/>
    <w:rsid w:val="00F06D56"/>
    <w:rsid w:val="00F06D6B"/>
    <w:rsid w:val="00F06E9A"/>
    <w:rsid w:val="00F0704F"/>
    <w:rsid w:val="00F0721F"/>
    <w:rsid w:val="00F075BC"/>
    <w:rsid w:val="00F078E9"/>
    <w:rsid w:val="00F07B98"/>
    <w:rsid w:val="00F07EE6"/>
    <w:rsid w:val="00F10211"/>
    <w:rsid w:val="00F108E0"/>
    <w:rsid w:val="00F109D7"/>
    <w:rsid w:val="00F10DAD"/>
    <w:rsid w:val="00F10E23"/>
    <w:rsid w:val="00F110B7"/>
    <w:rsid w:val="00F1128E"/>
    <w:rsid w:val="00F11540"/>
    <w:rsid w:val="00F1181E"/>
    <w:rsid w:val="00F11944"/>
    <w:rsid w:val="00F11984"/>
    <w:rsid w:val="00F11F41"/>
    <w:rsid w:val="00F1200A"/>
    <w:rsid w:val="00F120E6"/>
    <w:rsid w:val="00F122A6"/>
    <w:rsid w:val="00F1261B"/>
    <w:rsid w:val="00F1275D"/>
    <w:rsid w:val="00F1294D"/>
    <w:rsid w:val="00F129C5"/>
    <w:rsid w:val="00F12BAC"/>
    <w:rsid w:val="00F12BCB"/>
    <w:rsid w:val="00F12E7A"/>
    <w:rsid w:val="00F12F64"/>
    <w:rsid w:val="00F130BC"/>
    <w:rsid w:val="00F1310E"/>
    <w:rsid w:val="00F139D6"/>
    <w:rsid w:val="00F13AEE"/>
    <w:rsid w:val="00F140E1"/>
    <w:rsid w:val="00F1411E"/>
    <w:rsid w:val="00F14721"/>
    <w:rsid w:val="00F147E6"/>
    <w:rsid w:val="00F149FE"/>
    <w:rsid w:val="00F14BBD"/>
    <w:rsid w:val="00F14EB9"/>
    <w:rsid w:val="00F14FB5"/>
    <w:rsid w:val="00F152B1"/>
    <w:rsid w:val="00F1536D"/>
    <w:rsid w:val="00F154E9"/>
    <w:rsid w:val="00F158BA"/>
    <w:rsid w:val="00F159D7"/>
    <w:rsid w:val="00F15A47"/>
    <w:rsid w:val="00F15AE4"/>
    <w:rsid w:val="00F15C13"/>
    <w:rsid w:val="00F15C6F"/>
    <w:rsid w:val="00F15CE8"/>
    <w:rsid w:val="00F15D1D"/>
    <w:rsid w:val="00F15EFB"/>
    <w:rsid w:val="00F16847"/>
    <w:rsid w:val="00F16C5B"/>
    <w:rsid w:val="00F1700A"/>
    <w:rsid w:val="00F173FE"/>
    <w:rsid w:val="00F1776E"/>
    <w:rsid w:val="00F17A9B"/>
    <w:rsid w:val="00F17C63"/>
    <w:rsid w:val="00F17CAC"/>
    <w:rsid w:val="00F17DDE"/>
    <w:rsid w:val="00F17DF4"/>
    <w:rsid w:val="00F2015A"/>
    <w:rsid w:val="00F203BD"/>
    <w:rsid w:val="00F20472"/>
    <w:rsid w:val="00F20575"/>
    <w:rsid w:val="00F2063E"/>
    <w:rsid w:val="00F207E0"/>
    <w:rsid w:val="00F20A77"/>
    <w:rsid w:val="00F20D3B"/>
    <w:rsid w:val="00F20E3E"/>
    <w:rsid w:val="00F21464"/>
    <w:rsid w:val="00F21475"/>
    <w:rsid w:val="00F214E6"/>
    <w:rsid w:val="00F2153C"/>
    <w:rsid w:val="00F2163F"/>
    <w:rsid w:val="00F216B0"/>
    <w:rsid w:val="00F21752"/>
    <w:rsid w:val="00F21896"/>
    <w:rsid w:val="00F218A8"/>
    <w:rsid w:val="00F21933"/>
    <w:rsid w:val="00F2198D"/>
    <w:rsid w:val="00F21A53"/>
    <w:rsid w:val="00F21E56"/>
    <w:rsid w:val="00F21E66"/>
    <w:rsid w:val="00F21FED"/>
    <w:rsid w:val="00F2207F"/>
    <w:rsid w:val="00F22290"/>
    <w:rsid w:val="00F224F2"/>
    <w:rsid w:val="00F22527"/>
    <w:rsid w:val="00F225CD"/>
    <w:rsid w:val="00F229BB"/>
    <w:rsid w:val="00F22B5E"/>
    <w:rsid w:val="00F22F97"/>
    <w:rsid w:val="00F2359E"/>
    <w:rsid w:val="00F23AB1"/>
    <w:rsid w:val="00F23C15"/>
    <w:rsid w:val="00F23C58"/>
    <w:rsid w:val="00F23C71"/>
    <w:rsid w:val="00F23CA0"/>
    <w:rsid w:val="00F23E48"/>
    <w:rsid w:val="00F23ED9"/>
    <w:rsid w:val="00F23FDE"/>
    <w:rsid w:val="00F240C6"/>
    <w:rsid w:val="00F245BE"/>
    <w:rsid w:val="00F249ED"/>
    <w:rsid w:val="00F24A16"/>
    <w:rsid w:val="00F24B6F"/>
    <w:rsid w:val="00F24D5D"/>
    <w:rsid w:val="00F250EF"/>
    <w:rsid w:val="00F2515E"/>
    <w:rsid w:val="00F2555A"/>
    <w:rsid w:val="00F25638"/>
    <w:rsid w:val="00F25C93"/>
    <w:rsid w:val="00F25CA5"/>
    <w:rsid w:val="00F25E19"/>
    <w:rsid w:val="00F25E3B"/>
    <w:rsid w:val="00F25F7C"/>
    <w:rsid w:val="00F26132"/>
    <w:rsid w:val="00F263F1"/>
    <w:rsid w:val="00F26506"/>
    <w:rsid w:val="00F26512"/>
    <w:rsid w:val="00F26592"/>
    <w:rsid w:val="00F266C9"/>
    <w:rsid w:val="00F272A1"/>
    <w:rsid w:val="00F273A6"/>
    <w:rsid w:val="00F275EC"/>
    <w:rsid w:val="00F27666"/>
    <w:rsid w:val="00F27936"/>
    <w:rsid w:val="00F279E1"/>
    <w:rsid w:val="00F27D2B"/>
    <w:rsid w:val="00F3015A"/>
    <w:rsid w:val="00F30475"/>
    <w:rsid w:val="00F30687"/>
    <w:rsid w:val="00F30DF6"/>
    <w:rsid w:val="00F30EA4"/>
    <w:rsid w:val="00F31269"/>
    <w:rsid w:val="00F31324"/>
    <w:rsid w:val="00F3160E"/>
    <w:rsid w:val="00F3188F"/>
    <w:rsid w:val="00F31B96"/>
    <w:rsid w:val="00F31D1B"/>
    <w:rsid w:val="00F31DBF"/>
    <w:rsid w:val="00F320CB"/>
    <w:rsid w:val="00F3222D"/>
    <w:rsid w:val="00F3244D"/>
    <w:rsid w:val="00F32B7E"/>
    <w:rsid w:val="00F32BF2"/>
    <w:rsid w:val="00F32E0F"/>
    <w:rsid w:val="00F32EE6"/>
    <w:rsid w:val="00F3312B"/>
    <w:rsid w:val="00F33723"/>
    <w:rsid w:val="00F33C30"/>
    <w:rsid w:val="00F33C9E"/>
    <w:rsid w:val="00F33CFF"/>
    <w:rsid w:val="00F33E2E"/>
    <w:rsid w:val="00F33FAA"/>
    <w:rsid w:val="00F342BF"/>
    <w:rsid w:val="00F34796"/>
    <w:rsid w:val="00F34881"/>
    <w:rsid w:val="00F34A1E"/>
    <w:rsid w:val="00F34F5E"/>
    <w:rsid w:val="00F3505F"/>
    <w:rsid w:val="00F35830"/>
    <w:rsid w:val="00F359C1"/>
    <w:rsid w:val="00F35B60"/>
    <w:rsid w:val="00F35D82"/>
    <w:rsid w:val="00F35E21"/>
    <w:rsid w:val="00F35EB5"/>
    <w:rsid w:val="00F36179"/>
    <w:rsid w:val="00F36255"/>
    <w:rsid w:val="00F364CC"/>
    <w:rsid w:val="00F365D8"/>
    <w:rsid w:val="00F3696D"/>
    <w:rsid w:val="00F36A4D"/>
    <w:rsid w:val="00F36B92"/>
    <w:rsid w:val="00F36C40"/>
    <w:rsid w:val="00F36F2E"/>
    <w:rsid w:val="00F37128"/>
    <w:rsid w:val="00F371BA"/>
    <w:rsid w:val="00F3746F"/>
    <w:rsid w:val="00F37472"/>
    <w:rsid w:val="00F374EC"/>
    <w:rsid w:val="00F375B0"/>
    <w:rsid w:val="00F37789"/>
    <w:rsid w:val="00F377F7"/>
    <w:rsid w:val="00F37956"/>
    <w:rsid w:val="00F379B3"/>
    <w:rsid w:val="00F37B5F"/>
    <w:rsid w:val="00F37B7B"/>
    <w:rsid w:val="00F37E25"/>
    <w:rsid w:val="00F400EF"/>
    <w:rsid w:val="00F4016E"/>
    <w:rsid w:val="00F4055B"/>
    <w:rsid w:val="00F40651"/>
    <w:rsid w:val="00F40704"/>
    <w:rsid w:val="00F40D3D"/>
    <w:rsid w:val="00F40D63"/>
    <w:rsid w:val="00F40F8A"/>
    <w:rsid w:val="00F41341"/>
    <w:rsid w:val="00F41898"/>
    <w:rsid w:val="00F41A28"/>
    <w:rsid w:val="00F41CEF"/>
    <w:rsid w:val="00F41DC4"/>
    <w:rsid w:val="00F41F1D"/>
    <w:rsid w:val="00F422B7"/>
    <w:rsid w:val="00F4239F"/>
    <w:rsid w:val="00F423F7"/>
    <w:rsid w:val="00F4261F"/>
    <w:rsid w:val="00F4306D"/>
    <w:rsid w:val="00F430C0"/>
    <w:rsid w:val="00F43676"/>
    <w:rsid w:val="00F43687"/>
    <w:rsid w:val="00F43A85"/>
    <w:rsid w:val="00F43E53"/>
    <w:rsid w:val="00F43F10"/>
    <w:rsid w:val="00F44017"/>
    <w:rsid w:val="00F440EB"/>
    <w:rsid w:val="00F44442"/>
    <w:rsid w:val="00F44F49"/>
    <w:rsid w:val="00F4503C"/>
    <w:rsid w:val="00F450E8"/>
    <w:rsid w:val="00F450F8"/>
    <w:rsid w:val="00F4511E"/>
    <w:rsid w:val="00F4532A"/>
    <w:rsid w:val="00F4545D"/>
    <w:rsid w:val="00F454F8"/>
    <w:rsid w:val="00F45571"/>
    <w:rsid w:val="00F4578D"/>
    <w:rsid w:val="00F4588E"/>
    <w:rsid w:val="00F459C6"/>
    <w:rsid w:val="00F459C7"/>
    <w:rsid w:val="00F45A8F"/>
    <w:rsid w:val="00F45C7C"/>
    <w:rsid w:val="00F45D47"/>
    <w:rsid w:val="00F45D7A"/>
    <w:rsid w:val="00F45EFA"/>
    <w:rsid w:val="00F460F7"/>
    <w:rsid w:val="00F46116"/>
    <w:rsid w:val="00F461D1"/>
    <w:rsid w:val="00F46255"/>
    <w:rsid w:val="00F46275"/>
    <w:rsid w:val="00F465C0"/>
    <w:rsid w:val="00F46ACF"/>
    <w:rsid w:val="00F46E34"/>
    <w:rsid w:val="00F46F7E"/>
    <w:rsid w:val="00F470AA"/>
    <w:rsid w:val="00F472CF"/>
    <w:rsid w:val="00F473C2"/>
    <w:rsid w:val="00F4745A"/>
    <w:rsid w:val="00F47564"/>
    <w:rsid w:val="00F475A5"/>
    <w:rsid w:val="00F476CE"/>
    <w:rsid w:val="00F477CE"/>
    <w:rsid w:val="00F47962"/>
    <w:rsid w:val="00F47C3F"/>
    <w:rsid w:val="00F47DBD"/>
    <w:rsid w:val="00F47E28"/>
    <w:rsid w:val="00F47ECA"/>
    <w:rsid w:val="00F47FCA"/>
    <w:rsid w:val="00F50130"/>
    <w:rsid w:val="00F502CF"/>
    <w:rsid w:val="00F50359"/>
    <w:rsid w:val="00F50812"/>
    <w:rsid w:val="00F50963"/>
    <w:rsid w:val="00F5098D"/>
    <w:rsid w:val="00F50D28"/>
    <w:rsid w:val="00F50E57"/>
    <w:rsid w:val="00F50FF6"/>
    <w:rsid w:val="00F5136E"/>
    <w:rsid w:val="00F513DC"/>
    <w:rsid w:val="00F5169F"/>
    <w:rsid w:val="00F5183D"/>
    <w:rsid w:val="00F51A48"/>
    <w:rsid w:val="00F51B3E"/>
    <w:rsid w:val="00F51D81"/>
    <w:rsid w:val="00F51F9A"/>
    <w:rsid w:val="00F52667"/>
    <w:rsid w:val="00F5266F"/>
    <w:rsid w:val="00F526AF"/>
    <w:rsid w:val="00F52716"/>
    <w:rsid w:val="00F5275A"/>
    <w:rsid w:val="00F52835"/>
    <w:rsid w:val="00F529F6"/>
    <w:rsid w:val="00F52AF5"/>
    <w:rsid w:val="00F52CBD"/>
    <w:rsid w:val="00F52D5E"/>
    <w:rsid w:val="00F52DB6"/>
    <w:rsid w:val="00F52E03"/>
    <w:rsid w:val="00F531FD"/>
    <w:rsid w:val="00F5357A"/>
    <w:rsid w:val="00F53D7A"/>
    <w:rsid w:val="00F53F28"/>
    <w:rsid w:val="00F540B4"/>
    <w:rsid w:val="00F5411E"/>
    <w:rsid w:val="00F5427A"/>
    <w:rsid w:val="00F54564"/>
    <w:rsid w:val="00F545D0"/>
    <w:rsid w:val="00F54719"/>
    <w:rsid w:val="00F54807"/>
    <w:rsid w:val="00F548B8"/>
    <w:rsid w:val="00F54B3E"/>
    <w:rsid w:val="00F54C2D"/>
    <w:rsid w:val="00F54C94"/>
    <w:rsid w:val="00F54DA7"/>
    <w:rsid w:val="00F54E16"/>
    <w:rsid w:val="00F54F2C"/>
    <w:rsid w:val="00F54F9C"/>
    <w:rsid w:val="00F54FC3"/>
    <w:rsid w:val="00F550AA"/>
    <w:rsid w:val="00F55112"/>
    <w:rsid w:val="00F55240"/>
    <w:rsid w:val="00F55BAA"/>
    <w:rsid w:val="00F55CB1"/>
    <w:rsid w:val="00F55D46"/>
    <w:rsid w:val="00F560EA"/>
    <w:rsid w:val="00F56182"/>
    <w:rsid w:val="00F562BA"/>
    <w:rsid w:val="00F56843"/>
    <w:rsid w:val="00F568BC"/>
    <w:rsid w:val="00F56B10"/>
    <w:rsid w:val="00F56D35"/>
    <w:rsid w:val="00F56E68"/>
    <w:rsid w:val="00F56F2C"/>
    <w:rsid w:val="00F57300"/>
    <w:rsid w:val="00F57509"/>
    <w:rsid w:val="00F57574"/>
    <w:rsid w:val="00F575B2"/>
    <w:rsid w:val="00F5776F"/>
    <w:rsid w:val="00F57B2C"/>
    <w:rsid w:val="00F57BD7"/>
    <w:rsid w:val="00F57C78"/>
    <w:rsid w:val="00F57F94"/>
    <w:rsid w:val="00F57FE6"/>
    <w:rsid w:val="00F60660"/>
    <w:rsid w:val="00F60F7E"/>
    <w:rsid w:val="00F6100E"/>
    <w:rsid w:val="00F6121C"/>
    <w:rsid w:val="00F614CE"/>
    <w:rsid w:val="00F6173D"/>
    <w:rsid w:val="00F61873"/>
    <w:rsid w:val="00F61C50"/>
    <w:rsid w:val="00F61C65"/>
    <w:rsid w:val="00F61CC3"/>
    <w:rsid w:val="00F61D17"/>
    <w:rsid w:val="00F61F12"/>
    <w:rsid w:val="00F621F6"/>
    <w:rsid w:val="00F6233F"/>
    <w:rsid w:val="00F624BD"/>
    <w:rsid w:val="00F625BB"/>
    <w:rsid w:val="00F62609"/>
    <w:rsid w:val="00F62635"/>
    <w:rsid w:val="00F6265F"/>
    <w:rsid w:val="00F629F8"/>
    <w:rsid w:val="00F62B32"/>
    <w:rsid w:val="00F62C27"/>
    <w:rsid w:val="00F63287"/>
    <w:rsid w:val="00F634C9"/>
    <w:rsid w:val="00F635E0"/>
    <w:rsid w:val="00F641B2"/>
    <w:rsid w:val="00F641B4"/>
    <w:rsid w:val="00F641E2"/>
    <w:rsid w:val="00F64843"/>
    <w:rsid w:val="00F648EE"/>
    <w:rsid w:val="00F651CA"/>
    <w:rsid w:val="00F65630"/>
    <w:rsid w:val="00F658F5"/>
    <w:rsid w:val="00F6591C"/>
    <w:rsid w:val="00F65A71"/>
    <w:rsid w:val="00F65C71"/>
    <w:rsid w:val="00F66043"/>
    <w:rsid w:val="00F66046"/>
    <w:rsid w:val="00F66086"/>
    <w:rsid w:val="00F66104"/>
    <w:rsid w:val="00F66291"/>
    <w:rsid w:val="00F668B4"/>
    <w:rsid w:val="00F66B32"/>
    <w:rsid w:val="00F66B3C"/>
    <w:rsid w:val="00F66B8D"/>
    <w:rsid w:val="00F66CF0"/>
    <w:rsid w:val="00F6720E"/>
    <w:rsid w:val="00F6748C"/>
    <w:rsid w:val="00F67588"/>
    <w:rsid w:val="00F67639"/>
    <w:rsid w:val="00F67676"/>
    <w:rsid w:val="00F67739"/>
    <w:rsid w:val="00F678B9"/>
    <w:rsid w:val="00F6796B"/>
    <w:rsid w:val="00F67E03"/>
    <w:rsid w:val="00F67F3E"/>
    <w:rsid w:val="00F7066C"/>
    <w:rsid w:val="00F70775"/>
    <w:rsid w:val="00F707EA"/>
    <w:rsid w:val="00F70886"/>
    <w:rsid w:val="00F708BB"/>
    <w:rsid w:val="00F70A01"/>
    <w:rsid w:val="00F70BB8"/>
    <w:rsid w:val="00F70BF5"/>
    <w:rsid w:val="00F70F81"/>
    <w:rsid w:val="00F7174E"/>
    <w:rsid w:val="00F718A4"/>
    <w:rsid w:val="00F71A29"/>
    <w:rsid w:val="00F71AEB"/>
    <w:rsid w:val="00F71D03"/>
    <w:rsid w:val="00F71D3F"/>
    <w:rsid w:val="00F71EC6"/>
    <w:rsid w:val="00F71F7E"/>
    <w:rsid w:val="00F72010"/>
    <w:rsid w:val="00F7214E"/>
    <w:rsid w:val="00F72210"/>
    <w:rsid w:val="00F72659"/>
    <w:rsid w:val="00F72815"/>
    <w:rsid w:val="00F7282B"/>
    <w:rsid w:val="00F728CB"/>
    <w:rsid w:val="00F729B6"/>
    <w:rsid w:val="00F72A83"/>
    <w:rsid w:val="00F72AFF"/>
    <w:rsid w:val="00F72BF5"/>
    <w:rsid w:val="00F72D4E"/>
    <w:rsid w:val="00F73011"/>
    <w:rsid w:val="00F734F4"/>
    <w:rsid w:val="00F7351D"/>
    <w:rsid w:val="00F7358C"/>
    <w:rsid w:val="00F735AA"/>
    <w:rsid w:val="00F738FA"/>
    <w:rsid w:val="00F73BFE"/>
    <w:rsid w:val="00F73ED7"/>
    <w:rsid w:val="00F7401C"/>
    <w:rsid w:val="00F74504"/>
    <w:rsid w:val="00F74D7A"/>
    <w:rsid w:val="00F75093"/>
    <w:rsid w:val="00F7532D"/>
    <w:rsid w:val="00F757EE"/>
    <w:rsid w:val="00F758E9"/>
    <w:rsid w:val="00F76013"/>
    <w:rsid w:val="00F763FB"/>
    <w:rsid w:val="00F7640C"/>
    <w:rsid w:val="00F76671"/>
    <w:rsid w:val="00F766C7"/>
    <w:rsid w:val="00F76D1C"/>
    <w:rsid w:val="00F76D24"/>
    <w:rsid w:val="00F76EA2"/>
    <w:rsid w:val="00F76EB4"/>
    <w:rsid w:val="00F770AE"/>
    <w:rsid w:val="00F774E4"/>
    <w:rsid w:val="00F775C8"/>
    <w:rsid w:val="00F776EA"/>
    <w:rsid w:val="00F77A7C"/>
    <w:rsid w:val="00F77D8A"/>
    <w:rsid w:val="00F77E00"/>
    <w:rsid w:val="00F77E6F"/>
    <w:rsid w:val="00F801C4"/>
    <w:rsid w:val="00F80215"/>
    <w:rsid w:val="00F8034D"/>
    <w:rsid w:val="00F8036E"/>
    <w:rsid w:val="00F804DF"/>
    <w:rsid w:val="00F805B8"/>
    <w:rsid w:val="00F8067F"/>
    <w:rsid w:val="00F80A46"/>
    <w:rsid w:val="00F80B44"/>
    <w:rsid w:val="00F80D04"/>
    <w:rsid w:val="00F80DB2"/>
    <w:rsid w:val="00F80F8F"/>
    <w:rsid w:val="00F80FB5"/>
    <w:rsid w:val="00F80FE3"/>
    <w:rsid w:val="00F8113D"/>
    <w:rsid w:val="00F81145"/>
    <w:rsid w:val="00F81393"/>
    <w:rsid w:val="00F81571"/>
    <w:rsid w:val="00F815D8"/>
    <w:rsid w:val="00F8161B"/>
    <w:rsid w:val="00F8186D"/>
    <w:rsid w:val="00F818F8"/>
    <w:rsid w:val="00F81B66"/>
    <w:rsid w:val="00F81B6F"/>
    <w:rsid w:val="00F81BE6"/>
    <w:rsid w:val="00F81E68"/>
    <w:rsid w:val="00F82051"/>
    <w:rsid w:val="00F822F4"/>
    <w:rsid w:val="00F82446"/>
    <w:rsid w:val="00F824FA"/>
    <w:rsid w:val="00F8270D"/>
    <w:rsid w:val="00F8289A"/>
    <w:rsid w:val="00F82929"/>
    <w:rsid w:val="00F8296A"/>
    <w:rsid w:val="00F82B0F"/>
    <w:rsid w:val="00F82ED9"/>
    <w:rsid w:val="00F8306D"/>
    <w:rsid w:val="00F8312C"/>
    <w:rsid w:val="00F834CE"/>
    <w:rsid w:val="00F8358E"/>
    <w:rsid w:val="00F835BE"/>
    <w:rsid w:val="00F8371C"/>
    <w:rsid w:val="00F837B8"/>
    <w:rsid w:val="00F838BE"/>
    <w:rsid w:val="00F83BF5"/>
    <w:rsid w:val="00F83D2B"/>
    <w:rsid w:val="00F83E8B"/>
    <w:rsid w:val="00F83F68"/>
    <w:rsid w:val="00F842D9"/>
    <w:rsid w:val="00F8437C"/>
    <w:rsid w:val="00F84470"/>
    <w:rsid w:val="00F84570"/>
    <w:rsid w:val="00F84685"/>
    <w:rsid w:val="00F846EE"/>
    <w:rsid w:val="00F8470C"/>
    <w:rsid w:val="00F8473F"/>
    <w:rsid w:val="00F84AD4"/>
    <w:rsid w:val="00F84EB9"/>
    <w:rsid w:val="00F84FE2"/>
    <w:rsid w:val="00F85013"/>
    <w:rsid w:val="00F851A1"/>
    <w:rsid w:val="00F852AB"/>
    <w:rsid w:val="00F85813"/>
    <w:rsid w:val="00F85B00"/>
    <w:rsid w:val="00F85D9F"/>
    <w:rsid w:val="00F85E98"/>
    <w:rsid w:val="00F85EC9"/>
    <w:rsid w:val="00F86249"/>
    <w:rsid w:val="00F86355"/>
    <w:rsid w:val="00F8648F"/>
    <w:rsid w:val="00F864AC"/>
    <w:rsid w:val="00F86942"/>
    <w:rsid w:val="00F86BF9"/>
    <w:rsid w:val="00F86E77"/>
    <w:rsid w:val="00F8702E"/>
    <w:rsid w:val="00F87179"/>
    <w:rsid w:val="00F873D3"/>
    <w:rsid w:val="00F876AE"/>
    <w:rsid w:val="00F8776B"/>
    <w:rsid w:val="00F87D4D"/>
    <w:rsid w:val="00F87F66"/>
    <w:rsid w:val="00F903FE"/>
    <w:rsid w:val="00F9052A"/>
    <w:rsid w:val="00F9093A"/>
    <w:rsid w:val="00F90A7F"/>
    <w:rsid w:val="00F90DF9"/>
    <w:rsid w:val="00F90F53"/>
    <w:rsid w:val="00F9112D"/>
    <w:rsid w:val="00F91205"/>
    <w:rsid w:val="00F91635"/>
    <w:rsid w:val="00F919E3"/>
    <w:rsid w:val="00F91C59"/>
    <w:rsid w:val="00F91E19"/>
    <w:rsid w:val="00F920E4"/>
    <w:rsid w:val="00F92199"/>
    <w:rsid w:val="00F92262"/>
    <w:rsid w:val="00F922DB"/>
    <w:rsid w:val="00F9256A"/>
    <w:rsid w:val="00F9257D"/>
    <w:rsid w:val="00F9280E"/>
    <w:rsid w:val="00F9282F"/>
    <w:rsid w:val="00F92C67"/>
    <w:rsid w:val="00F9310B"/>
    <w:rsid w:val="00F93415"/>
    <w:rsid w:val="00F935A1"/>
    <w:rsid w:val="00F937A3"/>
    <w:rsid w:val="00F93841"/>
    <w:rsid w:val="00F93890"/>
    <w:rsid w:val="00F93C7F"/>
    <w:rsid w:val="00F93DFB"/>
    <w:rsid w:val="00F93F03"/>
    <w:rsid w:val="00F93FB7"/>
    <w:rsid w:val="00F94151"/>
    <w:rsid w:val="00F94270"/>
    <w:rsid w:val="00F944C3"/>
    <w:rsid w:val="00F94A76"/>
    <w:rsid w:val="00F94B69"/>
    <w:rsid w:val="00F956B3"/>
    <w:rsid w:val="00F95AD6"/>
    <w:rsid w:val="00F95B7F"/>
    <w:rsid w:val="00F96340"/>
    <w:rsid w:val="00F96374"/>
    <w:rsid w:val="00F963D0"/>
    <w:rsid w:val="00F9659A"/>
    <w:rsid w:val="00F96805"/>
    <w:rsid w:val="00F968FE"/>
    <w:rsid w:val="00F971C4"/>
    <w:rsid w:val="00F97695"/>
    <w:rsid w:val="00F97C0F"/>
    <w:rsid w:val="00F97E39"/>
    <w:rsid w:val="00F97FAC"/>
    <w:rsid w:val="00FA0150"/>
    <w:rsid w:val="00FA028E"/>
    <w:rsid w:val="00FA0517"/>
    <w:rsid w:val="00FA06DF"/>
    <w:rsid w:val="00FA0A7F"/>
    <w:rsid w:val="00FA0A85"/>
    <w:rsid w:val="00FA0B45"/>
    <w:rsid w:val="00FA0B4D"/>
    <w:rsid w:val="00FA112E"/>
    <w:rsid w:val="00FA141E"/>
    <w:rsid w:val="00FA15B6"/>
    <w:rsid w:val="00FA1715"/>
    <w:rsid w:val="00FA19A5"/>
    <w:rsid w:val="00FA1E4C"/>
    <w:rsid w:val="00FA2001"/>
    <w:rsid w:val="00FA222C"/>
    <w:rsid w:val="00FA22D2"/>
    <w:rsid w:val="00FA233E"/>
    <w:rsid w:val="00FA2A88"/>
    <w:rsid w:val="00FA2BC0"/>
    <w:rsid w:val="00FA2CCE"/>
    <w:rsid w:val="00FA3063"/>
    <w:rsid w:val="00FA3194"/>
    <w:rsid w:val="00FA32D3"/>
    <w:rsid w:val="00FA33AC"/>
    <w:rsid w:val="00FA368B"/>
    <w:rsid w:val="00FA4023"/>
    <w:rsid w:val="00FA46BC"/>
    <w:rsid w:val="00FA4A90"/>
    <w:rsid w:val="00FA4AE9"/>
    <w:rsid w:val="00FA4C8F"/>
    <w:rsid w:val="00FA4D14"/>
    <w:rsid w:val="00FA5000"/>
    <w:rsid w:val="00FA5010"/>
    <w:rsid w:val="00FA5278"/>
    <w:rsid w:val="00FA529B"/>
    <w:rsid w:val="00FA52B8"/>
    <w:rsid w:val="00FA543E"/>
    <w:rsid w:val="00FA577D"/>
    <w:rsid w:val="00FA57BB"/>
    <w:rsid w:val="00FA5890"/>
    <w:rsid w:val="00FA59B1"/>
    <w:rsid w:val="00FA59DE"/>
    <w:rsid w:val="00FA5BF4"/>
    <w:rsid w:val="00FA5BF7"/>
    <w:rsid w:val="00FA5CB4"/>
    <w:rsid w:val="00FA5CCE"/>
    <w:rsid w:val="00FA5E49"/>
    <w:rsid w:val="00FA5E85"/>
    <w:rsid w:val="00FA5EC0"/>
    <w:rsid w:val="00FA6642"/>
    <w:rsid w:val="00FA66DB"/>
    <w:rsid w:val="00FA6A9B"/>
    <w:rsid w:val="00FA6EBB"/>
    <w:rsid w:val="00FA72EE"/>
    <w:rsid w:val="00FA79EE"/>
    <w:rsid w:val="00FA7ADC"/>
    <w:rsid w:val="00FA7DB3"/>
    <w:rsid w:val="00FB00E1"/>
    <w:rsid w:val="00FB0360"/>
    <w:rsid w:val="00FB059C"/>
    <w:rsid w:val="00FB0607"/>
    <w:rsid w:val="00FB0813"/>
    <w:rsid w:val="00FB0A83"/>
    <w:rsid w:val="00FB0AFE"/>
    <w:rsid w:val="00FB0BD1"/>
    <w:rsid w:val="00FB0CA1"/>
    <w:rsid w:val="00FB0CC3"/>
    <w:rsid w:val="00FB12F0"/>
    <w:rsid w:val="00FB13A4"/>
    <w:rsid w:val="00FB17BD"/>
    <w:rsid w:val="00FB1888"/>
    <w:rsid w:val="00FB1C12"/>
    <w:rsid w:val="00FB1CC1"/>
    <w:rsid w:val="00FB1FB5"/>
    <w:rsid w:val="00FB1FEF"/>
    <w:rsid w:val="00FB2003"/>
    <w:rsid w:val="00FB2102"/>
    <w:rsid w:val="00FB221F"/>
    <w:rsid w:val="00FB2676"/>
    <w:rsid w:val="00FB2B06"/>
    <w:rsid w:val="00FB2B40"/>
    <w:rsid w:val="00FB2B48"/>
    <w:rsid w:val="00FB2C8F"/>
    <w:rsid w:val="00FB300A"/>
    <w:rsid w:val="00FB3621"/>
    <w:rsid w:val="00FB3F2A"/>
    <w:rsid w:val="00FB3F69"/>
    <w:rsid w:val="00FB40DD"/>
    <w:rsid w:val="00FB442A"/>
    <w:rsid w:val="00FB4639"/>
    <w:rsid w:val="00FB470B"/>
    <w:rsid w:val="00FB4806"/>
    <w:rsid w:val="00FB4ADE"/>
    <w:rsid w:val="00FB4B59"/>
    <w:rsid w:val="00FB4DB0"/>
    <w:rsid w:val="00FB5085"/>
    <w:rsid w:val="00FB5289"/>
    <w:rsid w:val="00FB537D"/>
    <w:rsid w:val="00FB53F4"/>
    <w:rsid w:val="00FB5655"/>
    <w:rsid w:val="00FB59BE"/>
    <w:rsid w:val="00FB5B1A"/>
    <w:rsid w:val="00FB5C32"/>
    <w:rsid w:val="00FB5C7F"/>
    <w:rsid w:val="00FB5D2D"/>
    <w:rsid w:val="00FB5DD3"/>
    <w:rsid w:val="00FB5F9A"/>
    <w:rsid w:val="00FB619B"/>
    <w:rsid w:val="00FB6233"/>
    <w:rsid w:val="00FB628E"/>
    <w:rsid w:val="00FB638B"/>
    <w:rsid w:val="00FB64A7"/>
    <w:rsid w:val="00FB64C7"/>
    <w:rsid w:val="00FB64DB"/>
    <w:rsid w:val="00FB66AA"/>
    <w:rsid w:val="00FB6AB4"/>
    <w:rsid w:val="00FB6AF6"/>
    <w:rsid w:val="00FB6BEF"/>
    <w:rsid w:val="00FB6CA9"/>
    <w:rsid w:val="00FB6FC6"/>
    <w:rsid w:val="00FB75B6"/>
    <w:rsid w:val="00FB768C"/>
    <w:rsid w:val="00FB76E3"/>
    <w:rsid w:val="00FB7739"/>
    <w:rsid w:val="00FB77E8"/>
    <w:rsid w:val="00FB78A6"/>
    <w:rsid w:val="00FB795F"/>
    <w:rsid w:val="00FB797C"/>
    <w:rsid w:val="00FB7B38"/>
    <w:rsid w:val="00FB7EDD"/>
    <w:rsid w:val="00FC012E"/>
    <w:rsid w:val="00FC015E"/>
    <w:rsid w:val="00FC02B4"/>
    <w:rsid w:val="00FC05D2"/>
    <w:rsid w:val="00FC0861"/>
    <w:rsid w:val="00FC097D"/>
    <w:rsid w:val="00FC0A98"/>
    <w:rsid w:val="00FC1119"/>
    <w:rsid w:val="00FC1185"/>
    <w:rsid w:val="00FC1302"/>
    <w:rsid w:val="00FC148B"/>
    <w:rsid w:val="00FC16CB"/>
    <w:rsid w:val="00FC18C1"/>
    <w:rsid w:val="00FC18D7"/>
    <w:rsid w:val="00FC18FD"/>
    <w:rsid w:val="00FC1D99"/>
    <w:rsid w:val="00FC1EF3"/>
    <w:rsid w:val="00FC1F3D"/>
    <w:rsid w:val="00FC239D"/>
    <w:rsid w:val="00FC259F"/>
    <w:rsid w:val="00FC265D"/>
    <w:rsid w:val="00FC271E"/>
    <w:rsid w:val="00FC2742"/>
    <w:rsid w:val="00FC2764"/>
    <w:rsid w:val="00FC29B5"/>
    <w:rsid w:val="00FC2C09"/>
    <w:rsid w:val="00FC2C59"/>
    <w:rsid w:val="00FC3251"/>
    <w:rsid w:val="00FC33EA"/>
    <w:rsid w:val="00FC343D"/>
    <w:rsid w:val="00FC3479"/>
    <w:rsid w:val="00FC3AEF"/>
    <w:rsid w:val="00FC3CEA"/>
    <w:rsid w:val="00FC3D21"/>
    <w:rsid w:val="00FC4105"/>
    <w:rsid w:val="00FC4325"/>
    <w:rsid w:val="00FC4391"/>
    <w:rsid w:val="00FC43F3"/>
    <w:rsid w:val="00FC452F"/>
    <w:rsid w:val="00FC47B2"/>
    <w:rsid w:val="00FC49C0"/>
    <w:rsid w:val="00FC4ABD"/>
    <w:rsid w:val="00FC4C44"/>
    <w:rsid w:val="00FC4C5F"/>
    <w:rsid w:val="00FC4F0B"/>
    <w:rsid w:val="00FC52BD"/>
    <w:rsid w:val="00FC5317"/>
    <w:rsid w:val="00FC55AC"/>
    <w:rsid w:val="00FC59BC"/>
    <w:rsid w:val="00FC5A90"/>
    <w:rsid w:val="00FC5BAF"/>
    <w:rsid w:val="00FC5DB2"/>
    <w:rsid w:val="00FC5F37"/>
    <w:rsid w:val="00FC60E3"/>
    <w:rsid w:val="00FC6204"/>
    <w:rsid w:val="00FC65F1"/>
    <w:rsid w:val="00FC670A"/>
    <w:rsid w:val="00FC67F7"/>
    <w:rsid w:val="00FC68F4"/>
    <w:rsid w:val="00FC6B2D"/>
    <w:rsid w:val="00FC6B3E"/>
    <w:rsid w:val="00FC6B42"/>
    <w:rsid w:val="00FC6B8C"/>
    <w:rsid w:val="00FC6CC4"/>
    <w:rsid w:val="00FC6D39"/>
    <w:rsid w:val="00FC6FA4"/>
    <w:rsid w:val="00FC707C"/>
    <w:rsid w:val="00FC73FB"/>
    <w:rsid w:val="00FC7406"/>
    <w:rsid w:val="00FC748C"/>
    <w:rsid w:val="00FC75AB"/>
    <w:rsid w:val="00FC7962"/>
    <w:rsid w:val="00FC79C2"/>
    <w:rsid w:val="00FC7AB1"/>
    <w:rsid w:val="00FC7AD4"/>
    <w:rsid w:val="00FC7BA2"/>
    <w:rsid w:val="00FC7C94"/>
    <w:rsid w:val="00FD080F"/>
    <w:rsid w:val="00FD0819"/>
    <w:rsid w:val="00FD0937"/>
    <w:rsid w:val="00FD09F8"/>
    <w:rsid w:val="00FD0B3B"/>
    <w:rsid w:val="00FD0BB9"/>
    <w:rsid w:val="00FD0E52"/>
    <w:rsid w:val="00FD0F5D"/>
    <w:rsid w:val="00FD0F72"/>
    <w:rsid w:val="00FD184D"/>
    <w:rsid w:val="00FD1A06"/>
    <w:rsid w:val="00FD1BB8"/>
    <w:rsid w:val="00FD1C32"/>
    <w:rsid w:val="00FD1F37"/>
    <w:rsid w:val="00FD28C1"/>
    <w:rsid w:val="00FD2A73"/>
    <w:rsid w:val="00FD336C"/>
    <w:rsid w:val="00FD341A"/>
    <w:rsid w:val="00FD34B7"/>
    <w:rsid w:val="00FD34CA"/>
    <w:rsid w:val="00FD38CA"/>
    <w:rsid w:val="00FD39AD"/>
    <w:rsid w:val="00FD3D8C"/>
    <w:rsid w:val="00FD3D9C"/>
    <w:rsid w:val="00FD3FD3"/>
    <w:rsid w:val="00FD40E8"/>
    <w:rsid w:val="00FD41D8"/>
    <w:rsid w:val="00FD446A"/>
    <w:rsid w:val="00FD47CA"/>
    <w:rsid w:val="00FD4D29"/>
    <w:rsid w:val="00FD548A"/>
    <w:rsid w:val="00FD552A"/>
    <w:rsid w:val="00FD5670"/>
    <w:rsid w:val="00FD568B"/>
    <w:rsid w:val="00FD5710"/>
    <w:rsid w:val="00FD5873"/>
    <w:rsid w:val="00FD58F9"/>
    <w:rsid w:val="00FD5A07"/>
    <w:rsid w:val="00FD5B2A"/>
    <w:rsid w:val="00FD5B5C"/>
    <w:rsid w:val="00FD5BFA"/>
    <w:rsid w:val="00FD5FE9"/>
    <w:rsid w:val="00FD6171"/>
    <w:rsid w:val="00FD61EF"/>
    <w:rsid w:val="00FD67E0"/>
    <w:rsid w:val="00FD68BD"/>
    <w:rsid w:val="00FD6D8C"/>
    <w:rsid w:val="00FD6E1B"/>
    <w:rsid w:val="00FD6F1F"/>
    <w:rsid w:val="00FD71DB"/>
    <w:rsid w:val="00FD78A3"/>
    <w:rsid w:val="00FE0614"/>
    <w:rsid w:val="00FE0841"/>
    <w:rsid w:val="00FE0D1C"/>
    <w:rsid w:val="00FE0F6C"/>
    <w:rsid w:val="00FE10F8"/>
    <w:rsid w:val="00FE15D8"/>
    <w:rsid w:val="00FE1689"/>
    <w:rsid w:val="00FE190A"/>
    <w:rsid w:val="00FE1C21"/>
    <w:rsid w:val="00FE2213"/>
    <w:rsid w:val="00FE244C"/>
    <w:rsid w:val="00FE2699"/>
    <w:rsid w:val="00FE27D6"/>
    <w:rsid w:val="00FE2969"/>
    <w:rsid w:val="00FE2A1D"/>
    <w:rsid w:val="00FE2C5C"/>
    <w:rsid w:val="00FE2D81"/>
    <w:rsid w:val="00FE2E29"/>
    <w:rsid w:val="00FE2E46"/>
    <w:rsid w:val="00FE3265"/>
    <w:rsid w:val="00FE339A"/>
    <w:rsid w:val="00FE33E9"/>
    <w:rsid w:val="00FE33EB"/>
    <w:rsid w:val="00FE3471"/>
    <w:rsid w:val="00FE371F"/>
    <w:rsid w:val="00FE375F"/>
    <w:rsid w:val="00FE3784"/>
    <w:rsid w:val="00FE37C0"/>
    <w:rsid w:val="00FE3B05"/>
    <w:rsid w:val="00FE3CF2"/>
    <w:rsid w:val="00FE3D7E"/>
    <w:rsid w:val="00FE3F1F"/>
    <w:rsid w:val="00FE3F98"/>
    <w:rsid w:val="00FE4049"/>
    <w:rsid w:val="00FE41B9"/>
    <w:rsid w:val="00FE4882"/>
    <w:rsid w:val="00FE4A08"/>
    <w:rsid w:val="00FE4A46"/>
    <w:rsid w:val="00FE4B38"/>
    <w:rsid w:val="00FE4C2D"/>
    <w:rsid w:val="00FE4C46"/>
    <w:rsid w:val="00FE4E5A"/>
    <w:rsid w:val="00FE4F52"/>
    <w:rsid w:val="00FE4F6D"/>
    <w:rsid w:val="00FE54E5"/>
    <w:rsid w:val="00FE5609"/>
    <w:rsid w:val="00FE5870"/>
    <w:rsid w:val="00FE5970"/>
    <w:rsid w:val="00FE5B32"/>
    <w:rsid w:val="00FE5B8F"/>
    <w:rsid w:val="00FE5CE6"/>
    <w:rsid w:val="00FE5E06"/>
    <w:rsid w:val="00FE5F43"/>
    <w:rsid w:val="00FE68B5"/>
    <w:rsid w:val="00FE6B4F"/>
    <w:rsid w:val="00FE6F8D"/>
    <w:rsid w:val="00FE6FCC"/>
    <w:rsid w:val="00FE719A"/>
    <w:rsid w:val="00FE75AA"/>
    <w:rsid w:val="00FE766E"/>
    <w:rsid w:val="00FE7883"/>
    <w:rsid w:val="00FE7897"/>
    <w:rsid w:val="00FE7A6A"/>
    <w:rsid w:val="00FE7ED8"/>
    <w:rsid w:val="00FE7F1E"/>
    <w:rsid w:val="00FE7FD4"/>
    <w:rsid w:val="00FF00EA"/>
    <w:rsid w:val="00FF02BF"/>
    <w:rsid w:val="00FF04E4"/>
    <w:rsid w:val="00FF0767"/>
    <w:rsid w:val="00FF0880"/>
    <w:rsid w:val="00FF0EFA"/>
    <w:rsid w:val="00FF0F81"/>
    <w:rsid w:val="00FF0FD7"/>
    <w:rsid w:val="00FF10D9"/>
    <w:rsid w:val="00FF14CB"/>
    <w:rsid w:val="00FF16AE"/>
    <w:rsid w:val="00FF16DF"/>
    <w:rsid w:val="00FF17BF"/>
    <w:rsid w:val="00FF19EC"/>
    <w:rsid w:val="00FF1B60"/>
    <w:rsid w:val="00FF1B90"/>
    <w:rsid w:val="00FF1BCF"/>
    <w:rsid w:val="00FF1CE3"/>
    <w:rsid w:val="00FF1D7B"/>
    <w:rsid w:val="00FF20DC"/>
    <w:rsid w:val="00FF22E4"/>
    <w:rsid w:val="00FF2308"/>
    <w:rsid w:val="00FF2784"/>
    <w:rsid w:val="00FF27CB"/>
    <w:rsid w:val="00FF2D18"/>
    <w:rsid w:val="00FF2DA2"/>
    <w:rsid w:val="00FF3081"/>
    <w:rsid w:val="00FF351F"/>
    <w:rsid w:val="00FF3558"/>
    <w:rsid w:val="00FF362C"/>
    <w:rsid w:val="00FF364C"/>
    <w:rsid w:val="00FF3AF5"/>
    <w:rsid w:val="00FF3C92"/>
    <w:rsid w:val="00FF3DA3"/>
    <w:rsid w:val="00FF3DF5"/>
    <w:rsid w:val="00FF3E11"/>
    <w:rsid w:val="00FF3E41"/>
    <w:rsid w:val="00FF3E4D"/>
    <w:rsid w:val="00FF3F79"/>
    <w:rsid w:val="00FF3FDE"/>
    <w:rsid w:val="00FF41EB"/>
    <w:rsid w:val="00FF4286"/>
    <w:rsid w:val="00FF43D1"/>
    <w:rsid w:val="00FF43F3"/>
    <w:rsid w:val="00FF4F45"/>
    <w:rsid w:val="00FF57BA"/>
    <w:rsid w:val="00FF5A8B"/>
    <w:rsid w:val="00FF6053"/>
    <w:rsid w:val="00FF6092"/>
    <w:rsid w:val="00FF6307"/>
    <w:rsid w:val="00FF6386"/>
    <w:rsid w:val="00FF6698"/>
    <w:rsid w:val="00FF679A"/>
    <w:rsid w:val="00FF6AD0"/>
    <w:rsid w:val="00FF6C5B"/>
    <w:rsid w:val="00FF6CA7"/>
    <w:rsid w:val="00FF6DA4"/>
    <w:rsid w:val="00FF70EB"/>
    <w:rsid w:val="00FF71DA"/>
    <w:rsid w:val="00FF7393"/>
    <w:rsid w:val="00FF753A"/>
    <w:rsid w:val="00FF7675"/>
    <w:rsid w:val="00FF77B0"/>
    <w:rsid w:val="00FF79C2"/>
    <w:rsid w:val="00FF7C3C"/>
    <w:rsid w:val="00FF7CD6"/>
    <w:rsid w:val="00FF7F1A"/>
    <w:rsid w:val="00FF7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2A014"/>
  <w15:docId w15:val="{4A7E465F-6F7D-4F61-8CE9-104B16CA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qFormat="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44A8"/>
    <w:pPr>
      <w:spacing w:before="200" w:line="300" w:lineRule="auto"/>
      <w:jc w:val="both"/>
    </w:pPr>
    <w:rPr>
      <w:rFonts w:ascii="Calibri" w:hAnsi="Calibri"/>
      <w:sz w:val="24"/>
      <w:szCs w:val="24"/>
      <w:lang w:eastAsia="en-GB"/>
    </w:rPr>
  </w:style>
  <w:style w:type="paragraph" w:styleId="Heading1">
    <w:name w:val="heading 1"/>
    <w:basedOn w:val="Normal"/>
    <w:next w:val="Normal"/>
    <w:link w:val="Heading1Char"/>
    <w:uiPriority w:val="9"/>
    <w:qFormat/>
    <w:rsid w:val="001C7411"/>
    <w:pPr>
      <w:numPr>
        <w:numId w:val="3"/>
      </w:numPr>
      <w:spacing w:before="360" w:after="60"/>
      <w:jc w:val="left"/>
      <w:outlineLvl w:val="0"/>
    </w:pPr>
    <w:rPr>
      <w:rFonts w:ascii="Cambria" w:hAnsi="Cambria"/>
      <w:b/>
      <w:bCs/>
      <w:kern w:val="32"/>
      <w:sz w:val="32"/>
      <w:szCs w:val="28"/>
    </w:rPr>
  </w:style>
  <w:style w:type="paragraph" w:styleId="Heading2">
    <w:name w:val="heading 2"/>
    <w:basedOn w:val="Heading1"/>
    <w:next w:val="Normal"/>
    <w:qFormat/>
    <w:rsid w:val="00B418C9"/>
    <w:pPr>
      <w:numPr>
        <w:ilvl w:val="1"/>
      </w:numPr>
      <w:spacing w:after="0"/>
      <w:outlineLvl w:val="1"/>
    </w:pPr>
    <w:rPr>
      <w:bCs w:val="0"/>
      <w:iCs/>
      <w:sz w:val="26"/>
      <w:szCs w:val="24"/>
    </w:rPr>
  </w:style>
  <w:style w:type="paragraph" w:styleId="Heading3">
    <w:name w:val="heading 3"/>
    <w:basedOn w:val="Heading1"/>
    <w:next w:val="Normal"/>
    <w:link w:val="Heading3Char"/>
    <w:qFormat/>
    <w:rsid w:val="00A10974"/>
    <w:pPr>
      <w:numPr>
        <w:ilvl w:val="2"/>
      </w:numPr>
      <w:spacing w:after="0"/>
      <w:outlineLvl w:val="2"/>
    </w:pPr>
    <w:rPr>
      <w:bCs w:val="0"/>
      <w:caps/>
      <w:sz w:val="24"/>
      <w:szCs w:val="24"/>
    </w:rPr>
  </w:style>
  <w:style w:type="paragraph" w:styleId="Heading4">
    <w:name w:val="heading 4"/>
    <w:basedOn w:val="Normal"/>
    <w:next w:val="Normal"/>
    <w:link w:val="Heading4Char"/>
    <w:qFormat/>
    <w:rsid w:val="009044E4"/>
    <w:pPr>
      <w:numPr>
        <w:ilvl w:val="3"/>
        <w:numId w:val="3"/>
      </w:numPr>
      <w:jc w:val="left"/>
      <w:outlineLvl w:val="3"/>
    </w:pPr>
    <w:rPr>
      <w:rFonts w:asciiTheme="majorHAnsi" w:hAnsiTheme="majorHAnsi"/>
      <w:b/>
      <w:bCs/>
      <w:szCs w:val="22"/>
    </w:rPr>
  </w:style>
  <w:style w:type="paragraph" w:styleId="Heading5">
    <w:name w:val="heading 5"/>
    <w:basedOn w:val="Normal"/>
    <w:next w:val="NormalIndent"/>
    <w:link w:val="Heading5Char"/>
    <w:qFormat/>
    <w:rsid w:val="00C96F09"/>
    <w:pPr>
      <w:numPr>
        <w:ilvl w:val="4"/>
        <w:numId w:val="3"/>
      </w:numPr>
      <w:spacing w:before="120" w:line="240" w:lineRule="auto"/>
      <w:outlineLvl w:val="4"/>
    </w:pPr>
    <w:rPr>
      <w:b/>
      <w:bCs/>
      <w:iCs/>
      <w:szCs w:val="23"/>
    </w:rPr>
  </w:style>
  <w:style w:type="paragraph" w:styleId="Heading6">
    <w:name w:val="heading 6"/>
    <w:basedOn w:val="Normal"/>
    <w:next w:val="Normal"/>
    <w:link w:val="Heading6Char"/>
    <w:qFormat/>
    <w:rsid w:val="00B11188"/>
    <w:pPr>
      <w:numPr>
        <w:ilvl w:val="5"/>
        <w:numId w:val="3"/>
      </w:numPr>
      <w:spacing w:before="120" w:after="60" w:line="240" w:lineRule="auto"/>
      <w:jc w:val="left"/>
      <w:outlineLvl w:val="5"/>
    </w:pPr>
    <w:rPr>
      <w:b/>
      <w:bCs/>
      <w:i/>
      <w:szCs w:val="22"/>
    </w:rPr>
  </w:style>
  <w:style w:type="paragraph" w:styleId="Heading7">
    <w:name w:val="heading 7"/>
    <w:basedOn w:val="Normal"/>
    <w:next w:val="Normal"/>
    <w:qFormat/>
    <w:rsid w:val="0022034A"/>
    <w:pPr>
      <w:numPr>
        <w:ilvl w:val="6"/>
        <w:numId w:val="3"/>
      </w:numPr>
      <w:spacing w:after="60"/>
      <w:outlineLvl w:val="6"/>
    </w:pPr>
  </w:style>
  <w:style w:type="paragraph" w:styleId="Heading8">
    <w:name w:val="heading 8"/>
    <w:basedOn w:val="Normal"/>
    <w:next w:val="Normal"/>
    <w:qFormat/>
    <w:rsid w:val="0022034A"/>
    <w:pPr>
      <w:numPr>
        <w:ilvl w:val="7"/>
        <w:numId w:val="3"/>
      </w:numPr>
      <w:spacing w:after="60"/>
      <w:outlineLvl w:val="7"/>
    </w:pPr>
    <w:rPr>
      <w:i/>
      <w:iCs/>
    </w:rPr>
  </w:style>
  <w:style w:type="paragraph" w:styleId="Heading9">
    <w:name w:val="heading 9"/>
    <w:basedOn w:val="Normal"/>
    <w:next w:val="Normal"/>
    <w:qFormat/>
    <w:rsid w:val="0022034A"/>
    <w:pPr>
      <w:numPr>
        <w:ilvl w:val="8"/>
        <w:numId w:val="3"/>
      </w:numPr>
      <w:spacing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10974"/>
    <w:rPr>
      <w:rFonts w:ascii="Cambria" w:hAnsi="Cambria"/>
      <w:b/>
      <w:kern w:val="32"/>
      <w:sz w:val="24"/>
      <w:szCs w:val="24"/>
      <w:lang w:eastAsia="en-GB"/>
    </w:rPr>
  </w:style>
  <w:style w:type="paragraph" w:styleId="NormalIndent">
    <w:name w:val="Normal Indent"/>
    <w:basedOn w:val="Normal"/>
    <w:uiPriority w:val="99"/>
    <w:qFormat/>
    <w:rsid w:val="0022034A"/>
    <w:pPr>
      <w:ind w:left="425"/>
    </w:pPr>
  </w:style>
  <w:style w:type="character" w:customStyle="1" w:styleId="Heading6Char">
    <w:name w:val="Heading 6 Char"/>
    <w:basedOn w:val="DefaultParagraphFont"/>
    <w:link w:val="Heading6"/>
    <w:rsid w:val="00B11188"/>
    <w:rPr>
      <w:rFonts w:ascii="Calibri" w:hAnsi="Calibri"/>
      <w:b/>
      <w:bCs/>
      <w:i/>
      <w:sz w:val="24"/>
      <w:szCs w:val="22"/>
      <w:lang w:eastAsia="en-GB"/>
    </w:rPr>
  </w:style>
  <w:style w:type="paragraph" w:styleId="ListBullet">
    <w:name w:val="List Bullet"/>
    <w:basedOn w:val="Normal"/>
    <w:link w:val="ListBulletChar"/>
    <w:uiPriority w:val="99"/>
    <w:rsid w:val="008839BF"/>
    <w:pPr>
      <w:numPr>
        <w:numId w:val="1"/>
      </w:numPr>
      <w:contextualSpacing/>
    </w:pPr>
  </w:style>
  <w:style w:type="paragraph" w:styleId="ListNumber">
    <w:name w:val="List Number"/>
    <w:basedOn w:val="Normal"/>
    <w:link w:val="ListNumberChar"/>
    <w:uiPriority w:val="99"/>
    <w:rsid w:val="00B71106"/>
    <w:pPr>
      <w:numPr>
        <w:numId w:val="7"/>
      </w:numPr>
      <w:contextualSpacing/>
    </w:pPr>
  </w:style>
  <w:style w:type="paragraph" w:styleId="ListBullet2">
    <w:name w:val="List Bullet 2"/>
    <w:basedOn w:val="Normal"/>
    <w:rsid w:val="0090125A"/>
    <w:pPr>
      <w:numPr>
        <w:numId w:val="2"/>
      </w:numPr>
      <w:tabs>
        <w:tab w:val="left" w:pos="1080"/>
      </w:tabs>
      <w:ind w:left="1134" w:hanging="425"/>
      <w:contextualSpacing/>
    </w:pPr>
  </w:style>
  <w:style w:type="table" w:styleId="TableGrid">
    <w:name w:val="Table Grid"/>
    <w:basedOn w:val="TableNormal"/>
    <w:uiPriority w:val="59"/>
    <w:rsid w:val="0022034A"/>
    <w:pPr>
      <w:spacing w:before="60" w:after="60"/>
    </w:pPr>
    <w:tblPr/>
  </w:style>
  <w:style w:type="paragraph" w:styleId="Header">
    <w:name w:val="header"/>
    <w:basedOn w:val="Normal"/>
    <w:rsid w:val="0022034A"/>
    <w:pPr>
      <w:tabs>
        <w:tab w:val="center" w:pos="4153"/>
        <w:tab w:val="right" w:pos="8306"/>
      </w:tabs>
      <w:spacing w:before="0" w:line="240" w:lineRule="auto"/>
      <w:jc w:val="right"/>
    </w:pPr>
    <w:rPr>
      <w:smallCaps/>
      <w:sz w:val="18"/>
      <w:szCs w:val="18"/>
      <w:lang w:val="en-US"/>
    </w:rPr>
  </w:style>
  <w:style w:type="paragraph" w:styleId="Footer">
    <w:name w:val="footer"/>
    <w:basedOn w:val="Normal"/>
    <w:rsid w:val="0022034A"/>
    <w:pPr>
      <w:tabs>
        <w:tab w:val="center" w:pos="4153"/>
        <w:tab w:val="right" w:pos="9540"/>
      </w:tabs>
      <w:spacing w:line="240" w:lineRule="auto"/>
    </w:pPr>
    <w:rPr>
      <w:sz w:val="18"/>
      <w:szCs w:val="18"/>
    </w:rPr>
  </w:style>
  <w:style w:type="paragraph" w:customStyle="1" w:styleId="Reference">
    <w:name w:val="Reference"/>
    <w:basedOn w:val="Normal"/>
    <w:rsid w:val="0022034A"/>
    <w:pPr>
      <w:spacing w:line="240" w:lineRule="auto"/>
      <w:ind w:left="720" w:hanging="720"/>
      <w:jc w:val="left"/>
    </w:pPr>
  </w:style>
  <w:style w:type="character" w:styleId="Hyperlink">
    <w:name w:val="Hyperlink"/>
    <w:basedOn w:val="DefaultParagraphFont"/>
    <w:uiPriority w:val="99"/>
    <w:rsid w:val="0022034A"/>
    <w:rPr>
      <w:color w:val="0000FF"/>
      <w:u w:val="single"/>
    </w:rPr>
  </w:style>
  <w:style w:type="character" w:styleId="CommentReference">
    <w:name w:val="annotation reference"/>
    <w:basedOn w:val="DefaultParagraphFont"/>
    <w:uiPriority w:val="99"/>
    <w:semiHidden/>
    <w:rsid w:val="0022034A"/>
    <w:rPr>
      <w:sz w:val="16"/>
      <w:szCs w:val="16"/>
    </w:rPr>
  </w:style>
  <w:style w:type="paragraph" w:styleId="CommentText">
    <w:name w:val="annotation text"/>
    <w:basedOn w:val="Normal"/>
    <w:link w:val="CommentTextChar"/>
    <w:uiPriority w:val="99"/>
    <w:rsid w:val="0022034A"/>
    <w:rPr>
      <w:sz w:val="20"/>
      <w:szCs w:val="20"/>
    </w:rPr>
  </w:style>
  <w:style w:type="character" w:customStyle="1" w:styleId="CommentTextChar">
    <w:name w:val="Comment Text Char"/>
    <w:basedOn w:val="DefaultParagraphFont"/>
    <w:link w:val="CommentText"/>
    <w:uiPriority w:val="99"/>
    <w:rsid w:val="005B17D3"/>
    <w:rPr>
      <w:rFonts w:ascii="Calibri" w:hAnsi="Calibri"/>
      <w:lang w:eastAsia="en-GB"/>
    </w:rPr>
  </w:style>
  <w:style w:type="paragraph" w:styleId="CommentSubject">
    <w:name w:val="annotation subject"/>
    <w:basedOn w:val="CommentText"/>
    <w:next w:val="CommentText"/>
    <w:semiHidden/>
    <w:rsid w:val="0022034A"/>
    <w:rPr>
      <w:b/>
      <w:bCs/>
    </w:rPr>
  </w:style>
  <w:style w:type="paragraph" w:styleId="BalloonText">
    <w:name w:val="Balloon Text"/>
    <w:basedOn w:val="Normal"/>
    <w:semiHidden/>
    <w:rsid w:val="0022034A"/>
    <w:rPr>
      <w:rFonts w:ascii="Tahoma" w:hAnsi="Tahoma" w:cs="Tahoma"/>
      <w:sz w:val="16"/>
      <w:szCs w:val="16"/>
    </w:rPr>
  </w:style>
  <w:style w:type="paragraph" w:styleId="Quote">
    <w:name w:val="Quote"/>
    <w:basedOn w:val="Normal"/>
    <w:link w:val="QuoteChar"/>
    <w:uiPriority w:val="29"/>
    <w:qFormat/>
    <w:rsid w:val="006C243A"/>
    <w:pPr>
      <w:tabs>
        <w:tab w:val="right" w:pos="8364"/>
      </w:tabs>
      <w:ind w:left="1134" w:right="1134"/>
    </w:pPr>
    <w:rPr>
      <w:i/>
    </w:rPr>
  </w:style>
  <w:style w:type="character" w:customStyle="1" w:styleId="QuoteChar">
    <w:name w:val="Quote Char"/>
    <w:basedOn w:val="DefaultParagraphFont"/>
    <w:link w:val="Quote"/>
    <w:uiPriority w:val="29"/>
    <w:rsid w:val="006C243A"/>
    <w:rPr>
      <w:rFonts w:ascii="Calibri" w:hAnsi="Calibri"/>
      <w:i/>
      <w:sz w:val="23"/>
      <w:szCs w:val="24"/>
      <w:lang w:eastAsia="en-GB"/>
    </w:rPr>
  </w:style>
  <w:style w:type="character" w:customStyle="1" w:styleId="Emphasis1">
    <w:name w:val="Emphasis1"/>
    <w:basedOn w:val="DefaultParagraphFont"/>
    <w:rsid w:val="0022034A"/>
    <w:rPr>
      <w:i/>
    </w:rPr>
  </w:style>
  <w:style w:type="character" w:customStyle="1" w:styleId="almost">
    <w:name w:val="almost"/>
    <w:basedOn w:val="DefaultParagraphFont"/>
    <w:rsid w:val="002A4F0F"/>
    <w:rPr>
      <w:color w:val="76923C" w:themeColor="accent3" w:themeShade="BF"/>
      <w:lang w:val="en-US"/>
    </w:rPr>
  </w:style>
  <w:style w:type="paragraph" w:styleId="Caption">
    <w:name w:val="caption"/>
    <w:basedOn w:val="Normal"/>
    <w:next w:val="Normal"/>
    <w:qFormat/>
    <w:rsid w:val="00556E4B"/>
    <w:pPr>
      <w:tabs>
        <w:tab w:val="left" w:pos="2835"/>
        <w:tab w:val="left" w:pos="8364"/>
      </w:tabs>
      <w:spacing w:beforeLines="80" w:before="192"/>
      <w:ind w:left="1134"/>
      <w:jc w:val="left"/>
    </w:pPr>
    <w:rPr>
      <w:b/>
      <w:bCs/>
      <w:sz w:val="20"/>
      <w:szCs w:val="20"/>
    </w:rPr>
  </w:style>
  <w:style w:type="paragraph" w:customStyle="1" w:styleId="ContentsHeading">
    <w:name w:val="ContentsHeading"/>
    <w:basedOn w:val="Heading1"/>
    <w:rsid w:val="00112F7C"/>
    <w:pPr>
      <w:numPr>
        <w:numId w:val="0"/>
      </w:numPr>
    </w:pPr>
  </w:style>
  <w:style w:type="paragraph" w:styleId="ListNumber2">
    <w:name w:val="List Number 2"/>
    <w:basedOn w:val="Normal"/>
    <w:rsid w:val="0022034A"/>
    <w:pPr>
      <w:tabs>
        <w:tab w:val="num" w:pos="851"/>
      </w:tabs>
      <w:ind w:left="851" w:hanging="426"/>
    </w:pPr>
  </w:style>
  <w:style w:type="paragraph" w:customStyle="1" w:styleId="Notes">
    <w:name w:val="Notes"/>
    <w:basedOn w:val="Normal"/>
    <w:rsid w:val="0022034A"/>
    <w:rPr>
      <w:color w:val="666699"/>
      <w:lang w:val="en-US"/>
    </w:rPr>
  </w:style>
  <w:style w:type="paragraph" w:styleId="Title">
    <w:name w:val="Title"/>
    <w:basedOn w:val="Normal"/>
    <w:qFormat/>
    <w:rsid w:val="00834129"/>
    <w:pPr>
      <w:spacing w:after="60"/>
      <w:jc w:val="center"/>
      <w:outlineLvl w:val="0"/>
    </w:pPr>
    <w:rPr>
      <w:rFonts w:ascii="Cambria" w:hAnsi="Cambria"/>
      <w:b/>
      <w:bCs/>
      <w:noProof/>
      <w:kern w:val="28"/>
      <w:sz w:val="40"/>
      <w:szCs w:val="40"/>
      <w:lang w:eastAsia="en-ZA"/>
    </w:rPr>
  </w:style>
  <w:style w:type="paragraph" w:styleId="TOC1">
    <w:name w:val="toc 1"/>
    <w:basedOn w:val="Normal"/>
    <w:next w:val="Normal"/>
    <w:autoRedefine/>
    <w:uiPriority w:val="39"/>
    <w:rsid w:val="0022034A"/>
    <w:pPr>
      <w:spacing w:line="240" w:lineRule="auto"/>
    </w:pPr>
  </w:style>
  <w:style w:type="paragraph" w:styleId="TOC2">
    <w:name w:val="toc 2"/>
    <w:basedOn w:val="Normal"/>
    <w:next w:val="Normal"/>
    <w:autoRedefine/>
    <w:uiPriority w:val="39"/>
    <w:rsid w:val="00D52CEF"/>
    <w:pPr>
      <w:tabs>
        <w:tab w:val="left" w:pos="709"/>
        <w:tab w:val="right" w:leader="dot" w:pos="9498"/>
      </w:tabs>
      <w:spacing w:before="0" w:line="240" w:lineRule="auto"/>
      <w:ind w:left="238"/>
    </w:pPr>
  </w:style>
  <w:style w:type="paragraph" w:customStyle="1" w:styleId="TableHeading">
    <w:name w:val="Table Heading"/>
    <w:basedOn w:val="Heading6"/>
    <w:rsid w:val="0022034A"/>
    <w:pPr>
      <w:numPr>
        <w:ilvl w:val="0"/>
        <w:numId w:val="0"/>
      </w:numPr>
      <w:spacing w:before="60"/>
      <w:jc w:val="center"/>
      <w:outlineLvl w:val="9"/>
    </w:pPr>
  </w:style>
  <w:style w:type="paragraph" w:styleId="TOC3">
    <w:name w:val="toc 3"/>
    <w:basedOn w:val="Normal"/>
    <w:next w:val="Normal"/>
    <w:autoRedefine/>
    <w:uiPriority w:val="39"/>
    <w:rsid w:val="00D52CEF"/>
    <w:pPr>
      <w:tabs>
        <w:tab w:val="left" w:pos="1320"/>
        <w:tab w:val="right" w:leader="dot" w:pos="9515"/>
      </w:tabs>
      <w:spacing w:before="0" w:line="240" w:lineRule="auto"/>
      <w:ind w:left="709"/>
    </w:pPr>
  </w:style>
  <w:style w:type="paragraph" w:customStyle="1" w:styleId="StyleTOC1Linespacingsingle">
    <w:name w:val="Style TOC 1 + Line spacing:  single"/>
    <w:basedOn w:val="TOC1"/>
    <w:rsid w:val="0022034A"/>
    <w:rPr>
      <w:szCs w:val="20"/>
    </w:rPr>
  </w:style>
  <w:style w:type="paragraph" w:customStyle="1" w:styleId="Table">
    <w:name w:val="Table"/>
    <w:basedOn w:val="Normal"/>
    <w:link w:val="TableChar"/>
    <w:qFormat/>
    <w:rsid w:val="00A53638"/>
    <w:pPr>
      <w:spacing w:before="80" w:after="80" w:line="276" w:lineRule="auto"/>
      <w:jc w:val="left"/>
    </w:pPr>
  </w:style>
  <w:style w:type="paragraph" w:styleId="FootnoteText">
    <w:name w:val="footnote text"/>
    <w:basedOn w:val="Normal"/>
    <w:link w:val="FootnoteTextChar"/>
    <w:rsid w:val="0022034A"/>
    <w:rPr>
      <w:sz w:val="20"/>
      <w:szCs w:val="20"/>
    </w:rPr>
  </w:style>
  <w:style w:type="character" w:customStyle="1" w:styleId="FootnoteTextChar">
    <w:name w:val="Footnote Text Char"/>
    <w:basedOn w:val="DefaultParagraphFont"/>
    <w:link w:val="FootnoteText"/>
    <w:rsid w:val="008F432D"/>
    <w:rPr>
      <w:rFonts w:ascii="Calibri" w:hAnsi="Calibri"/>
      <w:lang w:eastAsia="en-GB"/>
    </w:rPr>
  </w:style>
  <w:style w:type="character" w:styleId="FootnoteReference">
    <w:name w:val="footnote reference"/>
    <w:basedOn w:val="DefaultParagraphFont"/>
    <w:rsid w:val="0022034A"/>
    <w:rPr>
      <w:vertAlign w:val="superscript"/>
    </w:rPr>
  </w:style>
  <w:style w:type="paragraph" w:customStyle="1" w:styleId="Step">
    <w:name w:val="Step"/>
    <w:basedOn w:val="Heading1"/>
    <w:rsid w:val="0022034A"/>
    <w:pPr>
      <w:keepNext/>
      <w:keepLines/>
      <w:numPr>
        <w:numId w:val="0"/>
      </w:numPr>
      <w:tabs>
        <w:tab w:val="center" w:pos="4153"/>
        <w:tab w:val="right" w:pos="8306"/>
      </w:tabs>
      <w:spacing w:before="0" w:after="0" w:line="240" w:lineRule="auto"/>
      <w:outlineLvl w:val="9"/>
    </w:pPr>
    <w:rPr>
      <w:kern w:val="0"/>
      <w:lang w:eastAsia="en-US"/>
    </w:rPr>
  </w:style>
  <w:style w:type="paragraph" w:customStyle="1" w:styleId="Checklist">
    <w:name w:val="Checklist"/>
    <w:basedOn w:val="Normal"/>
    <w:rsid w:val="0022034A"/>
    <w:pPr>
      <w:spacing w:before="0" w:line="240" w:lineRule="auto"/>
      <w:ind w:left="720" w:hanging="360"/>
      <w:jc w:val="left"/>
    </w:pPr>
    <w:rPr>
      <w:rFonts w:eastAsia="Calibri"/>
      <w:sz w:val="18"/>
      <w:szCs w:val="22"/>
      <w:lang w:eastAsia="en-US"/>
    </w:rPr>
  </w:style>
  <w:style w:type="paragraph" w:customStyle="1" w:styleId="point">
    <w:name w:val="point"/>
    <w:basedOn w:val="Normal"/>
    <w:rsid w:val="0022034A"/>
    <w:pPr>
      <w:spacing w:before="0" w:line="240" w:lineRule="auto"/>
      <w:ind w:left="720" w:hanging="360"/>
      <w:jc w:val="left"/>
    </w:pPr>
    <w:rPr>
      <w:rFonts w:eastAsia="Calibri"/>
      <w:sz w:val="16"/>
      <w:szCs w:val="22"/>
      <w:lang w:eastAsia="en-US"/>
    </w:rPr>
  </w:style>
  <w:style w:type="character" w:customStyle="1" w:styleId="red">
    <w:name w:val="red"/>
    <w:basedOn w:val="DefaultParagraphFont"/>
    <w:uiPriority w:val="1"/>
    <w:qFormat/>
    <w:rsid w:val="00BA617C"/>
    <w:rPr>
      <w:color w:val="FF0000"/>
    </w:rPr>
  </w:style>
  <w:style w:type="table" w:customStyle="1" w:styleId="MediumShading11">
    <w:name w:val="Medium Shading 11"/>
    <w:basedOn w:val="TableNormal"/>
    <w:uiPriority w:val="63"/>
    <w:rsid w:val="00BA617C"/>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Subtitle">
    <w:name w:val="Subtitle"/>
    <w:basedOn w:val="Normal"/>
    <w:qFormat/>
    <w:rsid w:val="000615B5"/>
    <w:pPr>
      <w:spacing w:before="600" w:after="60"/>
      <w:jc w:val="center"/>
      <w:outlineLvl w:val="1"/>
    </w:pPr>
    <w:rPr>
      <w:rFonts w:ascii="Cambria" w:hAnsi="Cambria" w:cs="Arial"/>
      <w:b/>
      <w:sz w:val="32"/>
      <w:szCs w:val="32"/>
    </w:rPr>
  </w:style>
  <w:style w:type="character" w:customStyle="1" w:styleId="check">
    <w:name w:val="check"/>
    <w:basedOn w:val="DefaultParagraphFont"/>
    <w:uiPriority w:val="1"/>
    <w:qFormat/>
    <w:rsid w:val="00A85AE4"/>
    <w:rPr>
      <w:color w:val="FF0000"/>
    </w:rPr>
  </w:style>
  <w:style w:type="character" w:styleId="Emphasis">
    <w:name w:val="Emphasis"/>
    <w:basedOn w:val="DefaultParagraphFont"/>
    <w:uiPriority w:val="20"/>
    <w:qFormat/>
    <w:rsid w:val="00A85AE4"/>
    <w:rPr>
      <w:i/>
      <w:iCs/>
    </w:rPr>
  </w:style>
  <w:style w:type="paragraph" w:styleId="ListParagraph">
    <w:name w:val="List Paragraph"/>
    <w:basedOn w:val="Normal"/>
    <w:link w:val="ListParagraphChar"/>
    <w:uiPriority w:val="34"/>
    <w:qFormat/>
    <w:rsid w:val="006F7699"/>
    <w:pPr>
      <w:ind w:left="720"/>
      <w:contextualSpacing/>
    </w:pPr>
  </w:style>
  <w:style w:type="paragraph" w:styleId="NormalWeb">
    <w:name w:val="Normal (Web)"/>
    <w:basedOn w:val="Normal"/>
    <w:uiPriority w:val="99"/>
    <w:unhideWhenUsed/>
    <w:rsid w:val="00D23595"/>
    <w:pPr>
      <w:spacing w:before="234" w:after="234" w:line="288" w:lineRule="atLeast"/>
      <w:jc w:val="left"/>
    </w:pPr>
    <w:rPr>
      <w:rFonts w:ascii="Times New Roman" w:hAnsi="Times New Roman"/>
      <w:lang w:eastAsia="en-ZA"/>
    </w:rPr>
  </w:style>
  <w:style w:type="character" w:styleId="Strong">
    <w:name w:val="Strong"/>
    <w:basedOn w:val="DefaultParagraphFont"/>
    <w:uiPriority w:val="22"/>
    <w:qFormat/>
    <w:rsid w:val="00E05DF1"/>
    <w:rPr>
      <w:b/>
      <w:bCs/>
    </w:rPr>
  </w:style>
  <w:style w:type="paragraph" w:customStyle="1" w:styleId="extract">
    <w:name w:val="extract"/>
    <w:basedOn w:val="Normal"/>
    <w:rsid w:val="00CB4333"/>
    <w:pPr>
      <w:tabs>
        <w:tab w:val="right" w:pos="9072"/>
      </w:tabs>
      <w:spacing w:line="288" w:lineRule="auto"/>
      <w:ind w:left="851" w:right="879"/>
      <w:jc w:val="left"/>
    </w:pPr>
    <w:rPr>
      <w:rFonts w:asciiTheme="majorHAnsi" w:hAnsiTheme="majorHAnsi"/>
    </w:rPr>
  </w:style>
  <w:style w:type="paragraph" w:customStyle="1" w:styleId="xmsonormal">
    <w:name w:val="x_msonormal"/>
    <w:basedOn w:val="Normal"/>
    <w:rsid w:val="009F2CD3"/>
    <w:pPr>
      <w:spacing w:before="100" w:beforeAutospacing="1" w:after="100" w:afterAutospacing="1" w:line="240" w:lineRule="auto"/>
      <w:jc w:val="left"/>
    </w:pPr>
    <w:rPr>
      <w:rFonts w:ascii="Times New Roman" w:hAnsi="Times New Roman"/>
      <w:lang w:eastAsia="en-ZA"/>
    </w:rPr>
  </w:style>
  <w:style w:type="paragraph" w:styleId="TOC4">
    <w:name w:val="toc 4"/>
    <w:basedOn w:val="Normal"/>
    <w:next w:val="Normal"/>
    <w:autoRedefine/>
    <w:uiPriority w:val="39"/>
    <w:unhideWhenUsed/>
    <w:rsid w:val="00A360F1"/>
    <w:pPr>
      <w:spacing w:before="0" w:after="100" w:line="276" w:lineRule="auto"/>
      <w:ind w:left="660"/>
      <w:jc w:val="left"/>
    </w:pPr>
    <w:rPr>
      <w:rFonts w:asciiTheme="minorHAnsi" w:eastAsiaTheme="minorEastAsia" w:hAnsiTheme="minorHAnsi" w:cstheme="minorBidi"/>
      <w:szCs w:val="22"/>
      <w:lang w:eastAsia="en-ZA"/>
    </w:rPr>
  </w:style>
  <w:style w:type="paragraph" w:styleId="TOC5">
    <w:name w:val="toc 5"/>
    <w:basedOn w:val="Normal"/>
    <w:next w:val="Normal"/>
    <w:autoRedefine/>
    <w:uiPriority w:val="39"/>
    <w:unhideWhenUsed/>
    <w:rsid w:val="00A360F1"/>
    <w:pPr>
      <w:spacing w:before="0" w:after="100" w:line="276" w:lineRule="auto"/>
      <w:ind w:left="880"/>
      <w:jc w:val="left"/>
    </w:pPr>
    <w:rPr>
      <w:rFonts w:asciiTheme="minorHAnsi" w:eastAsiaTheme="minorEastAsia" w:hAnsiTheme="minorHAnsi" w:cstheme="minorBidi"/>
      <w:szCs w:val="22"/>
      <w:lang w:eastAsia="en-ZA"/>
    </w:rPr>
  </w:style>
  <w:style w:type="paragraph" w:styleId="TOC6">
    <w:name w:val="toc 6"/>
    <w:basedOn w:val="Normal"/>
    <w:next w:val="Normal"/>
    <w:autoRedefine/>
    <w:uiPriority w:val="39"/>
    <w:unhideWhenUsed/>
    <w:rsid w:val="00A360F1"/>
    <w:pPr>
      <w:spacing w:before="0" w:after="100" w:line="276" w:lineRule="auto"/>
      <w:ind w:left="1100"/>
      <w:jc w:val="left"/>
    </w:pPr>
    <w:rPr>
      <w:rFonts w:asciiTheme="minorHAnsi" w:eastAsiaTheme="minorEastAsia" w:hAnsiTheme="minorHAnsi" w:cstheme="minorBidi"/>
      <w:szCs w:val="22"/>
      <w:lang w:eastAsia="en-ZA"/>
    </w:rPr>
  </w:style>
  <w:style w:type="paragraph" w:styleId="TOC7">
    <w:name w:val="toc 7"/>
    <w:basedOn w:val="Normal"/>
    <w:next w:val="Normal"/>
    <w:autoRedefine/>
    <w:uiPriority w:val="39"/>
    <w:unhideWhenUsed/>
    <w:rsid w:val="00A360F1"/>
    <w:pPr>
      <w:spacing w:before="0" w:after="100" w:line="276" w:lineRule="auto"/>
      <w:ind w:left="1320"/>
      <w:jc w:val="left"/>
    </w:pPr>
    <w:rPr>
      <w:rFonts w:asciiTheme="minorHAnsi" w:eastAsiaTheme="minorEastAsia" w:hAnsiTheme="minorHAnsi" w:cstheme="minorBidi"/>
      <w:szCs w:val="22"/>
      <w:lang w:eastAsia="en-ZA"/>
    </w:rPr>
  </w:style>
  <w:style w:type="paragraph" w:styleId="TOC8">
    <w:name w:val="toc 8"/>
    <w:basedOn w:val="Normal"/>
    <w:next w:val="Normal"/>
    <w:autoRedefine/>
    <w:uiPriority w:val="39"/>
    <w:unhideWhenUsed/>
    <w:rsid w:val="00A360F1"/>
    <w:pPr>
      <w:spacing w:before="0" w:after="100" w:line="276" w:lineRule="auto"/>
      <w:ind w:left="1540"/>
      <w:jc w:val="left"/>
    </w:pPr>
    <w:rPr>
      <w:rFonts w:asciiTheme="minorHAnsi" w:eastAsiaTheme="minorEastAsia" w:hAnsiTheme="minorHAnsi" w:cstheme="minorBidi"/>
      <w:szCs w:val="22"/>
      <w:lang w:eastAsia="en-ZA"/>
    </w:rPr>
  </w:style>
  <w:style w:type="paragraph" w:styleId="TOC9">
    <w:name w:val="toc 9"/>
    <w:basedOn w:val="Normal"/>
    <w:next w:val="Normal"/>
    <w:autoRedefine/>
    <w:uiPriority w:val="39"/>
    <w:unhideWhenUsed/>
    <w:rsid w:val="00A360F1"/>
    <w:pPr>
      <w:spacing w:before="0" w:after="100" w:line="276" w:lineRule="auto"/>
      <w:ind w:left="1760"/>
      <w:jc w:val="left"/>
    </w:pPr>
    <w:rPr>
      <w:rFonts w:asciiTheme="minorHAnsi" w:eastAsiaTheme="minorEastAsia" w:hAnsiTheme="minorHAnsi" w:cstheme="minorBidi"/>
      <w:szCs w:val="22"/>
      <w:lang w:eastAsia="en-ZA"/>
    </w:rPr>
  </w:style>
  <w:style w:type="paragraph" w:customStyle="1" w:styleId="story">
    <w:name w:val="story"/>
    <w:basedOn w:val="Normal"/>
    <w:qFormat/>
    <w:rsid w:val="00E92B54"/>
    <w:pPr>
      <w:outlineLvl w:val="4"/>
    </w:pPr>
  </w:style>
  <w:style w:type="paragraph" w:styleId="DocumentMap">
    <w:name w:val="Document Map"/>
    <w:basedOn w:val="Normal"/>
    <w:link w:val="DocumentMapChar"/>
    <w:rsid w:val="005861E3"/>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rsid w:val="005861E3"/>
    <w:rPr>
      <w:rFonts w:ascii="Tahoma" w:hAnsi="Tahoma" w:cs="Tahoma"/>
      <w:sz w:val="16"/>
      <w:szCs w:val="16"/>
      <w:lang w:eastAsia="en-GB"/>
    </w:rPr>
  </w:style>
  <w:style w:type="character" w:customStyle="1" w:styleId="glossary">
    <w:name w:val="glossary"/>
    <w:basedOn w:val="Emphasis1"/>
    <w:uiPriority w:val="1"/>
    <w:qFormat/>
    <w:rsid w:val="00BC407C"/>
    <w:rPr>
      <w:i/>
    </w:rPr>
  </w:style>
  <w:style w:type="paragraph" w:styleId="ListContinue">
    <w:name w:val="List Continue"/>
    <w:basedOn w:val="Normal"/>
    <w:next w:val="ListContinue2"/>
    <w:rsid w:val="00973F57"/>
    <w:pPr>
      <w:spacing w:before="0" w:after="120"/>
      <w:ind w:left="709"/>
      <w:contextualSpacing/>
    </w:pPr>
  </w:style>
  <w:style w:type="table" w:customStyle="1" w:styleId="MediumShading1-Accent11">
    <w:name w:val="Medium Shading 1 - Accent 11"/>
    <w:basedOn w:val="TableNormal"/>
    <w:uiPriority w:val="63"/>
    <w:rsid w:val="0017559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ListContinue2">
    <w:name w:val="List Continue 2"/>
    <w:basedOn w:val="Normal"/>
    <w:rsid w:val="00973F57"/>
    <w:pPr>
      <w:ind w:left="709"/>
    </w:pPr>
  </w:style>
  <w:style w:type="paragraph" w:styleId="TableofFigures">
    <w:name w:val="table of figures"/>
    <w:basedOn w:val="Normal"/>
    <w:next w:val="Normal"/>
    <w:uiPriority w:val="99"/>
    <w:rsid w:val="00E07DD7"/>
  </w:style>
  <w:style w:type="table" w:customStyle="1" w:styleId="MediumShading1-Accent12">
    <w:name w:val="Medium Shading 1 - Accent 12"/>
    <w:basedOn w:val="TableNormal"/>
    <w:uiPriority w:val="63"/>
    <w:rsid w:val="008650BF"/>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inlineQuote">
    <w:name w:val="inlineQuote"/>
    <w:basedOn w:val="DefaultParagraphFont"/>
    <w:uiPriority w:val="1"/>
    <w:qFormat/>
    <w:rsid w:val="005E64AA"/>
    <w:rPr>
      <w:i/>
    </w:rPr>
  </w:style>
  <w:style w:type="character" w:styleId="FollowedHyperlink">
    <w:name w:val="FollowedHyperlink"/>
    <w:basedOn w:val="DefaultParagraphFont"/>
    <w:rsid w:val="00802425"/>
    <w:rPr>
      <w:color w:val="800080" w:themeColor="followedHyperlink"/>
      <w:u w:val="single"/>
    </w:rPr>
  </w:style>
  <w:style w:type="character" w:styleId="PlaceholderText">
    <w:name w:val="Placeholder Text"/>
    <w:basedOn w:val="DefaultParagraphFont"/>
    <w:uiPriority w:val="99"/>
    <w:semiHidden/>
    <w:rsid w:val="005C3338"/>
    <w:rPr>
      <w:color w:val="808080"/>
    </w:rPr>
  </w:style>
  <w:style w:type="character" w:customStyle="1" w:styleId="StyleRed">
    <w:name w:val="Style Red"/>
    <w:basedOn w:val="DefaultParagraphFont"/>
    <w:rsid w:val="00FB628E"/>
    <w:rPr>
      <w:color w:val="FF0000"/>
    </w:rPr>
  </w:style>
  <w:style w:type="paragraph" w:customStyle="1" w:styleId="subheading">
    <w:name w:val="subheading"/>
    <w:basedOn w:val="Normal"/>
    <w:link w:val="subheadingChar"/>
    <w:qFormat/>
    <w:rsid w:val="00591732"/>
    <w:rPr>
      <w:i/>
    </w:rPr>
  </w:style>
  <w:style w:type="paragraph" w:customStyle="1" w:styleId="Quote1">
    <w:name w:val="Quote1"/>
    <w:basedOn w:val="Normal"/>
    <w:rsid w:val="0076608A"/>
    <w:pPr>
      <w:tabs>
        <w:tab w:val="right" w:pos="8222"/>
      </w:tabs>
      <w:ind w:left="1134" w:right="1303"/>
    </w:pPr>
    <w:rPr>
      <w:i/>
    </w:rPr>
  </w:style>
  <w:style w:type="character" w:customStyle="1" w:styleId="subheadingChar">
    <w:name w:val="subheading Char"/>
    <w:basedOn w:val="DefaultParagraphFont"/>
    <w:link w:val="subheading"/>
    <w:rsid w:val="00591732"/>
    <w:rPr>
      <w:rFonts w:ascii="Calibri" w:hAnsi="Calibri"/>
      <w:i/>
      <w:sz w:val="23"/>
      <w:szCs w:val="24"/>
      <w:lang w:eastAsia="en-GB"/>
    </w:rPr>
  </w:style>
  <w:style w:type="paragraph" w:customStyle="1" w:styleId="extractBullet">
    <w:name w:val="extractBullet"/>
    <w:basedOn w:val="extract"/>
    <w:link w:val="extractBulletChar"/>
    <w:rsid w:val="00B24271"/>
    <w:pPr>
      <w:numPr>
        <w:numId w:val="4"/>
      </w:numPr>
      <w:ind w:left="1560"/>
    </w:pPr>
  </w:style>
  <w:style w:type="character" w:customStyle="1" w:styleId="ListBulletChar">
    <w:name w:val="List Bullet Char"/>
    <w:basedOn w:val="DefaultParagraphFont"/>
    <w:link w:val="ListBullet"/>
    <w:uiPriority w:val="99"/>
    <w:rsid w:val="008839BF"/>
    <w:rPr>
      <w:rFonts w:ascii="Calibri" w:hAnsi="Calibri"/>
      <w:sz w:val="24"/>
      <w:szCs w:val="24"/>
      <w:lang w:eastAsia="en-GB"/>
    </w:rPr>
  </w:style>
  <w:style w:type="character" w:customStyle="1" w:styleId="extractBulletChar">
    <w:name w:val="extractBullet Char"/>
    <w:basedOn w:val="ListBulletChar"/>
    <w:link w:val="extractBullet"/>
    <w:rsid w:val="00B24271"/>
    <w:rPr>
      <w:rFonts w:asciiTheme="majorHAnsi" w:hAnsiTheme="majorHAnsi"/>
      <w:sz w:val="24"/>
      <w:szCs w:val="24"/>
      <w:lang w:eastAsia="en-GB"/>
    </w:rPr>
  </w:style>
  <w:style w:type="paragraph" w:styleId="EndnoteText">
    <w:name w:val="endnote text"/>
    <w:basedOn w:val="Normal"/>
    <w:link w:val="EndnoteTextChar"/>
    <w:rsid w:val="0065703C"/>
    <w:pPr>
      <w:spacing w:before="0" w:line="240" w:lineRule="auto"/>
    </w:pPr>
    <w:rPr>
      <w:sz w:val="20"/>
      <w:szCs w:val="20"/>
    </w:rPr>
  </w:style>
  <w:style w:type="character" w:customStyle="1" w:styleId="EndnoteTextChar">
    <w:name w:val="Endnote Text Char"/>
    <w:basedOn w:val="DefaultParagraphFont"/>
    <w:link w:val="EndnoteText"/>
    <w:rsid w:val="0065703C"/>
    <w:rPr>
      <w:rFonts w:ascii="Calibri" w:hAnsi="Calibri"/>
      <w:lang w:eastAsia="en-GB"/>
    </w:rPr>
  </w:style>
  <w:style w:type="character" w:styleId="EndnoteReference">
    <w:name w:val="endnote reference"/>
    <w:basedOn w:val="DefaultParagraphFont"/>
    <w:rsid w:val="0065703C"/>
    <w:rPr>
      <w:vertAlign w:val="superscript"/>
    </w:rPr>
  </w:style>
  <w:style w:type="paragraph" w:customStyle="1" w:styleId="TableQuote">
    <w:name w:val="TableQuote"/>
    <w:basedOn w:val="Table"/>
    <w:link w:val="TableQuoteChar"/>
    <w:qFormat/>
    <w:rsid w:val="00A53638"/>
    <w:pPr>
      <w:ind w:left="459" w:right="453"/>
    </w:pPr>
    <w:rPr>
      <w:i/>
    </w:rPr>
  </w:style>
  <w:style w:type="paragraph" w:styleId="Revision">
    <w:name w:val="Revision"/>
    <w:hidden/>
    <w:uiPriority w:val="99"/>
    <w:semiHidden/>
    <w:rsid w:val="008372DA"/>
    <w:rPr>
      <w:rFonts w:ascii="Calibri" w:hAnsi="Calibri"/>
      <w:sz w:val="23"/>
      <w:szCs w:val="24"/>
      <w:lang w:eastAsia="en-GB"/>
    </w:rPr>
  </w:style>
  <w:style w:type="character" w:customStyle="1" w:styleId="TableChar">
    <w:name w:val="Table Char"/>
    <w:basedOn w:val="DefaultParagraphFont"/>
    <w:link w:val="Table"/>
    <w:rsid w:val="00A53638"/>
    <w:rPr>
      <w:rFonts w:ascii="Calibri" w:hAnsi="Calibri"/>
      <w:sz w:val="23"/>
      <w:szCs w:val="24"/>
      <w:lang w:eastAsia="en-GB"/>
    </w:rPr>
  </w:style>
  <w:style w:type="character" w:customStyle="1" w:styleId="TableQuoteChar">
    <w:name w:val="TableQuote Char"/>
    <w:basedOn w:val="TableChar"/>
    <w:link w:val="TableQuote"/>
    <w:rsid w:val="00A53638"/>
    <w:rPr>
      <w:rFonts w:ascii="Calibri" w:hAnsi="Calibri"/>
      <w:i/>
      <w:sz w:val="23"/>
      <w:szCs w:val="24"/>
      <w:lang w:eastAsia="en-GB"/>
    </w:rPr>
  </w:style>
  <w:style w:type="character" w:customStyle="1" w:styleId="Heading4Char">
    <w:name w:val="Heading 4 Char"/>
    <w:basedOn w:val="DefaultParagraphFont"/>
    <w:link w:val="Heading4"/>
    <w:rsid w:val="009044E4"/>
    <w:rPr>
      <w:rFonts w:asciiTheme="majorHAnsi" w:hAnsiTheme="majorHAnsi"/>
      <w:b/>
      <w:bCs/>
      <w:sz w:val="24"/>
      <w:szCs w:val="22"/>
      <w:lang w:eastAsia="en-GB"/>
    </w:rPr>
  </w:style>
  <w:style w:type="paragraph" w:customStyle="1" w:styleId="referenceAfterEmail">
    <w:name w:val="referenceAfterEmail"/>
    <w:basedOn w:val="Normal"/>
    <w:link w:val="referenceAfterEmailChar"/>
    <w:qFormat/>
    <w:rsid w:val="00A356B8"/>
    <w:pPr>
      <w:spacing w:before="0"/>
      <w:jc w:val="right"/>
    </w:pPr>
  </w:style>
  <w:style w:type="character" w:customStyle="1" w:styleId="referenceAfterEmailChar">
    <w:name w:val="referenceAfterEmail Char"/>
    <w:basedOn w:val="DefaultParagraphFont"/>
    <w:link w:val="referenceAfterEmail"/>
    <w:rsid w:val="00A356B8"/>
    <w:rPr>
      <w:rFonts w:ascii="Calibri" w:hAnsi="Calibri"/>
      <w:sz w:val="22"/>
      <w:szCs w:val="24"/>
      <w:lang w:eastAsia="en-GB"/>
    </w:rPr>
  </w:style>
  <w:style w:type="paragraph" w:customStyle="1" w:styleId="SectionTitle">
    <w:name w:val="SectionTitle"/>
    <w:basedOn w:val="Heading1"/>
    <w:link w:val="SectionTitleChar"/>
    <w:qFormat/>
    <w:rsid w:val="00306504"/>
    <w:pPr>
      <w:numPr>
        <w:numId w:val="0"/>
      </w:numPr>
      <w:spacing w:before="1800"/>
      <w:jc w:val="center"/>
    </w:pPr>
    <w:rPr>
      <w:sz w:val="36"/>
      <w:szCs w:val="36"/>
    </w:rPr>
  </w:style>
  <w:style w:type="character" w:customStyle="1" w:styleId="Heading1Char">
    <w:name w:val="Heading 1 Char"/>
    <w:basedOn w:val="DefaultParagraphFont"/>
    <w:link w:val="Heading1"/>
    <w:uiPriority w:val="9"/>
    <w:rsid w:val="001C7411"/>
    <w:rPr>
      <w:rFonts w:ascii="Cambria" w:hAnsi="Cambria"/>
      <w:b/>
      <w:bCs/>
      <w:kern w:val="32"/>
      <w:sz w:val="32"/>
      <w:szCs w:val="28"/>
      <w:lang w:eastAsia="en-GB"/>
    </w:rPr>
  </w:style>
  <w:style w:type="character" w:customStyle="1" w:styleId="SectionTitleChar">
    <w:name w:val="SectionTitle Char"/>
    <w:basedOn w:val="Heading1Char"/>
    <w:link w:val="SectionTitle"/>
    <w:rsid w:val="00306504"/>
    <w:rPr>
      <w:rFonts w:ascii="Cambria" w:hAnsi="Cambria"/>
      <w:b/>
      <w:bCs/>
      <w:caps w:val="0"/>
      <w:spacing w:val="70"/>
      <w:kern w:val="32"/>
      <w:sz w:val="36"/>
      <w:szCs w:val="36"/>
      <w:lang w:eastAsia="en-GB"/>
    </w:rPr>
  </w:style>
  <w:style w:type="paragraph" w:customStyle="1" w:styleId="introQuote">
    <w:name w:val="introQuote"/>
    <w:basedOn w:val="Quote"/>
    <w:link w:val="introQuoteChar"/>
    <w:qFormat/>
    <w:rsid w:val="00E6588A"/>
    <w:pPr>
      <w:tabs>
        <w:tab w:val="clear" w:pos="8364"/>
        <w:tab w:val="right" w:pos="9072"/>
      </w:tabs>
      <w:spacing w:after="480"/>
      <w:ind w:left="567" w:right="736"/>
    </w:pPr>
    <w:rPr>
      <w:color w:val="943634" w:themeColor="accent2" w:themeShade="BF"/>
      <w:sz w:val="21"/>
      <w:szCs w:val="21"/>
    </w:rPr>
  </w:style>
  <w:style w:type="character" w:customStyle="1" w:styleId="introQuoteChar">
    <w:name w:val="introQuote Char"/>
    <w:basedOn w:val="QuoteChar"/>
    <w:link w:val="introQuote"/>
    <w:rsid w:val="00E6588A"/>
    <w:rPr>
      <w:rFonts w:ascii="Calibri" w:hAnsi="Calibri"/>
      <w:i/>
      <w:color w:val="943634" w:themeColor="accent2" w:themeShade="BF"/>
      <w:sz w:val="21"/>
      <w:szCs w:val="21"/>
      <w:lang w:eastAsia="en-GB"/>
    </w:rPr>
  </w:style>
  <w:style w:type="paragraph" w:styleId="Bibliography">
    <w:name w:val="Bibliography"/>
    <w:basedOn w:val="Normal"/>
    <w:next w:val="Normal"/>
    <w:uiPriority w:val="37"/>
    <w:unhideWhenUsed/>
    <w:rsid w:val="007A16BC"/>
  </w:style>
  <w:style w:type="character" w:customStyle="1" w:styleId="Heading5Char">
    <w:name w:val="Heading 5 Char"/>
    <w:basedOn w:val="DefaultParagraphFont"/>
    <w:link w:val="Heading5"/>
    <w:rsid w:val="00C96F09"/>
    <w:rPr>
      <w:rFonts w:ascii="Calibri" w:hAnsi="Calibri"/>
      <w:b/>
      <w:bCs/>
      <w:iCs/>
      <w:sz w:val="24"/>
      <w:szCs w:val="23"/>
      <w:lang w:eastAsia="en-GB"/>
    </w:rPr>
  </w:style>
  <w:style w:type="paragraph" w:customStyle="1" w:styleId="TableBullet">
    <w:name w:val="TableBullet"/>
    <w:basedOn w:val="ListBullet"/>
    <w:link w:val="TableBulletChar"/>
    <w:qFormat/>
    <w:rsid w:val="00344360"/>
    <w:pPr>
      <w:spacing w:before="80" w:after="80" w:line="276" w:lineRule="auto"/>
      <w:ind w:left="550" w:hanging="284"/>
      <w:jc w:val="left"/>
    </w:pPr>
  </w:style>
  <w:style w:type="character" w:customStyle="1" w:styleId="TableBulletChar">
    <w:name w:val="TableBullet Char"/>
    <w:basedOn w:val="ListBulletChar"/>
    <w:link w:val="TableBullet"/>
    <w:rsid w:val="00344360"/>
    <w:rPr>
      <w:rFonts w:ascii="Calibri" w:hAnsi="Calibri"/>
      <w:sz w:val="24"/>
      <w:szCs w:val="24"/>
      <w:lang w:eastAsia="en-GB"/>
    </w:rPr>
  </w:style>
  <w:style w:type="paragraph" w:customStyle="1" w:styleId="lecturerReflection">
    <w:name w:val="lecturerReflection"/>
    <w:basedOn w:val="Quote"/>
    <w:link w:val="lecturerReflectionChar"/>
    <w:qFormat/>
    <w:rsid w:val="004A0C87"/>
    <w:pPr>
      <w:tabs>
        <w:tab w:val="clear" w:pos="8364"/>
        <w:tab w:val="right" w:pos="9072"/>
      </w:tabs>
      <w:spacing w:before="120"/>
      <w:ind w:left="567" w:firstLine="142"/>
      <w:jc w:val="center"/>
    </w:pPr>
    <w:rPr>
      <w:rFonts w:asciiTheme="minorHAnsi" w:hAnsiTheme="minorHAnsi" w:cstheme="minorHAnsi"/>
      <w:i w:val="0"/>
      <w:noProof/>
      <w:szCs w:val="22"/>
      <w:lang w:eastAsia="en-ZA"/>
    </w:rPr>
  </w:style>
  <w:style w:type="character" w:customStyle="1" w:styleId="lecturerReflectionChar">
    <w:name w:val="lecturerReflection Char"/>
    <w:basedOn w:val="QuoteChar"/>
    <w:link w:val="lecturerReflection"/>
    <w:rsid w:val="004A0C87"/>
    <w:rPr>
      <w:rFonts w:asciiTheme="minorHAnsi" w:hAnsiTheme="minorHAnsi" w:cstheme="minorHAnsi"/>
      <w:i w:val="0"/>
      <w:noProof/>
      <w:sz w:val="22"/>
      <w:szCs w:val="22"/>
      <w:lang w:eastAsia="en-GB"/>
    </w:rPr>
  </w:style>
  <w:style w:type="paragraph" w:customStyle="1" w:styleId="toolTitle">
    <w:name w:val="toolTitle"/>
    <w:basedOn w:val="Heading2"/>
    <w:link w:val="toolTitleChar"/>
    <w:qFormat/>
    <w:rsid w:val="00274B21"/>
    <w:pPr>
      <w:numPr>
        <w:ilvl w:val="0"/>
        <w:numId w:val="0"/>
      </w:numPr>
      <w:spacing w:before="240" w:after="120" w:line="276" w:lineRule="auto"/>
      <w:outlineLvl w:val="9"/>
    </w:pPr>
    <w:rPr>
      <w:rFonts w:asciiTheme="majorHAnsi" w:eastAsiaTheme="majorEastAsia" w:hAnsiTheme="majorHAnsi" w:cstheme="majorBidi"/>
      <w:iCs w:val="0"/>
      <w:kern w:val="0"/>
      <w:sz w:val="28"/>
      <w:szCs w:val="26"/>
      <w:lang w:eastAsia="en-US"/>
    </w:rPr>
  </w:style>
  <w:style w:type="paragraph" w:customStyle="1" w:styleId="toolSection">
    <w:name w:val="toolSection"/>
    <w:basedOn w:val="Heading3"/>
    <w:next w:val="NormalIndent"/>
    <w:link w:val="toolSectionChar"/>
    <w:qFormat/>
    <w:rsid w:val="004B11B1"/>
    <w:pPr>
      <w:numPr>
        <w:ilvl w:val="0"/>
        <w:numId w:val="0"/>
      </w:numPr>
      <w:spacing w:before="80" w:line="276" w:lineRule="auto"/>
      <w:jc w:val="right"/>
      <w:outlineLvl w:val="9"/>
    </w:pPr>
    <w:rPr>
      <w:rFonts w:asciiTheme="majorHAnsi" w:eastAsiaTheme="majorEastAsia" w:hAnsiTheme="majorHAnsi" w:cstheme="majorBidi"/>
      <w:bCs/>
      <w:sz w:val="22"/>
      <w:szCs w:val="22"/>
      <w:lang w:eastAsia="en-US"/>
    </w:rPr>
  </w:style>
  <w:style w:type="character" w:customStyle="1" w:styleId="toolTitleChar">
    <w:name w:val="toolTitle Char"/>
    <w:basedOn w:val="DefaultParagraphFont"/>
    <w:link w:val="toolTitle"/>
    <w:rsid w:val="00274B21"/>
    <w:rPr>
      <w:rFonts w:asciiTheme="majorHAnsi" w:eastAsiaTheme="majorEastAsia" w:hAnsiTheme="majorHAnsi" w:cstheme="majorBidi"/>
      <w:b/>
      <w:sz w:val="28"/>
      <w:szCs w:val="26"/>
      <w:lang w:eastAsia="en-US"/>
    </w:rPr>
  </w:style>
  <w:style w:type="character" w:customStyle="1" w:styleId="toolSectionChar">
    <w:name w:val="toolSection Char"/>
    <w:basedOn w:val="Heading3Char"/>
    <w:link w:val="toolSection"/>
    <w:rsid w:val="004B11B1"/>
    <w:rPr>
      <w:rFonts w:asciiTheme="majorHAnsi" w:eastAsiaTheme="majorEastAsia" w:hAnsiTheme="majorHAnsi" w:cstheme="majorBidi"/>
      <w:b/>
      <w:bCs/>
      <w:kern w:val="32"/>
      <w:sz w:val="22"/>
      <w:szCs w:val="22"/>
      <w:lang w:eastAsia="en-US"/>
    </w:rPr>
  </w:style>
  <w:style w:type="paragraph" w:customStyle="1" w:styleId="activityName">
    <w:name w:val="activityName"/>
    <w:basedOn w:val="Table"/>
    <w:link w:val="activityNameChar"/>
    <w:qFormat/>
    <w:rsid w:val="00E530D1"/>
    <w:pPr>
      <w:numPr>
        <w:numId w:val="5"/>
      </w:numPr>
      <w:spacing w:before="240" w:after="60" w:line="240" w:lineRule="auto"/>
    </w:pPr>
    <w:rPr>
      <w:rFonts w:asciiTheme="majorHAnsi" w:hAnsiTheme="majorHAnsi"/>
      <w:b/>
    </w:rPr>
  </w:style>
  <w:style w:type="character" w:customStyle="1" w:styleId="activityNameChar">
    <w:name w:val="activityName Char"/>
    <w:basedOn w:val="TableChar"/>
    <w:link w:val="activityName"/>
    <w:rsid w:val="00E530D1"/>
    <w:rPr>
      <w:rFonts w:asciiTheme="majorHAnsi" w:hAnsiTheme="majorHAnsi"/>
      <w:b/>
      <w:sz w:val="24"/>
      <w:szCs w:val="24"/>
      <w:lang w:eastAsia="en-GB"/>
    </w:rPr>
  </w:style>
  <w:style w:type="paragraph" w:customStyle="1" w:styleId="old">
    <w:name w:val="old"/>
    <w:basedOn w:val="ListNumber"/>
    <w:link w:val="oldChar"/>
    <w:qFormat/>
    <w:rsid w:val="00B92E2A"/>
    <w:pPr>
      <w:spacing w:after="60"/>
      <w:ind w:left="408"/>
    </w:pPr>
  </w:style>
  <w:style w:type="paragraph" w:customStyle="1" w:styleId="tableNumber">
    <w:name w:val="tableNumber"/>
    <w:basedOn w:val="ListParagraph"/>
    <w:link w:val="tableNumberChar"/>
    <w:qFormat/>
    <w:rsid w:val="009A174B"/>
    <w:pPr>
      <w:numPr>
        <w:numId w:val="6"/>
      </w:numPr>
      <w:spacing w:before="60" w:after="60"/>
    </w:pPr>
  </w:style>
  <w:style w:type="character" w:customStyle="1" w:styleId="ListNumberChar">
    <w:name w:val="List Number Char"/>
    <w:basedOn w:val="DefaultParagraphFont"/>
    <w:link w:val="ListNumber"/>
    <w:uiPriority w:val="99"/>
    <w:rsid w:val="00B92E2A"/>
    <w:rPr>
      <w:rFonts w:ascii="Calibri" w:hAnsi="Calibri"/>
      <w:sz w:val="24"/>
      <w:szCs w:val="24"/>
      <w:lang w:eastAsia="en-GB"/>
    </w:rPr>
  </w:style>
  <w:style w:type="character" w:customStyle="1" w:styleId="oldChar">
    <w:name w:val="old Char"/>
    <w:basedOn w:val="ListNumberChar"/>
    <w:link w:val="old"/>
    <w:rsid w:val="00B92E2A"/>
    <w:rPr>
      <w:rFonts w:ascii="Calibri" w:hAnsi="Calibri"/>
      <w:sz w:val="24"/>
      <w:szCs w:val="24"/>
      <w:lang w:eastAsia="en-GB"/>
    </w:rPr>
  </w:style>
  <w:style w:type="character" w:customStyle="1" w:styleId="ListParagraphChar">
    <w:name w:val="List Paragraph Char"/>
    <w:basedOn w:val="DefaultParagraphFont"/>
    <w:link w:val="ListParagraph"/>
    <w:uiPriority w:val="34"/>
    <w:rsid w:val="00B92E2A"/>
    <w:rPr>
      <w:rFonts w:ascii="Calibri" w:hAnsi="Calibri"/>
      <w:sz w:val="22"/>
      <w:szCs w:val="24"/>
      <w:lang w:eastAsia="en-GB"/>
    </w:rPr>
  </w:style>
  <w:style w:type="character" w:customStyle="1" w:styleId="tableNumberChar">
    <w:name w:val="tableNumber Char"/>
    <w:basedOn w:val="ListParagraphChar"/>
    <w:link w:val="tableNumber"/>
    <w:rsid w:val="009A174B"/>
    <w:rPr>
      <w:rFonts w:ascii="Calibri" w:hAnsi="Calibri"/>
      <w:sz w:val="24"/>
      <w:szCs w:val="24"/>
      <w:lang w:eastAsia="en-GB"/>
    </w:rPr>
  </w:style>
  <w:style w:type="paragraph" w:customStyle="1" w:styleId="values">
    <w:name w:val="values"/>
    <w:basedOn w:val="Normal"/>
    <w:link w:val="valuesChar"/>
    <w:qFormat/>
    <w:rsid w:val="00B33A16"/>
  </w:style>
  <w:style w:type="character" w:customStyle="1" w:styleId="valuesChar">
    <w:name w:val="values Char"/>
    <w:basedOn w:val="DefaultParagraphFont"/>
    <w:link w:val="values"/>
    <w:rsid w:val="00B33A16"/>
    <w:rPr>
      <w:rFonts w:ascii="Calibri" w:hAnsi="Calibri"/>
      <w:sz w:val="22"/>
      <w:szCs w:val="24"/>
      <w:lang w:eastAsia="en-GB"/>
    </w:rPr>
  </w:style>
  <w:style w:type="paragraph" w:customStyle="1" w:styleId="actionStrategy">
    <w:name w:val="actionStrategy"/>
    <w:basedOn w:val="Normal"/>
    <w:link w:val="actionStrategyChar"/>
    <w:qFormat/>
    <w:rsid w:val="00CB77EB"/>
    <w:pPr>
      <w:spacing w:after="60"/>
    </w:pPr>
    <w:rPr>
      <w:color w:val="1F497D" w:themeColor="text2"/>
    </w:rPr>
  </w:style>
  <w:style w:type="character" w:customStyle="1" w:styleId="actionStrategyChar">
    <w:name w:val="actionStrategy Char"/>
    <w:basedOn w:val="DefaultParagraphFont"/>
    <w:link w:val="actionStrategy"/>
    <w:rsid w:val="00CB77EB"/>
    <w:rPr>
      <w:rFonts w:ascii="Calibri" w:hAnsi="Calibri"/>
      <w:color w:val="1F497D" w:themeColor="text2"/>
      <w:sz w:val="22"/>
      <w:szCs w:val="24"/>
      <w:lang w:eastAsia="en-GB"/>
    </w:rPr>
  </w:style>
  <w:style w:type="paragraph" w:customStyle="1" w:styleId="TableBullet2">
    <w:name w:val="TableBullet2"/>
    <w:basedOn w:val="TableBullet"/>
    <w:link w:val="TableBullet2Char"/>
    <w:qFormat/>
    <w:rsid w:val="00FC5317"/>
    <w:pPr>
      <w:ind w:left="833"/>
    </w:pPr>
  </w:style>
  <w:style w:type="character" w:customStyle="1" w:styleId="TableBullet2Char">
    <w:name w:val="TableBullet2 Char"/>
    <w:basedOn w:val="TableBulletChar"/>
    <w:link w:val="TableBullet2"/>
    <w:rsid w:val="00FC5317"/>
    <w:rPr>
      <w:rFonts w:ascii="Calibri" w:hAnsi="Calibri"/>
      <w:sz w:val="24"/>
      <w:szCs w:val="24"/>
      <w:lang w:eastAsia="en-GB"/>
    </w:rPr>
  </w:style>
  <w:style w:type="paragraph" w:styleId="TOCHeading">
    <w:name w:val="TOC Heading"/>
    <w:basedOn w:val="Heading1"/>
    <w:next w:val="Normal"/>
    <w:uiPriority w:val="39"/>
    <w:unhideWhenUsed/>
    <w:qFormat/>
    <w:rsid w:val="00106520"/>
    <w:pPr>
      <w:keepNext/>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Cs w:val="32"/>
      <w:lang w:val="en-US" w:eastAsia="en-US"/>
    </w:rPr>
  </w:style>
  <w:style w:type="table" w:styleId="LightShading">
    <w:name w:val="Light Shading"/>
    <w:basedOn w:val="TableNormal"/>
    <w:uiPriority w:val="60"/>
    <w:rsid w:val="00F718A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stTable21">
    <w:name w:val="List Table 21"/>
    <w:basedOn w:val="TableNormal"/>
    <w:uiPriority w:val="47"/>
    <w:rsid w:val="00213D2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GList">
    <w:name w:val="SG List"/>
    <w:basedOn w:val="Normal"/>
    <w:rsid w:val="007A3BE4"/>
    <w:pPr>
      <w:numPr>
        <w:numId w:val="19"/>
      </w:numPr>
      <w:spacing w:before="0" w:after="240" w:line="240" w:lineRule="auto"/>
      <w:jc w:val="left"/>
    </w:pPr>
    <w:rPr>
      <w:rFonts w:ascii="Arial" w:hAnsi="Arial" w:cs="Arial"/>
      <w:lang w:eastAsia="en-ZA"/>
    </w:rPr>
  </w:style>
  <w:style w:type="character" w:styleId="IntenseReference">
    <w:name w:val="Intense Reference"/>
    <w:basedOn w:val="DefaultParagraphFont"/>
    <w:uiPriority w:val="32"/>
    <w:qFormat/>
    <w:rsid w:val="001C7411"/>
    <w:rPr>
      <w:b/>
      <w:bCs/>
      <w:smallCaps/>
      <w:color w:val="4F81BD" w:themeColor="accent1"/>
      <w:spacing w:val="5"/>
    </w:rPr>
  </w:style>
  <w:style w:type="table" w:styleId="GridTable5Dark">
    <w:name w:val="Grid Table 5 Dark"/>
    <w:basedOn w:val="TableNormal"/>
    <w:uiPriority w:val="50"/>
    <w:rsid w:val="00D36C6C"/>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3">
    <w:name w:val="Grid Table 4 Accent 3"/>
    <w:basedOn w:val="TableNormal"/>
    <w:uiPriority w:val="49"/>
    <w:rsid w:val="00D36C6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Accent4">
    <w:name w:val="Grid Table 6 Colorful Accent 4"/>
    <w:basedOn w:val="TableNormal"/>
    <w:uiPriority w:val="51"/>
    <w:rsid w:val="00D36C6C"/>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AE2E5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A45B0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79217F"/>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14506">
      <w:bodyDiv w:val="1"/>
      <w:marLeft w:val="0"/>
      <w:marRight w:val="0"/>
      <w:marTop w:val="0"/>
      <w:marBottom w:val="0"/>
      <w:divBdr>
        <w:top w:val="none" w:sz="0" w:space="0" w:color="auto"/>
        <w:left w:val="none" w:sz="0" w:space="0" w:color="auto"/>
        <w:bottom w:val="none" w:sz="0" w:space="0" w:color="auto"/>
        <w:right w:val="none" w:sz="0" w:space="0" w:color="auto"/>
      </w:divBdr>
    </w:div>
    <w:div w:id="25494765">
      <w:bodyDiv w:val="1"/>
      <w:marLeft w:val="0"/>
      <w:marRight w:val="0"/>
      <w:marTop w:val="0"/>
      <w:marBottom w:val="0"/>
      <w:divBdr>
        <w:top w:val="none" w:sz="0" w:space="0" w:color="auto"/>
        <w:left w:val="none" w:sz="0" w:space="0" w:color="auto"/>
        <w:bottom w:val="none" w:sz="0" w:space="0" w:color="auto"/>
        <w:right w:val="none" w:sz="0" w:space="0" w:color="auto"/>
      </w:divBdr>
    </w:div>
    <w:div w:id="29259328">
      <w:bodyDiv w:val="1"/>
      <w:marLeft w:val="0"/>
      <w:marRight w:val="0"/>
      <w:marTop w:val="0"/>
      <w:marBottom w:val="0"/>
      <w:divBdr>
        <w:top w:val="none" w:sz="0" w:space="0" w:color="auto"/>
        <w:left w:val="none" w:sz="0" w:space="0" w:color="auto"/>
        <w:bottom w:val="none" w:sz="0" w:space="0" w:color="auto"/>
        <w:right w:val="none" w:sz="0" w:space="0" w:color="auto"/>
      </w:divBdr>
    </w:div>
    <w:div w:id="47077501">
      <w:bodyDiv w:val="1"/>
      <w:marLeft w:val="0"/>
      <w:marRight w:val="0"/>
      <w:marTop w:val="0"/>
      <w:marBottom w:val="0"/>
      <w:divBdr>
        <w:top w:val="none" w:sz="0" w:space="0" w:color="auto"/>
        <w:left w:val="none" w:sz="0" w:space="0" w:color="auto"/>
        <w:bottom w:val="none" w:sz="0" w:space="0" w:color="auto"/>
        <w:right w:val="none" w:sz="0" w:space="0" w:color="auto"/>
      </w:divBdr>
    </w:div>
    <w:div w:id="48039265">
      <w:bodyDiv w:val="1"/>
      <w:marLeft w:val="0"/>
      <w:marRight w:val="0"/>
      <w:marTop w:val="0"/>
      <w:marBottom w:val="0"/>
      <w:divBdr>
        <w:top w:val="none" w:sz="0" w:space="0" w:color="auto"/>
        <w:left w:val="none" w:sz="0" w:space="0" w:color="auto"/>
        <w:bottom w:val="none" w:sz="0" w:space="0" w:color="auto"/>
        <w:right w:val="none" w:sz="0" w:space="0" w:color="auto"/>
      </w:divBdr>
    </w:div>
    <w:div w:id="70205808">
      <w:bodyDiv w:val="1"/>
      <w:marLeft w:val="0"/>
      <w:marRight w:val="0"/>
      <w:marTop w:val="0"/>
      <w:marBottom w:val="0"/>
      <w:divBdr>
        <w:top w:val="none" w:sz="0" w:space="0" w:color="auto"/>
        <w:left w:val="none" w:sz="0" w:space="0" w:color="auto"/>
        <w:bottom w:val="none" w:sz="0" w:space="0" w:color="auto"/>
        <w:right w:val="none" w:sz="0" w:space="0" w:color="auto"/>
      </w:divBdr>
    </w:div>
    <w:div w:id="81687041">
      <w:bodyDiv w:val="1"/>
      <w:marLeft w:val="0"/>
      <w:marRight w:val="0"/>
      <w:marTop w:val="0"/>
      <w:marBottom w:val="0"/>
      <w:divBdr>
        <w:top w:val="none" w:sz="0" w:space="0" w:color="auto"/>
        <w:left w:val="none" w:sz="0" w:space="0" w:color="auto"/>
        <w:bottom w:val="none" w:sz="0" w:space="0" w:color="auto"/>
        <w:right w:val="none" w:sz="0" w:space="0" w:color="auto"/>
      </w:divBdr>
    </w:div>
    <w:div w:id="85536106">
      <w:bodyDiv w:val="1"/>
      <w:marLeft w:val="0"/>
      <w:marRight w:val="0"/>
      <w:marTop w:val="0"/>
      <w:marBottom w:val="0"/>
      <w:divBdr>
        <w:top w:val="none" w:sz="0" w:space="0" w:color="auto"/>
        <w:left w:val="none" w:sz="0" w:space="0" w:color="auto"/>
        <w:bottom w:val="none" w:sz="0" w:space="0" w:color="auto"/>
        <w:right w:val="none" w:sz="0" w:space="0" w:color="auto"/>
      </w:divBdr>
    </w:div>
    <w:div w:id="87191682">
      <w:bodyDiv w:val="1"/>
      <w:marLeft w:val="0"/>
      <w:marRight w:val="0"/>
      <w:marTop w:val="0"/>
      <w:marBottom w:val="0"/>
      <w:divBdr>
        <w:top w:val="none" w:sz="0" w:space="0" w:color="auto"/>
        <w:left w:val="none" w:sz="0" w:space="0" w:color="auto"/>
        <w:bottom w:val="none" w:sz="0" w:space="0" w:color="auto"/>
        <w:right w:val="none" w:sz="0" w:space="0" w:color="auto"/>
      </w:divBdr>
    </w:div>
    <w:div w:id="95910016">
      <w:bodyDiv w:val="1"/>
      <w:marLeft w:val="0"/>
      <w:marRight w:val="0"/>
      <w:marTop w:val="0"/>
      <w:marBottom w:val="0"/>
      <w:divBdr>
        <w:top w:val="none" w:sz="0" w:space="0" w:color="auto"/>
        <w:left w:val="none" w:sz="0" w:space="0" w:color="auto"/>
        <w:bottom w:val="none" w:sz="0" w:space="0" w:color="auto"/>
        <w:right w:val="none" w:sz="0" w:space="0" w:color="auto"/>
      </w:divBdr>
    </w:div>
    <w:div w:id="124934146">
      <w:bodyDiv w:val="1"/>
      <w:marLeft w:val="0"/>
      <w:marRight w:val="0"/>
      <w:marTop w:val="0"/>
      <w:marBottom w:val="0"/>
      <w:divBdr>
        <w:top w:val="none" w:sz="0" w:space="0" w:color="auto"/>
        <w:left w:val="none" w:sz="0" w:space="0" w:color="auto"/>
        <w:bottom w:val="none" w:sz="0" w:space="0" w:color="auto"/>
        <w:right w:val="none" w:sz="0" w:space="0" w:color="auto"/>
      </w:divBdr>
    </w:div>
    <w:div w:id="152066360">
      <w:bodyDiv w:val="1"/>
      <w:marLeft w:val="0"/>
      <w:marRight w:val="0"/>
      <w:marTop w:val="0"/>
      <w:marBottom w:val="0"/>
      <w:divBdr>
        <w:top w:val="none" w:sz="0" w:space="0" w:color="auto"/>
        <w:left w:val="none" w:sz="0" w:space="0" w:color="auto"/>
        <w:bottom w:val="none" w:sz="0" w:space="0" w:color="auto"/>
        <w:right w:val="none" w:sz="0" w:space="0" w:color="auto"/>
      </w:divBdr>
    </w:div>
    <w:div w:id="156698477">
      <w:bodyDiv w:val="1"/>
      <w:marLeft w:val="0"/>
      <w:marRight w:val="0"/>
      <w:marTop w:val="0"/>
      <w:marBottom w:val="0"/>
      <w:divBdr>
        <w:top w:val="none" w:sz="0" w:space="0" w:color="auto"/>
        <w:left w:val="none" w:sz="0" w:space="0" w:color="auto"/>
        <w:bottom w:val="none" w:sz="0" w:space="0" w:color="auto"/>
        <w:right w:val="none" w:sz="0" w:space="0" w:color="auto"/>
      </w:divBdr>
      <w:divsChild>
        <w:div w:id="1164012605">
          <w:marLeft w:val="1166"/>
          <w:marRight w:val="0"/>
          <w:marTop w:val="115"/>
          <w:marBottom w:val="0"/>
          <w:divBdr>
            <w:top w:val="none" w:sz="0" w:space="0" w:color="auto"/>
            <w:left w:val="none" w:sz="0" w:space="0" w:color="auto"/>
            <w:bottom w:val="none" w:sz="0" w:space="0" w:color="auto"/>
            <w:right w:val="none" w:sz="0" w:space="0" w:color="auto"/>
          </w:divBdr>
        </w:div>
      </w:divsChild>
    </w:div>
    <w:div w:id="187178008">
      <w:bodyDiv w:val="1"/>
      <w:marLeft w:val="0"/>
      <w:marRight w:val="0"/>
      <w:marTop w:val="0"/>
      <w:marBottom w:val="0"/>
      <w:divBdr>
        <w:top w:val="none" w:sz="0" w:space="0" w:color="auto"/>
        <w:left w:val="none" w:sz="0" w:space="0" w:color="auto"/>
        <w:bottom w:val="none" w:sz="0" w:space="0" w:color="auto"/>
        <w:right w:val="none" w:sz="0" w:space="0" w:color="auto"/>
      </w:divBdr>
    </w:div>
    <w:div w:id="200213636">
      <w:bodyDiv w:val="1"/>
      <w:marLeft w:val="0"/>
      <w:marRight w:val="0"/>
      <w:marTop w:val="0"/>
      <w:marBottom w:val="0"/>
      <w:divBdr>
        <w:top w:val="none" w:sz="0" w:space="0" w:color="auto"/>
        <w:left w:val="none" w:sz="0" w:space="0" w:color="auto"/>
        <w:bottom w:val="none" w:sz="0" w:space="0" w:color="auto"/>
        <w:right w:val="none" w:sz="0" w:space="0" w:color="auto"/>
      </w:divBdr>
    </w:div>
    <w:div w:id="230501439">
      <w:bodyDiv w:val="1"/>
      <w:marLeft w:val="0"/>
      <w:marRight w:val="0"/>
      <w:marTop w:val="0"/>
      <w:marBottom w:val="0"/>
      <w:divBdr>
        <w:top w:val="none" w:sz="0" w:space="0" w:color="auto"/>
        <w:left w:val="none" w:sz="0" w:space="0" w:color="auto"/>
        <w:bottom w:val="none" w:sz="0" w:space="0" w:color="auto"/>
        <w:right w:val="none" w:sz="0" w:space="0" w:color="auto"/>
      </w:divBdr>
    </w:div>
    <w:div w:id="245656861">
      <w:bodyDiv w:val="1"/>
      <w:marLeft w:val="0"/>
      <w:marRight w:val="0"/>
      <w:marTop w:val="0"/>
      <w:marBottom w:val="0"/>
      <w:divBdr>
        <w:top w:val="none" w:sz="0" w:space="0" w:color="auto"/>
        <w:left w:val="none" w:sz="0" w:space="0" w:color="auto"/>
        <w:bottom w:val="none" w:sz="0" w:space="0" w:color="auto"/>
        <w:right w:val="none" w:sz="0" w:space="0" w:color="auto"/>
      </w:divBdr>
    </w:div>
    <w:div w:id="268663459">
      <w:bodyDiv w:val="1"/>
      <w:marLeft w:val="0"/>
      <w:marRight w:val="0"/>
      <w:marTop w:val="0"/>
      <w:marBottom w:val="0"/>
      <w:divBdr>
        <w:top w:val="none" w:sz="0" w:space="0" w:color="auto"/>
        <w:left w:val="none" w:sz="0" w:space="0" w:color="auto"/>
        <w:bottom w:val="none" w:sz="0" w:space="0" w:color="auto"/>
        <w:right w:val="none" w:sz="0" w:space="0" w:color="auto"/>
      </w:divBdr>
    </w:div>
    <w:div w:id="283999352">
      <w:bodyDiv w:val="1"/>
      <w:marLeft w:val="0"/>
      <w:marRight w:val="0"/>
      <w:marTop w:val="0"/>
      <w:marBottom w:val="0"/>
      <w:divBdr>
        <w:top w:val="none" w:sz="0" w:space="0" w:color="auto"/>
        <w:left w:val="none" w:sz="0" w:space="0" w:color="auto"/>
        <w:bottom w:val="none" w:sz="0" w:space="0" w:color="auto"/>
        <w:right w:val="none" w:sz="0" w:space="0" w:color="auto"/>
      </w:divBdr>
    </w:div>
    <w:div w:id="292827298">
      <w:bodyDiv w:val="1"/>
      <w:marLeft w:val="0"/>
      <w:marRight w:val="0"/>
      <w:marTop w:val="0"/>
      <w:marBottom w:val="0"/>
      <w:divBdr>
        <w:top w:val="none" w:sz="0" w:space="0" w:color="auto"/>
        <w:left w:val="none" w:sz="0" w:space="0" w:color="auto"/>
        <w:bottom w:val="none" w:sz="0" w:space="0" w:color="auto"/>
        <w:right w:val="none" w:sz="0" w:space="0" w:color="auto"/>
      </w:divBdr>
    </w:div>
    <w:div w:id="296765726">
      <w:bodyDiv w:val="1"/>
      <w:marLeft w:val="0"/>
      <w:marRight w:val="0"/>
      <w:marTop w:val="0"/>
      <w:marBottom w:val="0"/>
      <w:divBdr>
        <w:top w:val="none" w:sz="0" w:space="0" w:color="auto"/>
        <w:left w:val="none" w:sz="0" w:space="0" w:color="auto"/>
        <w:bottom w:val="none" w:sz="0" w:space="0" w:color="auto"/>
        <w:right w:val="none" w:sz="0" w:space="0" w:color="auto"/>
      </w:divBdr>
    </w:div>
    <w:div w:id="298532327">
      <w:bodyDiv w:val="1"/>
      <w:marLeft w:val="0"/>
      <w:marRight w:val="0"/>
      <w:marTop w:val="0"/>
      <w:marBottom w:val="0"/>
      <w:divBdr>
        <w:top w:val="none" w:sz="0" w:space="0" w:color="auto"/>
        <w:left w:val="none" w:sz="0" w:space="0" w:color="auto"/>
        <w:bottom w:val="none" w:sz="0" w:space="0" w:color="auto"/>
        <w:right w:val="none" w:sz="0" w:space="0" w:color="auto"/>
      </w:divBdr>
    </w:div>
    <w:div w:id="300968233">
      <w:bodyDiv w:val="1"/>
      <w:marLeft w:val="0"/>
      <w:marRight w:val="0"/>
      <w:marTop w:val="0"/>
      <w:marBottom w:val="0"/>
      <w:divBdr>
        <w:top w:val="none" w:sz="0" w:space="0" w:color="auto"/>
        <w:left w:val="none" w:sz="0" w:space="0" w:color="auto"/>
        <w:bottom w:val="none" w:sz="0" w:space="0" w:color="auto"/>
        <w:right w:val="none" w:sz="0" w:space="0" w:color="auto"/>
      </w:divBdr>
    </w:div>
    <w:div w:id="304042838">
      <w:bodyDiv w:val="1"/>
      <w:marLeft w:val="0"/>
      <w:marRight w:val="0"/>
      <w:marTop w:val="0"/>
      <w:marBottom w:val="0"/>
      <w:divBdr>
        <w:top w:val="none" w:sz="0" w:space="0" w:color="auto"/>
        <w:left w:val="none" w:sz="0" w:space="0" w:color="auto"/>
        <w:bottom w:val="none" w:sz="0" w:space="0" w:color="auto"/>
        <w:right w:val="none" w:sz="0" w:space="0" w:color="auto"/>
      </w:divBdr>
    </w:div>
    <w:div w:id="321472367">
      <w:bodyDiv w:val="1"/>
      <w:marLeft w:val="0"/>
      <w:marRight w:val="0"/>
      <w:marTop w:val="0"/>
      <w:marBottom w:val="0"/>
      <w:divBdr>
        <w:top w:val="none" w:sz="0" w:space="0" w:color="auto"/>
        <w:left w:val="none" w:sz="0" w:space="0" w:color="auto"/>
        <w:bottom w:val="none" w:sz="0" w:space="0" w:color="auto"/>
        <w:right w:val="none" w:sz="0" w:space="0" w:color="auto"/>
      </w:divBdr>
      <w:divsChild>
        <w:div w:id="1156722481">
          <w:marLeft w:val="0"/>
          <w:marRight w:val="0"/>
          <w:marTop w:val="0"/>
          <w:marBottom w:val="0"/>
          <w:divBdr>
            <w:top w:val="none" w:sz="0" w:space="0" w:color="auto"/>
            <w:left w:val="none" w:sz="0" w:space="0" w:color="auto"/>
            <w:bottom w:val="none" w:sz="0" w:space="0" w:color="auto"/>
            <w:right w:val="none" w:sz="0" w:space="0" w:color="auto"/>
          </w:divBdr>
          <w:divsChild>
            <w:div w:id="1823229478">
              <w:marLeft w:val="0"/>
              <w:marRight w:val="0"/>
              <w:marTop w:val="0"/>
              <w:marBottom w:val="0"/>
              <w:divBdr>
                <w:top w:val="none" w:sz="0" w:space="0" w:color="auto"/>
                <w:left w:val="none" w:sz="0" w:space="0" w:color="auto"/>
                <w:bottom w:val="none" w:sz="0" w:space="0" w:color="auto"/>
                <w:right w:val="none" w:sz="0" w:space="0" w:color="auto"/>
              </w:divBdr>
              <w:divsChild>
                <w:div w:id="792285726">
                  <w:marLeft w:val="0"/>
                  <w:marRight w:val="0"/>
                  <w:marTop w:val="0"/>
                  <w:marBottom w:val="0"/>
                  <w:divBdr>
                    <w:top w:val="none" w:sz="0" w:space="0" w:color="auto"/>
                    <w:left w:val="none" w:sz="0" w:space="0" w:color="auto"/>
                    <w:bottom w:val="none" w:sz="0" w:space="0" w:color="auto"/>
                    <w:right w:val="none" w:sz="0" w:space="0" w:color="auto"/>
                  </w:divBdr>
                  <w:divsChild>
                    <w:div w:id="337385551">
                      <w:marLeft w:val="0"/>
                      <w:marRight w:val="0"/>
                      <w:marTop w:val="0"/>
                      <w:marBottom w:val="0"/>
                      <w:divBdr>
                        <w:top w:val="none" w:sz="0" w:space="0" w:color="auto"/>
                        <w:left w:val="none" w:sz="0" w:space="0" w:color="auto"/>
                        <w:bottom w:val="none" w:sz="0" w:space="0" w:color="auto"/>
                        <w:right w:val="none" w:sz="0" w:space="0" w:color="auto"/>
                      </w:divBdr>
                      <w:divsChild>
                        <w:div w:id="1559436834">
                          <w:marLeft w:val="0"/>
                          <w:marRight w:val="300"/>
                          <w:marTop w:val="0"/>
                          <w:marBottom w:val="0"/>
                          <w:divBdr>
                            <w:top w:val="none" w:sz="0" w:space="0" w:color="auto"/>
                            <w:left w:val="none" w:sz="0" w:space="0" w:color="auto"/>
                            <w:bottom w:val="none" w:sz="0" w:space="0" w:color="auto"/>
                            <w:right w:val="none" w:sz="0" w:space="0" w:color="auto"/>
                          </w:divBdr>
                          <w:divsChild>
                            <w:div w:id="342783934">
                              <w:marLeft w:val="0"/>
                              <w:marRight w:val="0"/>
                              <w:marTop w:val="0"/>
                              <w:marBottom w:val="0"/>
                              <w:divBdr>
                                <w:top w:val="none" w:sz="0" w:space="0" w:color="auto"/>
                                <w:left w:val="none" w:sz="0" w:space="0" w:color="auto"/>
                                <w:bottom w:val="none" w:sz="0" w:space="0" w:color="auto"/>
                                <w:right w:val="none" w:sz="0" w:space="0" w:color="auto"/>
                              </w:divBdr>
                              <w:divsChild>
                                <w:div w:id="1198588909">
                                  <w:marLeft w:val="0"/>
                                  <w:marRight w:val="0"/>
                                  <w:marTop w:val="0"/>
                                  <w:marBottom w:val="180"/>
                                  <w:divBdr>
                                    <w:top w:val="none" w:sz="0" w:space="0" w:color="auto"/>
                                    <w:left w:val="none" w:sz="0" w:space="0" w:color="auto"/>
                                    <w:bottom w:val="none" w:sz="0" w:space="0" w:color="auto"/>
                                    <w:right w:val="none" w:sz="0" w:space="0" w:color="auto"/>
                                  </w:divBdr>
                                  <w:divsChild>
                                    <w:div w:id="1892424908">
                                      <w:marLeft w:val="0"/>
                                      <w:marRight w:val="0"/>
                                      <w:marTop w:val="0"/>
                                      <w:marBottom w:val="0"/>
                                      <w:divBdr>
                                        <w:top w:val="none" w:sz="0" w:space="0" w:color="auto"/>
                                        <w:left w:val="none" w:sz="0" w:space="0" w:color="auto"/>
                                        <w:bottom w:val="none" w:sz="0" w:space="0" w:color="auto"/>
                                        <w:right w:val="none" w:sz="0" w:space="0" w:color="auto"/>
                                      </w:divBdr>
                                      <w:divsChild>
                                        <w:div w:id="686255995">
                                          <w:marLeft w:val="0"/>
                                          <w:marRight w:val="0"/>
                                          <w:marTop w:val="75"/>
                                          <w:marBottom w:val="120"/>
                                          <w:divBdr>
                                            <w:top w:val="none" w:sz="0" w:space="0" w:color="auto"/>
                                            <w:left w:val="none" w:sz="0" w:space="0" w:color="auto"/>
                                            <w:bottom w:val="none" w:sz="0" w:space="0" w:color="auto"/>
                                            <w:right w:val="none" w:sz="0" w:space="0" w:color="auto"/>
                                          </w:divBdr>
                                          <w:divsChild>
                                            <w:div w:id="183279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28292054">
      <w:bodyDiv w:val="1"/>
      <w:marLeft w:val="0"/>
      <w:marRight w:val="0"/>
      <w:marTop w:val="0"/>
      <w:marBottom w:val="0"/>
      <w:divBdr>
        <w:top w:val="none" w:sz="0" w:space="0" w:color="auto"/>
        <w:left w:val="none" w:sz="0" w:space="0" w:color="auto"/>
        <w:bottom w:val="none" w:sz="0" w:space="0" w:color="auto"/>
        <w:right w:val="none" w:sz="0" w:space="0" w:color="auto"/>
      </w:divBdr>
    </w:div>
    <w:div w:id="356195281">
      <w:bodyDiv w:val="1"/>
      <w:marLeft w:val="0"/>
      <w:marRight w:val="0"/>
      <w:marTop w:val="0"/>
      <w:marBottom w:val="0"/>
      <w:divBdr>
        <w:top w:val="none" w:sz="0" w:space="0" w:color="auto"/>
        <w:left w:val="none" w:sz="0" w:space="0" w:color="auto"/>
        <w:bottom w:val="none" w:sz="0" w:space="0" w:color="auto"/>
        <w:right w:val="none" w:sz="0" w:space="0" w:color="auto"/>
      </w:divBdr>
    </w:div>
    <w:div w:id="366151543">
      <w:bodyDiv w:val="1"/>
      <w:marLeft w:val="0"/>
      <w:marRight w:val="0"/>
      <w:marTop w:val="0"/>
      <w:marBottom w:val="0"/>
      <w:divBdr>
        <w:top w:val="none" w:sz="0" w:space="0" w:color="auto"/>
        <w:left w:val="none" w:sz="0" w:space="0" w:color="auto"/>
        <w:bottom w:val="none" w:sz="0" w:space="0" w:color="auto"/>
        <w:right w:val="none" w:sz="0" w:space="0" w:color="auto"/>
      </w:divBdr>
    </w:div>
    <w:div w:id="368265834">
      <w:bodyDiv w:val="1"/>
      <w:marLeft w:val="0"/>
      <w:marRight w:val="0"/>
      <w:marTop w:val="0"/>
      <w:marBottom w:val="0"/>
      <w:divBdr>
        <w:top w:val="none" w:sz="0" w:space="0" w:color="auto"/>
        <w:left w:val="none" w:sz="0" w:space="0" w:color="auto"/>
        <w:bottom w:val="none" w:sz="0" w:space="0" w:color="auto"/>
        <w:right w:val="none" w:sz="0" w:space="0" w:color="auto"/>
      </w:divBdr>
    </w:div>
    <w:div w:id="370615106">
      <w:bodyDiv w:val="1"/>
      <w:marLeft w:val="0"/>
      <w:marRight w:val="0"/>
      <w:marTop w:val="0"/>
      <w:marBottom w:val="0"/>
      <w:divBdr>
        <w:top w:val="none" w:sz="0" w:space="0" w:color="auto"/>
        <w:left w:val="none" w:sz="0" w:space="0" w:color="auto"/>
        <w:bottom w:val="none" w:sz="0" w:space="0" w:color="auto"/>
        <w:right w:val="none" w:sz="0" w:space="0" w:color="auto"/>
      </w:divBdr>
    </w:div>
    <w:div w:id="373039596">
      <w:bodyDiv w:val="1"/>
      <w:marLeft w:val="0"/>
      <w:marRight w:val="0"/>
      <w:marTop w:val="0"/>
      <w:marBottom w:val="0"/>
      <w:divBdr>
        <w:top w:val="none" w:sz="0" w:space="0" w:color="auto"/>
        <w:left w:val="none" w:sz="0" w:space="0" w:color="auto"/>
        <w:bottom w:val="none" w:sz="0" w:space="0" w:color="auto"/>
        <w:right w:val="none" w:sz="0" w:space="0" w:color="auto"/>
      </w:divBdr>
    </w:div>
    <w:div w:id="407002878">
      <w:bodyDiv w:val="1"/>
      <w:marLeft w:val="0"/>
      <w:marRight w:val="0"/>
      <w:marTop w:val="0"/>
      <w:marBottom w:val="0"/>
      <w:divBdr>
        <w:top w:val="none" w:sz="0" w:space="0" w:color="auto"/>
        <w:left w:val="none" w:sz="0" w:space="0" w:color="auto"/>
        <w:bottom w:val="none" w:sz="0" w:space="0" w:color="auto"/>
        <w:right w:val="none" w:sz="0" w:space="0" w:color="auto"/>
      </w:divBdr>
    </w:div>
    <w:div w:id="429854732">
      <w:bodyDiv w:val="1"/>
      <w:marLeft w:val="0"/>
      <w:marRight w:val="0"/>
      <w:marTop w:val="0"/>
      <w:marBottom w:val="0"/>
      <w:divBdr>
        <w:top w:val="none" w:sz="0" w:space="0" w:color="auto"/>
        <w:left w:val="none" w:sz="0" w:space="0" w:color="auto"/>
        <w:bottom w:val="none" w:sz="0" w:space="0" w:color="auto"/>
        <w:right w:val="none" w:sz="0" w:space="0" w:color="auto"/>
      </w:divBdr>
    </w:div>
    <w:div w:id="444859064">
      <w:bodyDiv w:val="1"/>
      <w:marLeft w:val="0"/>
      <w:marRight w:val="0"/>
      <w:marTop w:val="0"/>
      <w:marBottom w:val="0"/>
      <w:divBdr>
        <w:top w:val="none" w:sz="0" w:space="0" w:color="auto"/>
        <w:left w:val="none" w:sz="0" w:space="0" w:color="auto"/>
        <w:bottom w:val="none" w:sz="0" w:space="0" w:color="auto"/>
        <w:right w:val="none" w:sz="0" w:space="0" w:color="auto"/>
      </w:divBdr>
    </w:div>
    <w:div w:id="453451484">
      <w:bodyDiv w:val="1"/>
      <w:marLeft w:val="0"/>
      <w:marRight w:val="0"/>
      <w:marTop w:val="0"/>
      <w:marBottom w:val="0"/>
      <w:divBdr>
        <w:top w:val="none" w:sz="0" w:space="0" w:color="auto"/>
        <w:left w:val="none" w:sz="0" w:space="0" w:color="auto"/>
        <w:bottom w:val="none" w:sz="0" w:space="0" w:color="auto"/>
        <w:right w:val="none" w:sz="0" w:space="0" w:color="auto"/>
      </w:divBdr>
    </w:div>
    <w:div w:id="463278720">
      <w:bodyDiv w:val="1"/>
      <w:marLeft w:val="0"/>
      <w:marRight w:val="0"/>
      <w:marTop w:val="0"/>
      <w:marBottom w:val="0"/>
      <w:divBdr>
        <w:top w:val="none" w:sz="0" w:space="0" w:color="auto"/>
        <w:left w:val="none" w:sz="0" w:space="0" w:color="auto"/>
        <w:bottom w:val="none" w:sz="0" w:space="0" w:color="auto"/>
        <w:right w:val="none" w:sz="0" w:space="0" w:color="auto"/>
      </w:divBdr>
      <w:divsChild>
        <w:div w:id="394134442">
          <w:marLeft w:val="0"/>
          <w:marRight w:val="0"/>
          <w:marTop w:val="0"/>
          <w:marBottom w:val="0"/>
          <w:divBdr>
            <w:top w:val="single" w:sz="6" w:space="0" w:color="000000"/>
            <w:left w:val="single" w:sz="6" w:space="0" w:color="000000"/>
            <w:bottom w:val="single" w:sz="6" w:space="0" w:color="000000"/>
            <w:right w:val="single" w:sz="6" w:space="0" w:color="000000"/>
          </w:divBdr>
          <w:divsChild>
            <w:div w:id="1108621957">
              <w:marLeft w:val="2160"/>
              <w:marRight w:val="300"/>
              <w:marTop w:val="0"/>
              <w:marBottom w:val="0"/>
              <w:divBdr>
                <w:top w:val="none" w:sz="0" w:space="0" w:color="auto"/>
                <w:left w:val="none" w:sz="0" w:space="0" w:color="auto"/>
                <w:bottom w:val="none" w:sz="0" w:space="0" w:color="auto"/>
                <w:right w:val="none" w:sz="0" w:space="0" w:color="auto"/>
              </w:divBdr>
            </w:div>
          </w:divsChild>
        </w:div>
      </w:divsChild>
    </w:div>
    <w:div w:id="464396021">
      <w:bodyDiv w:val="1"/>
      <w:marLeft w:val="0"/>
      <w:marRight w:val="0"/>
      <w:marTop w:val="0"/>
      <w:marBottom w:val="0"/>
      <w:divBdr>
        <w:top w:val="none" w:sz="0" w:space="0" w:color="auto"/>
        <w:left w:val="none" w:sz="0" w:space="0" w:color="auto"/>
        <w:bottom w:val="none" w:sz="0" w:space="0" w:color="auto"/>
        <w:right w:val="none" w:sz="0" w:space="0" w:color="auto"/>
      </w:divBdr>
    </w:div>
    <w:div w:id="479884384">
      <w:bodyDiv w:val="1"/>
      <w:marLeft w:val="0"/>
      <w:marRight w:val="0"/>
      <w:marTop w:val="0"/>
      <w:marBottom w:val="0"/>
      <w:divBdr>
        <w:top w:val="none" w:sz="0" w:space="0" w:color="auto"/>
        <w:left w:val="none" w:sz="0" w:space="0" w:color="auto"/>
        <w:bottom w:val="none" w:sz="0" w:space="0" w:color="auto"/>
        <w:right w:val="none" w:sz="0" w:space="0" w:color="auto"/>
      </w:divBdr>
    </w:div>
    <w:div w:id="495732831">
      <w:bodyDiv w:val="1"/>
      <w:marLeft w:val="0"/>
      <w:marRight w:val="0"/>
      <w:marTop w:val="0"/>
      <w:marBottom w:val="0"/>
      <w:divBdr>
        <w:top w:val="none" w:sz="0" w:space="0" w:color="auto"/>
        <w:left w:val="none" w:sz="0" w:space="0" w:color="auto"/>
        <w:bottom w:val="none" w:sz="0" w:space="0" w:color="auto"/>
        <w:right w:val="none" w:sz="0" w:space="0" w:color="auto"/>
      </w:divBdr>
    </w:div>
    <w:div w:id="507789323">
      <w:bodyDiv w:val="1"/>
      <w:marLeft w:val="0"/>
      <w:marRight w:val="0"/>
      <w:marTop w:val="0"/>
      <w:marBottom w:val="0"/>
      <w:divBdr>
        <w:top w:val="none" w:sz="0" w:space="0" w:color="auto"/>
        <w:left w:val="none" w:sz="0" w:space="0" w:color="auto"/>
        <w:bottom w:val="none" w:sz="0" w:space="0" w:color="auto"/>
        <w:right w:val="none" w:sz="0" w:space="0" w:color="auto"/>
      </w:divBdr>
      <w:divsChild>
        <w:div w:id="1512641555">
          <w:marLeft w:val="0"/>
          <w:marRight w:val="0"/>
          <w:marTop w:val="0"/>
          <w:marBottom w:val="0"/>
          <w:divBdr>
            <w:top w:val="none" w:sz="0" w:space="0" w:color="auto"/>
            <w:left w:val="none" w:sz="0" w:space="0" w:color="auto"/>
            <w:bottom w:val="none" w:sz="0" w:space="0" w:color="auto"/>
            <w:right w:val="none" w:sz="0" w:space="0" w:color="auto"/>
          </w:divBdr>
          <w:divsChild>
            <w:div w:id="121877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373035">
      <w:bodyDiv w:val="1"/>
      <w:marLeft w:val="0"/>
      <w:marRight w:val="0"/>
      <w:marTop w:val="0"/>
      <w:marBottom w:val="0"/>
      <w:divBdr>
        <w:top w:val="none" w:sz="0" w:space="0" w:color="auto"/>
        <w:left w:val="none" w:sz="0" w:space="0" w:color="auto"/>
        <w:bottom w:val="none" w:sz="0" w:space="0" w:color="auto"/>
        <w:right w:val="none" w:sz="0" w:space="0" w:color="auto"/>
      </w:divBdr>
      <w:divsChild>
        <w:div w:id="603195080">
          <w:marLeft w:val="0"/>
          <w:marRight w:val="0"/>
          <w:marTop w:val="0"/>
          <w:marBottom w:val="0"/>
          <w:divBdr>
            <w:top w:val="none" w:sz="0" w:space="0" w:color="auto"/>
            <w:left w:val="none" w:sz="0" w:space="0" w:color="auto"/>
            <w:bottom w:val="none" w:sz="0" w:space="0" w:color="auto"/>
            <w:right w:val="none" w:sz="0" w:space="0" w:color="auto"/>
          </w:divBdr>
          <w:divsChild>
            <w:div w:id="380905846">
              <w:marLeft w:val="0"/>
              <w:marRight w:val="0"/>
              <w:marTop w:val="0"/>
              <w:marBottom w:val="0"/>
              <w:divBdr>
                <w:top w:val="none" w:sz="0" w:space="0" w:color="auto"/>
                <w:left w:val="none" w:sz="0" w:space="0" w:color="auto"/>
                <w:bottom w:val="none" w:sz="0" w:space="0" w:color="auto"/>
                <w:right w:val="none" w:sz="0" w:space="0" w:color="auto"/>
              </w:divBdr>
              <w:divsChild>
                <w:div w:id="286350129">
                  <w:marLeft w:val="0"/>
                  <w:marRight w:val="0"/>
                  <w:marTop w:val="167"/>
                  <w:marBottom w:val="167"/>
                  <w:divBdr>
                    <w:top w:val="single" w:sz="6" w:space="0" w:color="01602B"/>
                    <w:left w:val="single" w:sz="6" w:space="0" w:color="01602B"/>
                    <w:bottom w:val="single" w:sz="6" w:space="0" w:color="01602B"/>
                    <w:right w:val="single" w:sz="6" w:space="0" w:color="01602B"/>
                  </w:divBdr>
                  <w:divsChild>
                    <w:div w:id="16370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520050">
      <w:bodyDiv w:val="1"/>
      <w:marLeft w:val="0"/>
      <w:marRight w:val="0"/>
      <w:marTop w:val="0"/>
      <w:marBottom w:val="0"/>
      <w:divBdr>
        <w:top w:val="none" w:sz="0" w:space="0" w:color="auto"/>
        <w:left w:val="none" w:sz="0" w:space="0" w:color="auto"/>
        <w:bottom w:val="none" w:sz="0" w:space="0" w:color="auto"/>
        <w:right w:val="none" w:sz="0" w:space="0" w:color="auto"/>
      </w:divBdr>
    </w:div>
    <w:div w:id="540173783">
      <w:bodyDiv w:val="1"/>
      <w:marLeft w:val="0"/>
      <w:marRight w:val="0"/>
      <w:marTop w:val="0"/>
      <w:marBottom w:val="0"/>
      <w:divBdr>
        <w:top w:val="none" w:sz="0" w:space="0" w:color="auto"/>
        <w:left w:val="none" w:sz="0" w:space="0" w:color="auto"/>
        <w:bottom w:val="none" w:sz="0" w:space="0" w:color="auto"/>
        <w:right w:val="none" w:sz="0" w:space="0" w:color="auto"/>
      </w:divBdr>
    </w:div>
    <w:div w:id="546374745">
      <w:bodyDiv w:val="1"/>
      <w:marLeft w:val="0"/>
      <w:marRight w:val="0"/>
      <w:marTop w:val="0"/>
      <w:marBottom w:val="0"/>
      <w:divBdr>
        <w:top w:val="none" w:sz="0" w:space="0" w:color="auto"/>
        <w:left w:val="none" w:sz="0" w:space="0" w:color="auto"/>
        <w:bottom w:val="none" w:sz="0" w:space="0" w:color="auto"/>
        <w:right w:val="none" w:sz="0" w:space="0" w:color="auto"/>
      </w:divBdr>
    </w:div>
    <w:div w:id="559906467">
      <w:bodyDiv w:val="1"/>
      <w:marLeft w:val="0"/>
      <w:marRight w:val="0"/>
      <w:marTop w:val="0"/>
      <w:marBottom w:val="0"/>
      <w:divBdr>
        <w:top w:val="none" w:sz="0" w:space="0" w:color="auto"/>
        <w:left w:val="none" w:sz="0" w:space="0" w:color="auto"/>
        <w:bottom w:val="none" w:sz="0" w:space="0" w:color="auto"/>
        <w:right w:val="none" w:sz="0" w:space="0" w:color="auto"/>
      </w:divBdr>
    </w:div>
    <w:div w:id="562839270">
      <w:bodyDiv w:val="1"/>
      <w:marLeft w:val="0"/>
      <w:marRight w:val="0"/>
      <w:marTop w:val="0"/>
      <w:marBottom w:val="0"/>
      <w:divBdr>
        <w:top w:val="none" w:sz="0" w:space="0" w:color="auto"/>
        <w:left w:val="none" w:sz="0" w:space="0" w:color="auto"/>
        <w:bottom w:val="none" w:sz="0" w:space="0" w:color="auto"/>
        <w:right w:val="none" w:sz="0" w:space="0" w:color="auto"/>
      </w:divBdr>
    </w:div>
    <w:div w:id="588003872">
      <w:bodyDiv w:val="1"/>
      <w:marLeft w:val="0"/>
      <w:marRight w:val="0"/>
      <w:marTop w:val="0"/>
      <w:marBottom w:val="0"/>
      <w:divBdr>
        <w:top w:val="none" w:sz="0" w:space="0" w:color="auto"/>
        <w:left w:val="none" w:sz="0" w:space="0" w:color="auto"/>
        <w:bottom w:val="none" w:sz="0" w:space="0" w:color="auto"/>
        <w:right w:val="none" w:sz="0" w:space="0" w:color="auto"/>
      </w:divBdr>
    </w:div>
    <w:div w:id="593511052">
      <w:bodyDiv w:val="1"/>
      <w:marLeft w:val="0"/>
      <w:marRight w:val="0"/>
      <w:marTop w:val="0"/>
      <w:marBottom w:val="0"/>
      <w:divBdr>
        <w:top w:val="none" w:sz="0" w:space="0" w:color="auto"/>
        <w:left w:val="none" w:sz="0" w:space="0" w:color="auto"/>
        <w:bottom w:val="none" w:sz="0" w:space="0" w:color="auto"/>
        <w:right w:val="none" w:sz="0" w:space="0" w:color="auto"/>
      </w:divBdr>
    </w:div>
    <w:div w:id="604844518">
      <w:bodyDiv w:val="1"/>
      <w:marLeft w:val="0"/>
      <w:marRight w:val="0"/>
      <w:marTop w:val="0"/>
      <w:marBottom w:val="0"/>
      <w:divBdr>
        <w:top w:val="none" w:sz="0" w:space="0" w:color="auto"/>
        <w:left w:val="none" w:sz="0" w:space="0" w:color="auto"/>
        <w:bottom w:val="none" w:sz="0" w:space="0" w:color="auto"/>
        <w:right w:val="none" w:sz="0" w:space="0" w:color="auto"/>
      </w:divBdr>
    </w:div>
    <w:div w:id="607548900">
      <w:bodyDiv w:val="1"/>
      <w:marLeft w:val="0"/>
      <w:marRight w:val="0"/>
      <w:marTop w:val="0"/>
      <w:marBottom w:val="0"/>
      <w:divBdr>
        <w:top w:val="none" w:sz="0" w:space="0" w:color="auto"/>
        <w:left w:val="none" w:sz="0" w:space="0" w:color="auto"/>
        <w:bottom w:val="none" w:sz="0" w:space="0" w:color="auto"/>
        <w:right w:val="none" w:sz="0" w:space="0" w:color="auto"/>
      </w:divBdr>
    </w:div>
    <w:div w:id="625702954">
      <w:bodyDiv w:val="1"/>
      <w:marLeft w:val="0"/>
      <w:marRight w:val="0"/>
      <w:marTop w:val="0"/>
      <w:marBottom w:val="0"/>
      <w:divBdr>
        <w:top w:val="none" w:sz="0" w:space="0" w:color="auto"/>
        <w:left w:val="none" w:sz="0" w:space="0" w:color="auto"/>
        <w:bottom w:val="none" w:sz="0" w:space="0" w:color="auto"/>
        <w:right w:val="none" w:sz="0" w:space="0" w:color="auto"/>
      </w:divBdr>
    </w:div>
    <w:div w:id="634143205">
      <w:bodyDiv w:val="1"/>
      <w:marLeft w:val="0"/>
      <w:marRight w:val="0"/>
      <w:marTop w:val="0"/>
      <w:marBottom w:val="0"/>
      <w:divBdr>
        <w:top w:val="none" w:sz="0" w:space="0" w:color="auto"/>
        <w:left w:val="none" w:sz="0" w:space="0" w:color="auto"/>
        <w:bottom w:val="none" w:sz="0" w:space="0" w:color="auto"/>
        <w:right w:val="none" w:sz="0" w:space="0" w:color="auto"/>
      </w:divBdr>
    </w:div>
    <w:div w:id="636111388">
      <w:bodyDiv w:val="1"/>
      <w:marLeft w:val="0"/>
      <w:marRight w:val="0"/>
      <w:marTop w:val="0"/>
      <w:marBottom w:val="0"/>
      <w:divBdr>
        <w:top w:val="none" w:sz="0" w:space="0" w:color="auto"/>
        <w:left w:val="none" w:sz="0" w:space="0" w:color="auto"/>
        <w:bottom w:val="none" w:sz="0" w:space="0" w:color="auto"/>
        <w:right w:val="none" w:sz="0" w:space="0" w:color="auto"/>
      </w:divBdr>
    </w:div>
    <w:div w:id="658774993">
      <w:bodyDiv w:val="1"/>
      <w:marLeft w:val="0"/>
      <w:marRight w:val="0"/>
      <w:marTop w:val="0"/>
      <w:marBottom w:val="0"/>
      <w:divBdr>
        <w:top w:val="none" w:sz="0" w:space="0" w:color="auto"/>
        <w:left w:val="none" w:sz="0" w:space="0" w:color="auto"/>
        <w:bottom w:val="none" w:sz="0" w:space="0" w:color="auto"/>
        <w:right w:val="none" w:sz="0" w:space="0" w:color="auto"/>
      </w:divBdr>
    </w:div>
    <w:div w:id="666329491">
      <w:bodyDiv w:val="1"/>
      <w:marLeft w:val="0"/>
      <w:marRight w:val="0"/>
      <w:marTop w:val="0"/>
      <w:marBottom w:val="0"/>
      <w:divBdr>
        <w:top w:val="none" w:sz="0" w:space="0" w:color="auto"/>
        <w:left w:val="none" w:sz="0" w:space="0" w:color="auto"/>
        <w:bottom w:val="none" w:sz="0" w:space="0" w:color="auto"/>
        <w:right w:val="none" w:sz="0" w:space="0" w:color="auto"/>
      </w:divBdr>
    </w:div>
    <w:div w:id="676201575">
      <w:bodyDiv w:val="1"/>
      <w:marLeft w:val="0"/>
      <w:marRight w:val="0"/>
      <w:marTop w:val="0"/>
      <w:marBottom w:val="0"/>
      <w:divBdr>
        <w:top w:val="none" w:sz="0" w:space="0" w:color="auto"/>
        <w:left w:val="none" w:sz="0" w:space="0" w:color="auto"/>
        <w:bottom w:val="none" w:sz="0" w:space="0" w:color="auto"/>
        <w:right w:val="none" w:sz="0" w:space="0" w:color="auto"/>
      </w:divBdr>
    </w:div>
    <w:div w:id="682318513">
      <w:bodyDiv w:val="1"/>
      <w:marLeft w:val="0"/>
      <w:marRight w:val="0"/>
      <w:marTop w:val="0"/>
      <w:marBottom w:val="0"/>
      <w:divBdr>
        <w:top w:val="none" w:sz="0" w:space="0" w:color="auto"/>
        <w:left w:val="none" w:sz="0" w:space="0" w:color="auto"/>
        <w:bottom w:val="none" w:sz="0" w:space="0" w:color="auto"/>
        <w:right w:val="none" w:sz="0" w:space="0" w:color="auto"/>
      </w:divBdr>
    </w:div>
    <w:div w:id="687021804">
      <w:bodyDiv w:val="1"/>
      <w:marLeft w:val="0"/>
      <w:marRight w:val="0"/>
      <w:marTop w:val="0"/>
      <w:marBottom w:val="0"/>
      <w:divBdr>
        <w:top w:val="none" w:sz="0" w:space="0" w:color="auto"/>
        <w:left w:val="none" w:sz="0" w:space="0" w:color="auto"/>
        <w:bottom w:val="none" w:sz="0" w:space="0" w:color="auto"/>
        <w:right w:val="none" w:sz="0" w:space="0" w:color="auto"/>
      </w:divBdr>
    </w:div>
    <w:div w:id="688067752">
      <w:bodyDiv w:val="1"/>
      <w:marLeft w:val="0"/>
      <w:marRight w:val="0"/>
      <w:marTop w:val="0"/>
      <w:marBottom w:val="0"/>
      <w:divBdr>
        <w:top w:val="none" w:sz="0" w:space="0" w:color="auto"/>
        <w:left w:val="none" w:sz="0" w:space="0" w:color="auto"/>
        <w:bottom w:val="none" w:sz="0" w:space="0" w:color="auto"/>
        <w:right w:val="none" w:sz="0" w:space="0" w:color="auto"/>
      </w:divBdr>
    </w:div>
    <w:div w:id="696858119">
      <w:bodyDiv w:val="1"/>
      <w:marLeft w:val="0"/>
      <w:marRight w:val="0"/>
      <w:marTop w:val="0"/>
      <w:marBottom w:val="0"/>
      <w:divBdr>
        <w:top w:val="none" w:sz="0" w:space="0" w:color="auto"/>
        <w:left w:val="none" w:sz="0" w:space="0" w:color="auto"/>
        <w:bottom w:val="none" w:sz="0" w:space="0" w:color="auto"/>
        <w:right w:val="none" w:sz="0" w:space="0" w:color="auto"/>
      </w:divBdr>
    </w:div>
    <w:div w:id="698749225">
      <w:bodyDiv w:val="1"/>
      <w:marLeft w:val="0"/>
      <w:marRight w:val="0"/>
      <w:marTop w:val="0"/>
      <w:marBottom w:val="0"/>
      <w:divBdr>
        <w:top w:val="none" w:sz="0" w:space="0" w:color="auto"/>
        <w:left w:val="none" w:sz="0" w:space="0" w:color="auto"/>
        <w:bottom w:val="none" w:sz="0" w:space="0" w:color="auto"/>
        <w:right w:val="none" w:sz="0" w:space="0" w:color="auto"/>
      </w:divBdr>
    </w:div>
    <w:div w:id="711684942">
      <w:bodyDiv w:val="1"/>
      <w:marLeft w:val="0"/>
      <w:marRight w:val="0"/>
      <w:marTop w:val="0"/>
      <w:marBottom w:val="0"/>
      <w:divBdr>
        <w:top w:val="none" w:sz="0" w:space="0" w:color="auto"/>
        <w:left w:val="none" w:sz="0" w:space="0" w:color="auto"/>
        <w:bottom w:val="none" w:sz="0" w:space="0" w:color="auto"/>
        <w:right w:val="none" w:sz="0" w:space="0" w:color="auto"/>
      </w:divBdr>
    </w:div>
    <w:div w:id="713240307">
      <w:bodyDiv w:val="1"/>
      <w:marLeft w:val="0"/>
      <w:marRight w:val="0"/>
      <w:marTop w:val="0"/>
      <w:marBottom w:val="0"/>
      <w:divBdr>
        <w:top w:val="none" w:sz="0" w:space="0" w:color="auto"/>
        <w:left w:val="none" w:sz="0" w:space="0" w:color="auto"/>
        <w:bottom w:val="none" w:sz="0" w:space="0" w:color="auto"/>
        <w:right w:val="none" w:sz="0" w:space="0" w:color="auto"/>
      </w:divBdr>
    </w:div>
    <w:div w:id="721487211">
      <w:bodyDiv w:val="1"/>
      <w:marLeft w:val="0"/>
      <w:marRight w:val="0"/>
      <w:marTop w:val="0"/>
      <w:marBottom w:val="0"/>
      <w:divBdr>
        <w:top w:val="none" w:sz="0" w:space="0" w:color="auto"/>
        <w:left w:val="none" w:sz="0" w:space="0" w:color="auto"/>
        <w:bottom w:val="none" w:sz="0" w:space="0" w:color="auto"/>
        <w:right w:val="none" w:sz="0" w:space="0" w:color="auto"/>
      </w:divBdr>
    </w:div>
    <w:div w:id="750155775">
      <w:bodyDiv w:val="1"/>
      <w:marLeft w:val="0"/>
      <w:marRight w:val="0"/>
      <w:marTop w:val="0"/>
      <w:marBottom w:val="0"/>
      <w:divBdr>
        <w:top w:val="none" w:sz="0" w:space="0" w:color="auto"/>
        <w:left w:val="none" w:sz="0" w:space="0" w:color="auto"/>
        <w:bottom w:val="none" w:sz="0" w:space="0" w:color="auto"/>
        <w:right w:val="none" w:sz="0" w:space="0" w:color="auto"/>
      </w:divBdr>
    </w:div>
    <w:div w:id="757211572">
      <w:bodyDiv w:val="1"/>
      <w:marLeft w:val="0"/>
      <w:marRight w:val="0"/>
      <w:marTop w:val="0"/>
      <w:marBottom w:val="0"/>
      <w:divBdr>
        <w:top w:val="none" w:sz="0" w:space="0" w:color="auto"/>
        <w:left w:val="none" w:sz="0" w:space="0" w:color="auto"/>
        <w:bottom w:val="none" w:sz="0" w:space="0" w:color="auto"/>
        <w:right w:val="none" w:sz="0" w:space="0" w:color="auto"/>
      </w:divBdr>
    </w:div>
    <w:div w:id="765266835">
      <w:bodyDiv w:val="1"/>
      <w:marLeft w:val="0"/>
      <w:marRight w:val="0"/>
      <w:marTop w:val="0"/>
      <w:marBottom w:val="0"/>
      <w:divBdr>
        <w:top w:val="none" w:sz="0" w:space="0" w:color="auto"/>
        <w:left w:val="none" w:sz="0" w:space="0" w:color="auto"/>
        <w:bottom w:val="none" w:sz="0" w:space="0" w:color="auto"/>
        <w:right w:val="none" w:sz="0" w:space="0" w:color="auto"/>
      </w:divBdr>
      <w:divsChild>
        <w:div w:id="1480489884">
          <w:marLeft w:val="547"/>
          <w:marRight w:val="0"/>
          <w:marTop w:val="106"/>
          <w:marBottom w:val="0"/>
          <w:divBdr>
            <w:top w:val="none" w:sz="0" w:space="0" w:color="auto"/>
            <w:left w:val="none" w:sz="0" w:space="0" w:color="auto"/>
            <w:bottom w:val="none" w:sz="0" w:space="0" w:color="auto"/>
            <w:right w:val="none" w:sz="0" w:space="0" w:color="auto"/>
          </w:divBdr>
        </w:div>
      </w:divsChild>
    </w:div>
    <w:div w:id="785345325">
      <w:bodyDiv w:val="1"/>
      <w:marLeft w:val="0"/>
      <w:marRight w:val="0"/>
      <w:marTop w:val="0"/>
      <w:marBottom w:val="0"/>
      <w:divBdr>
        <w:top w:val="none" w:sz="0" w:space="0" w:color="auto"/>
        <w:left w:val="none" w:sz="0" w:space="0" w:color="auto"/>
        <w:bottom w:val="none" w:sz="0" w:space="0" w:color="auto"/>
        <w:right w:val="none" w:sz="0" w:space="0" w:color="auto"/>
      </w:divBdr>
    </w:div>
    <w:div w:id="801340598">
      <w:bodyDiv w:val="1"/>
      <w:marLeft w:val="0"/>
      <w:marRight w:val="0"/>
      <w:marTop w:val="0"/>
      <w:marBottom w:val="0"/>
      <w:divBdr>
        <w:top w:val="none" w:sz="0" w:space="0" w:color="auto"/>
        <w:left w:val="none" w:sz="0" w:space="0" w:color="auto"/>
        <w:bottom w:val="none" w:sz="0" w:space="0" w:color="auto"/>
        <w:right w:val="none" w:sz="0" w:space="0" w:color="auto"/>
      </w:divBdr>
    </w:div>
    <w:div w:id="811096369">
      <w:bodyDiv w:val="1"/>
      <w:marLeft w:val="0"/>
      <w:marRight w:val="0"/>
      <w:marTop w:val="0"/>
      <w:marBottom w:val="0"/>
      <w:divBdr>
        <w:top w:val="none" w:sz="0" w:space="0" w:color="auto"/>
        <w:left w:val="none" w:sz="0" w:space="0" w:color="auto"/>
        <w:bottom w:val="none" w:sz="0" w:space="0" w:color="auto"/>
        <w:right w:val="none" w:sz="0" w:space="0" w:color="auto"/>
      </w:divBdr>
      <w:divsChild>
        <w:div w:id="1655986420">
          <w:marLeft w:val="0"/>
          <w:marRight w:val="0"/>
          <w:marTop w:val="0"/>
          <w:marBottom w:val="0"/>
          <w:divBdr>
            <w:top w:val="none" w:sz="0" w:space="0" w:color="auto"/>
            <w:left w:val="none" w:sz="0" w:space="0" w:color="auto"/>
            <w:bottom w:val="none" w:sz="0" w:space="0" w:color="auto"/>
            <w:right w:val="none" w:sz="0" w:space="0" w:color="auto"/>
          </w:divBdr>
          <w:divsChild>
            <w:div w:id="1207256044">
              <w:marLeft w:val="0"/>
              <w:marRight w:val="0"/>
              <w:marTop w:val="0"/>
              <w:marBottom w:val="0"/>
              <w:divBdr>
                <w:top w:val="none" w:sz="0" w:space="0" w:color="auto"/>
                <w:left w:val="none" w:sz="0" w:space="0" w:color="auto"/>
                <w:bottom w:val="none" w:sz="0" w:space="0" w:color="auto"/>
                <w:right w:val="none" w:sz="0" w:space="0" w:color="auto"/>
              </w:divBdr>
              <w:divsChild>
                <w:div w:id="892808787">
                  <w:marLeft w:val="0"/>
                  <w:marRight w:val="0"/>
                  <w:marTop w:val="0"/>
                  <w:marBottom w:val="0"/>
                  <w:divBdr>
                    <w:top w:val="none" w:sz="0" w:space="0" w:color="auto"/>
                    <w:left w:val="none" w:sz="0" w:space="0" w:color="auto"/>
                    <w:bottom w:val="none" w:sz="0" w:space="0" w:color="auto"/>
                    <w:right w:val="none" w:sz="0" w:space="0" w:color="auto"/>
                  </w:divBdr>
                  <w:divsChild>
                    <w:div w:id="824318779">
                      <w:marLeft w:val="0"/>
                      <w:marRight w:val="0"/>
                      <w:marTop w:val="0"/>
                      <w:marBottom w:val="0"/>
                      <w:divBdr>
                        <w:top w:val="none" w:sz="0" w:space="0" w:color="auto"/>
                        <w:left w:val="none" w:sz="0" w:space="0" w:color="auto"/>
                        <w:bottom w:val="none" w:sz="0" w:space="0" w:color="auto"/>
                        <w:right w:val="none" w:sz="0" w:space="0" w:color="auto"/>
                      </w:divBdr>
                      <w:divsChild>
                        <w:div w:id="1075936556">
                          <w:marLeft w:val="0"/>
                          <w:marRight w:val="300"/>
                          <w:marTop w:val="0"/>
                          <w:marBottom w:val="0"/>
                          <w:divBdr>
                            <w:top w:val="none" w:sz="0" w:space="0" w:color="auto"/>
                            <w:left w:val="none" w:sz="0" w:space="0" w:color="auto"/>
                            <w:bottom w:val="none" w:sz="0" w:space="0" w:color="auto"/>
                            <w:right w:val="none" w:sz="0" w:space="0" w:color="auto"/>
                          </w:divBdr>
                          <w:divsChild>
                            <w:div w:id="929895033">
                              <w:marLeft w:val="0"/>
                              <w:marRight w:val="0"/>
                              <w:marTop w:val="0"/>
                              <w:marBottom w:val="0"/>
                              <w:divBdr>
                                <w:top w:val="none" w:sz="0" w:space="0" w:color="auto"/>
                                <w:left w:val="none" w:sz="0" w:space="0" w:color="auto"/>
                                <w:bottom w:val="none" w:sz="0" w:space="0" w:color="auto"/>
                                <w:right w:val="none" w:sz="0" w:space="0" w:color="auto"/>
                              </w:divBdr>
                              <w:divsChild>
                                <w:div w:id="1962177372">
                                  <w:marLeft w:val="0"/>
                                  <w:marRight w:val="0"/>
                                  <w:marTop w:val="0"/>
                                  <w:marBottom w:val="180"/>
                                  <w:divBdr>
                                    <w:top w:val="none" w:sz="0" w:space="0" w:color="auto"/>
                                    <w:left w:val="none" w:sz="0" w:space="0" w:color="auto"/>
                                    <w:bottom w:val="none" w:sz="0" w:space="0" w:color="auto"/>
                                    <w:right w:val="none" w:sz="0" w:space="0" w:color="auto"/>
                                  </w:divBdr>
                                  <w:divsChild>
                                    <w:div w:id="1767994596">
                                      <w:marLeft w:val="0"/>
                                      <w:marRight w:val="0"/>
                                      <w:marTop w:val="0"/>
                                      <w:marBottom w:val="0"/>
                                      <w:divBdr>
                                        <w:top w:val="none" w:sz="0" w:space="0" w:color="auto"/>
                                        <w:left w:val="none" w:sz="0" w:space="0" w:color="auto"/>
                                        <w:bottom w:val="none" w:sz="0" w:space="0" w:color="auto"/>
                                        <w:right w:val="none" w:sz="0" w:space="0" w:color="auto"/>
                                      </w:divBdr>
                                      <w:divsChild>
                                        <w:div w:id="2133548255">
                                          <w:marLeft w:val="0"/>
                                          <w:marRight w:val="0"/>
                                          <w:marTop w:val="75"/>
                                          <w:marBottom w:val="120"/>
                                          <w:divBdr>
                                            <w:top w:val="none" w:sz="0" w:space="0" w:color="auto"/>
                                            <w:left w:val="none" w:sz="0" w:space="0" w:color="auto"/>
                                            <w:bottom w:val="none" w:sz="0" w:space="0" w:color="auto"/>
                                            <w:right w:val="none" w:sz="0" w:space="0" w:color="auto"/>
                                          </w:divBdr>
                                          <w:divsChild>
                                            <w:div w:id="155110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150260">
      <w:bodyDiv w:val="1"/>
      <w:marLeft w:val="0"/>
      <w:marRight w:val="0"/>
      <w:marTop w:val="0"/>
      <w:marBottom w:val="0"/>
      <w:divBdr>
        <w:top w:val="none" w:sz="0" w:space="0" w:color="auto"/>
        <w:left w:val="none" w:sz="0" w:space="0" w:color="auto"/>
        <w:bottom w:val="none" w:sz="0" w:space="0" w:color="auto"/>
        <w:right w:val="none" w:sz="0" w:space="0" w:color="auto"/>
      </w:divBdr>
    </w:div>
    <w:div w:id="838231086">
      <w:bodyDiv w:val="1"/>
      <w:marLeft w:val="0"/>
      <w:marRight w:val="0"/>
      <w:marTop w:val="0"/>
      <w:marBottom w:val="0"/>
      <w:divBdr>
        <w:top w:val="none" w:sz="0" w:space="0" w:color="auto"/>
        <w:left w:val="none" w:sz="0" w:space="0" w:color="auto"/>
        <w:bottom w:val="none" w:sz="0" w:space="0" w:color="auto"/>
        <w:right w:val="none" w:sz="0" w:space="0" w:color="auto"/>
      </w:divBdr>
    </w:div>
    <w:div w:id="843278014">
      <w:bodyDiv w:val="1"/>
      <w:marLeft w:val="0"/>
      <w:marRight w:val="0"/>
      <w:marTop w:val="0"/>
      <w:marBottom w:val="0"/>
      <w:divBdr>
        <w:top w:val="none" w:sz="0" w:space="0" w:color="auto"/>
        <w:left w:val="none" w:sz="0" w:space="0" w:color="auto"/>
        <w:bottom w:val="none" w:sz="0" w:space="0" w:color="auto"/>
        <w:right w:val="none" w:sz="0" w:space="0" w:color="auto"/>
      </w:divBdr>
    </w:div>
    <w:div w:id="857235527">
      <w:bodyDiv w:val="1"/>
      <w:marLeft w:val="0"/>
      <w:marRight w:val="0"/>
      <w:marTop w:val="0"/>
      <w:marBottom w:val="0"/>
      <w:divBdr>
        <w:top w:val="none" w:sz="0" w:space="0" w:color="auto"/>
        <w:left w:val="none" w:sz="0" w:space="0" w:color="auto"/>
        <w:bottom w:val="none" w:sz="0" w:space="0" w:color="auto"/>
        <w:right w:val="none" w:sz="0" w:space="0" w:color="auto"/>
      </w:divBdr>
    </w:div>
    <w:div w:id="857429592">
      <w:bodyDiv w:val="1"/>
      <w:marLeft w:val="0"/>
      <w:marRight w:val="0"/>
      <w:marTop w:val="0"/>
      <w:marBottom w:val="0"/>
      <w:divBdr>
        <w:top w:val="none" w:sz="0" w:space="0" w:color="auto"/>
        <w:left w:val="none" w:sz="0" w:space="0" w:color="auto"/>
        <w:bottom w:val="none" w:sz="0" w:space="0" w:color="auto"/>
        <w:right w:val="none" w:sz="0" w:space="0" w:color="auto"/>
      </w:divBdr>
    </w:div>
    <w:div w:id="875583481">
      <w:bodyDiv w:val="1"/>
      <w:marLeft w:val="0"/>
      <w:marRight w:val="0"/>
      <w:marTop w:val="0"/>
      <w:marBottom w:val="0"/>
      <w:divBdr>
        <w:top w:val="none" w:sz="0" w:space="0" w:color="auto"/>
        <w:left w:val="none" w:sz="0" w:space="0" w:color="auto"/>
        <w:bottom w:val="none" w:sz="0" w:space="0" w:color="auto"/>
        <w:right w:val="none" w:sz="0" w:space="0" w:color="auto"/>
      </w:divBdr>
    </w:div>
    <w:div w:id="881478262">
      <w:bodyDiv w:val="1"/>
      <w:marLeft w:val="0"/>
      <w:marRight w:val="0"/>
      <w:marTop w:val="0"/>
      <w:marBottom w:val="0"/>
      <w:divBdr>
        <w:top w:val="none" w:sz="0" w:space="0" w:color="auto"/>
        <w:left w:val="none" w:sz="0" w:space="0" w:color="auto"/>
        <w:bottom w:val="none" w:sz="0" w:space="0" w:color="auto"/>
        <w:right w:val="none" w:sz="0" w:space="0" w:color="auto"/>
      </w:divBdr>
    </w:div>
    <w:div w:id="893127516">
      <w:bodyDiv w:val="1"/>
      <w:marLeft w:val="0"/>
      <w:marRight w:val="0"/>
      <w:marTop w:val="0"/>
      <w:marBottom w:val="0"/>
      <w:divBdr>
        <w:top w:val="none" w:sz="0" w:space="0" w:color="auto"/>
        <w:left w:val="none" w:sz="0" w:space="0" w:color="auto"/>
        <w:bottom w:val="none" w:sz="0" w:space="0" w:color="auto"/>
        <w:right w:val="none" w:sz="0" w:space="0" w:color="auto"/>
      </w:divBdr>
    </w:div>
    <w:div w:id="897209108">
      <w:bodyDiv w:val="1"/>
      <w:marLeft w:val="0"/>
      <w:marRight w:val="0"/>
      <w:marTop w:val="0"/>
      <w:marBottom w:val="0"/>
      <w:divBdr>
        <w:top w:val="none" w:sz="0" w:space="0" w:color="auto"/>
        <w:left w:val="none" w:sz="0" w:space="0" w:color="auto"/>
        <w:bottom w:val="none" w:sz="0" w:space="0" w:color="auto"/>
        <w:right w:val="none" w:sz="0" w:space="0" w:color="auto"/>
      </w:divBdr>
    </w:div>
    <w:div w:id="913665671">
      <w:bodyDiv w:val="1"/>
      <w:marLeft w:val="0"/>
      <w:marRight w:val="0"/>
      <w:marTop w:val="0"/>
      <w:marBottom w:val="0"/>
      <w:divBdr>
        <w:top w:val="none" w:sz="0" w:space="0" w:color="auto"/>
        <w:left w:val="none" w:sz="0" w:space="0" w:color="auto"/>
        <w:bottom w:val="none" w:sz="0" w:space="0" w:color="auto"/>
        <w:right w:val="none" w:sz="0" w:space="0" w:color="auto"/>
      </w:divBdr>
    </w:div>
    <w:div w:id="923025689">
      <w:bodyDiv w:val="1"/>
      <w:marLeft w:val="0"/>
      <w:marRight w:val="0"/>
      <w:marTop w:val="0"/>
      <w:marBottom w:val="0"/>
      <w:divBdr>
        <w:top w:val="none" w:sz="0" w:space="0" w:color="auto"/>
        <w:left w:val="none" w:sz="0" w:space="0" w:color="auto"/>
        <w:bottom w:val="none" w:sz="0" w:space="0" w:color="auto"/>
        <w:right w:val="none" w:sz="0" w:space="0" w:color="auto"/>
      </w:divBdr>
    </w:div>
    <w:div w:id="931936081">
      <w:bodyDiv w:val="1"/>
      <w:marLeft w:val="0"/>
      <w:marRight w:val="0"/>
      <w:marTop w:val="0"/>
      <w:marBottom w:val="0"/>
      <w:divBdr>
        <w:top w:val="none" w:sz="0" w:space="0" w:color="auto"/>
        <w:left w:val="none" w:sz="0" w:space="0" w:color="auto"/>
        <w:bottom w:val="none" w:sz="0" w:space="0" w:color="auto"/>
        <w:right w:val="none" w:sz="0" w:space="0" w:color="auto"/>
      </w:divBdr>
    </w:div>
    <w:div w:id="938678091">
      <w:bodyDiv w:val="1"/>
      <w:marLeft w:val="0"/>
      <w:marRight w:val="0"/>
      <w:marTop w:val="0"/>
      <w:marBottom w:val="0"/>
      <w:divBdr>
        <w:top w:val="none" w:sz="0" w:space="0" w:color="auto"/>
        <w:left w:val="none" w:sz="0" w:space="0" w:color="auto"/>
        <w:bottom w:val="none" w:sz="0" w:space="0" w:color="auto"/>
        <w:right w:val="none" w:sz="0" w:space="0" w:color="auto"/>
      </w:divBdr>
    </w:div>
    <w:div w:id="975375072">
      <w:bodyDiv w:val="1"/>
      <w:marLeft w:val="0"/>
      <w:marRight w:val="0"/>
      <w:marTop w:val="0"/>
      <w:marBottom w:val="0"/>
      <w:divBdr>
        <w:top w:val="none" w:sz="0" w:space="0" w:color="auto"/>
        <w:left w:val="none" w:sz="0" w:space="0" w:color="auto"/>
        <w:bottom w:val="none" w:sz="0" w:space="0" w:color="auto"/>
        <w:right w:val="none" w:sz="0" w:space="0" w:color="auto"/>
      </w:divBdr>
    </w:div>
    <w:div w:id="980112580">
      <w:bodyDiv w:val="1"/>
      <w:marLeft w:val="0"/>
      <w:marRight w:val="0"/>
      <w:marTop w:val="0"/>
      <w:marBottom w:val="0"/>
      <w:divBdr>
        <w:top w:val="none" w:sz="0" w:space="0" w:color="auto"/>
        <w:left w:val="none" w:sz="0" w:space="0" w:color="auto"/>
        <w:bottom w:val="none" w:sz="0" w:space="0" w:color="auto"/>
        <w:right w:val="none" w:sz="0" w:space="0" w:color="auto"/>
      </w:divBdr>
    </w:div>
    <w:div w:id="980421894">
      <w:bodyDiv w:val="1"/>
      <w:marLeft w:val="0"/>
      <w:marRight w:val="0"/>
      <w:marTop w:val="0"/>
      <w:marBottom w:val="0"/>
      <w:divBdr>
        <w:top w:val="none" w:sz="0" w:space="0" w:color="auto"/>
        <w:left w:val="none" w:sz="0" w:space="0" w:color="auto"/>
        <w:bottom w:val="none" w:sz="0" w:space="0" w:color="auto"/>
        <w:right w:val="none" w:sz="0" w:space="0" w:color="auto"/>
      </w:divBdr>
    </w:div>
    <w:div w:id="995767709">
      <w:bodyDiv w:val="1"/>
      <w:marLeft w:val="0"/>
      <w:marRight w:val="0"/>
      <w:marTop w:val="0"/>
      <w:marBottom w:val="0"/>
      <w:divBdr>
        <w:top w:val="none" w:sz="0" w:space="0" w:color="auto"/>
        <w:left w:val="none" w:sz="0" w:space="0" w:color="auto"/>
        <w:bottom w:val="none" w:sz="0" w:space="0" w:color="auto"/>
        <w:right w:val="none" w:sz="0" w:space="0" w:color="auto"/>
      </w:divBdr>
    </w:div>
    <w:div w:id="996618313">
      <w:bodyDiv w:val="1"/>
      <w:marLeft w:val="0"/>
      <w:marRight w:val="0"/>
      <w:marTop w:val="0"/>
      <w:marBottom w:val="0"/>
      <w:divBdr>
        <w:top w:val="none" w:sz="0" w:space="0" w:color="auto"/>
        <w:left w:val="none" w:sz="0" w:space="0" w:color="auto"/>
        <w:bottom w:val="none" w:sz="0" w:space="0" w:color="auto"/>
        <w:right w:val="none" w:sz="0" w:space="0" w:color="auto"/>
      </w:divBdr>
    </w:div>
    <w:div w:id="1003433556">
      <w:bodyDiv w:val="1"/>
      <w:marLeft w:val="0"/>
      <w:marRight w:val="0"/>
      <w:marTop w:val="0"/>
      <w:marBottom w:val="0"/>
      <w:divBdr>
        <w:top w:val="none" w:sz="0" w:space="0" w:color="auto"/>
        <w:left w:val="none" w:sz="0" w:space="0" w:color="auto"/>
        <w:bottom w:val="none" w:sz="0" w:space="0" w:color="auto"/>
        <w:right w:val="none" w:sz="0" w:space="0" w:color="auto"/>
      </w:divBdr>
    </w:div>
    <w:div w:id="1023480392">
      <w:bodyDiv w:val="1"/>
      <w:marLeft w:val="0"/>
      <w:marRight w:val="0"/>
      <w:marTop w:val="0"/>
      <w:marBottom w:val="0"/>
      <w:divBdr>
        <w:top w:val="none" w:sz="0" w:space="0" w:color="auto"/>
        <w:left w:val="none" w:sz="0" w:space="0" w:color="auto"/>
        <w:bottom w:val="none" w:sz="0" w:space="0" w:color="auto"/>
        <w:right w:val="none" w:sz="0" w:space="0" w:color="auto"/>
      </w:divBdr>
    </w:div>
    <w:div w:id="1057240392">
      <w:bodyDiv w:val="1"/>
      <w:marLeft w:val="0"/>
      <w:marRight w:val="0"/>
      <w:marTop w:val="0"/>
      <w:marBottom w:val="0"/>
      <w:divBdr>
        <w:top w:val="none" w:sz="0" w:space="0" w:color="auto"/>
        <w:left w:val="none" w:sz="0" w:space="0" w:color="auto"/>
        <w:bottom w:val="none" w:sz="0" w:space="0" w:color="auto"/>
        <w:right w:val="none" w:sz="0" w:space="0" w:color="auto"/>
      </w:divBdr>
    </w:div>
    <w:div w:id="1070420328">
      <w:bodyDiv w:val="1"/>
      <w:marLeft w:val="0"/>
      <w:marRight w:val="0"/>
      <w:marTop w:val="0"/>
      <w:marBottom w:val="0"/>
      <w:divBdr>
        <w:top w:val="none" w:sz="0" w:space="0" w:color="auto"/>
        <w:left w:val="none" w:sz="0" w:space="0" w:color="auto"/>
        <w:bottom w:val="none" w:sz="0" w:space="0" w:color="auto"/>
        <w:right w:val="none" w:sz="0" w:space="0" w:color="auto"/>
      </w:divBdr>
    </w:div>
    <w:div w:id="1077287945">
      <w:bodyDiv w:val="1"/>
      <w:marLeft w:val="0"/>
      <w:marRight w:val="0"/>
      <w:marTop w:val="0"/>
      <w:marBottom w:val="0"/>
      <w:divBdr>
        <w:top w:val="none" w:sz="0" w:space="0" w:color="auto"/>
        <w:left w:val="none" w:sz="0" w:space="0" w:color="auto"/>
        <w:bottom w:val="none" w:sz="0" w:space="0" w:color="auto"/>
        <w:right w:val="none" w:sz="0" w:space="0" w:color="auto"/>
      </w:divBdr>
      <w:divsChild>
        <w:div w:id="29033810">
          <w:marLeft w:val="547"/>
          <w:marRight w:val="0"/>
          <w:marTop w:val="240"/>
          <w:marBottom w:val="0"/>
          <w:divBdr>
            <w:top w:val="none" w:sz="0" w:space="0" w:color="auto"/>
            <w:left w:val="none" w:sz="0" w:space="0" w:color="auto"/>
            <w:bottom w:val="none" w:sz="0" w:space="0" w:color="auto"/>
            <w:right w:val="none" w:sz="0" w:space="0" w:color="auto"/>
          </w:divBdr>
        </w:div>
        <w:div w:id="46029408">
          <w:marLeft w:val="547"/>
          <w:marRight w:val="0"/>
          <w:marTop w:val="240"/>
          <w:marBottom w:val="0"/>
          <w:divBdr>
            <w:top w:val="none" w:sz="0" w:space="0" w:color="auto"/>
            <w:left w:val="none" w:sz="0" w:space="0" w:color="auto"/>
            <w:bottom w:val="none" w:sz="0" w:space="0" w:color="auto"/>
            <w:right w:val="none" w:sz="0" w:space="0" w:color="auto"/>
          </w:divBdr>
        </w:div>
        <w:div w:id="56436378">
          <w:marLeft w:val="547"/>
          <w:marRight w:val="0"/>
          <w:marTop w:val="240"/>
          <w:marBottom w:val="0"/>
          <w:divBdr>
            <w:top w:val="none" w:sz="0" w:space="0" w:color="auto"/>
            <w:left w:val="none" w:sz="0" w:space="0" w:color="auto"/>
            <w:bottom w:val="none" w:sz="0" w:space="0" w:color="auto"/>
            <w:right w:val="none" w:sz="0" w:space="0" w:color="auto"/>
          </w:divBdr>
        </w:div>
        <w:div w:id="104424892">
          <w:marLeft w:val="547"/>
          <w:marRight w:val="0"/>
          <w:marTop w:val="240"/>
          <w:marBottom w:val="0"/>
          <w:divBdr>
            <w:top w:val="none" w:sz="0" w:space="0" w:color="auto"/>
            <w:left w:val="none" w:sz="0" w:space="0" w:color="auto"/>
            <w:bottom w:val="none" w:sz="0" w:space="0" w:color="auto"/>
            <w:right w:val="none" w:sz="0" w:space="0" w:color="auto"/>
          </w:divBdr>
        </w:div>
        <w:div w:id="136534867">
          <w:marLeft w:val="547"/>
          <w:marRight w:val="0"/>
          <w:marTop w:val="240"/>
          <w:marBottom w:val="0"/>
          <w:divBdr>
            <w:top w:val="none" w:sz="0" w:space="0" w:color="auto"/>
            <w:left w:val="none" w:sz="0" w:space="0" w:color="auto"/>
            <w:bottom w:val="none" w:sz="0" w:space="0" w:color="auto"/>
            <w:right w:val="none" w:sz="0" w:space="0" w:color="auto"/>
          </w:divBdr>
        </w:div>
        <w:div w:id="294218144">
          <w:marLeft w:val="547"/>
          <w:marRight w:val="0"/>
          <w:marTop w:val="240"/>
          <w:marBottom w:val="0"/>
          <w:divBdr>
            <w:top w:val="none" w:sz="0" w:space="0" w:color="auto"/>
            <w:left w:val="none" w:sz="0" w:space="0" w:color="auto"/>
            <w:bottom w:val="none" w:sz="0" w:space="0" w:color="auto"/>
            <w:right w:val="none" w:sz="0" w:space="0" w:color="auto"/>
          </w:divBdr>
        </w:div>
        <w:div w:id="313605271">
          <w:marLeft w:val="547"/>
          <w:marRight w:val="0"/>
          <w:marTop w:val="240"/>
          <w:marBottom w:val="0"/>
          <w:divBdr>
            <w:top w:val="none" w:sz="0" w:space="0" w:color="auto"/>
            <w:left w:val="none" w:sz="0" w:space="0" w:color="auto"/>
            <w:bottom w:val="none" w:sz="0" w:space="0" w:color="auto"/>
            <w:right w:val="none" w:sz="0" w:space="0" w:color="auto"/>
          </w:divBdr>
        </w:div>
        <w:div w:id="346030174">
          <w:marLeft w:val="547"/>
          <w:marRight w:val="0"/>
          <w:marTop w:val="240"/>
          <w:marBottom w:val="0"/>
          <w:divBdr>
            <w:top w:val="none" w:sz="0" w:space="0" w:color="auto"/>
            <w:left w:val="none" w:sz="0" w:space="0" w:color="auto"/>
            <w:bottom w:val="none" w:sz="0" w:space="0" w:color="auto"/>
            <w:right w:val="none" w:sz="0" w:space="0" w:color="auto"/>
          </w:divBdr>
        </w:div>
        <w:div w:id="490171087">
          <w:marLeft w:val="547"/>
          <w:marRight w:val="0"/>
          <w:marTop w:val="240"/>
          <w:marBottom w:val="0"/>
          <w:divBdr>
            <w:top w:val="none" w:sz="0" w:space="0" w:color="auto"/>
            <w:left w:val="none" w:sz="0" w:space="0" w:color="auto"/>
            <w:bottom w:val="none" w:sz="0" w:space="0" w:color="auto"/>
            <w:right w:val="none" w:sz="0" w:space="0" w:color="auto"/>
          </w:divBdr>
        </w:div>
        <w:div w:id="620066628">
          <w:marLeft w:val="547"/>
          <w:marRight w:val="0"/>
          <w:marTop w:val="240"/>
          <w:marBottom w:val="0"/>
          <w:divBdr>
            <w:top w:val="none" w:sz="0" w:space="0" w:color="auto"/>
            <w:left w:val="none" w:sz="0" w:space="0" w:color="auto"/>
            <w:bottom w:val="none" w:sz="0" w:space="0" w:color="auto"/>
            <w:right w:val="none" w:sz="0" w:space="0" w:color="auto"/>
          </w:divBdr>
        </w:div>
        <w:div w:id="678773456">
          <w:marLeft w:val="547"/>
          <w:marRight w:val="0"/>
          <w:marTop w:val="240"/>
          <w:marBottom w:val="0"/>
          <w:divBdr>
            <w:top w:val="none" w:sz="0" w:space="0" w:color="auto"/>
            <w:left w:val="none" w:sz="0" w:space="0" w:color="auto"/>
            <w:bottom w:val="none" w:sz="0" w:space="0" w:color="auto"/>
            <w:right w:val="none" w:sz="0" w:space="0" w:color="auto"/>
          </w:divBdr>
        </w:div>
        <w:div w:id="682051328">
          <w:marLeft w:val="547"/>
          <w:marRight w:val="0"/>
          <w:marTop w:val="240"/>
          <w:marBottom w:val="0"/>
          <w:divBdr>
            <w:top w:val="none" w:sz="0" w:space="0" w:color="auto"/>
            <w:left w:val="none" w:sz="0" w:space="0" w:color="auto"/>
            <w:bottom w:val="none" w:sz="0" w:space="0" w:color="auto"/>
            <w:right w:val="none" w:sz="0" w:space="0" w:color="auto"/>
          </w:divBdr>
        </w:div>
        <w:div w:id="861822167">
          <w:marLeft w:val="547"/>
          <w:marRight w:val="0"/>
          <w:marTop w:val="240"/>
          <w:marBottom w:val="0"/>
          <w:divBdr>
            <w:top w:val="none" w:sz="0" w:space="0" w:color="auto"/>
            <w:left w:val="none" w:sz="0" w:space="0" w:color="auto"/>
            <w:bottom w:val="none" w:sz="0" w:space="0" w:color="auto"/>
            <w:right w:val="none" w:sz="0" w:space="0" w:color="auto"/>
          </w:divBdr>
        </w:div>
        <w:div w:id="919751574">
          <w:marLeft w:val="547"/>
          <w:marRight w:val="0"/>
          <w:marTop w:val="240"/>
          <w:marBottom w:val="0"/>
          <w:divBdr>
            <w:top w:val="none" w:sz="0" w:space="0" w:color="auto"/>
            <w:left w:val="none" w:sz="0" w:space="0" w:color="auto"/>
            <w:bottom w:val="none" w:sz="0" w:space="0" w:color="auto"/>
            <w:right w:val="none" w:sz="0" w:space="0" w:color="auto"/>
          </w:divBdr>
        </w:div>
        <w:div w:id="1012949643">
          <w:marLeft w:val="547"/>
          <w:marRight w:val="0"/>
          <w:marTop w:val="240"/>
          <w:marBottom w:val="0"/>
          <w:divBdr>
            <w:top w:val="none" w:sz="0" w:space="0" w:color="auto"/>
            <w:left w:val="none" w:sz="0" w:space="0" w:color="auto"/>
            <w:bottom w:val="none" w:sz="0" w:space="0" w:color="auto"/>
            <w:right w:val="none" w:sz="0" w:space="0" w:color="auto"/>
          </w:divBdr>
        </w:div>
        <w:div w:id="1181889742">
          <w:marLeft w:val="547"/>
          <w:marRight w:val="0"/>
          <w:marTop w:val="240"/>
          <w:marBottom w:val="0"/>
          <w:divBdr>
            <w:top w:val="none" w:sz="0" w:space="0" w:color="auto"/>
            <w:left w:val="none" w:sz="0" w:space="0" w:color="auto"/>
            <w:bottom w:val="none" w:sz="0" w:space="0" w:color="auto"/>
            <w:right w:val="none" w:sz="0" w:space="0" w:color="auto"/>
          </w:divBdr>
        </w:div>
        <w:div w:id="1374884591">
          <w:marLeft w:val="547"/>
          <w:marRight w:val="0"/>
          <w:marTop w:val="240"/>
          <w:marBottom w:val="0"/>
          <w:divBdr>
            <w:top w:val="none" w:sz="0" w:space="0" w:color="auto"/>
            <w:left w:val="none" w:sz="0" w:space="0" w:color="auto"/>
            <w:bottom w:val="none" w:sz="0" w:space="0" w:color="auto"/>
            <w:right w:val="none" w:sz="0" w:space="0" w:color="auto"/>
          </w:divBdr>
        </w:div>
        <w:div w:id="1377315529">
          <w:marLeft w:val="547"/>
          <w:marRight w:val="0"/>
          <w:marTop w:val="240"/>
          <w:marBottom w:val="0"/>
          <w:divBdr>
            <w:top w:val="none" w:sz="0" w:space="0" w:color="auto"/>
            <w:left w:val="none" w:sz="0" w:space="0" w:color="auto"/>
            <w:bottom w:val="none" w:sz="0" w:space="0" w:color="auto"/>
            <w:right w:val="none" w:sz="0" w:space="0" w:color="auto"/>
          </w:divBdr>
        </w:div>
        <w:div w:id="1383022966">
          <w:marLeft w:val="547"/>
          <w:marRight w:val="0"/>
          <w:marTop w:val="240"/>
          <w:marBottom w:val="0"/>
          <w:divBdr>
            <w:top w:val="none" w:sz="0" w:space="0" w:color="auto"/>
            <w:left w:val="none" w:sz="0" w:space="0" w:color="auto"/>
            <w:bottom w:val="none" w:sz="0" w:space="0" w:color="auto"/>
            <w:right w:val="none" w:sz="0" w:space="0" w:color="auto"/>
          </w:divBdr>
        </w:div>
        <w:div w:id="1479345370">
          <w:marLeft w:val="547"/>
          <w:marRight w:val="0"/>
          <w:marTop w:val="240"/>
          <w:marBottom w:val="0"/>
          <w:divBdr>
            <w:top w:val="none" w:sz="0" w:space="0" w:color="auto"/>
            <w:left w:val="none" w:sz="0" w:space="0" w:color="auto"/>
            <w:bottom w:val="none" w:sz="0" w:space="0" w:color="auto"/>
            <w:right w:val="none" w:sz="0" w:space="0" w:color="auto"/>
          </w:divBdr>
        </w:div>
        <w:div w:id="1554580083">
          <w:marLeft w:val="547"/>
          <w:marRight w:val="0"/>
          <w:marTop w:val="240"/>
          <w:marBottom w:val="0"/>
          <w:divBdr>
            <w:top w:val="none" w:sz="0" w:space="0" w:color="auto"/>
            <w:left w:val="none" w:sz="0" w:space="0" w:color="auto"/>
            <w:bottom w:val="none" w:sz="0" w:space="0" w:color="auto"/>
            <w:right w:val="none" w:sz="0" w:space="0" w:color="auto"/>
          </w:divBdr>
        </w:div>
        <w:div w:id="1602370719">
          <w:marLeft w:val="547"/>
          <w:marRight w:val="0"/>
          <w:marTop w:val="240"/>
          <w:marBottom w:val="0"/>
          <w:divBdr>
            <w:top w:val="none" w:sz="0" w:space="0" w:color="auto"/>
            <w:left w:val="none" w:sz="0" w:space="0" w:color="auto"/>
            <w:bottom w:val="none" w:sz="0" w:space="0" w:color="auto"/>
            <w:right w:val="none" w:sz="0" w:space="0" w:color="auto"/>
          </w:divBdr>
        </w:div>
        <w:div w:id="1641108908">
          <w:marLeft w:val="547"/>
          <w:marRight w:val="0"/>
          <w:marTop w:val="240"/>
          <w:marBottom w:val="0"/>
          <w:divBdr>
            <w:top w:val="none" w:sz="0" w:space="0" w:color="auto"/>
            <w:left w:val="none" w:sz="0" w:space="0" w:color="auto"/>
            <w:bottom w:val="none" w:sz="0" w:space="0" w:color="auto"/>
            <w:right w:val="none" w:sz="0" w:space="0" w:color="auto"/>
          </w:divBdr>
        </w:div>
        <w:div w:id="1706521002">
          <w:marLeft w:val="547"/>
          <w:marRight w:val="0"/>
          <w:marTop w:val="240"/>
          <w:marBottom w:val="0"/>
          <w:divBdr>
            <w:top w:val="none" w:sz="0" w:space="0" w:color="auto"/>
            <w:left w:val="none" w:sz="0" w:space="0" w:color="auto"/>
            <w:bottom w:val="none" w:sz="0" w:space="0" w:color="auto"/>
            <w:right w:val="none" w:sz="0" w:space="0" w:color="auto"/>
          </w:divBdr>
        </w:div>
        <w:div w:id="1717467174">
          <w:marLeft w:val="547"/>
          <w:marRight w:val="0"/>
          <w:marTop w:val="240"/>
          <w:marBottom w:val="0"/>
          <w:divBdr>
            <w:top w:val="none" w:sz="0" w:space="0" w:color="auto"/>
            <w:left w:val="none" w:sz="0" w:space="0" w:color="auto"/>
            <w:bottom w:val="none" w:sz="0" w:space="0" w:color="auto"/>
            <w:right w:val="none" w:sz="0" w:space="0" w:color="auto"/>
          </w:divBdr>
        </w:div>
        <w:div w:id="1790853686">
          <w:marLeft w:val="547"/>
          <w:marRight w:val="0"/>
          <w:marTop w:val="240"/>
          <w:marBottom w:val="0"/>
          <w:divBdr>
            <w:top w:val="none" w:sz="0" w:space="0" w:color="auto"/>
            <w:left w:val="none" w:sz="0" w:space="0" w:color="auto"/>
            <w:bottom w:val="none" w:sz="0" w:space="0" w:color="auto"/>
            <w:right w:val="none" w:sz="0" w:space="0" w:color="auto"/>
          </w:divBdr>
        </w:div>
        <w:div w:id="1963605707">
          <w:marLeft w:val="547"/>
          <w:marRight w:val="0"/>
          <w:marTop w:val="240"/>
          <w:marBottom w:val="0"/>
          <w:divBdr>
            <w:top w:val="none" w:sz="0" w:space="0" w:color="auto"/>
            <w:left w:val="none" w:sz="0" w:space="0" w:color="auto"/>
            <w:bottom w:val="none" w:sz="0" w:space="0" w:color="auto"/>
            <w:right w:val="none" w:sz="0" w:space="0" w:color="auto"/>
          </w:divBdr>
        </w:div>
      </w:divsChild>
    </w:div>
    <w:div w:id="1079013766">
      <w:bodyDiv w:val="1"/>
      <w:marLeft w:val="0"/>
      <w:marRight w:val="0"/>
      <w:marTop w:val="0"/>
      <w:marBottom w:val="0"/>
      <w:divBdr>
        <w:top w:val="none" w:sz="0" w:space="0" w:color="auto"/>
        <w:left w:val="none" w:sz="0" w:space="0" w:color="auto"/>
        <w:bottom w:val="none" w:sz="0" w:space="0" w:color="auto"/>
        <w:right w:val="none" w:sz="0" w:space="0" w:color="auto"/>
      </w:divBdr>
    </w:div>
    <w:div w:id="1080829644">
      <w:bodyDiv w:val="1"/>
      <w:marLeft w:val="0"/>
      <w:marRight w:val="0"/>
      <w:marTop w:val="0"/>
      <w:marBottom w:val="0"/>
      <w:divBdr>
        <w:top w:val="none" w:sz="0" w:space="0" w:color="auto"/>
        <w:left w:val="none" w:sz="0" w:space="0" w:color="auto"/>
        <w:bottom w:val="none" w:sz="0" w:space="0" w:color="auto"/>
        <w:right w:val="none" w:sz="0" w:space="0" w:color="auto"/>
      </w:divBdr>
    </w:div>
    <w:div w:id="1096246397">
      <w:bodyDiv w:val="1"/>
      <w:marLeft w:val="0"/>
      <w:marRight w:val="0"/>
      <w:marTop w:val="0"/>
      <w:marBottom w:val="0"/>
      <w:divBdr>
        <w:top w:val="none" w:sz="0" w:space="0" w:color="auto"/>
        <w:left w:val="none" w:sz="0" w:space="0" w:color="auto"/>
        <w:bottom w:val="none" w:sz="0" w:space="0" w:color="auto"/>
        <w:right w:val="none" w:sz="0" w:space="0" w:color="auto"/>
      </w:divBdr>
    </w:div>
    <w:div w:id="1101607527">
      <w:bodyDiv w:val="1"/>
      <w:marLeft w:val="0"/>
      <w:marRight w:val="0"/>
      <w:marTop w:val="0"/>
      <w:marBottom w:val="0"/>
      <w:divBdr>
        <w:top w:val="none" w:sz="0" w:space="0" w:color="auto"/>
        <w:left w:val="none" w:sz="0" w:space="0" w:color="auto"/>
        <w:bottom w:val="none" w:sz="0" w:space="0" w:color="auto"/>
        <w:right w:val="none" w:sz="0" w:space="0" w:color="auto"/>
      </w:divBdr>
    </w:div>
    <w:div w:id="1106584939">
      <w:bodyDiv w:val="1"/>
      <w:marLeft w:val="0"/>
      <w:marRight w:val="0"/>
      <w:marTop w:val="0"/>
      <w:marBottom w:val="0"/>
      <w:divBdr>
        <w:top w:val="none" w:sz="0" w:space="0" w:color="auto"/>
        <w:left w:val="none" w:sz="0" w:space="0" w:color="auto"/>
        <w:bottom w:val="none" w:sz="0" w:space="0" w:color="auto"/>
        <w:right w:val="none" w:sz="0" w:space="0" w:color="auto"/>
      </w:divBdr>
    </w:div>
    <w:div w:id="1129396355">
      <w:bodyDiv w:val="1"/>
      <w:marLeft w:val="0"/>
      <w:marRight w:val="0"/>
      <w:marTop w:val="0"/>
      <w:marBottom w:val="0"/>
      <w:divBdr>
        <w:top w:val="none" w:sz="0" w:space="0" w:color="auto"/>
        <w:left w:val="none" w:sz="0" w:space="0" w:color="auto"/>
        <w:bottom w:val="none" w:sz="0" w:space="0" w:color="auto"/>
        <w:right w:val="none" w:sz="0" w:space="0" w:color="auto"/>
      </w:divBdr>
    </w:div>
    <w:div w:id="1133405942">
      <w:bodyDiv w:val="1"/>
      <w:marLeft w:val="0"/>
      <w:marRight w:val="0"/>
      <w:marTop w:val="0"/>
      <w:marBottom w:val="0"/>
      <w:divBdr>
        <w:top w:val="none" w:sz="0" w:space="0" w:color="auto"/>
        <w:left w:val="none" w:sz="0" w:space="0" w:color="auto"/>
        <w:bottom w:val="none" w:sz="0" w:space="0" w:color="auto"/>
        <w:right w:val="none" w:sz="0" w:space="0" w:color="auto"/>
      </w:divBdr>
    </w:div>
    <w:div w:id="1139497575">
      <w:bodyDiv w:val="1"/>
      <w:marLeft w:val="0"/>
      <w:marRight w:val="0"/>
      <w:marTop w:val="0"/>
      <w:marBottom w:val="0"/>
      <w:divBdr>
        <w:top w:val="none" w:sz="0" w:space="0" w:color="auto"/>
        <w:left w:val="none" w:sz="0" w:space="0" w:color="auto"/>
        <w:bottom w:val="none" w:sz="0" w:space="0" w:color="auto"/>
        <w:right w:val="none" w:sz="0" w:space="0" w:color="auto"/>
      </w:divBdr>
    </w:div>
    <w:div w:id="1175993322">
      <w:bodyDiv w:val="1"/>
      <w:marLeft w:val="0"/>
      <w:marRight w:val="0"/>
      <w:marTop w:val="0"/>
      <w:marBottom w:val="0"/>
      <w:divBdr>
        <w:top w:val="none" w:sz="0" w:space="0" w:color="auto"/>
        <w:left w:val="none" w:sz="0" w:space="0" w:color="auto"/>
        <w:bottom w:val="none" w:sz="0" w:space="0" w:color="auto"/>
        <w:right w:val="none" w:sz="0" w:space="0" w:color="auto"/>
      </w:divBdr>
    </w:div>
    <w:div w:id="1232347898">
      <w:bodyDiv w:val="1"/>
      <w:marLeft w:val="0"/>
      <w:marRight w:val="0"/>
      <w:marTop w:val="0"/>
      <w:marBottom w:val="0"/>
      <w:divBdr>
        <w:top w:val="none" w:sz="0" w:space="0" w:color="auto"/>
        <w:left w:val="none" w:sz="0" w:space="0" w:color="auto"/>
        <w:bottom w:val="none" w:sz="0" w:space="0" w:color="auto"/>
        <w:right w:val="none" w:sz="0" w:space="0" w:color="auto"/>
      </w:divBdr>
    </w:div>
    <w:div w:id="1277174151">
      <w:bodyDiv w:val="1"/>
      <w:marLeft w:val="0"/>
      <w:marRight w:val="0"/>
      <w:marTop w:val="0"/>
      <w:marBottom w:val="0"/>
      <w:divBdr>
        <w:top w:val="none" w:sz="0" w:space="0" w:color="auto"/>
        <w:left w:val="none" w:sz="0" w:space="0" w:color="auto"/>
        <w:bottom w:val="none" w:sz="0" w:space="0" w:color="auto"/>
        <w:right w:val="none" w:sz="0" w:space="0" w:color="auto"/>
      </w:divBdr>
      <w:divsChild>
        <w:div w:id="1111048235">
          <w:marLeft w:val="0"/>
          <w:marRight w:val="0"/>
          <w:marTop w:val="0"/>
          <w:marBottom w:val="0"/>
          <w:divBdr>
            <w:top w:val="none" w:sz="0" w:space="0" w:color="auto"/>
            <w:left w:val="none" w:sz="0" w:space="0" w:color="auto"/>
            <w:bottom w:val="none" w:sz="0" w:space="0" w:color="auto"/>
            <w:right w:val="none" w:sz="0" w:space="0" w:color="auto"/>
          </w:divBdr>
          <w:divsChild>
            <w:div w:id="364673174">
              <w:marLeft w:val="0"/>
              <w:marRight w:val="0"/>
              <w:marTop w:val="0"/>
              <w:marBottom w:val="0"/>
              <w:divBdr>
                <w:top w:val="none" w:sz="0" w:space="0" w:color="auto"/>
                <w:left w:val="none" w:sz="0" w:space="0" w:color="auto"/>
                <w:bottom w:val="none" w:sz="0" w:space="0" w:color="auto"/>
                <w:right w:val="none" w:sz="0" w:space="0" w:color="auto"/>
              </w:divBdr>
              <w:divsChild>
                <w:div w:id="1874683044">
                  <w:marLeft w:val="0"/>
                  <w:marRight w:val="0"/>
                  <w:marTop w:val="167"/>
                  <w:marBottom w:val="167"/>
                  <w:divBdr>
                    <w:top w:val="single" w:sz="6" w:space="0" w:color="01602B"/>
                    <w:left w:val="single" w:sz="6" w:space="0" w:color="01602B"/>
                    <w:bottom w:val="single" w:sz="6" w:space="0" w:color="01602B"/>
                    <w:right w:val="single" w:sz="6" w:space="0" w:color="01602B"/>
                  </w:divBdr>
                  <w:divsChild>
                    <w:div w:id="109328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844020">
      <w:bodyDiv w:val="1"/>
      <w:marLeft w:val="0"/>
      <w:marRight w:val="0"/>
      <w:marTop w:val="0"/>
      <w:marBottom w:val="0"/>
      <w:divBdr>
        <w:top w:val="none" w:sz="0" w:space="0" w:color="auto"/>
        <w:left w:val="none" w:sz="0" w:space="0" w:color="auto"/>
        <w:bottom w:val="none" w:sz="0" w:space="0" w:color="auto"/>
        <w:right w:val="none" w:sz="0" w:space="0" w:color="auto"/>
      </w:divBdr>
    </w:div>
    <w:div w:id="1283029805">
      <w:bodyDiv w:val="1"/>
      <w:marLeft w:val="0"/>
      <w:marRight w:val="0"/>
      <w:marTop w:val="0"/>
      <w:marBottom w:val="0"/>
      <w:divBdr>
        <w:top w:val="none" w:sz="0" w:space="0" w:color="auto"/>
        <w:left w:val="none" w:sz="0" w:space="0" w:color="auto"/>
        <w:bottom w:val="none" w:sz="0" w:space="0" w:color="auto"/>
        <w:right w:val="none" w:sz="0" w:space="0" w:color="auto"/>
      </w:divBdr>
    </w:div>
    <w:div w:id="1291859883">
      <w:bodyDiv w:val="1"/>
      <w:marLeft w:val="0"/>
      <w:marRight w:val="0"/>
      <w:marTop w:val="0"/>
      <w:marBottom w:val="0"/>
      <w:divBdr>
        <w:top w:val="none" w:sz="0" w:space="0" w:color="auto"/>
        <w:left w:val="none" w:sz="0" w:space="0" w:color="auto"/>
        <w:bottom w:val="none" w:sz="0" w:space="0" w:color="auto"/>
        <w:right w:val="none" w:sz="0" w:space="0" w:color="auto"/>
      </w:divBdr>
    </w:div>
    <w:div w:id="1292785518">
      <w:bodyDiv w:val="1"/>
      <w:marLeft w:val="0"/>
      <w:marRight w:val="0"/>
      <w:marTop w:val="0"/>
      <w:marBottom w:val="0"/>
      <w:divBdr>
        <w:top w:val="none" w:sz="0" w:space="0" w:color="auto"/>
        <w:left w:val="none" w:sz="0" w:space="0" w:color="auto"/>
        <w:bottom w:val="none" w:sz="0" w:space="0" w:color="auto"/>
        <w:right w:val="none" w:sz="0" w:space="0" w:color="auto"/>
      </w:divBdr>
      <w:divsChild>
        <w:div w:id="524640672">
          <w:marLeft w:val="0"/>
          <w:marRight w:val="0"/>
          <w:marTop w:val="0"/>
          <w:marBottom w:val="0"/>
          <w:divBdr>
            <w:top w:val="none" w:sz="0" w:space="0" w:color="auto"/>
            <w:left w:val="none" w:sz="0" w:space="0" w:color="auto"/>
            <w:bottom w:val="none" w:sz="0" w:space="0" w:color="auto"/>
            <w:right w:val="none" w:sz="0" w:space="0" w:color="auto"/>
          </w:divBdr>
          <w:divsChild>
            <w:div w:id="1663318247">
              <w:marLeft w:val="0"/>
              <w:marRight w:val="0"/>
              <w:marTop w:val="0"/>
              <w:marBottom w:val="0"/>
              <w:divBdr>
                <w:top w:val="none" w:sz="0" w:space="0" w:color="auto"/>
                <w:left w:val="none" w:sz="0" w:space="0" w:color="auto"/>
                <w:bottom w:val="none" w:sz="0" w:space="0" w:color="auto"/>
                <w:right w:val="none" w:sz="0" w:space="0" w:color="auto"/>
              </w:divBdr>
              <w:divsChild>
                <w:div w:id="250818456">
                  <w:marLeft w:val="0"/>
                  <w:marRight w:val="0"/>
                  <w:marTop w:val="0"/>
                  <w:marBottom w:val="0"/>
                  <w:divBdr>
                    <w:top w:val="none" w:sz="0" w:space="0" w:color="auto"/>
                    <w:left w:val="none" w:sz="0" w:space="0" w:color="auto"/>
                    <w:bottom w:val="none" w:sz="0" w:space="0" w:color="auto"/>
                    <w:right w:val="none" w:sz="0" w:space="0" w:color="auto"/>
                  </w:divBdr>
                  <w:divsChild>
                    <w:div w:id="1490637536">
                      <w:marLeft w:val="0"/>
                      <w:marRight w:val="0"/>
                      <w:marTop w:val="0"/>
                      <w:marBottom w:val="0"/>
                      <w:divBdr>
                        <w:top w:val="none" w:sz="0" w:space="0" w:color="auto"/>
                        <w:left w:val="none" w:sz="0" w:space="0" w:color="auto"/>
                        <w:bottom w:val="none" w:sz="0" w:space="0" w:color="auto"/>
                        <w:right w:val="none" w:sz="0" w:space="0" w:color="auto"/>
                      </w:divBdr>
                      <w:divsChild>
                        <w:div w:id="587689433">
                          <w:marLeft w:val="0"/>
                          <w:marRight w:val="300"/>
                          <w:marTop w:val="0"/>
                          <w:marBottom w:val="0"/>
                          <w:divBdr>
                            <w:top w:val="none" w:sz="0" w:space="0" w:color="auto"/>
                            <w:left w:val="none" w:sz="0" w:space="0" w:color="auto"/>
                            <w:bottom w:val="none" w:sz="0" w:space="0" w:color="auto"/>
                            <w:right w:val="none" w:sz="0" w:space="0" w:color="auto"/>
                          </w:divBdr>
                          <w:divsChild>
                            <w:div w:id="306668028">
                              <w:marLeft w:val="0"/>
                              <w:marRight w:val="0"/>
                              <w:marTop w:val="0"/>
                              <w:marBottom w:val="0"/>
                              <w:divBdr>
                                <w:top w:val="none" w:sz="0" w:space="0" w:color="auto"/>
                                <w:left w:val="none" w:sz="0" w:space="0" w:color="auto"/>
                                <w:bottom w:val="none" w:sz="0" w:space="0" w:color="auto"/>
                                <w:right w:val="none" w:sz="0" w:space="0" w:color="auto"/>
                              </w:divBdr>
                              <w:divsChild>
                                <w:div w:id="85808838">
                                  <w:marLeft w:val="0"/>
                                  <w:marRight w:val="0"/>
                                  <w:marTop w:val="0"/>
                                  <w:marBottom w:val="180"/>
                                  <w:divBdr>
                                    <w:top w:val="none" w:sz="0" w:space="0" w:color="auto"/>
                                    <w:left w:val="none" w:sz="0" w:space="0" w:color="auto"/>
                                    <w:bottom w:val="none" w:sz="0" w:space="0" w:color="auto"/>
                                    <w:right w:val="none" w:sz="0" w:space="0" w:color="auto"/>
                                  </w:divBdr>
                                  <w:divsChild>
                                    <w:div w:id="2136868674">
                                      <w:marLeft w:val="0"/>
                                      <w:marRight w:val="0"/>
                                      <w:marTop w:val="0"/>
                                      <w:marBottom w:val="0"/>
                                      <w:divBdr>
                                        <w:top w:val="none" w:sz="0" w:space="0" w:color="auto"/>
                                        <w:left w:val="none" w:sz="0" w:space="0" w:color="auto"/>
                                        <w:bottom w:val="none" w:sz="0" w:space="0" w:color="auto"/>
                                        <w:right w:val="none" w:sz="0" w:space="0" w:color="auto"/>
                                      </w:divBdr>
                                      <w:divsChild>
                                        <w:div w:id="1483546996">
                                          <w:marLeft w:val="0"/>
                                          <w:marRight w:val="0"/>
                                          <w:marTop w:val="75"/>
                                          <w:marBottom w:val="120"/>
                                          <w:divBdr>
                                            <w:top w:val="none" w:sz="0" w:space="0" w:color="auto"/>
                                            <w:left w:val="none" w:sz="0" w:space="0" w:color="auto"/>
                                            <w:bottom w:val="none" w:sz="0" w:space="0" w:color="auto"/>
                                            <w:right w:val="none" w:sz="0" w:space="0" w:color="auto"/>
                                          </w:divBdr>
                                          <w:divsChild>
                                            <w:div w:id="18282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483581">
      <w:bodyDiv w:val="1"/>
      <w:marLeft w:val="0"/>
      <w:marRight w:val="0"/>
      <w:marTop w:val="0"/>
      <w:marBottom w:val="0"/>
      <w:divBdr>
        <w:top w:val="none" w:sz="0" w:space="0" w:color="auto"/>
        <w:left w:val="none" w:sz="0" w:space="0" w:color="auto"/>
        <w:bottom w:val="none" w:sz="0" w:space="0" w:color="auto"/>
        <w:right w:val="none" w:sz="0" w:space="0" w:color="auto"/>
      </w:divBdr>
      <w:divsChild>
        <w:div w:id="622006335">
          <w:marLeft w:val="0"/>
          <w:marRight w:val="0"/>
          <w:marTop w:val="0"/>
          <w:marBottom w:val="0"/>
          <w:divBdr>
            <w:top w:val="none" w:sz="0" w:space="0" w:color="auto"/>
            <w:left w:val="none" w:sz="0" w:space="0" w:color="auto"/>
            <w:bottom w:val="none" w:sz="0" w:space="0" w:color="auto"/>
            <w:right w:val="none" w:sz="0" w:space="0" w:color="auto"/>
          </w:divBdr>
          <w:divsChild>
            <w:div w:id="1981886642">
              <w:marLeft w:val="0"/>
              <w:marRight w:val="0"/>
              <w:marTop w:val="0"/>
              <w:marBottom w:val="0"/>
              <w:divBdr>
                <w:top w:val="none" w:sz="0" w:space="0" w:color="auto"/>
                <w:left w:val="none" w:sz="0" w:space="0" w:color="auto"/>
                <w:bottom w:val="none" w:sz="0" w:space="0" w:color="auto"/>
                <w:right w:val="none" w:sz="0" w:space="0" w:color="auto"/>
              </w:divBdr>
              <w:divsChild>
                <w:div w:id="303782171">
                  <w:marLeft w:val="0"/>
                  <w:marRight w:val="0"/>
                  <w:marTop w:val="0"/>
                  <w:marBottom w:val="0"/>
                  <w:divBdr>
                    <w:top w:val="none" w:sz="0" w:space="0" w:color="auto"/>
                    <w:left w:val="none" w:sz="0" w:space="0" w:color="auto"/>
                    <w:bottom w:val="none" w:sz="0" w:space="0" w:color="auto"/>
                    <w:right w:val="none" w:sz="0" w:space="0" w:color="auto"/>
                  </w:divBdr>
                  <w:divsChild>
                    <w:div w:id="155912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970596">
      <w:bodyDiv w:val="1"/>
      <w:marLeft w:val="0"/>
      <w:marRight w:val="0"/>
      <w:marTop w:val="0"/>
      <w:marBottom w:val="0"/>
      <w:divBdr>
        <w:top w:val="none" w:sz="0" w:space="0" w:color="auto"/>
        <w:left w:val="none" w:sz="0" w:space="0" w:color="auto"/>
        <w:bottom w:val="none" w:sz="0" w:space="0" w:color="auto"/>
        <w:right w:val="none" w:sz="0" w:space="0" w:color="auto"/>
      </w:divBdr>
    </w:div>
    <w:div w:id="1306933855">
      <w:bodyDiv w:val="1"/>
      <w:marLeft w:val="0"/>
      <w:marRight w:val="0"/>
      <w:marTop w:val="0"/>
      <w:marBottom w:val="0"/>
      <w:divBdr>
        <w:top w:val="none" w:sz="0" w:space="0" w:color="auto"/>
        <w:left w:val="none" w:sz="0" w:space="0" w:color="auto"/>
        <w:bottom w:val="none" w:sz="0" w:space="0" w:color="auto"/>
        <w:right w:val="none" w:sz="0" w:space="0" w:color="auto"/>
      </w:divBdr>
    </w:div>
    <w:div w:id="1308317360">
      <w:bodyDiv w:val="1"/>
      <w:marLeft w:val="0"/>
      <w:marRight w:val="0"/>
      <w:marTop w:val="0"/>
      <w:marBottom w:val="0"/>
      <w:divBdr>
        <w:top w:val="none" w:sz="0" w:space="0" w:color="auto"/>
        <w:left w:val="none" w:sz="0" w:space="0" w:color="auto"/>
        <w:bottom w:val="none" w:sz="0" w:space="0" w:color="auto"/>
        <w:right w:val="none" w:sz="0" w:space="0" w:color="auto"/>
      </w:divBdr>
      <w:divsChild>
        <w:div w:id="134572180">
          <w:marLeft w:val="547"/>
          <w:marRight w:val="0"/>
          <w:marTop w:val="110"/>
          <w:marBottom w:val="0"/>
          <w:divBdr>
            <w:top w:val="none" w:sz="0" w:space="0" w:color="auto"/>
            <w:left w:val="none" w:sz="0" w:space="0" w:color="auto"/>
            <w:bottom w:val="none" w:sz="0" w:space="0" w:color="auto"/>
            <w:right w:val="none" w:sz="0" w:space="0" w:color="auto"/>
          </w:divBdr>
        </w:div>
        <w:div w:id="457382306">
          <w:marLeft w:val="547"/>
          <w:marRight w:val="0"/>
          <w:marTop w:val="110"/>
          <w:marBottom w:val="0"/>
          <w:divBdr>
            <w:top w:val="none" w:sz="0" w:space="0" w:color="auto"/>
            <w:left w:val="none" w:sz="0" w:space="0" w:color="auto"/>
            <w:bottom w:val="none" w:sz="0" w:space="0" w:color="auto"/>
            <w:right w:val="none" w:sz="0" w:space="0" w:color="auto"/>
          </w:divBdr>
        </w:div>
        <w:div w:id="630523765">
          <w:marLeft w:val="547"/>
          <w:marRight w:val="0"/>
          <w:marTop w:val="110"/>
          <w:marBottom w:val="0"/>
          <w:divBdr>
            <w:top w:val="none" w:sz="0" w:space="0" w:color="auto"/>
            <w:left w:val="none" w:sz="0" w:space="0" w:color="auto"/>
            <w:bottom w:val="none" w:sz="0" w:space="0" w:color="auto"/>
            <w:right w:val="none" w:sz="0" w:space="0" w:color="auto"/>
          </w:divBdr>
        </w:div>
        <w:div w:id="1703169672">
          <w:marLeft w:val="547"/>
          <w:marRight w:val="0"/>
          <w:marTop w:val="110"/>
          <w:marBottom w:val="0"/>
          <w:divBdr>
            <w:top w:val="none" w:sz="0" w:space="0" w:color="auto"/>
            <w:left w:val="none" w:sz="0" w:space="0" w:color="auto"/>
            <w:bottom w:val="none" w:sz="0" w:space="0" w:color="auto"/>
            <w:right w:val="none" w:sz="0" w:space="0" w:color="auto"/>
          </w:divBdr>
        </w:div>
      </w:divsChild>
    </w:div>
    <w:div w:id="1342708572">
      <w:bodyDiv w:val="1"/>
      <w:marLeft w:val="0"/>
      <w:marRight w:val="0"/>
      <w:marTop w:val="0"/>
      <w:marBottom w:val="0"/>
      <w:divBdr>
        <w:top w:val="none" w:sz="0" w:space="0" w:color="auto"/>
        <w:left w:val="none" w:sz="0" w:space="0" w:color="auto"/>
        <w:bottom w:val="none" w:sz="0" w:space="0" w:color="auto"/>
        <w:right w:val="none" w:sz="0" w:space="0" w:color="auto"/>
      </w:divBdr>
    </w:div>
    <w:div w:id="1379667597">
      <w:bodyDiv w:val="1"/>
      <w:marLeft w:val="0"/>
      <w:marRight w:val="0"/>
      <w:marTop w:val="0"/>
      <w:marBottom w:val="0"/>
      <w:divBdr>
        <w:top w:val="none" w:sz="0" w:space="0" w:color="auto"/>
        <w:left w:val="none" w:sz="0" w:space="0" w:color="auto"/>
        <w:bottom w:val="none" w:sz="0" w:space="0" w:color="auto"/>
        <w:right w:val="none" w:sz="0" w:space="0" w:color="auto"/>
      </w:divBdr>
    </w:div>
    <w:div w:id="1402487487">
      <w:bodyDiv w:val="1"/>
      <w:marLeft w:val="0"/>
      <w:marRight w:val="0"/>
      <w:marTop w:val="0"/>
      <w:marBottom w:val="0"/>
      <w:divBdr>
        <w:top w:val="none" w:sz="0" w:space="0" w:color="auto"/>
        <w:left w:val="none" w:sz="0" w:space="0" w:color="auto"/>
        <w:bottom w:val="none" w:sz="0" w:space="0" w:color="auto"/>
        <w:right w:val="none" w:sz="0" w:space="0" w:color="auto"/>
      </w:divBdr>
    </w:div>
    <w:div w:id="1427579456">
      <w:bodyDiv w:val="1"/>
      <w:marLeft w:val="0"/>
      <w:marRight w:val="0"/>
      <w:marTop w:val="0"/>
      <w:marBottom w:val="0"/>
      <w:divBdr>
        <w:top w:val="none" w:sz="0" w:space="0" w:color="auto"/>
        <w:left w:val="none" w:sz="0" w:space="0" w:color="auto"/>
        <w:bottom w:val="none" w:sz="0" w:space="0" w:color="auto"/>
        <w:right w:val="none" w:sz="0" w:space="0" w:color="auto"/>
      </w:divBdr>
    </w:div>
    <w:div w:id="1431584227">
      <w:bodyDiv w:val="1"/>
      <w:marLeft w:val="0"/>
      <w:marRight w:val="0"/>
      <w:marTop w:val="0"/>
      <w:marBottom w:val="0"/>
      <w:divBdr>
        <w:top w:val="none" w:sz="0" w:space="0" w:color="auto"/>
        <w:left w:val="none" w:sz="0" w:space="0" w:color="auto"/>
        <w:bottom w:val="none" w:sz="0" w:space="0" w:color="auto"/>
        <w:right w:val="none" w:sz="0" w:space="0" w:color="auto"/>
      </w:divBdr>
    </w:div>
    <w:div w:id="1433010596">
      <w:bodyDiv w:val="1"/>
      <w:marLeft w:val="0"/>
      <w:marRight w:val="0"/>
      <w:marTop w:val="0"/>
      <w:marBottom w:val="0"/>
      <w:divBdr>
        <w:top w:val="none" w:sz="0" w:space="0" w:color="auto"/>
        <w:left w:val="none" w:sz="0" w:space="0" w:color="auto"/>
        <w:bottom w:val="none" w:sz="0" w:space="0" w:color="auto"/>
        <w:right w:val="none" w:sz="0" w:space="0" w:color="auto"/>
      </w:divBdr>
      <w:divsChild>
        <w:div w:id="2131049542">
          <w:marLeft w:val="0"/>
          <w:marRight w:val="0"/>
          <w:marTop w:val="0"/>
          <w:marBottom w:val="0"/>
          <w:divBdr>
            <w:top w:val="none" w:sz="0" w:space="0" w:color="auto"/>
            <w:left w:val="none" w:sz="0" w:space="0" w:color="auto"/>
            <w:bottom w:val="none" w:sz="0" w:space="0" w:color="auto"/>
            <w:right w:val="none" w:sz="0" w:space="0" w:color="auto"/>
          </w:divBdr>
          <w:divsChild>
            <w:div w:id="8220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75508">
      <w:bodyDiv w:val="1"/>
      <w:marLeft w:val="0"/>
      <w:marRight w:val="0"/>
      <w:marTop w:val="0"/>
      <w:marBottom w:val="0"/>
      <w:divBdr>
        <w:top w:val="none" w:sz="0" w:space="0" w:color="auto"/>
        <w:left w:val="none" w:sz="0" w:space="0" w:color="auto"/>
        <w:bottom w:val="none" w:sz="0" w:space="0" w:color="auto"/>
        <w:right w:val="none" w:sz="0" w:space="0" w:color="auto"/>
      </w:divBdr>
    </w:div>
    <w:div w:id="1442644991">
      <w:bodyDiv w:val="1"/>
      <w:marLeft w:val="0"/>
      <w:marRight w:val="0"/>
      <w:marTop w:val="0"/>
      <w:marBottom w:val="0"/>
      <w:divBdr>
        <w:top w:val="none" w:sz="0" w:space="0" w:color="auto"/>
        <w:left w:val="none" w:sz="0" w:space="0" w:color="auto"/>
        <w:bottom w:val="none" w:sz="0" w:space="0" w:color="auto"/>
        <w:right w:val="none" w:sz="0" w:space="0" w:color="auto"/>
      </w:divBdr>
    </w:div>
    <w:div w:id="1459445260">
      <w:bodyDiv w:val="1"/>
      <w:marLeft w:val="0"/>
      <w:marRight w:val="0"/>
      <w:marTop w:val="0"/>
      <w:marBottom w:val="0"/>
      <w:divBdr>
        <w:top w:val="none" w:sz="0" w:space="0" w:color="auto"/>
        <w:left w:val="none" w:sz="0" w:space="0" w:color="auto"/>
        <w:bottom w:val="none" w:sz="0" w:space="0" w:color="auto"/>
        <w:right w:val="none" w:sz="0" w:space="0" w:color="auto"/>
      </w:divBdr>
    </w:div>
    <w:div w:id="1493328068">
      <w:bodyDiv w:val="1"/>
      <w:marLeft w:val="0"/>
      <w:marRight w:val="0"/>
      <w:marTop w:val="0"/>
      <w:marBottom w:val="0"/>
      <w:divBdr>
        <w:top w:val="none" w:sz="0" w:space="0" w:color="auto"/>
        <w:left w:val="none" w:sz="0" w:space="0" w:color="auto"/>
        <w:bottom w:val="none" w:sz="0" w:space="0" w:color="auto"/>
        <w:right w:val="none" w:sz="0" w:space="0" w:color="auto"/>
      </w:divBdr>
    </w:div>
    <w:div w:id="1528984450">
      <w:bodyDiv w:val="1"/>
      <w:marLeft w:val="0"/>
      <w:marRight w:val="0"/>
      <w:marTop w:val="0"/>
      <w:marBottom w:val="0"/>
      <w:divBdr>
        <w:top w:val="none" w:sz="0" w:space="0" w:color="auto"/>
        <w:left w:val="none" w:sz="0" w:space="0" w:color="auto"/>
        <w:bottom w:val="none" w:sz="0" w:space="0" w:color="auto"/>
        <w:right w:val="none" w:sz="0" w:space="0" w:color="auto"/>
      </w:divBdr>
      <w:divsChild>
        <w:div w:id="115485580">
          <w:marLeft w:val="806"/>
          <w:marRight w:val="0"/>
          <w:marTop w:val="72"/>
          <w:marBottom w:val="0"/>
          <w:divBdr>
            <w:top w:val="none" w:sz="0" w:space="0" w:color="auto"/>
            <w:left w:val="none" w:sz="0" w:space="0" w:color="auto"/>
            <w:bottom w:val="none" w:sz="0" w:space="0" w:color="auto"/>
            <w:right w:val="none" w:sz="0" w:space="0" w:color="auto"/>
          </w:divBdr>
        </w:div>
        <w:div w:id="212471027">
          <w:marLeft w:val="806"/>
          <w:marRight w:val="0"/>
          <w:marTop w:val="72"/>
          <w:marBottom w:val="0"/>
          <w:divBdr>
            <w:top w:val="none" w:sz="0" w:space="0" w:color="auto"/>
            <w:left w:val="none" w:sz="0" w:space="0" w:color="auto"/>
            <w:bottom w:val="none" w:sz="0" w:space="0" w:color="auto"/>
            <w:right w:val="none" w:sz="0" w:space="0" w:color="auto"/>
          </w:divBdr>
        </w:div>
        <w:div w:id="291178855">
          <w:marLeft w:val="806"/>
          <w:marRight w:val="0"/>
          <w:marTop w:val="72"/>
          <w:marBottom w:val="0"/>
          <w:divBdr>
            <w:top w:val="none" w:sz="0" w:space="0" w:color="auto"/>
            <w:left w:val="none" w:sz="0" w:space="0" w:color="auto"/>
            <w:bottom w:val="none" w:sz="0" w:space="0" w:color="auto"/>
            <w:right w:val="none" w:sz="0" w:space="0" w:color="auto"/>
          </w:divBdr>
        </w:div>
        <w:div w:id="619839817">
          <w:marLeft w:val="806"/>
          <w:marRight w:val="0"/>
          <w:marTop w:val="72"/>
          <w:marBottom w:val="0"/>
          <w:divBdr>
            <w:top w:val="none" w:sz="0" w:space="0" w:color="auto"/>
            <w:left w:val="none" w:sz="0" w:space="0" w:color="auto"/>
            <w:bottom w:val="none" w:sz="0" w:space="0" w:color="auto"/>
            <w:right w:val="none" w:sz="0" w:space="0" w:color="auto"/>
          </w:divBdr>
        </w:div>
        <w:div w:id="901604228">
          <w:marLeft w:val="806"/>
          <w:marRight w:val="0"/>
          <w:marTop w:val="72"/>
          <w:marBottom w:val="0"/>
          <w:divBdr>
            <w:top w:val="none" w:sz="0" w:space="0" w:color="auto"/>
            <w:left w:val="none" w:sz="0" w:space="0" w:color="auto"/>
            <w:bottom w:val="none" w:sz="0" w:space="0" w:color="auto"/>
            <w:right w:val="none" w:sz="0" w:space="0" w:color="auto"/>
          </w:divBdr>
        </w:div>
        <w:div w:id="920337176">
          <w:marLeft w:val="806"/>
          <w:marRight w:val="0"/>
          <w:marTop w:val="72"/>
          <w:marBottom w:val="0"/>
          <w:divBdr>
            <w:top w:val="none" w:sz="0" w:space="0" w:color="auto"/>
            <w:left w:val="none" w:sz="0" w:space="0" w:color="auto"/>
            <w:bottom w:val="none" w:sz="0" w:space="0" w:color="auto"/>
            <w:right w:val="none" w:sz="0" w:space="0" w:color="auto"/>
          </w:divBdr>
        </w:div>
        <w:div w:id="962613221">
          <w:marLeft w:val="806"/>
          <w:marRight w:val="0"/>
          <w:marTop w:val="72"/>
          <w:marBottom w:val="0"/>
          <w:divBdr>
            <w:top w:val="none" w:sz="0" w:space="0" w:color="auto"/>
            <w:left w:val="none" w:sz="0" w:space="0" w:color="auto"/>
            <w:bottom w:val="none" w:sz="0" w:space="0" w:color="auto"/>
            <w:right w:val="none" w:sz="0" w:space="0" w:color="auto"/>
          </w:divBdr>
        </w:div>
        <w:div w:id="1069228087">
          <w:marLeft w:val="806"/>
          <w:marRight w:val="0"/>
          <w:marTop w:val="72"/>
          <w:marBottom w:val="0"/>
          <w:divBdr>
            <w:top w:val="none" w:sz="0" w:space="0" w:color="auto"/>
            <w:left w:val="none" w:sz="0" w:space="0" w:color="auto"/>
            <w:bottom w:val="none" w:sz="0" w:space="0" w:color="auto"/>
            <w:right w:val="none" w:sz="0" w:space="0" w:color="auto"/>
          </w:divBdr>
        </w:div>
        <w:div w:id="1183400491">
          <w:marLeft w:val="806"/>
          <w:marRight w:val="0"/>
          <w:marTop w:val="72"/>
          <w:marBottom w:val="0"/>
          <w:divBdr>
            <w:top w:val="none" w:sz="0" w:space="0" w:color="auto"/>
            <w:left w:val="none" w:sz="0" w:space="0" w:color="auto"/>
            <w:bottom w:val="none" w:sz="0" w:space="0" w:color="auto"/>
            <w:right w:val="none" w:sz="0" w:space="0" w:color="auto"/>
          </w:divBdr>
        </w:div>
        <w:div w:id="1189639693">
          <w:marLeft w:val="806"/>
          <w:marRight w:val="0"/>
          <w:marTop w:val="72"/>
          <w:marBottom w:val="0"/>
          <w:divBdr>
            <w:top w:val="none" w:sz="0" w:space="0" w:color="auto"/>
            <w:left w:val="none" w:sz="0" w:space="0" w:color="auto"/>
            <w:bottom w:val="none" w:sz="0" w:space="0" w:color="auto"/>
            <w:right w:val="none" w:sz="0" w:space="0" w:color="auto"/>
          </w:divBdr>
        </w:div>
        <w:div w:id="1193108803">
          <w:marLeft w:val="806"/>
          <w:marRight w:val="0"/>
          <w:marTop w:val="72"/>
          <w:marBottom w:val="0"/>
          <w:divBdr>
            <w:top w:val="none" w:sz="0" w:space="0" w:color="auto"/>
            <w:left w:val="none" w:sz="0" w:space="0" w:color="auto"/>
            <w:bottom w:val="none" w:sz="0" w:space="0" w:color="auto"/>
            <w:right w:val="none" w:sz="0" w:space="0" w:color="auto"/>
          </w:divBdr>
        </w:div>
        <w:div w:id="1262228198">
          <w:marLeft w:val="806"/>
          <w:marRight w:val="0"/>
          <w:marTop w:val="72"/>
          <w:marBottom w:val="0"/>
          <w:divBdr>
            <w:top w:val="none" w:sz="0" w:space="0" w:color="auto"/>
            <w:left w:val="none" w:sz="0" w:space="0" w:color="auto"/>
            <w:bottom w:val="none" w:sz="0" w:space="0" w:color="auto"/>
            <w:right w:val="none" w:sz="0" w:space="0" w:color="auto"/>
          </w:divBdr>
        </w:div>
        <w:div w:id="1333680483">
          <w:marLeft w:val="806"/>
          <w:marRight w:val="0"/>
          <w:marTop w:val="72"/>
          <w:marBottom w:val="0"/>
          <w:divBdr>
            <w:top w:val="none" w:sz="0" w:space="0" w:color="auto"/>
            <w:left w:val="none" w:sz="0" w:space="0" w:color="auto"/>
            <w:bottom w:val="none" w:sz="0" w:space="0" w:color="auto"/>
            <w:right w:val="none" w:sz="0" w:space="0" w:color="auto"/>
          </w:divBdr>
        </w:div>
        <w:div w:id="1397319078">
          <w:marLeft w:val="806"/>
          <w:marRight w:val="0"/>
          <w:marTop w:val="72"/>
          <w:marBottom w:val="0"/>
          <w:divBdr>
            <w:top w:val="none" w:sz="0" w:space="0" w:color="auto"/>
            <w:left w:val="none" w:sz="0" w:space="0" w:color="auto"/>
            <w:bottom w:val="none" w:sz="0" w:space="0" w:color="auto"/>
            <w:right w:val="none" w:sz="0" w:space="0" w:color="auto"/>
          </w:divBdr>
        </w:div>
        <w:div w:id="1514030664">
          <w:marLeft w:val="806"/>
          <w:marRight w:val="0"/>
          <w:marTop w:val="72"/>
          <w:marBottom w:val="0"/>
          <w:divBdr>
            <w:top w:val="none" w:sz="0" w:space="0" w:color="auto"/>
            <w:left w:val="none" w:sz="0" w:space="0" w:color="auto"/>
            <w:bottom w:val="none" w:sz="0" w:space="0" w:color="auto"/>
            <w:right w:val="none" w:sz="0" w:space="0" w:color="auto"/>
          </w:divBdr>
        </w:div>
        <w:div w:id="1518424625">
          <w:marLeft w:val="806"/>
          <w:marRight w:val="0"/>
          <w:marTop w:val="72"/>
          <w:marBottom w:val="0"/>
          <w:divBdr>
            <w:top w:val="none" w:sz="0" w:space="0" w:color="auto"/>
            <w:left w:val="none" w:sz="0" w:space="0" w:color="auto"/>
            <w:bottom w:val="none" w:sz="0" w:space="0" w:color="auto"/>
            <w:right w:val="none" w:sz="0" w:space="0" w:color="auto"/>
          </w:divBdr>
        </w:div>
        <w:div w:id="1523472939">
          <w:marLeft w:val="806"/>
          <w:marRight w:val="0"/>
          <w:marTop w:val="72"/>
          <w:marBottom w:val="0"/>
          <w:divBdr>
            <w:top w:val="none" w:sz="0" w:space="0" w:color="auto"/>
            <w:left w:val="none" w:sz="0" w:space="0" w:color="auto"/>
            <w:bottom w:val="none" w:sz="0" w:space="0" w:color="auto"/>
            <w:right w:val="none" w:sz="0" w:space="0" w:color="auto"/>
          </w:divBdr>
        </w:div>
        <w:div w:id="2073918560">
          <w:marLeft w:val="806"/>
          <w:marRight w:val="0"/>
          <w:marTop w:val="72"/>
          <w:marBottom w:val="0"/>
          <w:divBdr>
            <w:top w:val="none" w:sz="0" w:space="0" w:color="auto"/>
            <w:left w:val="none" w:sz="0" w:space="0" w:color="auto"/>
            <w:bottom w:val="none" w:sz="0" w:space="0" w:color="auto"/>
            <w:right w:val="none" w:sz="0" w:space="0" w:color="auto"/>
          </w:divBdr>
        </w:div>
        <w:div w:id="2093353664">
          <w:marLeft w:val="806"/>
          <w:marRight w:val="0"/>
          <w:marTop w:val="72"/>
          <w:marBottom w:val="0"/>
          <w:divBdr>
            <w:top w:val="none" w:sz="0" w:space="0" w:color="auto"/>
            <w:left w:val="none" w:sz="0" w:space="0" w:color="auto"/>
            <w:bottom w:val="none" w:sz="0" w:space="0" w:color="auto"/>
            <w:right w:val="none" w:sz="0" w:space="0" w:color="auto"/>
          </w:divBdr>
        </w:div>
      </w:divsChild>
    </w:div>
    <w:div w:id="1540513090">
      <w:bodyDiv w:val="1"/>
      <w:marLeft w:val="0"/>
      <w:marRight w:val="0"/>
      <w:marTop w:val="0"/>
      <w:marBottom w:val="0"/>
      <w:divBdr>
        <w:top w:val="none" w:sz="0" w:space="0" w:color="auto"/>
        <w:left w:val="none" w:sz="0" w:space="0" w:color="auto"/>
        <w:bottom w:val="none" w:sz="0" w:space="0" w:color="auto"/>
        <w:right w:val="none" w:sz="0" w:space="0" w:color="auto"/>
      </w:divBdr>
    </w:div>
    <w:div w:id="1551262935">
      <w:bodyDiv w:val="1"/>
      <w:marLeft w:val="0"/>
      <w:marRight w:val="0"/>
      <w:marTop w:val="0"/>
      <w:marBottom w:val="0"/>
      <w:divBdr>
        <w:top w:val="none" w:sz="0" w:space="0" w:color="auto"/>
        <w:left w:val="none" w:sz="0" w:space="0" w:color="auto"/>
        <w:bottom w:val="none" w:sz="0" w:space="0" w:color="auto"/>
        <w:right w:val="none" w:sz="0" w:space="0" w:color="auto"/>
      </w:divBdr>
    </w:div>
    <w:div w:id="1565217670">
      <w:bodyDiv w:val="1"/>
      <w:marLeft w:val="0"/>
      <w:marRight w:val="0"/>
      <w:marTop w:val="0"/>
      <w:marBottom w:val="0"/>
      <w:divBdr>
        <w:top w:val="none" w:sz="0" w:space="0" w:color="auto"/>
        <w:left w:val="none" w:sz="0" w:space="0" w:color="auto"/>
        <w:bottom w:val="none" w:sz="0" w:space="0" w:color="auto"/>
        <w:right w:val="none" w:sz="0" w:space="0" w:color="auto"/>
      </w:divBdr>
    </w:div>
    <w:div w:id="1577519052">
      <w:bodyDiv w:val="1"/>
      <w:marLeft w:val="0"/>
      <w:marRight w:val="0"/>
      <w:marTop w:val="0"/>
      <w:marBottom w:val="0"/>
      <w:divBdr>
        <w:top w:val="none" w:sz="0" w:space="0" w:color="auto"/>
        <w:left w:val="none" w:sz="0" w:space="0" w:color="auto"/>
        <w:bottom w:val="none" w:sz="0" w:space="0" w:color="auto"/>
        <w:right w:val="none" w:sz="0" w:space="0" w:color="auto"/>
      </w:divBdr>
      <w:divsChild>
        <w:div w:id="957177715">
          <w:marLeft w:val="0"/>
          <w:marRight w:val="0"/>
          <w:marTop w:val="0"/>
          <w:marBottom w:val="0"/>
          <w:divBdr>
            <w:top w:val="none" w:sz="0" w:space="0" w:color="auto"/>
            <w:left w:val="none" w:sz="0" w:space="0" w:color="auto"/>
            <w:bottom w:val="none" w:sz="0" w:space="0" w:color="auto"/>
            <w:right w:val="none" w:sz="0" w:space="0" w:color="auto"/>
          </w:divBdr>
          <w:divsChild>
            <w:div w:id="580601709">
              <w:marLeft w:val="0"/>
              <w:marRight w:val="0"/>
              <w:marTop w:val="0"/>
              <w:marBottom w:val="0"/>
              <w:divBdr>
                <w:top w:val="none" w:sz="0" w:space="0" w:color="auto"/>
                <w:left w:val="none" w:sz="0" w:space="0" w:color="auto"/>
                <w:bottom w:val="none" w:sz="0" w:space="0" w:color="auto"/>
                <w:right w:val="none" w:sz="0" w:space="0" w:color="auto"/>
              </w:divBdr>
              <w:divsChild>
                <w:div w:id="571432827">
                  <w:marLeft w:val="0"/>
                  <w:marRight w:val="0"/>
                  <w:marTop w:val="0"/>
                  <w:marBottom w:val="0"/>
                  <w:divBdr>
                    <w:top w:val="none" w:sz="0" w:space="0" w:color="auto"/>
                    <w:left w:val="none" w:sz="0" w:space="0" w:color="auto"/>
                    <w:bottom w:val="none" w:sz="0" w:space="0" w:color="auto"/>
                    <w:right w:val="none" w:sz="0" w:space="0" w:color="auto"/>
                  </w:divBdr>
                  <w:divsChild>
                    <w:div w:id="1572811924">
                      <w:marLeft w:val="0"/>
                      <w:marRight w:val="0"/>
                      <w:marTop w:val="0"/>
                      <w:marBottom w:val="0"/>
                      <w:divBdr>
                        <w:top w:val="none" w:sz="0" w:space="0" w:color="auto"/>
                        <w:left w:val="none" w:sz="0" w:space="0" w:color="auto"/>
                        <w:bottom w:val="none" w:sz="0" w:space="0" w:color="auto"/>
                        <w:right w:val="none" w:sz="0" w:space="0" w:color="auto"/>
                      </w:divBdr>
                      <w:divsChild>
                        <w:div w:id="613679500">
                          <w:marLeft w:val="0"/>
                          <w:marRight w:val="300"/>
                          <w:marTop w:val="0"/>
                          <w:marBottom w:val="0"/>
                          <w:divBdr>
                            <w:top w:val="none" w:sz="0" w:space="0" w:color="auto"/>
                            <w:left w:val="none" w:sz="0" w:space="0" w:color="auto"/>
                            <w:bottom w:val="none" w:sz="0" w:space="0" w:color="auto"/>
                            <w:right w:val="none" w:sz="0" w:space="0" w:color="auto"/>
                          </w:divBdr>
                          <w:divsChild>
                            <w:div w:id="118964002">
                              <w:marLeft w:val="0"/>
                              <w:marRight w:val="0"/>
                              <w:marTop w:val="0"/>
                              <w:marBottom w:val="0"/>
                              <w:divBdr>
                                <w:top w:val="none" w:sz="0" w:space="0" w:color="auto"/>
                                <w:left w:val="none" w:sz="0" w:space="0" w:color="auto"/>
                                <w:bottom w:val="none" w:sz="0" w:space="0" w:color="auto"/>
                                <w:right w:val="none" w:sz="0" w:space="0" w:color="auto"/>
                              </w:divBdr>
                              <w:divsChild>
                                <w:div w:id="1225532325">
                                  <w:marLeft w:val="0"/>
                                  <w:marRight w:val="0"/>
                                  <w:marTop w:val="0"/>
                                  <w:marBottom w:val="180"/>
                                  <w:divBdr>
                                    <w:top w:val="none" w:sz="0" w:space="0" w:color="auto"/>
                                    <w:left w:val="none" w:sz="0" w:space="0" w:color="auto"/>
                                    <w:bottom w:val="none" w:sz="0" w:space="0" w:color="auto"/>
                                    <w:right w:val="none" w:sz="0" w:space="0" w:color="auto"/>
                                  </w:divBdr>
                                  <w:divsChild>
                                    <w:div w:id="504589909">
                                      <w:marLeft w:val="0"/>
                                      <w:marRight w:val="0"/>
                                      <w:marTop w:val="0"/>
                                      <w:marBottom w:val="0"/>
                                      <w:divBdr>
                                        <w:top w:val="none" w:sz="0" w:space="0" w:color="auto"/>
                                        <w:left w:val="none" w:sz="0" w:space="0" w:color="auto"/>
                                        <w:bottom w:val="none" w:sz="0" w:space="0" w:color="auto"/>
                                        <w:right w:val="none" w:sz="0" w:space="0" w:color="auto"/>
                                      </w:divBdr>
                                      <w:divsChild>
                                        <w:div w:id="1144202630">
                                          <w:marLeft w:val="0"/>
                                          <w:marRight w:val="0"/>
                                          <w:marTop w:val="75"/>
                                          <w:marBottom w:val="120"/>
                                          <w:divBdr>
                                            <w:top w:val="none" w:sz="0" w:space="0" w:color="auto"/>
                                            <w:left w:val="none" w:sz="0" w:space="0" w:color="auto"/>
                                            <w:bottom w:val="none" w:sz="0" w:space="0" w:color="auto"/>
                                            <w:right w:val="none" w:sz="0" w:space="0" w:color="auto"/>
                                          </w:divBdr>
                                          <w:divsChild>
                                            <w:div w:id="196962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8637028">
      <w:bodyDiv w:val="1"/>
      <w:marLeft w:val="0"/>
      <w:marRight w:val="0"/>
      <w:marTop w:val="0"/>
      <w:marBottom w:val="0"/>
      <w:divBdr>
        <w:top w:val="none" w:sz="0" w:space="0" w:color="auto"/>
        <w:left w:val="none" w:sz="0" w:space="0" w:color="auto"/>
        <w:bottom w:val="none" w:sz="0" w:space="0" w:color="auto"/>
        <w:right w:val="none" w:sz="0" w:space="0" w:color="auto"/>
      </w:divBdr>
    </w:div>
    <w:div w:id="1581793389">
      <w:bodyDiv w:val="1"/>
      <w:marLeft w:val="0"/>
      <w:marRight w:val="0"/>
      <w:marTop w:val="0"/>
      <w:marBottom w:val="0"/>
      <w:divBdr>
        <w:top w:val="none" w:sz="0" w:space="0" w:color="auto"/>
        <w:left w:val="none" w:sz="0" w:space="0" w:color="auto"/>
        <w:bottom w:val="none" w:sz="0" w:space="0" w:color="auto"/>
        <w:right w:val="none" w:sz="0" w:space="0" w:color="auto"/>
      </w:divBdr>
    </w:div>
    <w:div w:id="1582524991">
      <w:bodyDiv w:val="1"/>
      <w:marLeft w:val="0"/>
      <w:marRight w:val="0"/>
      <w:marTop w:val="0"/>
      <w:marBottom w:val="0"/>
      <w:divBdr>
        <w:top w:val="none" w:sz="0" w:space="0" w:color="auto"/>
        <w:left w:val="none" w:sz="0" w:space="0" w:color="auto"/>
        <w:bottom w:val="none" w:sz="0" w:space="0" w:color="auto"/>
        <w:right w:val="none" w:sz="0" w:space="0" w:color="auto"/>
      </w:divBdr>
    </w:div>
    <w:div w:id="1585259249">
      <w:bodyDiv w:val="1"/>
      <w:marLeft w:val="0"/>
      <w:marRight w:val="0"/>
      <w:marTop w:val="0"/>
      <w:marBottom w:val="0"/>
      <w:divBdr>
        <w:top w:val="none" w:sz="0" w:space="0" w:color="auto"/>
        <w:left w:val="none" w:sz="0" w:space="0" w:color="auto"/>
        <w:bottom w:val="none" w:sz="0" w:space="0" w:color="auto"/>
        <w:right w:val="none" w:sz="0" w:space="0" w:color="auto"/>
      </w:divBdr>
    </w:div>
    <w:div w:id="1593661415">
      <w:bodyDiv w:val="1"/>
      <w:marLeft w:val="0"/>
      <w:marRight w:val="0"/>
      <w:marTop w:val="0"/>
      <w:marBottom w:val="0"/>
      <w:divBdr>
        <w:top w:val="none" w:sz="0" w:space="0" w:color="auto"/>
        <w:left w:val="none" w:sz="0" w:space="0" w:color="auto"/>
        <w:bottom w:val="none" w:sz="0" w:space="0" w:color="auto"/>
        <w:right w:val="none" w:sz="0" w:space="0" w:color="auto"/>
      </w:divBdr>
    </w:div>
    <w:div w:id="1604726957">
      <w:bodyDiv w:val="1"/>
      <w:marLeft w:val="0"/>
      <w:marRight w:val="0"/>
      <w:marTop w:val="0"/>
      <w:marBottom w:val="0"/>
      <w:divBdr>
        <w:top w:val="none" w:sz="0" w:space="0" w:color="auto"/>
        <w:left w:val="none" w:sz="0" w:space="0" w:color="auto"/>
        <w:bottom w:val="none" w:sz="0" w:space="0" w:color="auto"/>
        <w:right w:val="none" w:sz="0" w:space="0" w:color="auto"/>
      </w:divBdr>
    </w:div>
    <w:div w:id="1612471806">
      <w:bodyDiv w:val="1"/>
      <w:marLeft w:val="0"/>
      <w:marRight w:val="0"/>
      <w:marTop w:val="0"/>
      <w:marBottom w:val="0"/>
      <w:divBdr>
        <w:top w:val="none" w:sz="0" w:space="0" w:color="auto"/>
        <w:left w:val="none" w:sz="0" w:space="0" w:color="auto"/>
        <w:bottom w:val="none" w:sz="0" w:space="0" w:color="auto"/>
        <w:right w:val="none" w:sz="0" w:space="0" w:color="auto"/>
      </w:divBdr>
    </w:div>
    <w:div w:id="1617756209">
      <w:bodyDiv w:val="1"/>
      <w:marLeft w:val="0"/>
      <w:marRight w:val="0"/>
      <w:marTop w:val="0"/>
      <w:marBottom w:val="0"/>
      <w:divBdr>
        <w:top w:val="none" w:sz="0" w:space="0" w:color="auto"/>
        <w:left w:val="none" w:sz="0" w:space="0" w:color="auto"/>
        <w:bottom w:val="none" w:sz="0" w:space="0" w:color="auto"/>
        <w:right w:val="none" w:sz="0" w:space="0" w:color="auto"/>
      </w:divBdr>
    </w:div>
    <w:div w:id="1618757586">
      <w:bodyDiv w:val="1"/>
      <w:marLeft w:val="0"/>
      <w:marRight w:val="0"/>
      <w:marTop w:val="0"/>
      <w:marBottom w:val="0"/>
      <w:divBdr>
        <w:top w:val="none" w:sz="0" w:space="0" w:color="auto"/>
        <w:left w:val="none" w:sz="0" w:space="0" w:color="auto"/>
        <w:bottom w:val="none" w:sz="0" w:space="0" w:color="auto"/>
        <w:right w:val="none" w:sz="0" w:space="0" w:color="auto"/>
      </w:divBdr>
      <w:divsChild>
        <w:div w:id="15742205">
          <w:marLeft w:val="806"/>
          <w:marRight w:val="0"/>
          <w:marTop w:val="72"/>
          <w:marBottom w:val="0"/>
          <w:divBdr>
            <w:top w:val="none" w:sz="0" w:space="0" w:color="auto"/>
            <w:left w:val="none" w:sz="0" w:space="0" w:color="auto"/>
            <w:bottom w:val="none" w:sz="0" w:space="0" w:color="auto"/>
            <w:right w:val="none" w:sz="0" w:space="0" w:color="auto"/>
          </w:divBdr>
        </w:div>
        <w:div w:id="83771946">
          <w:marLeft w:val="806"/>
          <w:marRight w:val="0"/>
          <w:marTop w:val="72"/>
          <w:marBottom w:val="0"/>
          <w:divBdr>
            <w:top w:val="none" w:sz="0" w:space="0" w:color="auto"/>
            <w:left w:val="none" w:sz="0" w:space="0" w:color="auto"/>
            <w:bottom w:val="none" w:sz="0" w:space="0" w:color="auto"/>
            <w:right w:val="none" w:sz="0" w:space="0" w:color="auto"/>
          </w:divBdr>
        </w:div>
        <w:div w:id="93862791">
          <w:marLeft w:val="806"/>
          <w:marRight w:val="0"/>
          <w:marTop w:val="72"/>
          <w:marBottom w:val="0"/>
          <w:divBdr>
            <w:top w:val="none" w:sz="0" w:space="0" w:color="auto"/>
            <w:left w:val="none" w:sz="0" w:space="0" w:color="auto"/>
            <w:bottom w:val="none" w:sz="0" w:space="0" w:color="auto"/>
            <w:right w:val="none" w:sz="0" w:space="0" w:color="auto"/>
          </w:divBdr>
        </w:div>
        <w:div w:id="417362499">
          <w:marLeft w:val="806"/>
          <w:marRight w:val="0"/>
          <w:marTop w:val="72"/>
          <w:marBottom w:val="0"/>
          <w:divBdr>
            <w:top w:val="none" w:sz="0" w:space="0" w:color="auto"/>
            <w:left w:val="none" w:sz="0" w:space="0" w:color="auto"/>
            <w:bottom w:val="none" w:sz="0" w:space="0" w:color="auto"/>
            <w:right w:val="none" w:sz="0" w:space="0" w:color="auto"/>
          </w:divBdr>
        </w:div>
        <w:div w:id="743456856">
          <w:marLeft w:val="806"/>
          <w:marRight w:val="0"/>
          <w:marTop w:val="72"/>
          <w:marBottom w:val="0"/>
          <w:divBdr>
            <w:top w:val="none" w:sz="0" w:space="0" w:color="auto"/>
            <w:left w:val="none" w:sz="0" w:space="0" w:color="auto"/>
            <w:bottom w:val="none" w:sz="0" w:space="0" w:color="auto"/>
            <w:right w:val="none" w:sz="0" w:space="0" w:color="auto"/>
          </w:divBdr>
        </w:div>
        <w:div w:id="777022743">
          <w:marLeft w:val="806"/>
          <w:marRight w:val="0"/>
          <w:marTop w:val="72"/>
          <w:marBottom w:val="0"/>
          <w:divBdr>
            <w:top w:val="none" w:sz="0" w:space="0" w:color="auto"/>
            <w:left w:val="none" w:sz="0" w:space="0" w:color="auto"/>
            <w:bottom w:val="none" w:sz="0" w:space="0" w:color="auto"/>
            <w:right w:val="none" w:sz="0" w:space="0" w:color="auto"/>
          </w:divBdr>
        </w:div>
        <w:div w:id="839126452">
          <w:marLeft w:val="806"/>
          <w:marRight w:val="0"/>
          <w:marTop w:val="72"/>
          <w:marBottom w:val="0"/>
          <w:divBdr>
            <w:top w:val="none" w:sz="0" w:space="0" w:color="auto"/>
            <w:left w:val="none" w:sz="0" w:space="0" w:color="auto"/>
            <w:bottom w:val="none" w:sz="0" w:space="0" w:color="auto"/>
            <w:right w:val="none" w:sz="0" w:space="0" w:color="auto"/>
          </w:divBdr>
        </w:div>
        <w:div w:id="895628214">
          <w:marLeft w:val="806"/>
          <w:marRight w:val="0"/>
          <w:marTop w:val="72"/>
          <w:marBottom w:val="0"/>
          <w:divBdr>
            <w:top w:val="none" w:sz="0" w:space="0" w:color="auto"/>
            <w:left w:val="none" w:sz="0" w:space="0" w:color="auto"/>
            <w:bottom w:val="none" w:sz="0" w:space="0" w:color="auto"/>
            <w:right w:val="none" w:sz="0" w:space="0" w:color="auto"/>
          </w:divBdr>
        </w:div>
        <w:div w:id="937254165">
          <w:marLeft w:val="806"/>
          <w:marRight w:val="0"/>
          <w:marTop w:val="72"/>
          <w:marBottom w:val="0"/>
          <w:divBdr>
            <w:top w:val="none" w:sz="0" w:space="0" w:color="auto"/>
            <w:left w:val="none" w:sz="0" w:space="0" w:color="auto"/>
            <w:bottom w:val="none" w:sz="0" w:space="0" w:color="auto"/>
            <w:right w:val="none" w:sz="0" w:space="0" w:color="auto"/>
          </w:divBdr>
        </w:div>
        <w:div w:id="959652714">
          <w:marLeft w:val="806"/>
          <w:marRight w:val="0"/>
          <w:marTop w:val="72"/>
          <w:marBottom w:val="0"/>
          <w:divBdr>
            <w:top w:val="none" w:sz="0" w:space="0" w:color="auto"/>
            <w:left w:val="none" w:sz="0" w:space="0" w:color="auto"/>
            <w:bottom w:val="none" w:sz="0" w:space="0" w:color="auto"/>
            <w:right w:val="none" w:sz="0" w:space="0" w:color="auto"/>
          </w:divBdr>
        </w:div>
        <w:div w:id="1006513424">
          <w:marLeft w:val="806"/>
          <w:marRight w:val="0"/>
          <w:marTop w:val="72"/>
          <w:marBottom w:val="0"/>
          <w:divBdr>
            <w:top w:val="none" w:sz="0" w:space="0" w:color="auto"/>
            <w:left w:val="none" w:sz="0" w:space="0" w:color="auto"/>
            <w:bottom w:val="none" w:sz="0" w:space="0" w:color="auto"/>
            <w:right w:val="none" w:sz="0" w:space="0" w:color="auto"/>
          </w:divBdr>
        </w:div>
        <w:div w:id="1089086203">
          <w:marLeft w:val="806"/>
          <w:marRight w:val="0"/>
          <w:marTop w:val="72"/>
          <w:marBottom w:val="0"/>
          <w:divBdr>
            <w:top w:val="none" w:sz="0" w:space="0" w:color="auto"/>
            <w:left w:val="none" w:sz="0" w:space="0" w:color="auto"/>
            <w:bottom w:val="none" w:sz="0" w:space="0" w:color="auto"/>
            <w:right w:val="none" w:sz="0" w:space="0" w:color="auto"/>
          </w:divBdr>
        </w:div>
        <w:div w:id="1139305531">
          <w:marLeft w:val="806"/>
          <w:marRight w:val="0"/>
          <w:marTop w:val="72"/>
          <w:marBottom w:val="0"/>
          <w:divBdr>
            <w:top w:val="none" w:sz="0" w:space="0" w:color="auto"/>
            <w:left w:val="none" w:sz="0" w:space="0" w:color="auto"/>
            <w:bottom w:val="none" w:sz="0" w:space="0" w:color="auto"/>
            <w:right w:val="none" w:sz="0" w:space="0" w:color="auto"/>
          </w:divBdr>
        </w:div>
        <w:div w:id="1239562713">
          <w:marLeft w:val="806"/>
          <w:marRight w:val="0"/>
          <w:marTop w:val="72"/>
          <w:marBottom w:val="0"/>
          <w:divBdr>
            <w:top w:val="none" w:sz="0" w:space="0" w:color="auto"/>
            <w:left w:val="none" w:sz="0" w:space="0" w:color="auto"/>
            <w:bottom w:val="none" w:sz="0" w:space="0" w:color="auto"/>
            <w:right w:val="none" w:sz="0" w:space="0" w:color="auto"/>
          </w:divBdr>
        </w:div>
        <w:div w:id="1427112834">
          <w:marLeft w:val="806"/>
          <w:marRight w:val="0"/>
          <w:marTop w:val="72"/>
          <w:marBottom w:val="0"/>
          <w:divBdr>
            <w:top w:val="none" w:sz="0" w:space="0" w:color="auto"/>
            <w:left w:val="none" w:sz="0" w:space="0" w:color="auto"/>
            <w:bottom w:val="none" w:sz="0" w:space="0" w:color="auto"/>
            <w:right w:val="none" w:sz="0" w:space="0" w:color="auto"/>
          </w:divBdr>
        </w:div>
        <w:div w:id="1627852806">
          <w:marLeft w:val="806"/>
          <w:marRight w:val="0"/>
          <w:marTop w:val="72"/>
          <w:marBottom w:val="0"/>
          <w:divBdr>
            <w:top w:val="none" w:sz="0" w:space="0" w:color="auto"/>
            <w:left w:val="none" w:sz="0" w:space="0" w:color="auto"/>
            <w:bottom w:val="none" w:sz="0" w:space="0" w:color="auto"/>
            <w:right w:val="none" w:sz="0" w:space="0" w:color="auto"/>
          </w:divBdr>
        </w:div>
        <w:div w:id="1727100145">
          <w:marLeft w:val="806"/>
          <w:marRight w:val="0"/>
          <w:marTop w:val="72"/>
          <w:marBottom w:val="0"/>
          <w:divBdr>
            <w:top w:val="none" w:sz="0" w:space="0" w:color="auto"/>
            <w:left w:val="none" w:sz="0" w:space="0" w:color="auto"/>
            <w:bottom w:val="none" w:sz="0" w:space="0" w:color="auto"/>
            <w:right w:val="none" w:sz="0" w:space="0" w:color="auto"/>
          </w:divBdr>
        </w:div>
        <w:div w:id="1798449336">
          <w:marLeft w:val="806"/>
          <w:marRight w:val="0"/>
          <w:marTop w:val="72"/>
          <w:marBottom w:val="0"/>
          <w:divBdr>
            <w:top w:val="none" w:sz="0" w:space="0" w:color="auto"/>
            <w:left w:val="none" w:sz="0" w:space="0" w:color="auto"/>
            <w:bottom w:val="none" w:sz="0" w:space="0" w:color="auto"/>
            <w:right w:val="none" w:sz="0" w:space="0" w:color="auto"/>
          </w:divBdr>
        </w:div>
        <w:div w:id="1804302869">
          <w:marLeft w:val="806"/>
          <w:marRight w:val="0"/>
          <w:marTop w:val="72"/>
          <w:marBottom w:val="0"/>
          <w:divBdr>
            <w:top w:val="none" w:sz="0" w:space="0" w:color="auto"/>
            <w:left w:val="none" w:sz="0" w:space="0" w:color="auto"/>
            <w:bottom w:val="none" w:sz="0" w:space="0" w:color="auto"/>
            <w:right w:val="none" w:sz="0" w:space="0" w:color="auto"/>
          </w:divBdr>
        </w:div>
      </w:divsChild>
    </w:div>
    <w:div w:id="1629780934">
      <w:bodyDiv w:val="1"/>
      <w:marLeft w:val="0"/>
      <w:marRight w:val="0"/>
      <w:marTop w:val="0"/>
      <w:marBottom w:val="0"/>
      <w:divBdr>
        <w:top w:val="none" w:sz="0" w:space="0" w:color="auto"/>
        <w:left w:val="none" w:sz="0" w:space="0" w:color="auto"/>
        <w:bottom w:val="none" w:sz="0" w:space="0" w:color="auto"/>
        <w:right w:val="none" w:sz="0" w:space="0" w:color="auto"/>
      </w:divBdr>
    </w:div>
    <w:div w:id="1629818472">
      <w:bodyDiv w:val="1"/>
      <w:marLeft w:val="0"/>
      <w:marRight w:val="0"/>
      <w:marTop w:val="0"/>
      <w:marBottom w:val="0"/>
      <w:divBdr>
        <w:top w:val="none" w:sz="0" w:space="0" w:color="auto"/>
        <w:left w:val="none" w:sz="0" w:space="0" w:color="auto"/>
        <w:bottom w:val="none" w:sz="0" w:space="0" w:color="auto"/>
        <w:right w:val="none" w:sz="0" w:space="0" w:color="auto"/>
      </w:divBdr>
    </w:div>
    <w:div w:id="1632441514">
      <w:bodyDiv w:val="1"/>
      <w:marLeft w:val="0"/>
      <w:marRight w:val="0"/>
      <w:marTop w:val="0"/>
      <w:marBottom w:val="0"/>
      <w:divBdr>
        <w:top w:val="none" w:sz="0" w:space="0" w:color="auto"/>
        <w:left w:val="none" w:sz="0" w:space="0" w:color="auto"/>
        <w:bottom w:val="none" w:sz="0" w:space="0" w:color="auto"/>
        <w:right w:val="none" w:sz="0" w:space="0" w:color="auto"/>
      </w:divBdr>
      <w:divsChild>
        <w:div w:id="693271380">
          <w:marLeft w:val="547"/>
          <w:marRight w:val="0"/>
          <w:marTop w:val="240"/>
          <w:marBottom w:val="0"/>
          <w:divBdr>
            <w:top w:val="none" w:sz="0" w:space="0" w:color="auto"/>
            <w:left w:val="none" w:sz="0" w:space="0" w:color="auto"/>
            <w:bottom w:val="none" w:sz="0" w:space="0" w:color="auto"/>
            <w:right w:val="none" w:sz="0" w:space="0" w:color="auto"/>
          </w:divBdr>
        </w:div>
        <w:div w:id="1140998508">
          <w:marLeft w:val="547"/>
          <w:marRight w:val="0"/>
          <w:marTop w:val="240"/>
          <w:marBottom w:val="0"/>
          <w:divBdr>
            <w:top w:val="none" w:sz="0" w:space="0" w:color="auto"/>
            <w:left w:val="none" w:sz="0" w:space="0" w:color="auto"/>
            <w:bottom w:val="none" w:sz="0" w:space="0" w:color="auto"/>
            <w:right w:val="none" w:sz="0" w:space="0" w:color="auto"/>
          </w:divBdr>
        </w:div>
      </w:divsChild>
    </w:div>
    <w:div w:id="1655328730">
      <w:bodyDiv w:val="1"/>
      <w:marLeft w:val="0"/>
      <w:marRight w:val="0"/>
      <w:marTop w:val="0"/>
      <w:marBottom w:val="0"/>
      <w:divBdr>
        <w:top w:val="none" w:sz="0" w:space="0" w:color="auto"/>
        <w:left w:val="none" w:sz="0" w:space="0" w:color="auto"/>
        <w:bottom w:val="none" w:sz="0" w:space="0" w:color="auto"/>
        <w:right w:val="none" w:sz="0" w:space="0" w:color="auto"/>
      </w:divBdr>
    </w:div>
    <w:div w:id="1667631583">
      <w:bodyDiv w:val="1"/>
      <w:marLeft w:val="0"/>
      <w:marRight w:val="0"/>
      <w:marTop w:val="0"/>
      <w:marBottom w:val="0"/>
      <w:divBdr>
        <w:top w:val="none" w:sz="0" w:space="0" w:color="auto"/>
        <w:left w:val="none" w:sz="0" w:space="0" w:color="auto"/>
        <w:bottom w:val="none" w:sz="0" w:space="0" w:color="auto"/>
        <w:right w:val="none" w:sz="0" w:space="0" w:color="auto"/>
      </w:divBdr>
    </w:div>
    <w:div w:id="1668435775">
      <w:bodyDiv w:val="1"/>
      <w:marLeft w:val="0"/>
      <w:marRight w:val="0"/>
      <w:marTop w:val="0"/>
      <w:marBottom w:val="0"/>
      <w:divBdr>
        <w:top w:val="none" w:sz="0" w:space="0" w:color="auto"/>
        <w:left w:val="none" w:sz="0" w:space="0" w:color="auto"/>
        <w:bottom w:val="none" w:sz="0" w:space="0" w:color="auto"/>
        <w:right w:val="none" w:sz="0" w:space="0" w:color="auto"/>
      </w:divBdr>
    </w:div>
    <w:div w:id="1677725765">
      <w:bodyDiv w:val="1"/>
      <w:marLeft w:val="0"/>
      <w:marRight w:val="0"/>
      <w:marTop w:val="0"/>
      <w:marBottom w:val="0"/>
      <w:divBdr>
        <w:top w:val="none" w:sz="0" w:space="0" w:color="auto"/>
        <w:left w:val="none" w:sz="0" w:space="0" w:color="auto"/>
        <w:bottom w:val="none" w:sz="0" w:space="0" w:color="auto"/>
        <w:right w:val="none" w:sz="0" w:space="0" w:color="auto"/>
      </w:divBdr>
    </w:div>
    <w:div w:id="1695182460">
      <w:bodyDiv w:val="1"/>
      <w:marLeft w:val="0"/>
      <w:marRight w:val="0"/>
      <w:marTop w:val="0"/>
      <w:marBottom w:val="0"/>
      <w:divBdr>
        <w:top w:val="none" w:sz="0" w:space="0" w:color="auto"/>
        <w:left w:val="none" w:sz="0" w:space="0" w:color="auto"/>
        <w:bottom w:val="none" w:sz="0" w:space="0" w:color="auto"/>
        <w:right w:val="none" w:sz="0" w:space="0" w:color="auto"/>
      </w:divBdr>
    </w:div>
    <w:div w:id="1699815794">
      <w:bodyDiv w:val="1"/>
      <w:marLeft w:val="0"/>
      <w:marRight w:val="0"/>
      <w:marTop w:val="0"/>
      <w:marBottom w:val="0"/>
      <w:divBdr>
        <w:top w:val="none" w:sz="0" w:space="0" w:color="auto"/>
        <w:left w:val="none" w:sz="0" w:space="0" w:color="auto"/>
        <w:bottom w:val="none" w:sz="0" w:space="0" w:color="auto"/>
        <w:right w:val="none" w:sz="0" w:space="0" w:color="auto"/>
      </w:divBdr>
    </w:div>
    <w:div w:id="1701008382">
      <w:bodyDiv w:val="1"/>
      <w:marLeft w:val="0"/>
      <w:marRight w:val="0"/>
      <w:marTop w:val="0"/>
      <w:marBottom w:val="0"/>
      <w:divBdr>
        <w:top w:val="none" w:sz="0" w:space="0" w:color="auto"/>
        <w:left w:val="none" w:sz="0" w:space="0" w:color="auto"/>
        <w:bottom w:val="none" w:sz="0" w:space="0" w:color="auto"/>
        <w:right w:val="none" w:sz="0" w:space="0" w:color="auto"/>
      </w:divBdr>
      <w:divsChild>
        <w:div w:id="1355040138">
          <w:marLeft w:val="0"/>
          <w:marRight w:val="0"/>
          <w:marTop w:val="0"/>
          <w:marBottom w:val="0"/>
          <w:divBdr>
            <w:top w:val="none" w:sz="0" w:space="0" w:color="auto"/>
            <w:left w:val="none" w:sz="0" w:space="0" w:color="auto"/>
            <w:bottom w:val="none" w:sz="0" w:space="0" w:color="auto"/>
            <w:right w:val="none" w:sz="0" w:space="0" w:color="auto"/>
          </w:divBdr>
          <w:divsChild>
            <w:div w:id="1210337254">
              <w:marLeft w:val="0"/>
              <w:marRight w:val="0"/>
              <w:marTop w:val="0"/>
              <w:marBottom w:val="0"/>
              <w:divBdr>
                <w:top w:val="none" w:sz="0" w:space="0" w:color="auto"/>
                <w:left w:val="none" w:sz="0" w:space="0" w:color="auto"/>
                <w:bottom w:val="none" w:sz="0" w:space="0" w:color="auto"/>
                <w:right w:val="none" w:sz="0" w:space="0" w:color="auto"/>
              </w:divBdr>
              <w:divsChild>
                <w:div w:id="1944067903">
                  <w:marLeft w:val="0"/>
                  <w:marRight w:val="0"/>
                  <w:marTop w:val="0"/>
                  <w:marBottom w:val="0"/>
                  <w:divBdr>
                    <w:top w:val="none" w:sz="0" w:space="0" w:color="auto"/>
                    <w:left w:val="none" w:sz="0" w:space="0" w:color="auto"/>
                    <w:bottom w:val="none" w:sz="0" w:space="0" w:color="auto"/>
                    <w:right w:val="none" w:sz="0" w:space="0" w:color="auto"/>
                  </w:divBdr>
                  <w:divsChild>
                    <w:div w:id="838809263">
                      <w:marLeft w:val="0"/>
                      <w:marRight w:val="0"/>
                      <w:marTop w:val="0"/>
                      <w:marBottom w:val="0"/>
                      <w:divBdr>
                        <w:top w:val="none" w:sz="0" w:space="0" w:color="auto"/>
                        <w:left w:val="none" w:sz="0" w:space="0" w:color="auto"/>
                        <w:bottom w:val="none" w:sz="0" w:space="0" w:color="auto"/>
                        <w:right w:val="none" w:sz="0" w:space="0" w:color="auto"/>
                      </w:divBdr>
                      <w:divsChild>
                        <w:div w:id="1378164439">
                          <w:marLeft w:val="0"/>
                          <w:marRight w:val="300"/>
                          <w:marTop w:val="0"/>
                          <w:marBottom w:val="0"/>
                          <w:divBdr>
                            <w:top w:val="none" w:sz="0" w:space="0" w:color="auto"/>
                            <w:left w:val="none" w:sz="0" w:space="0" w:color="auto"/>
                            <w:bottom w:val="none" w:sz="0" w:space="0" w:color="auto"/>
                            <w:right w:val="none" w:sz="0" w:space="0" w:color="auto"/>
                          </w:divBdr>
                          <w:divsChild>
                            <w:div w:id="1559629056">
                              <w:marLeft w:val="0"/>
                              <w:marRight w:val="0"/>
                              <w:marTop w:val="0"/>
                              <w:marBottom w:val="0"/>
                              <w:divBdr>
                                <w:top w:val="none" w:sz="0" w:space="0" w:color="auto"/>
                                <w:left w:val="none" w:sz="0" w:space="0" w:color="auto"/>
                                <w:bottom w:val="none" w:sz="0" w:space="0" w:color="auto"/>
                                <w:right w:val="none" w:sz="0" w:space="0" w:color="auto"/>
                              </w:divBdr>
                              <w:divsChild>
                                <w:div w:id="1035078382">
                                  <w:marLeft w:val="0"/>
                                  <w:marRight w:val="0"/>
                                  <w:marTop w:val="0"/>
                                  <w:marBottom w:val="180"/>
                                  <w:divBdr>
                                    <w:top w:val="none" w:sz="0" w:space="0" w:color="auto"/>
                                    <w:left w:val="none" w:sz="0" w:space="0" w:color="auto"/>
                                    <w:bottom w:val="none" w:sz="0" w:space="0" w:color="auto"/>
                                    <w:right w:val="none" w:sz="0" w:space="0" w:color="auto"/>
                                  </w:divBdr>
                                  <w:divsChild>
                                    <w:div w:id="529878083">
                                      <w:marLeft w:val="0"/>
                                      <w:marRight w:val="0"/>
                                      <w:marTop w:val="0"/>
                                      <w:marBottom w:val="0"/>
                                      <w:divBdr>
                                        <w:top w:val="none" w:sz="0" w:space="0" w:color="auto"/>
                                        <w:left w:val="none" w:sz="0" w:space="0" w:color="auto"/>
                                        <w:bottom w:val="none" w:sz="0" w:space="0" w:color="auto"/>
                                        <w:right w:val="none" w:sz="0" w:space="0" w:color="auto"/>
                                      </w:divBdr>
                                      <w:divsChild>
                                        <w:div w:id="1871452159">
                                          <w:marLeft w:val="0"/>
                                          <w:marRight w:val="0"/>
                                          <w:marTop w:val="75"/>
                                          <w:marBottom w:val="120"/>
                                          <w:divBdr>
                                            <w:top w:val="none" w:sz="0" w:space="0" w:color="auto"/>
                                            <w:left w:val="none" w:sz="0" w:space="0" w:color="auto"/>
                                            <w:bottom w:val="none" w:sz="0" w:space="0" w:color="auto"/>
                                            <w:right w:val="none" w:sz="0" w:space="0" w:color="auto"/>
                                          </w:divBdr>
                                          <w:divsChild>
                                            <w:div w:id="29163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04984910">
      <w:bodyDiv w:val="1"/>
      <w:marLeft w:val="0"/>
      <w:marRight w:val="0"/>
      <w:marTop w:val="0"/>
      <w:marBottom w:val="0"/>
      <w:divBdr>
        <w:top w:val="none" w:sz="0" w:space="0" w:color="auto"/>
        <w:left w:val="none" w:sz="0" w:space="0" w:color="auto"/>
        <w:bottom w:val="none" w:sz="0" w:space="0" w:color="auto"/>
        <w:right w:val="none" w:sz="0" w:space="0" w:color="auto"/>
      </w:divBdr>
    </w:div>
    <w:div w:id="1717121595">
      <w:bodyDiv w:val="1"/>
      <w:marLeft w:val="0"/>
      <w:marRight w:val="0"/>
      <w:marTop w:val="0"/>
      <w:marBottom w:val="0"/>
      <w:divBdr>
        <w:top w:val="none" w:sz="0" w:space="0" w:color="auto"/>
        <w:left w:val="none" w:sz="0" w:space="0" w:color="auto"/>
        <w:bottom w:val="none" w:sz="0" w:space="0" w:color="auto"/>
        <w:right w:val="none" w:sz="0" w:space="0" w:color="auto"/>
      </w:divBdr>
      <w:divsChild>
        <w:div w:id="1785689386">
          <w:marLeft w:val="0"/>
          <w:marRight w:val="0"/>
          <w:marTop w:val="0"/>
          <w:marBottom w:val="0"/>
          <w:divBdr>
            <w:top w:val="none" w:sz="0" w:space="0" w:color="auto"/>
            <w:left w:val="single" w:sz="12" w:space="4" w:color="336633"/>
            <w:bottom w:val="single" w:sz="12" w:space="4" w:color="336633"/>
            <w:right w:val="single" w:sz="12" w:space="4" w:color="336633"/>
          </w:divBdr>
          <w:divsChild>
            <w:div w:id="19373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99576">
      <w:bodyDiv w:val="1"/>
      <w:marLeft w:val="0"/>
      <w:marRight w:val="0"/>
      <w:marTop w:val="0"/>
      <w:marBottom w:val="0"/>
      <w:divBdr>
        <w:top w:val="none" w:sz="0" w:space="0" w:color="auto"/>
        <w:left w:val="none" w:sz="0" w:space="0" w:color="auto"/>
        <w:bottom w:val="none" w:sz="0" w:space="0" w:color="auto"/>
        <w:right w:val="none" w:sz="0" w:space="0" w:color="auto"/>
      </w:divBdr>
    </w:div>
    <w:div w:id="1730692583">
      <w:bodyDiv w:val="1"/>
      <w:marLeft w:val="0"/>
      <w:marRight w:val="0"/>
      <w:marTop w:val="0"/>
      <w:marBottom w:val="0"/>
      <w:divBdr>
        <w:top w:val="none" w:sz="0" w:space="0" w:color="auto"/>
        <w:left w:val="none" w:sz="0" w:space="0" w:color="auto"/>
        <w:bottom w:val="none" w:sz="0" w:space="0" w:color="auto"/>
        <w:right w:val="none" w:sz="0" w:space="0" w:color="auto"/>
      </w:divBdr>
    </w:div>
    <w:div w:id="1748186302">
      <w:bodyDiv w:val="1"/>
      <w:marLeft w:val="0"/>
      <w:marRight w:val="0"/>
      <w:marTop w:val="0"/>
      <w:marBottom w:val="0"/>
      <w:divBdr>
        <w:top w:val="none" w:sz="0" w:space="0" w:color="auto"/>
        <w:left w:val="none" w:sz="0" w:space="0" w:color="auto"/>
        <w:bottom w:val="none" w:sz="0" w:space="0" w:color="auto"/>
        <w:right w:val="none" w:sz="0" w:space="0" w:color="auto"/>
      </w:divBdr>
    </w:div>
    <w:div w:id="1760172234">
      <w:bodyDiv w:val="1"/>
      <w:marLeft w:val="0"/>
      <w:marRight w:val="0"/>
      <w:marTop w:val="0"/>
      <w:marBottom w:val="0"/>
      <w:divBdr>
        <w:top w:val="none" w:sz="0" w:space="0" w:color="auto"/>
        <w:left w:val="none" w:sz="0" w:space="0" w:color="auto"/>
        <w:bottom w:val="none" w:sz="0" w:space="0" w:color="auto"/>
        <w:right w:val="none" w:sz="0" w:space="0" w:color="auto"/>
      </w:divBdr>
    </w:div>
    <w:div w:id="1770082745">
      <w:bodyDiv w:val="1"/>
      <w:marLeft w:val="0"/>
      <w:marRight w:val="0"/>
      <w:marTop w:val="0"/>
      <w:marBottom w:val="0"/>
      <w:divBdr>
        <w:top w:val="none" w:sz="0" w:space="0" w:color="auto"/>
        <w:left w:val="none" w:sz="0" w:space="0" w:color="auto"/>
        <w:bottom w:val="none" w:sz="0" w:space="0" w:color="auto"/>
        <w:right w:val="none" w:sz="0" w:space="0" w:color="auto"/>
      </w:divBdr>
    </w:div>
    <w:div w:id="1772509322">
      <w:bodyDiv w:val="1"/>
      <w:marLeft w:val="0"/>
      <w:marRight w:val="0"/>
      <w:marTop w:val="0"/>
      <w:marBottom w:val="0"/>
      <w:divBdr>
        <w:top w:val="none" w:sz="0" w:space="0" w:color="auto"/>
        <w:left w:val="none" w:sz="0" w:space="0" w:color="auto"/>
        <w:bottom w:val="none" w:sz="0" w:space="0" w:color="auto"/>
        <w:right w:val="none" w:sz="0" w:space="0" w:color="auto"/>
      </w:divBdr>
    </w:div>
    <w:div w:id="1780637015">
      <w:bodyDiv w:val="1"/>
      <w:marLeft w:val="0"/>
      <w:marRight w:val="0"/>
      <w:marTop w:val="0"/>
      <w:marBottom w:val="0"/>
      <w:divBdr>
        <w:top w:val="none" w:sz="0" w:space="0" w:color="auto"/>
        <w:left w:val="none" w:sz="0" w:space="0" w:color="auto"/>
        <w:bottom w:val="none" w:sz="0" w:space="0" w:color="auto"/>
        <w:right w:val="none" w:sz="0" w:space="0" w:color="auto"/>
      </w:divBdr>
    </w:div>
    <w:div w:id="1821800579">
      <w:bodyDiv w:val="1"/>
      <w:marLeft w:val="0"/>
      <w:marRight w:val="0"/>
      <w:marTop w:val="0"/>
      <w:marBottom w:val="0"/>
      <w:divBdr>
        <w:top w:val="none" w:sz="0" w:space="0" w:color="auto"/>
        <w:left w:val="none" w:sz="0" w:space="0" w:color="auto"/>
        <w:bottom w:val="none" w:sz="0" w:space="0" w:color="auto"/>
        <w:right w:val="none" w:sz="0" w:space="0" w:color="auto"/>
      </w:divBdr>
    </w:div>
    <w:div w:id="1833135516">
      <w:bodyDiv w:val="1"/>
      <w:marLeft w:val="0"/>
      <w:marRight w:val="0"/>
      <w:marTop w:val="0"/>
      <w:marBottom w:val="0"/>
      <w:divBdr>
        <w:top w:val="none" w:sz="0" w:space="0" w:color="auto"/>
        <w:left w:val="none" w:sz="0" w:space="0" w:color="auto"/>
        <w:bottom w:val="none" w:sz="0" w:space="0" w:color="auto"/>
        <w:right w:val="none" w:sz="0" w:space="0" w:color="auto"/>
      </w:divBdr>
      <w:divsChild>
        <w:div w:id="510874629">
          <w:marLeft w:val="0"/>
          <w:marRight w:val="0"/>
          <w:marTop w:val="0"/>
          <w:marBottom w:val="0"/>
          <w:divBdr>
            <w:top w:val="none" w:sz="0" w:space="0" w:color="auto"/>
            <w:left w:val="none" w:sz="0" w:space="0" w:color="auto"/>
            <w:bottom w:val="none" w:sz="0" w:space="0" w:color="auto"/>
            <w:right w:val="none" w:sz="0" w:space="0" w:color="auto"/>
          </w:divBdr>
          <w:divsChild>
            <w:div w:id="945386208">
              <w:marLeft w:val="0"/>
              <w:marRight w:val="0"/>
              <w:marTop w:val="0"/>
              <w:marBottom w:val="0"/>
              <w:divBdr>
                <w:top w:val="none" w:sz="0" w:space="0" w:color="auto"/>
                <w:left w:val="none" w:sz="0" w:space="0" w:color="auto"/>
                <w:bottom w:val="none" w:sz="0" w:space="0" w:color="auto"/>
                <w:right w:val="none" w:sz="0" w:space="0" w:color="auto"/>
              </w:divBdr>
              <w:divsChild>
                <w:div w:id="1826244197">
                  <w:marLeft w:val="0"/>
                  <w:marRight w:val="0"/>
                  <w:marTop w:val="0"/>
                  <w:marBottom w:val="0"/>
                  <w:divBdr>
                    <w:top w:val="none" w:sz="0" w:space="0" w:color="auto"/>
                    <w:left w:val="none" w:sz="0" w:space="0" w:color="auto"/>
                    <w:bottom w:val="none" w:sz="0" w:space="0" w:color="auto"/>
                    <w:right w:val="none" w:sz="0" w:space="0" w:color="auto"/>
                  </w:divBdr>
                  <w:divsChild>
                    <w:div w:id="1199581787">
                      <w:marLeft w:val="0"/>
                      <w:marRight w:val="0"/>
                      <w:marTop w:val="0"/>
                      <w:marBottom w:val="0"/>
                      <w:divBdr>
                        <w:top w:val="none" w:sz="0" w:space="0" w:color="auto"/>
                        <w:left w:val="none" w:sz="0" w:space="0" w:color="auto"/>
                        <w:bottom w:val="none" w:sz="0" w:space="0" w:color="auto"/>
                        <w:right w:val="none" w:sz="0" w:space="0" w:color="auto"/>
                      </w:divBdr>
                      <w:divsChild>
                        <w:div w:id="65077263">
                          <w:marLeft w:val="0"/>
                          <w:marRight w:val="300"/>
                          <w:marTop w:val="0"/>
                          <w:marBottom w:val="0"/>
                          <w:divBdr>
                            <w:top w:val="none" w:sz="0" w:space="0" w:color="auto"/>
                            <w:left w:val="none" w:sz="0" w:space="0" w:color="auto"/>
                            <w:bottom w:val="none" w:sz="0" w:space="0" w:color="auto"/>
                            <w:right w:val="none" w:sz="0" w:space="0" w:color="auto"/>
                          </w:divBdr>
                          <w:divsChild>
                            <w:div w:id="779374054">
                              <w:marLeft w:val="0"/>
                              <w:marRight w:val="0"/>
                              <w:marTop w:val="0"/>
                              <w:marBottom w:val="0"/>
                              <w:divBdr>
                                <w:top w:val="none" w:sz="0" w:space="0" w:color="auto"/>
                                <w:left w:val="none" w:sz="0" w:space="0" w:color="auto"/>
                                <w:bottom w:val="none" w:sz="0" w:space="0" w:color="auto"/>
                                <w:right w:val="none" w:sz="0" w:space="0" w:color="auto"/>
                              </w:divBdr>
                              <w:divsChild>
                                <w:div w:id="1030913708">
                                  <w:marLeft w:val="0"/>
                                  <w:marRight w:val="0"/>
                                  <w:marTop w:val="0"/>
                                  <w:marBottom w:val="180"/>
                                  <w:divBdr>
                                    <w:top w:val="none" w:sz="0" w:space="0" w:color="auto"/>
                                    <w:left w:val="none" w:sz="0" w:space="0" w:color="auto"/>
                                    <w:bottom w:val="none" w:sz="0" w:space="0" w:color="auto"/>
                                    <w:right w:val="none" w:sz="0" w:space="0" w:color="auto"/>
                                  </w:divBdr>
                                  <w:divsChild>
                                    <w:div w:id="211776525">
                                      <w:marLeft w:val="0"/>
                                      <w:marRight w:val="0"/>
                                      <w:marTop w:val="0"/>
                                      <w:marBottom w:val="0"/>
                                      <w:divBdr>
                                        <w:top w:val="none" w:sz="0" w:space="0" w:color="auto"/>
                                        <w:left w:val="none" w:sz="0" w:space="0" w:color="auto"/>
                                        <w:bottom w:val="none" w:sz="0" w:space="0" w:color="auto"/>
                                        <w:right w:val="none" w:sz="0" w:space="0" w:color="auto"/>
                                      </w:divBdr>
                                      <w:divsChild>
                                        <w:div w:id="2128085723">
                                          <w:marLeft w:val="0"/>
                                          <w:marRight w:val="0"/>
                                          <w:marTop w:val="75"/>
                                          <w:marBottom w:val="120"/>
                                          <w:divBdr>
                                            <w:top w:val="none" w:sz="0" w:space="0" w:color="auto"/>
                                            <w:left w:val="none" w:sz="0" w:space="0" w:color="auto"/>
                                            <w:bottom w:val="none" w:sz="0" w:space="0" w:color="auto"/>
                                            <w:right w:val="none" w:sz="0" w:space="0" w:color="auto"/>
                                          </w:divBdr>
                                          <w:divsChild>
                                            <w:div w:id="11238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6189832">
      <w:bodyDiv w:val="1"/>
      <w:marLeft w:val="0"/>
      <w:marRight w:val="0"/>
      <w:marTop w:val="0"/>
      <w:marBottom w:val="0"/>
      <w:divBdr>
        <w:top w:val="none" w:sz="0" w:space="0" w:color="auto"/>
        <w:left w:val="none" w:sz="0" w:space="0" w:color="auto"/>
        <w:bottom w:val="none" w:sz="0" w:space="0" w:color="auto"/>
        <w:right w:val="none" w:sz="0" w:space="0" w:color="auto"/>
      </w:divBdr>
    </w:div>
    <w:div w:id="1841971183">
      <w:bodyDiv w:val="1"/>
      <w:marLeft w:val="0"/>
      <w:marRight w:val="0"/>
      <w:marTop w:val="0"/>
      <w:marBottom w:val="0"/>
      <w:divBdr>
        <w:top w:val="none" w:sz="0" w:space="0" w:color="auto"/>
        <w:left w:val="none" w:sz="0" w:space="0" w:color="auto"/>
        <w:bottom w:val="none" w:sz="0" w:space="0" w:color="auto"/>
        <w:right w:val="none" w:sz="0" w:space="0" w:color="auto"/>
      </w:divBdr>
    </w:div>
    <w:div w:id="1862933732">
      <w:bodyDiv w:val="1"/>
      <w:marLeft w:val="0"/>
      <w:marRight w:val="0"/>
      <w:marTop w:val="419"/>
      <w:marBottom w:val="251"/>
      <w:divBdr>
        <w:top w:val="none" w:sz="0" w:space="0" w:color="auto"/>
        <w:left w:val="none" w:sz="0" w:space="0" w:color="auto"/>
        <w:bottom w:val="none" w:sz="0" w:space="0" w:color="auto"/>
        <w:right w:val="none" w:sz="0" w:space="0" w:color="auto"/>
      </w:divBdr>
      <w:divsChild>
        <w:div w:id="914315476">
          <w:marLeft w:val="0"/>
          <w:marRight w:val="0"/>
          <w:marTop w:val="0"/>
          <w:marBottom w:val="0"/>
          <w:divBdr>
            <w:top w:val="none" w:sz="0" w:space="0" w:color="auto"/>
            <w:left w:val="none" w:sz="0" w:space="0" w:color="auto"/>
            <w:bottom w:val="none" w:sz="0" w:space="0" w:color="auto"/>
            <w:right w:val="none" w:sz="0" w:space="0" w:color="auto"/>
          </w:divBdr>
          <w:divsChild>
            <w:div w:id="417751295">
              <w:marLeft w:val="368"/>
              <w:marRight w:val="368"/>
              <w:marTop w:val="0"/>
              <w:marBottom w:val="0"/>
              <w:divBdr>
                <w:top w:val="none" w:sz="0" w:space="0" w:color="auto"/>
                <w:left w:val="none" w:sz="0" w:space="0" w:color="auto"/>
                <w:bottom w:val="none" w:sz="0" w:space="0" w:color="auto"/>
                <w:right w:val="none" w:sz="0" w:space="0" w:color="auto"/>
              </w:divBdr>
            </w:div>
          </w:divsChild>
        </w:div>
      </w:divsChild>
    </w:div>
    <w:div w:id="1870340681">
      <w:bodyDiv w:val="1"/>
      <w:marLeft w:val="0"/>
      <w:marRight w:val="0"/>
      <w:marTop w:val="0"/>
      <w:marBottom w:val="0"/>
      <w:divBdr>
        <w:top w:val="none" w:sz="0" w:space="0" w:color="auto"/>
        <w:left w:val="none" w:sz="0" w:space="0" w:color="auto"/>
        <w:bottom w:val="none" w:sz="0" w:space="0" w:color="auto"/>
        <w:right w:val="none" w:sz="0" w:space="0" w:color="auto"/>
      </w:divBdr>
    </w:div>
    <w:div w:id="1904489101">
      <w:bodyDiv w:val="1"/>
      <w:marLeft w:val="0"/>
      <w:marRight w:val="0"/>
      <w:marTop w:val="0"/>
      <w:marBottom w:val="0"/>
      <w:divBdr>
        <w:top w:val="none" w:sz="0" w:space="0" w:color="auto"/>
        <w:left w:val="none" w:sz="0" w:space="0" w:color="auto"/>
        <w:bottom w:val="none" w:sz="0" w:space="0" w:color="auto"/>
        <w:right w:val="none" w:sz="0" w:space="0" w:color="auto"/>
      </w:divBdr>
    </w:div>
    <w:div w:id="191096726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6">
          <w:marLeft w:val="0"/>
          <w:marRight w:val="0"/>
          <w:marTop w:val="0"/>
          <w:marBottom w:val="0"/>
          <w:divBdr>
            <w:top w:val="none" w:sz="0" w:space="0" w:color="auto"/>
            <w:left w:val="none" w:sz="0" w:space="0" w:color="auto"/>
            <w:bottom w:val="none" w:sz="0" w:space="0" w:color="auto"/>
            <w:right w:val="none" w:sz="0" w:space="0" w:color="auto"/>
          </w:divBdr>
          <w:divsChild>
            <w:div w:id="637303447">
              <w:marLeft w:val="0"/>
              <w:marRight w:val="0"/>
              <w:marTop w:val="0"/>
              <w:marBottom w:val="0"/>
              <w:divBdr>
                <w:top w:val="none" w:sz="0" w:space="0" w:color="auto"/>
                <w:left w:val="none" w:sz="0" w:space="0" w:color="auto"/>
                <w:bottom w:val="none" w:sz="0" w:space="0" w:color="auto"/>
                <w:right w:val="none" w:sz="0" w:space="0" w:color="auto"/>
              </w:divBdr>
              <w:divsChild>
                <w:div w:id="12732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694000">
      <w:bodyDiv w:val="1"/>
      <w:marLeft w:val="0"/>
      <w:marRight w:val="0"/>
      <w:marTop w:val="0"/>
      <w:marBottom w:val="0"/>
      <w:divBdr>
        <w:top w:val="none" w:sz="0" w:space="0" w:color="auto"/>
        <w:left w:val="none" w:sz="0" w:space="0" w:color="auto"/>
        <w:bottom w:val="none" w:sz="0" w:space="0" w:color="auto"/>
        <w:right w:val="none" w:sz="0" w:space="0" w:color="auto"/>
      </w:divBdr>
    </w:div>
    <w:div w:id="1921255959">
      <w:bodyDiv w:val="1"/>
      <w:marLeft w:val="0"/>
      <w:marRight w:val="0"/>
      <w:marTop w:val="0"/>
      <w:marBottom w:val="0"/>
      <w:divBdr>
        <w:top w:val="none" w:sz="0" w:space="0" w:color="auto"/>
        <w:left w:val="none" w:sz="0" w:space="0" w:color="auto"/>
        <w:bottom w:val="none" w:sz="0" w:space="0" w:color="auto"/>
        <w:right w:val="none" w:sz="0" w:space="0" w:color="auto"/>
      </w:divBdr>
    </w:div>
    <w:div w:id="1924754035">
      <w:bodyDiv w:val="1"/>
      <w:marLeft w:val="0"/>
      <w:marRight w:val="0"/>
      <w:marTop w:val="0"/>
      <w:marBottom w:val="0"/>
      <w:divBdr>
        <w:top w:val="none" w:sz="0" w:space="0" w:color="auto"/>
        <w:left w:val="none" w:sz="0" w:space="0" w:color="auto"/>
        <w:bottom w:val="none" w:sz="0" w:space="0" w:color="auto"/>
        <w:right w:val="none" w:sz="0" w:space="0" w:color="auto"/>
      </w:divBdr>
    </w:div>
    <w:div w:id="1927037968">
      <w:bodyDiv w:val="1"/>
      <w:marLeft w:val="0"/>
      <w:marRight w:val="0"/>
      <w:marTop w:val="0"/>
      <w:marBottom w:val="0"/>
      <w:divBdr>
        <w:top w:val="none" w:sz="0" w:space="0" w:color="auto"/>
        <w:left w:val="none" w:sz="0" w:space="0" w:color="auto"/>
        <w:bottom w:val="none" w:sz="0" w:space="0" w:color="auto"/>
        <w:right w:val="none" w:sz="0" w:space="0" w:color="auto"/>
      </w:divBdr>
    </w:div>
    <w:div w:id="1942638100">
      <w:bodyDiv w:val="1"/>
      <w:marLeft w:val="0"/>
      <w:marRight w:val="0"/>
      <w:marTop w:val="0"/>
      <w:marBottom w:val="0"/>
      <w:divBdr>
        <w:top w:val="none" w:sz="0" w:space="0" w:color="auto"/>
        <w:left w:val="none" w:sz="0" w:space="0" w:color="auto"/>
        <w:bottom w:val="none" w:sz="0" w:space="0" w:color="auto"/>
        <w:right w:val="none" w:sz="0" w:space="0" w:color="auto"/>
      </w:divBdr>
      <w:divsChild>
        <w:div w:id="1416122950">
          <w:marLeft w:val="0"/>
          <w:marRight w:val="0"/>
          <w:marTop w:val="0"/>
          <w:marBottom w:val="0"/>
          <w:divBdr>
            <w:top w:val="none" w:sz="0" w:space="0" w:color="auto"/>
            <w:left w:val="single" w:sz="12" w:space="4" w:color="336633"/>
            <w:bottom w:val="single" w:sz="12" w:space="4" w:color="336633"/>
            <w:right w:val="single" w:sz="12" w:space="4" w:color="336633"/>
          </w:divBdr>
          <w:divsChild>
            <w:div w:id="14643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04609">
      <w:bodyDiv w:val="1"/>
      <w:marLeft w:val="0"/>
      <w:marRight w:val="0"/>
      <w:marTop w:val="0"/>
      <w:marBottom w:val="0"/>
      <w:divBdr>
        <w:top w:val="none" w:sz="0" w:space="0" w:color="auto"/>
        <w:left w:val="none" w:sz="0" w:space="0" w:color="auto"/>
        <w:bottom w:val="none" w:sz="0" w:space="0" w:color="auto"/>
        <w:right w:val="none" w:sz="0" w:space="0" w:color="auto"/>
      </w:divBdr>
    </w:div>
    <w:div w:id="1944922948">
      <w:bodyDiv w:val="1"/>
      <w:marLeft w:val="0"/>
      <w:marRight w:val="0"/>
      <w:marTop w:val="0"/>
      <w:marBottom w:val="0"/>
      <w:divBdr>
        <w:top w:val="none" w:sz="0" w:space="0" w:color="auto"/>
        <w:left w:val="none" w:sz="0" w:space="0" w:color="auto"/>
        <w:bottom w:val="none" w:sz="0" w:space="0" w:color="auto"/>
        <w:right w:val="none" w:sz="0" w:space="0" w:color="auto"/>
      </w:divBdr>
    </w:div>
    <w:div w:id="1946618281">
      <w:bodyDiv w:val="1"/>
      <w:marLeft w:val="0"/>
      <w:marRight w:val="0"/>
      <w:marTop w:val="0"/>
      <w:marBottom w:val="0"/>
      <w:divBdr>
        <w:top w:val="none" w:sz="0" w:space="0" w:color="auto"/>
        <w:left w:val="none" w:sz="0" w:space="0" w:color="auto"/>
        <w:bottom w:val="none" w:sz="0" w:space="0" w:color="auto"/>
        <w:right w:val="none" w:sz="0" w:space="0" w:color="auto"/>
      </w:divBdr>
    </w:div>
    <w:div w:id="1953782906">
      <w:bodyDiv w:val="1"/>
      <w:marLeft w:val="0"/>
      <w:marRight w:val="0"/>
      <w:marTop w:val="0"/>
      <w:marBottom w:val="0"/>
      <w:divBdr>
        <w:top w:val="none" w:sz="0" w:space="0" w:color="auto"/>
        <w:left w:val="none" w:sz="0" w:space="0" w:color="auto"/>
        <w:bottom w:val="none" w:sz="0" w:space="0" w:color="auto"/>
        <w:right w:val="none" w:sz="0" w:space="0" w:color="auto"/>
      </w:divBdr>
    </w:div>
    <w:div w:id="1969585910">
      <w:bodyDiv w:val="1"/>
      <w:marLeft w:val="0"/>
      <w:marRight w:val="0"/>
      <w:marTop w:val="0"/>
      <w:marBottom w:val="0"/>
      <w:divBdr>
        <w:top w:val="none" w:sz="0" w:space="0" w:color="auto"/>
        <w:left w:val="none" w:sz="0" w:space="0" w:color="auto"/>
        <w:bottom w:val="none" w:sz="0" w:space="0" w:color="auto"/>
        <w:right w:val="none" w:sz="0" w:space="0" w:color="auto"/>
      </w:divBdr>
    </w:div>
    <w:div w:id="1972320122">
      <w:bodyDiv w:val="1"/>
      <w:marLeft w:val="0"/>
      <w:marRight w:val="0"/>
      <w:marTop w:val="0"/>
      <w:marBottom w:val="0"/>
      <w:divBdr>
        <w:top w:val="none" w:sz="0" w:space="0" w:color="auto"/>
        <w:left w:val="none" w:sz="0" w:space="0" w:color="auto"/>
        <w:bottom w:val="none" w:sz="0" w:space="0" w:color="auto"/>
        <w:right w:val="none" w:sz="0" w:space="0" w:color="auto"/>
      </w:divBdr>
    </w:div>
    <w:div w:id="1993095166">
      <w:bodyDiv w:val="1"/>
      <w:marLeft w:val="0"/>
      <w:marRight w:val="0"/>
      <w:marTop w:val="0"/>
      <w:marBottom w:val="0"/>
      <w:divBdr>
        <w:top w:val="none" w:sz="0" w:space="0" w:color="auto"/>
        <w:left w:val="none" w:sz="0" w:space="0" w:color="auto"/>
        <w:bottom w:val="none" w:sz="0" w:space="0" w:color="auto"/>
        <w:right w:val="none" w:sz="0" w:space="0" w:color="auto"/>
      </w:divBdr>
    </w:div>
    <w:div w:id="2002805277">
      <w:bodyDiv w:val="1"/>
      <w:marLeft w:val="0"/>
      <w:marRight w:val="0"/>
      <w:marTop w:val="0"/>
      <w:marBottom w:val="0"/>
      <w:divBdr>
        <w:top w:val="none" w:sz="0" w:space="0" w:color="auto"/>
        <w:left w:val="none" w:sz="0" w:space="0" w:color="auto"/>
        <w:bottom w:val="none" w:sz="0" w:space="0" w:color="auto"/>
        <w:right w:val="none" w:sz="0" w:space="0" w:color="auto"/>
      </w:divBdr>
    </w:div>
    <w:div w:id="2017222308">
      <w:bodyDiv w:val="1"/>
      <w:marLeft w:val="0"/>
      <w:marRight w:val="0"/>
      <w:marTop w:val="0"/>
      <w:marBottom w:val="0"/>
      <w:divBdr>
        <w:top w:val="none" w:sz="0" w:space="0" w:color="auto"/>
        <w:left w:val="none" w:sz="0" w:space="0" w:color="auto"/>
        <w:bottom w:val="none" w:sz="0" w:space="0" w:color="auto"/>
        <w:right w:val="none" w:sz="0" w:space="0" w:color="auto"/>
      </w:divBdr>
    </w:div>
    <w:div w:id="2019195273">
      <w:bodyDiv w:val="1"/>
      <w:marLeft w:val="0"/>
      <w:marRight w:val="0"/>
      <w:marTop w:val="0"/>
      <w:marBottom w:val="0"/>
      <w:divBdr>
        <w:top w:val="none" w:sz="0" w:space="0" w:color="auto"/>
        <w:left w:val="none" w:sz="0" w:space="0" w:color="auto"/>
        <w:bottom w:val="none" w:sz="0" w:space="0" w:color="auto"/>
        <w:right w:val="none" w:sz="0" w:space="0" w:color="auto"/>
      </w:divBdr>
    </w:div>
    <w:div w:id="2044674917">
      <w:bodyDiv w:val="1"/>
      <w:marLeft w:val="0"/>
      <w:marRight w:val="0"/>
      <w:marTop w:val="0"/>
      <w:marBottom w:val="0"/>
      <w:divBdr>
        <w:top w:val="none" w:sz="0" w:space="0" w:color="auto"/>
        <w:left w:val="none" w:sz="0" w:space="0" w:color="auto"/>
        <w:bottom w:val="none" w:sz="0" w:space="0" w:color="auto"/>
        <w:right w:val="none" w:sz="0" w:space="0" w:color="auto"/>
      </w:divBdr>
    </w:div>
    <w:div w:id="2070838145">
      <w:bodyDiv w:val="1"/>
      <w:marLeft w:val="0"/>
      <w:marRight w:val="0"/>
      <w:marTop w:val="0"/>
      <w:marBottom w:val="0"/>
      <w:divBdr>
        <w:top w:val="none" w:sz="0" w:space="0" w:color="auto"/>
        <w:left w:val="none" w:sz="0" w:space="0" w:color="auto"/>
        <w:bottom w:val="none" w:sz="0" w:space="0" w:color="auto"/>
        <w:right w:val="none" w:sz="0" w:space="0" w:color="auto"/>
      </w:divBdr>
    </w:div>
    <w:div w:id="2071808592">
      <w:bodyDiv w:val="1"/>
      <w:marLeft w:val="0"/>
      <w:marRight w:val="0"/>
      <w:marTop w:val="0"/>
      <w:marBottom w:val="0"/>
      <w:divBdr>
        <w:top w:val="none" w:sz="0" w:space="0" w:color="auto"/>
        <w:left w:val="none" w:sz="0" w:space="0" w:color="auto"/>
        <w:bottom w:val="none" w:sz="0" w:space="0" w:color="auto"/>
        <w:right w:val="none" w:sz="0" w:space="0" w:color="auto"/>
      </w:divBdr>
    </w:div>
    <w:div w:id="2075814877">
      <w:bodyDiv w:val="1"/>
      <w:marLeft w:val="0"/>
      <w:marRight w:val="0"/>
      <w:marTop w:val="0"/>
      <w:marBottom w:val="0"/>
      <w:divBdr>
        <w:top w:val="none" w:sz="0" w:space="0" w:color="auto"/>
        <w:left w:val="none" w:sz="0" w:space="0" w:color="auto"/>
        <w:bottom w:val="none" w:sz="0" w:space="0" w:color="auto"/>
        <w:right w:val="none" w:sz="0" w:space="0" w:color="auto"/>
      </w:divBdr>
    </w:div>
    <w:div w:id="2082750283">
      <w:bodyDiv w:val="1"/>
      <w:marLeft w:val="0"/>
      <w:marRight w:val="0"/>
      <w:marTop w:val="0"/>
      <w:marBottom w:val="0"/>
      <w:divBdr>
        <w:top w:val="none" w:sz="0" w:space="0" w:color="auto"/>
        <w:left w:val="none" w:sz="0" w:space="0" w:color="auto"/>
        <w:bottom w:val="none" w:sz="0" w:space="0" w:color="auto"/>
        <w:right w:val="none" w:sz="0" w:space="0" w:color="auto"/>
      </w:divBdr>
    </w:div>
    <w:div w:id="2085909057">
      <w:bodyDiv w:val="1"/>
      <w:marLeft w:val="0"/>
      <w:marRight w:val="0"/>
      <w:marTop w:val="0"/>
      <w:marBottom w:val="0"/>
      <w:divBdr>
        <w:top w:val="none" w:sz="0" w:space="0" w:color="auto"/>
        <w:left w:val="none" w:sz="0" w:space="0" w:color="auto"/>
        <w:bottom w:val="none" w:sz="0" w:space="0" w:color="auto"/>
        <w:right w:val="none" w:sz="0" w:space="0" w:color="auto"/>
      </w:divBdr>
    </w:div>
    <w:div w:id="2086993980">
      <w:bodyDiv w:val="1"/>
      <w:marLeft w:val="0"/>
      <w:marRight w:val="0"/>
      <w:marTop w:val="0"/>
      <w:marBottom w:val="0"/>
      <w:divBdr>
        <w:top w:val="none" w:sz="0" w:space="0" w:color="auto"/>
        <w:left w:val="none" w:sz="0" w:space="0" w:color="auto"/>
        <w:bottom w:val="none" w:sz="0" w:space="0" w:color="auto"/>
        <w:right w:val="none" w:sz="0" w:space="0" w:color="auto"/>
      </w:divBdr>
    </w:div>
    <w:div w:id="2096197967">
      <w:bodyDiv w:val="1"/>
      <w:marLeft w:val="0"/>
      <w:marRight w:val="0"/>
      <w:marTop w:val="0"/>
      <w:marBottom w:val="0"/>
      <w:divBdr>
        <w:top w:val="none" w:sz="0" w:space="0" w:color="auto"/>
        <w:left w:val="none" w:sz="0" w:space="0" w:color="auto"/>
        <w:bottom w:val="none" w:sz="0" w:space="0" w:color="auto"/>
        <w:right w:val="none" w:sz="0" w:space="0" w:color="auto"/>
      </w:divBdr>
      <w:divsChild>
        <w:div w:id="983654730">
          <w:marLeft w:val="0"/>
          <w:marRight w:val="0"/>
          <w:marTop w:val="0"/>
          <w:marBottom w:val="0"/>
          <w:divBdr>
            <w:top w:val="none" w:sz="0" w:space="0" w:color="auto"/>
            <w:left w:val="none" w:sz="0" w:space="0" w:color="auto"/>
            <w:bottom w:val="none" w:sz="0" w:space="0" w:color="auto"/>
            <w:right w:val="none" w:sz="0" w:space="0" w:color="auto"/>
          </w:divBdr>
        </w:div>
      </w:divsChild>
    </w:div>
    <w:div w:id="2120029646">
      <w:bodyDiv w:val="1"/>
      <w:marLeft w:val="0"/>
      <w:marRight w:val="0"/>
      <w:marTop w:val="0"/>
      <w:marBottom w:val="0"/>
      <w:divBdr>
        <w:top w:val="none" w:sz="0" w:space="0" w:color="auto"/>
        <w:left w:val="none" w:sz="0" w:space="0" w:color="auto"/>
        <w:bottom w:val="none" w:sz="0" w:space="0" w:color="auto"/>
        <w:right w:val="none" w:sz="0" w:space="0" w:color="auto"/>
      </w:divBdr>
    </w:div>
    <w:div w:id="2121336168">
      <w:bodyDiv w:val="1"/>
      <w:marLeft w:val="0"/>
      <w:marRight w:val="0"/>
      <w:marTop w:val="0"/>
      <w:marBottom w:val="0"/>
      <w:divBdr>
        <w:top w:val="none" w:sz="0" w:space="0" w:color="auto"/>
        <w:left w:val="none" w:sz="0" w:space="0" w:color="auto"/>
        <w:bottom w:val="none" w:sz="0" w:space="0" w:color="auto"/>
        <w:right w:val="none" w:sz="0" w:space="0" w:color="auto"/>
      </w:divBdr>
      <w:divsChild>
        <w:div w:id="726149857">
          <w:marLeft w:val="0"/>
          <w:marRight w:val="0"/>
          <w:marTop w:val="0"/>
          <w:marBottom w:val="0"/>
          <w:divBdr>
            <w:top w:val="none" w:sz="0" w:space="0" w:color="auto"/>
            <w:left w:val="none" w:sz="0" w:space="0" w:color="auto"/>
            <w:bottom w:val="none" w:sz="0" w:space="0" w:color="auto"/>
            <w:right w:val="none" w:sz="0" w:space="0" w:color="auto"/>
          </w:divBdr>
          <w:divsChild>
            <w:div w:id="1047141159">
              <w:marLeft w:val="0"/>
              <w:marRight w:val="0"/>
              <w:marTop w:val="0"/>
              <w:marBottom w:val="0"/>
              <w:divBdr>
                <w:top w:val="none" w:sz="0" w:space="0" w:color="auto"/>
                <w:left w:val="none" w:sz="0" w:space="0" w:color="auto"/>
                <w:bottom w:val="none" w:sz="0" w:space="0" w:color="auto"/>
                <w:right w:val="none" w:sz="0" w:space="0" w:color="auto"/>
              </w:divBdr>
              <w:divsChild>
                <w:div w:id="2101680388">
                  <w:marLeft w:val="0"/>
                  <w:marRight w:val="0"/>
                  <w:marTop w:val="0"/>
                  <w:marBottom w:val="0"/>
                  <w:divBdr>
                    <w:top w:val="none" w:sz="0" w:space="0" w:color="auto"/>
                    <w:left w:val="none" w:sz="0" w:space="0" w:color="auto"/>
                    <w:bottom w:val="none" w:sz="0" w:space="0" w:color="auto"/>
                    <w:right w:val="none" w:sz="0" w:space="0" w:color="auto"/>
                  </w:divBdr>
                  <w:divsChild>
                    <w:div w:id="1892227110">
                      <w:marLeft w:val="0"/>
                      <w:marRight w:val="0"/>
                      <w:marTop w:val="0"/>
                      <w:marBottom w:val="0"/>
                      <w:divBdr>
                        <w:top w:val="none" w:sz="0" w:space="0" w:color="auto"/>
                        <w:left w:val="none" w:sz="0" w:space="0" w:color="auto"/>
                        <w:bottom w:val="none" w:sz="0" w:space="0" w:color="auto"/>
                        <w:right w:val="none" w:sz="0" w:space="0" w:color="auto"/>
                      </w:divBdr>
                      <w:divsChild>
                        <w:div w:id="2051372760">
                          <w:marLeft w:val="0"/>
                          <w:marRight w:val="300"/>
                          <w:marTop w:val="0"/>
                          <w:marBottom w:val="0"/>
                          <w:divBdr>
                            <w:top w:val="none" w:sz="0" w:space="0" w:color="auto"/>
                            <w:left w:val="none" w:sz="0" w:space="0" w:color="auto"/>
                            <w:bottom w:val="none" w:sz="0" w:space="0" w:color="auto"/>
                            <w:right w:val="none" w:sz="0" w:space="0" w:color="auto"/>
                          </w:divBdr>
                          <w:divsChild>
                            <w:div w:id="1252812830">
                              <w:marLeft w:val="0"/>
                              <w:marRight w:val="0"/>
                              <w:marTop w:val="0"/>
                              <w:marBottom w:val="0"/>
                              <w:divBdr>
                                <w:top w:val="none" w:sz="0" w:space="0" w:color="auto"/>
                                <w:left w:val="none" w:sz="0" w:space="0" w:color="auto"/>
                                <w:bottom w:val="none" w:sz="0" w:space="0" w:color="auto"/>
                                <w:right w:val="none" w:sz="0" w:space="0" w:color="auto"/>
                              </w:divBdr>
                              <w:divsChild>
                                <w:div w:id="930312509">
                                  <w:marLeft w:val="0"/>
                                  <w:marRight w:val="0"/>
                                  <w:marTop w:val="0"/>
                                  <w:marBottom w:val="180"/>
                                  <w:divBdr>
                                    <w:top w:val="none" w:sz="0" w:space="0" w:color="auto"/>
                                    <w:left w:val="none" w:sz="0" w:space="0" w:color="auto"/>
                                    <w:bottom w:val="none" w:sz="0" w:space="0" w:color="auto"/>
                                    <w:right w:val="none" w:sz="0" w:space="0" w:color="auto"/>
                                  </w:divBdr>
                                  <w:divsChild>
                                    <w:div w:id="416053671">
                                      <w:marLeft w:val="0"/>
                                      <w:marRight w:val="0"/>
                                      <w:marTop w:val="0"/>
                                      <w:marBottom w:val="0"/>
                                      <w:divBdr>
                                        <w:top w:val="none" w:sz="0" w:space="0" w:color="auto"/>
                                        <w:left w:val="none" w:sz="0" w:space="0" w:color="auto"/>
                                        <w:bottom w:val="none" w:sz="0" w:space="0" w:color="auto"/>
                                        <w:right w:val="none" w:sz="0" w:space="0" w:color="auto"/>
                                      </w:divBdr>
                                      <w:divsChild>
                                        <w:div w:id="1387993117">
                                          <w:marLeft w:val="0"/>
                                          <w:marRight w:val="0"/>
                                          <w:marTop w:val="75"/>
                                          <w:marBottom w:val="120"/>
                                          <w:divBdr>
                                            <w:top w:val="none" w:sz="0" w:space="0" w:color="auto"/>
                                            <w:left w:val="none" w:sz="0" w:space="0" w:color="auto"/>
                                            <w:bottom w:val="none" w:sz="0" w:space="0" w:color="auto"/>
                                            <w:right w:val="none" w:sz="0" w:space="0" w:color="auto"/>
                                          </w:divBdr>
                                          <w:divsChild>
                                            <w:div w:id="177774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24416049">
      <w:bodyDiv w:val="1"/>
      <w:marLeft w:val="0"/>
      <w:marRight w:val="0"/>
      <w:marTop w:val="0"/>
      <w:marBottom w:val="0"/>
      <w:divBdr>
        <w:top w:val="none" w:sz="0" w:space="0" w:color="auto"/>
        <w:left w:val="none" w:sz="0" w:space="0" w:color="auto"/>
        <w:bottom w:val="none" w:sz="0" w:space="0" w:color="auto"/>
        <w:right w:val="none" w:sz="0" w:space="0" w:color="auto"/>
      </w:divBdr>
    </w:div>
    <w:div w:id="2128236661">
      <w:bodyDiv w:val="1"/>
      <w:marLeft w:val="0"/>
      <w:marRight w:val="0"/>
      <w:marTop w:val="0"/>
      <w:marBottom w:val="0"/>
      <w:divBdr>
        <w:top w:val="none" w:sz="0" w:space="0" w:color="auto"/>
        <w:left w:val="none" w:sz="0" w:space="0" w:color="auto"/>
        <w:bottom w:val="none" w:sz="0" w:space="0" w:color="auto"/>
        <w:right w:val="none" w:sz="0" w:space="0" w:color="auto"/>
      </w:divBdr>
    </w:div>
    <w:div w:id="2140300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jpg"/><Relationship Id="rId21" Type="http://schemas.openxmlformats.org/officeDocument/2006/relationships/image" Target="media/image12.png"/><Relationship Id="rId34" Type="http://schemas.openxmlformats.org/officeDocument/2006/relationships/comments" Target="comments.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41" Type="http://schemas.openxmlformats.org/officeDocument/2006/relationships/image" Target="media/image2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5.PNG"/><Relationship Id="rId40" Type="http://schemas.openxmlformats.org/officeDocument/2006/relationships/image" Target="media/image28.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image" Target="media/image21.png"/><Relationship Id="rId35" Type="http://schemas.microsoft.com/office/2011/relationships/commentsExtended" Target="commentsExtended.xml"/><Relationship Id="rId43" Type="http://schemas.microsoft.com/office/2011/relationships/people" Target="people.xml"/><Relationship Id="rId8" Type="http://schemas.openxmlformats.org/officeDocument/2006/relationships/image" Target="media/image1.tif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image" Target="media/image2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MM161</b:Tag>
    <b:SourceType>DocumentFromInternetSite</b:SourceType>
    <b:Guid>{7CCEEBD4-D5A6-47BE-A7FC-8C9632FF847F}</b:Guid>
    <b:Author>
      <b:Author>
        <b:Corporate>NMMUa</b:Corporate>
      </b:Author>
    </b:Author>
    <b:Title>Corporate ID</b:Title>
    <b:InternetSiteTitle>NMMU</b:InternetSiteTitle>
    <b:Year>2016</b:Year>
    <b:Month>January</b:Month>
    <b:Day>22</b:Day>
    <b:URL>http://corpid.nmmu.ac.za/</b:URL>
    <b:RefOrder>10</b:RefOrder>
  </b:Source>
  <b:Source>
    <b:Tag>NMM16</b:Tag>
    <b:SourceType>DocumentFromInternetSite</b:SourceType>
    <b:Guid>{3B921728-A48E-47F6-A0A3-A9C69CCA9C3D}</b:Guid>
    <b:Title>General Prospectus for 2016</b:Title>
    <b:Year>2016</b:Year>
    <b:Author>
      <b:Author>
        <b:Corporate>NMMUb</b:Corporate>
      </b:Author>
    </b:Author>
    <b:InternetSiteTitle>NMMU</b:InternetSiteTitle>
    <b:Month>January</b:Month>
    <b:Day>22</b:Day>
    <b:URL>http://www.nmmu.ac.za/www/media/Store/documents/apply/admission/quickdoc/prospectus/1-2016-General-Prospectus.pdf</b:URL>
    <b:RefOrder>11</b:RefOrder>
  </b:Source>
  <b:Source>
    <b:Tag>Wri17</b:Tag>
    <b:SourceType>DocumentFromInternetSite</b:SourceType>
    <b:Guid>{B54FE0FD-F7E3-467B-9990-8BF63C14BBF0}</b:Guid>
    <b:Title>Academic report/Thesis</b:Title>
    <b:Year>2017</b:Year>
    <b:Author>
      <b:Author>
        <b:Corporate>Writing Guide</b:Corporate>
      </b:Author>
    </b:Author>
    <b:InternetSiteTitle>Writing Guide</b:InternetSiteTitle>
    <b:URL>http://writingguide.se/writing-process/academicreport</b:URL>
    <b:RefOrder>12</b:RefOrder>
  </b:Source>
  <b:Source>
    <b:Tag>Wil17</b:Tag>
    <b:SourceType>DocumentFromInternetSite</b:SourceType>
    <b:Guid>{15D8FF4A-83B2-429F-A819-D357AB8AA275}</b:Guid>
    <b:Author>
      <b:Author>
        <b:NameList>
          <b:Person>
            <b:Last>Wilkinson</b:Last>
            <b:First>Will</b:First>
          </b:Person>
        </b:NameList>
      </b:Author>
    </b:Author>
    <b:Title>Organization of a Traditional Academic Paper</b:Title>
    <b:InternetSiteTitle>Writing Services - UNCW</b:InternetSiteTitle>
    <b:Year>2017</b:Year>
    <b:URL>http://uncw.edu/ulc/documents/OrganizationofanAcademicPaper.pdf</b:URL>
    <b:RefOrder>13</b:RefOrder>
  </b:Source>
  <b:Source>
    <b:Tag>Wri171</b:Tag>
    <b:SourceType>DocumentFromInternetSite</b:SourceType>
    <b:Guid>{5799F7B5-0C6D-4237-94DA-A040A325EA41}</b:Guid>
    <b:Author>
      <b:Author>
        <b:Corporate>Writing Skills</b:Corporate>
      </b:Author>
    </b:Author>
    <b:Title>The structure of a report</b:Title>
    <b:InternetSiteTitle>Writing Skills</b:InternetSiteTitle>
    <b:Year>2017</b:Year>
    <b:URL>http://libweb.surrey.ac.uk/library/skills/writing%20Skills%20Leicester/page_76.htm</b:URL>
    <b:RefOrder>14</b:RefOrder>
  </b:Source>
  <b:Source>
    <b:Tag>Kup17</b:Tag>
    <b:SourceType>Report</b:SourceType>
    <b:Guid>{078771FF-23F0-4AC3-A9B3-26DF513094D6}</b:Guid>
    <b:Title>Mobile Assesment and Annotation Tool V2</b:Title>
    <b:Year>2017</b:Year>
    <b:Author>
      <b:Author>
        <b:NameList>
          <b:Person>
            <b:Last>Kupelo</b:Last>
            <b:First>Sibulele</b:First>
            <b:Middle>Khanya</b:Middle>
          </b:Person>
        </b:NameList>
      </b:Author>
    </b:Author>
    <b:Publisher>Nelson Mandela university.  (Unpublished Honours Report 3)</b:Publisher>
    <b:City>Port Elizabeth</b:City>
    <b:RefOrder>2</b:RefOrder>
  </b:Source>
  <b:Source>
    <b:Tag>And17</b:Tag>
    <b:SourceType>InternetSite</b:SourceType>
    <b:Guid>{3F7C261C-90E4-4CF5-A629-6FFB514BA464}</b:Guid>
    <b:Author>
      <b:Author>
        <b:NameList>
          <b:Person>
            <b:Last>Android</b:Last>
          </b:Person>
        </b:NameList>
      </b:Author>
    </b:Author>
    <b:Title>Detecting Common Gestures</b:Title>
    <b:YearAccessed>2017</b:YearAccessed>
    <b:MonthAccessed>September</b:MonthAccessed>
    <b:DayAccessed>3</b:DayAccessed>
    <b:URL>https://developer.android.com/training/gestures/detector.html</b:URL>
    <b:RefOrder>15</b:RefOrder>
  </b:Source>
  <b:Source>
    <b:Tag>PDF171</b:Tag>
    <b:SourceType>InternetSite</b:SourceType>
    <b:Guid>{B0A41A76-01C5-4FD4-B8F3-BFC0694023DD}</b:Guid>
    <b:Author>
      <b:Author>
        <b:Corporate>PDFTron</b:Corporate>
      </b:Author>
    </b:Author>
    <b:Title>PDFTron Mobile PDF SDK</b:Title>
    <b:YearAccessed>2017</b:YearAccessed>
    <b:MonthAccessed>April</b:MonthAccessed>
    <b:DayAccessed>2017</b:DayAccessed>
    <b:URL>http://www.pdftron.com/pdfnet/mobile/android_pdf_library.html</b:URL>
    <b:RefOrder>16</b:RefOrder>
  </b:Source>
  <b:Source>
    <b:Tag>PDF14</b:Tag>
    <b:SourceType>InternetSite</b:SourceType>
    <b:Guid>{0B91A70C-2366-4134-BE9F-E0F0BE0BBF44}</b:Guid>
    <b:Author>
      <b:Author>
        <b:NameList>
          <b:Person>
            <b:Last>Developer</b:Last>
            <b:First>PDFTron</b:First>
          </b:Person>
        </b:NameList>
      </b:Author>
    </b:Author>
    <b:Title>[Xamarin - Android] How can i use onScrollChanged and onScale</b:Title>
    <b:Year>2014</b:Year>
    <b:YearAccessed>2017</b:YearAccessed>
    <b:MonthAccessed>September</b:MonthAccessed>
    <b:DayAccessed>3</b:DayAccessed>
    <b:URL>https://groups.google.com/forum/#!searchin/pdfnet-sdk/onscrollchanged%7Csort:relevance/pdfnet-sdk/jnjc1q4KNuI/tAFxix2VBTMJ  </b:URL>
    <b:RefOrder>17</b:RefOrder>
  </b:Source>
  <b:Source>
    <b:Tag>Sof16</b:Tag>
    <b:SourceType>InternetSite</b:SourceType>
    <b:Guid>{98B6855F-15A7-4058-8BDB-2300F058070E}</b:Guid>
    <b:Title>Software designed to make teachers’ work easier</b:Title>
    <b:Year>2016</b:Year>
    <b:YearAccessed>2017</b:YearAccessed>
    <b:MonthAccessed>September</b:MonthAccessed>
    <b:DayAccessed>21</b:DayAccessed>
    <b:URL>http://canarylearning.com/features/canarygrading/</b:URL>
    <b:Author>
      <b:Author>
        <b:Corporate>Canary Learning</b:Corporate>
      </b:Author>
    </b:Author>
    <b:RefOrder>18</b:RefOrder>
  </b:Source>
  <b:Source>
    <b:Tag>Adr16</b:Tag>
    <b:SourceType>Misc</b:SourceType>
    <b:Guid>{81A8C23B-4EBA-46A4-992D-95E24E34D16D}</b:Guid>
    <b:Author>
      <b:Author>
        <b:NameList>
          <b:Person>
            <b:Last>Wildervanck</b:Last>
            <b:First>Adriaan</b:First>
            <b:Middle>Frederik</b:Middle>
          </b:Person>
        </b:NameList>
      </b:Author>
    </b:Author>
    <b:Title>Mobile Assessment &amp; Annotation Tool</b:Title>
    <b:Year>2016</b:Year>
    <b:City>Port Elizabeth</b:City>
    <b:RefOrder>3</b:RefOrder>
  </b:Source>
  <b:Source>
    <b:Tag>Asp15</b:Tag>
    <b:SourceType>InternetSite</b:SourceType>
    <b:Guid>{8B0FCD5F-E04B-41F7-83BA-9C633D91D622}</b:Guid>
    <b:Author>
      <b:Author>
        <b:Corporate> Aspose</b:Corporate>
      </b:Author>
    </b:Author>
    <b:Title>File Formats and Conversions</b:Title>
    <b:Year>2015</b:Year>
    <b:YearAccessed>2017</b:YearAccessed>
    <b:MonthAccessed>August</b:MonthAccessed>
    <b:DayAccessed>15</b:DayAccessed>
    <b:URL>https://docs.aspose.com/display/wordsjava/File+Formats+and+Conversions</b:URL>
    <b:RefOrder>19</b:RefOrder>
  </b:Source>
  <b:Source>
    <b:Tag>Joh12</b:Tag>
    <b:SourceType>Book</b:SourceType>
    <b:Guid>{150E1340-9262-4394-9547-2BDCDE1BED7B}</b:Guid>
    <b:Title>A design Science Premier </b:Title>
    <b:Year>2012</b:Year>
    <b:Edition>1st</b:Edition>
    <b:Author>
      <b:Author>
        <b:NameList>
          <b:Person>
            <b:Last>Johannesson</b:Last>
            <b:First>Paul</b:First>
          </b:Person>
          <b:Person>
            <b:Last>Perjons</b:Last>
            <b:First>Erik</b:First>
          </b:Person>
        </b:NameList>
      </b:Author>
    </b:Author>
    <b:RefOrder>1</b:RefOrder>
  </b:Source>
  <b:Source>
    <b:Tag>Rub08</b:Tag>
    <b:SourceType>Book</b:SourceType>
    <b:Guid>{1DCBC64D-8338-4A4F-B5CE-5A9B9213E11F}</b:Guid>
    <b:Title>Handbook of usability testing: How to plan, design and concduct effective tests</b:Title>
    <b:Year>2008</b:Year>
    <b:City>Indianapolis</b:City>
    <b:Publisher>Wiley Publishing, Inc.</b:Publisher>
    <b:Edition>2nd</b:Edition>
    <b:Author>
      <b:Author>
        <b:NameList>
          <b:Person>
            <b:Last>Rubin</b:Last>
            <b:First>Jeffrey</b:First>
          </b:Person>
          <b:Person>
            <b:Last>Chisnelll</b:Last>
            <b:First>Dana</b:First>
          </b:Person>
        </b:NameList>
      </b:Author>
    </b:Author>
    <b:RefOrder>6</b:RefOrder>
  </b:Source>
  <b:Source>
    <b:Tag>Jus16</b:Tag>
    <b:SourceType>InternetSite</b:SourceType>
    <b:Guid>{B6FE2E6D-138B-435D-B3B2-F1BDC8B33F48}</b:Guid>
    <b:Title>Usability Testing Of Mobile Applications: A Step-By-Step Guide</b:Title>
    <b:Year>2016</b:Year>
    <b:Author>
      <b:Author>
        <b:NameList>
          <b:Person>
            <b:Last>Musfid</b:Last>
            <b:First>Justin</b:First>
          </b:Person>
        </b:NameList>
      </b:Author>
    </b:Author>
    <b:YearAccessed>2017</b:YearAccessed>
    <b:MonthAccessed>October</b:MonthAccessed>
    <b:DayAccessed>01</b:DayAccessed>
    <b:URL>https://usabilitygeek.com/usability-testing-mobile-applications/</b:URL>
    <b:RefOrder>7</b:RefOrder>
  </b:Source>
  <b:Source>
    <b:Tag>NIS01</b:Tag>
    <b:SourceType>Report</b:SourceType>
    <b:Guid>{3F843E0E-17BB-4C91-A135-5BD6AC84DA59}</b:Guid>
    <b:Title>Common Industry Format for Usability Test</b:Title>
    <b:Year>2001</b:Year>
    <b:Author>
      <b:Author>
        <b:Corporate>NIST Industry USability Reporting project</b:Corporate>
      </b:Author>
    </b:Author>
    <b:Publisher>NIST Industry USability Reporting project</b:Publisher>
    <b:RefOrder>8</b:RefOrder>
  </b:Source>
  <b:Source>
    <b:Tag>Usa17</b:Tag>
    <b:SourceType>InternetSite</b:SourceType>
    <b:Guid>{0225CD60-ABE8-4379-8473-214BBD4FFF9B}</b:Guid>
    <b:Author>
      <b:Author>
        <b:Corporate>Usability.gov</b:Corporate>
      </b:Author>
    </b:Author>
    <b:Title>System Usability Scale (SUS)</b:Title>
    <b:Year>2017</b:Year>
    <b:YearAccessed>2017</b:YearAccessed>
    <b:MonthAccessed>October</b:MonthAccessed>
    <b:DayAccessed>02</b:DayAccessed>
    <b:URL>https://www.usability.gov/how-to-and-tools/methods/system-usability-scale.html</b:URL>
    <b:RefOrder>20</b:RefOrder>
  </b:Source>
  <b:Source>
    <b:Tag>Ave07</b:Tag>
    <b:SourceType>JournalArticle</b:SourceType>
    <b:Guid>{4B9827CE-B7D3-48DB-89D1-1D3F4426B7A7}</b:Guid>
    <b:Title>Interface and Visualization Metaphors</b:Title>
    <b:Year>2007</b:Year>
    <b:Author>
      <b:Author>
        <b:NameList>
          <b:Person>
            <b:Last>Averbukh</b:Last>
            <b:First>Vladimir </b:First>
          </b:Person>
          <b:Person>
            <b:Last> Bakhterev</b:Last>
            <b:First>Mikhail </b:First>
          </b:Person>
          <b:Person>
            <b:Last>Baydalin</b:Last>
            <b:First>Aleksandr </b:First>
          </b:Person>
          <b:Person>
            <b:Last>Ismagilov</b:Last>
            <b:First>Damir </b:First>
          </b:Person>
          <b:Person>
            <b:Last>Trushenkova</b:Last>
            <b:First>Polina </b:First>
          </b:Person>
        </b:NameList>
      </b:Author>
    </b:Author>
    <b:JournalName>Interaction Platforms and Techniques. HCI 2007. Lecture Notes in Computer Science</b:JournalName>
    <b:Pages>13-22</b:Pages>
    <b:Volume>4551</b:Volume>
    <b:RefOrder>4</b:RefOrder>
  </b:Source>
  <b:Source>
    <b:Tag>Aar14</b:Tag>
    <b:SourceType>Book</b:SourceType>
    <b:Guid>{69C6B55E-C275-4365-AA59-830E59742E4A}</b:Guid>
    <b:Title>Design, User Experience, and Usability: Theories, Methods, and Tools for Designing the User Experience</b:Title>
    <b:Year>2014</b:Year>
    <b:Author>
      <b:Author>
        <b:NameList>
          <b:Person>
            <b:Last>Marcus</b:Last>
            <b:First>Aaron</b:First>
          </b:Person>
        </b:NameList>
      </b:Author>
    </b:Author>
    <b:City>Crete</b:City>
    <b:Publisher>Springer</b:Publisher>
    <b:Edition>1st</b:Edition>
    <b:RefOrder>21</b:RefOrder>
  </b:Source>
  <b:Source>
    <b:Tag>Exp17</b:Tag>
    <b:SourceType>InternetSite</b:SourceType>
    <b:Guid>{60EB3D22-BC61-4F38-AFE6-68CC6CB4FD7B}</b:Guid>
    <b:Author>
      <b:Author>
        <b:Corporate>Explorable</b:Corporate>
      </b:Author>
    </b:Author>
    <b:Title>Advatages and disadvantages of Surveys</b:Title>
    <b:Year>2017</b:Year>
    <b:YearAccessed>2017</b:YearAccessed>
    <b:MonthAccessed>September</b:MonthAccessed>
    <b:DayAccessed>27</b:DayAccessed>
    <b:URL>https://explorable.com/advantages-and-disadvantages-of-surveys</b:URL>
    <b:RefOrder>5</b:RefOrder>
  </b:Source>
  <b:Source>
    <b:Tag>Jef11</b:Tag>
    <b:SourceType>InternetSite</b:SourceType>
    <b:Guid>{FC8F483E-6CBB-4B7D-9BEF-3562CA400E31}</b:Guid>
    <b:Title>MEASURING USABILITY WITH THE SYSTEM USABILITY SCALE (SUS)</b:Title>
    <b:Year>2011</b:Year>
    <b:Author>
      <b:Author>
        <b:NameList>
          <b:Person>
            <b:Last>Sauro</b:Last>
            <b:First>Jeff</b:First>
          </b:Person>
        </b:NameList>
      </b:Author>
    </b:Author>
    <b:YearAccessed>2017</b:YearAccessed>
    <b:MonthAccessed>October</b:MonthAccessed>
    <b:DayAccessed>12</b:DayAccessed>
    <b:URL>https://measuringu.com/sus/</b:URL>
    <b:RefOrder>9</b:RefOrder>
  </b:Source>
</b:Sources>
</file>

<file path=customXml/itemProps1.xml><?xml version="1.0" encoding="utf-8"?>
<ds:datastoreItem xmlns:ds="http://schemas.openxmlformats.org/officeDocument/2006/customXml" ds:itemID="{A7050C8B-A068-49CA-B546-4F9073B18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040</Words>
  <Characters>3443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Creating a Space for Integrative Education</vt:lpstr>
    </vt:vector>
  </TitlesOfParts>
  <Company>Dept. of CS &amp; IS, NMMU</Company>
  <LinksUpToDate>false</LinksUpToDate>
  <CharactersWithSpaces>40392</CharactersWithSpaces>
  <SharedDoc>false</SharedDoc>
  <HLinks>
    <vt:vector size="48" baseType="variant">
      <vt:variant>
        <vt:i4>1376313</vt:i4>
      </vt:variant>
      <vt:variant>
        <vt:i4>44</vt:i4>
      </vt:variant>
      <vt:variant>
        <vt:i4>0</vt:i4>
      </vt:variant>
      <vt:variant>
        <vt:i4>5</vt:i4>
      </vt:variant>
      <vt:variant>
        <vt:lpwstr/>
      </vt:variant>
      <vt:variant>
        <vt:lpwstr>_Toc240791202</vt:lpwstr>
      </vt:variant>
      <vt:variant>
        <vt:i4>1376313</vt:i4>
      </vt:variant>
      <vt:variant>
        <vt:i4>38</vt:i4>
      </vt:variant>
      <vt:variant>
        <vt:i4>0</vt:i4>
      </vt:variant>
      <vt:variant>
        <vt:i4>5</vt:i4>
      </vt:variant>
      <vt:variant>
        <vt:lpwstr/>
      </vt:variant>
      <vt:variant>
        <vt:lpwstr>_Toc240791201</vt:lpwstr>
      </vt:variant>
      <vt:variant>
        <vt:i4>1376313</vt:i4>
      </vt:variant>
      <vt:variant>
        <vt:i4>32</vt:i4>
      </vt:variant>
      <vt:variant>
        <vt:i4>0</vt:i4>
      </vt:variant>
      <vt:variant>
        <vt:i4>5</vt:i4>
      </vt:variant>
      <vt:variant>
        <vt:lpwstr/>
      </vt:variant>
      <vt:variant>
        <vt:lpwstr>_Toc240791200</vt:lpwstr>
      </vt:variant>
      <vt:variant>
        <vt:i4>1835066</vt:i4>
      </vt:variant>
      <vt:variant>
        <vt:i4>26</vt:i4>
      </vt:variant>
      <vt:variant>
        <vt:i4>0</vt:i4>
      </vt:variant>
      <vt:variant>
        <vt:i4>5</vt:i4>
      </vt:variant>
      <vt:variant>
        <vt:lpwstr/>
      </vt:variant>
      <vt:variant>
        <vt:lpwstr>_Toc240791199</vt:lpwstr>
      </vt:variant>
      <vt:variant>
        <vt:i4>1835066</vt:i4>
      </vt:variant>
      <vt:variant>
        <vt:i4>20</vt:i4>
      </vt:variant>
      <vt:variant>
        <vt:i4>0</vt:i4>
      </vt:variant>
      <vt:variant>
        <vt:i4>5</vt:i4>
      </vt:variant>
      <vt:variant>
        <vt:lpwstr/>
      </vt:variant>
      <vt:variant>
        <vt:lpwstr>_Toc240791198</vt:lpwstr>
      </vt:variant>
      <vt:variant>
        <vt:i4>1835066</vt:i4>
      </vt:variant>
      <vt:variant>
        <vt:i4>14</vt:i4>
      </vt:variant>
      <vt:variant>
        <vt:i4>0</vt:i4>
      </vt:variant>
      <vt:variant>
        <vt:i4>5</vt:i4>
      </vt:variant>
      <vt:variant>
        <vt:lpwstr/>
      </vt:variant>
      <vt:variant>
        <vt:lpwstr>_Toc240791197</vt:lpwstr>
      </vt:variant>
      <vt:variant>
        <vt:i4>1835066</vt:i4>
      </vt:variant>
      <vt:variant>
        <vt:i4>8</vt:i4>
      </vt:variant>
      <vt:variant>
        <vt:i4>0</vt:i4>
      </vt:variant>
      <vt:variant>
        <vt:i4>5</vt:i4>
      </vt:variant>
      <vt:variant>
        <vt:lpwstr/>
      </vt:variant>
      <vt:variant>
        <vt:lpwstr>_Toc240791196</vt:lpwstr>
      </vt:variant>
      <vt:variant>
        <vt:i4>1835066</vt:i4>
      </vt:variant>
      <vt:variant>
        <vt:i4>2</vt:i4>
      </vt:variant>
      <vt:variant>
        <vt:i4>0</vt:i4>
      </vt:variant>
      <vt:variant>
        <vt:i4>5</vt:i4>
      </vt:variant>
      <vt:variant>
        <vt:lpwstr/>
      </vt:variant>
      <vt:variant>
        <vt:lpwstr>_Toc2407911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Space for Integrative Education</dc:title>
  <dc:creator>van der Post, Leda (Ms)</dc:creator>
  <cp:lastModifiedBy>Kupelo, Sibulele, (Mr) (s212301195)</cp:lastModifiedBy>
  <cp:revision>3</cp:revision>
  <cp:lastPrinted>2025-07-25T03:33:00Z</cp:lastPrinted>
  <dcterms:created xsi:type="dcterms:W3CDTF">2025-07-25T03:33:00Z</dcterms:created>
  <dcterms:modified xsi:type="dcterms:W3CDTF">2025-07-25T03:33:00Z</dcterms:modified>
</cp:coreProperties>
</file>